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3BD797" w14:textId="5D72B71F" w:rsidR="002B5D0C" w:rsidRDefault="002F0E47" w:rsidP="002B5D0C">
      <w:pPr>
        <w:pBdr>
          <w:bottom w:val="single" w:sz="4" w:space="1" w:color="auto"/>
        </w:pBdr>
        <w:ind w:left="360"/>
        <w:jc w:val="center"/>
        <w:rPr>
          <w:rFonts w:ascii="Comic Sans MS" w:hAnsi="Comic Sans MS" w:cs="B Nazanin"/>
          <w:lang w:bidi="fa-IR"/>
        </w:rPr>
      </w:pPr>
      <w:r>
        <w:rPr>
          <w:rFonts w:ascii="Comic Sans MS" w:hAnsi="Comic Sans MS" w:cs="B Nazanin"/>
          <w:lang w:bidi="fa-IR"/>
        </w:rPr>
        <w:t>AI Planning</w:t>
      </w:r>
      <w:r w:rsidR="002B5D0C" w:rsidRPr="00FF485E">
        <w:rPr>
          <w:rFonts w:ascii="Comic Sans MS" w:hAnsi="Comic Sans MS" w:cs="B Nazanin"/>
          <w:lang w:bidi="fa-IR"/>
        </w:rPr>
        <w:t xml:space="preserve"> </w:t>
      </w:r>
      <w:r w:rsidR="00090FD5">
        <w:rPr>
          <w:rFonts w:ascii="Comic Sans MS" w:hAnsi="Comic Sans MS" w:cs="B Nazanin"/>
          <w:lang w:bidi="fa-IR"/>
        </w:rPr>
        <w:t>Project Report</w:t>
      </w:r>
      <w:r>
        <w:rPr>
          <w:rFonts w:ascii="Comic Sans MS" w:hAnsi="Comic Sans MS" w:cs="B Nazanin"/>
          <w:lang w:bidi="fa-IR"/>
        </w:rPr>
        <w:t xml:space="preserve"> </w:t>
      </w:r>
    </w:p>
    <w:p w14:paraId="14E7FDC6" w14:textId="388B2327" w:rsidR="002F0E47" w:rsidRDefault="00923873" w:rsidP="00AF43D1">
      <w:pPr>
        <w:pBdr>
          <w:bottom w:val="single" w:sz="4" w:space="1" w:color="auto"/>
        </w:pBdr>
        <w:ind w:left="360"/>
        <w:jc w:val="center"/>
        <w:rPr>
          <w:rFonts w:ascii="Comic Sans MS" w:hAnsi="Comic Sans MS" w:cs="B Nazanin"/>
          <w:lang w:bidi="fa-IR"/>
        </w:rPr>
      </w:pPr>
      <w:proofErr w:type="spellStart"/>
      <w:r w:rsidRPr="00AF43D1">
        <w:rPr>
          <w:rFonts w:ascii="Comic Sans MS" w:hAnsi="Comic Sans MS" w:cs="B Nazanin"/>
          <w:lang w:bidi="fa-IR"/>
        </w:rPr>
        <w:t>Hosein</w:t>
      </w:r>
      <w:proofErr w:type="spellEnd"/>
      <w:r w:rsidRPr="00AF43D1">
        <w:rPr>
          <w:rFonts w:ascii="Comic Sans MS" w:hAnsi="Comic Sans MS" w:cs="B Nazanin"/>
          <w:lang w:bidi="fa-IR"/>
        </w:rPr>
        <w:t xml:space="preserve"> </w:t>
      </w:r>
      <w:proofErr w:type="spellStart"/>
      <w:r w:rsidRPr="00AF43D1">
        <w:rPr>
          <w:rFonts w:ascii="Comic Sans MS" w:hAnsi="Comic Sans MS" w:cs="B Nazanin"/>
          <w:lang w:bidi="fa-IR"/>
        </w:rPr>
        <w:t>Hassani</w:t>
      </w:r>
      <w:proofErr w:type="spellEnd"/>
      <w:r w:rsidR="002F0E47" w:rsidRPr="00AF43D1">
        <w:rPr>
          <w:rFonts w:ascii="Comic Sans MS" w:hAnsi="Comic Sans MS" w:cs="B Nazanin"/>
          <w:lang w:bidi="fa-IR"/>
        </w:rPr>
        <w:t xml:space="preserve">      </w:t>
      </w:r>
      <w:r w:rsidR="00AF43D1" w:rsidRPr="00AF43D1">
        <w:rPr>
          <w:rFonts w:ascii="Comic Sans MS" w:hAnsi="Comic Sans MS" w:cs="B Nazanin"/>
          <w:lang w:bidi="fa-IR"/>
        </w:rPr>
        <w:t>98301239</w:t>
      </w:r>
    </w:p>
    <w:p w14:paraId="7722C80A" w14:textId="67EB666E" w:rsidR="002F0E47" w:rsidRPr="00FF485E" w:rsidRDefault="002F0E47" w:rsidP="00923873">
      <w:pPr>
        <w:pBdr>
          <w:bottom w:val="single" w:sz="4" w:space="1" w:color="auto"/>
        </w:pBdr>
        <w:ind w:left="360"/>
        <w:jc w:val="center"/>
        <w:rPr>
          <w:rFonts w:ascii="Comic Sans MS" w:hAnsi="Comic Sans MS" w:cs="B Nazanin"/>
          <w:rtl/>
          <w:lang w:bidi="fa-IR"/>
        </w:rPr>
      </w:pPr>
      <w:r w:rsidRPr="00FF485E">
        <w:rPr>
          <w:rFonts w:ascii="Comic Sans MS" w:hAnsi="Comic Sans MS" w:cs="B Nazanin"/>
          <w:lang w:bidi="fa-IR"/>
        </w:rPr>
        <w:t xml:space="preserve">Mohammad Amin Banayeean </w:t>
      </w:r>
      <w:proofErr w:type="spellStart"/>
      <w:r w:rsidRPr="00FF485E">
        <w:rPr>
          <w:rFonts w:ascii="Comic Sans MS" w:hAnsi="Comic Sans MS" w:cs="B Nazanin"/>
          <w:lang w:bidi="fa-IR"/>
        </w:rPr>
        <w:t>Zade</w:t>
      </w:r>
      <w:proofErr w:type="spellEnd"/>
      <w:r w:rsidRPr="00FF485E">
        <w:rPr>
          <w:rFonts w:ascii="Comic Sans MS" w:hAnsi="Comic Sans MS" w:cs="B Nazanin"/>
          <w:lang w:bidi="fa-IR"/>
        </w:rPr>
        <w:t xml:space="preserve">      98208835    </w:t>
      </w:r>
    </w:p>
    <w:p w14:paraId="2CD0861A" w14:textId="5AD810D7" w:rsidR="00AB535B" w:rsidRPr="00BE2177" w:rsidRDefault="00AB535B" w:rsidP="00BE2177">
      <w:pPr>
        <w:pStyle w:val="ListParagraph"/>
        <w:numPr>
          <w:ilvl w:val="0"/>
          <w:numId w:val="10"/>
        </w:numPr>
        <w:bidi/>
        <w:jc w:val="both"/>
        <w:rPr>
          <w:rFonts w:ascii="Comic Sans MS" w:hAnsi="Comic Sans MS" w:cs="B Nazanin"/>
          <w:b/>
          <w:bCs/>
          <w:sz w:val="24"/>
          <w:szCs w:val="24"/>
          <w:rtl/>
          <w:lang w:bidi="fa-IR"/>
        </w:rPr>
      </w:pPr>
      <w:r w:rsidRPr="00BE2177">
        <w:rPr>
          <w:rFonts w:ascii="Comic Sans MS" w:hAnsi="Comic Sans MS" w:cs="B Nazanin" w:hint="cs"/>
          <w:b/>
          <w:bCs/>
          <w:sz w:val="24"/>
          <w:szCs w:val="24"/>
          <w:rtl/>
          <w:lang w:bidi="fa-IR"/>
        </w:rPr>
        <w:t>مقدمه</w:t>
      </w:r>
    </w:p>
    <w:p w14:paraId="06940C43" w14:textId="7DC58303" w:rsidR="001B32BA" w:rsidRDefault="00B857E2" w:rsidP="00543250">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روش </w:t>
      </w:r>
      <w:r>
        <w:rPr>
          <w:rFonts w:ascii="Cambria Math" w:eastAsiaTheme="minorEastAsia" w:hAnsi="Cambria Math" w:cs="B Nazanin"/>
          <w:color w:val="000000" w:themeColor="text1"/>
          <w:sz w:val="24"/>
          <w:szCs w:val="24"/>
          <w:lang w:bidi="fa-IR"/>
        </w:rPr>
        <w:t>fast forward</w:t>
      </w:r>
      <w:r>
        <w:rPr>
          <w:rFonts w:ascii="Cambria Math" w:eastAsiaTheme="minorEastAsia" w:hAnsi="Cambria Math" w:cs="B Nazanin" w:hint="cs"/>
          <w:color w:val="000000" w:themeColor="text1"/>
          <w:sz w:val="24"/>
          <w:szCs w:val="24"/>
          <w:rtl/>
          <w:lang w:bidi="fa-IR"/>
        </w:rPr>
        <w:t xml:space="preserve"> که پیش از این در درس با آن آشنا شدیم، </w:t>
      </w:r>
      <w:r w:rsidR="00543250">
        <w:rPr>
          <w:rFonts w:ascii="Cambria Math" w:eastAsiaTheme="minorEastAsia" w:hAnsi="Cambria Math" w:cs="B Nazanin" w:hint="cs"/>
          <w:color w:val="000000" w:themeColor="text1"/>
          <w:sz w:val="24"/>
          <w:szCs w:val="24"/>
          <w:rtl/>
          <w:lang w:bidi="fa-IR"/>
        </w:rPr>
        <w:t xml:space="preserve">به عنوان </w:t>
      </w:r>
      <w:r>
        <w:rPr>
          <w:rFonts w:ascii="Cambria Math" w:eastAsiaTheme="minorEastAsia" w:hAnsi="Cambria Math" w:cs="B Nazanin" w:hint="cs"/>
          <w:color w:val="000000" w:themeColor="text1"/>
          <w:sz w:val="24"/>
          <w:szCs w:val="24"/>
          <w:rtl/>
          <w:lang w:bidi="fa-IR"/>
        </w:rPr>
        <w:t xml:space="preserve">یکی از </w:t>
      </w:r>
      <w:r w:rsidR="00543250">
        <w:rPr>
          <w:rFonts w:ascii="Cambria Math" w:eastAsiaTheme="minorEastAsia" w:hAnsi="Cambria Math" w:cs="B Nazanin" w:hint="cs"/>
          <w:color w:val="000000" w:themeColor="text1"/>
          <w:sz w:val="24"/>
          <w:szCs w:val="24"/>
          <w:rtl/>
          <w:lang w:bidi="fa-IR"/>
        </w:rPr>
        <w:t>الگوریتم‌های</w:t>
      </w:r>
      <w:r>
        <w:rPr>
          <w:rFonts w:ascii="Cambria Math" w:eastAsiaTheme="minorEastAsia" w:hAnsi="Cambria Math" w:cs="B Nazanin" w:hint="cs"/>
          <w:color w:val="000000" w:themeColor="text1"/>
          <w:sz w:val="24"/>
          <w:szCs w:val="24"/>
          <w:rtl/>
          <w:lang w:bidi="fa-IR"/>
        </w:rPr>
        <w:t xml:space="preserve"> موفق </w:t>
      </w:r>
      <w:r w:rsidR="00543250">
        <w:rPr>
          <w:rFonts w:ascii="Cambria Math" w:eastAsiaTheme="minorEastAsia" w:hAnsi="Cambria Math" w:cs="B Nazanin" w:hint="cs"/>
          <w:color w:val="000000" w:themeColor="text1"/>
          <w:sz w:val="24"/>
          <w:szCs w:val="24"/>
          <w:rtl/>
          <w:lang w:bidi="fa-IR"/>
        </w:rPr>
        <w:t xml:space="preserve">در زمینه‌ برنامه‌ریزی شناخته می‌شود. این برنامه‌ریز توانست در مسابقات </w:t>
      </w:r>
      <w:r w:rsidR="00543250">
        <w:rPr>
          <w:rFonts w:ascii="Cambria Math" w:eastAsiaTheme="minorEastAsia" w:hAnsi="Cambria Math" w:cs="B Nazanin"/>
          <w:color w:val="000000" w:themeColor="text1"/>
          <w:sz w:val="24"/>
          <w:szCs w:val="24"/>
          <w:lang w:bidi="fa-IR"/>
        </w:rPr>
        <w:t>AIPS-2000</w:t>
      </w:r>
      <w:r w:rsidR="00543250">
        <w:rPr>
          <w:rFonts w:ascii="Cambria Math" w:eastAsiaTheme="minorEastAsia" w:hAnsi="Cambria Math" w:cs="B Nazanin" w:hint="cs"/>
          <w:color w:val="000000" w:themeColor="text1"/>
          <w:sz w:val="24"/>
          <w:szCs w:val="24"/>
          <w:rtl/>
          <w:lang w:bidi="fa-IR"/>
        </w:rPr>
        <w:t xml:space="preserve"> با اختلاف زیادی از سایر رقبای خود پیشی بگیرد و از این طریق به شهرت زیادی دست یافت</w:t>
      </w:r>
      <w:r w:rsidR="00BE245D">
        <w:rPr>
          <w:rFonts w:ascii="Cambria Math" w:eastAsiaTheme="minorEastAsia" w:hAnsi="Cambria Math" w:cs="B Nazanin"/>
          <w:color w:val="000000" w:themeColor="text1"/>
          <w:sz w:val="24"/>
          <w:szCs w:val="24"/>
          <w:lang w:bidi="fa-IR"/>
        </w:rPr>
        <w:t>[1]</w:t>
      </w:r>
      <w:r w:rsidR="00B461F1">
        <w:rPr>
          <w:rFonts w:ascii="Cambria Math" w:eastAsiaTheme="minorEastAsia" w:hAnsi="Cambria Math" w:cs="B Nazanin" w:hint="cs"/>
          <w:color w:val="000000" w:themeColor="text1"/>
          <w:sz w:val="24"/>
          <w:szCs w:val="24"/>
          <w:rtl/>
          <w:lang w:bidi="fa-IR"/>
        </w:rPr>
        <w:t xml:space="preserve">. این برنامه‌ریز مبتنی بر روش جستجوی فضای حالت و به صورت جلورو عمل می‌کند اما آن چیزی که این برنامه ریز را متفاوت ساخته است، استفاده از تابع ابتکاری مبتنی بر </w:t>
      </w:r>
      <w:r w:rsidR="00B461F1">
        <w:rPr>
          <w:rFonts w:ascii="Cambria Math" w:eastAsiaTheme="minorEastAsia" w:hAnsi="Cambria Math" w:cs="B Nazanin"/>
          <w:color w:val="000000" w:themeColor="text1"/>
          <w:sz w:val="24"/>
          <w:szCs w:val="24"/>
          <w:lang w:bidi="fa-IR"/>
        </w:rPr>
        <w:t>Graph Plan</w:t>
      </w:r>
      <w:r w:rsidR="00B461F1">
        <w:rPr>
          <w:rFonts w:ascii="Cambria Math" w:eastAsiaTheme="minorEastAsia" w:hAnsi="Cambria Math" w:cs="B Nazanin" w:hint="cs"/>
          <w:color w:val="000000" w:themeColor="text1"/>
          <w:sz w:val="24"/>
          <w:szCs w:val="24"/>
          <w:rtl/>
          <w:lang w:bidi="fa-IR"/>
        </w:rPr>
        <w:t xml:space="preserve"> ریلکس شده است. این تابع ابتکاری به منظور هرس کردن و اولویت دهی به </w:t>
      </w:r>
      <w:r w:rsidR="00B01FF7">
        <w:rPr>
          <w:rFonts w:ascii="Cambria Math" w:eastAsiaTheme="minorEastAsia" w:hAnsi="Cambria Math" w:cs="B Nazanin" w:hint="cs"/>
          <w:color w:val="000000" w:themeColor="text1"/>
          <w:sz w:val="24"/>
          <w:szCs w:val="24"/>
          <w:rtl/>
          <w:lang w:bidi="fa-IR"/>
        </w:rPr>
        <w:t xml:space="preserve">نودهای درخت جستجو استفاده می‌شود. </w:t>
      </w:r>
      <w:r w:rsidR="00A578AE">
        <w:rPr>
          <w:rFonts w:ascii="Cambria Math" w:eastAsiaTheme="minorEastAsia" w:hAnsi="Cambria Math" w:cs="B Nazanin" w:hint="cs"/>
          <w:color w:val="000000" w:themeColor="text1"/>
          <w:sz w:val="24"/>
          <w:szCs w:val="24"/>
          <w:rtl/>
          <w:lang w:bidi="fa-IR"/>
        </w:rPr>
        <w:t xml:space="preserve">در واقع این برنامه ریز با ارائه یک تابع ابتکاری جدید و همچنین هرس کردن درخت جستجو با کمک مفهوم </w:t>
      </w:r>
      <w:r w:rsidR="00A578AE">
        <w:rPr>
          <w:rFonts w:ascii="Cambria Math" w:eastAsiaTheme="minorEastAsia" w:hAnsi="Cambria Math" w:cs="B Nazanin"/>
          <w:color w:val="000000" w:themeColor="text1"/>
          <w:sz w:val="24"/>
          <w:szCs w:val="24"/>
          <w:lang w:bidi="fa-IR"/>
        </w:rPr>
        <w:t>helpful actions</w:t>
      </w:r>
      <w:r w:rsidR="00A578AE">
        <w:rPr>
          <w:rFonts w:ascii="Cambria Math" w:eastAsiaTheme="minorEastAsia" w:hAnsi="Cambria Math" w:cs="B Nazanin" w:hint="cs"/>
          <w:color w:val="000000" w:themeColor="text1"/>
          <w:sz w:val="24"/>
          <w:szCs w:val="24"/>
          <w:rtl/>
          <w:lang w:bidi="fa-IR"/>
        </w:rPr>
        <w:t>، توانسته بهبود بسیار زیادی ایجاد نماید.</w:t>
      </w:r>
    </w:p>
    <w:p w14:paraId="3ACCE8EA" w14:textId="5F68D059" w:rsidR="00596094" w:rsidRDefault="00596094" w:rsidP="00454448">
      <w:pPr>
        <w:bidi/>
        <w:ind w:right="-64"/>
        <w:jc w:val="both"/>
        <w:rPr>
          <w:rFonts w:ascii="Cambria Math" w:eastAsiaTheme="minorEastAsia" w:hAnsi="Cambria Math" w:cs="B Nazanin"/>
          <w:color w:val="000000" w:themeColor="text1"/>
          <w:sz w:val="24"/>
          <w:szCs w:val="24"/>
          <w:rtl/>
          <w:lang w:bidi="fa-IR"/>
        </w:rPr>
      </w:pPr>
      <w:r w:rsidRPr="00501342">
        <w:rPr>
          <w:rFonts w:ascii="Cambria Math" w:eastAsiaTheme="minorEastAsia" w:hAnsi="Cambria Math" w:cs="B Nazanin" w:hint="cs"/>
          <w:color w:val="000000" w:themeColor="text1"/>
          <w:sz w:val="24"/>
          <w:szCs w:val="24"/>
          <w:highlight w:val="yellow"/>
          <w:rtl/>
          <w:lang w:bidi="fa-IR"/>
        </w:rPr>
        <w:t>ما در این پروژه قصد داریم تا این برنامه‌ریز را پیاده</w:t>
      </w:r>
      <w:r w:rsidR="005C2A1F" w:rsidRPr="00501342">
        <w:rPr>
          <w:rFonts w:ascii="Cambria Math" w:eastAsiaTheme="minorEastAsia" w:hAnsi="Cambria Math" w:cs="B Nazanin" w:hint="cs"/>
          <w:color w:val="000000" w:themeColor="text1"/>
          <w:sz w:val="24"/>
          <w:szCs w:val="24"/>
          <w:highlight w:val="yellow"/>
          <w:rtl/>
          <w:lang w:bidi="fa-IR"/>
        </w:rPr>
        <w:t>‌</w:t>
      </w:r>
      <w:r w:rsidRPr="00501342">
        <w:rPr>
          <w:rFonts w:ascii="Cambria Math" w:eastAsiaTheme="minorEastAsia" w:hAnsi="Cambria Math" w:cs="B Nazanin" w:hint="cs"/>
          <w:color w:val="000000" w:themeColor="text1"/>
          <w:sz w:val="24"/>
          <w:szCs w:val="24"/>
          <w:highlight w:val="yellow"/>
          <w:rtl/>
          <w:lang w:bidi="fa-IR"/>
        </w:rPr>
        <w:t xml:space="preserve">سازی </w:t>
      </w:r>
      <w:r w:rsidR="00D16C28" w:rsidRPr="00501342">
        <w:rPr>
          <w:rFonts w:ascii="Cambria Math" w:eastAsiaTheme="minorEastAsia" w:hAnsi="Cambria Math" w:cs="B Nazanin" w:hint="cs"/>
          <w:color w:val="000000" w:themeColor="text1"/>
          <w:sz w:val="24"/>
          <w:szCs w:val="24"/>
          <w:highlight w:val="yellow"/>
          <w:rtl/>
          <w:lang w:bidi="fa-IR"/>
        </w:rPr>
        <w:t xml:space="preserve">نموده </w:t>
      </w:r>
      <w:r w:rsidR="009D74A8" w:rsidRPr="00501342">
        <w:rPr>
          <w:rFonts w:ascii="Cambria Math" w:eastAsiaTheme="minorEastAsia" w:hAnsi="Cambria Math" w:cs="B Nazanin" w:hint="cs"/>
          <w:color w:val="000000" w:themeColor="text1"/>
          <w:sz w:val="24"/>
          <w:szCs w:val="24"/>
          <w:highlight w:val="yellow"/>
          <w:rtl/>
          <w:lang w:bidi="fa-IR"/>
        </w:rPr>
        <w:t>و ضمن تحلیل کارایی آن، سعی در بهبود این روش با ارئه‌های ایده‌های جدید خواهیم داشت</w:t>
      </w:r>
      <w:r w:rsidRPr="00501342">
        <w:rPr>
          <w:rFonts w:ascii="Cambria Math" w:eastAsiaTheme="minorEastAsia" w:hAnsi="Cambria Math" w:cs="B Nazanin" w:hint="cs"/>
          <w:color w:val="000000" w:themeColor="text1"/>
          <w:sz w:val="24"/>
          <w:szCs w:val="24"/>
          <w:highlight w:val="yellow"/>
          <w:rtl/>
          <w:lang w:bidi="fa-IR"/>
        </w:rPr>
        <w:t xml:space="preserve">. </w:t>
      </w:r>
      <w:r w:rsidR="00A35B4A" w:rsidRPr="00501342">
        <w:rPr>
          <w:rFonts w:ascii="Cambria Math" w:eastAsiaTheme="minorEastAsia" w:hAnsi="Cambria Math" w:cs="B Nazanin" w:hint="cs"/>
          <w:color w:val="000000" w:themeColor="text1"/>
          <w:sz w:val="24"/>
          <w:szCs w:val="24"/>
          <w:highlight w:val="yellow"/>
          <w:rtl/>
          <w:lang w:bidi="fa-IR"/>
        </w:rPr>
        <w:t>برای این منظور در قسمت اول این گزارش، به توضیح جزئیات ساختار پیاده‌سازی شده</w:t>
      </w:r>
      <w:r w:rsidR="00C0222B" w:rsidRPr="00501342">
        <w:rPr>
          <w:rFonts w:ascii="Cambria Math" w:eastAsiaTheme="minorEastAsia" w:hAnsi="Cambria Math" w:cs="B Nazanin" w:hint="cs"/>
          <w:color w:val="000000" w:themeColor="text1"/>
          <w:sz w:val="24"/>
          <w:szCs w:val="24"/>
          <w:highlight w:val="yellow"/>
          <w:rtl/>
          <w:lang w:bidi="fa-IR"/>
        </w:rPr>
        <w:t xml:space="preserve"> با کمک زبان برنامه نویسی پایتون</w:t>
      </w:r>
      <w:r w:rsidR="00A35B4A" w:rsidRPr="00501342">
        <w:rPr>
          <w:rFonts w:ascii="Cambria Math" w:eastAsiaTheme="minorEastAsia" w:hAnsi="Cambria Math" w:cs="B Nazanin" w:hint="cs"/>
          <w:color w:val="000000" w:themeColor="text1"/>
          <w:sz w:val="24"/>
          <w:szCs w:val="24"/>
          <w:highlight w:val="yellow"/>
          <w:rtl/>
          <w:lang w:bidi="fa-IR"/>
        </w:rPr>
        <w:t xml:space="preserve"> می‌پردازیم</w:t>
      </w:r>
      <w:r w:rsidR="00FC1C9B" w:rsidRPr="00501342">
        <w:rPr>
          <w:rFonts w:ascii="Cambria Math" w:eastAsiaTheme="minorEastAsia" w:hAnsi="Cambria Math" w:cs="B Nazanin" w:hint="cs"/>
          <w:color w:val="000000" w:themeColor="text1"/>
          <w:sz w:val="24"/>
          <w:szCs w:val="24"/>
          <w:highlight w:val="yellow"/>
          <w:rtl/>
          <w:lang w:bidi="fa-IR"/>
        </w:rPr>
        <w:t xml:space="preserve">. </w:t>
      </w:r>
      <w:r w:rsidR="00454448" w:rsidRPr="00501342">
        <w:rPr>
          <w:rFonts w:ascii="Cambria Math" w:eastAsiaTheme="minorEastAsia" w:hAnsi="Cambria Math" w:cs="B Nazanin" w:hint="cs"/>
          <w:color w:val="000000" w:themeColor="text1"/>
          <w:sz w:val="24"/>
          <w:szCs w:val="24"/>
          <w:highlight w:val="yellow"/>
          <w:rtl/>
          <w:lang w:bidi="fa-IR"/>
        </w:rPr>
        <w:t xml:space="preserve">همچنین انوع برنامه‌ریزهای پیاده‌سازی شده در این پروژه را شرح می‌دهیم. </w:t>
      </w:r>
      <w:r w:rsidR="00900E09" w:rsidRPr="00501342">
        <w:rPr>
          <w:rFonts w:ascii="Cambria Math" w:eastAsiaTheme="minorEastAsia" w:hAnsi="Cambria Math" w:cs="B Nazanin" w:hint="cs"/>
          <w:color w:val="000000" w:themeColor="text1"/>
          <w:sz w:val="24"/>
          <w:szCs w:val="24"/>
          <w:highlight w:val="yellow"/>
          <w:rtl/>
          <w:lang w:bidi="fa-IR"/>
        </w:rPr>
        <w:t>ما از دو شیوه نمایشی مناسب به منظور</w:t>
      </w:r>
      <w:r w:rsidR="00FC1C9B" w:rsidRPr="00501342">
        <w:rPr>
          <w:rFonts w:ascii="Cambria Math" w:eastAsiaTheme="minorEastAsia" w:hAnsi="Cambria Math" w:cs="B Nazanin" w:hint="cs"/>
          <w:color w:val="000000" w:themeColor="text1"/>
          <w:sz w:val="24"/>
          <w:szCs w:val="24"/>
          <w:highlight w:val="yellow"/>
          <w:rtl/>
          <w:lang w:bidi="fa-IR"/>
        </w:rPr>
        <w:t xml:space="preserve"> ارائه </w:t>
      </w:r>
      <w:r w:rsidR="00677D26" w:rsidRPr="00501342">
        <w:rPr>
          <w:rFonts w:ascii="Cambria Math" w:eastAsiaTheme="minorEastAsia" w:hAnsi="Cambria Math" w:cs="B Nazanin" w:hint="cs"/>
          <w:color w:val="000000" w:themeColor="text1"/>
          <w:sz w:val="24"/>
          <w:szCs w:val="24"/>
          <w:highlight w:val="yellow"/>
          <w:rtl/>
          <w:lang w:bidi="fa-IR"/>
        </w:rPr>
        <w:t xml:space="preserve">خروجی </w:t>
      </w:r>
      <w:r w:rsidR="00FC1C9B" w:rsidRPr="00501342">
        <w:rPr>
          <w:rFonts w:ascii="Cambria Math" w:eastAsiaTheme="minorEastAsia" w:hAnsi="Cambria Math" w:cs="B Nazanin" w:hint="cs"/>
          <w:color w:val="000000" w:themeColor="text1"/>
          <w:sz w:val="24"/>
          <w:szCs w:val="24"/>
          <w:highlight w:val="yellow"/>
          <w:rtl/>
          <w:lang w:bidi="fa-IR"/>
        </w:rPr>
        <w:t>برنامه‌ریز بهره می‌بریم (نمایش متنی و تصویری). در قسمت دوم گزارش، ضمن معرفی دقیق‌تر این دو نحوه نمایش، نتایج اجرای</w:t>
      </w:r>
      <w:r w:rsidR="00AF43D1" w:rsidRPr="00501342">
        <w:rPr>
          <w:rFonts w:ascii="Cambria Math" w:eastAsiaTheme="minorEastAsia" w:hAnsi="Cambria Math" w:cs="B Nazanin" w:hint="cs"/>
          <w:color w:val="000000" w:themeColor="text1"/>
          <w:sz w:val="24"/>
          <w:szCs w:val="24"/>
          <w:highlight w:val="yellow"/>
          <w:rtl/>
          <w:lang w:bidi="fa-IR"/>
        </w:rPr>
        <w:t xml:space="preserve"> ورژن‌های مختلف</w:t>
      </w:r>
      <w:r w:rsidR="00FC1C9B" w:rsidRPr="00501342">
        <w:rPr>
          <w:rFonts w:ascii="Cambria Math" w:eastAsiaTheme="minorEastAsia" w:hAnsi="Cambria Math" w:cs="B Nazanin" w:hint="cs"/>
          <w:color w:val="000000" w:themeColor="text1"/>
          <w:sz w:val="24"/>
          <w:szCs w:val="24"/>
          <w:highlight w:val="yellow"/>
          <w:rtl/>
          <w:lang w:bidi="fa-IR"/>
        </w:rPr>
        <w:t xml:space="preserve"> الگوریتم</w:t>
      </w:r>
      <w:r w:rsidR="007B7CF0" w:rsidRPr="00501342">
        <w:rPr>
          <w:rFonts w:ascii="Cambria Math" w:eastAsiaTheme="minorEastAsia" w:hAnsi="Cambria Math" w:cs="B Nazanin" w:hint="cs"/>
          <w:color w:val="000000" w:themeColor="text1"/>
          <w:sz w:val="24"/>
          <w:szCs w:val="24"/>
          <w:highlight w:val="yellow"/>
          <w:rtl/>
          <w:lang w:bidi="fa-IR"/>
        </w:rPr>
        <w:t xml:space="preserve"> </w:t>
      </w:r>
      <w:r w:rsidR="007B7CF0" w:rsidRPr="00501342">
        <w:rPr>
          <w:rFonts w:ascii="Cambria Math" w:eastAsiaTheme="minorEastAsia" w:hAnsi="Cambria Math" w:cs="B Nazanin"/>
          <w:color w:val="000000" w:themeColor="text1"/>
          <w:sz w:val="24"/>
          <w:szCs w:val="24"/>
          <w:highlight w:val="yellow"/>
          <w:lang w:bidi="fa-IR"/>
        </w:rPr>
        <w:t>FF</w:t>
      </w:r>
      <w:r w:rsidR="00FC1C9B" w:rsidRPr="00501342">
        <w:rPr>
          <w:rFonts w:ascii="Cambria Math" w:eastAsiaTheme="minorEastAsia" w:hAnsi="Cambria Math" w:cs="B Nazanin" w:hint="cs"/>
          <w:color w:val="000000" w:themeColor="text1"/>
          <w:sz w:val="24"/>
          <w:szCs w:val="24"/>
          <w:highlight w:val="yellow"/>
          <w:rtl/>
          <w:lang w:bidi="fa-IR"/>
        </w:rPr>
        <w:t xml:space="preserve"> روی بنچمارک‌های طراحی شده را بیان می‌کنیم.</w:t>
      </w:r>
      <w:r w:rsidR="00372108" w:rsidRPr="00501342">
        <w:rPr>
          <w:rFonts w:ascii="Cambria Math" w:eastAsiaTheme="minorEastAsia" w:hAnsi="Cambria Math" w:cs="B Nazanin" w:hint="cs"/>
          <w:color w:val="000000" w:themeColor="text1"/>
          <w:sz w:val="24"/>
          <w:szCs w:val="24"/>
          <w:highlight w:val="yellow"/>
          <w:rtl/>
          <w:lang w:bidi="fa-IR"/>
        </w:rPr>
        <w:t xml:space="preserve"> </w:t>
      </w:r>
      <w:r w:rsidR="00E42AD6" w:rsidRPr="00501342">
        <w:rPr>
          <w:rFonts w:ascii="Cambria Math" w:eastAsiaTheme="minorEastAsia" w:hAnsi="Cambria Math" w:cs="B Nazanin" w:hint="cs"/>
          <w:color w:val="000000" w:themeColor="text1"/>
          <w:sz w:val="24"/>
          <w:szCs w:val="24"/>
          <w:highlight w:val="yellow"/>
          <w:rtl/>
          <w:lang w:bidi="fa-IR"/>
        </w:rPr>
        <w:t xml:space="preserve">همچنین </w:t>
      </w:r>
      <w:r w:rsidR="00372108" w:rsidRPr="00501342">
        <w:rPr>
          <w:rFonts w:ascii="Cambria Math" w:eastAsiaTheme="minorEastAsia" w:hAnsi="Cambria Math" w:cs="B Nazanin" w:hint="cs"/>
          <w:color w:val="000000" w:themeColor="text1"/>
          <w:sz w:val="24"/>
          <w:szCs w:val="24"/>
          <w:highlight w:val="yellow"/>
          <w:rtl/>
          <w:lang w:bidi="fa-IR"/>
        </w:rPr>
        <w:t>ب</w:t>
      </w:r>
      <w:r w:rsidR="00641352" w:rsidRPr="00501342">
        <w:rPr>
          <w:rFonts w:ascii="Cambria Math" w:eastAsiaTheme="minorEastAsia" w:hAnsi="Cambria Math" w:cs="B Nazanin" w:hint="cs"/>
          <w:color w:val="000000" w:themeColor="text1"/>
          <w:sz w:val="24"/>
          <w:szCs w:val="24"/>
          <w:highlight w:val="yellow"/>
          <w:rtl/>
          <w:lang w:bidi="fa-IR"/>
        </w:rPr>
        <w:t xml:space="preserve">ه منظور </w:t>
      </w:r>
      <w:r w:rsidR="005845A6" w:rsidRPr="00501342">
        <w:rPr>
          <w:rFonts w:ascii="Cambria Math" w:eastAsiaTheme="minorEastAsia" w:hAnsi="Cambria Math" w:cs="B Nazanin" w:hint="cs"/>
          <w:color w:val="000000" w:themeColor="text1"/>
          <w:sz w:val="24"/>
          <w:szCs w:val="24"/>
          <w:highlight w:val="yellow"/>
          <w:rtl/>
          <w:lang w:bidi="fa-IR"/>
        </w:rPr>
        <w:t xml:space="preserve">انجام یک ارزیابی مناسب، </w:t>
      </w:r>
      <w:r w:rsidR="003F1872" w:rsidRPr="00501342">
        <w:rPr>
          <w:rFonts w:ascii="Cambria Math" w:eastAsiaTheme="minorEastAsia" w:hAnsi="Cambria Math" w:cs="B Nazanin" w:hint="cs"/>
          <w:color w:val="000000" w:themeColor="text1"/>
          <w:sz w:val="24"/>
          <w:szCs w:val="24"/>
          <w:highlight w:val="yellow"/>
          <w:rtl/>
          <w:lang w:bidi="fa-IR"/>
        </w:rPr>
        <w:t xml:space="preserve">در بخش سوم، </w:t>
      </w:r>
      <w:r w:rsidR="005845A6" w:rsidRPr="00501342">
        <w:rPr>
          <w:rFonts w:ascii="Cambria Math" w:eastAsiaTheme="minorEastAsia" w:hAnsi="Cambria Math" w:cs="B Nazanin" w:hint="cs"/>
          <w:color w:val="000000" w:themeColor="text1"/>
          <w:sz w:val="24"/>
          <w:szCs w:val="24"/>
          <w:highlight w:val="yellow"/>
          <w:rtl/>
          <w:lang w:bidi="fa-IR"/>
        </w:rPr>
        <w:t xml:space="preserve">دو برنامه‌ریز جستجوی جلورو و عقب رو را پیاده‌سازی کرده و با نتایج حاصل از </w:t>
      </w:r>
      <w:r w:rsidR="005845A6" w:rsidRPr="00501342">
        <w:rPr>
          <w:rFonts w:ascii="Cambria Math" w:eastAsiaTheme="minorEastAsia" w:hAnsi="Cambria Math" w:cs="B Nazanin"/>
          <w:color w:val="000000" w:themeColor="text1"/>
          <w:sz w:val="24"/>
          <w:szCs w:val="24"/>
          <w:highlight w:val="yellow"/>
          <w:lang w:bidi="fa-IR"/>
        </w:rPr>
        <w:t>FF</w:t>
      </w:r>
      <w:r w:rsidR="005845A6" w:rsidRPr="00501342">
        <w:rPr>
          <w:rFonts w:ascii="Cambria Math" w:eastAsiaTheme="minorEastAsia" w:hAnsi="Cambria Math" w:cs="B Nazanin" w:hint="cs"/>
          <w:color w:val="000000" w:themeColor="text1"/>
          <w:sz w:val="24"/>
          <w:szCs w:val="24"/>
          <w:highlight w:val="yellow"/>
          <w:rtl/>
          <w:lang w:bidi="fa-IR"/>
        </w:rPr>
        <w:t xml:space="preserve"> مقایسه می‌کنیم.</w:t>
      </w:r>
      <w:r w:rsidR="00900E09" w:rsidRPr="00501342">
        <w:rPr>
          <w:rFonts w:ascii="Cambria Math" w:eastAsiaTheme="minorEastAsia" w:hAnsi="Cambria Math" w:cs="B Nazanin" w:hint="cs"/>
          <w:color w:val="000000" w:themeColor="text1"/>
          <w:sz w:val="24"/>
          <w:szCs w:val="24"/>
          <w:highlight w:val="yellow"/>
          <w:rtl/>
          <w:lang w:bidi="fa-IR"/>
        </w:rPr>
        <w:t xml:space="preserve"> </w:t>
      </w:r>
      <w:r w:rsidR="00E42AD6" w:rsidRPr="00501342">
        <w:rPr>
          <w:rFonts w:ascii="Cambria Math" w:eastAsiaTheme="minorEastAsia" w:hAnsi="Cambria Math" w:cs="B Nazanin" w:hint="cs"/>
          <w:color w:val="000000" w:themeColor="text1"/>
          <w:sz w:val="24"/>
          <w:szCs w:val="24"/>
          <w:highlight w:val="yellow"/>
          <w:rtl/>
          <w:lang w:bidi="fa-IR"/>
        </w:rPr>
        <w:t xml:space="preserve">ما </w:t>
      </w:r>
      <w:r w:rsidR="00CB7E82" w:rsidRPr="00501342">
        <w:rPr>
          <w:rFonts w:ascii="Cambria Math" w:eastAsiaTheme="minorEastAsia" w:hAnsi="Cambria Math" w:cs="B Nazanin" w:hint="cs"/>
          <w:color w:val="000000" w:themeColor="text1"/>
          <w:sz w:val="24"/>
          <w:szCs w:val="24"/>
          <w:highlight w:val="yellow"/>
          <w:rtl/>
          <w:lang w:bidi="fa-IR"/>
        </w:rPr>
        <w:t xml:space="preserve">برای مقایسه میان برنامه‌ریزها، </w:t>
      </w:r>
      <w:r w:rsidR="00D066E4" w:rsidRPr="00501342">
        <w:rPr>
          <w:rFonts w:ascii="Cambria Math" w:eastAsiaTheme="minorEastAsia" w:hAnsi="Cambria Math" w:cs="B Nazanin" w:hint="cs"/>
          <w:color w:val="000000" w:themeColor="text1"/>
          <w:sz w:val="24"/>
          <w:szCs w:val="24"/>
          <w:highlight w:val="yellow"/>
          <w:rtl/>
          <w:lang w:bidi="fa-IR"/>
        </w:rPr>
        <w:t xml:space="preserve">از </w:t>
      </w:r>
      <w:r w:rsidR="00E42AD6" w:rsidRPr="00501342">
        <w:rPr>
          <w:rFonts w:ascii="Cambria Math" w:eastAsiaTheme="minorEastAsia" w:hAnsi="Cambria Math" w:cs="B Nazanin" w:hint="cs"/>
          <w:color w:val="000000" w:themeColor="text1"/>
          <w:sz w:val="24"/>
          <w:szCs w:val="24"/>
          <w:highlight w:val="yellow"/>
          <w:rtl/>
          <w:lang w:bidi="fa-IR"/>
        </w:rPr>
        <w:t xml:space="preserve">دو معیار </w:t>
      </w:r>
      <w:r w:rsidR="00CB7E82" w:rsidRPr="00501342">
        <w:rPr>
          <w:rFonts w:ascii="Cambria Math" w:eastAsiaTheme="minorEastAsia" w:hAnsi="Cambria Math" w:cs="B Nazanin" w:hint="cs"/>
          <w:color w:val="000000" w:themeColor="text1"/>
          <w:sz w:val="24"/>
          <w:szCs w:val="24"/>
          <w:highlight w:val="yellow"/>
          <w:rtl/>
          <w:lang w:bidi="fa-IR"/>
        </w:rPr>
        <w:t>«</w:t>
      </w:r>
      <w:r w:rsidR="00E42AD6" w:rsidRPr="00501342">
        <w:rPr>
          <w:rFonts w:ascii="Cambria Math" w:eastAsiaTheme="minorEastAsia" w:hAnsi="Cambria Math" w:cs="B Nazanin" w:hint="cs"/>
          <w:color w:val="000000" w:themeColor="text1"/>
          <w:sz w:val="24"/>
          <w:szCs w:val="24"/>
          <w:highlight w:val="yellow"/>
          <w:rtl/>
          <w:lang w:bidi="fa-IR"/>
        </w:rPr>
        <w:t>طول برنامه به دست آمده</w:t>
      </w:r>
      <w:r w:rsidR="00CB7E82" w:rsidRPr="00501342">
        <w:rPr>
          <w:rFonts w:ascii="Cambria Math" w:eastAsiaTheme="minorEastAsia" w:hAnsi="Cambria Math" w:cs="B Nazanin" w:hint="cs"/>
          <w:color w:val="000000" w:themeColor="text1"/>
          <w:sz w:val="24"/>
          <w:szCs w:val="24"/>
          <w:highlight w:val="yellow"/>
          <w:rtl/>
          <w:lang w:bidi="fa-IR"/>
        </w:rPr>
        <w:t>»</w:t>
      </w:r>
      <w:r w:rsidR="00E42AD6" w:rsidRPr="00501342">
        <w:rPr>
          <w:rFonts w:ascii="Cambria Math" w:eastAsiaTheme="minorEastAsia" w:hAnsi="Cambria Math" w:cs="B Nazanin" w:hint="cs"/>
          <w:color w:val="000000" w:themeColor="text1"/>
          <w:sz w:val="24"/>
          <w:szCs w:val="24"/>
          <w:highlight w:val="yellow"/>
          <w:rtl/>
          <w:lang w:bidi="fa-IR"/>
        </w:rPr>
        <w:t xml:space="preserve"> و </w:t>
      </w:r>
      <w:r w:rsidR="00CB7E82" w:rsidRPr="00501342">
        <w:rPr>
          <w:rFonts w:ascii="Cambria Math" w:eastAsiaTheme="minorEastAsia" w:hAnsi="Cambria Math" w:cs="B Nazanin" w:hint="cs"/>
          <w:color w:val="000000" w:themeColor="text1"/>
          <w:sz w:val="24"/>
          <w:szCs w:val="24"/>
          <w:highlight w:val="yellow"/>
          <w:rtl/>
          <w:lang w:bidi="fa-IR"/>
        </w:rPr>
        <w:t>«</w:t>
      </w:r>
      <w:r w:rsidR="00E42AD6" w:rsidRPr="00501342">
        <w:rPr>
          <w:rFonts w:ascii="Cambria Math" w:eastAsiaTheme="minorEastAsia" w:hAnsi="Cambria Math" w:cs="B Nazanin" w:hint="cs"/>
          <w:color w:val="000000" w:themeColor="text1"/>
          <w:sz w:val="24"/>
          <w:szCs w:val="24"/>
          <w:highlight w:val="yellow"/>
          <w:rtl/>
          <w:lang w:bidi="fa-IR"/>
        </w:rPr>
        <w:t>مدت زمان اجرای الگوریتم</w:t>
      </w:r>
      <w:r w:rsidR="00CB7E82" w:rsidRPr="00501342">
        <w:rPr>
          <w:rFonts w:ascii="Cambria Math" w:eastAsiaTheme="minorEastAsia" w:hAnsi="Cambria Math" w:cs="B Nazanin" w:hint="cs"/>
          <w:color w:val="000000" w:themeColor="text1"/>
          <w:sz w:val="24"/>
          <w:szCs w:val="24"/>
          <w:highlight w:val="yellow"/>
          <w:rtl/>
          <w:lang w:bidi="fa-IR"/>
        </w:rPr>
        <w:t>»</w:t>
      </w:r>
      <w:r w:rsidR="00E42AD6" w:rsidRPr="00501342">
        <w:rPr>
          <w:rFonts w:ascii="Cambria Math" w:eastAsiaTheme="minorEastAsia" w:hAnsi="Cambria Math" w:cs="B Nazanin" w:hint="cs"/>
          <w:color w:val="000000" w:themeColor="text1"/>
          <w:sz w:val="24"/>
          <w:szCs w:val="24"/>
          <w:highlight w:val="yellow"/>
          <w:rtl/>
          <w:lang w:bidi="fa-IR"/>
        </w:rPr>
        <w:t xml:space="preserve"> </w:t>
      </w:r>
      <w:r w:rsidR="0073526F" w:rsidRPr="00501342">
        <w:rPr>
          <w:rFonts w:ascii="Cambria Math" w:eastAsiaTheme="minorEastAsia" w:hAnsi="Cambria Math" w:cs="B Nazanin" w:hint="cs"/>
          <w:color w:val="000000" w:themeColor="text1"/>
          <w:sz w:val="24"/>
          <w:szCs w:val="24"/>
          <w:highlight w:val="yellow"/>
          <w:rtl/>
          <w:lang w:bidi="fa-IR"/>
        </w:rPr>
        <w:t>استفاده می‌کنیم</w:t>
      </w:r>
      <w:r w:rsidR="00E42AD6" w:rsidRPr="00501342">
        <w:rPr>
          <w:rFonts w:ascii="Cambria Math" w:eastAsiaTheme="minorEastAsia" w:hAnsi="Cambria Math" w:cs="B Nazanin" w:hint="cs"/>
          <w:color w:val="000000" w:themeColor="text1"/>
          <w:sz w:val="24"/>
          <w:szCs w:val="24"/>
          <w:highlight w:val="yellow"/>
          <w:rtl/>
          <w:lang w:bidi="fa-IR"/>
        </w:rPr>
        <w:t xml:space="preserve">. </w:t>
      </w:r>
      <w:r w:rsidR="005C2A1F" w:rsidRPr="00501342">
        <w:rPr>
          <w:rFonts w:ascii="Cambria Math" w:eastAsiaTheme="minorEastAsia" w:hAnsi="Cambria Math" w:cs="B Nazanin" w:hint="cs"/>
          <w:color w:val="000000" w:themeColor="text1"/>
          <w:sz w:val="24"/>
          <w:szCs w:val="24"/>
          <w:highlight w:val="yellow"/>
          <w:rtl/>
          <w:lang w:bidi="fa-IR"/>
        </w:rPr>
        <w:t xml:space="preserve">همچنین توانایی الگوریتم در </w:t>
      </w:r>
      <w:r w:rsidR="00C217F9" w:rsidRPr="00501342">
        <w:rPr>
          <w:rFonts w:ascii="Cambria Math" w:eastAsiaTheme="minorEastAsia" w:hAnsi="Cambria Math" w:cs="B Nazanin" w:hint="cs"/>
          <w:color w:val="000000" w:themeColor="text1"/>
          <w:sz w:val="24"/>
          <w:szCs w:val="24"/>
          <w:highlight w:val="yellow"/>
          <w:rtl/>
          <w:lang w:bidi="fa-IR"/>
        </w:rPr>
        <w:t>«</w:t>
      </w:r>
      <w:r w:rsidR="005C2A1F" w:rsidRPr="00501342">
        <w:rPr>
          <w:rFonts w:ascii="Cambria Math" w:eastAsiaTheme="minorEastAsia" w:hAnsi="Cambria Math" w:cs="B Nazanin" w:hint="cs"/>
          <w:color w:val="000000" w:themeColor="text1"/>
          <w:sz w:val="24"/>
          <w:szCs w:val="24"/>
          <w:highlight w:val="yellow"/>
          <w:rtl/>
          <w:lang w:bidi="fa-IR"/>
        </w:rPr>
        <w:t>یافتن پاسخ مناسب بدون رسیدن به محدودیت‌های اجرایی</w:t>
      </w:r>
      <w:r w:rsidR="00C217F9" w:rsidRPr="00501342">
        <w:rPr>
          <w:rFonts w:ascii="Cambria Math" w:eastAsiaTheme="minorEastAsia" w:hAnsi="Cambria Math" w:cs="B Nazanin" w:hint="cs"/>
          <w:color w:val="000000" w:themeColor="text1"/>
          <w:sz w:val="24"/>
          <w:szCs w:val="24"/>
          <w:highlight w:val="yellow"/>
          <w:rtl/>
          <w:lang w:bidi="fa-IR"/>
        </w:rPr>
        <w:t>»</w:t>
      </w:r>
      <w:r w:rsidR="005C2A1F" w:rsidRPr="00501342">
        <w:rPr>
          <w:rFonts w:ascii="Cambria Math" w:eastAsiaTheme="minorEastAsia" w:hAnsi="Cambria Math" w:cs="B Nazanin" w:hint="cs"/>
          <w:color w:val="000000" w:themeColor="text1"/>
          <w:sz w:val="24"/>
          <w:szCs w:val="24"/>
          <w:highlight w:val="yellow"/>
          <w:rtl/>
          <w:lang w:bidi="fa-IR"/>
        </w:rPr>
        <w:t xml:space="preserve"> از دیگر معیارهای ارائه شده در این بخش است.</w:t>
      </w:r>
      <w:r w:rsidR="00B04BDA" w:rsidRPr="00501342">
        <w:rPr>
          <w:rFonts w:ascii="Cambria Math" w:eastAsiaTheme="minorEastAsia" w:hAnsi="Cambria Math" w:cs="B Nazanin" w:hint="cs"/>
          <w:color w:val="000000" w:themeColor="text1"/>
          <w:sz w:val="24"/>
          <w:szCs w:val="24"/>
          <w:highlight w:val="yellow"/>
          <w:rtl/>
          <w:lang w:bidi="fa-IR"/>
        </w:rPr>
        <w:t xml:space="preserve"> در بخش بعدی، </w:t>
      </w:r>
      <w:r w:rsidR="00782B4F" w:rsidRPr="00501342">
        <w:rPr>
          <w:rFonts w:ascii="Cambria Math" w:eastAsiaTheme="minorEastAsia" w:hAnsi="Cambria Math" w:cs="B Nazanin" w:hint="cs"/>
          <w:color w:val="000000" w:themeColor="text1"/>
          <w:sz w:val="24"/>
          <w:szCs w:val="24"/>
          <w:highlight w:val="yellow"/>
          <w:rtl/>
          <w:lang w:bidi="fa-IR"/>
        </w:rPr>
        <w:t xml:space="preserve">تمرکز ما به بررسی اثر هر یک از عوامل مشارکت کننده در ساخت </w:t>
      </w:r>
      <w:r w:rsidR="00782B4F" w:rsidRPr="00501342">
        <w:rPr>
          <w:rFonts w:ascii="Cambria Math" w:eastAsiaTheme="minorEastAsia" w:hAnsi="Cambria Math" w:cs="B Nazanin"/>
          <w:color w:val="000000" w:themeColor="text1"/>
          <w:sz w:val="24"/>
          <w:szCs w:val="24"/>
          <w:highlight w:val="yellow"/>
          <w:lang w:bidi="fa-IR"/>
        </w:rPr>
        <w:t>FF</w:t>
      </w:r>
      <w:r w:rsidR="00782B4F" w:rsidRPr="00501342">
        <w:rPr>
          <w:rFonts w:ascii="Cambria Math" w:eastAsiaTheme="minorEastAsia" w:hAnsi="Cambria Math" w:cs="B Nazanin" w:hint="cs"/>
          <w:color w:val="000000" w:themeColor="text1"/>
          <w:sz w:val="24"/>
          <w:szCs w:val="24"/>
          <w:highlight w:val="yellow"/>
          <w:rtl/>
          <w:lang w:bidi="fa-IR"/>
        </w:rPr>
        <w:t xml:space="preserve"> معطوف خواهد شد. به عبارت دیگر در این بخش </w:t>
      </w:r>
      <w:r w:rsidR="00622242" w:rsidRPr="00501342">
        <w:rPr>
          <w:rFonts w:ascii="Cambria Math" w:eastAsiaTheme="minorEastAsia" w:hAnsi="Cambria Math" w:cs="B Nazanin" w:hint="cs"/>
          <w:color w:val="000000" w:themeColor="text1"/>
          <w:sz w:val="24"/>
          <w:szCs w:val="24"/>
          <w:highlight w:val="yellow"/>
          <w:rtl/>
          <w:lang w:bidi="fa-IR"/>
        </w:rPr>
        <w:t>میزان تاثیر</w:t>
      </w:r>
      <w:r w:rsidR="00782B4F" w:rsidRPr="00501342">
        <w:rPr>
          <w:rFonts w:ascii="Cambria Math" w:eastAsiaTheme="minorEastAsia" w:hAnsi="Cambria Math" w:cs="B Nazanin" w:hint="cs"/>
          <w:color w:val="000000" w:themeColor="text1"/>
          <w:sz w:val="24"/>
          <w:szCs w:val="24"/>
          <w:highlight w:val="yellow"/>
          <w:rtl/>
          <w:lang w:bidi="fa-IR"/>
        </w:rPr>
        <w:t xml:space="preserve"> تابع ابتکاری معرفی شده و</w:t>
      </w:r>
      <w:r w:rsidR="00170C09" w:rsidRPr="00501342">
        <w:rPr>
          <w:rFonts w:ascii="Cambria Math" w:eastAsiaTheme="minorEastAsia" w:hAnsi="Cambria Math" w:cs="B Nazanin" w:hint="cs"/>
          <w:color w:val="000000" w:themeColor="text1"/>
          <w:sz w:val="24"/>
          <w:szCs w:val="24"/>
          <w:highlight w:val="yellow"/>
          <w:rtl/>
          <w:lang w:bidi="fa-IR"/>
        </w:rPr>
        <w:t xml:space="preserve"> ع</w:t>
      </w:r>
      <w:r w:rsidR="00782B4F" w:rsidRPr="00501342">
        <w:rPr>
          <w:rFonts w:ascii="Cambria Math" w:eastAsiaTheme="minorEastAsia" w:hAnsi="Cambria Math" w:cs="B Nazanin" w:hint="cs"/>
          <w:color w:val="000000" w:themeColor="text1"/>
          <w:sz w:val="24"/>
          <w:szCs w:val="24"/>
          <w:highlight w:val="yellow"/>
          <w:rtl/>
          <w:lang w:bidi="fa-IR"/>
        </w:rPr>
        <w:t>ملیات هرس</w:t>
      </w:r>
      <w:r w:rsidR="00622242" w:rsidRPr="00501342">
        <w:rPr>
          <w:rFonts w:ascii="Cambria Math" w:eastAsiaTheme="minorEastAsia" w:hAnsi="Cambria Math" w:cs="B Nazanin" w:hint="cs"/>
          <w:color w:val="000000" w:themeColor="text1"/>
          <w:sz w:val="24"/>
          <w:szCs w:val="24"/>
          <w:highlight w:val="yellow"/>
          <w:rtl/>
          <w:lang w:bidi="fa-IR"/>
        </w:rPr>
        <w:t xml:space="preserve"> مورد بررسی قرار می‌گیرند تا نقاط قوت این </w:t>
      </w:r>
      <w:r w:rsidR="008A1377" w:rsidRPr="00501342">
        <w:rPr>
          <w:rFonts w:ascii="Cambria Math" w:eastAsiaTheme="minorEastAsia" w:hAnsi="Cambria Math" w:cs="B Nazanin" w:hint="cs"/>
          <w:color w:val="000000" w:themeColor="text1"/>
          <w:sz w:val="24"/>
          <w:szCs w:val="24"/>
          <w:highlight w:val="yellow"/>
          <w:rtl/>
          <w:lang w:bidi="fa-IR"/>
        </w:rPr>
        <w:t>الگوریتم</w:t>
      </w:r>
      <w:r w:rsidR="00622242" w:rsidRPr="00501342">
        <w:rPr>
          <w:rFonts w:ascii="Cambria Math" w:eastAsiaTheme="minorEastAsia" w:hAnsi="Cambria Math" w:cs="B Nazanin" w:hint="cs"/>
          <w:color w:val="000000" w:themeColor="text1"/>
          <w:sz w:val="24"/>
          <w:szCs w:val="24"/>
          <w:highlight w:val="yellow"/>
          <w:rtl/>
          <w:lang w:bidi="fa-IR"/>
        </w:rPr>
        <w:t xml:space="preserve"> را روشن کنند.</w:t>
      </w:r>
      <w:r w:rsidR="00E853F2">
        <w:rPr>
          <w:rFonts w:ascii="Cambria Math" w:eastAsiaTheme="minorEastAsia" w:hAnsi="Cambria Math" w:cs="B Nazanin" w:hint="cs"/>
          <w:color w:val="000000" w:themeColor="text1"/>
          <w:sz w:val="24"/>
          <w:szCs w:val="24"/>
          <w:rtl/>
          <w:lang w:bidi="fa-IR"/>
        </w:rPr>
        <w:t xml:space="preserve"> </w:t>
      </w:r>
    </w:p>
    <w:p w14:paraId="063B4A57" w14:textId="30142000" w:rsidR="00E853F2" w:rsidRDefault="00E853F2" w:rsidP="00E853F2">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لازم به ذکر است که </w:t>
      </w:r>
      <w:r w:rsidR="00280DE0">
        <w:rPr>
          <w:rFonts w:ascii="Cambria Math" w:eastAsiaTheme="minorEastAsia" w:hAnsi="Cambria Math" w:cs="B Nazanin" w:hint="cs"/>
          <w:color w:val="000000" w:themeColor="text1"/>
          <w:sz w:val="24"/>
          <w:szCs w:val="24"/>
          <w:rtl/>
          <w:lang w:bidi="fa-IR"/>
        </w:rPr>
        <w:t>مشارکت اعضا در انجام این پروژه مطابق جدول زیر است:</w:t>
      </w:r>
    </w:p>
    <w:tbl>
      <w:tblPr>
        <w:tblStyle w:val="GridTable4-Accent5"/>
        <w:bidiVisual/>
        <w:tblW w:w="0" w:type="auto"/>
        <w:jc w:val="center"/>
        <w:tblLook w:val="04A0" w:firstRow="1" w:lastRow="0" w:firstColumn="1" w:lastColumn="0" w:noHBand="0" w:noVBand="1"/>
      </w:tblPr>
      <w:tblGrid>
        <w:gridCol w:w="3868"/>
        <w:gridCol w:w="1802"/>
      </w:tblGrid>
      <w:tr w:rsidR="00223252" w14:paraId="7E03C4DE" w14:textId="77777777" w:rsidTr="001731C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1E736B8F" w14:textId="5C679491"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1802" w:type="dxa"/>
          </w:tcPr>
          <w:p w14:paraId="4CF2145B" w14:textId="446DB7AD" w:rsidR="00223252" w:rsidRDefault="00223252" w:rsidP="00223252">
            <w:pPr>
              <w:bidi/>
              <w:ind w:right="-64"/>
              <w:jc w:val="center"/>
              <w:cnfStyle w:val="100000000000" w:firstRow="1"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سئول</w:t>
            </w:r>
          </w:p>
        </w:tc>
      </w:tr>
      <w:tr w:rsidR="00223252" w14:paraId="2F552AC9" w14:textId="77777777" w:rsidTr="001731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71A4625F" w14:textId="63D6CA58"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طراحی ساختار و پیاده‌سازی </w:t>
            </w:r>
            <w:r w:rsidR="001731C0">
              <w:rPr>
                <w:rFonts w:ascii="Cambria Math" w:eastAsiaTheme="minorEastAsia" w:hAnsi="Cambria Math" w:cs="B Nazanin" w:hint="cs"/>
                <w:color w:val="000000" w:themeColor="text1"/>
                <w:sz w:val="24"/>
                <w:szCs w:val="24"/>
                <w:rtl/>
                <w:lang w:bidi="fa-IR"/>
              </w:rPr>
              <w:t>چارچوب‌ها</w:t>
            </w:r>
          </w:p>
        </w:tc>
        <w:tc>
          <w:tcPr>
            <w:tcW w:w="1802" w:type="dxa"/>
          </w:tcPr>
          <w:p w14:paraId="4A5EBBBD" w14:textId="1C59B188" w:rsidR="00223252" w:rsidRDefault="00223252" w:rsidP="00223252">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نائیان زاده</w:t>
            </w:r>
          </w:p>
        </w:tc>
      </w:tr>
      <w:tr w:rsidR="00223252" w14:paraId="0BA2AE8B" w14:textId="77777777" w:rsidTr="001731C0">
        <w:trPr>
          <w:jc w:val="center"/>
        </w:trPr>
        <w:tc>
          <w:tcPr>
            <w:cnfStyle w:val="001000000000" w:firstRow="0" w:lastRow="0" w:firstColumn="1" w:lastColumn="0" w:oddVBand="0" w:evenVBand="0" w:oddHBand="0" w:evenHBand="0" w:firstRowFirstColumn="0" w:firstRowLastColumn="0" w:lastRowFirstColumn="0" w:lastRowLastColumn="0"/>
            <w:tcW w:w="3868" w:type="dxa"/>
          </w:tcPr>
          <w:p w14:paraId="715734C9" w14:textId="543207BA"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یافت اطلاعات مسئله از ورودی</w:t>
            </w:r>
          </w:p>
        </w:tc>
        <w:tc>
          <w:tcPr>
            <w:tcW w:w="1802" w:type="dxa"/>
          </w:tcPr>
          <w:p w14:paraId="39910612" w14:textId="56505AF4" w:rsidR="00223252" w:rsidRDefault="00223252" w:rsidP="00223252">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حسنی</w:t>
            </w:r>
          </w:p>
        </w:tc>
      </w:tr>
      <w:tr w:rsidR="00223252" w14:paraId="52D02788" w14:textId="77777777" w:rsidTr="001731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7B0EC157" w14:textId="395804A3"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پیاده‌سازی تابع ابتکاری</w:t>
            </w:r>
          </w:p>
        </w:tc>
        <w:tc>
          <w:tcPr>
            <w:tcW w:w="1802" w:type="dxa"/>
          </w:tcPr>
          <w:p w14:paraId="001C2550" w14:textId="56947BAA" w:rsidR="00223252" w:rsidRDefault="00223252" w:rsidP="00223252">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نائیان زاده</w:t>
            </w:r>
          </w:p>
        </w:tc>
      </w:tr>
      <w:tr w:rsidR="00223252" w14:paraId="3530AAB0" w14:textId="77777777" w:rsidTr="001731C0">
        <w:trPr>
          <w:jc w:val="center"/>
        </w:trPr>
        <w:tc>
          <w:tcPr>
            <w:cnfStyle w:val="001000000000" w:firstRow="0" w:lastRow="0" w:firstColumn="1" w:lastColumn="0" w:oddVBand="0" w:evenVBand="0" w:oddHBand="0" w:evenHBand="0" w:firstRowFirstColumn="0" w:firstRowLastColumn="0" w:lastRowFirstColumn="0" w:lastRowLastColumn="0"/>
            <w:tcW w:w="3868" w:type="dxa"/>
          </w:tcPr>
          <w:p w14:paraId="16897277" w14:textId="4B089EEF" w:rsidR="00223252" w:rsidRDefault="00AF43D1"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ورژ‌ن‌های مختلف </w:t>
            </w:r>
            <w:r w:rsidR="00223252">
              <w:rPr>
                <w:rFonts w:ascii="Cambria Math" w:eastAsiaTheme="minorEastAsia" w:hAnsi="Cambria Math" w:cs="B Nazanin" w:hint="cs"/>
                <w:color w:val="000000" w:themeColor="text1"/>
                <w:sz w:val="24"/>
                <w:szCs w:val="24"/>
                <w:rtl/>
                <w:lang w:bidi="fa-IR"/>
              </w:rPr>
              <w:t xml:space="preserve">برنامه ریز </w:t>
            </w:r>
            <w:r w:rsidR="00223252">
              <w:rPr>
                <w:rFonts w:ascii="Cambria Math" w:eastAsiaTheme="minorEastAsia" w:hAnsi="Cambria Math" w:cs="B Nazanin"/>
                <w:color w:val="000000" w:themeColor="text1"/>
                <w:sz w:val="24"/>
                <w:szCs w:val="24"/>
                <w:lang w:bidi="fa-IR"/>
              </w:rPr>
              <w:t>FF</w:t>
            </w:r>
          </w:p>
        </w:tc>
        <w:tc>
          <w:tcPr>
            <w:tcW w:w="1802" w:type="dxa"/>
          </w:tcPr>
          <w:p w14:paraId="31F8E9DE" w14:textId="26F82432" w:rsidR="00223252" w:rsidRDefault="00223252" w:rsidP="00223252">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حسنی</w:t>
            </w:r>
          </w:p>
        </w:tc>
      </w:tr>
      <w:tr w:rsidR="00223252" w14:paraId="313601ED" w14:textId="77777777" w:rsidTr="001731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2710EEE4" w14:textId="2E0B0391"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رنامه‌ریز‌های جلورو و عقب رو</w:t>
            </w:r>
          </w:p>
        </w:tc>
        <w:tc>
          <w:tcPr>
            <w:tcW w:w="1802" w:type="dxa"/>
          </w:tcPr>
          <w:p w14:paraId="4FA96935" w14:textId="4D9F4F7E" w:rsidR="00223252" w:rsidRDefault="00223252" w:rsidP="00223252">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نائیان‌زاده</w:t>
            </w:r>
          </w:p>
        </w:tc>
      </w:tr>
      <w:tr w:rsidR="00223252" w14:paraId="04883C68" w14:textId="77777777" w:rsidTr="001731C0">
        <w:trPr>
          <w:jc w:val="center"/>
        </w:trPr>
        <w:tc>
          <w:tcPr>
            <w:cnfStyle w:val="001000000000" w:firstRow="0" w:lastRow="0" w:firstColumn="1" w:lastColumn="0" w:oddVBand="0" w:evenVBand="0" w:oddHBand="0" w:evenHBand="0" w:firstRowFirstColumn="0" w:firstRowLastColumn="0" w:lastRowFirstColumn="0" w:lastRowLastColumn="0"/>
            <w:tcW w:w="3868" w:type="dxa"/>
          </w:tcPr>
          <w:p w14:paraId="7FF4BB9C" w14:textId="74C192FE"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تحلیل کارایی </w:t>
            </w:r>
            <w:r>
              <w:rPr>
                <w:rFonts w:ascii="Cambria Math" w:eastAsiaTheme="minorEastAsia" w:hAnsi="Cambria Math" w:cs="B Nazanin"/>
                <w:color w:val="000000" w:themeColor="text1"/>
                <w:sz w:val="24"/>
                <w:szCs w:val="24"/>
                <w:lang w:bidi="fa-IR"/>
              </w:rPr>
              <w:t>FF</w:t>
            </w:r>
          </w:p>
        </w:tc>
        <w:tc>
          <w:tcPr>
            <w:tcW w:w="1802" w:type="dxa"/>
          </w:tcPr>
          <w:p w14:paraId="6ACE39B1" w14:textId="07F34611" w:rsidR="00223252" w:rsidRDefault="00223252" w:rsidP="00223252">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حسنی</w:t>
            </w:r>
          </w:p>
        </w:tc>
      </w:tr>
      <w:tr w:rsidR="00856EA6" w14:paraId="350320AF" w14:textId="77777777" w:rsidTr="001731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2FE8A833" w14:textId="6FDB5BB8" w:rsidR="00856EA6" w:rsidRDefault="00856EA6"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پیاده سازی ماژول گرافیکی</w:t>
            </w:r>
          </w:p>
        </w:tc>
        <w:tc>
          <w:tcPr>
            <w:tcW w:w="1802" w:type="dxa"/>
          </w:tcPr>
          <w:p w14:paraId="0B898013" w14:textId="348EA8E8" w:rsidR="00856EA6" w:rsidRDefault="00856EA6" w:rsidP="00223252">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نائیان زاده</w:t>
            </w:r>
          </w:p>
        </w:tc>
      </w:tr>
      <w:tr w:rsidR="00223252" w14:paraId="184B96CC" w14:textId="77777777" w:rsidTr="001731C0">
        <w:trPr>
          <w:jc w:val="center"/>
        </w:trPr>
        <w:tc>
          <w:tcPr>
            <w:cnfStyle w:val="001000000000" w:firstRow="0" w:lastRow="0" w:firstColumn="1" w:lastColumn="0" w:oddVBand="0" w:evenVBand="0" w:oddHBand="0" w:evenHBand="0" w:firstRowFirstColumn="0" w:firstRowLastColumn="0" w:lastRowFirstColumn="0" w:lastRowLastColumn="0"/>
            <w:tcW w:w="3868" w:type="dxa"/>
          </w:tcPr>
          <w:p w14:paraId="69F07A6F" w14:textId="4BFE6F9A" w:rsidR="00223252" w:rsidRDefault="006449F1" w:rsidP="006D11E1">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تهیه‌ی </w:t>
            </w:r>
            <w:r w:rsidR="006D11E1">
              <w:rPr>
                <w:rFonts w:ascii="Cambria Math" w:eastAsiaTheme="minorEastAsia" w:hAnsi="Cambria Math" w:cs="B Nazanin" w:hint="cs"/>
                <w:color w:val="000000" w:themeColor="text1"/>
                <w:sz w:val="24"/>
                <w:szCs w:val="24"/>
                <w:rtl/>
                <w:lang w:bidi="fa-IR"/>
              </w:rPr>
              <w:t>دیاگرام‌ها و تصاویر</w:t>
            </w:r>
          </w:p>
        </w:tc>
        <w:tc>
          <w:tcPr>
            <w:tcW w:w="1802" w:type="dxa"/>
          </w:tcPr>
          <w:p w14:paraId="4995F101" w14:textId="4506CDA0" w:rsidR="00223252" w:rsidRDefault="00223252" w:rsidP="00223252">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شترک</w:t>
            </w:r>
          </w:p>
        </w:tc>
      </w:tr>
      <w:tr w:rsidR="006D11E1" w14:paraId="0C2EA282" w14:textId="77777777" w:rsidTr="001731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62082E10" w14:textId="290F956D" w:rsidR="006D11E1" w:rsidRDefault="006D11E1"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دوین و نگارش گزارش</w:t>
            </w:r>
          </w:p>
        </w:tc>
        <w:tc>
          <w:tcPr>
            <w:tcW w:w="1802" w:type="dxa"/>
          </w:tcPr>
          <w:p w14:paraId="6EDC156B" w14:textId="4EA56AB8" w:rsidR="006D11E1" w:rsidRDefault="006D11E1" w:rsidP="00223252">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شترک</w:t>
            </w:r>
          </w:p>
        </w:tc>
      </w:tr>
    </w:tbl>
    <w:p w14:paraId="0F1C59EC" w14:textId="77777777" w:rsidR="00280DE0" w:rsidRDefault="00280DE0" w:rsidP="00280DE0">
      <w:pPr>
        <w:bidi/>
        <w:ind w:right="-64"/>
        <w:jc w:val="both"/>
        <w:rPr>
          <w:rFonts w:ascii="Cambria Math" w:eastAsiaTheme="minorEastAsia" w:hAnsi="Cambria Math" w:cs="B Nazanin"/>
          <w:color w:val="000000" w:themeColor="text1"/>
          <w:sz w:val="24"/>
          <w:szCs w:val="24"/>
          <w:rtl/>
          <w:lang w:bidi="fa-IR"/>
        </w:rPr>
      </w:pPr>
    </w:p>
    <w:p w14:paraId="5724DF0A" w14:textId="77777777" w:rsidR="00493D6A" w:rsidRDefault="00493D6A" w:rsidP="00493D6A">
      <w:pPr>
        <w:bidi/>
        <w:jc w:val="both"/>
        <w:rPr>
          <w:rFonts w:ascii="Comic Sans MS" w:hAnsi="Comic Sans MS" w:cs="B Nazanin"/>
          <w:b/>
          <w:bCs/>
          <w:sz w:val="24"/>
          <w:szCs w:val="24"/>
          <w:rtl/>
          <w:lang w:bidi="fa-IR"/>
        </w:rPr>
      </w:pPr>
    </w:p>
    <w:p w14:paraId="1A295134" w14:textId="5DF38C02" w:rsidR="00493D6A" w:rsidRDefault="00493D6A" w:rsidP="00493D6A">
      <w:pPr>
        <w:bidi/>
        <w:jc w:val="both"/>
        <w:rPr>
          <w:rFonts w:ascii="Comic Sans MS" w:hAnsi="Comic Sans MS" w:cs="B Nazanin"/>
          <w:b/>
          <w:bCs/>
          <w:sz w:val="24"/>
          <w:szCs w:val="24"/>
          <w:rtl/>
          <w:lang w:bidi="fa-IR"/>
        </w:rPr>
      </w:pPr>
    </w:p>
    <w:p w14:paraId="634F01D1" w14:textId="690587A4" w:rsidR="00CD60A5" w:rsidRDefault="00CD60A5" w:rsidP="00CD60A5">
      <w:pPr>
        <w:bidi/>
        <w:jc w:val="both"/>
        <w:rPr>
          <w:rFonts w:ascii="Comic Sans MS" w:hAnsi="Comic Sans MS" w:cs="B Nazanin"/>
          <w:b/>
          <w:bCs/>
          <w:sz w:val="24"/>
          <w:szCs w:val="24"/>
          <w:rtl/>
          <w:lang w:bidi="fa-IR"/>
        </w:rPr>
      </w:pPr>
    </w:p>
    <w:p w14:paraId="14317AD1" w14:textId="77777777" w:rsidR="00CD60A5" w:rsidRDefault="00CD60A5" w:rsidP="00CD60A5">
      <w:pPr>
        <w:bidi/>
        <w:jc w:val="both"/>
        <w:rPr>
          <w:rFonts w:ascii="Comic Sans MS" w:hAnsi="Comic Sans MS" w:cs="B Nazanin"/>
          <w:b/>
          <w:bCs/>
          <w:sz w:val="24"/>
          <w:szCs w:val="24"/>
          <w:rtl/>
          <w:lang w:bidi="fa-IR"/>
        </w:rPr>
      </w:pPr>
    </w:p>
    <w:p w14:paraId="32AFE471" w14:textId="3261CFAA" w:rsidR="00493D6A" w:rsidRPr="00212FDA" w:rsidRDefault="001A0FBE" w:rsidP="0059701F">
      <w:pPr>
        <w:pStyle w:val="ListParagraph"/>
        <w:numPr>
          <w:ilvl w:val="0"/>
          <w:numId w:val="10"/>
        </w:numPr>
        <w:bidi/>
        <w:jc w:val="both"/>
        <w:rPr>
          <w:rFonts w:ascii="Comic Sans MS" w:hAnsi="Comic Sans MS" w:cs="B Nazanin"/>
          <w:b/>
          <w:bCs/>
          <w:sz w:val="24"/>
          <w:szCs w:val="24"/>
          <w:rtl/>
          <w:lang w:bidi="fa-IR"/>
        </w:rPr>
      </w:pPr>
      <w:r>
        <w:rPr>
          <w:rFonts w:ascii="Comic Sans MS" w:hAnsi="Comic Sans MS" w:cs="B Nazanin" w:hint="cs"/>
          <w:b/>
          <w:bCs/>
          <w:sz w:val="24"/>
          <w:szCs w:val="24"/>
          <w:rtl/>
          <w:lang w:bidi="fa-IR"/>
        </w:rPr>
        <w:lastRenderedPageBreak/>
        <w:t>جزئیات پیاده‌سازی و بررسی چارچوب کد</w:t>
      </w:r>
    </w:p>
    <w:p w14:paraId="137B76D0" w14:textId="4A07DEAA" w:rsidR="002F7B6D" w:rsidRDefault="00483AFB" w:rsidP="002F7B6D">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ا سعی کرده‌ایم تا در انجام این پروژه با کمک گرفتن از اصول برنامه‌نویسی شیء گرا، یک ساختار و چارچوب منظم به منظور حل مسئله برنامه‌ریزی ارائه کنیم.</w:t>
      </w:r>
      <w:r w:rsidR="002F7B6D">
        <w:rPr>
          <w:rFonts w:ascii="Cambria Math" w:eastAsiaTheme="minorEastAsia" w:hAnsi="Cambria Math" w:cs="B Nazanin" w:hint="cs"/>
          <w:color w:val="000000" w:themeColor="text1"/>
          <w:sz w:val="24"/>
          <w:szCs w:val="24"/>
          <w:rtl/>
          <w:lang w:bidi="fa-IR"/>
        </w:rPr>
        <w:t xml:space="preserve"> پایبندی به این مسئله به ما اجازه داد تا یک محیط کارا به منظور آزمودن الگوریتم‌های مختلف برنامه‌ریزی </w:t>
      </w:r>
      <w:r w:rsidR="00A30A8B">
        <w:rPr>
          <w:rFonts w:ascii="Cambria Math" w:eastAsiaTheme="minorEastAsia" w:hAnsi="Cambria Math" w:cs="B Nazanin" w:hint="cs"/>
          <w:color w:val="000000" w:themeColor="text1"/>
          <w:sz w:val="24"/>
          <w:szCs w:val="24"/>
          <w:rtl/>
          <w:lang w:bidi="fa-IR"/>
        </w:rPr>
        <w:t>را توسعه دهیم. در بستر ارائه شده، عیب‌یابی به شدت ساده است و خوانایی کد بسیار بالا رفته است.</w:t>
      </w:r>
    </w:p>
    <w:p w14:paraId="2AF60969" w14:textId="306EB9B3" w:rsidR="00A30A8B" w:rsidRDefault="00FA78C2" w:rsidP="00A30A8B">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 این قسمت از گزارش، کلاس‌های پیاده سازی شده در کد را به صورت مفصل ذکر می‌کنیم. همچنین توابع پیاده سازی شده در هر بخش و انتظاراتی که از آن توابع می‌رود را ذیل یک جدول ارائه می‌دهیم:</w:t>
      </w:r>
    </w:p>
    <w:p w14:paraId="22D6C6F8" w14:textId="6D1C8921" w:rsidR="00E44732" w:rsidRDefault="00E44732" w:rsidP="00E44732">
      <w:pPr>
        <w:pStyle w:val="ListParagraph"/>
        <w:numPr>
          <w:ilvl w:val="0"/>
          <w:numId w:val="7"/>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r>
        <w:rPr>
          <w:rFonts w:ascii="Cambria Math" w:eastAsiaTheme="minorEastAsia" w:hAnsi="Cambria Math" w:cs="B Nazanin"/>
          <w:color w:val="000000" w:themeColor="text1"/>
          <w:sz w:val="24"/>
          <w:szCs w:val="24"/>
          <w:lang w:bidi="fa-IR"/>
        </w:rPr>
        <w:t>Proposition</w:t>
      </w:r>
      <w:r>
        <w:rPr>
          <w:rFonts w:ascii="Cambria Math" w:eastAsiaTheme="minorEastAsia" w:hAnsi="Cambria Math" w:cs="B Nazanin" w:hint="cs"/>
          <w:color w:val="000000" w:themeColor="text1"/>
          <w:sz w:val="24"/>
          <w:szCs w:val="24"/>
          <w:rtl/>
          <w:lang w:bidi="fa-IR"/>
        </w:rPr>
        <w:t>:</w:t>
      </w:r>
    </w:p>
    <w:p w14:paraId="111B066E" w14:textId="2284BD8C" w:rsidR="00517263" w:rsidRDefault="00E44732" w:rsidP="00C168D8">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این کلاس پایه‌ای ترین مفهوم پیاده‌سازی شده در این پروژه می‌باشد. در واقع این کلاس حاوی جزئیات مورد نیاز برای مدل‌سازی یک گزاره در محیط است.</w:t>
      </w:r>
      <w:r w:rsidR="002635B7">
        <w:rPr>
          <w:rFonts w:ascii="Cambria Math" w:eastAsiaTheme="minorEastAsia" w:hAnsi="Cambria Math" w:cs="B Nazanin" w:hint="cs"/>
          <w:color w:val="000000" w:themeColor="text1"/>
          <w:sz w:val="24"/>
          <w:szCs w:val="24"/>
          <w:rtl/>
          <w:lang w:bidi="fa-IR"/>
        </w:rPr>
        <w:t xml:space="preserve"> </w:t>
      </w:r>
      <w:r w:rsidR="009C7E9B">
        <w:rPr>
          <w:rFonts w:ascii="Cambria Math" w:eastAsiaTheme="minorEastAsia" w:hAnsi="Cambria Math" w:cs="B Nazanin" w:hint="cs"/>
          <w:color w:val="000000" w:themeColor="text1"/>
          <w:sz w:val="24"/>
          <w:szCs w:val="24"/>
          <w:rtl/>
          <w:lang w:bidi="fa-IR"/>
        </w:rPr>
        <w:t xml:space="preserve">از آنجایی که برنامه‌ریز </w:t>
      </w:r>
      <w:r w:rsidR="00D259C0">
        <w:rPr>
          <w:rFonts w:ascii="Cambria Math" w:eastAsiaTheme="minorEastAsia" w:hAnsi="Cambria Math" w:cs="B Nazanin"/>
          <w:color w:val="000000" w:themeColor="text1"/>
          <w:sz w:val="24"/>
          <w:szCs w:val="24"/>
          <w:lang w:bidi="fa-IR"/>
        </w:rPr>
        <w:t>FF</w:t>
      </w:r>
      <w:r w:rsidR="00D259C0">
        <w:rPr>
          <w:rFonts w:ascii="Cambria Math" w:eastAsiaTheme="minorEastAsia" w:hAnsi="Cambria Math" w:cs="B Nazanin" w:hint="cs"/>
          <w:color w:val="000000" w:themeColor="text1"/>
          <w:sz w:val="24"/>
          <w:szCs w:val="24"/>
          <w:rtl/>
          <w:lang w:bidi="fa-IR"/>
        </w:rPr>
        <w:t xml:space="preserve"> یک برنامه‌ریز </w:t>
      </w:r>
      <w:r w:rsidR="00D259C0">
        <w:rPr>
          <w:rFonts w:ascii="Cambria Math" w:eastAsiaTheme="minorEastAsia" w:hAnsi="Cambria Math" w:cs="B Nazanin"/>
          <w:color w:val="000000" w:themeColor="text1"/>
          <w:sz w:val="24"/>
          <w:szCs w:val="24"/>
          <w:lang w:bidi="fa-IR"/>
        </w:rPr>
        <w:t>Ground</w:t>
      </w:r>
      <w:r w:rsidR="00D259C0">
        <w:rPr>
          <w:rFonts w:ascii="Cambria Math" w:eastAsiaTheme="minorEastAsia" w:hAnsi="Cambria Math" w:cs="B Nazanin" w:hint="cs"/>
          <w:color w:val="000000" w:themeColor="text1"/>
          <w:sz w:val="24"/>
          <w:szCs w:val="24"/>
          <w:rtl/>
          <w:lang w:bidi="fa-IR"/>
        </w:rPr>
        <w:t xml:space="preserve"> می‌باشد، ما سعی کرده‌ایم تا بیشتر از فرم نمایش </w:t>
      </w:r>
      <w:r w:rsidR="00D259C0">
        <w:rPr>
          <w:rFonts w:ascii="Cambria Math" w:eastAsiaTheme="minorEastAsia" w:hAnsi="Cambria Math" w:cs="B Nazanin"/>
          <w:color w:val="000000" w:themeColor="text1"/>
          <w:sz w:val="24"/>
          <w:szCs w:val="24"/>
          <w:lang w:bidi="fa-IR"/>
        </w:rPr>
        <w:t>Set-</w:t>
      </w:r>
      <w:proofErr w:type="spellStart"/>
      <w:r w:rsidR="00D259C0">
        <w:rPr>
          <w:rFonts w:ascii="Cambria Math" w:eastAsiaTheme="minorEastAsia" w:hAnsi="Cambria Math" w:cs="B Nazanin"/>
          <w:color w:val="000000" w:themeColor="text1"/>
          <w:sz w:val="24"/>
          <w:szCs w:val="24"/>
          <w:lang w:bidi="fa-IR"/>
        </w:rPr>
        <w:t>Theoritic</w:t>
      </w:r>
      <w:proofErr w:type="spellEnd"/>
      <w:r w:rsidR="00D259C0">
        <w:rPr>
          <w:rFonts w:ascii="Cambria Math" w:eastAsiaTheme="minorEastAsia" w:hAnsi="Cambria Math" w:cs="B Nazanin" w:hint="cs"/>
          <w:color w:val="000000" w:themeColor="text1"/>
          <w:sz w:val="24"/>
          <w:szCs w:val="24"/>
          <w:rtl/>
          <w:lang w:bidi="fa-IR"/>
        </w:rPr>
        <w:t xml:space="preserve"> مسائل بهره ببریم.</w:t>
      </w:r>
      <w:r w:rsidR="00C168D8">
        <w:rPr>
          <w:rFonts w:ascii="Cambria Math" w:eastAsiaTheme="minorEastAsia" w:hAnsi="Cambria Math" w:cs="B Nazanin" w:hint="cs"/>
          <w:color w:val="000000" w:themeColor="text1"/>
          <w:sz w:val="24"/>
          <w:szCs w:val="24"/>
          <w:rtl/>
          <w:lang w:bidi="fa-IR"/>
        </w:rPr>
        <w:t xml:space="preserve"> </w:t>
      </w:r>
      <w:r w:rsidR="00E43E92">
        <w:rPr>
          <w:rFonts w:ascii="Cambria Math" w:eastAsiaTheme="minorEastAsia" w:hAnsi="Cambria Math" w:cs="B Nazanin" w:hint="cs"/>
          <w:color w:val="000000" w:themeColor="text1"/>
          <w:sz w:val="24"/>
          <w:szCs w:val="24"/>
          <w:rtl/>
          <w:lang w:bidi="fa-IR"/>
        </w:rPr>
        <w:t xml:space="preserve">لذا همانطور که </w:t>
      </w:r>
      <w:r w:rsidR="00C168D8">
        <w:rPr>
          <w:rFonts w:ascii="Cambria Math" w:eastAsiaTheme="minorEastAsia" w:hAnsi="Cambria Math" w:cs="B Nazanin" w:hint="cs"/>
          <w:color w:val="000000" w:themeColor="text1"/>
          <w:sz w:val="24"/>
          <w:szCs w:val="24"/>
          <w:rtl/>
          <w:lang w:bidi="fa-IR"/>
        </w:rPr>
        <w:t xml:space="preserve">در قسمت‌های بعدی </w:t>
      </w:r>
      <w:r w:rsidR="00E43E92">
        <w:rPr>
          <w:rFonts w:ascii="Cambria Math" w:eastAsiaTheme="minorEastAsia" w:hAnsi="Cambria Math" w:cs="B Nazanin" w:hint="cs"/>
          <w:color w:val="000000" w:themeColor="text1"/>
          <w:sz w:val="24"/>
          <w:szCs w:val="24"/>
          <w:rtl/>
          <w:lang w:bidi="fa-IR"/>
        </w:rPr>
        <w:t xml:space="preserve">نیز </w:t>
      </w:r>
      <w:r w:rsidR="00C168D8">
        <w:rPr>
          <w:rFonts w:ascii="Cambria Math" w:eastAsiaTheme="minorEastAsia" w:hAnsi="Cambria Math" w:cs="B Nazanin" w:hint="cs"/>
          <w:color w:val="000000" w:themeColor="text1"/>
          <w:sz w:val="24"/>
          <w:szCs w:val="24"/>
          <w:rtl/>
          <w:lang w:bidi="fa-IR"/>
        </w:rPr>
        <w:t>توضیح می‌دهیم</w:t>
      </w:r>
      <w:r w:rsidR="00E43E92">
        <w:rPr>
          <w:rFonts w:ascii="Cambria Math" w:eastAsiaTheme="minorEastAsia" w:hAnsi="Cambria Math" w:cs="B Nazanin" w:hint="cs"/>
          <w:color w:val="000000" w:themeColor="text1"/>
          <w:sz w:val="24"/>
          <w:szCs w:val="24"/>
          <w:rtl/>
          <w:lang w:bidi="fa-IR"/>
        </w:rPr>
        <w:t xml:space="preserve">، برای </w:t>
      </w:r>
      <w:r w:rsidR="00C168D8">
        <w:rPr>
          <w:rFonts w:ascii="Cambria Math" w:eastAsiaTheme="minorEastAsia" w:hAnsi="Cambria Math" w:cs="B Nazanin" w:hint="cs"/>
          <w:color w:val="000000" w:themeColor="text1"/>
          <w:sz w:val="24"/>
          <w:szCs w:val="24"/>
          <w:rtl/>
          <w:lang w:bidi="fa-IR"/>
        </w:rPr>
        <w:t xml:space="preserve">توصیف یک </w:t>
      </w:r>
      <w:r w:rsidR="00C168D8">
        <w:rPr>
          <w:rFonts w:ascii="Cambria Math" w:eastAsiaTheme="minorEastAsia" w:hAnsi="Cambria Math" w:cs="B Nazanin"/>
          <w:color w:val="000000" w:themeColor="text1"/>
          <w:sz w:val="24"/>
          <w:szCs w:val="24"/>
          <w:lang w:bidi="fa-IR"/>
        </w:rPr>
        <w:t>State</w:t>
      </w:r>
      <w:r w:rsidR="00C168D8">
        <w:rPr>
          <w:rFonts w:ascii="Cambria Math" w:eastAsiaTheme="minorEastAsia" w:hAnsi="Cambria Math" w:cs="B Nazanin" w:hint="cs"/>
          <w:color w:val="000000" w:themeColor="text1"/>
          <w:sz w:val="24"/>
          <w:szCs w:val="24"/>
          <w:rtl/>
          <w:lang w:bidi="fa-IR"/>
        </w:rPr>
        <w:t xml:space="preserve"> </w:t>
      </w:r>
      <w:r w:rsidR="00E43E92">
        <w:rPr>
          <w:rFonts w:ascii="Cambria Math" w:eastAsiaTheme="minorEastAsia" w:hAnsi="Cambria Math" w:cs="B Nazanin" w:hint="cs"/>
          <w:color w:val="000000" w:themeColor="text1"/>
          <w:sz w:val="24"/>
          <w:szCs w:val="24"/>
          <w:rtl/>
          <w:lang w:bidi="fa-IR"/>
        </w:rPr>
        <w:t xml:space="preserve">کافیست مجموعه گزاره‌های صحیح در آن را نگه‌داری نماییم. </w:t>
      </w:r>
    </w:p>
    <w:p w14:paraId="59685A7B" w14:textId="4DB2A4C9" w:rsidR="00E43E92" w:rsidRDefault="00E43E92" w:rsidP="00E43E92">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در </w:t>
      </w:r>
      <w:r w:rsidR="000770E2">
        <w:rPr>
          <w:rFonts w:ascii="Cambria Math" w:eastAsiaTheme="minorEastAsia" w:hAnsi="Cambria Math" w:cs="B Nazanin" w:hint="cs"/>
          <w:color w:val="000000" w:themeColor="text1"/>
          <w:sz w:val="24"/>
          <w:szCs w:val="24"/>
          <w:rtl/>
          <w:lang w:bidi="fa-IR"/>
        </w:rPr>
        <w:t xml:space="preserve">دو </w:t>
      </w:r>
      <w:r>
        <w:rPr>
          <w:rFonts w:ascii="Cambria Math" w:eastAsiaTheme="minorEastAsia" w:hAnsi="Cambria Math" w:cs="B Nazanin" w:hint="cs"/>
          <w:color w:val="000000" w:themeColor="text1"/>
          <w:sz w:val="24"/>
          <w:szCs w:val="24"/>
          <w:rtl/>
          <w:lang w:bidi="fa-IR"/>
        </w:rPr>
        <w:t>جدول زیر،</w:t>
      </w:r>
      <w:r w:rsidR="00451327">
        <w:rPr>
          <w:rFonts w:ascii="Cambria Math" w:eastAsiaTheme="minorEastAsia" w:hAnsi="Cambria Math" w:cs="B Nazanin" w:hint="cs"/>
          <w:color w:val="000000" w:themeColor="text1"/>
          <w:sz w:val="24"/>
          <w:szCs w:val="24"/>
          <w:rtl/>
          <w:lang w:bidi="fa-IR"/>
        </w:rPr>
        <w:t xml:space="preserve"> متغیرهای به کار گرفته شده و</w:t>
      </w:r>
      <w:r>
        <w:rPr>
          <w:rFonts w:ascii="Cambria Math" w:eastAsiaTheme="minorEastAsia" w:hAnsi="Cambria Math" w:cs="B Nazanin" w:hint="cs"/>
          <w:color w:val="000000" w:themeColor="text1"/>
          <w:sz w:val="24"/>
          <w:szCs w:val="24"/>
          <w:rtl/>
          <w:lang w:bidi="fa-IR"/>
        </w:rPr>
        <w:t xml:space="preserve"> توابع پیاده‌سازی شده ذیل این کلاس را معرفی می‌کنیم:</w:t>
      </w:r>
    </w:p>
    <w:p w14:paraId="7C77F329" w14:textId="77777777" w:rsidR="00451327" w:rsidRPr="00E44732" w:rsidRDefault="00451327" w:rsidP="00451327">
      <w:pPr>
        <w:pStyle w:val="ListParagraph"/>
        <w:bidi/>
        <w:ind w:right="-64"/>
        <w:jc w:val="both"/>
        <w:rPr>
          <w:rFonts w:ascii="Cambria Math" w:eastAsiaTheme="minorEastAsia" w:hAnsi="Cambria Math" w:cs="B Nazanin"/>
          <w:color w:val="000000" w:themeColor="text1"/>
          <w:sz w:val="24"/>
          <w:szCs w:val="24"/>
          <w:rtl/>
          <w:lang w:bidi="fa-IR"/>
        </w:rPr>
      </w:pPr>
    </w:p>
    <w:tbl>
      <w:tblPr>
        <w:tblStyle w:val="TableGrid"/>
        <w:bidiVisual/>
        <w:tblW w:w="0" w:type="auto"/>
        <w:jc w:val="center"/>
        <w:shd w:val="clear" w:color="auto" w:fill="DEEAF6" w:themeFill="accent5" w:themeFillTint="33"/>
        <w:tblLook w:val="04A0" w:firstRow="1" w:lastRow="0" w:firstColumn="1" w:lastColumn="0" w:noHBand="0" w:noVBand="1"/>
      </w:tblPr>
      <w:tblGrid>
        <w:gridCol w:w="2614"/>
        <w:gridCol w:w="2614"/>
        <w:gridCol w:w="2614"/>
      </w:tblGrid>
      <w:tr w:rsidR="0072084E" w14:paraId="1087B929" w14:textId="77777777" w:rsidTr="00460C04">
        <w:trPr>
          <w:jc w:val="center"/>
        </w:trPr>
        <w:tc>
          <w:tcPr>
            <w:tcW w:w="7842" w:type="dxa"/>
            <w:gridSpan w:val="3"/>
            <w:shd w:val="clear" w:color="auto" w:fill="E2EFD9" w:themeFill="accent6" w:themeFillTint="33"/>
            <w:vAlign w:val="center"/>
          </w:tcPr>
          <w:p w14:paraId="65AF48C6" w14:textId="479759F5" w:rsidR="0072084E" w:rsidRDefault="0072084E"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تغیرها</w:t>
            </w:r>
          </w:p>
        </w:tc>
      </w:tr>
      <w:tr w:rsidR="0072084E" w14:paraId="38A34F9E" w14:textId="77777777" w:rsidTr="00460C04">
        <w:trPr>
          <w:jc w:val="center"/>
        </w:trPr>
        <w:tc>
          <w:tcPr>
            <w:tcW w:w="2614" w:type="dxa"/>
            <w:shd w:val="clear" w:color="auto" w:fill="FFF2CC" w:themeFill="accent4" w:themeFillTint="33"/>
            <w:vAlign w:val="center"/>
          </w:tcPr>
          <w:p w14:paraId="699C13DD" w14:textId="152F6EB1" w:rsidR="0072084E" w:rsidRDefault="0072084E"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متغیر</w:t>
            </w:r>
          </w:p>
        </w:tc>
        <w:tc>
          <w:tcPr>
            <w:tcW w:w="2614" w:type="dxa"/>
            <w:shd w:val="clear" w:color="auto" w:fill="FFF2CC" w:themeFill="accent4" w:themeFillTint="33"/>
            <w:vAlign w:val="center"/>
          </w:tcPr>
          <w:p w14:paraId="32150122" w14:textId="4F72615F" w:rsidR="0072084E" w:rsidRDefault="0072084E"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614" w:type="dxa"/>
            <w:shd w:val="clear" w:color="auto" w:fill="FFF2CC" w:themeFill="accent4" w:themeFillTint="33"/>
            <w:vAlign w:val="center"/>
          </w:tcPr>
          <w:p w14:paraId="13442745" w14:textId="561B386D" w:rsidR="0072084E" w:rsidRDefault="0072084E"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مثال</w:t>
            </w:r>
          </w:p>
        </w:tc>
      </w:tr>
      <w:tr w:rsidR="0072084E" w14:paraId="09A59677" w14:textId="77777777" w:rsidTr="00460C04">
        <w:trPr>
          <w:jc w:val="center"/>
        </w:trPr>
        <w:tc>
          <w:tcPr>
            <w:tcW w:w="2614" w:type="dxa"/>
            <w:shd w:val="clear" w:color="auto" w:fill="DEEAF6" w:themeFill="accent5" w:themeFillTint="33"/>
            <w:vAlign w:val="center"/>
          </w:tcPr>
          <w:p w14:paraId="21B34E74" w14:textId="0AB637DF" w:rsidR="0072084E" w:rsidRDefault="00B26533"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n</w:t>
            </w:r>
            <w:r w:rsidR="00914A98">
              <w:rPr>
                <w:rFonts w:ascii="Cambria Math" w:eastAsiaTheme="minorEastAsia" w:hAnsi="Cambria Math" w:cs="B Nazanin"/>
                <w:color w:val="000000" w:themeColor="text1"/>
                <w:sz w:val="24"/>
                <w:szCs w:val="24"/>
                <w:lang w:bidi="fa-IR"/>
              </w:rPr>
              <w:t>ame</w:t>
            </w:r>
          </w:p>
        </w:tc>
        <w:tc>
          <w:tcPr>
            <w:tcW w:w="2614" w:type="dxa"/>
            <w:shd w:val="clear" w:color="auto" w:fill="DEEAF6" w:themeFill="accent5" w:themeFillTint="33"/>
            <w:vAlign w:val="center"/>
          </w:tcPr>
          <w:p w14:paraId="2A1F663F" w14:textId="7B79B897" w:rsidR="0072084E" w:rsidRDefault="00914A98"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شان دهنده نام گزاره</w:t>
            </w:r>
          </w:p>
        </w:tc>
        <w:tc>
          <w:tcPr>
            <w:tcW w:w="2614" w:type="dxa"/>
            <w:shd w:val="clear" w:color="auto" w:fill="DEEAF6" w:themeFill="accent5" w:themeFillTint="33"/>
            <w:vAlign w:val="center"/>
          </w:tcPr>
          <w:p w14:paraId="147FE5F5" w14:textId="57A94DB2" w:rsidR="0072084E" w:rsidRDefault="00914A98"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w:t>
            </w:r>
          </w:p>
        </w:tc>
      </w:tr>
      <w:tr w:rsidR="0072084E" w14:paraId="1ADE5D65" w14:textId="77777777" w:rsidTr="00460C04">
        <w:trPr>
          <w:jc w:val="center"/>
        </w:trPr>
        <w:tc>
          <w:tcPr>
            <w:tcW w:w="2614" w:type="dxa"/>
            <w:shd w:val="clear" w:color="auto" w:fill="DEEAF6" w:themeFill="accent5" w:themeFillTint="33"/>
            <w:vAlign w:val="center"/>
          </w:tcPr>
          <w:p w14:paraId="757FD334" w14:textId="0E7B3B6E" w:rsidR="0072084E" w:rsidRDefault="00411AA9"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vars</w:t>
            </w:r>
          </w:p>
        </w:tc>
        <w:tc>
          <w:tcPr>
            <w:tcW w:w="2614" w:type="dxa"/>
            <w:shd w:val="clear" w:color="auto" w:fill="DEEAF6" w:themeFill="accent5" w:themeFillTint="33"/>
            <w:vAlign w:val="center"/>
          </w:tcPr>
          <w:p w14:paraId="1A66BDF0" w14:textId="6ED8F9A4" w:rsidR="0072084E" w:rsidRDefault="00411AA9"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نشان دهنده </w:t>
            </w:r>
            <w:r w:rsidR="00D61194">
              <w:rPr>
                <w:rFonts w:ascii="Cambria Math" w:eastAsiaTheme="minorEastAsia" w:hAnsi="Cambria Math" w:cs="B Nazanin" w:hint="cs"/>
                <w:color w:val="000000" w:themeColor="text1"/>
                <w:sz w:val="24"/>
                <w:szCs w:val="24"/>
                <w:rtl/>
                <w:lang w:bidi="fa-IR"/>
              </w:rPr>
              <w:t>متغیرهای موجود در</w:t>
            </w:r>
            <w:r w:rsidR="00F12126">
              <w:rPr>
                <w:rFonts w:ascii="Cambria Math" w:eastAsiaTheme="minorEastAsia" w:hAnsi="Cambria Math" w:cs="B Nazanin" w:hint="cs"/>
                <w:color w:val="000000" w:themeColor="text1"/>
                <w:sz w:val="24"/>
                <w:szCs w:val="24"/>
                <w:rtl/>
                <w:lang w:bidi="fa-IR"/>
              </w:rPr>
              <w:t xml:space="preserve"> </w:t>
            </w:r>
            <w:r>
              <w:rPr>
                <w:rFonts w:ascii="Cambria Math" w:eastAsiaTheme="minorEastAsia" w:hAnsi="Cambria Math" w:cs="B Nazanin" w:hint="cs"/>
                <w:color w:val="000000" w:themeColor="text1"/>
                <w:sz w:val="24"/>
                <w:szCs w:val="24"/>
                <w:rtl/>
                <w:lang w:bidi="fa-IR"/>
              </w:rPr>
              <w:t>گزاره</w:t>
            </w:r>
          </w:p>
        </w:tc>
        <w:tc>
          <w:tcPr>
            <w:tcW w:w="2614" w:type="dxa"/>
            <w:shd w:val="clear" w:color="auto" w:fill="DEEAF6" w:themeFill="accent5" w:themeFillTint="33"/>
            <w:vAlign w:val="center"/>
          </w:tcPr>
          <w:p w14:paraId="75495F6A" w14:textId="57F142FD" w:rsidR="0072084E" w:rsidRDefault="00DB64CF"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w:t>
            </w:r>
            <w:proofErr w:type="spellStart"/>
            <w:r>
              <w:rPr>
                <w:rFonts w:ascii="Cambria Math" w:eastAsiaTheme="minorEastAsia" w:hAnsi="Cambria Math" w:cs="B Nazanin"/>
                <w:color w:val="000000" w:themeColor="text1"/>
                <w:sz w:val="24"/>
                <w:szCs w:val="24"/>
                <w:lang w:bidi="fa-IR"/>
              </w:rPr>
              <w:t>a”,”b</w:t>
            </w:r>
            <w:proofErr w:type="spellEnd"/>
            <w:r>
              <w:rPr>
                <w:rFonts w:ascii="Cambria Math" w:eastAsiaTheme="minorEastAsia" w:hAnsi="Cambria Math" w:cs="B Nazanin"/>
                <w:color w:val="000000" w:themeColor="text1"/>
                <w:sz w:val="24"/>
                <w:szCs w:val="24"/>
                <w:lang w:bidi="fa-IR"/>
              </w:rPr>
              <w:t>”]</w:t>
            </w:r>
          </w:p>
        </w:tc>
      </w:tr>
    </w:tbl>
    <w:p w14:paraId="71718C0A" w14:textId="58647ED6" w:rsidR="00493D6A" w:rsidRDefault="00493D6A" w:rsidP="00493D6A">
      <w:pPr>
        <w:bidi/>
        <w:ind w:right="-64"/>
        <w:jc w:val="both"/>
        <w:rPr>
          <w:rFonts w:ascii="Cambria Math" w:eastAsiaTheme="minorEastAsia" w:hAnsi="Cambria Math" w:cs="B Nazanin"/>
          <w:color w:val="000000" w:themeColor="text1"/>
          <w:sz w:val="24"/>
          <w:szCs w:val="24"/>
          <w:rtl/>
          <w:lang w:bidi="fa-IR"/>
        </w:rPr>
      </w:pPr>
    </w:p>
    <w:tbl>
      <w:tblPr>
        <w:tblStyle w:val="TableGrid"/>
        <w:bidiVisual/>
        <w:tblW w:w="7920" w:type="dxa"/>
        <w:jc w:val="center"/>
        <w:shd w:val="clear" w:color="auto" w:fill="DEEAF6" w:themeFill="accent5" w:themeFillTint="33"/>
        <w:tblLook w:val="04A0" w:firstRow="1" w:lastRow="0" w:firstColumn="1" w:lastColumn="0" w:noHBand="0" w:noVBand="1"/>
      </w:tblPr>
      <w:tblGrid>
        <w:gridCol w:w="2177"/>
        <w:gridCol w:w="2683"/>
        <w:gridCol w:w="3060"/>
      </w:tblGrid>
      <w:tr w:rsidR="00FA0252" w14:paraId="0FD74D55" w14:textId="3C085810" w:rsidTr="00460C04">
        <w:trPr>
          <w:jc w:val="center"/>
        </w:trPr>
        <w:tc>
          <w:tcPr>
            <w:tcW w:w="7920" w:type="dxa"/>
            <w:gridSpan w:val="3"/>
            <w:shd w:val="clear" w:color="auto" w:fill="E2EFD9" w:themeFill="accent6" w:themeFillTint="33"/>
            <w:vAlign w:val="center"/>
          </w:tcPr>
          <w:p w14:paraId="272722AC" w14:textId="7C85ED2D"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وابع</w:t>
            </w:r>
          </w:p>
        </w:tc>
      </w:tr>
      <w:tr w:rsidR="00FA0252" w14:paraId="1170B6A1" w14:textId="2369F78E" w:rsidTr="00460C04">
        <w:trPr>
          <w:jc w:val="center"/>
        </w:trPr>
        <w:tc>
          <w:tcPr>
            <w:tcW w:w="2177" w:type="dxa"/>
            <w:shd w:val="clear" w:color="auto" w:fill="FFF2CC" w:themeFill="accent4" w:themeFillTint="33"/>
            <w:vAlign w:val="center"/>
          </w:tcPr>
          <w:p w14:paraId="51BE715F" w14:textId="77777777"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تابع</w:t>
            </w:r>
          </w:p>
        </w:tc>
        <w:tc>
          <w:tcPr>
            <w:tcW w:w="2683" w:type="dxa"/>
            <w:shd w:val="clear" w:color="auto" w:fill="FFF2CC" w:themeFill="accent4" w:themeFillTint="33"/>
            <w:vAlign w:val="center"/>
          </w:tcPr>
          <w:p w14:paraId="12102BE5" w14:textId="497FDD39"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3060" w:type="dxa"/>
            <w:shd w:val="clear" w:color="auto" w:fill="FFF2CC" w:themeFill="accent4" w:themeFillTint="33"/>
            <w:vAlign w:val="center"/>
          </w:tcPr>
          <w:p w14:paraId="334AB89C" w14:textId="1B9B6DFF"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رودی</w:t>
            </w:r>
          </w:p>
        </w:tc>
      </w:tr>
      <w:tr w:rsidR="00FA0252" w14:paraId="599A493D" w14:textId="54991116" w:rsidTr="00460C04">
        <w:trPr>
          <w:jc w:val="center"/>
        </w:trPr>
        <w:tc>
          <w:tcPr>
            <w:tcW w:w="2177" w:type="dxa"/>
            <w:shd w:val="clear" w:color="auto" w:fill="DEEAF6" w:themeFill="accent5" w:themeFillTint="33"/>
            <w:vAlign w:val="center"/>
          </w:tcPr>
          <w:p w14:paraId="2C1AE813" w14:textId="20AF2435"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substitute</w:t>
            </w:r>
          </w:p>
        </w:tc>
        <w:tc>
          <w:tcPr>
            <w:tcW w:w="2683" w:type="dxa"/>
            <w:shd w:val="clear" w:color="auto" w:fill="DEEAF6" w:themeFill="accent5" w:themeFillTint="33"/>
            <w:vAlign w:val="center"/>
          </w:tcPr>
          <w:p w14:paraId="1F45F37A" w14:textId="726962D8"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جایگزین کردن متغیرهای گزاره داده شده با متغیرهای دلخواه</w:t>
            </w:r>
          </w:p>
        </w:tc>
        <w:tc>
          <w:tcPr>
            <w:tcW w:w="3060" w:type="dxa"/>
            <w:shd w:val="clear" w:color="auto" w:fill="DEEAF6" w:themeFill="accent5" w:themeFillTint="33"/>
            <w:vAlign w:val="center"/>
          </w:tcPr>
          <w:p w14:paraId="0F315FB9" w14:textId="062FFE14"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گاشتی شامل نقشه تغییر متغیرهای فعلی به متغیر‌های جدید</w:t>
            </w:r>
          </w:p>
        </w:tc>
      </w:tr>
    </w:tbl>
    <w:p w14:paraId="2DB7BB72" w14:textId="77777777" w:rsidR="00A750BD" w:rsidRDefault="00A750BD" w:rsidP="00A750BD">
      <w:pPr>
        <w:bidi/>
        <w:ind w:right="-64" w:firstLine="720"/>
        <w:jc w:val="both"/>
        <w:rPr>
          <w:rFonts w:ascii="Cambria Math" w:eastAsiaTheme="minorEastAsia" w:hAnsi="Cambria Math" w:cs="B Nazanin"/>
          <w:color w:val="000000" w:themeColor="text1"/>
          <w:sz w:val="24"/>
          <w:szCs w:val="24"/>
          <w:rtl/>
          <w:lang w:bidi="fa-IR"/>
        </w:rPr>
      </w:pPr>
    </w:p>
    <w:p w14:paraId="2262ADD6" w14:textId="681B2280" w:rsidR="005D6BB5" w:rsidRDefault="00A750BD" w:rsidP="00FF640D">
      <w:pPr>
        <w:bidi/>
        <w:ind w:left="72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گفتنی است ما در این پروژه به کرات از ویژگی‌های برجسته زبان پایتون </w:t>
      </w:r>
      <w:r w:rsidR="00FF640D">
        <w:rPr>
          <w:rFonts w:ascii="Cambria Math" w:eastAsiaTheme="minorEastAsia" w:hAnsi="Cambria Math" w:cs="B Nazanin" w:hint="cs"/>
          <w:color w:val="000000" w:themeColor="text1"/>
          <w:sz w:val="24"/>
          <w:szCs w:val="24"/>
          <w:rtl/>
          <w:lang w:bidi="fa-IR"/>
        </w:rPr>
        <w:t xml:space="preserve">برای بهبود کیفیت </w:t>
      </w:r>
      <w:r>
        <w:rPr>
          <w:rFonts w:ascii="Cambria Math" w:eastAsiaTheme="minorEastAsia" w:hAnsi="Cambria Math" w:cs="B Nazanin" w:hint="cs"/>
          <w:color w:val="000000" w:themeColor="text1"/>
          <w:sz w:val="24"/>
          <w:szCs w:val="24"/>
          <w:rtl/>
          <w:lang w:bidi="fa-IR"/>
        </w:rPr>
        <w:t>استفاده کرده‌ایم.</w:t>
      </w:r>
      <w:r w:rsidR="00FF640D">
        <w:rPr>
          <w:rFonts w:ascii="Cambria Math" w:eastAsiaTheme="minorEastAsia" w:hAnsi="Cambria Math" w:cs="B Nazanin" w:hint="cs"/>
          <w:color w:val="000000" w:themeColor="text1"/>
          <w:sz w:val="24"/>
          <w:szCs w:val="24"/>
          <w:rtl/>
          <w:lang w:bidi="fa-IR"/>
        </w:rPr>
        <w:t xml:space="preserve"> به عنوان مثال، یکی از موارد </w:t>
      </w:r>
      <w:r w:rsidR="00C917E6">
        <w:rPr>
          <w:rFonts w:ascii="Cambria Math" w:eastAsiaTheme="minorEastAsia" w:hAnsi="Cambria Math" w:cs="B Nazanin" w:hint="cs"/>
          <w:color w:val="000000" w:themeColor="text1"/>
          <w:sz w:val="24"/>
          <w:szCs w:val="24"/>
          <w:rtl/>
          <w:lang w:bidi="fa-IR"/>
        </w:rPr>
        <w:t xml:space="preserve">انجام شده </w:t>
      </w:r>
      <w:r w:rsidR="00FF640D">
        <w:rPr>
          <w:rFonts w:ascii="Cambria Math" w:eastAsiaTheme="minorEastAsia" w:hAnsi="Cambria Math" w:cs="B Nazanin" w:hint="cs"/>
          <w:color w:val="000000" w:themeColor="text1"/>
          <w:sz w:val="24"/>
          <w:szCs w:val="24"/>
          <w:rtl/>
          <w:lang w:bidi="fa-IR"/>
        </w:rPr>
        <w:t>در این پروژه</w:t>
      </w:r>
      <w:r w:rsidR="00D42A94">
        <w:rPr>
          <w:rFonts w:ascii="Cambria Math" w:eastAsiaTheme="minorEastAsia" w:hAnsi="Cambria Math" w:cs="B Nazanin" w:hint="cs"/>
          <w:color w:val="000000" w:themeColor="text1"/>
          <w:sz w:val="24"/>
          <w:szCs w:val="24"/>
          <w:rtl/>
          <w:lang w:bidi="fa-IR"/>
        </w:rPr>
        <w:t>،</w:t>
      </w:r>
      <w:r w:rsidR="00FF640D">
        <w:rPr>
          <w:rFonts w:ascii="Cambria Math" w:eastAsiaTheme="minorEastAsia" w:hAnsi="Cambria Math" w:cs="B Nazanin" w:hint="cs"/>
          <w:color w:val="000000" w:themeColor="text1"/>
          <w:sz w:val="24"/>
          <w:szCs w:val="24"/>
          <w:rtl/>
          <w:lang w:bidi="fa-IR"/>
        </w:rPr>
        <w:t xml:space="preserve"> بازنویسی توابع داخلی </w:t>
      </w:r>
      <w:r w:rsidR="00FF640D">
        <w:rPr>
          <w:rFonts w:ascii="Cambria Math" w:eastAsiaTheme="minorEastAsia" w:hAnsi="Cambria Math" w:cs="B Nazanin"/>
          <w:color w:val="000000" w:themeColor="text1"/>
          <w:sz w:val="24"/>
          <w:szCs w:val="24"/>
          <w:lang w:bidi="fa-IR"/>
        </w:rPr>
        <w:t>__eq__</w:t>
      </w:r>
      <w:r w:rsidR="00FF640D">
        <w:rPr>
          <w:rFonts w:ascii="Cambria Math" w:eastAsiaTheme="minorEastAsia" w:hAnsi="Cambria Math" w:cs="B Nazanin" w:hint="cs"/>
          <w:color w:val="000000" w:themeColor="text1"/>
          <w:sz w:val="24"/>
          <w:szCs w:val="24"/>
          <w:rtl/>
          <w:lang w:bidi="fa-IR"/>
        </w:rPr>
        <w:t xml:space="preserve">، </w:t>
      </w:r>
      <w:r w:rsidR="00FF640D">
        <w:rPr>
          <w:rFonts w:ascii="Cambria Math" w:eastAsiaTheme="minorEastAsia" w:hAnsi="Cambria Math" w:cs="B Nazanin"/>
          <w:color w:val="000000" w:themeColor="text1"/>
          <w:sz w:val="24"/>
          <w:szCs w:val="24"/>
          <w:lang w:bidi="fa-IR"/>
        </w:rPr>
        <w:t>__</w:t>
      </w:r>
      <w:proofErr w:type="spellStart"/>
      <w:r w:rsidR="00FF640D">
        <w:rPr>
          <w:rFonts w:ascii="Cambria Math" w:eastAsiaTheme="minorEastAsia" w:hAnsi="Cambria Math" w:cs="B Nazanin"/>
          <w:color w:val="000000" w:themeColor="text1"/>
          <w:sz w:val="24"/>
          <w:szCs w:val="24"/>
          <w:lang w:bidi="fa-IR"/>
        </w:rPr>
        <w:t>repr</w:t>
      </w:r>
      <w:proofErr w:type="spellEnd"/>
      <w:r w:rsidR="00FF640D">
        <w:rPr>
          <w:rFonts w:ascii="Cambria Math" w:eastAsiaTheme="minorEastAsia" w:hAnsi="Cambria Math" w:cs="B Nazanin"/>
          <w:color w:val="000000" w:themeColor="text1"/>
          <w:sz w:val="24"/>
          <w:szCs w:val="24"/>
          <w:lang w:bidi="fa-IR"/>
        </w:rPr>
        <w:t>__</w:t>
      </w:r>
      <w:r w:rsidR="00FF640D">
        <w:rPr>
          <w:rFonts w:ascii="Cambria Math" w:eastAsiaTheme="minorEastAsia" w:hAnsi="Cambria Math" w:cs="B Nazanin" w:hint="cs"/>
          <w:color w:val="000000" w:themeColor="text1"/>
          <w:sz w:val="24"/>
          <w:szCs w:val="24"/>
          <w:rtl/>
          <w:lang w:bidi="fa-IR"/>
        </w:rPr>
        <w:t xml:space="preserve"> و </w:t>
      </w:r>
      <w:r w:rsidR="00FF640D" w:rsidRPr="00C917E6">
        <w:rPr>
          <w:rFonts w:ascii="Cambria Math" w:eastAsiaTheme="minorEastAsia" w:hAnsi="Cambria Math" w:cs="B Nazanin"/>
          <w:color w:val="000000" w:themeColor="text1"/>
          <w:sz w:val="24"/>
          <w:szCs w:val="24"/>
          <w:lang w:bidi="fa-IR"/>
        </w:rPr>
        <w:t>__hash__</w:t>
      </w:r>
      <w:r w:rsidR="00FF640D" w:rsidRPr="00C917E6">
        <w:rPr>
          <w:rFonts w:ascii="Cambria Math" w:eastAsiaTheme="minorEastAsia" w:hAnsi="Cambria Math" w:cs="B Nazanin" w:hint="cs"/>
          <w:color w:val="000000" w:themeColor="text1"/>
          <w:sz w:val="24"/>
          <w:szCs w:val="24"/>
          <w:rtl/>
          <w:lang w:bidi="fa-IR"/>
        </w:rPr>
        <w:t xml:space="preserve"> برای کلاس‌های پیاده‌سازی شده می‌باشد. </w:t>
      </w:r>
      <w:r w:rsidR="00E526F7">
        <w:rPr>
          <w:rFonts w:ascii="Cambria Math" w:eastAsiaTheme="minorEastAsia" w:hAnsi="Cambria Math" w:cs="B Nazanin" w:hint="cs"/>
          <w:color w:val="000000" w:themeColor="text1"/>
          <w:sz w:val="24"/>
          <w:szCs w:val="24"/>
          <w:rtl/>
          <w:lang w:bidi="fa-IR"/>
        </w:rPr>
        <w:t xml:space="preserve">وظیفه این سه تابع به ترتیب عبارت است از: «ایجاد امکان مقایسه برای بررسی تساوی بین دو گزاره»، «ارائه یک شیوه نمایش یکتا برای هر گزاره» و «اعمال یک مبنای </w:t>
      </w:r>
      <w:r w:rsidR="00E526F7">
        <w:rPr>
          <w:rFonts w:ascii="Cambria Math" w:eastAsiaTheme="minorEastAsia" w:hAnsi="Cambria Math" w:cs="B Nazanin"/>
          <w:color w:val="000000" w:themeColor="text1"/>
          <w:sz w:val="24"/>
          <w:szCs w:val="24"/>
          <w:lang w:bidi="fa-IR"/>
        </w:rPr>
        <w:t>hash</w:t>
      </w:r>
      <w:r w:rsidR="00E526F7">
        <w:rPr>
          <w:rFonts w:ascii="Cambria Math" w:eastAsiaTheme="minorEastAsia" w:hAnsi="Cambria Math" w:cs="B Nazanin" w:hint="cs"/>
          <w:color w:val="000000" w:themeColor="text1"/>
          <w:sz w:val="24"/>
          <w:szCs w:val="24"/>
          <w:rtl/>
          <w:lang w:bidi="fa-IR"/>
        </w:rPr>
        <w:t xml:space="preserve"> کردن مناسب به منظور وارد کردن گزاره‌ها به مجموعه».</w:t>
      </w:r>
    </w:p>
    <w:p w14:paraId="7407645C" w14:textId="2D3B4E75" w:rsidR="00276935" w:rsidRDefault="00276935" w:rsidP="00276935">
      <w:pPr>
        <w:pStyle w:val="ListParagraph"/>
        <w:numPr>
          <w:ilvl w:val="0"/>
          <w:numId w:val="7"/>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r>
        <w:rPr>
          <w:rFonts w:ascii="Cambria Math" w:eastAsiaTheme="minorEastAsia" w:hAnsi="Cambria Math" w:cs="B Nazanin"/>
          <w:color w:val="000000" w:themeColor="text1"/>
          <w:sz w:val="24"/>
          <w:szCs w:val="24"/>
          <w:lang w:bidi="fa-IR"/>
        </w:rPr>
        <w:t>Action</w:t>
      </w:r>
      <w:r>
        <w:rPr>
          <w:rFonts w:ascii="Cambria Math" w:eastAsiaTheme="minorEastAsia" w:hAnsi="Cambria Math" w:cs="B Nazanin" w:hint="cs"/>
          <w:color w:val="000000" w:themeColor="text1"/>
          <w:sz w:val="24"/>
          <w:szCs w:val="24"/>
          <w:rtl/>
          <w:lang w:bidi="fa-IR"/>
        </w:rPr>
        <w:t>:</w:t>
      </w:r>
    </w:p>
    <w:p w14:paraId="573D9760" w14:textId="1667B465" w:rsidR="00276935" w:rsidRDefault="009206B9" w:rsidP="00C44173">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از این کلاس به منظور مدل‌سازی کنش‌های مسئله استفاده شده است. برای این منظور در هر کنش مجموعه پیش‌شرط‌های مثبت و منفی به همراه </w:t>
      </w:r>
      <w:r w:rsidR="008E34A6">
        <w:rPr>
          <w:rFonts w:ascii="Cambria Math" w:eastAsiaTheme="minorEastAsia" w:hAnsi="Cambria Math" w:cs="B Nazanin" w:hint="cs"/>
          <w:color w:val="000000" w:themeColor="text1"/>
          <w:sz w:val="24"/>
          <w:szCs w:val="24"/>
          <w:rtl/>
          <w:lang w:bidi="fa-IR"/>
        </w:rPr>
        <w:t>اثرات مثبت و منفی در نظر گرفته شده است.</w:t>
      </w:r>
      <w:r w:rsidR="00C0222B">
        <w:rPr>
          <w:rFonts w:ascii="Cambria Math" w:eastAsiaTheme="minorEastAsia" w:hAnsi="Cambria Math" w:cs="B Nazanin" w:hint="cs"/>
          <w:color w:val="000000" w:themeColor="text1"/>
          <w:sz w:val="24"/>
          <w:szCs w:val="24"/>
          <w:rtl/>
          <w:lang w:bidi="fa-IR"/>
        </w:rPr>
        <w:t xml:space="preserve"> این مجموعه‌ها هر کدام از </w:t>
      </w:r>
      <w:r w:rsidR="003624BE">
        <w:rPr>
          <w:rFonts w:ascii="Cambria Math" w:eastAsiaTheme="minorEastAsia" w:hAnsi="Cambria Math" w:cs="B Nazanin" w:hint="cs"/>
          <w:color w:val="000000" w:themeColor="text1"/>
          <w:sz w:val="24"/>
          <w:szCs w:val="24"/>
          <w:rtl/>
          <w:lang w:bidi="fa-IR"/>
        </w:rPr>
        <w:t>مجموعه گزاره‌هایی تشکیل شده‌اند که در بخش قبل توضیح داده شد.</w:t>
      </w:r>
    </w:p>
    <w:p w14:paraId="69F9AB12" w14:textId="77777777" w:rsidR="008A73E4" w:rsidRDefault="008A73E4" w:rsidP="000C6295">
      <w:pPr>
        <w:pStyle w:val="ListParagraph"/>
        <w:bidi/>
        <w:ind w:right="-64"/>
        <w:jc w:val="both"/>
        <w:rPr>
          <w:rFonts w:ascii="Cambria Math" w:eastAsiaTheme="minorEastAsia" w:hAnsi="Cambria Math" w:cs="B Nazanin"/>
          <w:color w:val="000000" w:themeColor="text1"/>
          <w:sz w:val="24"/>
          <w:szCs w:val="24"/>
          <w:rtl/>
          <w:lang w:bidi="fa-IR"/>
        </w:rPr>
      </w:pPr>
    </w:p>
    <w:p w14:paraId="604A664F" w14:textId="77777777" w:rsidR="008A73E4" w:rsidRDefault="008A73E4" w:rsidP="008A73E4">
      <w:pPr>
        <w:pStyle w:val="ListParagraph"/>
        <w:bidi/>
        <w:ind w:right="-64"/>
        <w:jc w:val="both"/>
        <w:rPr>
          <w:rFonts w:ascii="Cambria Math" w:eastAsiaTheme="minorEastAsia" w:hAnsi="Cambria Math" w:cs="B Nazanin"/>
          <w:color w:val="000000" w:themeColor="text1"/>
          <w:sz w:val="24"/>
          <w:szCs w:val="24"/>
          <w:rtl/>
          <w:lang w:bidi="fa-IR"/>
        </w:rPr>
      </w:pPr>
    </w:p>
    <w:p w14:paraId="3FAC5D66" w14:textId="77777777" w:rsidR="008A73E4" w:rsidRDefault="008A73E4" w:rsidP="008A73E4">
      <w:pPr>
        <w:pStyle w:val="ListParagraph"/>
        <w:bidi/>
        <w:ind w:right="-64"/>
        <w:jc w:val="both"/>
        <w:rPr>
          <w:rFonts w:ascii="Cambria Math" w:eastAsiaTheme="minorEastAsia" w:hAnsi="Cambria Math" w:cs="B Nazanin"/>
          <w:color w:val="000000" w:themeColor="text1"/>
          <w:sz w:val="24"/>
          <w:szCs w:val="24"/>
          <w:rtl/>
          <w:lang w:bidi="fa-IR"/>
        </w:rPr>
      </w:pPr>
    </w:p>
    <w:p w14:paraId="437A217A" w14:textId="77777777" w:rsidR="008A73E4" w:rsidRDefault="008A73E4" w:rsidP="008A73E4">
      <w:pPr>
        <w:pStyle w:val="ListParagraph"/>
        <w:bidi/>
        <w:ind w:right="-64"/>
        <w:jc w:val="both"/>
        <w:rPr>
          <w:rFonts w:ascii="Cambria Math" w:eastAsiaTheme="minorEastAsia" w:hAnsi="Cambria Math" w:cs="B Nazanin"/>
          <w:color w:val="000000" w:themeColor="text1"/>
          <w:sz w:val="24"/>
          <w:szCs w:val="24"/>
          <w:rtl/>
          <w:lang w:bidi="fa-IR"/>
        </w:rPr>
      </w:pPr>
    </w:p>
    <w:p w14:paraId="56C3AFAE" w14:textId="77777777" w:rsidR="008A73E4" w:rsidRDefault="008A73E4" w:rsidP="008A73E4">
      <w:pPr>
        <w:pStyle w:val="ListParagraph"/>
        <w:bidi/>
        <w:ind w:right="-64"/>
        <w:jc w:val="both"/>
        <w:rPr>
          <w:rFonts w:ascii="Cambria Math" w:eastAsiaTheme="minorEastAsia" w:hAnsi="Cambria Math" w:cs="B Nazanin"/>
          <w:color w:val="000000" w:themeColor="text1"/>
          <w:sz w:val="24"/>
          <w:szCs w:val="24"/>
          <w:rtl/>
          <w:lang w:bidi="fa-IR"/>
        </w:rPr>
      </w:pPr>
    </w:p>
    <w:p w14:paraId="1E674016" w14:textId="3F631259" w:rsidR="000C6295" w:rsidRDefault="000C6295" w:rsidP="008A73E4">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 جدول زیر جزئیات پیاده‌سازی دیده می‌شود:</w:t>
      </w:r>
    </w:p>
    <w:tbl>
      <w:tblPr>
        <w:tblStyle w:val="TableGrid"/>
        <w:bidiVisual/>
        <w:tblW w:w="0" w:type="auto"/>
        <w:jc w:val="center"/>
        <w:shd w:val="clear" w:color="auto" w:fill="DEEAF6" w:themeFill="accent5" w:themeFillTint="33"/>
        <w:tblLook w:val="04A0" w:firstRow="1" w:lastRow="0" w:firstColumn="1" w:lastColumn="0" w:noHBand="0" w:noVBand="1"/>
      </w:tblPr>
      <w:tblGrid>
        <w:gridCol w:w="2614"/>
        <w:gridCol w:w="2614"/>
        <w:gridCol w:w="2614"/>
      </w:tblGrid>
      <w:tr w:rsidR="00813AF7" w14:paraId="76F05AB4" w14:textId="77777777" w:rsidTr="00460C04">
        <w:trPr>
          <w:jc w:val="center"/>
        </w:trPr>
        <w:tc>
          <w:tcPr>
            <w:tcW w:w="7842" w:type="dxa"/>
            <w:gridSpan w:val="3"/>
            <w:shd w:val="clear" w:color="auto" w:fill="E2EFD9" w:themeFill="accent6" w:themeFillTint="33"/>
            <w:vAlign w:val="center"/>
          </w:tcPr>
          <w:p w14:paraId="796D7361" w14:textId="77777777" w:rsidR="00813AF7" w:rsidRDefault="00813AF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تغیرها</w:t>
            </w:r>
          </w:p>
        </w:tc>
      </w:tr>
      <w:tr w:rsidR="00813AF7" w14:paraId="43DFFD44" w14:textId="77777777" w:rsidTr="00460C04">
        <w:trPr>
          <w:jc w:val="center"/>
        </w:trPr>
        <w:tc>
          <w:tcPr>
            <w:tcW w:w="2614" w:type="dxa"/>
            <w:shd w:val="clear" w:color="auto" w:fill="FFF2CC" w:themeFill="accent4" w:themeFillTint="33"/>
            <w:vAlign w:val="center"/>
          </w:tcPr>
          <w:p w14:paraId="7DD49F00" w14:textId="77777777" w:rsidR="00813AF7" w:rsidRDefault="00813AF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متغیر</w:t>
            </w:r>
          </w:p>
        </w:tc>
        <w:tc>
          <w:tcPr>
            <w:tcW w:w="2614" w:type="dxa"/>
            <w:shd w:val="clear" w:color="auto" w:fill="FFF2CC" w:themeFill="accent4" w:themeFillTint="33"/>
            <w:vAlign w:val="center"/>
          </w:tcPr>
          <w:p w14:paraId="60E4CDB1" w14:textId="77777777" w:rsidR="00813AF7" w:rsidRDefault="00813AF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614" w:type="dxa"/>
            <w:shd w:val="clear" w:color="auto" w:fill="FFF2CC" w:themeFill="accent4" w:themeFillTint="33"/>
            <w:vAlign w:val="center"/>
          </w:tcPr>
          <w:p w14:paraId="44B3E188" w14:textId="77777777" w:rsidR="00813AF7" w:rsidRDefault="00813AF7"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مثال</w:t>
            </w:r>
          </w:p>
        </w:tc>
      </w:tr>
      <w:tr w:rsidR="007C1860" w14:paraId="31E26A41" w14:textId="77777777" w:rsidTr="00460C04">
        <w:trPr>
          <w:jc w:val="center"/>
        </w:trPr>
        <w:tc>
          <w:tcPr>
            <w:tcW w:w="2614" w:type="dxa"/>
            <w:shd w:val="clear" w:color="auto" w:fill="DEEAF6" w:themeFill="accent5" w:themeFillTint="33"/>
            <w:vAlign w:val="center"/>
          </w:tcPr>
          <w:p w14:paraId="2BDCD019" w14:textId="411F6790" w:rsidR="007C1860" w:rsidRPr="008A73E4" w:rsidRDefault="007C1860"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Name</w:t>
            </w:r>
          </w:p>
        </w:tc>
        <w:tc>
          <w:tcPr>
            <w:tcW w:w="2614" w:type="dxa"/>
            <w:shd w:val="clear" w:color="auto" w:fill="DEEAF6" w:themeFill="accent5" w:themeFillTint="33"/>
            <w:vAlign w:val="center"/>
          </w:tcPr>
          <w:p w14:paraId="51281032" w14:textId="590B6418" w:rsidR="007C1860" w:rsidRDefault="007C1860"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شان دهنده نام کنش</w:t>
            </w:r>
          </w:p>
        </w:tc>
        <w:tc>
          <w:tcPr>
            <w:tcW w:w="2614" w:type="dxa"/>
            <w:shd w:val="clear" w:color="auto" w:fill="DEEAF6" w:themeFill="accent5" w:themeFillTint="33"/>
            <w:vAlign w:val="center"/>
          </w:tcPr>
          <w:p w14:paraId="09022216" w14:textId="290022B3" w:rsidR="007C1860" w:rsidRDefault="007C1860"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Unstack</w:t>
            </w:r>
          </w:p>
        </w:tc>
      </w:tr>
      <w:tr w:rsidR="00813AF7" w14:paraId="7287C7DB" w14:textId="77777777" w:rsidTr="00460C04">
        <w:trPr>
          <w:jc w:val="center"/>
        </w:trPr>
        <w:tc>
          <w:tcPr>
            <w:tcW w:w="2614" w:type="dxa"/>
            <w:shd w:val="clear" w:color="auto" w:fill="DEEAF6" w:themeFill="accent5" w:themeFillTint="33"/>
            <w:vAlign w:val="center"/>
          </w:tcPr>
          <w:p w14:paraId="0303F1E6" w14:textId="5C365DE8" w:rsidR="00813AF7" w:rsidRDefault="008A73E4" w:rsidP="00460C04">
            <w:pPr>
              <w:bidi/>
              <w:ind w:right="-64"/>
              <w:jc w:val="center"/>
              <w:rPr>
                <w:rFonts w:ascii="Cambria Math" w:eastAsiaTheme="minorEastAsia" w:hAnsi="Cambria Math" w:cs="B Nazanin"/>
                <w:color w:val="000000" w:themeColor="text1"/>
                <w:sz w:val="24"/>
                <w:szCs w:val="24"/>
                <w:lang w:bidi="fa-IR"/>
              </w:rPr>
            </w:pPr>
            <w:proofErr w:type="spellStart"/>
            <w:r w:rsidRPr="008A73E4">
              <w:rPr>
                <w:rFonts w:ascii="Cambria Math" w:eastAsiaTheme="minorEastAsia" w:hAnsi="Cambria Math" w:cs="B Nazanin"/>
                <w:color w:val="000000" w:themeColor="text1"/>
                <w:sz w:val="24"/>
                <w:szCs w:val="24"/>
                <w:lang w:bidi="fa-IR"/>
              </w:rPr>
              <w:t>pre_pos</w:t>
            </w:r>
            <w:proofErr w:type="spellEnd"/>
          </w:p>
        </w:tc>
        <w:tc>
          <w:tcPr>
            <w:tcW w:w="2614" w:type="dxa"/>
            <w:shd w:val="clear" w:color="auto" w:fill="DEEAF6" w:themeFill="accent5" w:themeFillTint="33"/>
            <w:vAlign w:val="center"/>
          </w:tcPr>
          <w:p w14:paraId="4963B003" w14:textId="51143EA2" w:rsidR="00813AF7" w:rsidRDefault="007D4B91"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جموعه شامل پیش‌شرط‌های مثبت یک کنش</w:t>
            </w:r>
          </w:p>
        </w:tc>
        <w:tc>
          <w:tcPr>
            <w:tcW w:w="2614" w:type="dxa"/>
            <w:shd w:val="clear" w:color="auto" w:fill="DEEAF6" w:themeFill="accent5" w:themeFillTint="33"/>
            <w:vAlign w:val="center"/>
          </w:tcPr>
          <w:p w14:paraId="29B3FA01" w14:textId="77777777" w:rsidR="00813AF7" w:rsidRDefault="00813AF7"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w:t>
            </w:r>
            <w:r w:rsidR="00570B6D">
              <w:rPr>
                <w:rFonts w:ascii="Cambria Math" w:eastAsiaTheme="minorEastAsia" w:hAnsi="Cambria Math" w:cs="B Nazanin"/>
                <w:color w:val="000000" w:themeColor="text1"/>
                <w:sz w:val="24"/>
                <w:szCs w:val="24"/>
                <w:lang w:bidi="fa-IR"/>
              </w:rPr>
              <w:t>(</w:t>
            </w:r>
            <w:proofErr w:type="spellStart"/>
            <w:r w:rsidR="00570B6D">
              <w:rPr>
                <w:rFonts w:ascii="Cambria Math" w:eastAsiaTheme="minorEastAsia" w:hAnsi="Cambria Math" w:cs="B Nazanin"/>
                <w:color w:val="000000" w:themeColor="text1"/>
                <w:sz w:val="24"/>
                <w:szCs w:val="24"/>
                <w:lang w:bidi="fa-IR"/>
              </w:rPr>
              <w:t>a,b</w:t>
            </w:r>
            <w:proofErr w:type="spellEnd"/>
            <w:r w:rsidR="00570B6D">
              <w:rPr>
                <w:rFonts w:ascii="Cambria Math" w:eastAsiaTheme="minorEastAsia" w:hAnsi="Cambria Math" w:cs="B Nazanin"/>
                <w:color w:val="000000" w:themeColor="text1"/>
                <w:sz w:val="24"/>
                <w:szCs w:val="24"/>
                <w:lang w:bidi="fa-IR"/>
              </w:rPr>
              <w:t>)</w:t>
            </w:r>
          </w:p>
          <w:p w14:paraId="14D614A5" w14:textId="4AF69D5E" w:rsidR="00570B6D"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Clear(a)</w:t>
            </w:r>
          </w:p>
          <w:p w14:paraId="10644A6C" w14:textId="603BA270" w:rsidR="00570B6D" w:rsidRDefault="00570B6D" w:rsidP="00460C04">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Hand_empty</w:t>
            </w:r>
            <w:proofErr w:type="spellEnd"/>
          </w:p>
        </w:tc>
      </w:tr>
      <w:tr w:rsidR="00813AF7" w14:paraId="597476C8" w14:textId="77777777" w:rsidTr="00460C04">
        <w:trPr>
          <w:jc w:val="center"/>
        </w:trPr>
        <w:tc>
          <w:tcPr>
            <w:tcW w:w="2614" w:type="dxa"/>
            <w:shd w:val="clear" w:color="auto" w:fill="DEEAF6" w:themeFill="accent5" w:themeFillTint="33"/>
            <w:vAlign w:val="center"/>
          </w:tcPr>
          <w:p w14:paraId="5E0B065B" w14:textId="199B4EE3" w:rsidR="00813AF7" w:rsidRDefault="008A73E4" w:rsidP="00460C04">
            <w:pPr>
              <w:bidi/>
              <w:ind w:right="-64"/>
              <w:jc w:val="center"/>
              <w:rPr>
                <w:rFonts w:ascii="Cambria Math" w:eastAsiaTheme="minorEastAsia" w:hAnsi="Cambria Math" w:cs="B Nazanin"/>
                <w:color w:val="000000" w:themeColor="text1"/>
                <w:sz w:val="24"/>
                <w:szCs w:val="24"/>
                <w:rtl/>
                <w:lang w:bidi="fa-IR"/>
              </w:rPr>
            </w:pPr>
            <w:proofErr w:type="spellStart"/>
            <w:r w:rsidRPr="008A73E4">
              <w:rPr>
                <w:rFonts w:ascii="Cambria Math" w:eastAsiaTheme="minorEastAsia" w:hAnsi="Cambria Math" w:cs="B Nazanin"/>
                <w:color w:val="000000" w:themeColor="text1"/>
                <w:sz w:val="24"/>
                <w:szCs w:val="24"/>
                <w:lang w:bidi="fa-IR"/>
              </w:rPr>
              <w:t>pre_neg</w:t>
            </w:r>
            <w:proofErr w:type="spellEnd"/>
          </w:p>
        </w:tc>
        <w:tc>
          <w:tcPr>
            <w:tcW w:w="2614" w:type="dxa"/>
            <w:shd w:val="clear" w:color="auto" w:fill="DEEAF6" w:themeFill="accent5" w:themeFillTint="33"/>
            <w:vAlign w:val="center"/>
          </w:tcPr>
          <w:p w14:paraId="67FFBD2E" w14:textId="19B9FFBB" w:rsidR="00813AF7" w:rsidRDefault="00570B6D"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شان دهنده پیش‌شرط‌های منفی یک کنش</w:t>
            </w:r>
          </w:p>
        </w:tc>
        <w:tc>
          <w:tcPr>
            <w:tcW w:w="2614" w:type="dxa"/>
            <w:shd w:val="clear" w:color="auto" w:fill="DEEAF6" w:themeFill="accent5" w:themeFillTint="33"/>
            <w:vAlign w:val="center"/>
          </w:tcPr>
          <w:p w14:paraId="59096BAB" w14:textId="4D44B04D" w:rsidR="00813AF7"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w:t>
            </w:r>
          </w:p>
        </w:tc>
      </w:tr>
      <w:tr w:rsidR="008A73E4" w14:paraId="3DAA7E0A" w14:textId="77777777" w:rsidTr="00460C04">
        <w:trPr>
          <w:jc w:val="center"/>
        </w:trPr>
        <w:tc>
          <w:tcPr>
            <w:tcW w:w="2614" w:type="dxa"/>
            <w:shd w:val="clear" w:color="auto" w:fill="DEEAF6" w:themeFill="accent5" w:themeFillTint="33"/>
            <w:vAlign w:val="center"/>
          </w:tcPr>
          <w:p w14:paraId="12E6DAAD" w14:textId="37728723" w:rsidR="008A73E4" w:rsidRPr="008A73E4" w:rsidRDefault="008A73E4" w:rsidP="00460C04">
            <w:pPr>
              <w:bidi/>
              <w:ind w:right="-64"/>
              <w:jc w:val="center"/>
              <w:rPr>
                <w:rFonts w:ascii="Cambria Math" w:eastAsiaTheme="minorEastAsia" w:hAnsi="Cambria Math" w:cs="B Nazanin"/>
                <w:color w:val="000000" w:themeColor="text1"/>
                <w:sz w:val="24"/>
                <w:szCs w:val="24"/>
                <w:lang w:bidi="fa-IR"/>
              </w:rPr>
            </w:pPr>
            <w:proofErr w:type="spellStart"/>
            <w:r w:rsidRPr="008A73E4">
              <w:rPr>
                <w:rFonts w:ascii="Cambria Math" w:eastAsiaTheme="minorEastAsia" w:hAnsi="Cambria Math" w:cs="B Nazanin"/>
                <w:color w:val="000000" w:themeColor="text1"/>
                <w:sz w:val="24"/>
                <w:szCs w:val="24"/>
                <w:lang w:bidi="fa-IR"/>
              </w:rPr>
              <w:t>eff_pos</w:t>
            </w:r>
            <w:proofErr w:type="spellEnd"/>
          </w:p>
        </w:tc>
        <w:tc>
          <w:tcPr>
            <w:tcW w:w="2614" w:type="dxa"/>
            <w:shd w:val="clear" w:color="auto" w:fill="DEEAF6" w:themeFill="accent5" w:themeFillTint="33"/>
            <w:vAlign w:val="center"/>
          </w:tcPr>
          <w:p w14:paraId="3D5FCD87" w14:textId="785D917C" w:rsidR="008A73E4" w:rsidRDefault="00570B6D"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شان دهنده اثرات مثبت یک کنش</w:t>
            </w:r>
          </w:p>
        </w:tc>
        <w:tc>
          <w:tcPr>
            <w:tcW w:w="2614" w:type="dxa"/>
            <w:shd w:val="clear" w:color="auto" w:fill="DEEAF6" w:themeFill="accent5" w:themeFillTint="33"/>
            <w:vAlign w:val="center"/>
          </w:tcPr>
          <w:p w14:paraId="1F5C941A" w14:textId="2FAEDE2B" w:rsidR="008A73E4"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Clear (b)</w:t>
            </w:r>
          </w:p>
        </w:tc>
      </w:tr>
      <w:tr w:rsidR="008A73E4" w14:paraId="44ED9AAB" w14:textId="77777777" w:rsidTr="00460C04">
        <w:trPr>
          <w:jc w:val="center"/>
        </w:trPr>
        <w:tc>
          <w:tcPr>
            <w:tcW w:w="2614" w:type="dxa"/>
            <w:shd w:val="clear" w:color="auto" w:fill="DEEAF6" w:themeFill="accent5" w:themeFillTint="33"/>
            <w:vAlign w:val="center"/>
          </w:tcPr>
          <w:p w14:paraId="2900F878" w14:textId="75D872A5" w:rsidR="008A73E4" w:rsidRPr="008A73E4" w:rsidRDefault="008A73E4" w:rsidP="00460C04">
            <w:pPr>
              <w:bidi/>
              <w:ind w:right="-64"/>
              <w:jc w:val="center"/>
              <w:rPr>
                <w:rFonts w:ascii="Cambria Math" w:eastAsiaTheme="minorEastAsia" w:hAnsi="Cambria Math" w:cs="B Nazanin"/>
                <w:color w:val="000000" w:themeColor="text1"/>
                <w:sz w:val="24"/>
                <w:szCs w:val="24"/>
                <w:lang w:bidi="fa-IR"/>
              </w:rPr>
            </w:pPr>
            <w:proofErr w:type="spellStart"/>
            <w:r w:rsidRPr="008A73E4">
              <w:rPr>
                <w:rFonts w:ascii="Cambria Math" w:eastAsiaTheme="minorEastAsia" w:hAnsi="Cambria Math" w:cs="B Nazanin"/>
                <w:color w:val="000000" w:themeColor="text1"/>
                <w:sz w:val="24"/>
                <w:szCs w:val="24"/>
                <w:lang w:bidi="fa-IR"/>
              </w:rPr>
              <w:t>eff_neg</w:t>
            </w:r>
            <w:proofErr w:type="spellEnd"/>
          </w:p>
        </w:tc>
        <w:tc>
          <w:tcPr>
            <w:tcW w:w="2614" w:type="dxa"/>
            <w:shd w:val="clear" w:color="auto" w:fill="DEEAF6" w:themeFill="accent5" w:themeFillTint="33"/>
            <w:vAlign w:val="center"/>
          </w:tcPr>
          <w:p w14:paraId="2548D036" w14:textId="38A335F6" w:rsidR="008A73E4" w:rsidRDefault="00570B6D"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شان دهنده اثرات منفی یک کنش</w:t>
            </w:r>
          </w:p>
        </w:tc>
        <w:tc>
          <w:tcPr>
            <w:tcW w:w="2614" w:type="dxa"/>
            <w:shd w:val="clear" w:color="auto" w:fill="DEEAF6" w:themeFill="accent5" w:themeFillTint="33"/>
            <w:vAlign w:val="center"/>
          </w:tcPr>
          <w:p w14:paraId="497130C4" w14:textId="77777777" w:rsidR="00570B6D"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w:t>
            </w:r>
            <w:proofErr w:type="spellStart"/>
            <w:r>
              <w:rPr>
                <w:rFonts w:ascii="Cambria Math" w:eastAsiaTheme="minorEastAsia" w:hAnsi="Cambria Math" w:cs="B Nazanin"/>
                <w:color w:val="000000" w:themeColor="text1"/>
                <w:sz w:val="24"/>
                <w:szCs w:val="24"/>
                <w:lang w:bidi="fa-IR"/>
              </w:rPr>
              <w:t>a,b</w:t>
            </w:r>
            <w:proofErr w:type="spellEnd"/>
            <w:r>
              <w:rPr>
                <w:rFonts w:ascii="Cambria Math" w:eastAsiaTheme="minorEastAsia" w:hAnsi="Cambria Math" w:cs="B Nazanin"/>
                <w:color w:val="000000" w:themeColor="text1"/>
                <w:sz w:val="24"/>
                <w:szCs w:val="24"/>
                <w:lang w:bidi="fa-IR"/>
              </w:rPr>
              <w:t>)</w:t>
            </w:r>
          </w:p>
          <w:p w14:paraId="47244870" w14:textId="0D8C7EEF" w:rsidR="00570B6D"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Clear(a)</w:t>
            </w:r>
          </w:p>
          <w:p w14:paraId="75687F6E" w14:textId="1668A23A" w:rsidR="008A73E4"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hand-empty</w:t>
            </w:r>
          </w:p>
        </w:tc>
      </w:tr>
      <w:tr w:rsidR="008A73E4" w14:paraId="694E4362" w14:textId="77777777" w:rsidTr="00460C04">
        <w:trPr>
          <w:jc w:val="center"/>
        </w:trPr>
        <w:tc>
          <w:tcPr>
            <w:tcW w:w="2614" w:type="dxa"/>
            <w:shd w:val="clear" w:color="auto" w:fill="DEEAF6" w:themeFill="accent5" w:themeFillTint="33"/>
            <w:vAlign w:val="center"/>
          </w:tcPr>
          <w:p w14:paraId="7D975FC0" w14:textId="0EFED5C3" w:rsidR="008A73E4" w:rsidRPr="008A73E4" w:rsidRDefault="008A73E4"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variables</w:t>
            </w:r>
          </w:p>
        </w:tc>
        <w:tc>
          <w:tcPr>
            <w:tcW w:w="2614" w:type="dxa"/>
            <w:shd w:val="clear" w:color="auto" w:fill="DEEAF6" w:themeFill="accent5" w:themeFillTint="33"/>
            <w:vAlign w:val="center"/>
          </w:tcPr>
          <w:p w14:paraId="334146DB" w14:textId="06A9E586" w:rsidR="008A73E4" w:rsidRDefault="00570B6D"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متغیرهای به کار رفته در کنش</w:t>
            </w:r>
          </w:p>
        </w:tc>
        <w:tc>
          <w:tcPr>
            <w:tcW w:w="2614" w:type="dxa"/>
            <w:shd w:val="clear" w:color="auto" w:fill="DEEAF6" w:themeFill="accent5" w:themeFillTint="33"/>
            <w:vAlign w:val="center"/>
          </w:tcPr>
          <w:p w14:paraId="6A480E02" w14:textId="4F73C54E" w:rsidR="008A73E4"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a” , “b”</w:t>
            </w:r>
          </w:p>
        </w:tc>
      </w:tr>
    </w:tbl>
    <w:p w14:paraId="63FDB391" w14:textId="4A50FB68" w:rsidR="00813AF7" w:rsidRDefault="00813AF7" w:rsidP="00813AF7">
      <w:pPr>
        <w:bidi/>
        <w:ind w:right="-64"/>
        <w:jc w:val="both"/>
        <w:rPr>
          <w:rFonts w:ascii="Cambria Math" w:eastAsiaTheme="minorEastAsia" w:hAnsi="Cambria Math" w:cs="B Nazanin"/>
          <w:color w:val="000000" w:themeColor="text1"/>
          <w:sz w:val="24"/>
          <w:szCs w:val="24"/>
          <w:rtl/>
          <w:lang w:bidi="fa-IR"/>
        </w:rPr>
      </w:pPr>
    </w:p>
    <w:tbl>
      <w:tblPr>
        <w:tblStyle w:val="TableGrid"/>
        <w:bidiVisual/>
        <w:tblW w:w="7920" w:type="dxa"/>
        <w:jc w:val="center"/>
        <w:shd w:val="clear" w:color="auto" w:fill="DEEAF6" w:themeFill="accent5" w:themeFillTint="33"/>
        <w:tblLook w:val="04A0" w:firstRow="1" w:lastRow="0" w:firstColumn="1" w:lastColumn="0" w:noHBand="0" w:noVBand="1"/>
      </w:tblPr>
      <w:tblGrid>
        <w:gridCol w:w="2296"/>
        <w:gridCol w:w="2632"/>
        <w:gridCol w:w="2992"/>
      </w:tblGrid>
      <w:tr w:rsidR="00002B77" w14:paraId="76F94593" w14:textId="77777777" w:rsidTr="00460C04">
        <w:trPr>
          <w:jc w:val="center"/>
        </w:trPr>
        <w:tc>
          <w:tcPr>
            <w:tcW w:w="7920" w:type="dxa"/>
            <w:gridSpan w:val="3"/>
            <w:shd w:val="clear" w:color="auto" w:fill="E2EFD9" w:themeFill="accent6" w:themeFillTint="33"/>
            <w:vAlign w:val="center"/>
          </w:tcPr>
          <w:p w14:paraId="222816A4" w14:textId="77777777" w:rsidR="00002B77" w:rsidRDefault="00002B7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وابع</w:t>
            </w:r>
          </w:p>
        </w:tc>
      </w:tr>
      <w:tr w:rsidR="00002B77" w14:paraId="220A9E9A" w14:textId="77777777" w:rsidTr="00460C04">
        <w:trPr>
          <w:jc w:val="center"/>
        </w:trPr>
        <w:tc>
          <w:tcPr>
            <w:tcW w:w="2296" w:type="dxa"/>
            <w:shd w:val="clear" w:color="auto" w:fill="FFF2CC" w:themeFill="accent4" w:themeFillTint="33"/>
            <w:vAlign w:val="center"/>
          </w:tcPr>
          <w:p w14:paraId="53EF1ADA" w14:textId="77777777" w:rsidR="00002B77" w:rsidRDefault="00002B7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تابع</w:t>
            </w:r>
          </w:p>
        </w:tc>
        <w:tc>
          <w:tcPr>
            <w:tcW w:w="2632" w:type="dxa"/>
            <w:shd w:val="clear" w:color="auto" w:fill="FFF2CC" w:themeFill="accent4" w:themeFillTint="33"/>
            <w:vAlign w:val="center"/>
          </w:tcPr>
          <w:p w14:paraId="16E6002E" w14:textId="77777777" w:rsidR="00002B77" w:rsidRDefault="00002B7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992" w:type="dxa"/>
            <w:shd w:val="clear" w:color="auto" w:fill="FFF2CC" w:themeFill="accent4" w:themeFillTint="33"/>
            <w:vAlign w:val="center"/>
          </w:tcPr>
          <w:p w14:paraId="10A1962B" w14:textId="77777777" w:rsidR="00002B77" w:rsidRDefault="00002B7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رودی</w:t>
            </w:r>
          </w:p>
        </w:tc>
      </w:tr>
      <w:tr w:rsidR="00FC31D2" w14:paraId="6C900AF7" w14:textId="77777777" w:rsidTr="00460C04">
        <w:trPr>
          <w:jc w:val="center"/>
        </w:trPr>
        <w:tc>
          <w:tcPr>
            <w:tcW w:w="2296" w:type="dxa"/>
            <w:shd w:val="clear" w:color="auto" w:fill="DEEAF6" w:themeFill="accent5" w:themeFillTint="33"/>
            <w:vAlign w:val="center"/>
          </w:tcPr>
          <w:p w14:paraId="0C734F84" w14:textId="5DB574F7" w:rsidR="00FC31D2" w:rsidRDefault="00FC31D2" w:rsidP="00460C04">
            <w:pPr>
              <w:bidi/>
              <w:ind w:right="-64"/>
              <w:jc w:val="center"/>
              <w:rPr>
                <w:rFonts w:ascii="Cambria Math" w:eastAsiaTheme="minorEastAsia" w:hAnsi="Cambria Math" w:cs="B Nazanin"/>
                <w:color w:val="000000" w:themeColor="text1"/>
                <w:sz w:val="24"/>
                <w:szCs w:val="24"/>
                <w:rtl/>
                <w:lang w:bidi="fa-IR"/>
              </w:rPr>
            </w:pPr>
            <w:proofErr w:type="spellStart"/>
            <w:r w:rsidRPr="000A71C1">
              <w:rPr>
                <w:rFonts w:ascii="Cambria Math" w:eastAsiaTheme="minorEastAsia" w:hAnsi="Cambria Math" w:cs="B Nazanin"/>
                <w:color w:val="000000" w:themeColor="text1"/>
                <w:sz w:val="24"/>
                <w:szCs w:val="24"/>
                <w:lang w:bidi="fa-IR"/>
              </w:rPr>
              <w:t>substitute_and_copy</w:t>
            </w:r>
            <w:proofErr w:type="spellEnd"/>
          </w:p>
        </w:tc>
        <w:tc>
          <w:tcPr>
            <w:tcW w:w="2632" w:type="dxa"/>
            <w:shd w:val="clear" w:color="auto" w:fill="DEEAF6" w:themeFill="accent5" w:themeFillTint="33"/>
            <w:vAlign w:val="center"/>
          </w:tcPr>
          <w:p w14:paraId="3EBE3F10" w14:textId="7CA5279E" w:rsidR="00FC31D2" w:rsidRDefault="00FC31D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جایگزین کردن متغیرهای کنش داده شده با متغیرهای دلخواه</w:t>
            </w:r>
          </w:p>
        </w:tc>
        <w:tc>
          <w:tcPr>
            <w:tcW w:w="2992" w:type="dxa"/>
            <w:shd w:val="clear" w:color="auto" w:fill="DEEAF6" w:themeFill="accent5" w:themeFillTint="33"/>
            <w:vAlign w:val="center"/>
          </w:tcPr>
          <w:p w14:paraId="238626ED" w14:textId="77777777" w:rsidR="00FC31D2" w:rsidRDefault="00FC31D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گاشتی شامل نقشه تغییر متغیرهای فعلی به متغیر‌های جدید</w:t>
            </w:r>
          </w:p>
        </w:tc>
      </w:tr>
      <w:tr w:rsidR="00FC31D2" w14:paraId="0A0CED25" w14:textId="77777777" w:rsidTr="00460C04">
        <w:trPr>
          <w:jc w:val="center"/>
        </w:trPr>
        <w:tc>
          <w:tcPr>
            <w:tcW w:w="2296" w:type="dxa"/>
            <w:shd w:val="clear" w:color="auto" w:fill="DEEAF6" w:themeFill="accent5" w:themeFillTint="33"/>
            <w:vAlign w:val="center"/>
          </w:tcPr>
          <w:p w14:paraId="5E34637F" w14:textId="66EDCC9C" w:rsidR="00FC31D2" w:rsidRDefault="00FC31D2" w:rsidP="00460C04">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relax_action</w:t>
            </w:r>
            <w:proofErr w:type="spellEnd"/>
          </w:p>
        </w:tc>
        <w:tc>
          <w:tcPr>
            <w:tcW w:w="2632" w:type="dxa"/>
            <w:shd w:val="clear" w:color="auto" w:fill="DEEAF6" w:themeFill="accent5" w:themeFillTint="33"/>
            <w:vAlign w:val="center"/>
          </w:tcPr>
          <w:p w14:paraId="1AD9EAD0" w14:textId="4BCF7262" w:rsidR="00FC31D2" w:rsidRDefault="00FC31D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ساده‌سازی اکشن با حذف پیش‌شرط‌ها و اثرات منفی</w:t>
            </w:r>
          </w:p>
        </w:tc>
        <w:tc>
          <w:tcPr>
            <w:tcW w:w="2992" w:type="dxa"/>
            <w:shd w:val="clear" w:color="auto" w:fill="DEEAF6" w:themeFill="accent5" w:themeFillTint="33"/>
            <w:vAlign w:val="center"/>
          </w:tcPr>
          <w:p w14:paraId="3511E1B7" w14:textId="2BED2230" w:rsidR="00FC31D2" w:rsidRDefault="00460C04"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w:t>
            </w:r>
          </w:p>
        </w:tc>
      </w:tr>
      <w:tr w:rsidR="00FC31D2" w14:paraId="202E39C9" w14:textId="77777777" w:rsidTr="00460C04">
        <w:trPr>
          <w:jc w:val="center"/>
        </w:trPr>
        <w:tc>
          <w:tcPr>
            <w:tcW w:w="2296" w:type="dxa"/>
            <w:shd w:val="clear" w:color="auto" w:fill="DEEAF6" w:themeFill="accent5" w:themeFillTint="33"/>
            <w:vAlign w:val="center"/>
          </w:tcPr>
          <w:p w14:paraId="2A90FD6C" w14:textId="70640126" w:rsidR="00FC31D2" w:rsidRDefault="00FC31D2" w:rsidP="00460C04">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get_vars</w:t>
            </w:r>
            <w:proofErr w:type="spellEnd"/>
          </w:p>
        </w:tc>
        <w:tc>
          <w:tcPr>
            <w:tcW w:w="2632" w:type="dxa"/>
            <w:shd w:val="clear" w:color="auto" w:fill="DEEAF6" w:themeFill="accent5" w:themeFillTint="33"/>
            <w:vAlign w:val="center"/>
          </w:tcPr>
          <w:p w14:paraId="1756E3B1" w14:textId="478D100E" w:rsidR="00FC31D2" w:rsidRDefault="00FC31D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استخراج نام متغیرهای به کار رفته در کنش</w:t>
            </w:r>
          </w:p>
        </w:tc>
        <w:tc>
          <w:tcPr>
            <w:tcW w:w="2992" w:type="dxa"/>
            <w:shd w:val="clear" w:color="auto" w:fill="DEEAF6" w:themeFill="accent5" w:themeFillTint="33"/>
            <w:vAlign w:val="center"/>
          </w:tcPr>
          <w:p w14:paraId="7B69AD67" w14:textId="43456534" w:rsidR="00FC31D2" w:rsidRDefault="00460C04"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w:t>
            </w:r>
          </w:p>
        </w:tc>
      </w:tr>
      <w:tr w:rsidR="00FC31D2" w14:paraId="799A34D3" w14:textId="77777777" w:rsidTr="00460C04">
        <w:trPr>
          <w:jc w:val="center"/>
        </w:trPr>
        <w:tc>
          <w:tcPr>
            <w:tcW w:w="2296" w:type="dxa"/>
            <w:shd w:val="clear" w:color="auto" w:fill="DEEAF6" w:themeFill="accent5" w:themeFillTint="33"/>
            <w:vAlign w:val="center"/>
          </w:tcPr>
          <w:p w14:paraId="339B4EA6" w14:textId="09ADCFAB" w:rsidR="00FC31D2" w:rsidRDefault="00FC31D2" w:rsidP="00460C04">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get_short_name</w:t>
            </w:r>
            <w:proofErr w:type="spellEnd"/>
          </w:p>
        </w:tc>
        <w:tc>
          <w:tcPr>
            <w:tcW w:w="2632" w:type="dxa"/>
            <w:shd w:val="clear" w:color="auto" w:fill="DEEAF6" w:themeFill="accent5" w:themeFillTint="33"/>
            <w:vAlign w:val="center"/>
          </w:tcPr>
          <w:p w14:paraId="68250C18" w14:textId="6C0479C8" w:rsidR="00FC31D2" w:rsidRDefault="00FC31D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یافت خلاصه‌ای از نام کنش</w:t>
            </w:r>
          </w:p>
        </w:tc>
        <w:tc>
          <w:tcPr>
            <w:tcW w:w="2992" w:type="dxa"/>
            <w:shd w:val="clear" w:color="auto" w:fill="DEEAF6" w:themeFill="accent5" w:themeFillTint="33"/>
            <w:vAlign w:val="center"/>
          </w:tcPr>
          <w:p w14:paraId="704DF418" w14:textId="58484698" w:rsidR="00FC31D2" w:rsidRDefault="00460C04"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w:t>
            </w:r>
          </w:p>
        </w:tc>
      </w:tr>
    </w:tbl>
    <w:p w14:paraId="1FC98FF0" w14:textId="16467BD4" w:rsidR="00002B77" w:rsidRDefault="00002B77" w:rsidP="00002B77">
      <w:pPr>
        <w:bidi/>
        <w:ind w:right="-64"/>
        <w:jc w:val="both"/>
        <w:rPr>
          <w:rFonts w:ascii="Cambria Math" w:eastAsiaTheme="minorEastAsia" w:hAnsi="Cambria Math" w:cs="B Nazanin"/>
          <w:color w:val="000000" w:themeColor="text1"/>
          <w:sz w:val="24"/>
          <w:szCs w:val="24"/>
          <w:rtl/>
          <w:lang w:bidi="fa-IR"/>
        </w:rPr>
      </w:pPr>
    </w:p>
    <w:p w14:paraId="29094038" w14:textId="62F173C4"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63F314B8" w14:textId="7F6ED3F8"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59C6DE55" w14:textId="3D4C4BDB"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3306D665" w14:textId="285B9F42"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5DF97427" w14:textId="45E9D974"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37481673" w14:textId="6392156A"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764C62F7" w14:textId="6B7D874D"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49BC92A1" w14:textId="6251F57D"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7D43B5CA" w14:textId="77777777"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1B108048" w14:textId="77777777" w:rsidR="000C6295" w:rsidRPr="00276935" w:rsidRDefault="000C6295" w:rsidP="000C6295">
      <w:pPr>
        <w:pStyle w:val="ListParagraph"/>
        <w:bidi/>
        <w:ind w:right="-64"/>
        <w:jc w:val="both"/>
        <w:rPr>
          <w:rFonts w:ascii="Cambria Math" w:eastAsiaTheme="minorEastAsia" w:hAnsi="Cambria Math" w:cs="B Nazanin"/>
          <w:color w:val="000000" w:themeColor="text1"/>
          <w:sz w:val="24"/>
          <w:szCs w:val="24"/>
          <w:rtl/>
          <w:lang w:bidi="fa-IR"/>
        </w:rPr>
      </w:pPr>
    </w:p>
    <w:p w14:paraId="34A3B040" w14:textId="35F67487" w:rsidR="00D7090B" w:rsidRDefault="00D7090B" w:rsidP="00D7090B">
      <w:pPr>
        <w:pStyle w:val="ListParagraph"/>
        <w:numPr>
          <w:ilvl w:val="0"/>
          <w:numId w:val="7"/>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r>
        <w:rPr>
          <w:rFonts w:ascii="Cambria Math" w:eastAsiaTheme="minorEastAsia" w:hAnsi="Cambria Math" w:cs="B Nazanin"/>
          <w:color w:val="000000" w:themeColor="text1"/>
          <w:sz w:val="24"/>
          <w:szCs w:val="24"/>
          <w:lang w:bidi="fa-IR"/>
        </w:rPr>
        <w:t>State</w:t>
      </w:r>
      <w:r>
        <w:rPr>
          <w:rFonts w:ascii="Cambria Math" w:eastAsiaTheme="minorEastAsia" w:hAnsi="Cambria Math" w:cs="B Nazanin" w:hint="cs"/>
          <w:color w:val="000000" w:themeColor="text1"/>
          <w:sz w:val="24"/>
          <w:szCs w:val="24"/>
          <w:rtl/>
          <w:lang w:bidi="fa-IR"/>
        </w:rPr>
        <w:t>:</w:t>
      </w:r>
    </w:p>
    <w:p w14:paraId="4AE12447" w14:textId="65DB5393" w:rsidR="00D7090B" w:rsidRDefault="004F7E8E" w:rsidP="00D7090B">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حالت‌های موجود در یک مسئله برنامه‌ریزی توسط این کلاس مدل می‌شوند.</w:t>
      </w:r>
      <w:r w:rsidR="000D7FFA">
        <w:rPr>
          <w:rFonts w:ascii="Cambria Math" w:eastAsiaTheme="minorEastAsia" w:hAnsi="Cambria Math" w:cs="B Nazanin" w:hint="cs"/>
          <w:color w:val="000000" w:themeColor="text1"/>
          <w:sz w:val="24"/>
          <w:szCs w:val="24"/>
          <w:rtl/>
          <w:lang w:bidi="fa-IR"/>
        </w:rPr>
        <w:t xml:space="preserve"> در واقع</w:t>
      </w:r>
      <w:r w:rsidR="00A52807">
        <w:rPr>
          <w:rFonts w:ascii="Cambria Math" w:eastAsiaTheme="minorEastAsia" w:hAnsi="Cambria Math" w:cs="B Nazanin" w:hint="cs"/>
          <w:color w:val="000000" w:themeColor="text1"/>
          <w:sz w:val="24"/>
          <w:szCs w:val="24"/>
          <w:rtl/>
          <w:lang w:bidi="fa-IR"/>
        </w:rPr>
        <w:t xml:space="preserve"> یک</w:t>
      </w:r>
      <w:r w:rsidR="000D7FFA">
        <w:rPr>
          <w:rFonts w:ascii="Cambria Math" w:eastAsiaTheme="minorEastAsia" w:hAnsi="Cambria Math" w:cs="B Nazanin" w:hint="cs"/>
          <w:color w:val="000000" w:themeColor="text1"/>
          <w:sz w:val="24"/>
          <w:szCs w:val="24"/>
          <w:rtl/>
          <w:lang w:bidi="fa-IR"/>
        </w:rPr>
        <w:t xml:space="preserve"> حالت عبارت است از مجموعه‌ای از گزاره‌ها که درباره محیط اطلاعاتی ارائه می‌کنند. توجه کنید که ما در پیاده‌سازی خود «فرض دنیای بسته» را ر</w:t>
      </w:r>
      <w:r w:rsidR="00233986">
        <w:rPr>
          <w:rFonts w:ascii="Cambria Math" w:eastAsiaTheme="minorEastAsia" w:hAnsi="Cambria Math" w:cs="B Nazanin" w:hint="cs"/>
          <w:color w:val="000000" w:themeColor="text1"/>
          <w:sz w:val="24"/>
          <w:szCs w:val="24"/>
          <w:rtl/>
          <w:lang w:bidi="fa-IR"/>
        </w:rPr>
        <w:t xml:space="preserve">عایت کرده‌ایم. لذا گزاره‌هایی که در توصیف </w:t>
      </w:r>
      <w:r w:rsidR="00233986">
        <w:rPr>
          <w:rFonts w:ascii="Cambria Math" w:eastAsiaTheme="minorEastAsia" w:hAnsi="Cambria Math" w:cs="B Nazanin"/>
          <w:color w:val="000000" w:themeColor="text1"/>
          <w:sz w:val="24"/>
          <w:szCs w:val="24"/>
          <w:lang w:bidi="fa-IR"/>
        </w:rPr>
        <w:t>State</w:t>
      </w:r>
      <w:r w:rsidR="00233986">
        <w:rPr>
          <w:rFonts w:ascii="Cambria Math" w:eastAsiaTheme="minorEastAsia" w:hAnsi="Cambria Math" w:cs="B Nazanin" w:hint="cs"/>
          <w:color w:val="000000" w:themeColor="text1"/>
          <w:sz w:val="24"/>
          <w:szCs w:val="24"/>
          <w:rtl/>
          <w:lang w:bidi="fa-IR"/>
        </w:rPr>
        <w:t xml:space="preserve"> نمی‌آیند، خود به خود نادرست خواهند بود.</w:t>
      </w:r>
    </w:p>
    <w:p w14:paraId="555542B8" w14:textId="683E4675" w:rsidR="00EC40CB" w:rsidRDefault="00EC40CB" w:rsidP="00EC40CB">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جدول راهنمای موارد پیاده سازی شده در ادامه آمده است:</w:t>
      </w:r>
    </w:p>
    <w:tbl>
      <w:tblPr>
        <w:tblStyle w:val="TableGrid"/>
        <w:bidiVisual/>
        <w:tblW w:w="0" w:type="auto"/>
        <w:jc w:val="center"/>
        <w:shd w:val="clear" w:color="auto" w:fill="DEEAF6" w:themeFill="accent5" w:themeFillTint="33"/>
        <w:tblLook w:val="04A0" w:firstRow="1" w:lastRow="0" w:firstColumn="1" w:lastColumn="0" w:noHBand="0" w:noVBand="1"/>
      </w:tblPr>
      <w:tblGrid>
        <w:gridCol w:w="2614"/>
        <w:gridCol w:w="2614"/>
        <w:gridCol w:w="2614"/>
      </w:tblGrid>
      <w:tr w:rsidR="00C53FCA" w14:paraId="2D97882E" w14:textId="77777777" w:rsidTr="00460C04">
        <w:trPr>
          <w:jc w:val="center"/>
        </w:trPr>
        <w:tc>
          <w:tcPr>
            <w:tcW w:w="7842" w:type="dxa"/>
            <w:gridSpan w:val="3"/>
            <w:shd w:val="clear" w:color="auto" w:fill="E2EFD9" w:themeFill="accent6" w:themeFillTint="33"/>
            <w:vAlign w:val="center"/>
          </w:tcPr>
          <w:p w14:paraId="55F831B3" w14:textId="77777777" w:rsidR="00C53FCA" w:rsidRDefault="00C53FCA"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تغیرها</w:t>
            </w:r>
          </w:p>
        </w:tc>
      </w:tr>
      <w:tr w:rsidR="00C53FCA" w14:paraId="37C7CE7E" w14:textId="77777777" w:rsidTr="00460C04">
        <w:trPr>
          <w:jc w:val="center"/>
        </w:trPr>
        <w:tc>
          <w:tcPr>
            <w:tcW w:w="2614" w:type="dxa"/>
            <w:shd w:val="clear" w:color="auto" w:fill="FFF2CC" w:themeFill="accent4" w:themeFillTint="33"/>
            <w:vAlign w:val="center"/>
          </w:tcPr>
          <w:p w14:paraId="2950129F" w14:textId="77777777" w:rsidR="00C53FCA" w:rsidRDefault="00C53FCA"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متغیر</w:t>
            </w:r>
          </w:p>
        </w:tc>
        <w:tc>
          <w:tcPr>
            <w:tcW w:w="2614" w:type="dxa"/>
            <w:shd w:val="clear" w:color="auto" w:fill="FFF2CC" w:themeFill="accent4" w:themeFillTint="33"/>
            <w:vAlign w:val="center"/>
          </w:tcPr>
          <w:p w14:paraId="7FE7234B" w14:textId="77777777" w:rsidR="00C53FCA" w:rsidRDefault="00C53FCA"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614" w:type="dxa"/>
            <w:shd w:val="clear" w:color="auto" w:fill="FFF2CC" w:themeFill="accent4" w:themeFillTint="33"/>
            <w:vAlign w:val="center"/>
          </w:tcPr>
          <w:p w14:paraId="6141E3AA" w14:textId="77777777" w:rsidR="00C53FCA" w:rsidRDefault="00C53FCA"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مثال</w:t>
            </w:r>
          </w:p>
        </w:tc>
      </w:tr>
      <w:tr w:rsidR="00C53FCA" w14:paraId="5D4003CB" w14:textId="77777777" w:rsidTr="00460C04">
        <w:trPr>
          <w:jc w:val="center"/>
        </w:trPr>
        <w:tc>
          <w:tcPr>
            <w:tcW w:w="2614" w:type="dxa"/>
            <w:shd w:val="clear" w:color="auto" w:fill="DEEAF6" w:themeFill="accent5" w:themeFillTint="33"/>
            <w:vAlign w:val="center"/>
          </w:tcPr>
          <w:p w14:paraId="07499A88" w14:textId="098B5463" w:rsidR="00C53FCA" w:rsidRDefault="00CA691C" w:rsidP="00460C04">
            <w:pPr>
              <w:bidi/>
              <w:ind w:right="-64"/>
              <w:jc w:val="center"/>
              <w:rPr>
                <w:rFonts w:ascii="Cambria Math" w:eastAsiaTheme="minorEastAsia" w:hAnsi="Cambria Math" w:cs="B Nazanin"/>
                <w:color w:val="000000" w:themeColor="text1"/>
                <w:sz w:val="24"/>
                <w:szCs w:val="24"/>
                <w:lang w:bidi="fa-IR"/>
              </w:rPr>
            </w:pPr>
            <w:r w:rsidRPr="00CA691C">
              <w:rPr>
                <w:rFonts w:ascii="Cambria Math" w:eastAsiaTheme="minorEastAsia" w:hAnsi="Cambria Math" w:cs="B Nazanin"/>
                <w:color w:val="000000" w:themeColor="text1"/>
                <w:sz w:val="24"/>
                <w:szCs w:val="24"/>
                <w:lang w:bidi="fa-IR"/>
              </w:rPr>
              <w:t>propositions</w:t>
            </w:r>
          </w:p>
        </w:tc>
        <w:tc>
          <w:tcPr>
            <w:tcW w:w="2614" w:type="dxa"/>
            <w:shd w:val="clear" w:color="auto" w:fill="DEEAF6" w:themeFill="accent5" w:themeFillTint="33"/>
            <w:vAlign w:val="center"/>
          </w:tcPr>
          <w:p w14:paraId="2DBA1652" w14:textId="2C324F89" w:rsidR="00C53FCA" w:rsidRDefault="00CA691C"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مجموعه‌ای از گزاره‌هایی که در این </w:t>
            </w:r>
            <w:r>
              <w:rPr>
                <w:rFonts w:ascii="Cambria Math" w:eastAsiaTheme="minorEastAsia" w:hAnsi="Cambria Math" w:cs="B Nazanin"/>
                <w:color w:val="000000" w:themeColor="text1"/>
                <w:sz w:val="24"/>
                <w:szCs w:val="24"/>
                <w:lang w:bidi="fa-IR"/>
              </w:rPr>
              <w:t>state</w:t>
            </w:r>
            <w:r>
              <w:rPr>
                <w:rFonts w:ascii="Cambria Math" w:eastAsiaTheme="minorEastAsia" w:hAnsi="Cambria Math" w:cs="B Nazanin" w:hint="cs"/>
                <w:color w:val="000000" w:themeColor="text1"/>
                <w:sz w:val="24"/>
                <w:szCs w:val="24"/>
                <w:rtl/>
                <w:lang w:bidi="fa-IR"/>
              </w:rPr>
              <w:t xml:space="preserve"> برقرار هستند</w:t>
            </w:r>
          </w:p>
        </w:tc>
        <w:tc>
          <w:tcPr>
            <w:tcW w:w="2614" w:type="dxa"/>
            <w:shd w:val="clear" w:color="auto" w:fill="DEEAF6" w:themeFill="accent5" w:themeFillTint="33"/>
            <w:vAlign w:val="center"/>
          </w:tcPr>
          <w:p w14:paraId="181579D1" w14:textId="77777777" w:rsidR="00CA691C" w:rsidRDefault="00CA691C"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w:t>
            </w:r>
            <w:proofErr w:type="spellStart"/>
            <w:r>
              <w:rPr>
                <w:rFonts w:ascii="Cambria Math" w:eastAsiaTheme="minorEastAsia" w:hAnsi="Cambria Math" w:cs="B Nazanin"/>
                <w:color w:val="000000" w:themeColor="text1"/>
                <w:sz w:val="24"/>
                <w:szCs w:val="24"/>
                <w:lang w:bidi="fa-IR"/>
              </w:rPr>
              <w:t>a,b</w:t>
            </w:r>
            <w:proofErr w:type="spellEnd"/>
            <w:r>
              <w:rPr>
                <w:rFonts w:ascii="Cambria Math" w:eastAsiaTheme="minorEastAsia" w:hAnsi="Cambria Math" w:cs="B Nazanin"/>
                <w:color w:val="000000" w:themeColor="text1"/>
                <w:sz w:val="24"/>
                <w:szCs w:val="24"/>
                <w:lang w:bidi="fa-IR"/>
              </w:rPr>
              <w:t>)</w:t>
            </w:r>
          </w:p>
          <w:p w14:paraId="0AEEF3C6" w14:textId="77777777" w:rsidR="00CA691C" w:rsidRDefault="00CA691C"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Clear(a)</w:t>
            </w:r>
          </w:p>
          <w:p w14:paraId="137BDDAC" w14:textId="77777777" w:rsidR="00C53FCA" w:rsidRDefault="00CA691C" w:rsidP="00460C04">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Hand_empty</w:t>
            </w:r>
            <w:proofErr w:type="spellEnd"/>
          </w:p>
          <w:p w14:paraId="56F70322" w14:textId="528E49A5" w:rsidR="00CA691C" w:rsidRDefault="00CA691C"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On-table(b)</w:t>
            </w:r>
          </w:p>
        </w:tc>
      </w:tr>
    </w:tbl>
    <w:p w14:paraId="7A360BFE" w14:textId="50C6331C" w:rsidR="00C53FCA" w:rsidRDefault="00C53FCA" w:rsidP="00C53FCA">
      <w:pPr>
        <w:bidi/>
        <w:ind w:right="-64"/>
        <w:jc w:val="both"/>
        <w:rPr>
          <w:rFonts w:ascii="Cambria Math" w:eastAsiaTheme="minorEastAsia" w:hAnsi="Cambria Math" w:cs="B Nazanin"/>
          <w:color w:val="000000" w:themeColor="text1"/>
          <w:sz w:val="24"/>
          <w:szCs w:val="24"/>
          <w:lang w:bidi="fa-IR"/>
        </w:rPr>
      </w:pPr>
    </w:p>
    <w:tbl>
      <w:tblPr>
        <w:tblStyle w:val="TableGrid"/>
        <w:bidiVisual/>
        <w:tblW w:w="7920" w:type="dxa"/>
        <w:jc w:val="center"/>
        <w:shd w:val="clear" w:color="auto" w:fill="DEEAF6" w:themeFill="accent5" w:themeFillTint="33"/>
        <w:tblLook w:val="04A0" w:firstRow="1" w:lastRow="0" w:firstColumn="1" w:lastColumn="0" w:noHBand="0" w:noVBand="1"/>
      </w:tblPr>
      <w:tblGrid>
        <w:gridCol w:w="2630"/>
        <w:gridCol w:w="2507"/>
        <w:gridCol w:w="2783"/>
      </w:tblGrid>
      <w:tr w:rsidR="005D5AAC" w14:paraId="759B40D9" w14:textId="77777777" w:rsidTr="00082496">
        <w:trPr>
          <w:jc w:val="center"/>
        </w:trPr>
        <w:tc>
          <w:tcPr>
            <w:tcW w:w="7920" w:type="dxa"/>
            <w:gridSpan w:val="3"/>
            <w:shd w:val="clear" w:color="auto" w:fill="E2EFD9" w:themeFill="accent6" w:themeFillTint="33"/>
            <w:vAlign w:val="center"/>
          </w:tcPr>
          <w:p w14:paraId="12161E76" w14:textId="77777777" w:rsidR="005D5AAC" w:rsidRDefault="005D5AAC"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وابع</w:t>
            </w:r>
          </w:p>
        </w:tc>
      </w:tr>
      <w:tr w:rsidR="005D5AAC" w14:paraId="5AEE7992" w14:textId="77777777" w:rsidTr="006A0E66">
        <w:trPr>
          <w:jc w:val="center"/>
        </w:trPr>
        <w:tc>
          <w:tcPr>
            <w:tcW w:w="2630" w:type="dxa"/>
            <w:shd w:val="clear" w:color="auto" w:fill="FFF2CC" w:themeFill="accent4" w:themeFillTint="33"/>
            <w:vAlign w:val="center"/>
          </w:tcPr>
          <w:p w14:paraId="6013B692" w14:textId="77777777" w:rsidR="005D5AAC" w:rsidRDefault="005D5AAC"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تابع</w:t>
            </w:r>
          </w:p>
        </w:tc>
        <w:tc>
          <w:tcPr>
            <w:tcW w:w="2507" w:type="dxa"/>
            <w:shd w:val="clear" w:color="auto" w:fill="FFF2CC" w:themeFill="accent4" w:themeFillTint="33"/>
            <w:vAlign w:val="center"/>
          </w:tcPr>
          <w:p w14:paraId="6F4FF50C" w14:textId="77777777" w:rsidR="005D5AAC" w:rsidRDefault="005D5AAC"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783" w:type="dxa"/>
            <w:shd w:val="clear" w:color="auto" w:fill="FFF2CC" w:themeFill="accent4" w:themeFillTint="33"/>
            <w:vAlign w:val="center"/>
          </w:tcPr>
          <w:p w14:paraId="6978D0C8" w14:textId="77777777" w:rsidR="005D5AAC" w:rsidRDefault="005D5AAC"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رودی</w:t>
            </w:r>
          </w:p>
        </w:tc>
      </w:tr>
      <w:tr w:rsidR="005D5AAC" w14:paraId="3776EF08" w14:textId="77777777" w:rsidTr="006A0E66">
        <w:trPr>
          <w:jc w:val="center"/>
        </w:trPr>
        <w:tc>
          <w:tcPr>
            <w:tcW w:w="2630" w:type="dxa"/>
            <w:shd w:val="clear" w:color="auto" w:fill="DEEAF6" w:themeFill="accent5" w:themeFillTint="33"/>
            <w:vAlign w:val="center"/>
          </w:tcPr>
          <w:p w14:paraId="09BACBFB" w14:textId="1C238139" w:rsidR="005D5AAC" w:rsidRDefault="00883F10" w:rsidP="00082496">
            <w:pPr>
              <w:bidi/>
              <w:ind w:right="-64"/>
              <w:jc w:val="center"/>
              <w:rPr>
                <w:rFonts w:ascii="Cambria Math" w:eastAsiaTheme="minorEastAsia" w:hAnsi="Cambria Math" w:cs="B Nazanin"/>
                <w:color w:val="000000" w:themeColor="text1"/>
                <w:sz w:val="24"/>
                <w:szCs w:val="24"/>
                <w:rtl/>
                <w:lang w:bidi="fa-IR"/>
              </w:rPr>
            </w:pPr>
            <w:proofErr w:type="spellStart"/>
            <w:r>
              <w:rPr>
                <w:rFonts w:ascii="Cambria Math" w:eastAsiaTheme="minorEastAsia" w:hAnsi="Cambria Math" w:cs="B Nazanin"/>
                <w:color w:val="000000" w:themeColor="text1"/>
                <w:sz w:val="24"/>
                <w:szCs w:val="24"/>
                <w:lang w:bidi="fa-IR"/>
              </w:rPr>
              <w:t>isGoal</w:t>
            </w:r>
            <w:proofErr w:type="spellEnd"/>
          </w:p>
        </w:tc>
        <w:tc>
          <w:tcPr>
            <w:tcW w:w="2507" w:type="dxa"/>
            <w:shd w:val="clear" w:color="auto" w:fill="DEEAF6" w:themeFill="accent5" w:themeFillTint="33"/>
            <w:vAlign w:val="center"/>
          </w:tcPr>
          <w:p w14:paraId="5E300BE9" w14:textId="7094784E" w:rsidR="005D5AAC" w:rsidRDefault="009929FF"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ا دریافت توصیف حالت هدف، بررسی می‌کند که </w:t>
            </w:r>
            <w:r>
              <w:rPr>
                <w:rFonts w:ascii="Cambria Math" w:eastAsiaTheme="minorEastAsia" w:hAnsi="Cambria Math" w:cs="B Nazanin"/>
                <w:color w:val="000000" w:themeColor="text1"/>
                <w:sz w:val="24"/>
                <w:szCs w:val="24"/>
                <w:lang w:bidi="fa-IR"/>
              </w:rPr>
              <w:t>state</w:t>
            </w:r>
            <w:r>
              <w:rPr>
                <w:rFonts w:ascii="Cambria Math" w:eastAsiaTheme="minorEastAsia" w:hAnsi="Cambria Math" w:cs="B Nazanin" w:hint="cs"/>
                <w:color w:val="000000" w:themeColor="text1"/>
                <w:sz w:val="24"/>
                <w:szCs w:val="24"/>
                <w:rtl/>
                <w:lang w:bidi="fa-IR"/>
              </w:rPr>
              <w:t xml:space="preserve"> فعلی در تعریف هدف صدق می‌کند یا خیر</w:t>
            </w:r>
          </w:p>
        </w:tc>
        <w:tc>
          <w:tcPr>
            <w:tcW w:w="2783" w:type="dxa"/>
            <w:shd w:val="clear" w:color="auto" w:fill="DEEAF6" w:themeFill="accent5" w:themeFillTint="33"/>
            <w:vAlign w:val="center"/>
          </w:tcPr>
          <w:p w14:paraId="7445DE88" w14:textId="1A7416D1" w:rsidR="005D5AAC" w:rsidRDefault="00883F10" w:rsidP="00082496">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یک حالت هدف از جنس </w:t>
            </w:r>
            <w:r>
              <w:rPr>
                <w:rFonts w:ascii="Cambria Math" w:eastAsiaTheme="minorEastAsia" w:hAnsi="Cambria Math" w:cs="B Nazanin"/>
                <w:color w:val="000000" w:themeColor="text1"/>
                <w:sz w:val="24"/>
                <w:szCs w:val="24"/>
                <w:lang w:bidi="fa-IR"/>
              </w:rPr>
              <w:t>Goal</w:t>
            </w:r>
          </w:p>
        </w:tc>
      </w:tr>
      <w:tr w:rsidR="005D5AAC" w14:paraId="3349A83B" w14:textId="77777777" w:rsidTr="006A0E66">
        <w:trPr>
          <w:jc w:val="center"/>
        </w:trPr>
        <w:tc>
          <w:tcPr>
            <w:tcW w:w="2630" w:type="dxa"/>
            <w:shd w:val="clear" w:color="auto" w:fill="DEEAF6" w:themeFill="accent5" w:themeFillTint="33"/>
            <w:vAlign w:val="center"/>
          </w:tcPr>
          <w:p w14:paraId="68BCE7D6" w14:textId="77777777" w:rsidR="005D5AAC" w:rsidRDefault="005D5AAC" w:rsidP="00082496">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relax_action</w:t>
            </w:r>
            <w:proofErr w:type="spellEnd"/>
          </w:p>
        </w:tc>
        <w:tc>
          <w:tcPr>
            <w:tcW w:w="2507" w:type="dxa"/>
            <w:shd w:val="clear" w:color="auto" w:fill="DEEAF6" w:themeFill="accent5" w:themeFillTint="33"/>
            <w:vAlign w:val="center"/>
          </w:tcPr>
          <w:p w14:paraId="3216E618" w14:textId="77777777" w:rsidR="005D5AAC" w:rsidRDefault="005D5AAC"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ساده‌سازی اکشن با حذف پیش‌شرط‌ها و اثرات منفی</w:t>
            </w:r>
          </w:p>
        </w:tc>
        <w:tc>
          <w:tcPr>
            <w:tcW w:w="2783" w:type="dxa"/>
            <w:shd w:val="clear" w:color="auto" w:fill="DEEAF6" w:themeFill="accent5" w:themeFillTint="33"/>
            <w:vAlign w:val="center"/>
          </w:tcPr>
          <w:p w14:paraId="3385E908" w14:textId="77777777" w:rsidR="005D5AAC" w:rsidRDefault="005D5AAC" w:rsidP="00082496">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w:t>
            </w:r>
          </w:p>
        </w:tc>
      </w:tr>
      <w:tr w:rsidR="005D5AAC" w14:paraId="5B976CC5" w14:textId="77777777" w:rsidTr="006A0E66">
        <w:trPr>
          <w:jc w:val="center"/>
        </w:trPr>
        <w:tc>
          <w:tcPr>
            <w:tcW w:w="2630" w:type="dxa"/>
            <w:shd w:val="clear" w:color="auto" w:fill="DEEAF6" w:themeFill="accent5" w:themeFillTint="33"/>
            <w:vAlign w:val="center"/>
          </w:tcPr>
          <w:p w14:paraId="2BC7AE7C" w14:textId="77777777" w:rsidR="005D5AAC" w:rsidRDefault="005D5AAC" w:rsidP="00082496">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get_vars</w:t>
            </w:r>
            <w:proofErr w:type="spellEnd"/>
          </w:p>
        </w:tc>
        <w:tc>
          <w:tcPr>
            <w:tcW w:w="2507" w:type="dxa"/>
            <w:shd w:val="clear" w:color="auto" w:fill="DEEAF6" w:themeFill="accent5" w:themeFillTint="33"/>
            <w:vAlign w:val="center"/>
          </w:tcPr>
          <w:p w14:paraId="267D96BA" w14:textId="1E9919D9" w:rsidR="005D5AAC" w:rsidRDefault="005D5AAC"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استخراج نام متغیرهای به کار رفته در </w:t>
            </w:r>
            <w:r w:rsidR="009929FF">
              <w:rPr>
                <w:rFonts w:ascii="Cambria Math" w:eastAsiaTheme="minorEastAsia" w:hAnsi="Cambria Math" w:cs="B Nazanin" w:hint="cs"/>
                <w:color w:val="000000" w:themeColor="text1"/>
                <w:sz w:val="24"/>
                <w:szCs w:val="24"/>
                <w:rtl/>
                <w:lang w:bidi="fa-IR"/>
              </w:rPr>
              <w:t>حالت</w:t>
            </w:r>
          </w:p>
        </w:tc>
        <w:tc>
          <w:tcPr>
            <w:tcW w:w="2783" w:type="dxa"/>
            <w:shd w:val="clear" w:color="auto" w:fill="DEEAF6" w:themeFill="accent5" w:themeFillTint="33"/>
            <w:vAlign w:val="center"/>
          </w:tcPr>
          <w:p w14:paraId="3B0C2294" w14:textId="77777777" w:rsidR="005D5AAC" w:rsidRDefault="005D5AAC"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w:t>
            </w:r>
          </w:p>
        </w:tc>
      </w:tr>
      <w:tr w:rsidR="005D5AAC" w14:paraId="33ADB539" w14:textId="77777777" w:rsidTr="006A0E66">
        <w:trPr>
          <w:jc w:val="center"/>
        </w:trPr>
        <w:tc>
          <w:tcPr>
            <w:tcW w:w="2630" w:type="dxa"/>
            <w:shd w:val="clear" w:color="auto" w:fill="DEEAF6" w:themeFill="accent5" w:themeFillTint="33"/>
            <w:vAlign w:val="center"/>
          </w:tcPr>
          <w:p w14:paraId="5B3495B6" w14:textId="76FDB2DC" w:rsidR="005D5AAC" w:rsidRDefault="00922577" w:rsidP="00082496">
            <w:pPr>
              <w:bidi/>
              <w:ind w:right="-64"/>
              <w:jc w:val="center"/>
              <w:rPr>
                <w:rFonts w:ascii="Cambria Math" w:eastAsiaTheme="minorEastAsia" w:hAnsi="Cambria Math" w:cs="B Nazanin"/>
                <w:color w:val="000000" w:themeColor="text1"/>
                <w:sz w:val="24"/>
                <w:szCs w:val="24"/>
                <w:lang w:bidi="fa-IR"/>
              </w:rPr>
            </w:pPr>
            <w:proofErr w:type="spellStart"/>
            <w:r w:rsidRPr="00922577">
              <w:rPr>
                <w:rFonts w:ascii="Cambria Math" w:eastAsiaTheme="minorEastAsia" w:hAnsi="Cambria Math" w:cs="B Nazanin"/>
                <w:color w:val="000000" w:themeColor="text1"/>
                <w:sz w:val="24"/>
                <w:szCs w:val="24"/>
                <w:lang w:bidi="fa-IR"/>
              </w:rPr>
              <w:t>isAppliable</w:t>
            </w:r>
            <w:proofErr w:type="spellEnd"/>
          </w:p>
        </w:tc>
        <w:tc>
          <w:tcPr>
            <w:tcW w:w="2507" w:type="dxa"/>
            <w:shd w:val="clear" w:color="auto" w:fill="DEEAF6" w:themeFill="accent5" w:themeFillTint="33"/>
            <w:vAlign w:val="center"/>
          </w:tcPr>
          <w:p w14:paraId="0B604049" w14:textId="13CFF72D" w:rsidR="005D5AAC" w:rsidRDefault="00922577"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ا دریافت یک کنش بررسی می‌کند که آیا آن کنش در حالت فعلی قابل اعمال است یا خیر</w:t>
            </w:r>
          </w:p>
        </w:tc>
        <w:tc>
          <w:tcPr>
            <w:tcW w:w="2783" w:type="dxa"/>
            <w:shd w:val="clear" w:color="auto" w:fill="DEEAF6" w:themeFill="accent5" w:themeFillTint="33"/>
            <w:vAlign w:val="center"/>
          </w:tcPr>
          <w:p w14:paraId="068EE9D8" w14:textId="7A600FC7" w:rsidR="005D5AAC" w:rsidRDefault="00922577"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کنش</w:t>
            </w:r>
          </w:p>
        </w:tc>
      </w:tr>
      <w:tr w:rsidR="001432BE" w14:paraId="11D531EB" w14:textId="77777777" w:rsidTr="006A0E66">
        <w:trPr>
          <w:jc w:val="center"/>
        </w:trPr>
        <w:tc>
          <w:tcPr>
            <w:tcW w:w="2630" w:type="dxa"/>
            <w:shd w:val="clear" w:color="auto" w:fill="DEEAF6" w:themeFill="accent5" w:themeFillTint="33"/>
            <w:vAlign w:val="center"/>
          </w:tcPr>
          <w:p w14:paraId="423B6B67" w14:textId="0EC31B8B" w:rsidR="001432BE" w:rsidRPr="00922577" w:rsidRDefault="001432BE" w:rsidP="00082496">
            <w:pPr>
              <w:bidi/>
              <w:ind w:right="-64"/>
              <w:jc w:val="center"/>
              <w:rPr>
                <w:rFonts w:ascii="Cambria Math" w:eastAsiaTheme="minorEastAsia" w:hAnsi="Cambria Math" w:cs="B Nazanin"/>
                <w:color w:val="000000" w:themeColor="text1"/>
                <w:sz w:val="24"/>
                <w:szCs w:val="24"/>
                <w:lang w:bidi="fa-IR"/>
              </w:rPr>
            </w:pPr>
            <w:proofErr w:type="spellStart"/>
            <w:r w:rsidRPr="001432BE">
              <w:rPr>
                <w:rFonts w:ascii="Cambria Math" w:eastAsiaTheme="minorEastAsia" w:hAnsi="Cambria Math" w:cs="B Nazanin"/>
                <w:color w:val="000000" w:themeColor="text1"/>
                <w:sz w:val="24"/>
                <w:szCs w:val="24"/>
                <w:lang w:bidi="fa-IR"/>
              </w:rPr>
              <w:t>apply_unified_action</w:t>
            </w:r>
            <w:proofErr w:type="spellEnd"/>
          </w:p>
        </w:tc>
        <w:tc>
          <w:tcPr>
            <w:tcW w:w="2507" w:type="dxa"/>
            <w:shd w:val="clear" w:color="auto" w:fill="DEEAF6" w:themeFill="accent5" w:themeFillTint="33"/>
            <w:vAlign w:val="center"/>
          </w:tcPr>
          <w:p w14:paraId="7C943956" w14:textId="53C8916A" w:rsidR="001432BE" w:rsidRDefault="001432BE"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ا دریافت یک کنش، آن را روی حالت فعلی اعمال می‌کند و حالت جدید را تولید می‌کند</w:t>
            </w:r>
          </w:p>
        </w:tc>
        <w:tc>
          <w:tcPr>
            <w:tcW w:w="2783" w:type="dxa"/>
            <w:shd w:val="clear" w:color="auto" w:fill="DEEAF6" w:themeFill="accent5" w:themeFillTint="33"/>
            <w:vAlign w:val="center"/>
          </w:tcPr>
          <w:p w14:paraId="5D68A029" w14:textId="486C3B3D" w:rsidR="001432BE" w:rsidRDefault="001432BE"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کنش که قابل اعمال کردن در حالت فعلی باشد</w:t>
            </w:r>
          </w:p>
        </w:tc>
      </w:tr>
      <w:tr w:rsidR="001432BE" w14:paraId="1E94A325" w14:textId="77777777" w:rsidTr="006A0E66">
        <w:trPr>
          <w:jc w:val="center"/>
        </w:trPr>
        <w:tc>
          <w:tcPr>
            <w:tcW w:w="2630" w:type="dxa"/>
            <w:shd w:val="clear" w:color="auto" w:fill="DEEAF6" w:themeFill="accent5" w:themeFillTint="33"/>
            <w:vAlign w:val="center"/>
          </w:tcPr>
          <w:p w14:paraId="650768A5" w14:textId="20FBF004" w:rsidR="001432BE" w:rsidRPr="00922577" w:rsidRDefault="001432BE" w:rsidP="00082496">
            <w:pPr>
              <w:bidi/>
              <w:ind w:right="-64"/>
              <w:jc w:val="center"/>
              <w:rPr>
                <w:rFonts w:ascii="Cambria Math" w:eastAsiaTheme="minorEastAsia" w:hAnsi="Cambria Math" w:cs="B Nazanin"/>
                <w:color w:val="000000" w:themeColor="text1"/>
                <w:sz w:val="24"/>
                <w:szCs w:val="24"/>
                <w:lang w:bidi="fa-IR"/>
              </w:rPr>
            </w:pPr>
            <w:proofErr w:type="spellStart"/>
            <w:r w:rsidRPr="001432BE">
              <w:rPr>
                <w:rFonts w:ascii="Cambria Math" w:eastAsiaTheme="minorEastAsia" w:hAnsi="Cambria Math" w:cs="B Nazanin"/>
                <w:color w:val="000000" w:themeColor="text1"/>
                <w:sz w:val="24"/>
                <w:szCs w:val="24"/>
                <w:lang w:bidi="fa-IR"/>
              </w:rPr>
              <w:t>get_all_unifications</w:t>
            </w:r>
            <w:proofErr w:type="spellEnd"/>
          </w:p>
        </w:tc>
        <w:tc>
          <w:tcPr>
            <w:tcW w:w="2507" w:type="dxa"/>
            <w:shd w:val="clear" w:color="auto" w:fill="DEEAF6" w:themeFill="accent5" w:themeFillTint="33"/>
            <w:vAlign w:val="center"/>
          </w:tcPr>
          <w:p w14:paraId="68466119" w14:textId="0ABF2B58" w:rsidR="001432BE" w:rsidRDefault="001432BE" w:rsidP="00082496">
            <w:pPr>
              <w:bidi/>
              <w:ind w:right="-64"/>
              <w:jc w:val="center"/>
              <w:rPr>
                <w:rFonts w:ascii="Cambria Math" w:eastAsiaTheme="minorEastAsia" w:hAnsi="Cambria Math" w:cs="B Nazanin"/>
                <w:color w:val="000000" w:themeColor="text1"/>
                <w:sz w:val="24"/>
                <w:szCs w:val="24"/>
                <w:rtl/>
                <w:lang w:bidi="fa-IR"/>
              </w:rPr>
            </w:pPr>
            <w:proofErr w:type="spellStart"/>
            <w:r>
              <w:rPr>
                <w:rFonts w:ascii="Cambria Math" w:eastAsiaTheme="minorEastAsia" w:hAnsi="Cambria Math" w:cs="B Nazanin"/>
                <w:color w:val="000000" w:themeColor="text1"/>
                <w:sz w:val="24"/>
                <w:szCs w:val="24"/>
                <w:lang w:bidi="fa-IR"/>
              </w:rPr>
              <w:t>nification</w:t>
            </w:r>
            <w:proofErr w:type="spellEnd"/>
            <w:r>
              <w:rPr>
                <w:rFonts w:ascii="Cambria Math" w:eastAsiaTheme="minorEastAsia" w:hAnsi="Cambria Math" w:cs="B Nazanin" w:hint="cs"/>
                <w:color w:val="000000" w:themeColor="text1"/>
                <w:sz w:val="24"/>
                <w:szCs w:val="24"/>
                <w:rtl/>
                <w:lang w:bidi="fa-IR"/>
              </w:rPr>
              <w:t xml:space="preserve"> های مختلف یک اکشن که در حالت فعلی قابل اعمال هستند را تولید می‌کند</w:t>
            </w:r>
          </w:p>
        </w:tc>
        <w:tc>
          <w:tcPr>
            <w:tcW w:w="2783" w:type="dxa"/>
            <w:shd w:val="clear" w:color="auto" w:fill="DEEAF6" w:themeFill="accent5" w:themeFillTint="33"/>
            <w:vAlign w:val="center"/>
          </w:tcPr>
          <w:p w14:paraId="6F07F025" w14:textId="422F0A4C" w:rsidR="001432BE" w:rsidRDefault="00975E4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کنش</w:t>
            </w:r>
          </w:p>
        </w:tc>
      </w:tr>
      <w:tr w:rsidR="001432BE" w14:paraId="20859B17" w14:textId="77777777" w:rsidTr="006A0E66">
        <w:trPr>
          <w:jc w:val="center"/>
        </w:trPr>
        <w:tc>
          <w:tcPr>
            <w:tcW w:w="2630" w:type="dxa"/>
            <w:shd w:val="clear" w:color="auto" w:fill="DEEAF6" w:themeFill="accent5" w:themeFillTint="33"/>
            <w:vAlign w:val="center"/>
          </w:tcPr>
          <w:p w14:paraId="36EDC9BF" w14:textId="3A45B6A2" w:rsidR="001432BE" w:rsidRPr="00922577" w:rsidRDefault="00975E42" w:rsidP="00082496">
            <w:pPr>
              <w:bidi/>
              <w:ind w:right="-64"/>
              <w:jc w:val="center"/>
              <w:rPr>
                <w:rFonts w:ascii="Cambria Math" w:eastAsiaTheme="minorEastAsia" w:hAnsi="Cambria Math" w:cs="B Nazanin"/>
                <w:color w:val="000000" w:themeColor="text1"/>
                <w:sz w:val="24"/>
                <w:szCs w:val="24"/>
                <w:lang w:bidi="fa-IR"/>
              </w:rPr>
            </w:pPr>
            <w:proofErr w:type="spellStart"/>
            <w:r w:rsidRPr="00975E42">
              <w:rPr>
                <w:rFonts w:ascii="Cambria Math" w:eastAsiaTheme="minorEastAsia" w:hAnsi="Cambria Math" w:cs="B Nazanin"/>
                <w:color w:val="000000" w:themeColor="text1"/>
                <w:sz w:val="24"/>
                <w:szCs w:val="24"/>
                <w:lang w:bidi="fa-IR"/>
              </w:rPr>
              <w:t>get_all_possible_actions</w:t>
            </w:r>
            <w:proofErr w:type="spellEnd"/>
          </w:p>
        </w:tc>
        <w:tc>
          <w:tcPr>
            <w:tcW w:w="2507" w:type="dxa"/>
            <w:shd w:val="clear" w:color="auto" w:fill="DEEAF6" w:themeFill="accent5" w:themeFillTint="33"/>
            <w:vAlign w:val="center"/>
          </w:tcPr>
          <w:p w14:paraId="5B61625A" w14:textId="34E3C844" w:rsidR="001432BE" w:rsidRDefault="00975E4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ا دریافت یک مجموعه </w:t>
            </w:r>
            <w:r>
              <w:rPr>
                <w:rFonts w:ascii="Cambria Math" w:eastAsiaTheme="minorEastAsia" w:hAnsi="Cambria Math" w:cs="B Nazanin"/>
                <w:color w:val="000000" w:themeColor="text1"/>
                <w:sz w:val="24"/>
                <w:szCs w:val="24"/>
                <w:lang w:bidi="fa-IR"/>
              </w:rPr>
              <w:t>lifted</w:t>
            </w:r>
            <w:r>
              <w:rPr>
                <w:rFonts w:ascii="Cambria Math" w:eastAsiaTheme="minorEastAsia" w:hAnsi="Cambria Math" w:cs="B Nazanin" w:hint="cs"/>
                <w:color w:val="000000" w:themeColor="text1"/>
                <w:sz w:val="24"/>
                <w:szCs w:val="24"/>
                <w:rtl/>
                <w:lang w:bidi="fa-IR"/>
              </w:rPr>
              <w:t xml:space="preserve"> از کنش‌ها، تمامی اکشن‌های </w:t>
            </w:r>
            <w:r>
              <w:rPr>
                <w:rFonts w:ascii="Cambria Math" w:eastAsiaTheme="minorEastAsia" w:hAnsi="Cambria Math" w:cs="B Nazanin"/>
                <w:color w:val="000000" w:themeColor="text1"/>
                <w:sz w:val="24"/>
                <w:szCs w:val="24"/>
                <w:lang w:bidi="fa-IR"/>
              </w:rPr>
              <w:t>Ground</w:t>
            </w:r>
            <w:r>
              <w:rPr>
                <w:rFonts w:ascii="Cambria Math" w:eastAsiaTheme="minorEastAsia" w:hAnsi="Cambria Math" w:cs="B Nazanin" w:hint="cs"/>
                <w:color w:val="000000" w:themeColor="text1"/>
                <w:sz w:val="24"/>
                <w:szCs w:val="24"/>
                <w:rtl/>
                <w:lang w:bidi="fa-IR"/>
              </w:rPr>
              <w:t>ای که قابل اعمال در حالت فعلی هستند را تولید می‌نماید</w:t>
            </w:r>
          </w:p>
        </w:tc>
        <w:tc>
          <w:tcPr>
            <w:tcW w:w="2783" w:type="dxa"/>
            <w:shd w:val="clear" w:color="auto" w:fill="DEEAF6" w:themeFill="accent5" w:themeFillTint="33"/>
            <w:vAlign w:val="center"/>
          </w:tcPr>
          <w:p w14:paraId="4206F8DA" w14:textId="69C4C840" w:rsidR="001432BE" w:rsidRDefault="00975E4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مجموعه از کنش‌ها</w:t>
            </w:r>
          </w:p>
        </w:tc>
      </w:tr>
    </w:tbl>
    <w:p w14:paraId="5EA3A332" w14:textId="46B88FD4" w:rsidR="005D5AAC" w:rsidRDefault="005D5AAC" w:rsidP="005D5AAC">
      <w:pPr>
        <w:bidi/>
        <w:ind w:right="-64"/>
        <w:jc w:val="both"/>
        <w:rPr>
          <w:rFonts w:ascii="Cambria Math" w:eastAsiaTheme="minorEastAsia" w:hAnsi="Cambria Math" w:cs="B Nazanin"/>
          <w:color w:val="000000" w:themeColor="text1"/>
          <w:sz w:val="24"/>
          <w:szCs w:val="24"/>
          <w:lang w:bidi="fa-IR"/>
        </w:rPr>
      </w:pPr>
    </w:p>
    <w:p w14:paraId="3172899D" w14:textId="0569BE1A" w:rsidR="005D5AAC" w:rsidRDefault="00BD6A3C" w:rsidP="00BD6A3C">
      <w:pPr>
        <w:bidi/>
        <w:ind w:left="72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مجدداً متذکر می‌شویم که اکشن‌ها به صورت </w:t>
      </w:r>
      <w:r>
        <w:rPr>
          <w:rFonts w:ascii="Cambria Math" w:eastAsiaTheme="minorEastAsia" w:hAnsi="Cambria Math" w:cs="B Nazanin"/>
          <w:color w:val="000000" w:themeColor="text1"/>
          <w:sz w:val="24"/>
          <w:szCs w:val="24"/>
          <w:lang w:bidi="fa-IR"/>
        </w:rPr>
        <w:t>lifted</w:t>
      </w:r>
      <w:r>
        <w:rPr>
          <w:rFonts w:ascii="Cambria Math" w:eastAsiaTheme="minorEastAsia" w:hAnsi="Cambria Math" w:cs="B Nazanin" w:hint="cs"/>
          <w:color w:val="000000" w:themeColor="text1"/>
          <w:sz w:val="24"/>
          <w:szCs w:val="24"/>
          <w:rtl/>
          <w:lang w:bidi="fa-IR"/>
        </w:rPr>
        <w:t xml:space="preserve"> نگه داری می‌شوند اما در حین ساخت </w:t>
      </w:r>
      <w:r>
        <w:rPr>
          <w:rFonts w:ascii="Cambria Math" w:eastAsiaTheme="minorEastAsia" w:hAnsi="Cambria Math" w:cs="B Nazanin"/>
          <w:color w:val="000000" w:themeColor="text1"/>
          <w:sz w:val="24"/>
          <w:szCs w:val="24"/>
          <w:lang w:bidi="fa-IR"/>
        </w:rPr>
        <w:t>plan</w:t>
      </w:r>
      <w:r>
        <w:rPr>
          <w:rFonts w:ascii="Cambria Math" w:eastAsiaTheme="minorEastAsia" w:hAnsi="Cambria Math" w:cs="B Nazanin" w:hint="cs"/>
          <w:color w:val="000000" w:themeColor="text1"/>
          <w:sz w:val="24"/>
          <w:szCs w:val="24"/>
          <w:rtl/>
          <w:lang w:bidi="fa-IR"/>
        </w:rPr>
        <w:t xml:space="preserve">، تمامی </w:t>
      </w:r>
      <w:r>
        <w:rPr>
          <w:rFonts w:ascii="Cambria Math" w:eastAsiaTheme="minorEastAsia" w:hAnsi="Cambria Math" w:cs="B Nazanin"/>
          <w:color w:val="000000" w:themeColor="text1"/>
          <w:sz w:val="24"/>
          <w:szCs w:val="24"/>
          <w:lang w:bidi="fa-IR"/>
        </w:rPr>
        <w:t>unification</w:t>
      </w:r>
      <w:r>
        <w:rPr>
          <w:rFonts w:ascii="Cambria Math" w:eastAsiaTheme="minorEastAsia" w:hAnsi="Cambria Math" w:cs="B Nazanin" w:hint="cs"/>
          <w:color w:val="000000" w:themeColor="text1"/>
          <w:sz w:val="24"/>
          <w:szCs w:val="24"/>
          <w:rtl/>
          <w:lang w:bidi="fa-IR"/>
        </w:rPr>
        <w:t xml:space="preserve">‌های قابل اعمال بر روی یک حالت خاص در همان لحظه استخراج می‌شود و تمامی نسخه‌های </w:t>
      </w:r>
      <w:r>
        <w:rPr>
          <w:rFonts w:ascii="Cambria Math" w:eastAsiaTheme="minorEastAsia" w:hAnsi="Cambria Math" w:cs="B Nazanin"/>
          <w:color w:val="000000" w:themeColor="text1"/>
          <w:sz w:val="24"/>
          <w:szCs w:val="24"/>
          <w:lang w:bidi="fa-IR"/>
        </w:rPr>
        <w:t>Ground</w:t>
      </w:r>
      <w:r>
        <w:rPr>
          <w:rFonts w:ascii="Cambria Math" w:eastAsiaTheme="minorEastAsia" w:hAnsi="Cambria Math" w:cs="B Nazanin" w:hint="cs"/>
          <w:color w:val="000000" w:themeColor="text1"/>
          <w:sz w:val="24"/>
          <w:szCs w:val="24"/>
          <w:rtl/>
          <w:lang w:bidi="fa-IR"/>
        </w:rPr>
        <w:t xml:space="preserve"> کنش‌های قابل اعمال بازگردانی می‌شود.</w:t>
      </w:r>
    </w:p>
    <w:p w14:paraId="44AEA584" w14:textId="77777777" w:rsidR="00C96C11" w:rsidRDefault="00C96C11" w:rsidP="00C96C11">
      <w:pPr>
        <w:bidi/>
        <w:ind w:left="720" w:right="-64"/>
        <w:jc w:val="both"/>
        <w:rPr>
          <w:rFonts w:ascii="Cambria Math" w:eastAsiaTheme="minorEastAsia" w:hAnsi="Cambria Math" w:cs="B Nazanin"/>
          <w:color w:val="000000" w:themeColor="text1"/>
          <w:sz w:val="24"/>
          <w:szCs w:val="24"/>
          <w:rtl/>
          <w:lang w:bidi="fa-IR"/>
        </w:rPr>
      </w:pPr>
    </w:p>
    <w:p w14:paraId="35607C2F" w14:textId="0FE2AEE2" w:rsidR="00352435" w:rsidRDefault="00352435" w:rsidP="00352435">
      <w:pPr>
        <w:pStyle w:val="ListParagraph"/>
        <w:numPr>
          <w:ilvl w:val="0"/>
          <w:numId w:val="7"/>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r w:rsidR="00371B68">
        <w:rPr>
          <w:rFonts w:ascii="Cambria Math" w:eastAsiaTheme="minorEastAsia" w:hAnsi="Cambria Math" w:cs="B Nazanin"/>
          <w:color w:val="000000" w:themeColor="text1"/>
          <w:sz w:val="24"/>
          <w:szCs w:val="24"/>
          <w:lang w:bidi="fa-IR"/>
        </w:rPr>
        <w:t>Goal</w:t>
      </w:r>
      <w:r>
        <w:rPr>
          <w:rFonts w:ascii="Cambria Math" w:eastAsiaTheme="minorEastAsia" w:hAnsi="Cambria Math" w:cs="B Nazanin" w:hint="cs"/>
          <w:color w:val="000000" w:themeColor="text1"/>
          <w:sz w:val="24"/>
          <w:szCs w:val="24"/>
          <w:rtl/>
          <w:lang w:bidi="fa-IR"/>
        </w:rPr>
        <w:t>:</w:t>
      </w:r>
    </w:p>
    <w:p w14:paraId="3821D6CA" w14:textId="35B9CD50" w:rsidR="00EC40CB" w:rsidRDefault="00371B68" w:rsidP="00EC40CB">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این کلاس مدل کننده یک هدف می‌باشد. </w:t>
      </w:r>
      <w:r w:rsidR="00E72112">
        <w:rPr>
          <w:rFonts w:ascii="Cambria Math" w:eastAsiaTheme="minorEastAsia" w:hAnsi="Cambria Math" w:cs="B Nazanin" w:hint="cs"/>
          <w:color w:val="000000" w:themeColor="text1"/>
          <w:sz w:val="24"/>
          <w:szCs w:val="24"/>
          <w:rtl/>
          <w:lang w:bidi="fa-IR"/>
        </w:rPr>
        <w:t>طبیعتاً در یک هدف، هم گزاره‌های مثبت و هم گزاره‌های منفی می‌توانند وجود داشته باشند.</w:t>
      </w:r>
    </w:p>
    <w:p w14:paraId="78B741EA" w14:textId="592E14FA" w:rsidR="0005789D" w:rsidRPr="0005789D" w:rsidRDefault="0005789D" w:rsidP="0005789D">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ه منظور پیاده‌سازی الگوریتم جستجوی عقب رو، قسمت‌هایی به تعریف هدف اضافه شده است که در جداول زیر قابل مشاهده است:</w:t>
      </w:r>
    </w:p>
    <w:p w14:paraId="446C1D59" w14:textId="3E815A2A" w:rsidR="00E72112" w:rsidRDefault="00E72112" w:rsidP="0005789D">
      <w:pPr>
        <w:pStyle w:val="ListParagraph"/>
        <w:bidi/>
        <w:ind w:right="-64"/>
        <w:jc w:val="both"/>
        <w:rPr>
          <w:rFonts w:ascii="Cambria Math" w:eastAsiaTheme="minorEastAsia" w:hAnsi="Cambria Math" w:cs="B Nazanin"/>
          <w:color w:val="000000" w:themeColor="text1"/>
          <w:sz w:val="24"/>
          <w:szCs w:val="24"/>
          <w:rtl/>
          <w:lang w:bidi="fa-IR"/>
        </w:rPr>
      </w:pPr>
    </w:p>
    <w:tbl>
      <w:tblPr>
        <w:tblStyle w:val="TableGrid"/>
        <w:bidiVisual/>
        <w:tblW w:w="0" w:type="auto"/>
        <w:jc w:val="center"/>
        <w:shd w:val="clear" w:color="auto" w:fill="DEEAF6" w:themeFill="accent5" w:themeFillTint="33"/>
        <w:tblLook w:val="04A0" w:firstRow="1" w:lastRow="0" w:firstColumn="1" w:lastColumn="0" w:noHBand="0" w:noVBand="1"/>
      </w:tblPr>
      <w:tblGrid>
        <w:gridCol w:w="2614"/>
        <w:gridCol w:w="2614"/>
        <w:gridCol w:w="2614"/>
      </w:tblGrid>
      <w:tr w:rsidR="00E72112" w14:paraId="03420753" w14:textId="77777777" w:rsidTr="00082496">
        <w:trPr>
          <w:jc w:val="center"/>
        </w:trPr>
        <w:tc>
          <w:tcPr>
            <w:tcW w:w="7842" w:type="dxa"/>
            <w:gridSpan w:val="3"/>
            <w:shd w:val="clear" w:color="auto" w:fill="E2EFD9" w:themeFill="accent6" w:themeFillTint="33"/>
            <w:vAlign w:val="center"/>
          </w:tcPr>
          <w:p w14:paraId="02AEB428"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تغیرها</w:t>
            </w:r>
          </w:p>
        </w:tc>
      </w:tr>
      <w:tr w:rsidR="00E72112" w14:paraId="75CAF3CB" w14:textId="77777777" w:rsidTr="00082496">
        <w:trPr>
          <w:jc w:val="center"/>
        </w:trPr>
        <w:tc>
          <w:tcPr>
            <w:tcW w:w="2614" w:type="dxa"/>
            <w:shd w:val="clear" w:color="auto" w:fill="FFF2CC" w:themeFill="accent4" w:themeFillTint="33"/>
            <w:vAlign w:val="center"/>
          </w:tcPr>
          <w:p w14:paraId="171FB5C0"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متغیر</w:t>
            </w:r>
          </w:p>
        </w:tc>
        <w:tc>
          <w:tcPr>
            <w:tcW w:w="2614" w:type="dxa"/>
            <w:shd w:val="clear" w:color="auto" w:fill="FFF2CC" w:themeFill="accent4" w:themeFillTint="33"/>
            <w:vAlign w:val="center"/>
          </w:tcPr>
          <w:p w14:paraId="368C52E0"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614" w:type="dxa"/>
            <w:shd w:val="clear" w:color="auto" w:fill="FFF2CC" w:themeFill="accent4" w:themeFillTint="33"/>
            <w:vAlign w:val="center"/>
          </w:tcPr>
          <w:p w14:paraId="40541C35" w14:textId="77777777" w:rsidR="00E72112" w:rsidRDefault="00E72112" w:rsidP="00082496">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مثال</w:t>
            </w:r>
          </w:p>
        </w:tc>
      </w:tr>
      <w:tr w:rsidR="00E72112" w14:paraId="22381177" w14:textId="77777777" w:rsidTr="00082496">
        <w:trPr>
          <w:jc w:val="center"/>
        </w:trPr>
        <w:tc>
          <w:tcPr>
            <w:tcW w:w="2614" w:type="dxa"/>
            <w:shd w:val="clear" w:color="auto" w:fill="DEEAF6" w:themeFill="accent5" w:themeFillTint="33"/>
            <w:vAlign w:val="center"/>
          </w:tcPr>
          <w:p w14:paraId="05F7AB16" w14:textId="1FDA8A73" w:rsidR="00E72112" w:rsidRDefault="009A3CC3" w:rsidP="00082496">
            <w:pPr>
              <w:bidi/>
              <w:ind w:right="-64"/>
              <w:jc w:val="center"/>
              <w:rPr>
                <w:rFonts w:ascii="Cambria Math" w:eastAsiaTheme="minorEastAsia" w:hAnsi="Cambria Math" w:cs="B Nazanin"/>
                <w:color w:val="000000" w:themeColor="text1"/>
                <w:sz w:val="24"/>
                <w:szCs w:val="24"/>
                <w:lang w:bidi="fa-IR"/>
              </w:rPr>
            </w:pPr>
            <w:proofErr w:type="spellStart"/>
            <w:r w:rsidRPr="009A3CC3">
              <w:rPr>
                <w:rFonts w:ascii="Cambria Math" w:eastAsiaTheme="minorEastAsia" w:hAnsi="Cambria Math" w:cs="B Nazanin"/>
                <w:color w:val="000000" w:themeColor="text1"/>
                <w:sz w:val="24"/>
                <w:szCs w:val="24"/>
                <w:lang w:bidi="fa-IR"/>
              </w:rPr>
              <w:t>propos_pos</w:t>
            </w:r>
            <w:proofErr w:type="spellEnd"/>
          </w:p>
        </w:tc>
        <w:tc>
          <w:tcPr>
            <w:tcW w:w="2614" w:type="dxa"/>
            <w:shd w:val="clear" w:color="auto" w:fill="DEEAF6" w:themeFill="accent5" w:themeFillTint="33"/>
            <w:vAlign w:val="center"/>
          </w:tcPr>
          <w:p w14:paraId="096B13AF" w14:textId="7C070A82" w:rsidR="00E72112" w:rsidRDefault="009A3CC3"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این مجموعه دربرگیرنده‌ گزاره‌‌ها</w:t>
            </w:r>
            <w:r w:rsidR="00375BE5">
              <w:rPr>
                <w:rFonts w:ascii="Cambria Math" w:eastAsiaTheme="minorEastAsia" w:hAnsi="Cambria Math" w:cs="B Nazanin" w:hint="cs"/>
                <w:color w:val="000000" w:themeColor="text1"/>
                <w:sz w:val="24"/>
                <w:szCs w:val="24"/>
                <w:rtl/>
                <w:lang w:bidi="fa-IR"/>
              </w:rPr>
              <w:t>ی</w:t>
            </w:r>
            <w:r>
              <w:rPr>
                <w:rFonts w:ascii="Cambria Math" w:eastAsiaTheme="minorEastAsia" w:hAnsi="Cambria Math" w:cs="B Nazanin" w:hint="cs"/>
                <w:color w:val="000000" w:themeColor="text1"/>
                <w:sz w:val="24"/>
                <w:szCs w:val="24"/>
                <w:rtl/>
                <w:lang w:bidi="fa-IR"/>
              </w:rPr>
              <w:t>ی است که باید در حالت هدف برقرار باشند</w:t>
            </w:r>
          </w:p>
        </w:tc>
        <w:tc>
          <w:tcPr>
            <w:tcW w:w="2614" w:type="dxa"/>
            <w:shd w:val="clear" w:color="auto" w:fill="DEEAF6" w:themeFill="accent5" w:themeFillTint="33"/>
            <w:vAlign w:val="center"/>
          </w:tcPr>
          <w:p w14:paraId="6BDEC5E3" w14:textId="77777777" w:rsidR="00E72112" w:rsidRDefault="00E72112" w:rsidP="00082496">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w:t>
            </w:r>
            <w:proofErr w:type="spellStart"/>
            <w:r>
              <w:rPr>
                <w:rFonts w:ascii="Cambria Math" w:eastAsiaTheme="minorEastAsia" w:hAnsi="Cambria Math" w:cs="B Nazanin"/>
                <w:color w:val="000000" w:themeColor="text1"/>
                <w:sz w:val="24"/>
                <w:szCs w:val="24"/>
                <w:lang w:bidi="fa-IR"/>
              </w:rPr>
              <w:t>a,b</w:t>
            </w:r>
            <w:proofErr w:type="spellEnd"/>
            <w:r>
              <w:rPr>
                <w:rFonts w:ascii="Cambria Math" w:eastAsiaTheme="minorEastAsia" w:hAnsi="Cambria Math" w:cs="B Nazanin"/>
                <w:color w:val="000000" w:themeColor="text1"/>
                <w:sz w:val="24"/>
                <w:szCs w:val="24"/>
                <w:lang w:bidi="fa-IR"/>
              </w:rPr>
              <w:t>)</w:t>
            </w:r>
          </w:p>
          <w:p w14:paraId="5C5A80D6" w14:textId="77777777" w:rsidR="00E72112" w:rsidRDefault="00E72112" w:rsidP="00082496">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Clear(a)</w:t>
            </w:r>
          </w:p>
          <w:p w14:paraId="7A943166" w14:textId="45E68207" w:rsidR="00E72112" w:rsidRDefault="00E72112" w:rsidP="00082496">
            <w:pPr>
              <w:bidi/>
              <w:ind w:right="-64"/>
              <w:jc w:val="center"/>
              <w:rPr>
                <w:rFonts w:ascii="Cambria Math" w:eastAsiaTheme="minorEastAsia" w:hAnsi="Cambria Math" w:cs="B Nazanin"/>
                <w:color w:val="000000" w:themeColor="text1"/>
                <w:sz w:val="24"/>
                <w:szCs w:val="24"/>
                <w:rtl/>
                <w:lang w:bidi="fa-IR"/>
              </w:rPr>
            </w:pPr>
          </w:p>
        </w:tc>
      </w:tr>
      <w:tr w:rsidR="009373BB" w14:paraId="2EBFACA9" w14:textId="77777777" w:rsidTr="00082496">
        <w:trPr>
          <w:jc w:val="center"/>
        </w:trPr>
        <w:tc>
          <w:tcPr>
            <w:tcW w:w="2614" w:type="dxa"/>
            <w:shd w:val="clear" w:color="auto" w:fill="DEEAF6" w:themeFill="accent5" w:themeFillTint="33"/>
            <w:vAlign w:val="center"/>
          </w:tcPr>
          <w:p w14:paraId="73BDB4B5" w14:textId="2EA0CEEE" w:rsidR="009373BB" w:rsidRPr="009A3CC3" w:rsidRDefault="009373BB" w:rsidP="009373BB">
            <w:pPr>
              <w:bidi/>
              <w:ind w:right="-64"/>
              <w:jc w:val="center"/>
              <w:rPr>
                <w:rFonts w:ascii="Cambria Math" w:eastAsiaTheme="minorEastAsia" w:hAnsi="Cambria Math" w:cs="B Nazanin"/>
                <w:color w:val="000000" w:themeColor="text1"/>
                <w:sz w:val="24"/>
                <w:szCs w:val="24"/>
                <w:lang w:bidi="fa-IR"/>
              </w:rPr>
            </w:pPr>
            <w:proofErr w:type="spellStart"/>
            <w:r w:rsidRPr="009A3CC3">
              <w:rPr>
                <w:rFonts w:ascii="Cambria Math" w:eastAsiaTheme="minorEastAsia" w:hAnsi="Cambria Math" w:cs="B Nazanin"/>
                <w:color w:val="000000" w:themeColor="text1"/>
                <w:sz w:val="24"/>
                <w:szCs w:val="24"/>
                <w:lang w:bidi="fa-IR"/>
              </w:rPr>
              <w:t>propos_</w:t>
            </w:r>
            <w:r w:rsidR="00B12BCB">
              <w:rPr>
                <w:rFonts w:ascii="Cambria Math" w:eastAsiaTheme="minorEastAsia" w:hAnsi="Cambria Math" w:cs="B Nazanin"/>
                <w:color w:val="000000" w:themeColor="text1"/>
                <w:sz w:val="24"/>
                <w:szCs w:val="24"/>
                <w:lang w:bidi="fa-IR"/>
              </w:rPr>
              <w:t>neg</w:t>
            </w:r>
            <w:proofErr w:type="spellEnd"/>
          </w:p>
        </w:tc>
        <w:tc>
          <w:tcPr>
            <w:tcW w:w="2614" w:type="dxa"/>
            <w:shd w:val="clear" w:color="auto" w:fill="DEEAF6" w:themeFill="accent5" w:themeFillTint="33"/>
            <w:vAlign w:val="center"/>
          </w:tcPr>
          <w:p w14:paraId="4FCA7113" w14:textId="1D3FEFFE" w:rsidR="009373BB" w:rsidRDefault="006C18B0" w:rsidP="009373BB">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این مجموعه دربرگیرنده‌ گزاره‌‌ها</w:t>
            </w:r>
            <w:r w:rsidR="00375BE5">
              <w:rPr>
                <w:rFonts w:ascii="Cambria Math" w:eastAsiaTheme="minorEastAsia" w:hAnsi="Cambria Math" w:cs="B Nazanin" w:hint="cs"/>
                <w:color w:val="000000" w:themeColor="text1"/>
                <w:sz w:val="24"/>
                <w:szCs w:val="24"/>
                <w:rtl/>
                <w:lang w:bidi="fa-IR"/>
              </w:rPr>
              <w:t>ی</w:t>
            </w:r>
            <w:r>
              <w:rPr>
                <w:rFonts w:ascii="Cambria Math" w:eastAsiaTheme="minorEastAsia" w:hAnsi="Cambria Math" w:cs="B Nazanin" w:hint="cs"/>
                <w:color w:val="000000" w:themeColor="text1"/>
                <w:sz w:val="24"/>
                <w:szCs w:val="24"/>
                <w:rtl/>
                <w:lang w:bidi="fa-IR"/>
              </w:rPr>
              <w:t xml:space="preserve">ی است که </w:t>
            </w:r>
            <w:r w:rsidR="007426CF">
              <w:rPr>
                <w:rFonts w:ascii="Cambria Math" w:eastAsiaTheme="minorEastAsia" w:hAnsi="Cambria Math" w:cs="B Nazanin" w:hint="cs"/>
                <w:color w:val="000000" w:themeColor="text1"/>
                <w:sz w:val="24"/>
                <w:szCs w:val="24"/>
                <w:rtl/>
                <w:lang w:bidi="fa-IR"/>
              </w:rPr>
              <w:t>ن</w:t>
            </w:r>
            <w:r>
              <w:rPr>
                <w:rFonts w:ascii="Cambria Math" w:eastAsiaTheme="minorEastAsia" w:hAnsi="Cambria Math" w:cs="B Nazanin" w:hint="cs"/>
                <w:color w:val="000000" w:themeColor="text1"/>
                <w:sz w:val="24"/>
                <w:szCs w:val="24"/>
                <w:rtl/>
                <w:lang w:bidi="fa-IR"/>
              </w:rPr>
              <w:t>باید در حالت هدف برقرار باشند</w:t>
            </w:r>
          </w:p>
        </w:tc>
        <w:tc>
          <w:tcPr>
            <w:tcW w:w="2614" w:type="dxa"/>
            <w:shd w:val="clear" w:color="auto" w:fill="DEEAF6" w:themeFill="accent5" w:themeFillTint="33"/>
            <w:vAlign w:val="center"/>
          </w:tcPr>
          <w:p w14:paraId="2460C058" w14:textId="04116A36" w:rsidR="009373BB" w:rsidRDefault="009373BB" w:rsidP="009373BB">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table(b)</w:t>
            </w:r>
          </w:p>
        </w:tc>
      </w:tr>
    </w:tbl>
    <w:p w14:paraId="5C02BC00" w14:textId="77777777" w:rsidR="00E72112" w:rsidRDefault="00E72112" w:rsidP="00E72112">
      <w:pPr>
        <w:bidi/>
        <w:ind w:right="-64"/>
        <w:jc w:val="both"/>
        <w:rPr>
          <w:rFonts w:ascii="Cambria Math" w:eastAsiaTheme="minorEastAsia" w:hAnsi="Cambria Math" w:cs="B Nazanin"/>
          <w:color w:val="000000" w:themeColor="text1"/>
          <w:sz w:val="24"/>
          <w:szCs w:val="24"/>
          <w:lang w:bidi="fa-IR"/>
        </w:rPr>
      </w:pPr>
    </w:p>
    <w:tbl>
      <w:tblPr>
        <w:tblStyle w:val="TableGrid"/>
        <w:bidiVisual/>
        <w:tblW w:w="7920" w:type="dxa"/>
        <w:jc w:val="center"/>
        <w:shd w:val="clear" w:color="auto" w:fill="DEEAF6" w:themeFill="accent5" w:themeFillTint="33"/>
        <w:tblLook w:val="04A0" w:firstRow="1" w:lastRow="0" w:firstColumn="1" w:lastColumn="0" w:noHBand="0" w:noVBand="1"/>
      </w:tblPr>
      <w:tblGrid>
        <w:gridCol w:w="3735"/>
        <w:gridCol w:w="2093"/>
        <w:gridCol w:w="2092"/>
      </w:tblGrid>
      <w:tr w:rsidR="00E72112" w14:paraId="5E4197CD" w14:textId="77777777" w:rsidTr="00082496">
        <w:trPr>
          <w:jc w:val="center"/>
        </w:trPr>
        <w:tc>
          <w:tcPr>
            <w:tcW w:w="7920" w:type="dxa"/>
            <w:gridSpan w:val="3"/>
            <w:shd w:val="clear" w:color="auto" w:fill="E2EFD9" w:themeFill="accent6" w:themeFillTint="33"/>
            <w:vAlign w:val="center"/>
          </w:tcPr>
          <w:p w14:paraId="6FF3278F"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وابع</w:t>
            </w:r>
          </w:p>
        </w:tc>
      </w:tr>
      <w:tr w:rsidR="00DB65C9" w14:paraId="64DE3419" w14:textId="77777777" w:rsidTr="00082496">
        <w:trPr>
          <w:jc w:val="center"/>
        </w:trPr>
        <w:tc>
          <w:tcPr>
            <w:tcW w:w="2630" w:type="dxa"/>
            <w:shd w:val="clear" w:color="auto" w:fill="FFF2CC" w:themeFill="accent4" w:themeFillTint="33"/>
            <w:vAlign w:val="center"/>
          </w:tcPr>
          <w:p w14:paraId="1569813F"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تابع</w:t>
            </w:r>
          </w:p>
        </w:tc>
        <w:tc>
          <w:tcPr>
            <w:tcW w:w="2507" w:type="dxa"/>
            <w:shd w:val="clear" w:color="auto" w:fill="FFF2CC" w:themeFill="accent4" w:themeFillTint="33"/>
            <w:vAlign w:val="center"/>
          </w:tcPr>
          <w:p w14:paraId="0B900556"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783" w:type="dxa"/>
            <w:shd w:val="clear" w:color="auto" w:fill="FFF2CC" w:themeFill="accent4" w:themeFillTint="33"/>
            <w:vAlign w:val="center"/>
          </w:tcPr>
          <w:p w14:paraId="2F29779B"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رودی</w:t>
            </w:r>
          </w:p>
        </w:tc>
      </w:tr>
      <w:tr w:rsidR="00E72112" w14:paraId="0151FC29" w14:textId="77777777" w:rsidTr="00082496">
        <w:trPr>
          <w:jc w:val="center"/>
        </w:trPr>
        <w:tc>
          <w:tcPr>
            <w:tcW w:w="2630" w:type="dxa"/>
            <w:shd w:val="clear" w:color="auto" w:fill="DEEAF6" w:themeFill="accent5" w:themeFillTint="33"/>
            <w:vAlign w:val="center"/>
          </w:tcPr>
          <w:p w14:paraId="5E3E7583" w14:textId="77777777" w:rsidR="00E72112" w:rsidRDefault="00E72112" w:rsidP="00082496">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get_vars</w:t>
            </w:r>
            <w:proofErr w:type="spellEnd"/>
          </w:p>
        </w:tc>
        <w:tc>
          <w:tcPr>
            <w:tcW w:w="2507" w:type="dxa"/>
            <w:shd w:val="clear" w:color="auto" w:fill="DEEAF6" w:themeFill="accent5" w:themeFillTint="33"/>
            <w:vAlign w:val="center"/>
          </w:tcPr>
          <w:p w14:paraId="1D2F105D"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استخراج نام متغیرهای به کار رفته در حالت</w:t>
            </w:r>
          </w:p>
        </w:tc>
        <w:tc>
          <w:tcPr>
            <w:tcW w:w="2783" w:type="dxa"/>
            <w:shd w:val="clear" w:color="auto" w:fill="DEEAF6" w:themeFill="accent5" w:themeFillTint="33"/>
            <w:vAlign w:val="center"/>
          </w:tcPr>
          <w:p w14:paraId="3193773C"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w:t>
            </w:r>
          </w:p>
        </w:tc>
      </w:tr>
      <w:tr w:rsidR="00E72112" w14:paraId="64F08449" w14:textId="77777777" w:rsidTr="00082496">
        <w:trPr>
          <w:jc w:val="center"/>
        </w:trPr>
        <w:tc>
          <w:tcPr>
            <w:tcW w:w="2630" w:type="dxa"/>
            <w:shd w:val="clear" w:color="auto" w:fill="DEEAF6" w:themeFill="accent5" w:themeFillTint="33"/>
            <w:vAlign w:val="center"/>
          </w:tcPr>
          <w:p w14:paraId="41436FAF" w14:textId="7A350C2B" w:rsidR="00E72112" w:rsidRDefault="00AB672E" w:rsidP="00082496">
            <w:pPr>
              <w:bidi/>
              <w:ind w:right="-64"/>
              <w:jc w:val="center"/>
              <w:rPr>
                <w:rFonts w:ascii="Cambria Math" w:eastAsiaTheme="minorEastAsia" w:hAnsi="Cambria Math" w:cs="B Nazanin"/>
                <w:color w:val="000000" w:themeColor="text1"/>
                <w:sz w:val="24"/>
                <w:szCs w:val="24"/>
                <w:lang w:bidi="fa-IR"/>
              </w:rPr>
            </w:pPr>
            <w:proofErr w:type="spellStart"/>
            <w:r w:rsidRPr="00AB672E">
              <w:rPr>
                <w:rFonts w:ascii="Cambria Math" w:eastAsiaTheme="minorEastAsia" w:hAnsi="Cambria Math" w:cs="B Nazanin"/>
                <w:color w:val="000000" w:themeColor="text1"/>
                <w:sz w:val="24"/>
                <w:szCs w:val="24"/>
                <w:lang w:bidi="fa-IR"/>
              </w:rPr>
              <w:t>isBackwardAppliable</w:t>
            </w:r>
            <w:proofErr w:type="spellEnd"/>
          </w:p>
        </w:tc>
        <w:tc>
          <w:tcPr>
            <w:tcW w:w="2507" w:type="dxa"/>
            <w:shd w:val="clear" w:color="auto" w:fill="DEEAF6" w:themeFill="accent5" w:themeFillTint="33"/>
            <w:vAlign w:val="center"/>
          </w:tcPr>
          <w:p w14:paraId="53206EA8" w14:textId="40171913"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ا دریافت یک کنش بررسی می‌کند که آیا</w:t>
            </w:r>
            <w:r w:rsidR="00AB672E">
              <w:rPr>
                <w:rFonts w:ascii="Cambria Math" w:eastAsiaTheme="minorEastAsia" w:hAnsi="Cambria Math" w:cs="B Nazanin" w:hint="cs"/>
                <w:color w:val="000000" w:themeColor="text1"/>
                <w:sz w:val="24"/>
                <w:szCs w:val="24"/>
                <w:rtl/>
                <w:lang w:bidi="fa-IR"/>
              </w:rPr>
              <w:t xml:space="preserve"> عکس</w:t>
            </w:r>
            <w:r>
              <w:rPr>
                <w:rFonts w:ascii="Cambria Math" w:eastAsiaTheme="minorEastAsia" w:hAnsi="Cambria Math" w:cs="B Nazanin" w:hint="cs"/>
                <w:color w:val="000000" w:themeColor="text1"/>
                <w:sz w:val="24"/>
                <w:szCs w:val="24"/>
                <w:rtl/>
                <w:lang w:bidi="fa-IR"/>
              </w:rPr>
              <w:t xml:space="preserve"> آن کنش </w:t>
            </w:r>
            <w:r w:rsidR="00AB672E">
              <w:rPr>
                <w:rFonts w:ascii="Cambria Math" w:eastAsiaTheme="minorEastAsia" w:hAnsi="Cambria Math" w:cs="B Nazanin" w:hint="cs"/>
                <w:color w:val="000000" w:themeColor="text1"/>
                <w:sz w:val="24"/>
                <w:szCs w:val="24"/>
                <w:rtl/>
                <w:lang w:bidi="fa-IR"/>
              </w:rPr>
              <w:t>بر هدف</w:t>
            </w:r>
            <w:r>
              <w:rPr>
                <w:rFonts w:ascii="Cambria Math" w:eastAsiaTheme="minorEastAsia" w:hAnsi="Cambria Math" w:cs="B Nazanin" w:hint="cs"/>
                <w:color w:val="000000" w:themeColor="text1"/>
                <w:sz w:val="24"/>
                <w:szCs w:val="24"/>
                <w:rtl/>
                <w:lang w:bidi="fa-IR"/>
              </w:rPr>
              <w:t xml:space="preserve"> فعلی قابل اعمال است یا خیر</w:t>
            </w:r>
          </w:p>
        </w:tc>
        <w:tc>
          <w:tcPr>
            <w:tcW w:w="2783" w:type="dxa"/>
            <w:shd w:val="clear" w:color="auto" w:fill="DEEAF6" w:themeFill="accent5" w:themeFillTint="33"/>
            <w:vAlign w:val="center"/>
          </w:tcPr>
          <w:p w14:paraId="1E41FF6C"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کنش</w:t>
            </w:r>
          </w:p>
        </w:tc>
      </w:tr>
      <w:tr w:rsidR="00E72112" w14:paraId="72537603" w14:textId="77777777" w:rsidTr="00082496">
        <w:trPr>
          <w:jc w:val="center"/>
        </w:trPr>
        <w:tc>
          <w:tcPr>
            <w:tcW w:w="2630" w:type="dxa"/>
            <w:shd w:val="clear" w:color="auto" w:fill="DEEAF6" w:themeFill="accent5" w:themeFillTint="33"/>
            <w:vAlign w:val="center"/>
          </w:tcPr>
          <w:p w14:paraId="7A0FCB3E" w14:textId="3F90A9CD" w:rsidR="00E72112" w:rsidRPr="00922577" w:rsidRDefault="00DA31CA" w:rsidP="00082496">
            <w:pPr>
              <w:bidi/>
              <w:ind w:right="-64"/>
              <w:jc w:val="center"/>
              <w:rPr>
                <w:rFonts w:ascii="Cambria Math" w:eastAsiaTheme="minorEastAsia" w:hAnsi="Cambria Math" w:cs="B Nazanin"/>
                <w:color w:val="000000" w:themeColor="text1"/>
                <w:sz w:val="24"/>
                <w:szCs w:val="24"/>
                <w:lang w:bidi="fa-IR"/>
              </w:rPr>
            </w:pPr>
            <w:proofErr w:type="spellStart"/>
            <w:r w:rsidRPr="00DA31CA">
              <w:rPr>
                <w:rFonts w:ascii="Cambria Math" w:eastAsiaTheme="minorEastAsia" w:hAnsi="Cambria Math" w:cs="B Nazanin"/>
                <w:color w:val="000000" w:themeColor="text1"/>
                <w:sz w:val="24"/>
                <w:szCs w:val="24"/>
                <w:lang w:bidi="fa-IR"/>
              </w:rPr>
              <w:t>apply_inverse_unified_action</w:t>
            </w:r>
            <w:proofErr w:type="spellEnd"/>
          </w:p>
        </w:tc>
        <w:tc>
          <w:tcPr>
            <w:tcW w:w="2507" w:type="dxa"/>
            <w:shd w:val="clear" w:color="auto" w:fill="DEEAF6" w:themeFill="accent5" w:themeFillTint="33"/>
            <w:vAlign w:val="center"/>
          </w:tcPr>
          <w:p w14:paraId="4AF50AD9" w14:textId="7E32DB50"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ا دریافت یک کنش، </w:t>
            </w:r>
            <w:r w:rsidR="004C4DDD">
              <w:rPr>
                <w:rFonts w:ascii="Cambria Math" w:eastAsiaTheme="minorEastAsia" w:hAnsi="Cambria Math" w:cs="B Nazanin" w:hint="cs"/>
                <w:color w:val="000000" w:themeColor="text1"/>
                <w:sz w:val="24"/>
                <w:szCs w:val="24"/>
                <w:rtl/>
                <w:lang w:bidi="fa-IR"/>
              </w:rPr>
              <w:t xml:space="preserve">عکس </w:t>
            </w:r>
            <w:r>
              <w:rPr>
                <w:rFonts w:ascii="Cambria Math" w:eastAsiaTheme="minorEastAsia" w:hAnsi="Cambria Math" w:cs="B Nazanin" w:hint="cs"/>
                <w:color w:val="000000" w:themeColor="text1"/>
                <w:sz w:val="24"/>
                <w:szCs w:val="24"/>
                <w:rtl/>
                <w:lang w:bidi="fa-IR"/>
              </w:rPr>
              <w:t xml:space="preserve">آن را روی </w:t>
            </w:r>
            <w:r w:rsidR="004C4DDD">
              <w:rPr>
                <w:rFonts w:ascii="Cambria Math" w:eastAsiaTheme="minorEastAsia" w:hAnsi="Cambria Math" w:cs="B Nazanin" w:hint="cs"/>
                <w:color w:val="000000" w:themeColor="text1"/>
                <w:sz w:val="24"/>
                <w:szCs w:val="24"/>
                <w:rtl/>
                <w:lang w:bidi="fa-IR"/>
              </w:rPr>
              <w:t>هدف</w:t>
            </w:r>
            <w:r>
              <w:rPr>
                <w:rFonts w:ascii="Cambria Math" w:eastAsiaTheme="minorEastAsia" w:hAnsi="Cambria Math" w:cs="B Nazanin" w:hint="cs"/>
                <w:color w:val="000000" w:themeColor="text1"/>
                <w:sz w:val="24"/>
                <w:szCs w:val="24"/>
                <w:rtl/>
                <w:lang w:bidi="fa-IR"/>
              </w:rPr>
              <w:t xml:space="preserve"> فعلی اعمال می‌کند و </w:t>
            </w:r>
            <w:r w:rsidR="004C4DDD">
              <w:rPr>
                <w:rFonts w:ascii="Cambria Math" w:eastAsiaTheme="minorEastAsia" w:hAnsi="Cambria Math" w:cs="B Nazanin" w:hint="cs"/>
                <w:color w:val="000000" w:themeColor="text1"/>
                <w:sz w:val="24"/>
                <w:szCs w:val="24"/>
                <w:rtl/>
                <w:lang w:bidi="fa-IR"/>
              </w:rPr>
              <w:t xml:space="preserve">هدف </w:t>
            </w:r>
            <w:r>
              <w:rPr>
                <w:rFonts w:ascii="Cambria Math" w:eastAsiaTheme="minorEastAsia" w:hAnsi="Cambria Math" w:cs="B Nazanin" w:hint="cs"/>
                <w:color w:val="000000" w:themeColor="text1"/>
                <w:sz w:val="24"/>
                <w:szCs w:val="24"/>
                <w:rtl/>
                <w:lang w:bidi="fa-IR"/>
              </w:rPr>
              <w:t>جدید را تولید می‌کند</w:t>
            </w:r>
          </w:p>
        </w:tc>
        <w:tc>
          <w:tcPr>
            <w:tcW w:w="2783" w:type="dxa"/>
            <w:shd w:val="clear" w:color="auto" w:fill="DEEAF6" w:themeFill="accent5" w:themeFillTint="33"/>
            <w:vAlign w:val="center"/>
          </w:tcPr>
          <w:p w14:paraId="35AE1474" w14:textId="6EA15BCC"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یک کنش که </w:t>
            </w:r>
            <w:r w:rsidR="00DB65C9">
              <w:rPr>
                <w:rFonts w:ascii="Cambria Math" w:eastAsiaTheme="minorEastAsia" w:hAnsi="Cambria Math" w:cs="B Nazanin" w:hint="cs"/>
                <w:color w:val="000000" w:themeColor="text1"/>
                <w:sz w:val="24"/>
                <w:szCs w:val="24"/>
                <w:rtl/>
                <w:lang w:bidi="fa-IR"/>
              </w:rPr>
              <w:t xml:space="preserve">عکس آن </w:t>
            </w:r>
            <w:r>
              <w:rPr>
                <w:rFonts w:ascii="Cambria Math" w:eastAsiaTheme="minorEastAsia" w:hAnsi="Cambria Math" w:cs="B Nazanin" w:hint="cs"/>
                <w:color w:val="000000" w:themeColor="text1"/>
                <w:sz w:val="24"/>
                <w:szCs w:val="24"/>
                <w:rtl/>
                <w:lang w:bidi="fa-IR"/>
              </w:rPr>
              <w:t xml:space="preserve">قابل اعمال کردن در </w:t>
            </w:r>
            <w:r w:rsidR="00DB65C9">
              <w:rPr>
                <w:rFonts w:ascii="Cambria Math" w:eastAsiaTheme="minorEastAsia" w:hAnsi="Cambria Math" w:cs="B Nazanin"/>
                <w:color w:val="000000" w:themeColor="text1"/>
                <w:sz w:val="24"/>
                <w:szCs w:val="24"/>
                <w:lang w:bidi="fa-IR"/>
              </w:rPr>
              <w:t>goal</w:t>
            </w:r>
            <w:r>
              <w:rPr>
                <w:rFonts w:ascii="Cambria Math" w:eastAsiaTheme="minorEastAsia" w:hAnsi="Cambria Math" w:cs="B Nazanin" w:hint="cs"/>
                <w:color w:val="000000" w:themeColor="text1"/>
                <w:sz w:val="24"/>
                <w:szCs w:val="24"/>
                <w:rtl/>
                <w:lang w:bidi="fa-IR"/>
              </w:rPr>
              <w:t xml:space="preserve"> فعلی باشد</w:t>
            </w:r>
          </w:p>
        </w:tc>
      </w:tr>
      <w:tr w:rsidR="00E72112" w14:paraId="10944D6F" w14:textId="77777777" w:rsidTr="00082496">
        <w:trPr>
          <w:jc w:val="center"/>
        </w:trPr>
        <w:tc>
          <w:tcPr>
            <w:tcW w:w="2630" w:type="dxa"/>
            <w:shd w:val="clear" w:color="auto" w:fill="DEEAF6" w:themeFill="accent5" w:themeFillTint="33"/>
            <w:vAlign w:val="center"/>
          </w:tcPr>
          <w:p w14:paraId="06E3430F" w14:textId="2E459920" w:rsidR="00E72112" w:rsidRPr="00922577" w:rsidRDefault="00DB65C9" w:rsidP="00082496">
            <w:pPr>
              <w:bidi/>
              <w:ind w:right="-64"/>
              <w:jc w:val="center"/>
              <w:rPr>
                <w:rFonts w:ascii="Cambria Math" w:eastAsiaTheme="minorEastAsia" w:hAnsi="Cambria Math" w:cs="B Nazanin"/>
                <w:color w:val="000000" w:themeColor="text1"/>
                <w:sz w:val="24"/>
                <w:szCs w:val="24"/>
                <w:lang w:bidi="fa-IR"/>
              </w:rPr>
            </w:pPr>
            <w:proofErr w:type="spellStart"/>
            <w:r w:rsidRPr="00DB65C9">
              <w:rPr>
                <w:rFonts w:ascii="Cambria Math" w:eastAsiaTheme="minorEastAsia" w:hAnsi="Cambria Math" w:cs="B Nazanin"/>
                <w:color w:val="000000" w:themeColor="text1"/>
                <w:sz w:val="24"/>
                <w:szCs w:val="24"/>
                <w:lang w:bidi="fa-IR"/>
              </w:rPr>
              <w:t>get_all_backward_unifications</w:t>
            </w:r>
            <w:proofErr w:type="spellEnd"/>
          </w:p>
        </w:tc>
        <w:tc>
          <w:tcPr>
            <w:tcW w:w="2507" w:type="dxa"/>
            <w:shd w:val="clear" w:color="auto" w:fill="DEEAF6" w:themeFill="accent5" w:themeFillTint="33"/>
            <w:vAlign w:val="center"/>
          </w:tcPr>
          <w:p w14:paraId="57905490" w14:textId="76296CC9"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unification</w:t>
            </w:r>
            <w:r>
              <w:rPr>
                <w:rFonts w:ascii="Cambria Math" w:eastAsiaTheme="minorEastAsia" w:hAnsi="Cambria Math" w:cs="B Nazanin" w:hint="cs"/>
                <w:color w:val="000000" w:themeColor="text1"/>
                <w:sz w:val="24"/>
                <w:szCs w:val="24"/>
                <w:rtl/>
                <w:lang w:bidi="fa-IR"/>
              </w:rPr>
              <w:t xml:space="preserve"> های مختلف یک اکشن که در </w:t>
            </w:r>
            <w:r w:rsidR="00715DEE">
              <w:rPr>
                <w:rFonts w:ascii="Cambria Math" w:eastAsiaTheme="minorEastAsia" w:hAnsi="Cambria Math" w:cs="B Nazanin" w:hint="cs"/>
                <w:color w:val="000000" w:themeColor="text1"/>
                <w:sz w:val="24"/>
                <w:szCs w:val="24"/>
                <w:rtl/>
                <w:lang w:bidi="fa-IR"/>
              </w:rPr>
              <w:t xml:space="preserve">عکس آن‌ها در هدف </w:t>
            </w:r>
            <w:r>
              <w:rPr>
                <w:rFonts w:ascii="Cambria Math" w:eastAsiaTheme="minorEastAsia" w:hAnsi="Cambria Math" w:cs="B Nazanin" w:hint="cs"/>
                <w:color w:val="000000" w:themeColor="text1"/>
                <w:sz w:val="24"/>
                <w:szCs w:val="24"/>
                <w:rtl/>
                <w:lang w:bidi="fa-IR"/>
              </w:rPr>
              <w:t>فعلی قابل اعمال هست را تولید می‌کند</w:t>
            </w:r>
          </w:p>
        </w:tc>
        <w:tc>
          <w:tcPr>
            <w:tcW w:w="2783" w:type="dxa"/>
            <w:shd w:val="clear" w:color="auto" w:fill="DEEAF6" w:themeFill="accent5" w:themeFillTint="33"/>
            <w:vAlign w:val="center"/>
          </w:tcPr>
          <w:p w14:paraId="57090867"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کنش</w:t>
            </w:r>
          </w:p>
        </w:tc>
      </w:tr>
      <w:tr w:rsidR="00E72112" w14:paraId="7E9E6652" w14:textId="77777777" w:rsidTr="00082496">
        <w:trPr>
          <w:jc w:val="center"/>
        </w:trPr>
        <w:tc>
          <w:tcPr>
            <w:tcW w:w="2630" w:type="dxa"/>
            <w:shd w:val="clear" w:color="auto" w:fill="DEEAF6" w:themeFill="accent5" w:themeFillTint="33"/>
            <w:vAlign w:val="center"/>
          </w:tcPr>
          <w:p w14:paraId="246B5206" w14:textId="3D4C6DB3" w:rsidR="00E72112" w:rsidRPr="00922577" w:rsidRDefault="00673687" w:rsidP="00082496">
            <w:pPr>
              <w:bidi/>
              <w:ind w:right="-64"/>
              <w:jc w:val="center"/>
              <w:rPr>
                <w:rFonts w:ascii="Cambria Math" w:eastAsiaTheme="minorEastAsia" w:hAnsi="Cambria Math" w:cs="B Nazanin"/>
                <w:color w:val="000000" w:themeColor="text1"/>
                <w:sz w:val="24"/>
                <w:szCs w:val="24"/>
                <w:lang w:bidi="fa-IR"/>
              </w:rPr>
            </w:pPr>
            <w:proofErr w:type="spellStart"/>
            <w:r w:rsidRPr="00673687">
              <w:rPr>
                <w:rFonts w:ascii="Cambria Math" w:eastAsiaTheme="minorEastAsia" w:hAnsi="Cambria Math" w:cs="B Nazanin"/>
                <w:color w:val="000000" w:themeColor="text1"/>
                <w:sz w:val="24"/>
                <w:szCs w:val="24"/>
                <w:lang w:bidi="fa-IR"/>
              </w:rPr>
              <w:t>get_all_possible_backward_actions</w:t>
            </w:r>
            <w:proofErr w:type="spellEnd"/>
          </w:p>
        </w:tc>
        <w:tc>
          <w:tcPr>
            <w:tcW w:w="2507" w:type="dxa"/>
            <w:shd w:val="clear" w:color="auto" w:fill="DEEAF6" w:themeFill="accent5" w:themeFillTint="33"/>
            <w:vAlign w:val="center"/>
          </w:tcPr>
          <w:p w14:paraId="44367A95" w14:textId="75524712"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ا دریافت یک مجموعه </w:t>
            </w:r>
            <w:r>
              <w:rPr>
                <w:rFonts w:ascii="Cambria Math" w:eastAsiaTheme="minorEastAsia" w:hAnsi="Cambria Math" w:cs="B Nazanin"/>
                <w:color w:val="000000" w:themeColor="text1"/>
                <w:sz w:val="24"/>
                <w:szCs w:val="24"/>
                <w:lang w:bidi="fa-IR"/>
              </w:rPr>
              <w:t>lifted</w:t>
            </w:r>
            <w:r>
              <w:rPr>
                <w:rFonts w:ascii="Cambria Math" w:eastAsiaTheme="minorEastAsia" w:hAnsi="Cambria Math" w:cs="B Nazanin" w:hint="cs"/>
                <w:color w:val="000000" w:themeColor="text1"/>
                <w:sz w:val="24"/>
                <w:szCs w:val="24"/>
                <w:rtl/>
                <w:lang w:bidi="fa-IR"/>
              </w:rPr>
              <w:t xml:space="preserve"> از کنش‌ها، تمامی اکشن‌های </w:t>
            </w:r>
            <w:r>
              <w:rPr>
                <w:rFonts w:ascii="Cambria Math" w:eastAsiaTheme="minorEastAsia" w:hAnsi="Cambria Math" w:cs="B Nazanin"/>
                <w:color w:val="000000" w:themeColor="text1"/>
                <w:sz w:val="24"/>
                <w:szCs w:val="24"/>
                <w:lang w:bidi="fa-IR"/>
              </w:rPr>
              <w:t>Ground</w:t>
            </w:r>
            <w:r>
              <w:rPr>
                <w:rFonts w:ascii="Cambria Math" w:eastAsiaTheme="minorEastAsia" w:hAnsi="Cambria Math" w:cs="B Nazanin" w:hint="cs"/>
                <w:color w:val="000000" w:themeColor="text1"/>
                <w:sz w:val="24"/>
                <w:szCs w:val="24"/>
                <w:rtl/>
                <w:lang w:bidi="fa-IR"/>
              </w:rPr>
              <w:t>ای که</w:t>
            </w:r>
            <w:r w:rsidR="009272FD">
              <w:rPr>
                <w:rFonts w:ascii="Cambria Math" w:eastAsiaTheme="minorEastAsia" w:hAnsi="Cambria Math" w:cs="B Nazanin" w:hint="cs"/>
                <w:color w:val="000000" w:themeColor="text1"/>
                <w:sz w:val="24"/>
                <w:szCs w:val="24"/>
                <w:rtl/>
                <w:lang w:bidi="fa-IR"/>
              </w:rPr>
              <w:t xml:space="preserve"> عکس آن‌ها</w:t>
            </w:r>
            <w:r>
              <w:rPr>
                <w:rFonts w:ascii="Cambria Math" w:eastAsiaTheme="minorEastAsia" w:hAnsi="Cambria Math" w:cs="B Nazanin" w:hint="cs"/>
                <w:color w:val="000000" w:themeColor="text1"/>
                <w:sz w:val="24"/>
                <w:szCs w:val="24"/>
                <w:rtl/>
                <w:lang w:bidi="fa-IR"/>
              </w:rPr>
              <w:t xml:space="preserve"> قابل اعمال در </w:t>
            </w:r>
            <w:r w:rsidR="007E744D">
              <w:rPr>
                <w:rFonts w:ascii="Cambria Math" w:eastAsiaTheme="minorEastAsia" w:hAnsi="Cambria Math" w:cs="B Nazanin"/>
                <w:color w:val="000000" w:themeColor="text1"/>
                <w:sz w:val="24"/>
                <w:szCs w:val="24"/>
                <w:lang w:bidi="fa-IR"/>
              </w:rPr>
              <w:t>goal</w:t>
            </w:r>
            <w:r>
              <w:rPr>
                <w:rFonts w:ascii="Cambria Math" w:eastAsiaTheme="minorEastAsia" w:hAnsi="Cambria Math" w:cs="B Nazanin" w:hint="cs"/>
                <w:color w:val="000000" w:themeColor="text1"/>
                <w:sz w:val="24"/>
                <w:szCs w:val="24"/>
                <w:rtl/>
                <w:lang w:bidi="fa-IR"/>
              </w:rPr>
              <w:t xml:space="preserve"> فعلی هستند را تولید می‌نماید</w:t>
            </w:r>
          </w:p>
        </w:tc>
        <w:tc>
          <w:tcPr>
            <w:tcW w:w="2783" w:type="dxa"/>
            <w:shd w:val="clear" w:color="auto" w:fill="DEEAF6" w:themeFill="accent5" w:themeFillTint="33"/>
            <w:vAlign w:val="center"/>
          </w:tcPr>
          <w:p w14:paraId="79098E20"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مجموعه از کنش‌ها</w:t>
            </w:r>
          </w:p>
        </w:tc>
      </w:tr>
    </w:tbl>
    <w:p w14:paraId="0D5AC82B" w14:textId="7EAE195B" w:rsidR="00371B68" w:rsidRDefault="00371B68" w:rsidP="00371B68">
      <w:pPr>
        <w:pStyle w:val="ListParagraph"/>
        <w:bidi/>
        <w:ind w:right="-64"/>
        <w:jc w:val="both"/>
        <w:rPr>
          <w:rFonts w:ascii="Cambria Math" w:eastAsiaTheme="minorEastAsia" w:hAnsi="Cambria Math" w:cs="B Nazanin"/>
          <w:color w:val="000000" w:themeColor="text1"/>
          <w:sz w:val="24"/>
          <w:szCs w:val="24"/>
          <w:rtl/>
          <w:lang w:bidi="fa-IR"/>
        </w:rPr>
      </w:pPr>
    </w:p>
    <w:p w14:paraId="780FBC3B" w14:textId="707D84DB" w:rsidR="00E72112" w:rsidRDefault="00E72112" w:rsidP="00E72112">
      <w:pPr>
        <w:pStyle w:val="ListParagraph"/>
        <w:bidi/>
        <w:ind w:right="-64"/>
        <w:jc w:val="both"/>
        <w:rPr>
          <w:rFonts w:ascii="Cambria Math" w:eastAsiaTheme="minorEastAsia" w:hAnsi="Cambria Math" w:cs="B Nazanin"/>
          <w:color w:val="000000" w:themeColor="text1"/>
          <w:sz w:val="24"/>
          <w:szCs w:val="24"/>
          <w:rtl/>
          <w:lang w:bidi="fa-IR"/>
        </w:rPr>
      </w:pPr>
    </w:p>
    <w:p w14:paraId="1A5EC790" w14:textId="411A987C" w:rsidR="007E744D" w:rsidRDefault="007E744D" w:rsidP="007E744D">
      <w:pPr>
        <w:pStyle w:val="ListParagraph"/>
        <w:bidi/>
        <w:ind w:right="-64"/>
        <w:jc w:val="both"/>
        <w:rPr>
          <w:rFonts w:ascii="Cambria Math" w:eastAsiaTheme="minorEastAsia" w:hAnsi="Cambria Math" w:cs="B Nazanin"/>
          <w:color w:val="000000" w:themeColor="text1"/>
          <w:sz w:val="24"/>
          <w:szCs w:val="24"/>
          <w:rtl/>
          <w:lang w:bidi="fa-IR"/>
        </w:rPr>
      </w:pPr>
    </w:p>
    <w:p w14:paraId="2FA1E9B7" w14:textId="548C4A20" w:rsidR="00C96C11" w:rsidRDefault="00C96C11" w:rsidP="00E273DD">
      <w:pPr>
        <w:pStyle w:val="ListParagraph"/>
        <w:numPr>
          <w:ilvl w:val="0"/>
          <w:numId w:val="7"/>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proofErr w:type="spellStart"/>
      <w:r w:rsidR="00CF49C7">
        <w:rPr>
          <w:rFonts w:ascii="Cambria Math" w:eastAsiaTheme="minorEastAsia" w:hAnsi="Cambria Math" w:cs="B Nazanin"/>
          <w:color w:val="000000" w:themeColor="text1"/>
          <w:sz w:val="24"/>
          <w:szCs w:val="24"/>
          <w:lang w:bidi="fa-IR"/>
        </w:rPr>
        <w:t>Graphlayer</w:t>
      </w:r>
      <w:proofErr w:type="spellEnd"/>
      <w:r>
        <w:rPr>
          <w:rFonts w:ascii="Cambria Math" w:eastAsiaTheme="minorEastAsia" w:hAnsi="Cambria Math" w:cs="B Nazanin" w:hint="cs"/>
          <w:color w:val="000000" w:themeColor="text1"/>
          <w:sz w:val="24"/>
          <w:szCs w:val="24"/>
          <w:rtl/>
          <w:lang w:bidi="fa-IR"/>
        </w:rPr>
        <w:t>:</w:t>
      </w:r>
    </w:p>
    <w:p w14:paraId="350AAB17" w14:textId="0C18CE18" w:rsidR="00C96C11" w:rsidRDefault="003655DC" w:rsidP="00C96C11">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این کلاس مدل کننده یک لایه گزاره‌ای در الگوریتم </w:t>
      </w:r>
      <w:r>
        <w:rPr>
          <w:rFonts w:ascii="Cambria Math" w:eastAsiaTheme="minorEastAsia" w:hAnsi="Cambria Math" w:cs="B Nazanin"/>
          <w:color w:val="000000" w:themeColor="text1"/>
          <w:sz w:val="24"/>
          <w:szCs w:val="24"/>
          <w:lang w:bidi="fa-IR"/>
        </w:rPr>
        <w:t>Graph plan</w:t>
      </w:r>
      <w:r>
        <w:rPr>
          <w:rFonts w:ascii="Cambria Math" w:eastAsiaTheme="minorEastAsia" w:hAnsi="Cambria Math" w:cs="B Nazanin" w:hint="cs"/>
          <w:color w:val="000000" w:themeColor="text1"/>
          <w:sz w:val="24"/>
          <w:szCs w:val="24"/>
          <w:rtl/>
          <w:lang w:bidi="fa-IR"/>
        </w:rPr>
        <w:t xml:space="preserve"> می‌باشد. </w:t>
      </w:r>
      <w:r w:rsidR="00294330">
        <w:rPr>
          <w:rFonts w:ascii="Cambria Math" w:eastAsiaTheme="minorEastAsia" w:hAnsi="Cambria Math" w:cs="B Nazanin" w:hint="cs"/>
          <w:color w:val="000000" w:themeColor="text1"/>
          <w:sz w:val="24"/>
          <w:szCs w:val="24"/>
          <w:rtl/>
          <w:lang w:bidi="fa-IR"/>
        </w:rPr>
        <w:t xml:space="preserve">توجه کنید که تعریف این کلاس خیلی شبیه به پیاده‌سازی </w:t>
      </w:r>
      <w:r w:rsidR="00294330">
        <w:rPr>
          <w:rFonts w:ascii="Cambria Math" w:eastAsiaTheme="minorEastAsia" w:hAnsi="Cambria Math" w:cs="B Nazanin"/>
          <w:color w:val="000000" w:themeColor="text1"/>
          <w:sz w:val="24"/>
          <w:szCs w:val="24"/>
          <w:lang w:bidi="fa-IR"/>
        </w:rPr>
        <w:t>State</w:t>
      </w:r>
      <w:r w:rsidR="00294330">
        <w:rPr>
          <w:rFonts w:ascii="Cambria Math" w:eastAsiaTheme="minorEastAsia" w:hAnsi="Cambria Math" w:cs="B Nazanin" w:hint="cs"/>
          <w:color w:val="000000" w:themeColor="text1"/>
          <w:sz w:val="24"/>
          <w:szCs w:val="24"/>
          <w:rtl/>
          <w:lang w:bidi="fa-IR"/>
        </w:rPr>
        <w:t xml:space="preserve"> می‌باشد لذا از آن کلاس ارث بری کرده است. تنها تفاوت جدی </w:t>
      </w:r>
      <w:proofErr w:type="spellStart"/>
      <w:r w:rsidR="00294330">
        <w:rPr>
          <w:rFonts w:ascii="Cambria Math" w:eastAsiaTheme="minorEastAsia" w:hAnsi="Cambria Math" w:cs="B Nazanin"/>
          <w:color w:val="000000" w:themeColor="text1"/>
          <w:sz w:val="24"/>
          <w:szCs w:val="24"/>
          <w:lang w:bidi="fa-IR"/>
        </w:rPr>
        <w:t>Graphlayer</w:t>
      </w:r>
      <w:proofErr w:type="spellEnd"/>
      <w:r w:rsidR="00294330">
        <w:rPr>
          <w:rFonts w:ascii="Cambria Math" w:eastAsiaTheme="minorEastAsia" w:hAnsi="Cambria Math" w:cs="B Nazanin" w:hint="cs"/>
          <w:color w:val="000000" w:themeColor="text1"/>
          <w:sz w:val="24"/>
          <w:szCs w:val="24"/>
          <w:rtl/>
          <w:lang w:bidi="fa-IR"/>
        </w:rPr>
        <w:t xml:space="preserve"> با </w:t>
      </w:r>
      <w:r w:rsidR="00294330">
        <w:rPr>
          <w:rFonts w:ascii="Cambria Math" w:eastAsiaTheme="minorEastAsia" w:hAnsi="Cambria Math" w:cs="B Nazanin"/>
          <w:color w:val="000000" w:themeColor="text1"/>
          <w:sz w:val="24"/>
          <w:szCs w:val="24"/>
          <w:lang w:bidi="fa-IR"/>
        </w:rPr>
        <w:t>State</w:t>
      </w:r>
      <w:r w:rsidR="00294330">
        <w:rPr>
          <w:rFonts w:ascii="Cambria Math" w:eastAsiaTheme="minorEastAsia" w:hAnsi="Cambria Math" w:cs="B Nazanin" w:hint="cs"/>
          <w:color w:val="000000" w:themeColor="text1"/>
          <w:sz w:val="24"/>
          <w:szCs w:val="24"/>
          <w:rtl/>
          <w:lang w:bidi="fa-IR"/>
        </w:rPr>
        <w:t>، وجود گزاره‌های منفی در توصیف آن است. از آن‌جایی که</w:t>
      </w:r>
      <w:r w:rsidR="00E71819">
        <w:rPr>
          <w:rFonts w:ascii="Cambria Math" w:eastAsiaTheme="minorEastAsia" w:hAnsi="Cambria Math" w:cs="B Nazanin" w:hint="cs"/>
          <w:color w:val="000000" w:themeColor="text1"/>
          <w:sz w:val="24"/>
          <w:szCs w:val="24"/>
          <w:rtl/>
          <w:lang w:bidi="fa-IR"/>
        </w:rPr>
        <w:t xml:space="preserve"> مفهوم مطرح شده در</w:t>
      </w:r>
      <w:r w:rsidR="00294330">
        <w:rPr>
          <w:rFonts w:ascii="Cambria Math" w:eastAsiaTheme="minorEastAsia" w:hAnsi="Cambria Math" w:cs="B Nazanin" w:hint="cs"/>
          <w:color w:val="000000" w:themeColor="text1"/>
          <w:sz w:val="24"/>
          <w:szCs w:val="24"/>
          <w:rtl/>
          <w:lang w:bidi="fa-IR"/>
        </w:rPr>
        <w:t xml:space="preserve"> اکثر توابع </w:t>
      </w:r>
      <w:r w:rsidR="00E71819">
        <w:rPr>
          <w:rFonts w:ascii="Cambria Math" w:eastAsiaTheme="minorEastAsia" w:hAnsi="Cambria Math" w:cs="B Nazanin" w:hint="cs"/>
          <w:color w:val="000000" w:themeColor="text1"/>
          <w:sz w:val="24"/>
          <w:szCs w:val="24"/>
          <w:rtl/>
          <w:lang w:bidi="fa-IR"/>
        </w:rPr>
        <w:t>مربوط به این کلاس با کلاس پدر خود مشترک می‌باشد، از ذکر مجدد آن‌ها خودداری می‌کنیم.</w:t>
      </w:r>
    </w:p>
    <w:p w14:paraId="2EA72F88" w14:textId="13DC907D" w:rsidR="00E71819" w:rsidRDefault="001C4FC2" w:rsidP="006D209E">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کلاس‌های معرفی شده در بالا، کلاس‌های پایه‌ای هستند</w:t>
      </w:r>
      <w:r w:rsidR="004D5C2B">
        <w:rPr>
          <w:rFonts w:ascii="Cambria Math" w:eastAsiaTheme="minorEastAsia" w:hAnsi="Cambria Math" w:cs="B Nazanin" w:hint="cs"/>
          <w:color w:val="000000" w:themeColor="text1"/>
          <w:sz w:val="24"/>
          <w:szCs w:val="24"/>
          <w:rtl/>
          <w:lang w:bidi="fa-IR"/>
        </w:rPr>
        <w:t xml:space="preserve"> که در قلب طراحی ما قرار دارد. به جز این کلاس‌ها، ماژول‌های زیر نیز پیاده‌سازی شده‌اند که آن‌ها را شرح می‌دهیم:</w:t>
      </w:r>
    </w:p>
    <w:p w14:paraId="0E8136C4" w14:textId="43996895" w:rsidR="00E72112" w:rsidRDefault="007B1E7C" w:rsidP="005733A4">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sidRPr="0001716D">
        <w:rPr>
          <w:rFonts w:ascii="Cambria Math" w:eastAsiaTheme="minorEastAsia" w:hAnsi="Cambria Math" w:cs="B Nazanin" w:hint="cs"/>
          <w:color w:val="000000" w:themeColor="text1"/>
          <w:sz w:val="24"/>
          <w:szCs w:val="24"/>
          <w:rtl/>
          <w:lang w:bidi="fa-IR"/>
        </w:rPr>
        <w:t xml:space="preserve">ماژول </w:t>
      </w:r>
      <w:proofErr w:type="spellStart"/>
      <w:r w:rsidRPr="0001716D">
        <w:rPr>
          <w:rFonts w:ascii="Cambria Math" w:eastAsiaTheme="minorEastAsia" w:hAnsi="Cambria Math" w:cs="B Nazanin"/>
          <w:color w:val="000000" w:themeColor="text1"/>
          <w:sz w:val="24"/>
          <w:szCs w:val="24"/>
          <w:lang w:bidi="fa-IR"/>
        </w:rPr>
        <w:t>GraphPlan</w:t>
      </w:r>
      <w:proofErr w:type="spellEnd"/>
      <w:r w:rsidRPr="0001716D">
        <w:rPr>
          <w:rFonts w:ascii="Cambria Math" w:eastAsiaTheme="minorEastAsia" w:hAnsi="Cambria Math" w:cs="B Nazanin" w:hint="cs"/>
          <w:color w:val="000000" w:themeColor="text1"/>
          <w:sz w:val="24"/>
          <w:szCs w:val="24"/>
          <w:rtl/>
          <w:lang w:bidi="fa-IR"/>
        </w:rPr>
        <w:t xml:space="preserve"> : این ماژول حاوی کدهای پیاده‌سازی الگوریتم </w:t>
      </w:r>
      <w:proofErr w:type="spellStart"/>
      <w:r w:rsidRPr="0001716D">
        <w:rPr>
          <w:rFonts w:ascii="Cambria Math" w:eastAsiaTheme="minorEastAsia" w:hAnsi="Cambria Math" w:cs="B Nazanin"/>
          <w:color w:val="000000" w:themeColor="text1"/>
          <w:sz w:val="24"/>
          <w:szCs w:val="24"/>
          <w:lang w:bidi="fa-IR"/>
        </w:rPr>
        <w:t>GraphPlan</w:t>
      </w:r>
      <w:proofErr w:type="spellEnd"/>
      <w:r w:rsidRPr="0001716D">
        <w:rPr>
          <w:rFonts w:ascii="Cambria Math" w:eastAsiaTheme="minorEastAsia" w:hAnsi="Cambria Math" w:cs="B Nazanin" w:hint="cs"/>
          <w:color w:val="000000" w:themeColor="text1"/>
          <w:sz w:val="24"/>
          <w:szCs w:val="24"/>
          <w:rtl/>
          <w:lang w:bidi="fa-IR"/>
        </w:rPr>
        <w:t xml:space="preserve"> ریلکس شده می‌باشد. از این ماژول به منظور محاسبه تابع ابتکاری در برنامه‌ریز </w:t>
      </w:r>
      <w:r w:rsidRPr="0001716D">
        <w:rPr>
          <w:rFonts w:ascii="Cambria Math" w:eastAsiaTheme="minorEastAsia" w:hAnsi="Cambria Math" w:cs="B Nazanin"/>
          <w:color w:val="000000" w:themeColor="text1"/>
          <w:sz w:val="24"/>
          <w:szCs w:val="24"/>
          <w:lang w:bidi="fa-IR"/>
        </w:rPr>
        <w:t>FF</w:t>
      </w:r>
      <w:r w:rsidRPr="0001716D">
        <w:rPr>
          <w:rFonts w:ascii="Cambria Math" w:eastAsiaTheme="minorEastAsia" w:hAnsi="Cambria Math" w:cs="B Nazanin" w:hint="cs"/>
          <w:color w:val="000000" w:themeColor="text1"/>
          <w:sz w:val="24"/>
          <w:szCs w:val="24"/>
          <w:rtl/>
          <w:lang w:bidi="fa-IR"/>
        </w:rPr>
        <w:t xml:space="preserve"> استفاده شده است.</w:t>
      </w:r>
    </w:p>
    <w:p w14:paraId="6F4DF451" w14:textId="66F3680C" w:rsidR="0001716D" w:rsidRDefault="0001716D" w:rsidP="0001716D">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r>
        <w:rPr>
          <w:rFonts w:ascii="Cambria Math" w:eastAsiaTheme="minorEastAsia" w:hAnsi="Cambria Math" w:cs="B Nazanin"/>
          <w:color w:val="000000" w:themeColor="text1"/>
          <w:sz w:val="24"/>
          <w:szCs w:val="24"/>
          <w:lang w:bidi="fa-IR"/>
        </w:rPr>
        <w:t>plan</w:t>
      </w:r>
      <w:r>
        <w:rPr>
          <w:rFonts w:ascii="Cambria Math" w:eastAsiaTheme="minorEastAsia" w:hAnsi="Cambria Math" w:cs="B Nazanin" w:hint="cs"/>
          <w:color w:val="000000" w:themeColor="text1"/>
          <w:sz w:val="24"/>
          <w:szCs w:val="24"/>
          <w:rtl/>
          <w:lang w:bidi="fa-IR"/>
        </w:rPr>
        <w:t xml:space="preserve">: این کلاس در واقع مجموعه‌ای از اکشن‌ها را در بر می‌گیرد که در کنار هم یک برنامه خطی را تشکیل می‌دهند. گفتنی است که الگوریتم سرچ جلورو </w:t>
      </w:r>
      <w:r w:rsidR="00EC6C97">
        <w:rPr>
          <w:rFonts w:ascii="Cambria Math" w:eastAsiaTheme="minorEastAsia" w:hAnsi="Cambria Math" w:cs="B Nazanin" w:hint="cs"/>
          <w:color w:val="000000" w:themeColor="text1"/>
          <w:sz w:val="24"/>
          <w:szCs w:val="24"/>
          <w:rtl/>
          <w:lang w:bidi="fa-IR"/>
        </w:rPr>
        <w:t>اکشن‌ها را از ابتدا به سمت انتهای پلن تکمیل می‌کند در حالی که در عقب‌رو خلاف این مسئله اتفاق می‌افتد.</w:t>
      </w:r>
      <w:r w:rsidR="00E15A32">
        <w:rPr>
          <w:rFonts w:ascii="Cambria Math" w:eastAsiaTheme="minorEastAsia" w:hAnsi="Cambria Math" w:cs="B Nazanin" w:hint="cs"/>
          <w:color w:val="000000" w:themeColor="text1"/>
          <w:sz w:val="24"/>
          <w:szCs w:val="24"/>
          <w:rtl/>
          <w:lang w:bidi="fa-IR"/>
        </w:rPr>
        <w:t xml:space="preserve"> برای هر دو این حالت‌ها توابع متناظری در این کلاس قرار داده شده است.</w:t>
      </w:r>
    </w:p>
    <w:p w14:paraId="69B372C2" w14:textId="78A8A2CA" w:rsidR="00A34ECE" w:rsidRPr="00A34ECE" w:rsidRDefault="00A3356B" w:rsidP="00A34ECE">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sidRPr="00E2689F">
        <w:rPr>
          <w:rFonts w:ascii="Cambria Math" w:eastAsiaTheme="minorEastAsia" w:hAnsi="Cambria Math" w:cs="B Nazanin" w:hint="cs"/>
          <w:color w:val="000000" w:themeColor="text1"/>
          <w:sz w:val="24"/>
          <w:szCs w:val="24"/>
          <w:rtl/>
          <w:lang w:bidi="fa-IR"/>
        </w:rPr>
        <w:t xml:space="preserve">ماژول </w:t>
      </w:r>
      <w:r w:rsidRPr="00E2689F">
        <w:rPr>
          <w:rFonts w:ascii="Cambria Math" w:eastAsiaTheme="minorEastAsia" w:hAnsi="Cambria Math" w:cs="B Nazanin"/>
          <w:color w:val="000000" w:themeColor="text1"/>
          <w:sz w:val="24"/>
          <w:szCs w:val="24"/>
          <w:lang w:bidi="fa-IR"/>
        </w:rPr>
        <w:t>Graphic</w:t>
      </w:r>
      <w:r w:rsidRPr="00E2689F">
        <w:rPr>
          <w:rFonts w:ascii="Cambria Math" w:eastAsiaTheme="minorEastAsia" w:hAnsi="Cambria Math" w:cs="B Nazanin" w:hint="cs"/>
          <w:color w:val="000000" w:themeColor="text1"/>
          <w:sz w:val="24"/>
          <w:szCs w:val="24"/>
          <w:rtl/>
          <w:lang w:bidi="fa-IR"/>
        </w:rPr>
        <w:t>: این ماژول یک ابزار نمایشی برای دامنه مکعب‌ها در اختیار ما قرار می‌دهد. توضیحات مفصل‌تر این ماژول و نمونه خروجی آن در بخش‌های بعدی گزارش خواهد آمد.</w:t>
      </w:r>
    </w:p>
    <w:p w14:paraId="153B79F8" w14:textId="2092ABB2" w:rsidR="005424CF" w:rsidRDefault="00E2689F" w:rsidP="004F35AE">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ماژول </w:t>
      </w:r>
      <w:r>
        <w:rPr>
          <w:rFonts w:ascii="Cambria Math" w:eastAsiaTheme="minorEastAsia" w:hAnsi="Cambria Math" w:cs="B Nazanin"/>
          <w:color w:val="000000" w:themeColor="text1"/>
          <w:sz w:val="24"/>
          <w:szCs w:val="24"/>
          <w:lang w:bidi="fa-IR"/>
        </w:rPr>
        <w:t>Planner</w:t>
      </w:r>
      <w:r>
        <w:rPr>
          <w:rFonts w:ascii="Cambria Math" w:eastAsiaTheme="minorEastAsia" w:hAnsi="Cambria Math" w:cs="B Nazanin" w:hint="cs"/>
          <w:color w:val="000000" w:themeColor="text1"/>
          <w:sz w:val="24"/>
          <w:szCs w:val="24"/>
          <w:rtl/>
          <w:lang w:bidi="fa-IR"/>
        </w:rPr>
        <w:t xml:space="preserve"> : </w:t>
      </w:r>
      <w:r w:rsidR="004F35AE">
        <w:rPr>
          <w:rFonts w:ascii="Cambria Math" w:eastAsiaTheme="minorEastAsia" w:hAnsi="Cambria Math" w:cs="B Nazanin" w:hint="cs"/>
          <w:color w:val="000000" w:themeColor="text1"/>
          <w:sz w:val="24"/>
          <w:szCs w:val="24"/>
          <w:rtl/>
          <w:lang w:bidi="fa-IR"/>
        </w:rPr>
        <w:t xml:space="preserve">تمام </w:t>
      </w:r>
      <w:r>
        <w:rPr>
          <w:rFonts w:ascii="Cambria Math" w:eastAsiaTheme="minorEastAsia" w:hAnsi="Cambria Math" w:cs="B Nazanin" w:hint="cs"/>
          <w:color w:val="000000" w:themeColor="text1"/>
          <w:sz w:val="24"/>
          <w:szCs w:val="24"/>
          <w:rtl/>
          <w:lang w:bidi="fa-IR"/>
        </w:rPr>
        <w:t>برنامه‌ریزهای پیاده سازی شده</w:t>
      </w:r>
      <w:r w:rsidR="009157F4">
        <w:rPr>
          <w:rFonts w:ascii="Cambria Math" w:eastAsiaTheme="minorEastAsia" w:hAnsi="Cambria Math" w:cs="B Nazanin" w:hint="cs"/>
          <w:color w:val="000000" w:themeColor="text1"/>
          <w:sz w:val="24"/>
          <w:szCs w:val="24"/>
          <w:rtl/>
          <w:lang w:bidi="fa-IR"/>
        </w:rPr>
        <w:t xml:space="preserve"> در این پروژه</w:t>
      </w:r>
      <w:r>
        <w:rPr>
          <w:rFonts w:ascii="Cambria Math" w:eastAsiaTheme="minorEastAsia" w:hAnsi="Cambria Math" w:cs="B Nazanin" w:hint="cs"/>
          <w:color w:val="000000" w:themeColor="text1"/>
          <w:sz w:val="24"/>
          <w:szCs w:val="24"/>
          <w:rtl/>
          <w:lang w:bidi="fa-IR"/>
        </w:rPr>
        <w:t xml:space="preserve"> </w:t>
      </w:r>
      <w:r w:rsidR="004F35AE">
        <w:rPr>
          <w:rFonts w:ascii="Cambria Math" w:eastAsiaTheme="minorEastAsia" w:hAnsi="Cambria Math" w:cs="B Nazanin" w:hint="cs"/>
          <w:color w:val="000000" w:themeColor="text1"/>
          <w:sz w:val="24"/>
          <w:szCs w:val="24"/>
          <w:rtl/>
          <w:lang w:bidi="fa-IR"/>
        </w:rPr>
        <w:t xml:space="preserve">که در بخش </w:t>
      </w:r>
      <w:r w:rsidR="00CD60A5">
        <w:rPr>
          <w:rFonts w:ascii="Cambria Math" w:eastAsiaTheme="minorEastAsia" w:hAnsi="Cambria Math" w:cs="B Nazanin" w:hint="cs"/>
          <w:color w:val="000000" w:themeColor="text1"/>
          <w:sz w:val="24"/>
          <w:szCs w:val="24"/>
          <w:rtl/>
          <w:lang w:bidi="fa-IR"/>
        </w:rPr>
        <w:t>بعد</w:t>
      </w:r>
      <w:r w:rsidR="004F35AE">
        <w:rPr>
          <w:rFonts w:ascii="Cambria Math" w:eastAsiaTheme="minorEastAsia" w:hAnsi="Cambria Math" w:cs="B Nazanin" w:hint="cs"/>
          <w:color w:val="000000" w:themeColor="text1"/>
          <w:sz w:val="24"/>
          <w:szCs w:val="24"/>
          <w:rtl/>
          <w:lang w:bidi="fa-IR"/>
        </w:rPr>
        <w:t xml:space="preserve"> از آن‌ها صحبت </w:t>
      </w:r>
      <w:r w:rsidR="00CD60A5">
        <w:rPr>
          <w:rFonts w:ascii="Cambria Math" w:eastAsiaTheme="minorEastAsia" w:hAnsi="Cambria Math" w:cs="B Nazanin" w:hint="cs"/>
          <w:color w:val="000000" w:themeColor="text1"/>
          <w:sz w:val="24"/>
          <w:szCs w:val="24"/>
          <w:rtl/>
          <w:lang w:bidi="fa-IR"/>
        </w:rPr>
        <w:t>می‌</w:t>
      </w:r>
      <w:r w:rsidR="004F35AE">
        <w:rPr>
          <w:rFonts w:ascii="Cambria Math" w:eastAsiaTheme="minorEastAsia" w:hAnsi="Cambria Math" w:cs="B Nazanin" w:hint="cs"/>
          <w:color w:val="000000" w:themeColor="text1"/>
          <w:sz w:val="24"/>
          <w:szCs w:val="24"/>
          <w:rtl/>
          <w:lang w:bidi="fa-IR"/>
        </w:rPr>
        <w:t xml:space="preserve">شد </w:t>
      </w:r>
      <w:r>
        <w:rPr>
          <w:rFonts w:ascii="Cambria Math" w:eastAsiaTheme="minorEastAsia" w:hAnsi="Cambria Math" w:cs="B Nazanin" w:hint="cs"/>
          <w:color w:val="000000" w:themeColor="text1"/>
          <w:sz w:val="24"/>
          <w:szCs w:val="24"/>
          <w:rtl/>
          <w:lang w:bidi="fa-IR"/>
        </w:rPr>
        <w:t>در این فایل قرار داده شده‌اند.</w:t>
      </w:r>
    </w:p>
    <w:p w14:paraId="4BCA7814" w14:textId="77A16E65" w:rsidR="00F4143B" w:rsidRPr="00F4143B" w:rsidRDefault="00F4143B" w:rsidP="00F4143B">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ماژول </w:t>
      </w:r>
      <w:r>
        <w:rPr>
          <w:rFonts w:ascii="Cambria Math" w:eastAsiaTheme="minorEastAsia" w:hAnsi="Cambria Math" w:cs="B Nazanin"/>
          <w:color w:val="000000" w:themeColor="text1"/>
          <w:sz w:val="24"/>
          <w:szCs w:val="24"/>
          <w:lang w:bidi="fa-IR"/>
        </w:rPr>
        <w:t>Benchmark</w:t>
      </w:r>
      <w:r>
        <w:rPr>
          <w:rFonts w:ascii="Cambria Math" w:eastAsiaTheme="minorEastAsia" w:hAnsi="Cambria Math" w:cs="B Nazanin" w:hint="cs"/>
          <w:color w:val="000000" w:themeColor="text1"/>
          <w:sz w:val="24"/>
          <w:szCs w:val="24"/>
          <w:rtl/>
          <w:lang w:bidi="fa-IR"/>
        </w:rPr>
        <w:t xml:space="preserve">: این ماژول به منظور ارزیابی و مقایسه پلنر‌های پیاده‌سازی شده معرفی می‌شود. از طریق این ماژول هم امکان مقایسه روی </w:t>
      </w:r>
      <w:r>
        <w:rPr>
          <w:rFonts w:ascii="Cambria Math" w:eastAsiaTheme="minorEastAsia" w:hAnsi="Cambria Math" w:cs="B Nazanin"/>
          <w:color w:val="000000" w:themeColor="text1"/>
          <w:sz w:val="24"/>
          <w:szCs w:val="24"/>
          <w:lang w:bidi="fa-IR"/>
        </w:rPr>
        <w:t>Benchmark</w:t>
      </w:r>
      <w:r>
        <w:rPr>
          <w:rFonts w:ascii="Cambria Math" w:eastAsiaTheme="minorEastAsia" w:hAnsi="Cambria Math" w:cs="B Nazanin" w:hint="cs"/>
          <w:color w:val="000000" w:themeColor="text1"/>
          <w:sz w:val="24"/>
          <w:szCs w:val="24"/>
          <w:rtl/>
          <w:lang w:bidi="fa-IR"/>
        </w:rPr>
        <w:t>های معروف فراهم شده است و هم از طریق تولید تعدادی مسئله رندم.</w:t>
      </w:r>
      <w:r w:rsidR="0021134E">
        <w:rPr>
          <w:rFonts w:ascii="Cambria Math" w:eastAsiaTheme="minorEastAsia" w:hAnsi="Cambria Math" w:cs="B Nazanin" w:hint="cs"/>
          <w:color w:val="000000" w:themeColor="text1"/>
          <w:sz w:val="24"/>
          <w:szCs w:val="24"/>
          <w:rtl/>
          <w:lang w:bidi="fa-IR"/>
        </w:rPr>
        <w:t xml:space="preserve"> در قسمت‌های بعدی نتایج این ماژول به صورت مفصل‌تر شرح داده می‌شود.</w:t>
      </w:r>
    </w:p>
    <w:p w14:paraId="7E203F34" w14:textId="36349D84" w:rsidR="00AA7CB2" w:rsidRDefault="00A01D56" w:rsidP="00A01D56">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ا توضیحات فوق ساختار کدهای پیاده‌سازی شده تا حد زیادی روشن شد.</w:t>
      </w:r>
      <w:r w:rsidR="007F6F22">
        <w:rPr>
          <w:rFonts w:ascii="Cambria Math" w:eastAsiaTheme="minorEastAsia" w:hAnsi="Cambria Math" w:cs="B Nazanin" w:hint="cs"/>
          <w:color w:val="000000" w:themeColor="text1"/>
          <w:sz w:val="24"/>
          <w:szCs w:val="24"/>
          <w:rtl/>
          <w:lang w:bidi="fa-IR"/>
        </w:rPr>
        <w:t xml:space="preserve"> </w:t>
      </w:r>
      <w:r w:rsidR="00AA7CB2">
        <w:rPr>
          <w:rFonts w:ascii="Cambria Math" w:eastAsiaTheme="minorEastAsia" w:hAnsi="Cambria Math" w:cs="B Nazanin" w:hint="cs"/>
          <w:color w:val="000000" w:themeColor="text1"/>
          <w:sz w:val="24"/>
          <w:szCs w:val="24"/>
          <w:rtl/>
          <w:lang w:bidi="fa-IR"/>
        </w:rPr>
        <w:t>در قسمت بعد، انواع</w:t>
      </w:r>
      <w:r w:rsidR="0046172E">
        <w:rPr>
          <w:rFonts w:ascii="Cambria Math" w:eastAsiaTheme="minorEastAsia" w:hAnsi="Cambria Math" w:cs="B Nazanin" w:hint="cs"/>
          <w:color w:val="000000" w:themeColor="text1"/>
          <w:sz w:val="24"/>
          <w:szCs w:val="24"/>
          <w:rtl/>
          <w:lang w:bidi="fa-IR"/>
        </w:rPr>
        <w:t xml:space="preserve"> برنامه‌ریزهای پیاده سازی شده را به صورت مفصل شرح می‌دهیم.</w:t>
      </w:r>
    </w:p>
    <w:p w14:paraId="2020AC79" w14:textId="467224F3" w:rsidR="00AA7CB2" w:rsidRDefault="00AA7CB2" w:rsidP="00AA7CB2">
      <w:pPr>
        <w:pStyle w:val="ListParagraph"/>
        <w:numPr>
          <w:ilvl w:val="0"/>
          <w:numId w:val="10"/>
        </w:numPr>
        <w:bidi/>
        <w:jc w:val="both"/>
        <w:rPr>
          <w:rFonts w:ascii="Comic Sans MS" w:hAnsi="Comic Sans MS" w:cs="B Nazanin"/>
          <w:b/>
          <w:bCs/>
          <w:sz w:val="24"/>
          <w:szCs w:val="24"/>
          <w:lang w:bidi="fa-IR"/>
        </w:rPr>
      </w:pPr>
      <w:r>
        <w:rPr>
          <w:rFonts w:ascii="Comic Sans MS" w:hAnsi="Comic Sans MS" w:cs="B Nazanin" w:hint="cs"/>
          <w:b/>
          <w:bCs/>
          <w:sz w:val="24"/>
          <w:szCs w:val="24"/>
          <w:rtl/>
          <w:lang w:bidi="fa-IR"/>
        </w:rPr>
        <w:t>روش‌های پیاده‌سازی شده</w:t>
      </w:r>
    </w:p>
    <w:p w14:paraId="3BBD0E85" w14:textId="77777777" w:rsidR="0097473C" w:rsidRPr="002C6870" w:rsidRDefault="0097473C" w:rsidP="0097473C">
      <w:pPr>
        <w:pStyle w:val="ListParagraph"/>
        <w:numPr>
          <w:ilvl w:val="1"/>
          <w:numId w:val="10"/>
        </w:numPr>
        <w:bidi/>
        <w:ind w:right="-64"/>
        <w:jc w:val="both"/>
        <w:rPr>
          <w:rFonts w:ascii="Cambria Math" w:eastAsiaTheme="minorEastAsia" w:hAnsi="Cambria Math" w:cs="B Nazanin"/>
          <w:b/>
          <w:bCs/>
          <w:color w:val="000000" w:themeColor="text1"/>
          <w:sz w:val="24"/>
          <w:szCs w:val="24"/>
          <w:lang w:bidi="fa-IR"/>
        </w:rPr>
      </w:pPr>
      <w:r w:rsidRPr="002C6870">
        <w:rPr>
          <w:rFonts w:ascii="Cambria Math" w:eastAsiaTheme="minorEastAsia" w:hAnsi="Cambria Math" w:cs="B Nazanin" w:hint="cs"/>
          <w:b/>
          <w:bCs/>
          <w:color w:val="000000" w:themeColor="text1"/>
          <w:sz w:val="24"/>
          <w:szCs w:val="24"/>
          <w:rtl/>
          <w:lang w:bidi="fa-IR"/>
        </w:rPr>
        <w:t xml:space="preserve">برنامه‌ریز جلو رو </w:t>
      </w:r>
    </w:p>
    <w:p w14:paraId="5EE2DB75" w14:textId="77777777" w:rsidR="0097473C" w:rsidRDefault="0097473C" w:rsidP="0097473C">
      <w:pPr>
        <w:pStyle w:val="ListParagraph"/>
        <w:bidi/>
        <w:ind w:left="1080"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این برنامه‌ریز ساده‌ترین الگوریتم جستجوی رو به جلو است که در فصل 4 کتاب معرفی شده است. ما در این الگوریتم مکانیزم جلوگیری از حلقه را وارد کرده‌ایم تا از بروز حلقه‌های بی‌نهایت جلوگیری کنیم. توجه کنید که در صورت نامحدود بودن زمان و حافظه این الگوریتم کامل است اما از آن‌جایی که چنین فرضی در عمل شدنی نیست، ما یک کران بالا برای عمق برای این الگوریتم در نظر گرفته‌ایم. به عبارت دیگر طول برنامه‌های مجاز در این برنامه‌ریز به این عدد محدود خواهد شد.</w:t>
      </w:r>
    </w:p>
    <w:p w14:paraId="4009FADC" w14:textId="77777777" w:rsidR="0097473C" w:rsidRPr="002C6870" w:rsidRDefault="0097473C" w:rsidP="0097473C">
      <w:pPr>
        <w:pStyle w:val="ListParagraph"/>
        <w:numPr>
          <w:ilvl w:val="1"/>
          <w:numId w:val="10"/>
        </w:numPr>
        <w:bidi/>
        <w:ind w:right="-64"/>
        <w:jc w:val="both"/>
        <w:rPr>
          <w:rFonts w:ascii="Cambria Math" w:eastAsiaTheme="minorEastAsia" w:hAnsi="Cambria Math" w:cs="B Nazanin"/>
          <w:b/>
          <w:bCs/>
          <w:color w:val="000000" w:themeColor="text1"/>
          <w:sz w:val="24"/>
          <w:szCs w:val="24"/>
          <w:lang w:bidi="fa-IR"/>
        </w:rPr>
      </w:pPr>
      <w:r w:rsidRPr="002C6870">
        <w:rPr>
          <w:rFonts w:ascii="Cambria Math" w:eastAsiaTheme="minorEastAsia" w:hAnsi="Cambria Math" w:cs="B Nazanin" w:hint="cs"/>
          <w:b/>
          <w:bCs/>
          <w:color w:val="000000" w:themeColor="text1"/>
          <w:sz w:val="24"/>
          <w:szCs w:val="24"/>
          <w:rtl/>
          <w:lang w:bidi="fa-IR"/>
        </w:rPr>
        <w:t>برنامه‌ریز عقب رو</w:t>
      </w:r>
    </w:p>
    <w:p w14:paraId="59E99E37" w14:textId="77777777" w:rsidR="0097473C" w:rsidRDefault="0097473C" w:rsidP="0097473C">
      <w:pPr>
        <w:pStyle w:val="ListParagraph"/>
        <w:bidi/>
        <w:ind w:left="1080"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این الگوریتم دقیقاً همان الگوریتم رو به عقبی است که در فصل 4 کتاب آمده است. مجدداً برای این برنامه‌ریز هم یک کران بالا برای محدود کردن طول </w:t>
      </w:r>
      <w:r>
        <w:rPr>
          <w:rFonts w:ascii="Cambria Math" w:eastAsiaTheme="minorEastAsia" w:hAnsi="Cambria Math" w:cs="B Nazanin"/>
          <w:color w:val="000000" w:themeColor="text1"/>
          <w:sz w:val="24"/>
          <w:szCs w:val="24"/>
          <w:lang w:bidi="fa-IR"/>
        </w:rPr>
        <w:t>plan</w:t>
      </w:r>
      <w:r>
        <w:rPr>
          <w:rFonts w:ascii="Cambria Math" w:eastAsiaTheme="minorEastAsia" w:hAnsi="Cambria Math" w:cs="B Nazanin" w:hint="cs"/>
          <w:color w:val="000000" w:themeColor="text1"/>
          <w:sz w:val="24"/>
          <w:szCs w:val="24"/>
          <w:rtl/>
          <w:lang w:bidi="fa-IR"/>
        </w:rPr>
        <w:t xml:space="preserve"> در نظر گرفته شده است.</w:t>
      </w:r>
    </w:p>
    <w:p w14:paraId="695D1BBF" w14:textId="79B13E51" w:rsidR="0097473C" w:rsidRDefault="0097473C" w:rsidP="0097473C">
      <w:pPr>
        <w:pStyle w:val="ListParagraph"/>
        <w:bidi/>
        <w:ind w:left="1080" w:right="-64"/>
        <w:jc w:val="both"/>
        <w:rPr>
          <w:rFonts w:ascii="Cambria Math" w:eastAsiaTheme="minorEastAsia" w:hAnsi="Cambria Math" w:cs="B Nazanin"/>
          <w:color w:val="000000" w:themeColor="text1"/>
          <w:sz w:val="24"/>
          <w:szCs w:val="24"/>
          <w:rtl/>
          <w:lang w:bidi="fa-IR"/>
        </w:rPr>
      </w:pPr>
    </w:p>
    <w:p w14:paraId="1FB0A13D" w14:textId="562665B8" w:rsidR="003145AE" w:rsidRDefault="003145AE" w:rsidP="003145AE">
      <w:pPr>
        <w:pStyle w:val="ListParagraph"/>
        <w:bidi/>
        <w:ind w:left="1080" w:right="-64"/>
        <w:jc w:val="both"/>
        <w:rPr>
          <w:rFonts w:ascii="Cambria Math" w:eastAsiaTheme="minorEastAsia" w:hAnsi="Cambria Math" w:cs="B Nazanin"/>
          <w:color w:val="000000" w:themeColor="text1"/>
          <w:sz w:val="24"/>
          <w:szCs w:val="24"/>
          <w:rtl/>
          <w:lang w:bidi="fa-IR"/>
        </w:rPr>
      </w:pPr>
    </w:p>
    <w:p w14:paraId="1A192567" w14:textId="51BCA6ED" w:rsidR="003145AE" w:rsidRDefault="003145AE" w:rsidP="003145AE">
      <w:pPr>
        <w:pStyle w:val="ListParagraph"/>
        <w:bidi/>
        <w:ind w:left="1080" w:right="-64"/>
        <w:jc w:val="both"/>
        <w:rPr>
          <w:rFonts w:ascii="Cambria Math" w:eastAsiaTheme="minorEastAsia" w:hAnsi="Cambria Math" w:cs="B Nazanin"/>
          <w:color w:val="000000" w:themeColor="text1"/>
          <w:sz w:val="24"/>
          <w:szCs w:val="24"/>
          <w:rtl/>
          <w:lang w:bidi="fa-IR"/>
        </w:rPr>
      </w:pPr>
    </w:p>
    <w:p w14:paraId="4D5CA904" w14:textId="76CCCCE6" w:rsidR="003145AE" w:rsidRDefault="003145AE" w:rsidP="003145AE">
      <w:pPr>
        <w:pStyle w:val="ListParagraph"/>
        <w:bidi/>
        <w:ind w:left="1080" w:right="-64"/>
        <w:jc w:val="both"/>
        <w:rPr>
          <w:rFonts w:ascii="Cambria Math" w:eastAsiaTheme="minorEastAsia" w:hAnsi="Cambria Math" w:cs="B Nazanin"/>
          <w:color w:val="000000" w:themeColor="text1"/>
          <w:sz w:val="24"/>
          <w:szCs w:val="24"/>
          <w:rtl/>
          <w:lang w:bidi="fa-IR"/>
        </w:rPr>
      </w:pPr>
    </w:p>
    <w:p w14:paraId="29DD9A94" w14:textId="357FDF88" w:rsidR="003145AE" w:rsidRDefault="003145AE" w:rsidP="003145AE">
      <w:pPr>
        <w:pStyle w:val="ListParagraph"/>
        <w:bidi/>
        <w:ind w:left="1080" w:right="-64"/>
        <w:jc w:val="both"/>
        <w:rPr>
          <w:rFonts w:ascii="Cambria Math" w:eastAsiaTheme="minorEastAsia" w:hAnsi="Cambria Math" w:cs="B Nazanin"/>
          <w:color w:val="000000" w:themeColor="text1"/>
          <w:sz w:val="24"/>
          <w:szCs w:val="24"/>
          <w:rtl/>
          <w:lang w:bidi="fa-IR"/>
        </w:rPr>
      </w:pPr>
    </w:p>
    <w:p w14:paraId="05AF2DFD" w14:textId="2C8404A0" w:rsidR="003145AE" w:rsidRDefault="003145AE" w:rsidP="003145AE">
      <w:pPr>
        <w:pStyle w:val="ListParagraph"/>
        <w:bidi/>
        <w:ind w:left="1080" w:right="-64"/>
        <w:jc w:val="both"/>
        <w:rPr>
          <w:rFonts w:ascii="Cambria Math" w:eastAsiaTheme="minorEastAsia" w:hAnsi="Cambria Math" w:cs="B Nazanin"/>
          <w:color w:val="000000" w:themeColor="text1"/>
          <w:sz w:val="24"/>
          <w:szCs w:val="24"/>
          <w:rtl/>
          <w:lang w:bidi="fa-IR"/>
        </w:rPr>
      </w:pPr>
    </w:p>
    <w:p w14:paraId="5FB22D10" w14:textId="5177AED4" w:rsidR="003145AE" w:rsidRDefault="003145AE" w:rsidP="003145AE">
      <w:pPr>
        <w:pStyle w:val="ListParagraph"/>
        <w:bidi/>
        <w:ind w:left="1080" w:right="-64"/>
        <w:jc w:val="both"/>
        <w:rPr>
          <w:rFonts w:ascii="Cambria Math" w:eastAsiaTheme="minorEastAsia" w:hAnsi="Cambria Math" w:cs="B Nazanin"/>
          <w:color w:val="000000" w:themeColor="text1"/>
          <w:sz w:val="24"/>
          <w:szCs w:val="24"/>
          <w:rtl/>
          <w:lang w:bidi="fa-IR"/>
        </w:rPr>
      </w:pPr>
    </w:p>
    <w:p w14:paraId="777AEA0E" w14:textId="417222A2" w:rsidR="003145AE" w:rsidRDefault="003145AE" w:rsidP="003145AE">
      <w:pPr>
        <w:pStyle w:val="ListParagraph"/>
        <w:bidi/>
        <w:ind w:left="1080" w:right="-64"/>
        <w:jc w:val="both"/>
        <w:rPr>
          <w:rFonts w:ascii="Cambria Math" w:eastAsiaTheme="minorEastAsia" w:hAnsi="Cambria Math" w:cs="B Nazanin"/>
          <w:color w:val="000000" w:themeColor="text1"/>
          <w:sz w:val="24"/>
          <w:szCs w:val="24"/>
          <w:rtl/>
          <w:lang w:bidi="fa-IR"/>
        </w:rPr>
      </w:pPr>
    </w:p>
    <w:p w14:paraId="52A76AF4" w14:textId="77777777" w:rsidR="003145AE" w:rsidRPr="0097473C" w:rsidRDefault="003145AE" w:rsidP="003145AE">
      <w:pPr>
        <w:pStyle w:val="ListParagraph"/>
        <w:bidi/>
        <w:ind w:left="1080" w:right="-64"/>
        <w:jc w:val="both"/>
        <w:rPr>
          <w:rFonts w:ascii="Cambria Math" w:eastAsiaTheme="minorEastAsia" w:hAnsi="Cambria Math" w:cs="B Nazanin"/>
          <w:color w:val="000000" w:themeColor="text1"/>
          <w:sz w:val="24"/>
          <w:szCs w:val="24"/>
          <w:lang w:bidi="fa-IR"/>
        </w:rPr>
      </w:pPr>
    </w:p>
    <w:p w14:paraId="20857494" w14:textId="56933B77" w:rsidR="00AA7CB2" w:rsidRDefault="00AA7CB2" w:rsidP="0097473C">
      <w:pPr>
        <w:pStyle w:val="ListParagraph"/>
        <w:numPr>
          <w:ilvl w:val="1"/>
          <w:numId w:val="10"/>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b/>
          <w:bCs/>
          <w:color w:val="000000" w:themeColor="text1"/>
          <w:sz w:val="24"/>
          <w:szCs w:val="24"/>
          <w:rtl/>
          <w:lang w:bidi="fa-IR"/>
        </w:rPr>
        <w:t>برنامه‌</w:t>
      </w:r>
      <w:r w:rsidRPr="00B71E4C">
        <w:rPr>
          <w:rFonts w:ascii="Cambria Math" w:eastAsiaTheme="minorEastAsia" w:hAnsi="Cambria Math" w:cs="B Nazanin" w:hint="cs"/>
          <w:b/>
          <w:bCs/>
          <w:color w:val="000000" w:themeColor="text1"/>
          <w:sz w:val="24"/>
          <w:szCs w:val="24"/>
          <w:rtl/>
          <w:lang w:bidi="fa-IR"/>
        </w:rPr>
        <w:t xml:space="preserve">ریز </w:t>
      </w:r>
      <w:r w:rsidRPr="00B71E4C">
        <w:rPr>
          <w:rFonts w:ascii="Cambria Math" w:eastAsiaTheme="minorEastAsia" w:hAnsi="Cambria Math" w:cs="B Nazanin"/>
          <w:b/>
          <w:bCs/>
          <w:color w:val="000000" w:themeColor="text1"/>
          <w:sz w:val="24"/>
          <w:szCs w:val="24"/>
          <w:lang w:bidi="fa-IR"/>
        </w:rPr>
        <w:t>FF</w:t>
      </w:r>
    </w:p>
    <w:p w14:paraId="3AD60458" w14:textId="315ABBA2" w:rsidR="00AA7CB2" w:rsidRPr="003145AE" w:rsidRDefault="0097473C" w:rsidP="00AA7CB2">
      <w:pPr>
        <w:pStyle w:val="ListParagraph"/>
        <w:bidi/>
        <w:ind w:left="1080" w:right="-64"/>
        <w:jc w:val="both"/>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این برنامه‌ریز هدف اصلی این پروژه بوده است و ما به طور ویژه روی پیاده سازی چند نسخه ابتکاری از آن تمرکز کرده‌ایم. در هسته اصلی این برنامه‌ریز یک تابع ابتکاری مبتنی بر گراف‌پلن وجود دارد که آن را بسیار سریع می‌کند. گراف‌پلن ذکر شده از روی اکشن‌های ریلکس شده در مرتبه خطی ساخته می‌شود. سپس در گام بعد با یک بار برگشت از لایه آخر به لایه اول </w:t>
      </w:r>
      <w:r w:rsidR="00655103">
        <w:rPr>
          <w:rFonts w:ascii="Cambria Math" w:eastAsiaTheme="minorEastAsia" w:hAnsi="Cambria Math" w:cs="B Nazanin" w:hint="cs"/>
          <w:color w:val="000000" w:themeColor="text1"/>
          <w:sz w:val="24"/>
          <w:szCs w:val="24"/>
          <w:rtl/>
          <w:lang w:bidi="fa-IR"/>
        </w:rPr>
        <w:t>یک برنامه موازی</w:t>
      </w:r>
      <w:r w:rsidR="00655103">
        <w:rPr>
          <w:rFonts w:ascii="Cambria Math" w:eastAsiaTheme="minorEastAsia" w:hAnsi="Cambria Math" w:cs="B Nazanin" w:hint="cs"/>
          <w:color w:val="000000" w:themeColor="text1"/>
          <w:sz w:val="24"/>
          <w:szCs w:val="24"/>
          <w:rtl/>
          <w:lang w:bidi="fa-IR"/>
        </w:rPr>
        <w:t xml:space="preserve"> ساخته می‌شود (که البته الزاماً بهینه نیست)</w:t>
      </w:r>
      <w:r w:rsidR="00044CA6">
        <w:rPr>
          <w:rFonts w:ascii="Cambria Math" w:eastAsiaTheme="minorEastAsia" w:hAnsi="Cambria Math" w:cs="B Nazanin" w:hint="cs"/>
          <w:color w:val="000000" w:themeColor="text1"/>
          <w:sz w:val="24"/>
          <w:szCs w:val="24"/>
          <w:rtl/>
          <w:lang w:bidi="fa-IR"/>
        </w:rPr>
        <w:t xml:space="preserve">. از تعداد اکشن‌های موجود در این برنامه به عنوان تخمین هزینه و از اکشن‌های موجود در سطح اول این برنامه به عنوان مرجع هرس کردن درخت جستجو (یا همان </w:t>
      </w:r>
      <w:r w:rsidR="00044CA6">
        <w:rPr>
          <w:rFonts w:ascii="Cambria Math" w:eastAsiaTheme="minorEastAsia" w:hAnsi="Cambria Math" w:cs="B Nazanin"/>
          <w:color w:val="000000" w:themeColor="text1"/>
          <w:sz w:val="24"/>
          <w:szCs w:val="24"/>
          <w:lang w:bidi="fa-IR"/>
        </w:rPr>
        <w:t>helpful actions</w:t>
      </w:r>
      <w:r w:rsidR="00044CA6">
        <w:rPr>
          <w:rFonts w:ascii="Cambria Math" w:eastAsiaTheme="minorEastAsia" w:hAnsi="Cambria Math" w:cs="B Nazanin" w:hint="cs"/>
          <w:color w:val="000000" w:themeColor="text1"/>
          <w:sz w:val="24"/>
          <w:szCs w:val="24"/>
          <w:rtl/>
          <w:lang w:bidi="fa-IR"/>
        </w:rPr>
        <w:t>) استفاده می‌شود.</w:t>
      </w:r>
      <w:r w:rsidR="00044CA6" w:rsidRPr="003145AE">
        <w:rPr>
          <w:rFonts w:ascii="Cambria Math" w:eastAsiaTheme="minorEastAsia" w:hAnsi="Cambria Math" w:cs="B Nazanin" w:hint="cs"/>
          <w:color w:val="000000" w:themeColor="text1"/>
          <w:sz w:val="24"/>
          <w:szCs w:val="24"/>
          <w:rtl/>
          <w:lang w:bidi="fa-IR"/>
        </w:rPr>
        <w:t xml:space="preserve"> </w:t>
      </w:r>
    </w:p>
    <w:p w14:paraId="6FBD4934" w14:textId="2BEC28AF" w:rsidR="00501342" w:rsidRDefault="0003255C" w:rsidP="00501342">
      <w:pPr>
        <w:pStyle w:val="ListParagraph"/>
        <w:bidi/>
        <w:ind w:left="108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تمرکز اصلی ما در این الگوریتم امتحان کردن ورژن‌های مختلف تپه‌نوردی بوده است. لذا </w:t>
      </w:r>
      <w:r w:rsidR="00AA7CB2" w:rsidRPr="00F77BEC">
        <w:rPr>
          <w:rFonts w:ascii="Cambria Math" w:eastAsiaTheme="minorEastAsia" w:hAnsi="Cambria Math" w:cs="B Nazanin" w:hint="cs"/>
          <w:color w:val="000000" w:themeColor="text1"/>
          <w:sz w:val="24"/>
          <w:szCs w:val="24"/>
          <w:rtl/>
          <w:lang w:bidi="fa-IR"/>
        </w:rPr>
        <w:t>برای این برنامه‌ریز</w:t>
      </w:r>
      <w:r w:rsidR="00AA7CB2">
        <w:rPr>
          <w:rFonts w:ascii="Cambria Math" w:eastAsiaTheme="minorEastAsia" w:hAnsi="Cambria Math" w:cs="B Nazanin" w:hint="cs"/>
          <w:color w:val="000000" w:themeColor="text1"/>
          <w:sz w:val="24"/>
          <w:szCs w:val="24"/>
          <w:rtl/>
          <w:lang w:bidi="fa-IR"/>
        </w:rPr>
        <w:t xml:space="preserve"> چندین ورژن مختلف پیاده سازی شد که در آن سه‌ ورژن </w:t>
      </w:r>
      <w:proofErr w:type="spellStart"/>
      <w:r w:rsidR="00AA7CB2" w:rsidRPr="003145AE">
        <w:rPr>
          <w:rFonts w:ascii="Cambria Math" w:eastAsiaTheme="minorEastAsia" w:hAnsi="Cambria Math" w:cs="B Nazanin"/>
          <w:color w:val="000000" w:themeColor="text1"/>
          <w:sz w:val="24"/>
          <w:szCs w:val="24"/>
          <w:lang w:bidi="fa-IR"/>
        </w:rPr>
        <w:t>naïve_bestchild</w:t>
      </w:r>
      <w:proofErr w:type="spellEnd"/>
      <w:r w:rsidR="00AA7CB2" w:rsidRPr="003145AE">
        <w:rPr>
          <w:rFonts w:ascii="Cambria Math" w:eastAsiaTheme="minorEastAsia" w:hAnsi="Cambria Math" w:cs="B Nazanin" w:hint="cs"/>
          <w:color w:val="000000" w:themeColor="text1"/>
          <w:sz w:val="24"/>
          <w:szCs w:val="24"/>
          <w:rtl/>
          <w:lang w:bidi="fa-IR"/>
        </w:rPr>
        <w:t xml:space="preserve">، </w:t>
      </w:r>
      <w:proofErr w:type="spellStart"/>
      <w:r w:rsidR="00AA7CB2" w:rsidRPr="003145AE">
        <w:rPr>
          <w:rFonts w:ascii="Cambria Math" w:eastAsiaTheme="minorEastAsia" w:hAnsi="Cambria Math" w:cs="B Nazanin"/>
          <w:color w:val="000000" w:themeColor="text1"/>
          <w:sz w:val="24"/>
          <w:szCs w:val="24"/>
          <w:lang w:bidi="fa-IR"/>
        </w:rPr>
        <w:t>modified_enforced</w:t>
      </w:r>
      <w:proofErr w:type="spellEnd"/>
      <w:r w:rsidR="00AA7CB2" w:rsidRPr="003145AE">
        <w:rPr>
          <w:rFonts w:ascii="Cambria Math" w:eastAsiaTheme="minorEastAsia" w:hAnsi="Cambria Math" w:cs="B Nazanin" w:hint="cs"/>
          <w:color w:val="000000" w:themeColor="text1"/>
          <w:sz w:val="24"/>
          <w:szCs w:val="24"/>
          <w:rtl/>
          <w:lang w:bidi="fa-IR"/>
        </w:rPr>
        <w:t xml:space="preserve">، </w:t>
      </w:r>
      <w:proofErr w:type="spellStart"/>
      <w:r w:rsidR="00AA7CB2" w:rsidRPr="003145AE">
        <w:rPr>
          <w:rFonts w:ascii="Cambria Math" w:eastAsiaTheme="minorEastAsia" w:hAnsi="Cambria Math" w:cs="B Nazanin"/>
          <w:color w:val="000000" w:themeColor="text1"/>
          <w:sz w:val="24"/>
          <w:szCs w:val="24"/>
          <w:lang w:bidi="fa-IR"/>
        </w:rPr>
        <w:t>probabilistic_modified_enforced</w:t>
      </w:r>
      <w:proofErr w:type="spellEnd"/>
      <w:r w:rsidR="00AA7CB2" w:rsidRPr="003145AE">
        <w:rPr>
          <w:rFonts w:ascii="Cambria Math" w:eastAsiaTheme="minorEastAsia" w:hAnsi="Cambria Math" w:cs="B Nazanin" w:hint="cs"/>
          <w:color w:val="000000" w:themeColor="text1"/>
          <w:sz w:val="24"/>
          <w:szCs w:val="24"/>
          <w:rtl/>
          <w:lang w:bidi="fa-IR"/>
        </w:rPr>
        <w:t xml:space="preserve"> </w:t>
      </w:r>
      <w:r w:rsidR="00AA7CB2">
        <w:rPr>
          <w:rFonts w:ascii="Cambria Math" w:eastAsiaTheme="minorEastAsia" w:hAnsi="Cambria Math" w:cs="B Nazanin" w:hint="cs"/>
          <w:color w:val="000000" w:themeColor="text1"/>
          <w:sz w:val="24"/>
          <w:szCs w:val="24"/>
          <w:rtl/>
          <w:lang w:bidi="fa-IR"/>
        </w:rPr>
        <w:t>ابتکاری از این گروه بوده است</w:t>
      </w:r>
      <w:r w:rsidR="009A133E">
        <w:rPr>
          <w:rFonts w:ascii="Cambria Math" w:eastAsiaTheme="minorEastAsia" w:hAnsi="Cambria Math" w:cs="B Nazanin" w:hint="cs"/>
          <w:color w:val="000000" w:themeColor="text1"/>
          <w:sz w:val="24"/>
          <w:szCs w:val="24"/>
          <w:rtl/>
          <w:lang w:bidi="fa-IR"/>
        </w:rPr>
        <w:t xml:space="preserve"> و دو ورژن دیگر از روی مقاله اصلی پیاده‌سازی شده است</w:t>
      </w:r>
      <w:r w:rsidR="00501342">
        <w:rPr>
          <w:rFonts w:ascii="Cambria Math" w:eastAsiaTheme="minorEastAsia" w:hAnsi="Cambria Math" w:cs="B Nazanin" w:hint="cs"/>
          <w:color w:val="000000" w:themeColor="text1"/>
          <w:sz w:val="24"/>
          <w:szCs w:val="24"/>
          <w:rtl/>
          <w:lang w:bidi="fa-IR"/>
        </w:rPr>
        <w:t>. برای آن که تفاوت این الگوریتم‌ها به صورت دقیق‌تر مشخص شود، ما از درخت جستجوی نمونه زیر برای نمایش بهتر استفاده می‌کنیم. لذا فرض کنید به دنبال جستجو در چنین درختی هستیم، در قسمت پیش‌رو، تک تک الگوریتم‌ها را معرفی کرده و نشان می‌کنیم که هر یک روی این درخت چه رفتاری دارند:</w:t>
      </w:r>
    </w:p>
    <w:p w14:paraId="7F866E94" w14:textId="1DE1841D" w:rsidR="00501342" w:rsidRDefault="001656EB" w:rsidP="00501342">
      <w:pPr>
        <w:pStyle w:val="ListParagraph"/>
        <w:bidi/>
        <w:ind w:left="1080" w:right="-64"/>
        <w:jc w:val="both"/>
        <w:rPr>
          <w:rFonts w:ascii="Cambria Math" w:eastAsiaTheme="minorEastAsia" w:hAnsi="Cambria Math" w:cs="B Nazanin"/>
          <w:color w:val="000000" w:themeColor="text1"/>
          <w:sz w:val="24"/>
          <w:szCs w:val="24"/>
          <w:rtl/>
          <w:lang w:bidi="fa-IR"/>
        </w:rPr>
      </w:pPr>
      <w:r>
        <w:rPr>
          <w:noProof/>
        </w:rPr>
        <mc:AlternateContent>
          <mc:Choice Requires="wpg">
            <w:drawing>
              <wp:anchor distT="0" distB="0" distL="114300" distR="114300" simplePos="0" relativeHeight="251666432" behindDoc="0" locked="0" layoutInCell="1" allowOverlap="1" wp14:anchorId="4B7A6032" wp14:editId="112FDE0A">
                <wp:simplePos x="0" y="0"/>
                <wp:positionH relativeFrom="margin">
                  <wp:posOffset>1384979</wp:posOffset>
                </wp:positionH>
                <wp:positionV relativeFrom="paragraph">
                  <wp:posOffset>264333</wp:posOffset>
                </wp:positionV>
                <wp:extent cx="3103880" cy="2244725"/>
                <wp:effectExtent l="0" t="0" r="20320" b="3175"/>
                <wp:wrapTopAndBottom/>
                <wp:docPr id="10" name="Group 10"/>
                <wp:cNvGraphicFramePr/>
                <a:graphic xmlns:a="http://schemas.openxmlformats.org/drawingml/2006/main">
                  <a:graphicData uri="http://schemas.microsoft.com/office/word/2010/wordprocessingGroup">
                    <wpg:wgp>
                      <wpg:cNvGrpSpPr/>
                      <wpg:grpSpPr>
                        <a:xfrm>
                          <a:off x="0" y="0"/>
                          <a:ext cx="3103880" cy="2244725"/>
                          <a:chOff x="0" y="0"/>
                          <a:chExt cx="3103880" cy="2245272"/>
                        </a:xfrm>
                      </wpg:grpSpPr>
                      <wps:wsp>
                        <wps:cNvPr id="12" name="Arc 12"/>
                        <wps:cNvSpPr/>
                        <wps:spPr>
                          <a:xfrm rot="10800000">
                            <a:off x="1023257" y="62008"/>
                            <a:ext cx="1200150" cy="593313"/>
                          </a:xfrm>
                          <a:prstGeom prst="arc">
                            <a:avLst>
                              <a:gd name="adj1" fmla="val 11407071"/>
                              <a:gd name="adj2" fmla="val 21111156"/>
                            </a:avLst>
                          </a:prstGeom>
                          <a:ln>
                            <a:prstDash val="dash"/>
                          </a:ln>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4" name="Group 14"/>
                        <wpg:cNvGrpSpPr/>
                        <wpg:grpSpPr>
                          <a:xfrm>
                            <a:off x="0" y="0"/>
                            <a:ext cx="3103880" cy="2245272"/>
                            <a:chOff x="0" y="-10160"/>
                            <a:chExt cx="3103880" cy="2245272"/>
                          </a:xfrm>
                        </wpg:grpSpPr>
                        <wpg:grpSp>
                          <wpg:cNvPr id="15" name="Group 15"/>
                          <wpg:cNvGrpSpPr/>
                          <wpg:grpSpPr>
                            <a:xfrm>
                              <a:off x="0" y="0"/>
                              <a:ext cx="3103880" cy="2199640"/>
                              <a:chOff x="0" y="0"/>
                              <a:chExt cx="3103880" cy="2199640"/>
                            </a:xfrm>
                          </wpg:grpSpPr>
                          <wpg:grpSp>
                            <wpg:cNvPr id="16" name="Group 16"/>
                            <wpg:cNvGrpSpPr/>
                            <wpg:grpSpPr>
                              <a:xfrm>
                                <a:off x="0" y="0"/>
                                <a:ext cx="3103880" cy="2199640"/>
                                <a:chOff x="0" y="0"/>
                                <a:chExt cx="3103880" cy="2199640"/>
                              </a:xfrm>
                            </wpg:grpSpPr>
                            <wps:wsp>
                              <wps:cNvPr id="17" name="Oval 17"/>
                              <wps:cNvSpPr/>
                              <wps:spPr>
                                <a:xfrm>
                                  <a:off x="1407160" y="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Oval 18"/>
                              <wps:cNvSpPr/>
                              <wps:spPr>
                                <a:xfrm>
                                  <a:off x="701040" y="64516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Oval 19"/>
                              <wps:cNvSpPr/>
                              <wps:spPr>
                                <a:xfrm>
                                  <a:off x="1407160" y="95504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Oval 20"/>
                              <wps:cNvSpPr/>
                              <wps:spPr>
                                <a:xfrm>
                                  <a:off x="2113280" y="65024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Oval 21"/>
                              <wps:cNvSpPr/>
                              <wps:spPr>
                                <a:xfrm>
                                  <a:off x="0" y="128524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Oval 22"/>
                              <wps:cNvSpPr/>
                              <wps:spPr>
                                <a:xfrm>
                                  <a:off x="701040" y="159004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Oval 23"/>
                              <wps:cNvSpPr/>
                              <wps:spPr>
                                <a:xfrm>
                                  <a:off x="1407160" y="178308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Oval 24"/>
                              <wps:cNvSpPr/>
                              <wps:spPr>
                                <a:xfrm>
                                  <a:off x="2052320" y="160528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Oval 25"/>
                              <wps:cNvSpPr/>
                              <wps:spPr>
                                <a:xfrm>
                                  <a:off x="2687320" y="123952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6" name="Straight Arrow Connector 26"/>
                            <wps:cNvCnPr/>
                            <wps:spPr>
                              <a:xfrm flipH="1">
                                <a:off x="1056596" y="355556"/>
                                <a:ext cx="411568" cy="35060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7" name="Straight Arrow Connector 27"/>
                            <wps:cNvCnPr/>
                            <wps:spPr>
                              <a:xfrm>
                                <a:off x="1615440" y="416560"/>
                                <a:ext cx="0" cy="5384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8" name="Straight Arrow Connector 28"/>
                            <wps:cNvCnPr/>
                            <wps:spPr>
                              <a:xfrm>
                                <a:off x="1762716" y="355556"/>
                                <a:ext cx="411568" cy="35568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9" name="Straight Arrow Connector 29"/>
                            <wps:cNvCnPr/>
                            <wps:spPr>
                              <a:xfrm>
                                <a:off x="2468836" y="1005796"/>
                                <a:ext cx="279488" cy="29472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0" name="Straight Arrow Connector 30"/>
                            <wps:cNvCnPr/>
                            <wps:spPr>
                              <a:xfrm>
                                <a:off x="1762716" y="1310596"/>
                                <a:ext cx="350608" cy="35568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1" name="Straight Arrow Connector 31"/>
                            <wps:cNvCnPr/>
                            <wps:spPr>
                              <a:xfrm>
                                <a:off x="1615440" y="1371600"/>
                                <a:ext cx="0" cy="4114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2" name="Straight Arrow Connector 32"/>
                            <wps:cNvCnPr/>
                            <wps:spPr>
                              <a:xfrm>
                                <a:off x="909320" y="1061720"/>
                                <a:ext cx="0" cy="5283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3" name="Straight Arrow Connector 33"/>
                            <wps:cNvCnPr/>
                            <wps:spPr>
                              <a:xfrm flipH="1">
                                <a:off x="355556" y="1000716"/>
                                <a:ext cx="406488" cy="34552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34" name="Text Box 2"/>
                          <wps:cNvSpPr txBox="1">
                            <a:spLocks noChangeArrowheads="1"/>
                          </wps:cNvSpPr>
                          <wps:spPr bwMode="auto">
                            <a:xfrm>
                              <a:off x="1468164" y="-10160"/>
                              <a:ext cx="299720" cy="284480"/>
                            </a:xfrm>
                            <a:prstGeom prst="rect">
                              <a:avLst/>
                            </a:prstGeom>
                            <a:noFill/>
                            <a:ln w="9525">
                              <a:noFill/>
                              <a:miter lim="800000"/>
                              <a:headEnd/>
                              <a:tailEnd/>
                            </a:ln>
                          </wps:spPr>
                          <wps:txbx>
                            <w:txbxContent>
                              <w:p w14:paraId="6ADC1A28" w14:textId="77777777" w:rsidR="001656EB" w:rsidRPr="003C3DCC" w:rsidRDefault="001656EB" w:rsidP="001656E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1</m:t>
                                        </m:r>
                                      </m:sub>
                                    </m:sSub>
                                  </m:oMath>
                                </m:oMathPara>
                              </w:p>
                            </w:txbxContent>
                          </wps:txbx>
                          <wps:bodyPr rot="0" vert="horz" wrap="square" lIns="91440" tIns="45720" rIns="91440" bIns="45720" anchor="t" anchorCtr="0">
                            <a:noAutofit/>
                          </wps:bodyPr>
                        </wps:wsp>
                        <wps:wsp>
                          <wps:cNvPr id="35" name="Text Box 2"/>
                          <wps:cNvSpPr txBox="1">
                            <a:spLocks noChangeArrowheads="1"/>
                          </wps:cNvSpPr>
                          <wps:spPr bwMode="auto">
                            <a:xfrm>
                              <a:off x="746716" y="629964"/>
                              <a:ext cx="299720" cy="284480"/>
                            </a:xfrm>
                            <a:prstGeom prst="rect">
                              <a:avLst/>
                            </a:prstGeom>
                            <a:noFill/>
                            <a:ln w="9525">
                              <a:noFill/>
                              <a:miter lim="800000"/>
                              <a:headEnd/>
                              <a:tailEnd/>
                            </a:ln>
                          </wps:spPr>
                          <wps:txbx>
                            <w:txbxContent>
                              <w:p w14:paraId="0AAF5D1F" w14:textId="77777777" w:rsidR="001656EB" w:rsidRPr="003C3DCC" w:rsidRDefault="001656EB" w:rsidP="001656E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2</m:t>
                                        </m:r>
                                      </m:sub>
                                    </m:sSub>
                                  </m:oMath>
                                </m:oMathPara>
                              </w:p>
                            </w:txbxContent>
                          </wps:txbx>
                          <wps:bodyPr rot="0" vert="horz" wrap="square" lIns="91440" tIns="45720" rIns="91440" bIns="45720" anchor="t" anchorCtr="0">
                            <a:noAutofit/>
                          </wps:bodyPr>
                        </wps:wsp>
                        <wps:wsp>
                          <wps:cNvPr id="36" name="Text Box 2"/>
                          <wps:cNvSpPr txBox="1">
                            <a:spLocks noChangeArrowheads="1"/>
                          </wps:cNvSpPr>
                          <wps:spPr bwMode="auto">
                            <a:xfrm>
                              <a:off x="1452836" y="911816"/>
                              <a:ext cx="299720" cy="284480"/>
                            </a:xfrm>
                            <a:prstGeom prst="rect">
                              <a:avLst/>
                            </a:prstGeom>
                            <a:noFill/>
                            <a:ln w="9525">
                              <a:noFill/>
                              <a:miter lim="800000"/>
                              <a:headEnd/>
                              <a:tailEnd/>
                            </a:ln>
                          </wps:spPr>
                          <wps:txbx>
                            <w:txbxContent>
                              <w:p w14:paraId="436EAF5B" w14:textId="77777777" w:rsidR="001656EB" w:rsidRPr="003C3DCC" w:rsidRDefault="001656EB" w:rsidP="001656E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wps:txbx>
                          <wps:bodyPr rot="0" vert="horz" wrap="square" lIns="91440" tIns="45720" rIns="91440" bIns="45720" anchor="t" anchorCtr="0">
                            <a:noAutofit/>
                          </wps:bodyPr>
                        </wps:wsp>
                        <wps:wsp>
                          <wps:cNvPr id="37" name="Text Box 2"/>
                          <wps:cNvSpPr txBox="1">
                            <a:spLocks noChangeArrowheads="1"/>
                          </wps:cNvSpPr>
                          <wps:spPr bwMode="auto">
                            <a:xfrm>
                              <a:off x="2164036" y="617176"/>
                              <a:ext cx="299720" cy="284480"/>
                            </a:xfrm>
                            <a:prstGeom prst="rect">
                              <a:avLst/>
                            </a:prstGeom>
                            <a:noFill/>
                            <a:ln w="9525">
                              <a:noFill/>
                              <a:miter lim="800000"/>
                              <a:headEnd/>
                              <a:tailEnd/>
                            </a:ln>
                          </wps:spPr>
                          <wps:txbx>
                            <w:txbxContent>
                              <w:p w14:paraId="1CA4187B" w14:textId="77777777" w:rsidR="001656EB" w:rsidRPr="003C3DCC" w:rsidRDefault="001656EB" w:rsidP="001656E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4</m:t>
                                        </m:r>
                                      </m:sub>
                                    </m:sSub>
                                  </m:oMath>
                                </m:oMathPara>
                              </w:p>
                            </w:txbxContent>
                          </wps:txbx>
                          <wps:bodyPr rot="0" vert="horz" wrap="square" lIns="91440" tIns="45720" rIns="91440" bIns="45720" anchor="t" anchorCtr="0">
                            <a:noAutofit/>
                          </wps:bodyPr>
                        </wps:wsp>
                        <wps:wsp>
                          <wps:cNvPr id="38" name="Text Box 2"/>
                          <wps:cNvSpPr txBox="1">
                            <a:spLocks noChangeArrowheads="1"/>
                          </wps:cNvSpPr>
                          <wps:spPr bwMode="auto">
                            <a:xfrm>
                              <a:off x="50844" y="1244556"/>
                              <a:ext cx="299720" cy="284480"/>
                            </a:xfrm>
                            <a:prstGeom prst="rect">
                              <a:avLst/>
                            </a:prstGeom>
                            <a:noFill/>
                            <a:ln w="9525">
                              <a:noFill/>
                              <a:miter lim="800000"/>
                              <a:headEnd/>
                              <a:tailEnd/>
                            </a:ln>
                          </wps:spPr>
                          <wps:txbx>
                            <w:txbxContent>
                              <w:p w14:paraId="1E4250FA" w14:textId="77777777" w:rsidR="001656EB" w:rsidRPr="003C3DCC" w:rsidRDefault="001656EB" w:rsidP="001656E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5</m:t>
                                        </m:r>
                                      </m:sub>
                                    </m:sSub>
                                  </m:oMath>
                                </m:oMathPara>
                              </w:p>
                            </w:txbxContent>
                          </wps:txbx>
                          <wps:bodyPr rot="0" vert="horz" wrap="square" lIns="91440" tIns="45720" rIns="91440" bIns="45720" anchor="t" anchorCtr="0">
                            <a:noAutofit/>
                          </wps:bodyPr>
                        </wps:wsp>
                        <wps:wsp>
                          <wps:cNvPr id="39" name="Text Box 2"/>
                          <wps:cNvSpPr txBox="1">
                            <a:spLocks noChangeArrowheads="1"/>
                          </wps:cNvSpPr>
                          <wps:spPr bwMode="auto">
                            <a:xfrm>
                              <a:off x="759416" y="1549444"/>
                              <a:ext cx="299720" cy="284480"/>
                            </a:xfrm>
                            <a:prstGeom prst="rect">
                              <a:avLst/>
                            </a:prstGeom>
                            <a:noFill/>
                            <a:ln w="9525">
                              <a:noFill/>
                              <a:miter lim="800000"/>
                              <a:headEnd/>
                              <a:tailEnd/>
                            </a:ln>
                          </wps:spPr>
                          <wps:txbx>
                            <w:txbxContent>
                              <w:p w14:paraId="55832938" w14:textId="77777777" w:rsidR="001656EB" w:rsidRPr="003C3DCC" w:rsidRDefault="001656EB" w:rsidP="001656E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6</m:t>
                                        </m:r>
                                      </m:sub>
                                    </m:sSub>
                                  </m:oMath>
                                </m:oMathPara>
                              </w:p>
                            </w:txbxContent>
                          </wps:txbx>
                          <wps:bodyPr rot="0" vert="horz" wrap="square" lIns="91440" tIns="45720" rIns="91440" bIns="45720" anchor="t" anchorCtr="0">
                            <a:noAutofit/>
                          </wps:bodyPr>
                        </wps:wsp>
                        <wps:wsp>
                          <wps:cNvPr id="40" name="Text Box 2"/>
                          <wps:cNvSpPr txBox="1">
                            <a:spLocks noChangeArrowheads="1"/>
                          </wps:cNvSpPr>
                          <wps:spPr bwMode="auto">
                            <a:xfrm>
                              <a:off x="1458004" y="1742484"/>
                              <a:ext cx="299720" cy="284480"/>
                            </a:xfrm>
                            <a:prstGeom prst="rect">
                              <a:avLst/>
                            </a:prstGeom>
                            <a:noFill/>
                            <a:ln w="9525">
                              <a:noFill/>
                              <a:miter lim="800000"/>
                              <a:headEnd/>
                              <a:tailEnd/>
                            </a:ln>
                          </wps:spPr>
                          <wps:txbx>
                            <w:txbxContent>
                              <w:p w14:paraId="2CB4EBEA" w14:textId="77777777" w:rsidR="001656EB" w:rsidRPr="003C3DCC" w:rsidRDefault="001656EB" w:rsidP="001656E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7</m:t>
                                        </m:r>
                                      </m:sub>
                                    </m:sSub>
                                  </m:oMath>
                                </m:oMathPara>
                              </w:p>
                            </w:txbxContent>
                          </wps:txbx>
                          <wps:bodyPr rot="0" vert="horz" wrap="square" lIns="91440" tIns="45720" rIns="91440" bIns="45720" anchor="t" anchorCtr="0">
                            <a:noAutofit/>
                          </wps:bodyPr>
                        </wps:wsp>
                        <wps:wsp>
                          <wps:cNvPr id="41" name="Text Box 2"/>
                          <wps:cNvSpPr txBox="1">
                            <a:spLocks noChangeArrowheads="1"/>
                          </wps:cNvSpPr>
                          <wps:spPr bwMode="auto">
                            <a:xfrm>
                              <a:off x="2100580" y="1546917"/>
                              <a:ext cx="299720" cy="284480"/>
                            </a:xfrm>
                            <a:prstGeom prst="rect">
                              <a:avLst/>
                            </a:prstGeom>
                            <a:noFill/>
                            <a:ln w="9525">
                              <a:noFill/>
                              <a:miter lim="800000"/>
                              <a:headEnd/>
                              <a:tailEnd/>
                            </a:ln>
                          </wps:spPr>
                          <wps:txbx>
                            <w:txbxContent>
                              <w:p w14:paraId="184D21F9" w14:textId="77777777" w:rsidR="001656EB" w:rsidRPr="003C3DCC" w:rsidRDefault="001656EB" w:rsidP="001656E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8</m:t>
                                        </m:r>
                                      </m:sub>
                                    </m:sSub>
                                  </m:oMath>
                                </m:oMathPara>
                              </w:p>
                            </w:txbxContent>
                          </wps:txbx>
                          <wps:bodyPr rot="0" vert="horz" wrap="square" lIns="91440" tIns="45720" rIns="91440" bIns="45720" anchor="t" anchorCtr="0">
                            <a:noAutofit/>
                          </wps:bodyPr>
                        </wps:wsp>
                        <wps:wsp>
                          <wps:cNvPr id="42" name="Text Box 2"/>
                          <wps:cNvSpPr txBox="1">
                            <a:spLocks noChangeArrowheads="1"/>
                          </wps:cNvSpPr>
                          <wps:spPr bwMode="auto">
                            <a:xfrm>
                              <a:off x="2728004" y="1216660"/>
                              <a:ext cx="299720" cy="284480"/>
                            </a:xfrm>
                            <a:prstGeom prst="rect">
                              <a:avLst/>
                            </a:prstGeom>
                            <a:noFill/>
                            <a:ln w="9525">
                              <a:noFill/>
                              <a:miter lim="800000"/>
                              <a:headEnd/>
                              <a:tailEnd/>
                            </a:ln>
                          </wps:spPr>
                          <wps:txbx>
                            <w:txbxContent>
                              <w:p w14:paraId="0FCA8AB4" w14:textId="77777777" w:rsidR="001656EB" w:rsidRPr="003C3DCC" w:rsidRDefault="001656EB" w:rsidP="001656E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9</m:t>
                                        </m:r>
                                      </m:sub>
                                    </m:sSub>
                                  </m:oMath>
                                </m:oMathPara>
                              </w:p>
                            </w:txbxContent>
                          </wps:txbx>
                          <wps:bodyPr rot="0" vert="horz" wrap="square" lIns="91440" tIns="45720" rIns="91440" bIns="45720" anchor="t" anchorCtr="0">
                            <a:noAutofit/>
                          </wps:bodyPr>
                        </wps:wsp>
                        <wps:wsp>
                          <wps:cNvPr id="43" name="Text Box 2"/>
                          <wps:cNvSpPr txBox="1">
                            <a:spLocks noChangeArrowheads="1"/>
                          </wps:cNvSpPr>
                          <wps:spPr bwMode="auto">
                            <a:xfrm>
                              <a:off x="1452836" y="172676"/>
                              <a:ext cx="299720" cy="284480"/>
                            </a:xfrm>
                            <a:prstGeom prst="rect">
                              <a:avLst/>
                            </a:prstGeom>
                            <a:noFill/>
                            <a:ln w="9525">
                              <a:noFill/>
                              <a:miter lim="800000"/>
                              <a:headEnd/>
                              <a:tailEnd/>
                            </a:ln>
                          </wps:spPr>
                          <wps:txbx>
                            <w:txbxContent>
                              <w:p w14:paraId="414F9D94" w14:textId="77777777" w:rsidR="001656EB" w:rsidRPr="00F20BCD" w:rsidRDefault="001656EB" w:rsidP="001656EB">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44" name="Text Box 2"/>
                          <wps:cNvSpPr txBox="1">
                            <a:spLocks noChangeArrowheads="1"/>
                          </wps:cNvSpPr>
                          <wps:spPr bwMode="auto">
                            <a:xfrm>
                              <a:off x="746716" y="827952"/>
                              <a:ext cx="299720" cy="284480"/>
                            </a:xfrm>
                            <a:prstGeom prst="rect">
                              <a:avLst/>
                            </a:prstGeom>
                            <a:noFill/>
                            <a:ln w="9525">
                              <a:noFill/>
                              <a:miter lim="800000"/>
                              <a:headEnd/>
                              <a:tailEnd/>
                            </a:ln>
                          </wps:spPr>
                          <wps:txbx>
                            <w:txbxContent>
                              <w:p w14:paraId="59D76D0D" w14:textId="77777777" w:rsidR="001656EB" w:rsidRPr="00F20BCD" w:rsidRDefault="001656EB" w:rsidP="001656EB">
                                <w:pPr>
                                  <w:rPr>
                                    <w:sz w:val="20"/>
                                    <w:szCs w:val="20"/>
                                  </w:rPr>
                                </w:pPr>
                                <m:oMathPara>
                                  <m:oMath>
                                    <m:r>
                                      <w:rPr>
                                        <w:rFonts w:ascii="Cambria Math" w:hAnsi="Cambria Math"/>
                                        <w:sz w:val="20"/>
                                        <w:szCs w:val="20"/>
                                      </w:rPr>
                                      <m:t>11</m:t>
                                    </m:r>
                                  </m:oMath>
                                </m:oMathPara>
                              </w:p>
                            </w:txbxContent>
                          </wps:txbx>
                          <wps:bodyPr rot="0" vert="horz" wrap="square" lIns="91440" tIns="45720" rIns="91440" bIns="45720" anchor="t" anchorCtr="0">
                            <a:noAutofit/>
                          </wps:bodyPr>
                        </wps:wsp>
                        <wps:wsp>
                          <wps:cNvPr id="45" name="Text Box 2"/>
                          <wps:cNvSpPr txBox="1">
                            <a:spLocks noChangeArrowheads="1"/>
                          </wps:cNvSpPr>
                          <wps:spPr bwMode="auto">
                            <a:xfrm>
                              <a:off x="1447756" y="1137876"/>
                              <a:ext cx="299720" cy="284480"/>
                            </a:xfrm>
                            <a:prstGeom prst="rect">
                              <a:avLst/>
                            </a:prstGeom>
                            <a:noFill/>
                            <a:ln w="9525">
                              <a:noFill/>
                              <a:miter lim="800000"/>
                              <a:headEnd/>
                              <a:tailEnd/>
                            </a:ln>
                          </wps:spPr>
                          <wps:txbx>
                            <w:txbxContent>
                              <w:p w14:paraId="0B5F4BDE" w14:textId="77777777" w:rsidR="001656EB" w:rsidRPr="00F20BCD" w:rsidRDefault="001656EB" w:rsidP="001656EB">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46" name="Text Box 2"/>
                          <wps:cNvSpPr txBox="1">
                            <a:spLocks noChangeArrowheads="1"/>
                          </wps:cNvSpPr>
                          <wps:spPr bwMode="auto">
                            <a:xfrm>
                              <a:off x="2156416" y="840652"/>
                              <a:ext cx="299720" cy="284480"/>
                            </a:xfrm>
                            <a:prstGeom prst="rect">
                              <a:avLst/>
                            </a:prstGeom>
                            <a:noFill/>
                            <a:ln w="9525">
                              <a:noFill/>
                              <a:miter lim="800000"/>
                              <a:headEnd/>
                              <a:tailEnd/>
                            </a:ln>
                          </wps:spPr>
                          <wps:txbx>
                            <w:txbxContent>
                              <w:p w14:paraId="0955A8DB" w14:textId="77777777" w:rsidR="001656EB" w:rsidRPr="00F20BCD" w:rsidRDefault="001656EB" w:rsidP="001656EB">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47" name="Text Box 2"/>
                          <wps:cNvSpPr txBox="1">
                            <a:spLocks noChangeArrowheads="1"/>
                          </wps:cNvSpPr>
                          <wps:spPr bwMode="auto">
                            <a:xfrm>
                              <a:off x="55836" y="1468032"/>
                              <a:ext cx="299720" cy="284480"/>
                            </a:xfrm>
                            <a:prstGeom prst="rect">
                              <a:avLst/>
                            </a:prstGeom>
                            <a:noFill/>
                            <a:ln w="9525">
                              <a:noFill/>
                              <a:miter lim="800000"/>
                              <a:headEnd/>
                              <a:tailEnd/>
                            </a:ln>
                          </wps:spPr>
                          <wps:txbx>
                            <w:txbxContent>
                              <w:p w14:paraId="241D3546" w14:textId="77777777" w:rsidR="001656EB" w:rsidRPr="00F20BCD" w:rsidRDefault="001656EB" w:rsidP="001656EB">
                                <w:pPr>
                                  <w:rPr>
                                    <w:sz w:val="20"/>
                                    <w:szCs w:val="20"/>
                                  </w:rPr>
                                </w:pPr>
                                <m:oMathPara>
                                  <m:oMath>
                                    <m:r>
                                      <w:rPr>
                                        <w:rFonts w:ascii="Cambria Math" w:hAnsi="Cambria Math"/>
                                        <w:sz w:val="20"/>
                                        <w:szCs w:val="20"/>
                                      </w:rPr>
                                      <m:t>9</m:t>
                                    </m:r>
                                  </m:oMath>
                                </m:oMathPara>
                              </w:p>
                            </w:txbxContent>
                          </wps:txbx>
                          <wps:bodyPr rot="0" vert="horz" wrap="square" lIns="91440" tIns="45720" rIns="91440" bIns="45720" anchor="t" anchorCtr="0">
                            <a:noAutofit/>
                          </wps:bodyPr>
                        </wps:wsp>
                        <wps:wsp>
                          <wps:cNvPr id="48" name="Text Box 2"/>
                          <wps:cNvSpPr txBox="1">
                            <a:spLocks noChangeArrowheads="1"/>
                          </wps:cNvSpPr>
                          <wps:spPr bwMode="auto">
                            <a:xfrm>
                              <a:off x="762044" y="1755052"/>
                              <a:ext cx="299720" cy="284480"/>
                            </a:xfrm>
                            <a:prstGeom prst="rect">
                              <a:avLst/>
                            </a:prstGeom>
                            <a:noFill/>
                            <a:ln w="9525">
                              <a:noFill/>
                              <a:miter lim="800000"/>
                              <a:headEnd/>
                              <a:tailEnd/>
                            </a:ln>
                          </wps:spPr>
                          <wps:txbx>
                            <w:txbxContent>
                              <w:p w14:paraId="5BFF099B" w14:textId="77777777" w:rsidR="001656EB" w:rsidRPr="00F20BCD" w:rsidRDefault="001656EB" w:rsidP="001656EB">
                                <w:pPr>
                                  <w:rPr>
                                    <w:sz w:val="20"/>
                                    <w:szCs w:val="20"/>
                                  </w:rPr>
                                </w:pPr>
                                <m:oMathPara>
                                  <m:oMath>
                                    <m:r>
                                      <w:rPr>
                                        <w:rFonts w:ascii="Cambria Math" w:hAnsi="Cambria Math"/>
                                        <w:sz w:val="20"/>
                                        <w:szCs w:val="20"/>
                                      </w:rPr>
                                      <m:t>8</m:t>
                                    </m:r>
                                  </m:oMath>
                                </m:oMathPara>
                              </w:p>
                            </w:txbxContent>
                          </wps:txbx>
                          <wps:bodyPr rot="0" vert="horz" wrap="square" lIns="91440" tIns="45720" rIns="91440" bIns="45720" anchor="t" anchorCtr="0">
                            <a:noAutofit/>
                          </wps:bodyPr>
                        </wps:wsp>
                        <wps:wsp>
                          <wps:cNvPr id="49" name="Text Box 2"/>
                          <wps:cNvSpPr txBox="1">
                            <a:spLocks noChangeArrowheads="1"/>
                          </wps:cNvSpPr>
                          <wps:spPr bwMode="auto">
                            <a:xfrm>
                              <a:off x="1462996" y="1950632"/>
                              <a:ext cx="299720" cy="284480"/>
                            </a:xfrm>
                            <a:prstGeom prst="rect">
                              <a:avLst/>
                            </a:prstGeom>
                            <a:noFill/>
                            <a:ln w="9525">
                              <a:noFill/>
                              <a:miter lim="800000"/>
                              <a:headEnd/>
                              <a:tailEnd/>
                            </a:ln>
                          </wps:spPr>
                          <wps:txbx>
                            <w:txbxContent>
                              <w:p w14:paraId="0DA71CE1" w14:textId="77777777" w:rsidR="001656EB" w:rsidRPr="00F20BCD" w:rsidRDefault="001656EB" w:rsidP="001656EB">
                                <w:pPr>
                                  <w:rPr>
                                    <w:sz w:val="20"/>
                                    <w:szCs w:val="20"/>
                                  </w:rPr>
                                </w:pPr>
                                <m:oMathPara>
                                  <m:oMath>
                                    <m:r>
                                      <w:rPr>
                                        <w:rFonts w:ascii="Cambria Math" w:hAnsi="Cambria Math"/>
                                        <w:sz w:val="20"/>
                                        <w:szCs w:val="20"/>
                                      </w:rPr>
                                      <m:t>7</m:t>
                                    </m:r>
                                  </m:oMath>
                                </m:oMathPara>
                              </w:p>
                            </w:txbxContent>
                          </wps:txbx>
                          <wps:bodyPr rot="0" vert="horz" wrap="square" lIns="91440" tIns="45720" rIns="91440" bIns="45720" anchor="t" anchorCtr="0">
                            <a:noAutofit/>
                          </wps:bodyPr>
                        </wps:wsp>
                        <wps:wsp>
                          <wps:cNvPr id="50" name="Text Box 2"/>
                          <wps:cNvSpPr txBox="1">
                            <a:spLocks noChangeArrowheads="1"/>
                          </wps:cNvSpPr>
                          <wps:spPr bwMode="auto">
                            <a:xfrm>
                              <a:off x="2118316" y="1790612"/>
                              <a:ext cx="299720" cy="284480"/>
                            </a:xfrm>
                            <a:prstGeom prst="rect">
                              <a:avLst/>
                            </a:prstGeom>
                            <a:noFill/>
                            <a:ln w="9525">
                              <a:noFill/>
                              <a:miter lim="800000"/>
                              <a:headEnd/>
                              <a:tailEnd/>
                            </a:ln>
                          </wps:spPr>
                          <wps:txbx>
                            <w:txbxContent>
                              <w:p w14:paraId="58A40272" w14:textId="77777777" w:rsidR="001656EB" w:rsidRPr="00F20BCD" w:rsidRDefault="001656EB" w:rsidP="001656EB">
                                <w:pPr>
                                  <w:rPr>
                                    <w:sz w:val="20"/>
                                    <w:szCs w:val="20"/>
                                  </w:rPr>
                                </w:pPr>
                                <m:oMathPara>
                                  <m:oMath>
                                    <m:r>
                                      <w:rPr>
                                        <w:rFonts w:ascii="Cambria Math" w:hAnsi="Cambria Math"/>
                                        <w:sz w:val="20"/>
                                        <w:szCs w:val="20"/>
                                      </w:rPr>
                                      <m:t>6</m:t>
                                    </m:r>
                                  </m:oMath>
                                </m:oMathPara>
                              </w:p>
                            </w:txbxContent>
                          </wps:txbx>
                          <wps:bodyPr rot="0" vert="horz" wrap="square" lIns="91440" tIns="45720" rIns="91440" bIns="45720" anchor="t" anchorCtr="0">
                            <a:noAutofit/>
                          </wps:bodyPr>
                        </wps:wsp>
                        <wps:wsp>
                          <wps:cNvPr id="51" name="Text Box 2"/>
                          <wps:cNvSpPr txBox="1">
                            <a:spLocks noChangeArrowheads="1"/>
                          </wps:cNvSpPr>
                          <wps:spPr bwMode="auto">
                            <a:xfrm>
                              <a:off x="2748324" y="1435012"/>
                              <a:ext cx="299720" cy="284480"/>
                            </a:xfrm>
                            <a:prstGeom prst="rect">
                              <a:avLst/>
                            </a:prstGeom>
                            <a:noFill/>
                            <a:ln w="9525">
                              <a:noFill/>
                              <a:miter lim="800000"/>
                              <a:headEnd/>
                              <a:tailEnd/>
                            </a:ln>
                          </wps:spPr>
                          <wps:txbx>
                            <w:txbxContent>
                              <w:p w14:paraId="1705825E" w14:textId="77777777" w:rsidR="001656EB" w:rsidRPr="00F20BCD" w:rsidRDefault="001656EB" w:rsidP="001656EB">
                                <w:pPr>
                                  <w:rPr>
                                    <w:sz w:val="20"/>
                                    <w:szCs w:val="20"/>
                                  </w:rPr>
                                </w:pPr>
                                <m:oMathPara>
                                  <m:oMath>
                                    <m:r>
                                      <w:rPr>
                                        <w:rFonts w:ascii="Cambria Math" w:hAnsi="Cambria Math"/>
                                        <w:sz w:val="20"/>
                                        <w:szCs w:val="20"/>
                                      </w:rPr>
                                      <m:t>5</m:t>
                                    </m:r>
                                  </m:oMath>
                                </m:oMathPara>
                              </w:p>
                            </w:txbxContent>
                          </wps:txbx>
                          <wps:bodyPr rot="0" vert="horz" wrap="square" lIns="91440" tIns="45720" rIns="91440" bIns="45720" anchor="t" anchorCtr="0">
                            <a:noAutofit/>
                          </wps:bodyPr>
                        </wps:wsp>
                      </wpg:grpSp>
                      <wps:wsp>
                        <wps:cNvPr id="52" name="Arc 52"/>
                        <wps:cNvSpPr/>
                        <wps:spPr>
                          <a:xfrm rot="10800000">
                            <a:off x="413657" y="76200"/>
                            <a:ext cx="2396490" cy="1466215"/>
                          </a:xfrm>
                          <a:prstGeom prst="arc">
                            <a:avLst>
                              <a:gd name="adj1" fmla="val 11425753"/>
                              <a:gd name="adj2" fmla="val 21024169"/>
                            </a:avLst>
                          </a:prstGeom>
                          <a:ln>
                            <a:prstDash val="dash"/>
                          </a:ln>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B7A6032" id="Group 10" o:spid="_x0000_s1026" style="position:absolute;left:0;text-align:left;margin-left:109.05pt;margin-top:20.8pt;width:244.4pt;height:176.75pt;z-index:251666432;mso-position-horizontal-relative:margin" coordsize="31038,224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">
                <v:shape id="Arc 12" o:spid="_x0000_s1027" style="position:absolute;left:10232;top:620;width:12002;height:5933;rotation:180;visibility:visible;mso-wrap-style:square;v-text-anchor:middle" coordsize="1200150,593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" path="m35646,195935nsc122131,77487,350459,-1060,605177,10v265227,1115,497512,88178,571291,214127l600075,296657,35646,195935xem35646,195935nfc122131,77487,350459,-1060,605177,10v265227,1115,497512,88178,571291,214127e" filled="f" strokecolor="black [3200]" strokeweight=".5pt">
                  <v:stroke dashstyle="dash" joinstyle="miter"/>
                  <v:path arrowok="t" o:connecttype="custom" o:connectlocs="35646,195935;605177,10;1176468,214137" o:connectangles="0,0,0"/>
                </v:shape>
                <v:group id="Group 14" o:spid="_x0000_s1028" style="position:absolute;width:31038;height:22452" coordorigin=",-101" coordsize="31038,22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group id="Group 15" o:spid="_x0000_s1029" style="position:absolute;width:31038;height:21996" coordsize="31038,21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group id="Group 16" o:spid="_x0000_s1030" style="position:absolute;width:31038;height:21996" coordsize="31038,21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oval id="Oval 17" o:spid="_x0000_s1031" style="position:absolute;left:14071;width:4166;height:4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" fillcolor="#deeaf6 [664]" strokecolor="#1f3763 [1604]" strokeweight="1pt">
                        <v:stroke joinstyle="miter"/>
                      </v:oval>
                      <v:oval id="Oval 18" o:spid="_x0000_s1032" style="position:absolute;left:7010;top:6451;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" fillcolor="#deeaf6 [664]" strokecolor="#1f3763 [1604]" strokeweight="1pt">
                        <v:stroke joinstyle="miter"/>
                      </v:oval>
                      <v:oval id="Oval 19" o:spid="_x0000_s1033" style="position:absolute;left:14071;top:9550;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" fillcolor="#deeaf6 [664]" strokecolor="#1f3763 [1604]" strokeweight="1pt">
                        <v:stroke joinstyle="miter"/>
                      </v:oval>
                      <v:oval id="Oval 20" o:spid="_x0000_s1034" style="position:absolute;left:21132;top:6502;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" fillcolor="#deeaf6 [664]" strokecolor="#1f3763 [1604]" strokeweight="1pt">
                        <v:stroke joinstyle="miter"/>
                      </v:oval>
                      <v:oval id="Oval 21" o:spid="_x0000_s1035" style="position:absolute;top:12852;width:4165;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" fillcolor="#deeaf6 [664]" strokecolor="#1f3763 [1604]" strokeweight="1pt">
                        <v:stroke joinstyle="miter"/>
                      </v:oval>
                      <v:oval id="Oval 22" o:spid="_x0000_s1036" style="position:absolute;left:7010;top:15900;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" fillcolor="#deeaf6 [664]" strokecolor="#1f3763 [1604]" strokeweight="1pt">
                        <v:stroke joinstyle="miter"/>
                      </v:oval>
                      <v:oval id="Oval 23" o:spid="_x0000_s1037" style="position:absolute;left:14071;top:17830;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" fillcolor="#deeaf6 [664]" strokecolor="#1f3763 [1604]" strokeweight="1pt">
                        <v:stroke joinstyle="miter"/>
                      </v:oval>
                      <v:oval id="Oval 24" o:spid="_x0000_s1038" style="position:absolute;left:20523;top:16052;width:4165;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" fillcolor="#deeaf6 [664]" strokecolor="#1f3763 [1604]" strokeweight="1pt">
                        <v:stroke joinstyle="miter"/>
                      </v:oval>
                      <v:oval id="Oval 25" o:spid="_x0000_s1039" style="position:absolute;left:26873;top:12395;width:4165;height:4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" fillcolor="#deeaf6 [664]" strokecolor="#1f3763 [1604]" strokeweight="1pt">
                        <v:stroke joinstyle="miter"/>
                      </v:oval>
                    </v:group>
                    <v:shapetype id="_x0000_t32" coordsize="21600,21600" o:spt="32" o:oned="t" path="m,l21600,21600e" filled="f">
                      <v:path arrowok="t" fillok="f" o:connecttype="none"/>
                      <o:lock v:ext="edit" shapetype="t"/>
                    </v:shapetype>
                    <v:shape id="Straight Arrow Connector 26" o:spid="_x0000_s1040" type="#_x0000_t32" style="position:absolute;left:10565;top:3555;width:4116;height:35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" strokecolor="black [3200]" strokeweight=".5pt">
                      <v:stroke endarrow="block" joinstyle="miter"/>
                    </v:shape>
                    <v:shape id="Straight Arrow Connector 27" o:spid="_x0000_s1041" type="#_x0000_t32" style="position:absolute;left:16154;top:4165;width:0;height:53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" strokecolor="black [3200]" strokeweight=".5pt">
                      <v:stroke endarrow="block" joinstyle="miter"/>
                    </v:shape>
                    <v:shape id="Straight Arrow Connector 28" o:spid="_x0000_s1042" type="#_x0000_t32" style="position:absolute;left:17627;top:3555;width:4115;height:35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" strokecolor="black [3200]" strokeweight=".5pt">
                      <v:stroke endarrow="block" joinstyle="miter"/>
                    </v:shape>
                    <v:shape id="Straight Arrow Connector 29" o:spid="_x0000_s1043" type="#_x0000_t32" style="position:absolute;left:24688;top:10057;width:2795;height:29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" strokecolor="black [3200]" strokeweight=".5pt">
                      <v:stroke endarrow="block" joinstyle="miter"/>
                    </v:shape>
                    <v:shape id="Straight Arrow Connector 30" o:spid="_x0000_s1044" type="#_x0000_t32" style="position:absolute;left:17627;top:13105;width:3506;height:35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" strokecolor="black [3200]" strokeweight=".5pt">
                      <v:stroke endarrow="block" joinstyle="miter"/>
                    </v:shape>
                    <v:shape id="Straight Arrow Connector 31" o:spid="_x0000_s1045" type="#_x0000_t32" style="position:absolute;left:16154;top:13716;width:0;height:41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" strokecolor="black [3200]" strokeweight=".5pt">
                      <v:stroke endarrow="block" joinstyle="miter"/>
                    </v:shape>
                    <v:shape id="Straight Arrow Connector 32" o:spid="_x0000_s1046" type="#_x0000_t32" style="position:absolute;left:9093;top:10617;width:0;height:528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" strokecolor="black [3200]" strokeweight=".5pt">
                      <v:stroke endarrow="block" joinstyle="miter"/>
                    </v:shape>
                    <v:shape id="Straight Arrow Connector 33" o:spid="_x0000_s1047" type="#_x0000_t32" style="position:absolute;left:3555;top:10007;width:4065;height:345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" strokecolor="black [3200]" strokeweight=".5pt">
                      <v:stroke endarrow="block" joinstyle="miter"/>
                    </v:shape>
                  </v:group>
                  <v:shapetype id="_x0000_t202" coordsize="21600,21600" o:spt="202" path="m,l,21600r21600,l21600,xe">
                    <v:stroke joinstyle="miter"/>
                    <v:path gradientshapeok="t" o:connecttype="rect"/>
                  </v:shapetype>
                  <v:shape id="Text Box 2" o:spid="_x0000_s1048" type="#_x0000_t202" style="position:absolute;left:14681;top:-101;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" filled="f" stroked="f">
                    <v:textbox>
                      <w:txbxContent>
                        <w:p w14:paraId="6ADC1A28" w14:textId="77777777" w:rsidR="001656EB" w:rsidRPr="003C3DCC" w:rsidRDefault="001656EB" w:rsidP="001656E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1</m:t>
                                  </m:r>
                                </m:sub>
                              </m:sSub>
                            </m:oMath>
                          </m:oMathPara>
                        </w:p>
                      </w:txbxContent>
                    </v:textbox>
                  </v:shape>
                  <v:shape id="Text Box 2" o:spid="_x0000_s1049" type="#_x0000_t202" style="position:absolute;left:7467;top:6299;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filled="f" stroked="f">
                    <v:textbox>
                      <w:txbxContent>
                        <w:p w14:paraId="0AAF5D1F" w14:textId="77777777" w:rsidR="001656EB" w:rsidRPr="003C3DCC" w:rsidRDefault="001656EB" w:rsidP="001656E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2</m:t>
                                  </m:r>
                                </m:sub>
                              </m:sSub>
                            </m:oMath>
                          </m:oMathPara>
                        </w:p>
                      </w:txbxContent>
                    </v:textbox>
                  </v:shape>
                  <v:shape id="Text Box 2" o:spid="_x0000_s1050" type="#_x0000_t202" style="position:absolute;left:14528;top:9118;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" filled="f" stroked="f">
                    <v:textbox>
                      <w:txbxContent>
                        <w:p w14:paraId="436EAF5B" w14:textId="77777777" w:rsidR="001656EB" w:rsidRPr="003C3DCC" w:rsidRDefault="001656EB" w:rsidP="001656E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v:textbox>
                  </v:shape>
                  <v:shape id="Text Box 2" o:spid="_x0000_s1051" type="#_x0000_t202" style="position:absolute;left:21640;top:6171;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" filled="f" stroked="f">
                    <v:textbox>
                      <w:txbxContent>
                        <w:p w14:paraId="1CA4187B" w14:textId="77777777" w:rsidR="001656EB" w:rsidRPr="003C3DCC" w:rsidRDefault="001656EB" w:rsidP="001656E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4</m:t>
                                  </m:r>
                                </m:sub>
                              </m:sSub>
                            </m:oMath>
                          </m:oMathPara>
                        </w:p>
                      </w:txbxContent>
                    </v:textbox>
                  </v:shape>
                  <v:shape id="Text Box 2" o:spid="_x0000_s1052" type="#_x0000_t202" style="position:absolute;left:508;top:12445;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" filled="f" stroked="f">
                    <v:textbox>
                      <w:txbxContent>
                        <w:p w14:paraId="1E4250FA" w14:textId="77777777" w:rsidR="001656EB" w:rsidRPr="003C3DCC" w:rsidRDefault="001656EB" w:rsidP="001656E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5</m:t>
                                  </m:r>
                                </m:sub>
                              </m:sSub>
                            </m:oMath>
                          </m:oMathPara>
                        </w:p>
                      </w:txbxContent>
                    </v:textbox>
                  </v:shape>
                  <v:shape id="Text Box 2" o:spid="_x0000_s1053" type="#_x0000_t202" style="position:absolute;left:7594;top:15494;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" filled="f" stroked="f">
                    <v:textbox>
                      <w:txbxContent>
                        <w:p w14:paraId="55832938" w14:textId="77777777" w:rsidR="001656EB" w:rsidRPr="003C3DCC" w:rsidRDefault="001656EB" w:rsidP="001656E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6</m:t>
                                  </m:r>
                                </m:sub>
                              </m:sSub>
                            </m:oMath>
                          </m:oMathPara>
                        </w:p>
                      </w:txbxContent>
                    </v:textbox>
                  </v:shape>
                  <v:shape id="Text Box 2" o:spid="_x0000_s1054" type="#_x0000_t202" style="position:absolute;left:14580;top:17424;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" filled="f" stroked="f">
                    <v:textbox>
                      <w:txbxContent>
                        <w:p w14:paraId="2CB4EBEA" w14:textId="77777777" w:rsidR="001656EB" w:rsidRPr="003C3DCC" w:rsidRDefault="001656EB" w:rsidP="001656E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7</m:t>
                                  </m:r>
                                </m:sub>
                              </m:sSub>
                            </m:oMath>
                          </m:oMathPara>
                        </w:p>
                      </w:txbxContent>
                    </v:textbox>
                  </v:shape>
                  <v:shape id="Text Box 2" o:spid="_x0000_s1055" type="#_x0000_t202" style="position:absolute;left:21005;top:15469;width:2998;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" filled="f" stroked="f">
                    <v:textbox>
                      <w:txbxContent>
                        <w:p w14:paraId="184D21F9" w14:textId="77777777" w:rsidR="001656EB" w:rsidRPr="003C3DCC" w:rsidRDefault="001656EB" w:rsidP="001656E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8</m:t>
                                  </m:r>
                                </m:sub>
                              </m:sSub>
                            </m:oMath>
                          </m:oMathPara>
                        </w:p>
                      </w:txbxContent>
                    </v:textbox>
                  </v:shape>
                  <v:shape id="Text Box 2" o:spid="_x0000_s1056" type="#_x0000_t202" style="position:absolute;left:27280;top:12166;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" filled="f" stroked="f">
                    <v:textbox>
                      <w:txbxContent>
                        <w:p w14:paraId="0FCA8AB4" w14:textId="77777777" w:rsidR="001656EB" w:rsidRPr="003C3DCC" w:rsidRDefault="001656EB" w:rsidP="001656E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9</m:t>
                                  </m:r>
                                </m:sub>
                              </m:sSub>
                            </m:oMath>
                          </m:oMathPara>
                        </w:p>
                      </w:txbxContent>
                    </v:textbox>
                  </v:shape>
                  <v:shape id="Text Box 2" o:spid="_x0000_s1057" type="#_x0000_t202" style="position:absolute;left:14528;top:1726;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" filled="f" stroked="f">
                    <v:textbox>
                      <w:txbxContent>
                        <w:p w14:paraId="414F9D94" w14:textId="77777777" w:rsidR="001656EB" w:rsidRPr="00F20BCD" w:rsidRDefault="001656EB" w:rsidP="001656EB">
                          <w:pPr>
                            <w:rPr>
                              <w:sz w:val="20"/>
                              <w:szCs w:val="20"/>
                            </w:rPr>
                          </w:pPr>
                          <m:oMathPara>
                            <m:oMath>
                              <m:r>
                                <w:rPr>
                                  <w:rFonts w:ascii="Cambria Math" w:hAnsi="Cambria Math"/>
                                  <w:sz w:val="20"/>
                                  <w:szCs w:val="20"/>
                                </w:rPr>
                                <m:t>10</m:t>
                              </m:r>
                            </m:oMath>
                          </m:oMathPara>
                        </w:p>
                      </w:txbxContent>
                    </v:textbox>
                  </v:shape>
                  <v:shape id="Text Box 2" o:spid="_x0000_s1058" type="#_x0000_t202" style="position:absolute;left:7467;top:8279;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" filled="f" stroked="f">
                    <v:textbox>
                      <w:txbxContent>
                        <w:p w14:paraId="59D76D0D" w14:textId="77777777" w:rsidR="001656EB" w:rsidRPr="00F20BCD" w:rsidRDefault="001656EB" w:rsidP="001656EB">
                          <w:pPr>
                            <w:rPr>
                              <w:sz w:val="20"/>
                              <w:szCs w:val="20"/>
                            </w:rPr>
                          </w:pPr>
                          <m:oMathPara>
                            <m:oMath>
                              <m:r>
                                <w:rPr>
                                  <w:rFonts w:ascii="Cambria Math" w:hAnsi="Cambria Math"/>
                                  <w:sz w:val="20"/>
                                  <w:szCs w:val="20"/>
                                </w:rPr>
                                <m:t>11</m:t>
                              </m:r>
                            </m:oMath>
                          </m:oMathPara>
                        </w:p>
                      </w:txbxContent>
                    </v:textbox>
                  </v:shape>
                  <v:shape id="Text Box 2" o:spid="_x0000_s1059" type="#_x0000_t202" style="position:absolute;left:14477;top:11378;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" filled="f" stroked="f">
                    <v:textbox>
                      <w:txbxContent>
                        <w:p w14:paraId="0B5F4BDE" w14:textId="77777777" w:rsidR="001656EB" w:rsidRPr="00F20BCD" w:rsidRDefault="001656EB" w:rsidP="001656EB">
                          <w:pPr>
                            <w:rPr>
                              <w:sz w:val="20"/>
                              <w:szCs w:val="20"/>
                            </w:rPr>
                          </w:pPr>
                          <m:oMathPara>
                            <m:oMath>
                              <m:r>
                                <w:rPr>
                                  <w:rFonts w:ascii="Cambria Math" w:hAnsi="Cambria Math"/>
                                  <w:sz w:val="20"/>
                                  <w:szCs w:val="20"/>
                                </w:rPr>
                                <m:t>10</m:t>
                              </m:r>
                            </m:oMath>
                          </m:oMathPara>
                        </w:p>
                      </w:txbxContent>
                    </v:textbox>
                  </v:shape>
                  <v:shape id="Text Box 2" o:spid="_x0000_s1060" type="#_x0000_t202" style="position:absolute;left:21564;top:8406;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" filled="f" stroked="f">
                    <v:textbox>
                      <w:txbxContent>
                        <w:p w14:paraId="0955A8DB" w14:textId="77777777" w:rsidR="001656EB" w:rsidRPr="00F20BCD" w:rsidRDefault="001656EB" w:rsidP="001656EB">
                          <w:pPr>
                            <w:rPr>
                              <w:sz w:val="20"/>
                              <w:szCs w:val="20"/>
                            </w:rPr>
                          </w:pPr>
                          <m:oMathPara>
                            <m:oMath>
                              <m:r>
                                <w:rPr>
                                  <w:rFonts w:ascii="Cambria Math" w:hAnsi="Cambria Math"/>
                                  <w:sz w:val="20"/>
                                  <w:szCs w:val="20"/>
                                </w:rPr>
                                <m:t>10</m:t>
                              </m:r>
                            </m:oMath>
                          </m:oMathPara>
                        </w:p>
                      </w:txbxContent>
                    </v:textbox>
                  </v:shape>
                  <v:shape id="Text Box 2" o:spid="_x0000_s1061" type="#_x0000_t202" style="position:absolute;left:558;top:14680;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" filled="f" stroked="f">
                    <v:textbox>
                      <w:txbxContent>
                        <w:p w14:paraId="241D3546" w14:textId="77777777" w:rsidR="001656EB" w:rsidRPr="00F20BCD" w:rsidRDefault="001656EB" w:rsidP="001656EB">
                          <w:pPr>
                            <w:rPr>
                              <w:sz w:val="20"/>
                              <w:szCs w:val="20"/>
                            </w:rPr>
                          </w:pPr>
                          <m:oMathPara>
                            <m:oMath>
                              <m:r>
                                <w:rPr>
                                  <w:rFonts w:ascii="Cambria Math" w:hAnsi="Cambria Math"/>
                                  <w:sz w:val="20"/>
                                  <w:szCs w:val="20"/>
                                </w:rPr>
                                <m:t>9</m:t>
                              </m:r>
                            </m:oMath>
                          </m:oMathPara>
                        </w:p>
                      </w:txbxContent>
                    </v:textbox>
                  </v:shape>
                  <v:shape id="Text Box 2" o:spid="_x0000_s1062" type="#_x0000_t202" style="position:absolute;left:7620;top:17550;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" filled="f" stroked="f">
                    <v:textbox>
                      <w:txbxContent>
                        <w:p w14:paraId="5BFF099B" w14:textId="77777777" w:rsidR="001656EB" w:rsidRPr="00F20BCD" w:rsidRDefault="001656EB" w:rsidP="001656EB">
                          <w:pPr>
                            <w:rPr>
                              <w:sz w:val="20"/>
                              <w:szCs w:val="20"/>
                            </w:rPr>
                          </w:pPr>
                          <m:oMathPara>
                            <m:oMath>
                              <m:r>
                                <w:rPr>
                                  <w:rFonts w:ascii="Cambria Math" w:hAnsi="Cambria Math"/>
                                  <w:sz w:val="20"/>
                                  <w:szCs w:val="20"/>
                                </w:rPr>
                                <m:t>8</m:t>
                              </m:r>
                            </m:oMath>
                          </m:oMathPara>
                        </w:p>
                      </w:txbxContent>
                    </v:textbox>
                  </v:shape>
                  <v:shape id="Text Box 2" o:spid="_x0000_s1063" type="#_x0000_t202" style="position:absolute;left:14629;top:19506;width:2998;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" filled="f" stroked="f">
                    <v:textbox>
                      <w:txbxContent>
                        <w:p w14:paraId="0DA71CE1" w14:textId="77777777" w:rsidR="001656EB" w:rsidRPr="00F20BCD" w:rsidRDefault="001656EB" w:rsidP="001656EB">
                          <w:pPr>
                            <w:rPr>
                              <w:sz w:val="20"/>
                              <w:szCs w:val="20"/>
                            </w:rPr>
                          </w:pPr>
                          <m:oMathPara>
                            <m:oMath>
                              <m:r>
                                <w:rPr>
                                  <w:rFonts w:ascii="Cambria Math" w:hAnsi="Cambria Math"/>
                                  <w:sz w:val="20"/>
                                  <w:szCs w:val="20"/>
                                </w:rPr>
                                <m:t>7</m:t>
                              </m:r>
                            </m:oMath>
                          </m:oMathPara>
                        </w:p>
                      </w:txbxContent>
                    </v:textbox>
                  </v:shape>
                  <v:shape id="Text Box 2" o:spid="_x0000_s1064" type="#_x0000_t202" style="position:absolute;left:21183;top:17906;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" filled="f" stroked="f">
                    <v:textbox>
                      <w:txbxContent>
                        <w:p w14:paraId="58A40272" w14:textId="77777777" w:rsidR="001656EB" w:rsidRPr="00F20BCD" w:rsidRDefault="001656EB" w:rsidP="001656EB">
                          <w:pPr>
                            <w:rPr>
                              <w:sz w:val="20"/>
                              <w:szCs w:val="20"/>
                            </w:rPr>
                          </w:pPr>
                          <m:oMathPara>
                            <m:oMath>
                              <m:r>
                                <w:rPr>
                                  <w:rFonts w:ascii="Cambria Math" w:hAnsi="Cambria Math"/>
                                  <w:sz w:val="20"/>
                                  <w:szCs w:val="20"/>
                                </w:rPr>
                                <m:t>6</m:t>
                              </m:r>
                            </m:oMath>
                          </m:oMathPara>
                        </w:p>
                      </w:txbxContent>
                    </v:textbox>
                  </v:shape>
                  <v:shape id="Text Box 2" o:spid="_x0000_s1065" type="#_x0000_t202" style="position:absolute;left:27483;top:14350;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" filled="f" stroked="f">
                    <v:textbox>
                      <w:txbxContent>
                        <w:p w14:paraId="1705825E" w14:textId="77777777" w:rsidR="001656EB" w:rsidRPr="00F20BCD" w:rsidRDefault="001656EB" w:rsidP="001656EB">
                          <w:pPr>
                            <w:rPr>
                              <w:sz w:val="20"/>
                              <w:szCs w:val="20"/>
                            </w:rPr>
                          </w:pPr>
                          <m:oMathPara>
                            <m:oMath>
                              <m:r>
                                <w:rPr>
                                  <w:rFonts w:ascii="Cambria Math" w:hAnsi="Cambria Math"/>
                                  <w:sz w:val="20"/>
                                  <w:szCs w:val="20"/>
                                </w:rPr>
                                <m:t>5</m:t>
                              </m:r>
                            </m:oMath>
                          </m:oMathPara>
                        </w:p>
                      </w:txbxContent>
                    </v:textbox>
                  </v:shape>
                </v:group>
                <v:shape id="Arc 52" o:spid="_x0000_s1066" style="position:absolute;left:4136;top:762;width:23965;height:14662;rotation:180;visibility:visible;mso-wrap-style:square;v-text-anchor:middle" coordsize="2396490,1466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" path="m50801,521907nsc203713,210933,672792,-1436,1203568,6v536863,1459,1006615,221217,1149626,537814l1198245,733108,50801,521907xem50801,521907nfc203713,210933,672792,-1436,1203568,6v536863,1459,1006615,221217,1149626,537814e" filled="f" strokecolor="black [3200]" strokeweight=".5pt">
                  <v:stroke dashstyle="dash" joinstyle="miter"/>
                  <v:path arrowok="t" o:connecttype="custom" o:connectlocs="50801,521907;1203568,6;2353194,537820" o:connectangles="0,0,0"/>
                </v:shape>
                <w10:wrap type="topAndBottom" anchorx="margin"/>
              </v:group>
            </w:pict>
          </mc:Fallback>
        </mc:AlternateContent>
      </w:r>
    </w:p>
    <w:p w14:paraId="60AE4075" w14:textId="77777777" w:rsidR="00501342" w:rsidRPr="00501342" w:rsidRDefault="00501342" w:rsidP="00501342">
      <w:pPr>
        <w:pStyle w:val="ListParagraph"/>
        <w:bidi/>
        <w:ind w:left="1080" w:right="-64"/>
        <w:jc w:val="both"/>
        <w:rPr>
          <w:rFonts w:ascii="Cambria Math" w:eastAsiaTheme="minorEastAsia" w:hAnsi="Cambria Math" w:cs="B Nazanin"/>
          <w:color w:val="000000" w:themeColor="text1"/>
          <w:sz w:val="24"/>
          <w:szCs w:val="24"/>
          <w:lang w:bidi="fa-IR"/>
        </w:rPr>
      </w:pPr>
    </w:p>
    <w:p w14:paraId="7DB279DD" w14:textId="77777777" w:rsidR="00AA7CB2" w:rsidRPr="00BB07CC" w:rsidRDefault="00AA7CB2" w:rsidP="00AA7CB2">
      <w:pPr>
        <w:pStyle w:val="ListParagraph"/>
        <w:numPr>
          <w:ilvl w:val="2"/>
          <w:numId w:val="10"/>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 نسخه‌ی </w:t>
      </w:r>
      <w:proofErr w:type="spellStart"/>
      <w:r>
        <w:rPr>
          <w:rFonts w:ascii="Cambria Math" w:eastAsiaTheme="minorEastAsia" w:hAnsi="Cambria Math" w:cs="B Nazanin"/>
          <w:b/>
          <w:bCs/>
          <w:color w:val="000000" w:themeColor="text1"/>
          <w:sz w:val="24"/>
          <w:szCs w:val="24"/>
          <w:lang w:bidi="fa-IR"/>
        </w:rPr>
        <w:t>naïve_greedy</w:t>
      </w:r>
      <w:proofErr w:type="spellEnd"/>
      <w:r>
        <w:rPr>
          <w:rFonts w:ascii="Cambria Math" w:eastAsiaTheme="minorEastAsia" w:hAnsi="Cambria Math" w:cs="B Nazanin" w:hint="cs"/>
          <w:b/>
          <w:bCs/>
          <w:color w:val="000000" w:themeColor="text1"/>
          <w:sz w:val="24"/>
          <w:szCs w:val="24"/>
          <w:rtl/>
          <w:lang w:bidi="fa-IR"/>
        </w:rPr>
        <w:t>:</w:t>
      </w:r>
    </w:p>
    <w:p w14:paraId="42FA0361" w14:textId="4C7817C2" w:rsidR="00AA7CB2" w:rsidRDefault="000D4C2C" w:rsidP="00AA7CB2">
      <w:pPr>
        <w:pStyle w:val="ListParagraph"/>
        <w:bidi/>
        <w:ind w:left="1800" w:right="-64"/>
        <w:jc w:val="both"/>
        <w:rPr>
          <w:rFonts w:ascii="Cambria Math" w:eastAsiaTheme="minorEastAsia" w:hAnsi="Cambria Math" w:cs="B Nazanin"/>
          <w:color w:val="000000" w:themeColor="text1"/>
          <w:sz w:val="24"/>
          <w:szCs w:val="24"/>
          <w:rtl/>
          <w:lang w:bidi="fa-IR"/>
        </w:rPr>
      </w:pPr>
      <w:r>
        <w:rPr>
          <w:noProof/>
        </w:rPr>
        <mc:AlternateContent>
          <mc:Choice Requires="wpg">
            <w:drawing>
              <wp:anchor distT="0" distB="0" distL="114300" distR="114300" simplePos="0" relativeHeight="251668480" behindDoc="0" locked="0" layoutInCell="1" allowOverlap="1" wp14:anchorId="76816557" wp14:editId="100489BD">
                <wp:simplePos x="0" y="0"/>
                <wp:positionH relativeFrom="column">
                  <wp:posOffset>1898015</wp:posOffset>
                </wp:positionH>
                <wp:positionV relativeFrom="paragraph">
                  <wp:posOffset>1194435</wp:posOffset>
                </wp:positionV>
                <wp:extent cx="2107565" cy="2261870"/>
                <wp:effectExtent l="0" t="0" r="6985" b="5080"/>
                <wp:wrapTopAndBottom/>
                <wp:docPr id="237" name="Group 237"/>
                <wp:cNvGraphicFramePr/>
                <a:graphic xmlns:a="http://schemas.openxmlformats.org/drawingml/2006/main">
                  <a:graphicData uri="http://schemas.microsoft.com/office/word/2010/wordprocessingGroup">
                    <wpg:wgp>
                      <wpg:cNvGrpSpPr/>
                      <wpg:grpSpPr>
                        <a:xfrm>
                          <a:off x="0" y="0"/>
                          <a:ext cx="2107565" cy="2261870"/>
                          <a:chOff x="0" y="0"/>
                          <a:chExt cx="2108615" cy="2262741"/>
                        </a:xfrm>
                      </wpg:grpSpPr>
                      <wpg:grpSp>
                        <wpg:cNvPr id="1" name="Group 1"/>
                        <wpg:cNvGrpSpPr/>
                        <wpg:grpSpPr>
                          <a:xfrm>
                            <a:off x="0" y="0"/>
                            <a:ext cx="2050360" cy="2262741"/>
                            <a:chOff x="10853" y="-47184"/>
                            <a:chExt cx="2050992" cy="2263316"/>
                          </a:xfrm>
                        </wpg:grpSpPr>
                        <wpg:grpSp>
                          <wpg:cNvPr id="340" name="Group 340"/>
                          <wpg:cNvGrpSpPr/>
                          <wpg:grpSpPr>
                            <a:xfrm>
                              <a:off x="233930" y="0"/>
                              <a:ext cx="1827915" cy="2216132"/>
                              <a:chOff x="701040" y="0"/>
                              <a:chExt cx="1828800" cy="2218624"/>
                            </a:xfrm>
                          </wpg:grpSpPr>
                          <wps:wsp>
                            <wps:cNvPr id="341" name="Arc 341"/>
                            <wps:cNvSpPr/>
                            <wps:spPr>
                              <a:xfrm rot="10800000">
                                <a:off x="1023257" y="62008"/>
                                <a:ext cx="1200150" cy="593313"/>
                              </a:xfrm>
                              <a:prstGeom prst="arc">
                                <a:avLst>
                                  <a:gd name="adj1" fmla="val 11407071"/>
                                  <a:gd name="adj2" fmla="val 21111156"/>
                                </a:avLst>
                              </a:prstGeom>
                              <a:ln>
                                <a:prstDash val="dash"/>
                              </a:ln>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42" name="Group 342"/>
                            <wpg:cNvGrpSpPr/>
                            <wpg:grpSpPr>
                              <a:xfrm>
                                <a:off x="701040" y="0"/>
                                <a:ext cx="1828800" cy="2218624"/>
                                <a:chOff x="701040" y="-10160"/>
                                <a:chExt cx="1828800" cy="2218624"/>
                              </a:xfrm>
                            </wpg:grpSpPr>
                            <wpg:grpSp>
                              <wpg:cNvPr id="343" name="Group 343"/>
                              <wpg:cNvGrpSpPr/>
                              <wpg:grpSpPr>
                                <a:xfrm>
                                  <a:off x="701040" y="0"/>
                                  <a:ext cx="1828800" cy="1371600"/>
                                  <a:chOff x="701040" y="0"/>
                                  <a:chExt cx="1828800" cy="1371600"/>
                                </a:xfrm>
                              </wpg:grpSpPr>
                              <wpg:grpSp>
                                <wpg:cNvPr id="344" name="Group 344"/>
                                <wpg:cNvGrpSpPr/>
                                <wpg:grpSpPr>
                                  <a:xfrm>
                                    <a:off x="701040" y="0"/>
                                    <a:ext cx="1828800" cy="1371600"/>
                                    <a:chOff x="701040" y="0"/>
                                    <a:chExt cx="1828800" cy="1371600"/>
                                  </a:xfrm>
                                </wpg:grpSpPr>
                                <wps:wsp>
                                  <wps:cNvPr id="345" name="Oval 345"/>
                                  <wps:cNvSpPr/>
                                  <wps:spPr>
                                    <a:xfrm>
                                      <a:off x="1407160" y="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6" name="Oval 346"/>
                                  <wps:cNvSpPr/>
                                  <wps:spPr>
                                    <a:xfrm>
                                      <a:off x="701040" y="64516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7" name="Oval 347"/>
                                  <wps:cNvSpPr/>
                                  <wps:spPr>
                                    <a:xfrm>
                                      <a:off x="1407160" y="95504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8" name="Oval 348"/>
                                  <wps:cNvSpPr/>
                                  <wps:spPr>
                                    <a:xfrm>
                                      <a:off x="2113280" y="65024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54" name="Straight Arrow Connector 354"/>
                                <wps:cNvCnPr/>
                                <wps:spPr>
                                  <a:xfrm flipH="1">
                                    <a:off x="1056596" y="355556"/>
                                    <a:ext cx="411568" cy="35060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5" name="Straight Arrow Connector 355"/>
                                <wps:cNvCnPr/>
                                <wps:spPr>
                                  <a:xfrm>
                                    <a:off x="1615440" y="416560"/>
                                    <a:ext cx="0" cy="5384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6" name="Straight Arrow Connector 356"/>
                                <wps:cNvCnPr/>
                                <wps:spPr>
                                  <a:xfrm>
                                    <a:off x="1762716" y="355556"/>
                                    <a:ext cx="411568" cy="35568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362" name="Text Box 2"/>
                              <wps:cNvSpPr txBox="1">
                                <a:spLocks noChangeArrowheads="1"/>
                              </wps:cNvSpPr>
                              <wps:spPr bwMode="auto">
                                <a:xfrm>
                                  <a:off x="1468164" y="-10160"/>
                                  <a:ext cx="299720" cy="284480"/>
                                </a:xfrm>
                                <a:prstGeom prst="rect">
                                  <a:avLst/>
                                </a:prstGeom>
                                <a:noFill/>
                                <a:ln w="9525">
                                  <a:noFill/>
                                  <a:miter lim="800000"/>
                                  <a:headEnd/>
                                  <a:tailEnd/>
                                </a:ln>
                              </wps:spPr>
                              <wps:txbx>
                                <w:txbxContent>
                                  <w:p w14:paraId="5F827830" w14:textId="77777777" w:rsidR="000D4C2C" w:rsidRPr="003C3DCC" w:rsidRDefault="000D4C2C" w:rsidP="000D4C2C">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1</m:t>
                                            </m:r>
                                          </m:sub>
                                        </m:sSub>
                                      </m:oMath>
                                    </m:oMathPara>
                                  </w:p>
                                </w:txbxContent>
                              </wps:txbx>
                              <wps:bodyPr rot="0" vert="horz" wrap="square" lIns="91440" tIns="45720" rIns="91440" bIns="45720" anchor="t" anchorCtr="0">
                                <a:noAutofit/>
                              </wps:bodyPr>
                            </wps:wsp>
                            <wps:wsp>
                              <wps:cNvPr id="363" name="Text Box 2"/>
                              <wps:cNvSpPr txBox="1">
                                <a:spLocks noChangeArrowheads="1"/>
                              </wps:cNvSpPr>
                              <wps:spPr bwMode="auto">
                                <a:xfrm>
                                  <a:off x="746716" y="629964"/>
                                  <a:ext cx="299720" cy="284480"/>
                                </a:xfrm>
                                <a:prstGeom prst="rect">
                                  <a:avLst/>
                                </a:prstGeom>
                                <a:noFill/>
                                <a:ln w="9525">
                                  <a:noFill/>
                                  <a:miter lim="800000"/>
                                  <a:headEnd/>
                                  <a:tailEnd/>
                                </a:ln>
                              </wps:spPr>
                              <wps:txbx>
                                <w:txbxContent>
                                  <w:p w14:paraId="2B49C512" w14:textId="77777777" w:rsidR="000D4C2C" w:rsidRPr="003C3DCC" w:rsidRDefault="000D4C2C" w:rsidP="000D4C2C">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2</m:t>
                                            </m:r>
                                          </m:sub>
                                        </m:sSub>
                                      </m:oMath>
                                    </m:oMathPara>
                                  </w:p>
                                </w:txbxContent>
                              </wps:txbx>
                              <wps:bodyPr rot="0" vert="horz" wrap="square" lIns="91440" tIns="45720" rIns="91440" bIns="45720" anchor="t" anchorCtr="0">
                                <a:noAutofit/>
                              </wps:bodyPr>
                            </wps:wsp>
                            <wps:wsp>
                              <wps:cNvPr id="364" name="Text Box 2"/>
                              <wps:cNvSpPr txBox="1">
                                <a:spLocks noChangeArrowheads="1"/>
                              </wps:cNvSpPr>
                              <wps:spPr bwMode="auto">
                                <a:xfrm>
                                  <a:off x="1452836" y="911816"/>
                                  <a:ext cx="299720" cy="284480"/>
                                </a:xfrm>
                                <a:prstGeom prst="rect">
                                  <a:avLst/>
                                </a:prstGeom>
                                <a:noFill/>
                                <a:ln w="9525">
                                  <a:noFill/>
                                  <a:miter lim="800000"/>
                                  <a:headEnd/>
                                  <a:tailEnd/>
                                </a:ln>
                              </wps:spPr>
                              <wps:txbx>
                                <w:txbxContent>
                                  <w:p w14:paraId="481A1D9A" w14:textId="77777777" w:rsidR="000D4C2C" w:rsidRPr="003C3DCC" w:rsidRDefault="000D4C2C" w:rsidP="000D4C2C">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wps:txbx>
                              <wps:bodyPr rot="0" vert="horz" wrap="square" lIns="91440" tIns="45720" rIns="91440" bIns="45720" anchor="t" anchorCtr="0">
                                <a:noAutofit/>
                              </wps:bodyPr>
                            </wps:wsp>
                            <wps:wsp>
                              <wps:cNvPr id="365" name="Text Box 2"/>
                              <wps:cNvSpPr txBox="1">
                                <a:spLocks noChangeArrowheads="1"/>
                              </wps:cNvSpPr>
                              <wps:spPr bwMode="auto">
                                <a:xfrm>
                                  <a:off x="2164036" y="617176"/>
                                  <a:ext cx="299720" cy="284480"/>
                                </a:xfrm>
                                <a:prstGeom prst="rect">
                                  <a:avLst/>
                                </a:prstGeom>
                                <a:noFill/>
                                <a:ln w="9525">
                                  <a:noFill/>
                                  <a:miter lim="800000"/>
                                  <a:headEnd/>
                                  <a:tailEnd/>
                                </a:ln>
                              </wps:spPr>
                              <wps:txbx>
                                <w:txbxContent>
                                  <w:p w14:paraId="2CEE8386" w14:textId="77777777" w:rsidR="000D4C2C" w:rsidRPr="003C3DCC" w:rsidRDefault="000D4C2C" w:rsidP="000D4C2C">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4</m:t>
                                            </m:r>
                                          </m:sub>
                                        </m:sSub>
                                      </m:oMath>
                                    </m:oMathPara>
                                  </w:p>
                                </w:txbxContent>
                              </wps:txbx>
                              <wps:bodyPr rot="0" vert="horz" wrap="square" lIns="91440" tIns="45720" rIns="91440" bIns="45720" anchor="t" anchorCtr="0">
                                <a:noAutofit/>
                              </wps:bodyPr>
                            </wps:wsp>
                            <wps:wsp>
                              <wps:cNvPr id="371" name="Text Box 2"/>
                              <wps:cNvSpPr txBox="1">
                                <a:spLocks noChangeArrowheads="1"/>
                              </wps:cNvSpPr>
                              <wps:spPr bwMode="auto">
                                <a:xfrm>
                                  <a:off x="1452836" y="172676"/>
                                  <a:ext cx="299720" cy="284480"/>
                                </a:xfrm>
                                <a:prstGeom prst="rect">
                                  <a:avLst/>
                                </a:prstGeom>
                                <a:noFill/>
                                <a:ln w="9525">
                                  <a:noFill/>
                                  <a:miter lim="800000"/>
                                  <a:headEnd/>
                                  <a:tailEnd/>
                                </a:ln>
                              </wps:spPr>
                              <wps:txbx>
                                <w:txbxContent>
                                  <w:p w14:paraId="553878B4" w14:textId="77777777" w:rsidR="000D4C2C" w:rsidRPr="00F20BCD" w:rsidRDefault="000D4C2C" w:rsidP="000D4C2C">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372" name="Text Box 2"/>
                              <wps:cNvSpPr txBox="1">
                                <a:spLocks noChangeArrowheads="1"/>
                              </wps:cNvSpPr>
                              <wps:spPr bwMode="auto">
                                <a:xfrm>
                                  <a:off x="746716" y="827952"/>
                                  <a:ext cx="299720" cy="284480"/>
                                </a:xfrm>
                                <a:prstGeom prst="rect">
                                  <a:avLst/>
                                </a:prstGeom>
                                <a:noFill/>
                                <a:ln w="9525">
                                  <a:noFill/>
                                  <a:miter lim="800000"/>
                                  <a:headEnd/>
                                  <a:tailEnd/>
                                </a:ln>
                              </wps:spPr>
                              <wps:txbx>
                                <w:txbxContent>
                                  <w:p w14:paraId="727B871A" w14:textId="77777777" w:rsidR="000D4C2C" w:rsidRPr="00F20BCD" w:rsidRDefault="000D4C2C" w:rsidP="000D4C2C">
                                    <w:pPr>
                                      <w:rPr>
                                        <w:sz w:val="20"/>
                                        <w:szCs w:val="20"/>
                                      </w:rPr>
                                    </w:pPr>
                                    <m:oMathPara>
                                      <m:oMath>
                                        <m:r>
                                          <w:rPr>
                                            <w:rFonts w:ascii="Cambria Math" w:hAnsi="Cambria Math"/>
                                            <w:sz w:val="20"/>
                                            <w:szCs w:val="20"/>
                                          </w:rPr>
                                          <m:t>11</m:t>
                                        </m:r>
                                      </m:oMath>
                                    </m:oMathPara>
                                  </w:p>
                                </w:txbxContent>
                              </wps:txbx>
                              <wps:bodyPr rot="0" vert="horz" wrap="square" lIns="91440" tIns="45720" rIns="91440" bIns="45720" anchor="t" anchorCtr="0">
                                <a:noAutofit/>
                              </wps:bodyPr>
                            </wps:wsp>
                            <wps:wsp>
                              <wps:cNvPr id="373" name="Text Box 2"/>
                              <wps:cNvSpPr txBox="1">
                                <a:spLocks noChangeArrowheads="1"/>
                              </wps:cNvSpPr>
                              <wps:spPr bwMode="auto">
                                <a:xfrm>
                                  <a:off x="1447756" y="1137876"/>
                                  <a:ext cx="299720" cy="284480"/>
                                </a:xfrm>
                                <a:prstGeom prst="rect">
                                  <a:avLst/>
                                </a:prstGeom>
                                <a:noFill/>
                                <a:ln w="9525">
                                  <a:noFill/>
                                  <a:miter lim="800000"/>
                                  <a:headEnd/>
                                  <a:tailEnd/>
                                </a:ln>
                              </wps:spPr>
                              <wps:txbx>
                                <w:txbxContent>
                                  <w:p w14:paraId="07FAD800" w14:textId="77777777" w:rsidR="000D4C2C" w:rsidRPr="00F20BCD" w:rsidRDefault="000D4C2C" w:rsidP="000D4C2C">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374" name="Text Box 2"/>
                              <wps:cNvSpPr txBox="1">
                                <a:spLocks noChangeArrowheads="1"/>
                              </wps:cNvSpPr>
                              <wps:spPr bwMode="auto">
                                <a:xfrm>
                                  <a:off x="2156416" y="840652"/>
                                  <a:ext cx="299720" cy="284480"/>
                                </a:xfrm>
                                <a:prstGeom prst="rect">
                                  <a:avLst/>
                                </a:prstGeom>
                                <a:noFill/>
                                <a:ln w="9525">
                                  <a:noFill/>
                                  <a:miter lim="800000"/>
                                  <a:headEnd/>
                                  <a:tailEnd/>
                                </a:ln>
                              </wps:spPr>
                              <wps:txbx>
                                <w:txbxContent>
                                  <w:p w14:paraId="3D3D2CAD" w14:textId="77777777" w:rsidR="000D4C2C" w:rsidRPr="00F20BCD" w:rsidRDefault="000D4C2C" w:rsidP="000D4C2C">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427" name="Text Box 2"/>
                              <wps:cNvSpPr txBox="1">
                                <a:spLocks noChangeArrowheads="1"/>
                              </wps:cNvSpPr>
                              <wps:spPr bwMode="auto">
                                <a:xfrm>
                                  <a:off x="938627" y="1923984"/>
                                  <a:ext cx="1363141" cy="284480"/>
                                </a:xfrm>
                                <a:prstGeom prst="rect">
                                  <a:avLst/>
                                </a:prstGeom>
                                <a:noFill/>
                                <a:ln w="9525">
                                  <a:noFill/>
                                  <a:miter lim="800000"/>
                                  <a:headEnd/>
                                  <a:tailEnd/>
                                </a:ln>
                              </wps:spPr>
                              <wps:txbx>
                                <w:txbxContent>
                                  <w:p w14:paraId="6EE7B6EC" w14:textId="77777777" w:rsidR="000D4C2C" w:rsidRPr="003C3DCC" w:rsidRDefault="000D4C2C" w:rsidP="000D4C2C">
                                    <w:pPr>
                                      <w:rPr>
                                        <w:b/>
                                        <w:bCs/>
                                      </w:rPr>
                                    </w:pPr>
                                    <m:oMathPara>
                                      <m:oMath>
                                        <m:d>
                                          <m:dPr>
                                            <m:ctrlPr>
                                              <w:rPr>
                                                <w:rFonts w:ascii="Cambria Math" w:hAnsi="Cambria Math"/>
                                                <w:b/>
                                                <w:i/>
                                              </w:rPr>
                                            </m:ctrlPr>
                                          </m:dPr>
                                          <m:e>
                                            <m:r>
                                              <m:rPr>
                                                <m:sty m:val="bi"/>
                                              </m:rPr>
                                              <w:rPr>
                                                <w:rFonts w:ascii="Cambria Math" w:hAnsi="Cambria Math"/>
                                              </w:rPr>
                                              <m:t>A</m:t>
                                            </m:r>
                                          </m:e>
                                        </m:d>
                                        <m:r>
                                          <m:rPr>
                                            <m:sty m:val="bi"/>
                                          </m:rPr>
                                          <w:rPr>
                                            <w:rFonts w:ascii="Cambria Math" w:hAnsi="Cambria Math"/>
                                          </w:rPr>
                                          <m:t xml:space="preserve"> naive greedy</m:t>
                                        </m:r>
                                      </m:oMath>
                                    </m:oMathPara>
                                  </w:p>
                                </w:txbxContent>
                              </wps:txbx>
                              <wps:bodyPr rot="0" vert="horz" wrap="square" lIns="91440" tIns="45720" rIns="91440" bIns="45720" anchor="t" anchorCtr="0">
                                <a:noAutofit/>
                              </wps:bodyPr>
                            </wps:wsp>
                          </wpg:grpSp>
                        </wpg:grpSp>
                        <wps:wsp>
                          <wps:cNvPr id="671" name="Text Box 2"/>
                          <wps:cNvSpPr txBox="1">
                            <a:spLocks noChangeArrowheads="1"/>
                          </wps:cNvSpPr>
                          <wps:spPr bwMode="auto">
                            <a:xfrm>
                              <a:off x="10853" y="-47184"/>
                              <a:ext cx="397278" cy="284184"/>
                            </a:xfrm>
                            <a:prstGeom prst="rect">
                              <a:avLst/>
                            </a:prstGeom>
                            <a:noFill/>
                            <a:ln w="9525">
                              <a:noFill/>
                              <a:miter lim="800000"/>
                              <a:headEnd/>
                              <a:tailEnd/>
                            </a:ln>
                          </wps:spPr>
                          <wps:txbx>
                            <w:txbxContent>
                              <w:p w14:paraId="4A615FEA" w14:textId="77777777" w:rsidR="000D4C2C" w:rsidRPr="003C3DCC" w:rsidRDefault="000D4C2C" w:rsidP="000D4C2C">
                                <w:pPr>
                                  <w:rPr>
                                    <w:b/>
                                    <w:bCs/>
                                  </w:rPr>
                                </w:pPr>
                                <m:oMathPara>
                                  <m:oMath>
                                    <m:d>
                                      <m:dPr>
                                        <m:ctrlPr>
                                          <w:rPr>
                                            <w:rFonts w:ascii="Cambria Math" w:hAnsi="Cambria Math"/>
                                            <w:b/>
                                            <w:bCs/>
                                            <w:i/>
                                          </w:rPr>
                                        </m:ctrlPr>
                                      </m:dPr>
                                      <m:e>
                                        <m:r>
                                          <m:rPr>
                                            <m:sty m:val="bi"/>
                                          </m:rPr>
                                          <w:rPr>
                                            <w:rFonts w:ascii="Cambria Math" w:hAnsi="Cambria Math"/>
                                          </w:rPr>
                                          <m:t>1</m:t>
                                        </m:r>
                                      </m:e>
                                    </m:d>
                                  </m:oMath>
                                </m:oMathPara>
                              </w:p>
                            </w:txbxContent>
                          </wps:txbx>
                          <wps:bodyPr rot="0" vert="horz" wrap="square" lIns="91440" tIns="45720" rIns="91440" bIns="45720" anchor="t" anchorCtr="0">
                            <a:noAutofit/>
                          </wps:bodyPr>
                        </wps:wsp>
                      </wpg:grpSp>
                      <wps:wsp>
                        <wps:cNvPr id="236" name="Text Box 2"/>
                        <wps:cNvSpPr txBox="1">
                          <a:spLocks noChangeArrowheads="1"/>
                        </wps:cNvSpPr>
                        <wps:spPr bwMode="auto">
                          <a:xfrm>
                            <a:off x="397155" y="1618022"/>
                            <a:ext cx="1711460" cy="284411"/>
                          </a:xfrm>
                          <a:prstGeom prst="rect">
                            <a:avLst/>
                          </a:prstGeom>
                          <a:noFill/>
                          <a:ln w="9525">
                            <a:noFill/>
                            <a:miter lim="800000"/>
                            <a:headEnd/>
                            <a:tailEnd/>
                          </a:ln>
                        </wps:spPr>
                        <wps:txbx>
                          <w:txbxContent>
                            <w:p w14:paraId="14A9684E" w14:textId="77777777" w:rsidR="000D4C2C" w:rsidRPr="00E43454" w:rsidRDefault="000D4C2C" w:rsidP="000D4C2C">
                              <w:pPr>
                                <w:rPr>
                                  <w:color w:val="FF0000"/>
                                </w:rPr>
                              </w:pPr>
                              <w:r>
                                <w:rPr>
                                  <w:color w:val="FF0000"/>
                                </w:rPr>
                                <w:t>stuck in local minima!</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6816557" id="Group 237" o:spid="_x0000_s1067" style="position:absolute;left:0;text-align:left;margin-left:149.45pt;margin-top:94.05pt;width:165.95pt;height:178.1pt;z-index:251668480;mso-width-relative:margin;mso-height-relative:margin" coordsize="21086,226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">
                <v:group id="Group 1" o:spid="_x0000_s1068" style="position:absolute;width:20503;height:22627" coordorigin="108,-471" coordsize="20509,22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group id="Group 340" o:spid="_x0000_s1069" style="position:absolute;left:2339;width:18279;height:22161" coordorigin="7010" coordsize="18288,22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">
                    <v:shape id="Arc 341" o:spid="_x0000_s1070" style="position:absolute;left:10232;top:620;width:12002;height:5933;rotation:180;visibility:visible;mso-wrap-style:square;v-text-anchor:middle" coordsize="1200150,593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" path="m35646,195935nsc122131,77487,350459,-1060,605177,10v265227,1115,497512,88178,571291,214127l600075,296657,35646,195935xem35646,195935nfc122131,77487,350459,-1060,605177,10v265227,1115,497512,88178,571291,214127e" filled="f" strokecolor="black [3200]" strokeweight=".5pt">
                      <v:stroke dashstyle="dash" joinstyle="miter"/>
                      <v:path arrowok="t" o:connecttype="custom" o:connectlocs="35646,195935;605177,10;1176468,214137" o:connectangles="0,0,0"/>
                    </v:shape>
                    <v:group id="Group 342" o:spid="_x0000_s1071" style="position:absolute;left:7010;width:18288;height:22186" coordorigin="7010,-101" coordsize="18288,22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HaR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6SODvTDgCcv0LAAD//wMAUEsBAi0AFAAGAAgAAAAhANvh9svuAAAAhQEAABMAAAAAAAAA&#10;AAAAAAAAAAAAAFtDb250ZW50X1R5cGVzXS54bWxQSwECLQAUAAYACAAAACEAWvQsW78AAAAVAQAA&#10;CwAAAAAAAAAAAAAAAAAfAQAAX3JlbHMvLnJlbHNQSwECLQAUAAYACAAAACEA7/R2kcYAAADcAAAA&#10;DwAAAAAAAAAAAAAAAAAHAgAAZHJzL2Rvd25yZXYueG1sUEsFBgAAAAADAAMAtwAAAPoCAAAAAA==&#10;">
                      <v:group id="Group 343" o:spid="_x0000_s1072" style="position:absolute;left:7010;width:18288;height:13716" coordorigin="7010" coordsize="18288,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">
                        <v:group id="Group 344" o:spid="_x0000_s1073" style="position:absolute;left:7010;width:18288;height:13716" coordorigin="7010" coordsize="18288,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">
                          <v:oval id="Oval 345" o:spid="_x0000_s1074" style="position:absolute;left:14071;width:4166;height:4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" fillcolor="#deeaf6 [664]" strokecolor="#1f3763 [1604]" strokeweight="1pt">
                            <v:stroke joinstyle="miter"/>
                          </v:oval>
                          <v:oval id="Oval 346" o:spid="_x0000_s1075" style="position:absolute;left:7010;top:6451;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" fillcolor="#deeaf6 [664]" strokecolor="#1f3763 [1604]" strokeweight="1pt">
                            <v:stroke joinstyle="miter"/>
                          </v:oval>
                          <v:oval id="Oval 347" o:spid="_x0000_s1076" style="position:absolute;left:14071;top:9550;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" fillcolor="#deeaf6 [664]" strokecolor="#1f3763 [1604]" strokeweight="1pt">
                            <v:stroke joinstyle="miter"/>
                          </v:oval>
                          <v:oval id="Oval 348" o:spid="_x0000_s1077" style="position:absolute;left:21132;top:6502;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" fillcolor="#deeaf6 [664]" strokecolor="#1f3763 [1604]" strokeweight="1pt">
                            <v:stroke joinstyle="miter"/>
                          </v:oval>
                        </v:group>
                        <v:shape id="Straight Arrow Connector 354" o:spid="_x0000_s1078" type="#_x0000_t32" style="position:absolute;left:10565;top:3555;width:4116;height:35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" strokecolor="black [3200]" strokeweight=".5pt">
                          <v:stroke endarrow="block" joinstyle="miter"/>
                        </v:shape>
                        <v:shape id="Straight Arrow Connector 355" o:spid="_x0000_s1079" type="#_x0000_t32" style="position:absolute;left:16154;top:4165;width:0;height:53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" strokecolor="black [3200]" strokeweight=".5pt">
                          <v:stroke endarrow="block" joinstyle="miter"/>
                        </v:shape>
                        <v:shape id="Straight Arrow Connector 356" o:spid="_x0000_s1080" type="#_x0000_t32" style="position:absolute;left:17627;top:3555;width:4115;height:35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" strokecolor="black [3200]" strokeweight=".5pt">
                          <v:stroke endarrow="block" joinstyle="miter"/>
                        </v:shape>
                      </v:group>
                      <v:shape id="Text Box 2" o:spid="_x0000_s1081" type="#_x0000_t202" style="position:absolute;left:14681;top:-101;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" filled="f" stroked="f">
                        <v:textbox>
                          <w:txbxContent>
                            <w:p w14:paraId="5F827830" w14:textId="77777777" w:rsidR="000D4C2C" w:rsidRPr="003C3DCC" w:rsidRDefault="000D4C2C" w:rsidP="000D4C2C">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1</m:t>
                                      </m:r>
                                    </m:sub>
                                  </m:sSub>
                                </m:oMath>
                              </m:oMathPara>
                            </w:p>
                          </w:txbxContent>
                        </v:textbox>
                      </v:shape>
                      <v:shape id="Text Box 2" o:spid="_x0000_s1082" type="#_x0000_t202" style="position:absolute;left:7467;top:6299;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" filled="f" stroked="f">
                        <v:textbox>
                          <w:txbxContent>
                            <w:p w14:paraId="2B49C512" w14:textId="77777777" w:rsidR="000D4C2C" w:rsidRPr="003C3DCC" w:rsidRDefault="000D4C2C" w:rsidP="000D4C2C">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2</m:t>
                                      </m:r>
                                    </m:sub>
                                  </m:sSub>
                                </m:oMath>
                              </m:oMathPara>
                            </w:p>
                          </w:txbxContent>
                        </v:textbox>
                      </v:shape>
                      <v:shape id="Text Box 2" o:spid="_x0000_s1083" type="#_x0000_t202" style="position:absolute;left:14528;top:9118;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" filled="f" stroked="f">
                        <v:textbox>
                          <w:txbxContent>
                            <w:p w14:paraId="481A1D9A" w14:textId="77777777" w:rsidR="000D4C2C" w:rsidRPr="003C3DCC" w:rsidRDefault="000D4C2C" w:rsidP="000D4C2C">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v:textbox>
                      </v:shape>
                      <v:shape id="Text Box 2" o:spid="_x0000_s1084" type="#_x0000_t202" style="position:absolute;left:21640;top:6171;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" filled="f" stroked="f">
                        <v:textbox>
                          <w:txbxContent>
                            <w:p w14:paraId="2CEE8386" w14:textId="77777777" w:rsidR="000D4C2C" w:rsidRPr="003C3DCC" w:rsidRDefault="000D4C2C" w:rsidP="000D4C2C">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4</m:t>
                                      </m:r>
                                    </m:sub>
                                  </m:sSub>
                                </m:oMath>
                              </m:oMathPara>
                            </w:p>
                          </w:txbxContent>
                        </v:textbox>
                      </v:shape>
                      <v:shape id="Text Box 2" o:spid="_x0000_s1085" type="#_x0000_t202" style="position:absolute;left:14528;top:1726;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" filled="f" stroked="f">
                        <v:textbox>
                          <w:txbxContent>
                            <w:p w14:paraId="553878B4" w14:textId="77777777" w:rsidR="000D4C2C" w:rsidRPr="00F20BCD" w:rsidRDefault="000D4C2C" w:rsidP="000D4C2C">
                              <w:pPr>
                                <w:rPr>
                                  <w:sz w:val="20"/>
                                  <w:szCs w:val="20"/>
                                </w:rPr>
                              </w:pPr>
                              <m:oMathPara>
                                <m:oMath>
                                  <m:r>
                                    <w:rPr>
                                      <w:rFonts w:ascii="Cambria Math" w:hAnsi="Cambria Math"/>
                                      <w:sz w:val="20"/>
                                      <w:szCs w:val="20"/>
                                    </w:rPr>
                                    <m:t>10</m:t>
                                  </m:r>
                                </m:oMath>
                              </m:oMathPara>
                            </w:p>
                          </w:txbxContent>
                        </v:textbox>
                      </v:shape>
                      <v:shape id="Text Box 2" o:spid="_x0000_s1086" type="#_x0000_t202" style="position:absolute;left:7467;top:8279;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" filled="f" stroked="f">
                        <v:textbox>
                          <w:txbxContent>
                            <w:p w14:paraId="727B871A" w14:textId="77777777" w:rsidR="000D4C2C" w:rsidRPr="00F20BCD" w:rsidRDefault="000D4C2C" w:rsidP="000D4C2C">
                              <w:pPr>
                                <w:rPr>
                                  <w:sz w:val="20"/>
                                  <w:szCs w:val="20"/>
                                </w:rPr>
                              </w:pPr>
                              <m:oMathPara>
                                <m:oMath>
                                  <m:r>
                                    <w:rPr>
                                      <w:rFonts w:ascii="Cambria Math" w:hAnsi="Cambria Math"/>
                                      <w:sz w:val="20"/>
                                      <w:szCs w:val="20"/>
                                    </w:rPr>
                                    <m:t>11</m:t>
                                  </m:r>
                                </m:oMath>
                              </m:oMathPara>
                            </w:p>
                          </w:txbxContent>
                        </v:textbox>
                      </v:shape>
                      <v:shape id="Text Box 2" o:spid="_x0000_s1087" type="#_x0000_t202" style="position:absolute;left:14477;top:11378;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" filled="f" stroked="f">
                        <v:textbox>
                          <w:txbxContent>
                            <w:p w14:paraId="07FAD800" w14:textId="77777777" w:rsidR="000D4C2C" w:rsidRPr="00F20BCD" w:rsidRDefault="000D4C2C" w:rsidP="000D4C2C">
                              <w:pPr>
                                <w:rPr>
                                  <w:sz w:val="20"/>
                                  <w:szCs w:val="20"/>
                                </w:rPr>
                              </w:pPr>
                              <m:oMathPara>
                                <m:oMath>
                                  <m:r>
                                    <w:rPr>
                                      <w:rFonts w:ascii="Cambria Math" w:hAnsi="Cambria Math"/>
                                      <w:sz w:val="20"/>
                                      <w:szCs w:val="20"/>
                                    </w:rPr>
                                    <m:t>10</m:t>
                                  </m:r>
                                </m:oMath>
                              </m:oMathPara>
                            </w:p>
                          </w:txbxContent>
                        </v:textbox>
                      </v:shape>
                      <v:shape id="Text Box 2" o:spid="_x0000_s1088" type="#_x0000_t202" style="position:absolute;left:21564;top:8406;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" filled="f" stroked="f">
                        <v:textbox>
                          <w:txbxContent>
                            <w:p w14:paraId="3D3D2CAD" w14:textId="77777777" w:rsidR="000D4C2C" w:rsidRPr="00F20BCD" w:rsidRDefault="000D4C2C" w:rsidP="000D4C2C">
                              <w:pPr>
                                <w:rPr>
                                  <w:sz w:val="20"/>
                                  <w:szCs w:val="20"/>
                                </w:rPr>
                              </w:pPr>
                              <m:oMathPara>
                                <m:oMath>
                                  <m:r>
                                    <w:rPr>
                                      <w:rFonts w:ascii="Cambria Math" w:hAnsi="Cambria Math"/>
                                      <w:sz w:val="20"/>
                                      <w:szCs w:val="20"/>
                                    </w:rPr>
                                    <m:t>10</m:t>
                                  </m:r>
                                </m:oMath>
                              </m:oMathPara>
                            </w:p>
                          </w:txbxContent>
                        </v:textbox>
                      </v:shape>
                      <v:shape id="Text Box 2" o:spid="_x0000_s1089" type="#_x0000_t202" style="position:absolute;left:9386;top:19239;width:13631;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" filled="f" stroked="f">
                        <v:textbox>
                          <w:txbxContent>
                            <w:p w14:paraId="6EE7B6EC" w14:textId="77777777" w:rsidR="000D4C2C" w:rsidRPr="003C3DCC" w:rsidRDefault="000D4C2C" w:rsidP="000D4C2C">
                              <w:pPr>
                                <w:rPr>
                                  <w:b/>
                                  <w:bCs/>
                                </w:rPr>
                              </w:pPr>
                              <m:oMathPara>
                                <m:oMath>
                                  <m:d>
                                    <m:dPr>
                                      <m:ctrlPr>
                                        <w:rPr>
                                          <w:rFonts w:ascii="Cambria Math" w:hAnsi="Cambria Math"/>
                                          <w:b/>
                                          <w:i/>
                                        </w:rPr>
                                      </m:ctrlPr>
                                    </m:dPr>
                                    <m:e>
                                      <m:r>
                                        <m:rPr>
                                          <m:sty m:val="bi"/>
                                        </m:rPr>
                                        <w:rPr>
                                          <w:rFonts w:ascii="Cambria Math" w:hAnsi="Cambria Math"/>
                                        </w:rPr>
                                        <m:t>A</m:t>
                                      </m:r>
                                    </m:e>
                                  </m:d>
                                  <m:r>
                                    <m:rPr>
                                      <m:sty m:val="bi"/>
                                    </m:rPr>
                                    <w:rPr>
                                      <w:rFonts w:ascii="Cambria Math" w:hAnsi="Cambria Math"/>
                                    </w:rPr>
                                    <m:t xml:space="preserve"> naive greedy</m:t>
                                  </m:r>
                                </m:oMath>
                              </m:oMathPara>
                            </w:p>
                          </w:txbxContent>
                        </v:textbox>
                      </v:shape>
                    </v:group>
                  </v:group>
                  <v:shape id="Text Box 2" o:spid="_x0000_s1090" type="#_x0000_t202" style="position:absolute;left:108;top:-471;width:3973;height:28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" filled="f" stroked="f">
                    <v:textbox>
                      <w:txbxContent>
                        <w:p w14:paraId="4A615FEA" w14:textId="77777777" w:rsidR="000D4C2C" w:rsidRPr="003C3DCC" w:rsidRDefault="000D4C2C" w:rsidP="000D4C2C">
                          <w:pPr>
                            <w:rPr>
                              <w:b/>
                              <w:bCs/>
                            </w:rPr>
                          </w:pPr>
                          <m:oMathPara>
                            <m:oMath>
                              <m:d>
                                <m:dPr>
                                  <m:ctrlPr>
                                    <w:rPr>
                                      <w:rFonts w:ascii="Cambria Math" w:hAnsi="Cambria Math"/>
                                      <w:b/>
                                      <w:bCs/>
                                      <w:i/>
                                    </w:rPr>
                                  </m:ctrlPr>
                                </m:dPr>
                                <m:e>
                                  <m:r>
                                    <m:rPr>
                                      <m:sty m:val="bi"/>
                                    </m:rPr>
                                    <w:rPr>
                                      <w:rFonts w:ascii="Cambria Math" w:hAnsi="Cambria Math"/>
                                    </w:rPr>
                                    <m:t>1</m:t>
                                  </m:r>
                                </m:e>
                              </m:d>
                            </m:oMath>
                          </m:oMathPara>
                        </w:p>
                      </w:txbxContent>
                    </v:textbox>
                  </v:shape>
                </v:group>
                <v:shape id="Text Box 2" o:spid="_x0000_s1091" type="#_x0000_t202" style="position:absolute;left:3971;top:16180;width:17115;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14A9684E" w14:textId="77777777" w:rsidR="000D4C2C" w:rsidRPr="00E43454" w:rsidRDefault="000D4C2C" w:rsidP="000D4C2C">
                        <w:pPr>
                          <w:rPr>
                            <w:color w:val="FF0000"/>
                          </w:rPr>
                        </w:pPr>
                        <w:r>
                          <w:rPr>
                            <w:color w:val="FF0000"/>
                          </w:rPr>
                          <w:t>stuck in local minima!</w:t>
                        </w:r>
                      </w:p>
                    </w:txbxContent>
                  </v:textbox>
                </v:shape>
                <w10:wrap type="topAndBottom"/>
              </v:group>
            </w:pict>
          </mc:Fallback>
        </mc:AlternateContent>
      </w:r>
      <w:r w:rsidR="00AA7CB2">
        <w:rPr>
          <w:rFonts w:ascii="Cambria Math" w:eastAsiaTheme="minorEastAsia" w:hAnsi="Cambria Math" w:cs="B Nazanin" w:hint="cs"/>
          <w:color w:val="000000" w:themeColor="text1"/>
          <w:sz w:val="24"/>
          <w:szCs w:val="24"/>
          <w:rtl/>
          <w:lang w:bidi="fa-IR"/>
        </w:rPr>
        <w:t xml:space="preserve">در این نسخه طبق خواسته‌ی صورت پروژه از ورژن ساده‌ شده‌ی تپه‌نوردی استفاده شده است. به این صورت که برای جست‌وجو، مقدار هیورستیک صرفا تا یک سطح بعد محاسبه می‌شود و بین کنش‌های </w:t>
      </w:r>
      <w:r w:rsidR="00AA7CB2">
        <w:rPr>
          <w:rFonts w:ascii="Cambria Math" w:eastAsiaTheme="minorEastAsia" w:hAnsi="Cambria Math" w:cs="B Nazanin"/>
          <w:color w:val="000000" w:themeColor="text1"/>
          <w:sz w:val="24"/>
          <w:szCs w:val="24"/>
          <w:lang w:bidi="fa-IR"/>
        </w:rPr>
        <w:t>helpful</w:t>
      </w:r>
      <w:r w:rsidR="00AA7CB2">
        <w:rPr>
          <w:rFonts w:ascii="Cambria Math" w:eastAsiaTheme="minorEastAsia" w:hAnsi="Cambria Math" w:cs="B Nazanin" w:hint="cs"/>
          <w:color w:val="000000" w:themeColor="text1"/>
          <w:sz w:val="24"/>
          <w:szCs w:val="24"/>
          <w:rtl/>
          <w:lang w:bidi="fa-IR"/>
        </w:rPr>
        <w:t xml:space="preserve"> اولین کنشی که منجر به رسیدن به مقداری هیورستیک کمتر از گره ریشه بشود، به عنوان حالت بعدی در نظر گرفته می‌شود. اگر تمام فرزندان دارای هیورستیک بزرگتر از ریشه باشند روش در مینیمم موضوعی گیر کرده و به جواب نمی‌رسد.</w:t>
      </w:r>
    </w:p>
    <w:p w14:paraId="1AC227FC" w14:textId="013B6AF2" w:rsidR="000D4C2C" w:rsidRDefault="000D4C2C" w:rsidP="000D4C2C">
      <w:pPr>
        <w:pStyle w:val="ListParagraph"/>
        <w:bidi/>
        <w:ind w:left="1800" w:right="-64"/>
        <w:jc w:val="both"/>
        <w:rPr>
          <w:rFonts w:ascii="Cambria Math" w:eastAsiaTheme="minorEastAsia" w:hAnsi="Cambria Math" w:cs="B Nazanin"/>
          <w:color w:val="000000" w:themeColor="text1"/>
          <w:sz w:val="24"/>
          <w:szCs w:val="24"/>
          <w:lang w:bidi="fa-IR"/>
        </w:rPr>
      </w:pPr>
    </w:p>
    <w:p w14:paraId="0C606FE4" w14:textId="5E31B141" w:rsidR="00AA7CB2" w:rsidRDefault="00AA7CB2" w:rsidP="00AA7CB2">
      <w:pPr>
        <w:pStyle w:val="ListParagraph"/>
        <w:numPr>
          <w:ilvl w:val="2"/>
          <w:numId w:val="10"/>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 نسخه‌ی </w:t>
      </w:r>
      <w:proofErr w:type="spellStart"/>
      <w:r>
        <w:rPr>
          <w:rFonts w:ascii="Cambria Math" w:eastAsiaTheme="minorEastAsia" w:hAnsi="Cambria Math" w:cs="B Nazanin"/>
          <w:b/>
          <w:bCs/>
          <w:color w:val="000000" w:themeColor="text1"/>
          <w:sz w:val="24"/>
          <w:szCs w:val="24"/>
          <w:lang w:bidi="fa-IR"/>
        </w:rPr>
        <w:t>naïve_bestchild</w:t>
      </w:r>
      <w:proofErr w:type="spellEnd"/>
      <w:r>
        <w:rPr>
          <w:rFonts w:ascii="Cambria Math" w:eastAsiaTheme="minorEastAsia" w:hAnsi="Cambria Math" w:cs="B Nazanin" w:hint="cs"/>
          <w:b/>
          <w:bCs/>
          <w:color w:val="000000" w:themeColor="text1"/>
          <w:sz w:val="24"/>
          <w:szCs w:val="24"/>
          <w:rtl/>
          <w:lang w:bidi="fa-IR"/>
        </w:rPr>
        <w:t>:</w:t>
      </w:r>
    </w:p>
    <w:p w14:paraId="6AB13486" w14:textId="6D0D5B6C" w:rsidR="00AA7CB2" w:rsidRDefault="00AA7CB2" w:rsidP="00AA7CB2">
      <w:pPr>
        <w:pStyle w:val="ListParagraph"/>
        <w:bidi/>
        <w:ind w:left="180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شکل روش قبل در این است که بعد از گیر کردن در مینیمم موضعی دیگر به جست‌وجو ادامه نمی‌دهد. برای رفع این مشکل از چندین ایده‌ی ساده استفاده شده است که در عمل کارایی خوبی دارد.</w:t>
      </w:r>
    </w:p>
    <w:p w14:paraId="2B38E973" w14:textId="6BB35D6C" w:rsidR="00AA7CB2" w:rsidRDefault="00AA7CB2" w:rsidP="00AA7CB2">
      <w:pPr>
        <w:pStyle w:val="ListParagraph"/>
        <w:bidi/>
        <w:ind w:left="180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 در این روش هم مانند روش قبل جست و جو فقط معطوف به فرزندان گره ریشه بوده و به سطوح پایین‌تر ادامه پیدا نمی‌کند. اما بر خلاف روش قبل، در هر مرحله تمام فرزندان بررسی می‌شوند و بین آن‌ها فرزندی که مقدار هیورستیک آن کمینه است انتخاب می‌شود حتی اگر مقدار هیورستیک آن بیشتر یا مساوی گره ریشه باشد. </w:t>
      </w:r>
    </w:p>
    <w:p w14:paraId="4160A26A" w14:textId="25405DC4" w:rsidR="00AA7CB2" w:rsidRDefault="00AA7CB2" w:rsidP="00AA7CB2">
      <w:pPr>
        <w:pStyle w:val="ListParagraph"/>
        <w:bidi/>
        <w:ind w:left="180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از آن‌جا که ممکن است مقدار هیورستیک حالت بعدی بیشر از حالت قبل باشد لازم است مکانیزم جلوگیری از حلقه اتخاذ شود. برای جلوگیری از حلقه از یک حافظه برای تاریخچه‌ی حالت‌های دیده شده استفاده شد تا از گذر از حالت‌های قبلا دیده شده اجتناب شود. با در نظر گرفتن این قابلیت بعضا ممکن است حالتی پیش بیاید که تمام کنش‌های </w:t>
      </w:r>
      <w:r>
        <w:rPr>
          <w:rFonts w:ascii="Cambria Math" w:eastAsiaTheme="minorEastAsia" w:hAnsi="Cambria Math" w:cs="B Nazanin"/>
          <w:color w:val="000000" w:themeColor="text1"/>
          <w:sz w:val="24"/>
          <w:szCs w:val="24"/>
          <w:lang w:bidi="fa-IR"/>
        </w:rPr>
        <w:t>helpful</w:t>
      </w:r>
      <w:r>
        <w:rPr>
          <w:rFonts w:ascii="Cambria Math" w:eastAsiaTheme="minorEastAsia" w:hAnsi="Cambria Math" w:cs="B Nazanin" w:hint="cs"/>
          <w:color w:val="000000" w:themeColor="text1"/>
          <w:sz w:val="24"/>
          <w:szCs w:val="24"/>
          <w:rtl/>
          <w:lang w:bidi="fa-IR"/>
        </w:rPr>
        <w:t xml:space="preserve"> منتج به حالت‌های تکراری شوند، در این حالت انتخاب کنش را بین تمام کنش‌های ممکن قرار دادیم تا جست‌وجو متوقف نشود.</w:t>
      </w:r>
    </w:p>
    <w:p w14:paraId="343887E3" w14:textId="3A594344" w:rsidR="000D4C2C" w:rsidRDefault="00234F1B" w:rsidP="000D4C2C">
      <w:pPr>
        <w:pStyle w:val="ListParagraph"/>
        <w:bidi/>
        <w:ind w:left="1800" w:right="-64"/>
        <w:jc w:val="both"/>
        <w:rPr>
          <w:rFonts w:ascii="Cambria Math" w:eastAsiaTheme="minorEastAsia" w:hAnsi="Cambria Math" w:cs="B Nazanin"/>
          <w:color w:val="000000" w:themeColor="text1"/>
          <w:sz w:val="24"/>
          <w:szCs w:val="24"/>
          <w:rtl/>
          <w:lang w:bidi="fa-IR"/>
        </w:rPr>
      </w:pPr>
      <w:r>
        <w:rPr>
          <w:noProof/>
        </w:rPr>
        <mc:AlternateContent>
          <mc:Choice Requires="wpg">
            <w:drawing>
              <wp:anchor distT="0" distB="0" distL="114300" distR="114300" simplePos="0" relativeHeight="251670528" behindDoc="0" locked="0" layoutInCell="1" allowOverlap="1" wp14:anchorId="2352F87D" wp14:editId="0D7667FD">
                <wp:simplePos x="0" y="0"/>
                <wp:positionH relativeFrom="margin">
                  <wp:align>center</wp:align>
                </wp:positionH>
                <wp:positionV relativeFrom="paragraph">
                  <wp:posOffset>371648</wp:posOffset>
                </wp:positionV>
                <wp:extent cx="2120265" cy="3432175"/>
                <wp:effectExtent l="0" t="0" r="13335" b="0"/>
                <wp:wrapTopAndBottom/>
                <wp:docPr id="320" name="Group 320"/>
                <wp:cNvGraphicFramePr/>
                <a:graphic xmlns:a="http://schemas.openxmlformats.org/drawingml/2006/main">
                  <a:graphicData uri="http://schemas.microsoft.com/office/word/2010/wordprocessingGroup">
                    <wpg:wgp>
                      <wpg:cNvGrpSpPr/>
                      <wpg:grpSpPr>
                        <a:xfrm>
                          <a:off x="0" y="0"/>
                          <a:ext cx="2120265" cy="3432175"/>
                          <a:chOff x="0" y="-45721"/>
                          <a:chExt cx="2120265" cy="3432176"/>
                        </a:xfrm>
                      </wpg:grpSpPr>
                      <wps:wsp>
                        <wps:cNvPr id="620" name="Straight Connector 620"/>
                        <wps:cNvCnPr/>
                        <wps:spPr>
                          <a:xfrm>
                            <a:off x="93784" y="1543050"/>
                            <a:ext cx="1739833" cy="0"/>
                          </a:xfrm>
                          <a:prstGeom prst="line">
                            <a:avLst/>
                          </a:prstGeom>
                          <a:ln w="28575">
                            <a:prstDash val="sysDash"/>
                          </a:ln>
                        </wps:spPr>
                        <wps:style>
                          <a:lnRef idx="1">
                            <a:schemeClr val="dk1"/>
                          </a:lnRef>
                          <a:fillRef idx="0">
                            <a:schemeClr val="dk1"/>
                          </a:fillRef>
                          <a:effectRef idx="0">
                            <a:schemeClr val="dk1"/>
                          </a:effectRef>
                          <a:fontRef idx="minor">
                            <a:schemeClr val="tx1"/>
                          </a:fontRef>
                        </wps:style>
                        <wps:bodyPr/>
                      </wps:wsp>
                      <wpg:grpSp>
                        <wpg:cNvPr id="319" name="Group 319"/>
                        <wpg:cNvGrpSpPr/>
                        <wpg:grpSpPr>
                          <a:xfrm>
                            <a:off x="0" y="-45721"/>
                            <a:ext cx="2120265" cy="3432176"/>
                            <a:chOff x="0" y="-45721"/>
                            <a:chExt cx="2120265" cy="3432176"/>
                          </a:xfrm>
                        </wpg:grpSpPr>
                        <wpg:grpSp>
                          <wpg:cNvPr id="623" name="Group 623"/>
                          <wpg:cNvGrpSpPr/>
                          <wpg:grpSpPr>
                            <a:xfrm>
                              <a:off x="791307" y="1623646"/>
                              <a:ext cx="1061720" cy="1322973"/>
                              <a:chOff x="1407160" y="911816"/>
                              <a:chExt cx="1061720" cy="1323296"/>
                            </a:xfrm>
                          </wpg:grpSpPr>
                          <wpg:grpSp>
                            <wpg:cNvPr id="624" name="Group 624"/>
                            <wpg:cNvGrpSpPr/>
                            <wpg:grpSpPr>
                              <a:xfrm>
                                <a:off x="1407160" y="955040"/>
                                <a:ext cx="1061720" cy="1244600"/>
                                <a:chOff x="1407160" y="955040"/>
                                <a:chExt cx="1061720" cy="1244600"/>
                              </a:xfrm>
                            </wpg:grpSpPr>
                            <wpg:grpSp>
                              <wpg:cNvPr id="625" name="Group 625"/>
                              <wpg:cNvGrpSpPr/>
                              <wpg:grpSpPr>
                                <a:xfrm>
                                  <a:off x="1407160" y="955040"/>
                                  <a:ext cx="1061720" cy="1244600"/>
                                  <a:chOff x="1407160" y="955040"/>
                                  <a:chExt cx="1061720" cy="1244600"/>
                                </a:xfrm>
                              </wpg:grpSpPr>
                              <wps:wsp>
                                <wps:cNvPr id="628" name="Oval 628"/>
                                <wps:cNvSpPr/>
                                <wps:spPr>
                                  <a:xfrm>
                                    <a:off x="1407160" y="95504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2" name="Oval 632"/>
                                <wps:cNvSpPr/>
                                <wps:spPr>
                                  <a:xfrm>
                                    <a:off x="1407160" y="178308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3" name="Oval 633"/>
                                <wps:cNvSpPr/>
                                <wps:spPr>
                                  <a:xfrm>
                                    <a:off x="2052320" y="160528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639" name="Straight Arrow Connector 639"/>
                              <wps:cNvCnPr/>
                              <wps:spPr>
                                <a:xfrm>
                                  <a:off x="1762716" y="1310596"/>
                                  <a:ext cx="350608" cy="35568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40" name="Straight Arrow Connector 640"/>
                              <wps:cNvCnPr/>
                              <wps:spPr>
                                <a:xfrm>
                                  <a:off x="1615440" y="1371600"/>
                                  <a:ext cx="0" cy="4114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645" name="Text Box 2"/>
                            <wps:cNvSpPr txBox="1">
                              <a:spLocks noChangeArrowheads="1"/>
                            </wps:cNvSpPr>
                            <wps:spPr bwMode="auto">
                              <a:xfrm>
                                <a:off x="1452836" y="911816"/>
                                <a:ext cx="299720" cy="284480"/>
                              </a:xfrm>
                              <a:prstGeom prst="rect">
                                <a:avLst/>
                              </a:prstGeom>
                              <a:noFill/>
                              <a:ln w="9525">
                                <a:noFill/>
                                <a:miter lim="800000"/>
                                <a:headEnd/>
                                <a:tailEnd/>
                              </a:ln>
                            </wps:spPr>
                            <wps:txbx>
                              <w:txbxContent>
                                <w:p w14:paraId="25B9004B" w14:textId="77777777" w:rsidR="00234F1B" w:rsidRPr="003C3DCC" w:rsidRDefault="00234F1B"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wps:txbx>
                            <wps:bodyPr rot="0" vert="horz" wrap="square" lIns="91440" tIns="45720" rIns="91440" bIns="45720" anchor="t" anchorCtr="0">
                              <a:noAutofit/>
                            </wps:bodyPr>
                          </wps:wsp>
                          <wps:wsp>
                            <wps:cNvPr id="649" name="Text Box 2"/>
                            <wps:cNvSpPr txBox="1">
                              <a:spLocks noChangeArrowheads="1"/>
                            </wps:cNvSpPr>
                            <wps:spPr bwMode="auto">
                              <a:xfrm>
                                <a:off x="1458004" y="1742484"/>
                                <a:ext cx="299720" cy="284480"/>
                              </a:xfrm>
                              <a:prstGeom prst="rect">
                                <a:avLst/>
                              </a:prstGeom>
                              <a:noFill/>
                              <a:ln w="9525">
                                <a:noFill/>
                                <a:miter lim="800000"/>
                                <a:headEnd/>
                                <a:tailEnd/>
                              </a:ln>
                            </wps:spPr>
                            <wps:txbx>
                              <w:txbxContent>
                                <w:p w14:paraId="35D82291" w14:textId="77777777" w:rsidR="00234F1B" w:rsidRPr="003C3DCC" w:rsidRDefault="00234F1B"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7</m:t>
                                          </m:r>
                                        </m:sub>
                                      </m:sSub>
                                    </m:oMath>
                                  </m:oMathPara>
                                </w:p>
                              </w:txbxContent>
                            </wps:txbx>
                            <wps:bodyPr rot="0" vert="horz" wrap="square" lIns="91440" tIns="45720" rIns="91440" bIns="45720" anchor="t" anchorCtr="0">
                              <a:noAutofit/>
                            </wps:bodyPr>
                          </wps:wsp>
                          <wps:wsp>
                            <wps:cNvPr id="650" name="Text Box 2"/>
                            <wps:cNvSpPr txBox="1">
                              <a:spLocks noChangeArrowheads="1"/>
                            </wps:cNvSpPr>
                            <wps:spPr bwMode="auto">
                              <a:xfrm>
                                <a:off x="2100580" y="1546917"/>
                                <a:ext cx="299720" cy="284480"/>
                              </a:xfrm>
                              <a:prstGeom prst="rect">
                                <a:avLst/>
                              </a:prstGeom>
                              <a:noFill/>
                              <a:ln w="9525">
                                <a:noFill/>
                                <a:miter lim="800000"/>
                                <a:headEnd/>
                                <a:tailEnd/>
                              </a:ln>
                            </wps:spPr>
                            <wps:txbx>
                              <w:txbxContent>
                                <w:p w14:paraId="4D445D55" w14:textId="77777777" w:rsidR="00234F1B" w:rsidRPr="003C3DCC" w:rsidRDefault="00234F1B"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8</m:t>
                                          </m:r>
                                        </m:sub>
                                      </m:sSub>
                                    </m:oMath>
                                  </m:oMathPara>
                                </w:p>
                              </w:txbxContent>
                            </wps:txbx>
                            <wps:bodyPr rot="0" vert="horz" wrap="square" lIns="91440" tIns="45720" rIns="91440" bIns="45720" anchor="t" anchorCtr="0">
                              <a:noAutofit/>
                            </wps:bodyPr>
                          </wps:wsp>
                          <wps:wsp>
                            <wps:cNvPr id="654" name="Text Box 2"/>
                            <wps:cNvSpPr txBox="1">
                              <a:spLocks noChangeArrowheads="1"/>
                            </wps:cNvSpPr>
                            <wps:spPr bwMode="auto">
                              <a:xfrm>
                                <a:off x="1447756" y="1137876"/>
                                <a:ext cx="299720" cy="284480"/>
                              </a:xfrm>
                              <a:prstGeom prst="rect">
                                <a:avLst/>
                              </a:prstGeom>
                              <a:noFill/>
                              <a:ln w="9525">
                                <a:noFill/>
                                <a:miter lim="800000"/>
                                <a:headEnd/>
                                <a:tailEnd/>
                              </a:ln>
                            </wps:spPr>
                            <wps:txbx>
                              <w:txbxContent>
                                <w:p w14:paraId="4835CEAF" w14:textId="77777777" w:rsidR="00234F1B" w:rsidRPr="00F20BCD" w:rsidRDefault="00234F1B" w:rsidP="00234F1B">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658" name="Text Box 2"/>
                            <wps:cNvSpPr txBox="1">
                              <a:spLocks noChangeArrowheads="1"/>
                            </wps:cNvSpPr>
                            <wps:spPr bwMode="auto">
                              <a:xfrm>
                                <a:off x="1462996" y="1950632"/>
                                <a:ext cx="299720" cy="284480"/>
                              </a:xfrm>
                              <a:prstGeom prst="rect">
                                <a:avLst/>
                              </a:prstGeom>
                              <a:noFill/>
                              <a:ln w="9525">
                                <a:noFill/>
                                <a:miter lim="800000"/>
                                <a:headEnd/>
                                <a:tailEnd/>
                              </a:ln>
                            </wps:spPr>
                            <wps:txbx>
                              <w:txbxContent>
                                <w:p w14:paraId="648C0120" w14:textId="77777777" w:rsidR="00234F1B" w:rsidRPr="00F20BCD" w:rsidRDefault="00234F1B" w:rsidP="00234F1B">
                                  <w:pPr>
                                    <w:rPr>
                                      <w:sz w:val="20"/>
                                      <w:szCs w:val="20"/>
                                    </w:rPr>
                                  </w:pPr>
                                  <m:oMathPara>
                                    <m:oMath>
                                      <m:r>
                                        <w:rPr>
                                          <w:rFonts w:ascii="Cambria Math" w:hAnsi="Cambria Math"/>
                                          <w:sz w:val="20"/>
                                          <w:szCs w:val="20"/>
                                        </w:rPr>
                                        <m:t>7</m:t>
                                      </m:r>
                                    </m:oMath>
                                  </m:oMathPara>
                                </w:p>
                              </w:txbxContent>
                            </wps:txbx>
                            <wps:bodyPr rot="0" vert="horz" wrap="square" lIns="91440" tIns="45720" rIns="91440" bIns="45720" anchor="t" anchorCtr="0">
                              <a:noAutofit/>
                            </wps:bodyPr>
                          </wps:wsp>
                          <wps:wsp>
                            <wps:cNvPr id="659" name="Text Box 2"/>
                            <wps:cNvSpPr txBox="1">
                              <a:spLocks noChangeArrowheads="1"/>
                            </wps:cNvSpPr>
                            <wps:spPr bwMode="auto">
                              <a:xfrm>
                                <a:off x="2118316" y="1790612"/>
                                <a:ext cx="299720" cy="284480"/>
                              </a:xfrm>
                              <a:prstGeom prst="rect">
                                <a:avLst/>
                              </a:prstGeom>
                              <a:noFill/>
                              <a:ln w="9525">
                                <a:noFill/>
                                <a:miter lim="800000"/>
                                <a:headEnd/>
                                <a:tailEnd/>
                              </a:ln>
                            </wps:spPr>
                            <wps:txbx>
                              <w:txbxContent>
                                <w:p w14:paraId="1CBAE063" w14:textId="77777777" w:rsidR="00234F1B" w:rsidRPr="00F20BCD" w:rsidRDefault="00234F1B" w:rsidP="00234F1B">
                                  <w:pPr>
                                    <w:rPr>
                                      <w:sz w:val="20"/>
                                      <w:szCs w:val="20"/>
                                    </w:rPr>
                                  </w:pPr>
                                  <m:oMathPara>
                                    <m:oMath>
                                      <m:r>
                                        <w:rPr>
                                          <w:rFonts w:ascii="Cambria Math" w:hAnsi="Cambria Math"/>
                                          <w:sz w:val="20"/>
                                          <w:szCs w:val="20"/>
                                        </w:rPr>
                                        <m:t>6</m:t>
                                      </m:r>
                                    </m:oMath>
                                  </m:oMathPara>
                                </w:p>
                              </w:txbxContent>
                            </wps:txbx>
                            <wps:bodyPr rot="0" vert="horz" wrap="square" lIns="91440" tIns="45720" rIns="91440" bIns="45720" anchor="t" anchorCtr="0">
                              <a:noAutofit/>
                            </wps:bodyPr>
                          </wps:wsp>
                        </wpg:grpSp>
                        <wpg:grpSp>
                          <wpg:cNvPr id="668" name="Group 668"/>
                          <wpg:cNvGrpSpPr/>
                          <wpg:grpSpPr>
                            <a:xfrm>
                              <a:off x="0" y="-45721"/>
                              <a:ext cx="2120265" cy="3432176"/>
                              <a:chOff x="0" y="-45723"/>
                              <a:chExt cx="2120669" cy="3432351"/>
                            </a:xfrm>
                          </wpg:grpSpPr>
                          <wpg:grpSp>
                            <wpg:cNvPr id="428" name="Group 428"/>
                            <wpg:cNvGrpSpPr/>
                            <wpg:grpSpPr>
                              <a:xfrm>
                                <a:off x="0" y="-45723"/>
                                <a:ext cx="2035689" cy="3432351"/>
                                <a:chOff x="-270714" y="-66901"/>
                                <a:chExt cx="2036868" cy="3434907"/>
                              </a:xfrm>
                            </wpg:grpSpPr>
                            <wpg:grpSp>
                              <wpg:cNvPr id="386" name="Group 386"/>
                              <wpg:cNvGrpSpPr/>
                              <wpg:grpSpPr>
                                <a:xfrm>
                                  <a:off x="-270714" y="-66901"/>
                                  <a:ext cx="1803570" cy="3434907"/>
                                  <a:chOff x="430326" y="-66917"/>
                                  <a:chExt cx="1803570" cy="3435742"/>
                                </a:xfrm>
                              </wpg:grpSpPr>
                              <wps:wsp>
                                <wps:cNvPr id="387" name="Arc 387"/>
                                <wps:cNvSpPr/>
                                <wps:spPr>
                                  <a:xfrm rot="10800000">
                                    <a:off x="1002463" y="37347"/>
                                    <a:ext cx="1200150" cy="593313"/>
                                  </a:xfrm>
                                  <a:prstGeom prst="arc">
                                    <a:avLst>
                                      <a:gd name="adj1" fmla="val 11222357"/>
                                      <a:gd name="adj2" fmla="val 21111156"/>
                                    </a:avLst>
                                  </a:prstGeom>
                                  <a:ln>
                                    <a:prstDash val="dash"/>
                                  </a:ln>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88" name="Group 388"/>
                                <wpg:cNvGrpSpPr/>
                                <wpg:grpSpPr>
                                  <a:xfrm>
                                    <a:off x="430326" y="-66917"/>
                                    <a:ext cx="1803570" cy="3435742"/>
                                    <a:chOff x="430326" y="-77077"/>
                                    <a:chExt cx="1803570" cy="3435742"/>
                                  </a:xfrm>
                                </wpg:grpSpPr>
                                <wpg:grpSp>
                                  <wpg:cNvPr id="389" name="Group 389"/>
                                  <wpg:cNvGrpSpPr/>
                                  <wpg:grpSpPr>
                                    <a:xfrm>
                                      <a:off x="701040" y="0"/>
                                      <a:ext cx="1122680" cy="1371600"/>
                                      <a:chOff x="701040" y="0"/>
                                      <a:chExt cx="1122680" cy="1371600"/>
                                    </a:xfrm>
                                  </wpg:grpSpPr>
                                  <wpg:grpSp>
                                    <wpg:cNvPr id="390" name="Group 390"/>
                                    <wpg:cNvGrpSpPr/>
                                    <wpg:grpSpPr>
                                      <a:xfrm>
                                        <a:off x="701040" y="0"/>
                                        <a:ext cx="1122680" cy="1371600"/>
                                        <a:chOff x="701040" y="0"/>
                                        <a:chExt cx="1122680" cy="1371600"/>
                                      </a:xfrm>
                                    </wpg:grpSpPr>
                                    <wps:wsp>
                                      <wps:cNvPr id="391" name="Oval 391"/>
                                      <wps:cNvSpPr/>
                                      <wps:spPr>
                                        <a:xfrm>
                                          <a:off x="1407160" y="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2" name="Oval 392"/>
                                      <wps:cNvSpPr/>
                                      <wps:spPr>
                                        <a:xfrm>
                                          <a:off x="701040" y="64516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3" name="Oval 393"/>
                                      <wps:cNvSpPr/>
                                      <wps:spPr>
                                        <a:xfrm>
                                          <a:off x="1407160" y="95504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00" name="Straight Arrow Connector 400"/>
                                    <wps:cNvCnPr/>
                                    <wps:spPr>
                                      <a:xfrm flipH="1">
                                        <a:off x="1056596" y="355556"/>
                                        <a:ext cx="411568" cy="35060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01" name="Straight Arrow Connector 401"/>
                                    <wps:cNvCnPr/>
                                    <wps:spPr>
                                      <a:xfrm>
                                        <a:off x="1615440" y="416560"/>
                                        <a:ext cx="0" cy="5384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408" name="Text Box 2"/>
                                  <wps:cNvSpPr txBox="1">
                                    <a:spLocks noChangeArrowheads="1"/>
                                  </wps:cNvSpPr>
                                  <wps:spPr bwMode="auto">
                                    <a:xfrm>
                                      <a:off x="1468164" y="-10160"/>
                                      <a:ext cx="299720" cy="284480"/>
                                    </a:xfrm>
                                    <a:prstGeom prst="rect">
                                      <a:avLst/>
                                    </a:prstGeom>
                                    <a:noFill/>
                                    <a:ln w="9525">
                                      <a:noFill/>
                                      <a:miter lim="800000"/>
                                      <a:headEnd/>
                                      <a:tailEnd/>
                                    </a:ln>
                                  </wps:spPr>
                                  <wps:txbx>
                                    <w:txbxContent>
                                      <w:p w14:paraId="33C480BD" w14:textId="77777777" w:rsidR="00234F1B" w:rsidRPr="003C3DCC" w:rsidRDefault="00234F1B"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1</m:t>
                                                </m:r>
                                              </m:sub>
                                            </m:sSub>
                                          </m:oMath>
                                        </m:oMathPara>
                                      </w:p>
                                    </w:txbxContent>
                                  </wps:txbx>
                                  <wps:bodyPr rot="0" vert="horz" wrap="square" lIns="91440" tIns="45720" rIns="91440" bIns="45720" anchor="t" anchorCtr="0">
                                    <a:noAutofit/>
                                  </wps:bodyPr>
                                </wps:wsp>
                                <wps:wsp>
                                  <wps:cNvPr id="409" name="Text Box 2"/>
                                  <wps:cNvSpPr txBox="1">
                                    <a:spLocks noChangeArrowheads="1"/>
                                  </wps:cNvSpPr>
                                  <wps:spPr bwMode="auto">
                                    <a:xfrm>
                                      <a:off x="746716" y="629964"/>
                                      <a:ext cx="299720" cy="284480"/>
                                    </a:xfrm>
                                    <a:prstGeom prst="rect">
                                      <a:avLst/>
                                    </a:prstGeom>
                                    <a:noFill/>
                                    <a:ln w="9525">
                                      <a:noFill/>
                                      <a:miter lim="800000"/>
                                      <a:headEnd/>
                                      <a:tailEnd/>
                                    </a:ln>
                                  </wps:spPr>
                                  <wps:txbx>
                                    <w:txbxContent>
                                      <w:p w14:paraId="492CACCC" w14:textId="77777777" w:rsidR="00234F1B" w:rsidRPr="003C3DCC" w:rsidRDefault="00234F1B"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2</m:t>
                                                </m:r>
                                              </m:sub>
                                            </m:sSub>
                                          </m:oMath>
                                        </m:oMathPara>
                                      </w:p>
                                    </w:txbxContent>
                                  </wps:txbx>
                                  <wps:bodyPr rot="0" vert="horz" wrap="square" lIns="91440" tIns="45720" rIns="91440" bIns="45720" anchor="t" anchorCtr="0">
                                    <a:noAutofit/>
                                  </wps:bodyPr>
                                </wps:wsp>
                                <wps:wsp>
                                  <wps:cNvPr id="410" name="Text Box 2"/>
                                  <wps:cNvSpPr txBox="1">
                                    <a:spLocks noChangeArrowheads="1"/>
                                  </wps:cNvSpPr>
                                  <wps:spPr bwMode="auto">
                                    <a:xfrm>
                                      <a:off x="1452836" y="911816"/>
                                      <a:ext cx="299720" cy="284480"/>
                                    </a:xfrm>
                                    <a:prstGeom prst="rect">
                                      <a:avLst/>
                                    </a:prstGeom>
                                    <a:noFill/>
                                    <a:ln w="9525">
                                      <a:noFill/>
                                      <a:miter lim="800000"/>
                                      <a:headEnd/>
                                      <a:tailEnd/>
                                    </a:ln>
                                  </wps:spPr>
                                  <wps:txbx>
                                    <w:txbxContent>
                                      <w:p w14:paraId="3115CDDC" w14:textId="77777777" w:rsidR="00234F1B" w:rsidRPr="003C3DCC" w:rsidRDefault="00234F1B"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wps:txbx>
                                  <wps:bodyPr rot="0" vert="horz" wrap="square" lIns="91440" tIns="45720" rIns="91440" bIns="45720" anchor="t" anchorCtr="0">
                                    <a:noAutofit/>
                                  </wps:bodyPr>
                                </wps:wsp>
                                <wps:wsp>
                                  <wps:cNvPr id="417" name="Text Box 2"/>
                                  <wps:cNvSpPr txBox="1">
                                    <a:spLocks noChangeArrowheads="1"/>
                                  </wps:cNvSpPr>
                                  <wps:spPr bwMode="auto">
                                    <a:xfrm>
                                      <a:off x="1452836" y="172676"/>
                                      <a:ext cx="299720" cy="284480"/>
                                    </a:xfrm>
                                    <a:prstGeom prst="rect">
                                      <a:avLst/>
                                    </a:prstGeom>
                                    <a:noFill/>
                                    <a:ln w="9525">
                                      <a:noFill/>
                                      <a:miter lim="800000"/>
                                      <a:headEnd/>
                                      <a:tailEnd/>
                                    </a:ln>
                                  </wps:spPr>
                                  <wps:txbx>
                                    <w:txbxContent>
                                      <w:p w14:paraId="5E2662AE" w14:textId="77777777" w:rsidR="00234F1B" w:rsidRPr="00F20BCD" w:rsidRDefault="00234F1B" w:rsidP="00234F1B">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418" name="Text Box 2"/>
                                  <wps:cNvSpPr txBox="1">
                                    <a:spLocks noChangeArrowheads="1"/>
                                  </wps:cNvSpPr>
                                  <wps:spPr bwMode="auto">
                                    <a:xfrm>
                                      <a:off x="746716" y="827952"/>
                                      <a:ext cx="299720" cy="284480"/>
                                    </a:xfrm>
                                    <a:prstGeom prst="rect">
                                      <a:avLst/>
                                    </a:prstGeom>
                                    <a:noFill/>
                                    <a:ln w="9525">
                                      <a:noFill/>
                                      <a:miter lim="800000"/>
                                      <a:headEnd/>
                                      <a:tailEnd/>
                                    </a:ln>
                                  </wps:spPr>
                                  <wps:txbx>
                                    <w:txbxContent>
                                      <w:p w14:paraId="249AD8D2" w14:textId="77777777" w:rsidR="00234F1B" w:rsidRPr="00F20BCD" w:rsidRDefault="00234F1B" w:rsidP="00234F1B">
                                        <w:pPr>
                                          <w:rPr>
                                            <w:sz w:val="20"/>
                                            <w:szCs w:val="20"/>
                                          </w:rPr>
                                        </w:pPr>
                                        <m:oMathPara>
                                          <m:oMath>
                                            <m:r>
                                              <w:rPr>
                                                <w:rFonts w:ascii="Cambria Math" w:hAnsi="Cambria Math"/>
                                                <w:sz w:val="20"/>
                                                <w:szCs w:val="20"/>
                                              </w:rPr>
                                              <m:t>11</m:t>
                                            </m:r>
                                          </m:oMath>
                                        </m:oMathPara>
                                      </w:p>
                                    </w:txbxContent>
                                  </wps:txbx>
                                  <wps:bodyPr rot="0" vert="horz" wrap="square" lIns="91440" tIns="45720" rIns="91440" bIns="45720" anchor="t" anchorCtr="0">
                                    <a:noAutofit/>
                                  </wps:bodyPr>
                                </wps:wsp>
                                <wps:wsp>
                                  <wps:cNvPr id="419" name="Text Box 2"/>
                                  <wps:cNvSpPr txBox="1">
                                    <a:spLocks noChangeArrowheads="1"/>
                                  </wps:cNvSpPr>
                                  <wps:spPr bwMode="auto">
                                    <a:xfrm>
                                      <a:off x="1447756" y="1137876"/>
                                      <a:ext cx="299720" cy="284480"/>
                                    </a:xfrm>
                                    <a:prstGeom prst="rect">
                                      <a:avLst/>
                                    </a:prstGeom>
                                    <a:noFill/>
                                    <a:ln w="9525">
                                      <a:noFill/>
                                      <a:miter lim="800000"/>
                                      <a:headEnd/>
                                      <a:tailEnd/>
                                    </a:ln>
                                  </wps:spPr>
                                  <wps:txbx>
                                    <w:txbxContent>
                                      <w:p w14:paraId="436947EC" w14:textId="77777777" w:rsidR="00234F1B" w:rsidRPr="00F20BCD" w:rsidRDefault="00234F1B" w:rsidP="00234F1B">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430" name="Text Box 2"/>
                                  <wps:cNvSpPr txBox="1">
                                    <a:spLocks noChangeArrowheads="1"/>
                                  </wps:cNvSpPr>
                                  <wps:spPr bwMode="auto">
                                    <a:xfrm>
                                      <a:off x="579368" y="3074185"/>
                                      <a:ext cx="1654528" cy="284480"/>
                                    </a:xfrm>
                                    <a:prstGeom prst="rect">
                                      <a:avLst/>
                                    </a:prstGeom>
                                    <a:noFill/>
                                    <a:ln w="9525">
                                      <a:noFill/>
                                      <a:miter lim="800000"/>
                                      <a:headEnd/>
                                      <a:tailEnd/>
                                    </a:ln>
                                  </wps:spPr>
                                  <wps:txbx>
                                    <w:txbxContent>
                                      <w:p w14:paraId="4579E0D7" w14:textId="77777777" w:rsidR="00234F1B" w:rsidRPr="003C3DCC" w:rsidRDefault="00234F1B" w:rsidP="00234F1B">
                                        <w:pPr>
                                          <w:rPr>
                                            <w:b/>
                                            <w:bCs/>
                                          </w:rPr>
                                        </w:pPr>
                                        <m:oMathPara>
                                          <m:oMath>
                                            <m:d>
                                              <m:dPr>
                                                <m:ctrlPr>
                                                  <w:rPr>
                                                    <w:rFonts w:ascii="Cambria Math" w:hAnsi="Cambria Math"/>
                                                    <w:b/>
                                                    <w:i/>
                                                  </w:rPr>
                                                </m:ctrlPr>
                                              </m:dPr>
                                              <m:e>
                                                <m:r>
                                                  <m:rPr>
                                                    <m:sty m:val="bi"/>
                                                  </m:rPr>
                                                  <w:rPr>
                                                    <w:rFonts w:ascii="Cambria Math" w:hAnsi="Cambria Math"/>
                                                  </w:rPr>
                                                  <m:t>B</m:t>
                                                </m:r>
                                              </m:e>
                                            </m:d>
                                            <m:r>
                                              <m:rPr>
                                                <m:sty m:val="bi"/>
                                              </m:rPr>
                                              <w:rPr>
                                                <w:rFonts w:ascii="Cambria Math" w:hAnsi="Cambria Math"/>
                                              </w:rPr>
                                              <m:t xml:space="preserve"> naive best child</m:t>
                                            </m:r>
                                          </m:oMath>
                                        </m:oMathPara>
                                      </w:p>
                                    </w:txbxContent>
                                  </wps:txbx>
                                  <wps:bodyPr rot="0" vert="horz" wrap="square" lIns="91440" tIns="45720" rIns="91440" bIns="45720" anchor="t" anchorCtr="0">
                                    <a:noAutofit/>
                                  </wps:bodyPr>
                                </wps:wsp>
                                <wps:wsp>
                                  <wps:cNvPr id="662" name="Text Box 2"/>
                                  <wps:cNvSpPr txBox="1">
                                    <a:spLocks noChangeArrowheads="1"/>
                                  </wps:cNvSpPr>
                                  <wps:spPr bwMode="auto">
                                    <a:xfrm>
                                      <a:off x="430326" y="1554128"/>
                                      <a:ext cx="397515" cy="284480"/>
                                    </a:xfrm>
                                    <a:prstGeom prst="rect">
                                      <a:avLst/>
                                    </a:prstGeom>
                                    <a:noFill/>
                                    <a:ln w="9525">
                                      <a:noFill/>
                                      <a:miter lim="800000"/>
                                      <a:headEnd/>
                                      <a:tailEnd/>
                                    </a:ln>
                                  </wps:spPr>
                                  <wps:txbx>
                                    <w:txbxContent>
                                      <w:p w14:paraId="513E4D10" w14:textId="77777777" w:rsidR="00234F1B" w:rsidRPr="003C3DCC" w:rsidRDefault="00234F1B" w:rsidP="00234F1B">
                                        <w:pPr>
                                          <w:rPr>
                                            <w:b/>
                                            <w:bCs/>
                                          </w:rPr>
                                        </w:pPr>
                                        <m:oMathPara>
                                          <m:oMath>
                                            <m:d>
                                              <m:dPr>
                                                <m:ctrlPr>
                                                  <w:rPr>
                                                    <w:rFonts w:ascii="Cambria Math" w:hAnsi="Cambria Math"/>
                                                    <w:b/>
                                                    <w:bCs/>
                                                    <w:i/>
                                                  </w:rPr>
                                                </m:ctrlPr>
                                              </m:dPr>
                                              <m:e>
                                                <m:r>
                                                  <m:rPr>
                                                    <m:sty m:val="bi"/>
                                                  </m:rPr>
                                                  <w:rPr>
                                                    <w:rFonts w:ascii="Cambria Math" w:hAnsi="Cambria Math"/>
                                                  </w:rPr>
                                                  <m:t>2</m:t>
                                                </m:r>
                                              </m:e>
                                            </m:d>
                                          </m:oMath>
                                        </m:oMathPara>
                                      </w:p>
                                    </w:txbxContent>
                                  </wps:txbx>
                                  <wps:bodyPr rot="0" vert="horz" wrap="square" lIns="91440" tIns="45720" rIns="91440" bIns="45720" anchor="t" anchorCtr="0">
                                    <a:noAutofit/>
                                  </wps:bodyPr>
                                </wps:wsp>
                                <wps:wsp>
                                  <wps:cNvPr id="663" name="Text Box 2"/>
                                  <wps:cNvSpPr txBox="1">
                                    <a:spLocks noChangeArrowheads="1"/>
                                  </wps:cNvSpPr>
                                  <wps:spPr bwMode="auto">
                                    <a:xfrm>
                                      <a:off x="459145" y="-77077"/>
                                      <a:ext cx="397515" cy="284480"/>
                                    </a:xfrm>
                                    <a:prstGeom prst="rect">
                                      <a:avLst/>
                                    </a:prstGeom>
                                    <a:noFill/>
                                    <a:ln w="9525">
                                      <a:noFill/>
                                      <a:miter lim="800000"/>
                                      <a:headEnd/>
                                      <a:tailEnd/>
                                    </a:ln>
                                  </wps:spPr>
                                  <wps:txbx>
                                    <w:txbxContent>
                                      <w:p w14:paraId="6D0704C5" w14:textId="77777777" w:rsidR="00234F1B" w:rsidRPr="003C3DCC" w:rsidRDefault="00234F1B" w:rsidP="00234F1B">
                                        <w:pPr>
                                          <w:rPr>
                                            <w:b/>
                                            <w:bCs/>
                                          </w:rPr>
                                        </w:pPr>
                                        <m:oMathPara>
                                          <m:oMath>
                                            <m:d>
                                              <m:dPr>
                                                <m:ctrlPr>
                                                  <w:rPr>
                                                    <w:rFonts w:ascii="Cambria Math" w:hAnsi="Cambria Math"/>
                                                    <w:b/>
                                                    <w:bCs/>
                                                    <w:i/>
                                                  </w:rPr>
                                                </m:ctrlPr>
                                              </m:dPr>
                                              <m:e>
                                                <m:r>
                                                  <m:rPr>
                                                    <m:sty m:val="bi"/>
                                                  </m:rPr>
                                                  <w:rPr>
                                                    <w:rFonts w:ascii="Cambria Math" w:hAnsi="Cambria Math"/>
                                                  </w:rPr>
                                                  <m:t>1</m:t>
                                                </m:r>
                                              </m:e>
                                            </m:d>
                                          </m:oMath>
                                        </m:oMathPara>
                                      </w:p>
                                    </w:txbxContent>
                                  </wps:txbx>
                                  <wps:bodyPr rot="0" vert="horz" wrap="square" lIns="91440" tIns="45720" rIns="91440" bIns="45720" anchor="t" anchorCtr="0">
                                    <a:noAutofit/>
                                  </wps:bodyPr>
                                </wps:wsp>
                              </wpg:grpSp>
                            </wpg:grpSp>
                            <pic:pic xmlns:pic="http://schemas.openxmlformats.org/drawingml/2006/picture">
                              <pic:nvPicPr>
                                <pic:cNvPr id="381" name="Picture 381" descr="PostgreSQL Boolean"/>
                                <pic:cNvPicPr>
                                  <a:picLocks noChangeAspect="1"/>
                                </pic:cNvPicPr>
                              </pic:nvPicPr>
                              <pic:blipFill rotWithShape="1">
                                <a:blip r:embed="rId6">
                                  <a:extLst>
                                    <a:ext uri="{28A0092B-C50C-407E-A947-70E740481C1C}">
                                      <a14:useLocalDpi xmlns:a14="http://schemas.microsoft.com/office/drawing/2010/main" val="0"/>
                                    </a:ext>
                                  </a:extLst>
                                </a:blip>
                                <a:srcRect l="13209" t="7428" r="61273" b="44481"/>
                                <a:stretch/>
                              </pic:blipFill>
                              <pic:spPr bwMode="auto">
                                <a:xfrm>
                                  <a:off x="973140" y="1088571"/>
                                  <a:ext cx="331470" cy="3048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670" name="Picture 670" descr="PostgreSQL Boolean"/>
                                <pic:cNvPicPr>
                                  <a:picLocks noChangeAspect="1"/>
                                </pic:cNvPicPr>
                              </pic:nvPicPr>
                              <pic:blipFill rotWithShape="1">
                                <a:blip r:embed="rId6">
                                  <a:extLst>
                                    <a:ext uri="{28A0092B-C50C-407E-A947-70E740481C1C}">
                                      <a14:useLocalDpi xmlns:a14="http://schemas.microsoft.com/office/drawing/2010/main" val="0"/>
                                    </a:ext>
                                  </a:extLst>
                                </a:blip>
                                <a:srcRect l="13209" t="7428" r="61273" b="44481"/>
                                <a:stretch/>
                              </pic:blipFill>
                              <pic:spPr bwMode="auto">
                                <a:xfrm>
                                  <a:off x="1434684" y="2379070"/>
                                  <a:ext cx="331470" cy="304800"/>
                                </a:xfrm>
                                <a:prstGeom prst="rect">
                                  <a:avLst/>
                                </a:prstGeom>
                                <a:noFill/>
                                <a:ln>
                                  <a:noFill/>
                                </a:ln>
                                <a:extLst>
                                  <a:ext uri="{53640926-AAD7-44D8-BBD7-CCE9431645EC}">
                                    <a14:shadowObscured xmlns:a14="http://schemas.microsoft.com/office/drawing/2010/main"/>
                                  </a:ext>
                                </a:extLst>
                              </pic:spPr>
                            </pic:pic>
                          </wpg:grpSp>
                          <wps:wsp>
                            <wps:cNvPr id="664" name="Oval 664"/>
                            <wps:cNvSpPr/>
                            <wps:spPr>
                              <a:xfrm>
                                <a:off x="1704109" y="651164"/>
                                <a:ext cx="416560" cy="416458"/>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5" name="Straight Arrow Connector 665"/>
                            <wps:cNvCnPr/>
                            <wps:spPr>
                              <a:xfrm>
                                <a:off x="1354281" y="356755"/>
                                <a:ext cx="411480" cy="355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66" name="Text Box 2"/>
                            <wps:cNvSpPr txBox="1">
                              <a:spLocks noChangeArrowheads="1"/>
                            </wps:cNvSpPr>
                            <wps:spPr bwMode="auto">
                              <a:xfrm>
                                <a:off x="1752600" y="619991"/>
                                <a:ext cx="299720" cy="283845"/>
                              </a:xfrm>
                              <a:prstGeom prst="rect">
                                <a:avLst/>
                              </a:prstGeom>
                              <a:noFill/>
                              <a:ln w="9525">
                                <a:noFill/>
                                <a:miter lim="800000"/>
                                <a:headEnd/>
                                <a:tailEnd/>
                              </a:ln>
                            </wps:spPr>
                            <wps:txbx>
                              <w:txbxContent>
                                <w:p w14:paraId="0D974EE7" w14:textId="77777777" w:rsidR="00234F1B" w:rsidRPr="003C3DCC" w:rsidRDefault="00234F1B"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4</m:t>
                                          </m:r>
                                        </m:sub>
                                      </m:sSub>
                                    </m:oMath>
                                  </m:oMathPara>
                                </w:p>
                              </w:txbxContent>
                            </wps:txbx>
                            <wps:bodyPr rot="0" vert="horz" wrap="square" lIns="91440" tIns="45720" rIns="91440" bIns="45720" anchor="t" anchorCtr="0">
                              <a:noAutofit/>
                            </wps:bodyPr>
                          </wps:wsp>
                          <wps:wsp>
                            <wps:cNvPr id="667" name="Text Box 2"/>
                            <wps:cNvSpPr txBox="1">
                              <a:spLocks noChangeArrowheads="1"/>
                            </wps:cNvSpPr>
                            <wps:spPr bwMode="auto">
                              <a:xfrm>
                                <a:off x="1745672" y="841664"/>
                                <a:ext cx="299720" cy="283845"/>
                              </a:xfrm>
                              <a:prstGeom prst="rect">
                                <a:avLst/>
                              </a:prstGeom>
                              <a:noFill/>
                              <a:ln w="9525">
                                <a:noFill/>
                                <a:miter lim="800000"/>
                                <a:headEnd/>
                                <a:tailEnd/>
                              </a:ln>
                            </wps:spPr>
                            <wps:txbx>
                              <w:txbxContent>
                                <w:p w14:paraId="15892A49" w14:textId="77777777" w:rsidR="00234F1B" w:rsidRPr="00F20BCD" w:rsidRDefault="00234F1B" w:rsidP="00234F1B">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g:grpSp>
                      </wpg:grpSp>
                    </wpg:wgp>
                  </a:graphicData>
                </a:graphic>
                <wp14:sizeRelV relativeFrom="margin">
                  <wp14:pctHeight>0</wp14:pctHeight>
                </wp14:sizeRelV>
              </wp:anchor>
            </w:drawing>
          </mc:Choice>
          <mc:Fallback>
            <w:pict>
              <v:group w14:anchorId="2352F87D" id="Group 320" o:spid="_x0000_s1092" style="position:absolute;left:0;text-align:left;margin-left:0;margin-top:29.25pt;width:166.95pt;height:270.25pt;z-index:251670528;mso-position-horizontal:center;mso-position-horizontal-relative:margin;mso-height-relative:margin" coordorigin=",-457" coordsize="21202,343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">
                <v:line id="Straight Connector 620" o:spid="_x0000_s1093" style="position:absolute;visibility:visible;mso-wrap-style:square" from="937,15430" to="18336,15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" strokecolor="black [3200]" strokeweight="2.25pt">
                  <v:stroke dashstyle="3 1" joinstyle="miter"/>
                </v:line>
                <v:group id="Group 319" o:spid="_x0000_s1094" style="position:absolute;top:-457;width:21202;height:34321" coordorigin=",-457" coordsize="21202,34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">
                  <v:group id="Group 623" o:spid="_x0000_s1095" style="position:absolute;left:7913;top:16236;width:10617;height:13230" coordorigin="14071,9118" coordsize="10617,13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">
                    <v:group id="Group 624" o:spid="_x0000_s1096" style="position:absolute;left:14071;top:9550;width:10617;height:12446" coordorigin="14071,9550" coordsize="10617,12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">
                      <v:group id="Group 625" o:spid="_x0000_s1097" style="position:absolute;left:14071;top:9550;width:10617;height:12446" coordorigin="14071,9550" coordsize="10617,12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">
                        <v:oval id="Oval 628" o:spid="_x0000_s1098" style="position:absolute;left:14071;top:9550;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" fillcolor="#deeaf6 [664]" strokecolor="#1f3763 [1604]" strokeweight="1pt">
                          <v:stroke joinstyle="miter"/>
                        </v:oval>
                        <v:oval id="Oval 632" o:spid="_x0000_s1099" style="position:absolute;left:14071;top:17830;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" fillcolor="#deeaf6 [664]" strokecolor="#1f3763 [1604]" strokeweight="1pt">
                          <v:stroke joinstyle="miter"/>
                        </v:oval>
                        <v:oval id="Oval 633" o:spid="_x0000_s1100" style="position:absolute;left:20523;top:16052;width:4165;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" fillcolor="#deeaf6 [664]" strokecolor="#1f3763 [1604]" strokeweight="1pt">
                          <v:stroke joinstyle="miter"/>
                        </v:oval>
                      </v:group>
                      <v:shape id="Straight Arrow Connector 639" o:spid="_x0000_s1101" type="#_x0000_t32" style="position:absolute;left:17627;top:13105;width:3506;height:35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" strokecolor="black [3200]" strokeweight=".5pt">
                        <v:stroke endarrow="block" joinstyle="miter"/>
                      </v:shape>
                      <v:shape id="Straight Arrow Connector 640" o:spid="_x0000_s1102" type="#_x0000_t32" style="position:absolute;left:16154;top:13716;width:0;height:41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" strokecolor="black [3200]" strokeweight=".5pt">
                        <v:stroke endarrow="block" joinstyle="miter"/>
                      </v:shape>
                    </v:group>
                    <v:shape id="Text Box 2" o:spid="_x0000_s1103" type="#_x0000_t202" style="position:absolute;left:14528;top:9118;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" filled="f" stroked="f">
                      <v:textbox>
                        <w:txbxContent>
                          <w:p w14:paraId="25B9004B" w14:textId="77777777" w:rsidR="00234F1B" w:rsidRPr="003C3DCC" w:rsidRDefault="00234F1B"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v:textbox>
                    </v:shape>
                    <v:shape id="Text Box 2" o:spid="_x0000_s1104" type="#_x0000_t202" style="position:absolute;left:14580;top:17424;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" filled="f" stroked="f">
                      <v:textbox>
                        <w:txbxContent>
                          <w:p w14:paraId="35D82291" w14:textId="77777777" w:rsidR="00234F1B" w:rsidRPr="003C3DCC" w:rsidRDefault="00234F1B"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7</m:t>
                                    </m:r>
                                  </m:sub>
                                </m:sSub>
                              </m:oMath>
                            </m:oMathPara>
                          </w:p>
                        </w:txbxContent>
                      </v:textbox>
                    </v:shape>
                    <v:shape id="Text Box 2" o:spid="_x0000_s1105" type="#_x0000_t202" style="position:absolute;left:21005;top:15469;width:2998;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" filled="f" stroked="f">
                      <v:textbox>
                        <w:txbxContent>
                          <w:p w14:paraId="4D445D55" w14:textId="77777777" w:rsidR="00234F1B" w:rsidRPr="003C3DCC" w:rsidRDefault="00234F1B"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8</m:t>
                                    </m:r>
                                  </m:sub>
                                </m:sSub>
                              </m:oMath>
                            </m:oMathPara>
                          </w:p>
                        </w:txbxContent>
                      </v:textbox>
                    </v:shape>
                    <v:shape id="Text Box 2" o:spid="_x0000_s1106" type="#_x0000_t202" style="position:absolute;left:14477;top:11378;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" filled="f" stroked="f">
                      <v:textbox>
                        <w:txbxContent>
                          <w:p w14:paraId="4835CEAF" w14:textId="77777777" w:rsidR="00234F1B" w:rsidRPr="00F20BCD" w:rsidRDefault="00234F1B" w:rsidP="00234F1B">
                            <w:pPr>
                              <w:rPr>
                                <w:sz w:val="20"/>
                                <w:szCs w:val="20"/>
                              </w:rPr>
                            </w:pPr>
                            <m:oMathPara>
                              <m:oMath>
                                <m:r>
                                  <w:rPr>
                                    <w:rFonts w:ascii="Cambria Math" w:hAnsi="Cambria Math"/>
                                    <w:sz w:val="20"/>
                                    <w:szCs w:val="20"/>
                                  </w:rPr>
                                  <m:t>10</m:t>
                                </m:r>
                              </m:oMath>
                            </m:oMathPara>
                          </w:p>
                        </w:txbxContent>
                      </v:textbox>
                    </v:shape>
                    <v:shape id="Text Box 2" o:spid="_x0000_s1107" type="#_x0000_t202" style="position:absolute;left:14629;top:19506;width:2998;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" filled="f" stroked="f">
                      <v:textbox>
                        <w:txbxContent>
                          <w:p w14:paraId="648C0120" w14:textId="77777777" w:rsidR="00234F1B" w:rsidRPr="00F20BCD" w:rsidRDefault="00234F1B" w:rsidP="00234F1B">
                            <w:pPr>
                              <w:rPr>
                                <w:sz w:val="20"/>
                                <w:szCs w:val="20"/>
                              </w:rPr>
                            </w:pPr>
                            <m:oMathPara>
                              <m:oMath>
                                <m:r>
                                  <w:rPr>
                                    <w:rFonts w:ascii="Cambria Math" w:hAnsi="Cambria Math"/>
                                    <w:sz w:val="20"/>
                                    <w:szCs w:val="20"/>
                                  </w:rPr>
                                  <m:t>7</m:t>
                                </m:r>
                              </m:oMath>
                            </m:oMathPara>
                          </w:p>
                        </w:txbxContent>
                      </v:textbox>
                    </v:shape>
                    <v:shape id="Text Box 2" o:spid="_x0000_s1108" type="#_x0000_t202" style="position:absolute;left:21183;top:17906;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" filled="f" stroked="f">
                      <v:textbox>
                        <w:txbxContent>
                          <w:p w14:paraId="1CBAE063" w14:textId="77777777" w:rsidR="00234F1B" w:rsidRPr="00F20BCD" w:rsidRDefault="00234F1B" w:rsidP="00234F1B">
                            <w:pPr>
                              <w:rPr>
                                <w:sz w:val="20"/>
                                <w:szCs w:val="20"/>
                              </w:rPr>
                            </w:pPr>
                            <m:oMathPara>
                              <m:oMath>
                                <m:r>
                                  <w:rPr>
                                    <w:rFonts w:ascii="Cambria Math" w:hAnsi="Cambria Math"/>
                                    <w:sz w:val="20"/>
                                    <w:szCs w:val="20"/>
                                  </w:rPr>
                                  <m:t>6</m:t>
                                </m:r>
                              </m:oMath>
                            </m:oMathPara>
                          </w:p>
                        </w:txbxContent>
                      </v:textbox>
                    </v:shape>
                  </v:group>
                  <v:group id="Group 668" o:spid="_x0000_s1109" style="position:absolute;top:-457;width:21202;height:34321" coordorigin=",-457" coordsize="21206,343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">
                    <v:group id="Group 428" o:spid="_x0000_s1110" style="position:absolute;top:-457;width:20356;height:34323" coordorigin="-2707,-669" coordsize="20368,343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">
                      <v:group id="Group 386" o:spid="_x0000_s1111" style="position:absolute;left:-2707;top:-669;width:18035;height:34349" coordorigin="4303,-669" coordsize="18035,34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">
                        <v:shape id="Arc 387" o:spid="_x0000_s1112" style="position:absolute;left:10024;top:373;width:12002;height:5933;rotation:180;visibility:visible;mso-wrap-style:square;v-text-anchor:middle" coordsize="1200150,593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" path="m17886,224767nsc84365,93188,322876,651,597206,2v268185,-634,504661,86784,579261,214134l600075,296657,17886,224767xem17886,224767nfc84365,93188,322876,651,597206,2v268185,-634,504661,86784,579261,214134e" filled="f" strokecolor="black [3200]" strokeweight=".5pt">
                          <v:stroke dashstyle="dash" joinstyle="miter"/>
                          <v:path arrowok="t" o:connecttype="custom" o:connectlocs="17886,224767;597206,2;1176467,214136" o:connectangles="0,0,0"/>
                        </v:shape>
                        <v:group id="Group 388" o:spid="_x0000_s1113" style="position:absolute;left:4303;top:-669;width:18035;height:34357" coordorigin="4303,-770" coordsize="18035,34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">
                          <v:group id="Group 389" o:spid="_x0000_s1114" style="position:absolute;left:7010;width:11227;height:13716" coordorigin="7010" coordsize="11226,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">
                            <v:group id="Group 390" o:spid="_x0000_s1115" style="position:absolute;left:7010;width:11227;height:13716" coordorigin="7010" coordsize="11226,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">
                              <v:oval id="Oval 391" o:spid="_x0000_s1116" style="position:absolute;left:14071;width:4166;height:4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" fillcolor="#deeaf6 [664]" strokecolor="#1f3763 [1604]" strokeweight="1pt">
                                <v:stroke joinstyle="miter"/>
                              </v:oval>
                              <v:oval id="Oval 392" o:spid="_x0000_s1117" style="position:absolute;left:7010;top:6451;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" fillcolor="#deeaf6 [664]" strokecolor="#1f3763 [1604]" strokeweight="1pt">
                                <v:stroke joinstyle="miter"/>
                              </v:oval>
                              <v:oval id="Oval 393" o:spid="_x0000_s1118" style="position:absolute;left:14071;top:9550;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" fillcolor="#deeaf6 [664]" strokecolor="#1f3763 [1604]" strokeweight="1pt">
                                <v:stroke joinstyle="miter"/>
                              </v:oval>
                            </v:group>
                            <v:shape id="Straight Arrow Connector 400" o:spid="_x0000_s1119" type="#_x0000_t32" style="position:absolute;left:10565;top:3555;width:4116;height:35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" strokecolor="black [3200]" strokeweight=".5pt">
                              <v:stroke endarrow="block" joinstyle="miter"/>
                            </v:shape>
                            <v:shape id="Straight Arrow Connector 401" o:spid="_x0000_s1120" type="#_x0000_t32" style="position:absolute;left:16154;top:4165;width:0;height:53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" strokecolor="black [3200]" strokeweight=".5pt">
                              <v:stroke endarrow="block" joinstyle="miter"/>
                            </v:shape>
                          </v:group>
                          <v:shape id="Text Box 2" o:spid="_x0000_s1121" type="#_x0000_t202" style="position:absolute;left:14681;top:-101;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" filled="f" stroked="f">
                            <v:textbox>
                              <w:txbxContent>
                                <w:p w14:paraId="33C480BD" w14:textId="77777777" w:rsidR="00234F1B" w:rsidRPr="003C3DCC" w:rsidRDefault="00234F1B"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1</m:t>
                                          </m:r>
                                        </m:sub>
                                      </m:sSub>
                                    </m:oMath>
                                  </m:oMathPara>
                                </w:p>
                              </w:txbxContent>
                            </v:textbox>
                          </v:shape>
                          <v:shape id="Text Box 2" o:spid="_x0000_s1122" type="#_x0000_t202" style="position:absolute;left:7467;top:6299;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" filled="f" stroked="f">
                            <v:textbox>
                              <w:txbxContent>
                                <w:p w14:paraId="492CACCC" w14:textId="77777777" w:rsidR="00234F1B" w:rsidRPr="003C3DCC" w:rsidRDefault="00234F1B"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2</m:t>
                                          </m:r>
                                        </m:sub>
                                      </m:sSub>
                                    </m:oMath>
                                  </m:oMathPara>
                                </w:p>
                              </w:txbxContent>
                            </v:textbox>
                          </v:shape>
                          <v:shape id="Text Box 2" o:spid="_x0000_s1123" type="#_x0000_t202" style="position:absolute;left:14528;top:9118;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" filled="f" stroked="f">
                            <v:textbox>
                              <w:txbxContent>
                                <w:p w14:paraId="3115CDDC" w14:textId="77777777" w:rsidR="00234F1B" w:rsidRPr="003C3DCC" w:rsidRDefault="00234F1B"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v:textbox>
                          </v:shape>
                          <v:shape id="Text Box 2" o:spid="_x0000_s1124" type="#_x0000_t202" style="position:absolute;left:14528;top:1726;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" filled="f" stroked="f">
                            <v:textbox>
                              <w:txbxContent>
                                <w:p w14:paraId="5E2662AE" w14:textId="77777777" w:rsidR="00234F1B" w:rsidRPr="00F20BCD" w:rsidRDefault="00234F1B" w:rsidP="00234F1B">
                                  <w:pPr>
                                    <w:rPr>
                                      <w:sz w:val="20"/>
                                      <w:szCs w:val="20"/>
                                    </w:rPr>
                                  </w:pPr>
                                  <m:oMathPara>
                                    <m:oMath>
                                      <m:r>
                                        <w:rPr>
                                          <w:rFonts w:ascii="Cambria Math" w:hAnsi="Cambria Math"/>
                                          <w:sz w:val="20"/>
                                          <w:szCs w:val="20"/>
                                        </w:rPr>
                                        <m:t>10</m:t>
                                      </m:r>
                                    </m:oMath>
                                  </m:oMathPara>
                                </w:p>
                              </w:txbxContent>
                            </v:textbox>
                          </v:shape>
                          <v:shape id="Text Box 2" o:spid="_x0000_s1125" type="#_x0000_t202" style="position:absolute;left:7467;top:8279;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" filled="f" stroked="f">
                            <v:textbox>
                              <w:txbxContent>
                                <w:p w14:paraId="249AD8D2" w14:textId="77777777" w:rsidR="00234F1B" w:rsidRPr="00F20BCD" w:rsidRDefault="00234F1B" w:rsidP="00234F1B">
                                  <w:pPr>
                                    <w:rPr>
                                      <w:sz w:val="20"/>
                                      <w:szCs w:val="20"/>
                                    </w:rPr>
                                  </w:pPr>
                                  <m:oMathPara>
                                    <m:oMath>
                                      <m:r>
                                        <w:rPr>
                                          <w:rFonts w:ascii="Cambria Math" w:hAnsi="Cambria Math"/>
                                          <w:sz w:val="20"/>
                                          <w:szCs w:val="20"/>
                                        </w:rPr>
                                        <m:t>11</m:t>
                                      </m:r>
                                    </m:oMath>
                                  </m:oMathPara>
                                </w:p>
                              </w:txbxContent>
                            </v:textbox>
                          </v:shape>
                          <v:shape id="Text Box 2" o:spid="_x0000_s1126" type="#_x0000_t202" style="position:absolute;left:14477;top:11378;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" filled="f" stroked="f">
                            <v:textbox>
                              <w:txbxContent>
                                <w:p w14:paraId="436947EC" w14:textId="77777777" w:rsidR="00234F1B" w:rsidRPr="00F20BCD" w:rsidRDefault="00234F1B" w:rsidP="00234F1B">
                                  <w:pPr>
                                    <w:rPr>
                                      <w:sz w:val="20"/>
                                      <w:szCs w:val="20"/>
                                    </w:rPr>
                                  </w:pPr>
                                  <m:oMathPara>
                                    <m:oMath>
                                      <m:r>
                                        <w:rPr>
                                          <w:rFonts w:ascii="Cambria Math" w:hAnsi="Cambria Math"/>
                                          <w:sz w:val="20"/>
                                          <w:szCs w:val="20"/>
                                        </w:rPr>
                                        <m:t>10</m:t>
                                      </m:r>
                                    </m:oMath>
                                  </m:oMathPara>
                                </w:p>
                              </w:txbxContent>
                            </v:textbox>
                          </v:shape>
                          <v:shape id="Text Box 2" o:spid="_x0000_s1127" type="#_x0000_t202" style="position:absolute;left:5793;top:30741;width:16545;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" filled="f" stroked="f">
                            <v:textbox>
                              <w:txbxContent>
                                <w:p w14:paraId="4579E0D7" w14:textId="77777777" w:rsidR="00234F1B" w:rsidRPr="003C3DCC" w:rsidRDefault="00234F1B" w:rsidP="00234F1B">
                                  <w:pPr>
                                    <w:rPr>
                                      <w:b/>
                                      <w:bCs/>
                                    </w:rPr>
                                  </w:pPr>
                                  <m:oMathPara>
                                    <m:oMath>
                                      <m:d>
                                        <m:dPr>
                                          <m:ctrlPr>
                                            <w:rPr>
                                              <w:rFonts w:ascii="Cambria Math" w:hAnsi="Cambria Math"/>
                                              <w:b/>
                                              <w:i/>
                                            </w:rPr>
                                          </m:ctrlPr>
                                        </m:dPr>
                                        <m:e>
                                          <m:r>
                                            <m:rPr>
                                              <m:sty m:val="bi"/>
                                            </m:rPr>
                                            <w:rPr>
                                              <w:rFonts w:ascii="Cambria Math" w:hAnsi="Cambria Math"/>
                                            </w:rPr>
                                            <m:t>B</m:t>
                                          </m:r>
                                        </m:e>
                                      </m:d>
                                      <m:r>
                                        <m:rPr>
                                          <m:sty m:val="bi"/>
                                        </m:rPr>
                                        <w:rPr>
                                          <w:rFonts w:ascii="Cambria Math" w:hAnsi="Cambria Math"/>
                                        </w:rPr>
                                        <m:t xml:space="preserve"> naive best child</m:t>
                                      </m:r>
                                    </m:oMath>
                                  </m:oMathPara>
                                </w:p>
                              </w:txbxContent>
                            </v:textbox>
                          </v:shape>
                          <v:shape id="Text Box 2" o:spid="_x0000_s1128" type="#_x0000_t202" style="position:absolute;left:4303;top:15541;width:3975;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" filled="f" stroked="f">
                            <v:textbox>
                              <w:txbxContent>
                                <w:p w14:paraId="513E4D10" w14:textId="77777777" w:rsidR="00234F1B" w:rsidRPr="003C3DCC" w:rsidRDefault="00234F1B" w:rsidP="00234F1B">
                                  <w:pPr>
                                    <w:rPr>
                                      <w:b/>
                                      <w:bCs/>
                                    </w:rPr>
                                  </w:pPr>
                                  <m:oMathPara>
                                    <m:oMath>
                                      <m:d>
                                        <m:dPr>
                                          <m:ctrlPr>
                                            <w:rPr>
                                              <w:rFonts w:ascii="Cambria Math" w:hAnsi="Cambria Math"/>
                                              <w:b/>
                                              <w:bCs/>
                                              <w:i/>
                                            </w:rPr>
                                          </m:ctrlPr>
                                        </m:dPr>
                                        <m:e>
                                          <m:r>
                                            <m:rPr>
                                              <m:sty m:val="bi"/>
                                            </m:rPr>
                                            <w:rPr>
                                              <w:rFonts w:ascii="Cambria Math" w:hAnsi="Cambria Math"/>
                                            </w:rPr>
                                            <m:t>2</m:t>
                                          </m:r>
                                        </m:e>
                                      </m:d>
                                    </m:oMath>
                                  </m:oMathPara>
                                </w:p>
                              </w:txbxContent>
                            </v:textbox>
                          </v:shape>
                          <v:shape id="Text Box 2" o:spid="_x0000_s1129" type="#_x0000_t202" style="position:absolute;left:4591;top:-770;width:3975;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" filled="f" stroked="f">
                            <v:textbox>
                              <w:txbxContent>
                                <w:p w14:paraId="6D0704C5" w14:textId="77777777" w:rsidR="00234F1B" w:rsidRPr="003C3DCC" w:rsidRDefault="00234F1B" w:rsidP="00234F1B">
                                  <w:pPr>
                                    <w:rPr>
                                      <w:b/>
                                      <w:bCs/>
                                    </w:rPr>
                                  </w:pPr>
                                  <m:oMathPara>
                                    <m:oMath>
                                      <m:d>
                                        <m:dPr>
                                          <m:ctrlPr>
                                            <w:rPr>
                                              <w:rFonts w:ascii="Cambria Math" w:hAnsi="Cambria Math"/>
                                              <w:b/>
                                              <w:bCs/>
                                              <w:i/>
                                            </w:rPr>
                                          </m:ctrlPr>
                                        </m:dPr>
                                        <m:e>
                                          <m:r>
                                            <m:rPr>
                                              <m:sty m:val="bi"/>
                                            </m:rPr>
                                            <w:rPr>
                                              <w:rFonts w:ascii="Cambria Math" w:hAnsi="Cambria Math"/>
                                            </w:rPr>
                                            <m:t>1</m:t>
                                          </m:r>
                                        </m:e>
                                      </m:d>
                                    </m:oMath>
                                  </m:oMathPara>
                                </w:p>
                              </w:txbxContent>
                            </v:textbox>
                          </v:shape>
                        </v:group>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1" o:spid="_x0000_s1130" type="#_x0000_t75" alt="PostgreSQL Boolean" style="position:absolute;left:9731;top:10885;width:3315;height:3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">
                        <v:imagedata r:id="rId7" o:title="PostgreSQL Boolean" croptop="4868f" cropbottom="29151f" cropleft="8657f" cropright="40156f"/>
                      </v:shape>
                      <v:shape id="Picture 670" o:spid="_x0000_s1131" type="#_x0000_t75" alt="PostgreSQL Boolean" style="position:absolute;left:14346;top:23790;width:3315;height:3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">
                        <v:imagedata r:id="rId7" o:title="PostgreSQL Boolean" croptop="4868f" cropbottom="29151f" cropleft="8657f" cropright="40156f"/>
                      </v:shape>
                    </v:group>
                    <v:oval id="Oval 664" o:spid="_x0000_s1132" style="position:absolute;left:17041;top:6511;width:4165;height:4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" fillcolor="#deeaf6 [664]" strokecolor="#1f3763 [1604]" strokeweight="1pt">
                      <v:stroke joinstyle="miter"/>
                    </v:oval>
                    <v:shape id="Straight Arrow Connector 665" o:spid="_x0000_s1133" type="#_x0000_t32" style="position:absolute;left:13542;top:3567;width:4115;height:355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" strokecolor="black [3200]" strokeweight=".5pt">
                      <v:stroke endarrow="block" joinstyle="miter"/>
                    </v:shape>
                    <v:shape id="Text Box 2" o:spid="_x0000_s1134" type="#_x0000_t202" style="position:absolute;left:17526;top:6199;width:2997;height:2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" filled="f" stroked="f">
                      <v:textbox>
                        <w:txbxContent>
                          <w:p w14:paraId="0D974EE7" w14:textId="77777777" w:rsidR="00234F1B" w:rsidRPr="003C3DCC" w:rsidRDefault="00234F1B"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4</m:t>
                                    </m:r>
                                  </m:sub>
                                </m:sSub>
                              </m:oMath>
                            </m:oMathPara>
                          </w:p>
                        </w:txbxContent>
                      </v:textbox>
                    </v:shape>
                    <v:shape id="Text Box 2" o:spid="_x0000_s1135" type="#_x0000_t202" style="position:absolute;left:17456;top:8416;width:2997;height:2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" filled="f" stroked="f">
                      <v:textbox>
                        <w:txbxContent>
                          <w:p w14:paraId="15892A49" w14:textId="77777777" w:rsidR="00234F1B" w:rsidRPr="00F20BCD" w:rsidRDefault="00234F1B" w:rsidP="00234F1B">
                            <w:pPr>
                              <w:rPr>
                                <w:sz w:val="20"/>
                                <w:szCs w:val="20"/>
                              </w:rPr>
                            </w:pPr>
                            <m:oMathPara>
                              <m:oMath>
                                <m:r>
                                  <w:rPr>
                                    <w:rFonts w:ascii="Cambria Math" w:hAnsi="Cambria Math"/>
                                    <w:sz w:val="20"/>
                                    <w:szCs w:val="20"/>
                                  </w:rPr>
                                  <m:t>10</m:t>
                                </m:r>
                              </m:oMath>
                            </m:oMathPara>
                          </w:p>
                        </w:txbxContent>
                      </v:textbox>
                    </v:shape>
                  </v:group>
                </v:group>
                <w10:wrap type="topAndBottom" anchorx="margin"/>
              </v:group>
            </w:pict>
          </mc:Fallback>
        </mc:AlternateContent>
      </w:r>
    </w:p>
    <w:p w14:paraId="63BBB70B" w14:textId="33E3845A" w:rsidR="000D4C2C" w:rsidRDefault="000D4C2C" w:rsidP="000D4C2C">
      <w:pPr>
        <w:pStyle w:val="ListParagraph"/>
        <w:bidi/>
        <w:ind w:left="1800" w:right="-64"/>
        <w:jc w:val="both"/>
        <w:rPr>
          <w:rFonts w:ascii="Cambria Math" w:eastAsiaTheme="minorEastAsia" w:hAnsi="Cambria Math" w:cs="B Nazanin"/>
          <w:color w:val="000000" w:themeColor="text1"/>
          <w:sz w:val="24"/>
          <w:szCs w:val="24"/>
          <w:rtl/>
          <w:lang w:bidi="fa-IR"/>
        </w:rPr>
      </w:pPr>
    </w:p>
    <w:p w14:paraId="0594A0BA" w14:textId="77777777" w:rsidR="000D4C2C" w:rsidRDefault="000D4C2C" w:rsidP="000D4C2C">
      <w:pPr>
        <w:pStyle w:val="ListParagraph"/>
        <w:bidi/>
        <w:ind w:left="1800" w:right="-64"/>
        <w:jc w:val="both"/>
        <w:rPr>
          <w:rFonts w:ascii="Cambria Math" w:eastAsiaTheme="minorEastAsia" w:hAnsi="Cambria Math" w:cs="B Nazanin"/>
          <w:color w:val="000000" w:themeColor="text1"/>
          <w:sz w:val="24"/>
          <w:szCs w:val="24"/>
          <w:lang w:bidi="fa-IR"/>
        </w:rPr>
      </w:pPr>
    </w:p>
    <w:p w14:paraId="33439AD8" w14:textId="1717C5C9" w:rsidR="00AA7CB2" w:rsidRDefault="00AA7CB2" w:rsidP="00AA7CB2">
      <w:pPr>
        <w:pStyle w:val="ListParagraph"/>
        <w:numPr>
          <w:ilvl w:val="2"/>
          <w:numId w:val="10"/>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 نسخه‌ی </w:t>
      </w:r>
      <w:r w:rsidRPr="0056684F">
        <w:rPr>
          <w:rFonts w:ascii="Cambria Math" w:eastAsiaTheme="minorEastAsia" w:hAnsi="Cambria Math" w:cs="B Nazanin"/>
          <w:b/>
          <w:bCs/>
          <w:color w:val="000000" w:themeColor="text1"/>
          <w:sz w:val="24"/>
          <w:szCs w:val="24"/>
          <w:lang w:bidi="fa-IR"/>
        </w:rPr>
        <w:t>enforced</w:t>
      </w:r>
      <w:r>
        <w:rPr>
          <w:rFonts w:ascii="Cambria Math" w:eastAsiaTheme="minorEastAsia" w:hAnsi="Cambria Math" w:cs="B Nazanin" w:hint="cs"/>
          <w:b/>
          <w:bCs/>
          <w:color w:val="000000" w:themeColor="text1"/>
          <w:sz w:val="24"/>
          <w:szCs w:val="24"/>
          <w:rtl/>
          <w:lang w:bidi="fa-IR"/>
        </w:rPr>
        <w:t>:</w:t>
      </w:r>
    </w:p>
    <w:p w14:paraId="43981E3F" w14:textId="61C13EB1" w:rsidR="00AA7CB2" w:rsidRDefault="00AA7CB2" w:rsidP="00AA7CB2">
      <w:pPr>
        <w:pStyle w:val="ListParagraph"/>
        <w:bidi/>
        <w:ind w:left="180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 این ورژن منطبق با نسخه‌ی اصلی الگوریتم است، یعنی جست‌وجو در یک فلات تا چندین سطح ممکن است ادامه پیدا کند تا به یک حالت دارای</w:t>
      </w:r>
      <w:r>
        <w:rPr>
          <w:rFonts w:ascii="Cambria Math" w:eastAsiaTheme="minorEastAsia" w:hAnsi="Cambria Math" w:cs="B Nazanin"/>
          <w:color w:val="000000" w:themeColor="text1"/>
          <w:sz w:val="24"/>
          <w:szCs w:val="24"/>
          <w:lang w:bidi="fa-IR"/>
        </w:rPr>
        <w:t xml:space="preserve"> </w:t>
      </w:r>
      <w:r>
        <w:rPr>
          <w:rFonts w:ascii="Cambria Math" w:eastAsiaTheme="minorEastAsia" w:hAnsi="Cambria Math" w:cs="B Nazanin" w:hint="cs"/>
          <w:color w:val="000000" w:themeColor="text1"/>
          <w:sz w:val="24"/>
          <w:szCs w:val="24"/>
          <w:rtl/>
          <w:lang w:bidi="fa-IR"/>
        </w:rPr>
        <w:t xml:space="preserve">هیورستیک </w:t>
      </w:r>
      <w:r w:rsidRPr="00843961">
        <w:rPr>
          <w:rFonts w:ascii="Cambria Math" w:eastAsiaTheme="minorEastAsia" w:hAnsi="Cambria Math" w:cs="B Nazanin" w:hint="cs"/>
          <w:b/>
          <w:bCs/>
          <w:color w:val="000000" w:themeColor="text1"/>
          <w:sz w:val="24"/>
          <w:szCs w:val="24"/>
          <w:rtl/>
          <w:lang w:bidi="fa-IR"/>
        </w:rPr>
        <w:t>کمتر</w:t>
      </w:r>
      <w:r>
        <w:rPr>
          <w:rFonts w:ascii="Cambria Math" w:eastAsiaTheme="minorEastAsia" w:hAnsi="Cambria Math" w:cs="B Nazanin" w:hint="cs"/>
          <w:color w:val="000000" w:themeColor="text1"/>
          <w:sz w:val="24"/>
          <w:szCs w:val="24"/>
          <w:rtl/>
          <w:lang w:bidi="fa-IR"/>
        </w:rPr>
        <w:t xml:space="preserve"> نسبت به حالت ریشه برسیم.</w:t>
      </w:r>
    </w:p>
    <w:p w14:paraId="5727549B" w14:textId="4D8F00AA" w:rsidR="00234F1B" w:rsidRDefault="00234F1B" w:rsidP="00234F1B">
      <w:pPr>
        <w:pStyle w:val="ListParagraph"/>
        <w:bidi/>
        <w:ind w:left="1800" w:right="-64"/>
        <w:jc w:val="both"/>
        <w:rPr>
          <w:rFonts w:ascii="Cambria Math" w:eastAsiaTheme="minorEastAsia" w:hAnsi="Cambria Math" w:cs="B Nazanin"/>
          <w:color w:val="000000" w:themeColor="text1"/>
          <w:sz w:val="24"/>
          <w:szCs w:val="24"/>
          <w:rtl/>
          <w:lang w:bidi="fa-IR"/>
        </w:rPr>
      </w:pPr>
      <w:r>
        <w:rPr>
          <w:noProof/>
        </w:rPr>
        <mc:AlternateContent>
          <mc:Choice Requires="wpg">
            <w:drawing>
              <wp:anchor distT="0" distB="0" distL="114300" distR="114300" simplePos="0" relativeHeight="251672576" behindDoc="0" locked="0" layoutInCell="1" allowOverlap="1" wp14:anchorId="37ADDBEA" wp14:editId="21B776B0">
                <wp:simplePos x="0" y="0"/>
                <wp:positionH relativeFrom="margin">
                  <wp:align>center</wp:align>
                </wp:positionH>
                <wp:positionV relativeFrom="paragraph">
                  <wp:posOffset>251287</wp:posOffset>
                </wp:positionV>
                <wp:extent cx="2809875" cy="2064385"/>
                <wp:effectExtent l="0" t="0" r="0" b="0"/>
                <wp:wrapTopAndBottom/>
                <wp:docPr id="53" name="Group 53"/>
                <wp:cNvGraphicFramePr/>
                <a:graphic xmlns:a="http://schemas.openxmlformats.org/drawingml/2006/main">
                  <a:graphicData uri="http://schemas.microsoft.com/office/word/2010/wordprocessingGroup">
                    <wpg:wgp>
                      <wpg:cNvGrpSpPr/>
                      <wpg:grpSpPr>
                        <a:xfrm>
                          <a:off x="0" y="0"/>
                          <a:ext cx="2809875" cy="2064385"/>
                          <a:chOff x="0" y="0"/>
                          <a:chExt cx="2809875" cy="2064789"/>
                        </a:xfrm>
                      </wpg:grpSpPr>
                      <wpg:grpSp>
                        <wpg:cNvPr id="54" name="Group 54"/>
                        <wpg:cNvGrpSpPr/>
                        <wpg:grpSpPr>
                          <a:xfrm>
                            <a:off x="0" y="0"/>
                            <a:ext cx="2809875" cy="2064789"/>
                            <a:chOff x="0" y="0"/>
                            <a:chExt cx="2810147" cy="2065544"/>
                          </a:xfrm>
                        </wpg:grpSpPr>
                        <wpg:grpSp>
                          <wpg:cNvPr id="55" name="Group 55"/>
                          <wpg:cNvGrpSpPr/>
                          <wpg:grpSpPr>
                            <a:xfrm>
                              <a:off x="0" y="0"/>
                              <a:ext cx="2810147" cy="1762243"/>
                              <a:chOff x="0" y="0"/>
                              <a:chExt cx="2810147" cy="1762672"/>
                            </a:xfrm>
                          </wpg:grpSpPr>
                          <wps:wsp>
                            <wps:cNvPr id="56" name="Arc 56"/>
                            <wps:cNvSpPr/>
                            <wps:spPr>
                              <a:xfrm rot="10800000">
                                <a:off x="1023257" y="62008"/>
                                <a:ext cx="1200150" cy="593313"/>
                              </a:xfrm>
                              <a:prstGeom prst="arc">
                                <a:avLst>
                                  <a:gd name="adj1" fmla="val 11407071"/>
                                  <a:gd name="adj2" fmla="val 21111156"/>
                                </a:avLst>
                              </a:prstGeom>
                              <a:ln>
                                <a:prstDash val="dash"/>
                              </a:ln>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7" name="Group 57"/>
                            <wpg:cNvGrpSpPr/>
                            <wpg:grpSpPr>
                              <a:xfrm>
                                <a:off x="0" y="0"/>
                                <a:ext cx="2529840" cy="1762672"/>
                                <a:chOff x="0" y="-10160"/>
                                <a:chExt cx="2529840" cy="1762672"/>
                              </a:xfrm>
                            </wpg:grpSpPr>
                            <wpg:grpSp>
                              <wpg:cNvPr id="58" name="Group 58"/>
                              <wpg:cNvGrpSpPr/>
                              <wpg:grpSpPr>
                                <a:xfrm>
                                  <a:off x="0" y="0"/>
                                  <a:ext cx="2529840" cy="1701800"/>
                                  <a:chOff x="0" y="0"/>
                                  <a:chExt cx="2529840" cy="1701800"/>
                                </a:xfrm>
                              </wpg:grpSpPr>
                              <wpg:grpSp>
                                <wpg:cNvPr id="59" name="Group 59"/>
                                <wpg:cNvGrpSpPr/>
                                <wpg:grpSpPr>
                                  <a:xfrm>
                                    <a:off x="0" y="0"/>
                                    <a:ext cx="2529840" cy="1701800"/>
                                    <a:chOff x="0" y="0"/>
                                    <a:chExt cx="2529840" cy="1701800"/>
                                  </a:xfrm>
                                </wpg:grpSpPr>
                                <wps:wsp>
                                  <wps:cNvPr id="60" name="Oval 60"/>
                                  <wps:cNvSpPr/>
                                  <wps:spPr>
                                    <a:xfrm>
                                      <a:off x="1407160" y="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val 61"/>
                                  <wps:cNvSpPr/>
                                  <wps:spPr>
                                    <a:xfrm>
                                      <a:off x="701040" y="64516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Oval 62"/>
                                  <wps:cNvSpPr/>
                                  <wps:spPr>
                                    <a:xfrm>
                                      <a:off x="1407160" y="95504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Oval 63"/>
                                  <wps:cNvSpPr/>
                                  <wps:spPr>
                                    <a:xfrm>
                                      <a:off x="2113280" y="65024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4" name="Oval 224"/>
                                  <wps:cNvSpPr/>
                                  <wps:spPr>
                                    <a:xfrm>
                                      <a:off x="0" y="128524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25" name="Straight Arrow Connector 225"/>
                                <wps:cNvCnPr/>
                                <wps:spPr>
                                  <a:xfrm flipH="1">
                                    <a:off x="1056596" y="355556"/>
                                    <a:ext cx="411568" cy="35060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6" name="Straight Arrow Connector 226"/>
                                <wps:cNvCnPr/>
                                <wps:spPr>
                                  <a:xfrm>
                                    <a:off x="1615440" y="416560"/>
                                    <a:ext cx="0" cy="5384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7" name="Straight Arrow Connector 227"/>
                                <wps:cNvCnPr/>
                                <wps:spPr>
                                  <a:xfrm>
                                    <a:off x="1762716" y="355556"/>
                                    <a:ext cx="411568" cy="35568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8" name="Straight Arrow Connector 228"/>
                                <wps:cNvCnPr/>
                                <wps:spPr>
                                  <a:xfrm flipH="1">
                                    <a:off x="355556" y="1000716"/>
                                    <a:ext cx="406488" cy="34552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229" name="Text Box 2"/>
                              <wps:cNvSpPr txBox="1">
                                <a:spLocks noChangeArrowheads="1"/>
                              </wps:cNvSpPr>
                              <wps:spPr bwMode="auto">
                                <a:xfrm>
                                  <a:off x="1468164" y="-10160"/>
                                  <a:ext cx="299720" cy="284480"/>
                                </a:xfrm>
                                <a:prstGeom prst="rect">
                                  <a:avLst/>
                                </a:prstGeom>
                                <a:noFill/>
                                <a:ln w="9525">
                                  <a:noFill/>
                                  <a:miter lim="800000"/>
                                  <a:headEnd/>
                                  <a:tailEnd/>
                                </a:ln>
                              </wps:spPr>
                              <wps:txbx>
                                <w:txbxContent>
                                  <w:p w14:paraId="38F5B0B0" w14:textId="77777777" w:rsidR="00234F1B" w:rsidRPr="003C3DCC" w:rsidRDefault="00234F1B"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1</m:t>
                                            </m:r>
                                          </m:sub>
                                        </m:sSub>
                                      </m:oMath>
                                    </m:oMathPara>
                                  </w:p>
                                </w:txbxContent>
                              </wps:txbx>
                              <wps:bodyPr rot="0" vert="horz" wrap="square" lIns="91440" tIns="45720" rIns="91440" bIns="45720" anchor="t" anchorCtr="0">
                                <a:noAutofit/>
                              </wps:bodyPr>
                            </wps:wsp>
                            <wps:wsp>
                              <wps:cNvPr id="230" name="Text Box 2"/>
                              <wps:cNvSpPr txBox="1">
                                <a:spLocks noChangeArrowheads="1"/>
                              </wps:cNvSpPr>
                              <wps:spPr bwMode="auto">
                                <a:xfrm>
                                  <a:off x="746716" y="629964"/>
                                  <a:ext cx="299720" cy="284480"/>
                                </a:xfrm>
                                <a:prstGeom prst="rect">
                                  <a:avLst/>
                                </a:prstGeom>
                                <a:noFill/>
                                <a:ln w="9525">
                                  <a:noFill/>
                                  <a:miter lim="800000"/>
                                  <a:headEnd/>
                                  <a:tailEnd/>
                                </a:ln>
                              </wps:spPr>
                              <wps:txbx>
                                <w:txbxContent>
                                  <w:p w14:paraId="33A9AC24" w14:textId="77777777" w:rsidR="00234F1B" w:rsidRPr="003C3DCC" w:rsidRDefault="00234F1B"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2</m:t>
                                            </m:r>
                                          </m:sub>
                                        </m:sSub>
                                      </m:oMath>
                                    </m:oMathPara>
                                  </w:p>
                                </w:txbxContent>
                              </wps:txbx>
                              <wps:bodyPr rot="0" vert="horz" wrap="square" lIns="91440" tIns="45720" rIns="91440" bIns="45720" anchor="t" anchorCtr="0">
                                <a:noAutofit/>
                              </wps:bodyPr>
                            </wps:wsp>
                            <wps:wsp>
                              <wps:cNvPr id="231" name="Text Box 2"/>
                              <wps:cNvSpPr txBox="1">
                                <a:spLocks noChangeArrowheads="1"/>
                              </wps:cNvSpPr>
                              <wps:spPr bwMode="auto">
                                <a:xfrm>
                                  <a:off x="1452836" y="911816"/>
                                  <a:ext cx="299720" cy="284480"/>
                                </a:xfrm>
                                <a:prstGeom prst="rect">
                                  <a:avLst/>
                                </a:prstGeom>
                                <a:noFill/>
                                <a:ln w="9525">
                                  <a:noFill/>
                                  <a:miter lim="800000"/>
                                  <a:headEnd/>
                                  <a:tailEnd/>
                                </a:ln>
                              </wps:spPr>
                              <wps:txbx>
                                <w:txbxContent>
                                  <w:p w14:paraId="4F694D55" w14:textId="77777777" w:rsidR="00234F1B" w:rsidRPr="003C3DCC" w:rsidRDefault="00234F1B"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wps:txbx>
                              <wps:bodyPr rot="0" vert="horz" wrap="square" lIns="91440" tIns="45720" rIns="91440" bIns="45720" anchor="t" anchorCtr="0">
                                <a:noAutofit/>
                              </wps:bodyPr>
                            </wps:wsp>
                            <wps:wsp>
                              <wps:cNvPr id="232" name="Text Box 2"/>
                              <wps:cNvSpPr txBox="1">
                                <a:spLocks noChangeArrowheads="1"/>
                              </wps:cNvSpPr>
                              <wps:spPr bwMode="auto">
                                <a:xfrm>
                                  <a:off x="2164036" y="617176"/>
                                  <a:ext cx="299720" cy="284480"/>
                                </a:xfrm>
                                <a:prstGeom prst="rect">
                                  <a:avLst/>
                                </a:prstGeom>
                                <a:noFill/>
                                <a:ln w="9525">
                                  <a:noFill/>
                                  <a:miter lim="800000"/>
                                  <a:headEnd/>
                                  <a:tailEnd/>
                                </a:ln>
                              </wps:spPr>
                              <wps:txbx>
                                <w:txbxContent>
                                  <w:p w14:paraId="4DB3AFAF" w14:textId="77777777" w:rsidR="00234F1B" w:rsidRPr="003C3DCC" w:rsidRDefault="00234F1B"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4</m:t>
                                            </m:r>
                                          </m:sub>
                                        </m:sSub>
                                      </m:oMath>
                                    </m:oMathPara>
                                  </w:p>
                                </w:txbxContent>
                              </wps:txbx>
                              <wps:bodyPr rot="0" vert="horz" wrap="square" lIns="91440" tIns="45720" rIns="91440" bIns="45720" anchor="t" anchorCtr="0">
                                <a:noAutofit/>
                              </wps:bodyPr>
                            </wps:wsp>
                            <wps:wsp>
                              <wps:cNvPr id="233" name="Text Box 2"/>
                              <wps:cNvSpPr txBox="1">
                                <a:spLocks noChangeArrowheads="1"/>
                              </wps:cNvSpPr>
                              <wps:spPr bwMode="auto">
                                <a:xfrm>
                                  <a:off x="50844" y="1244556"/>
                                  <a:ext cx="299720" cy="284480"/>
                                </a:xfrm>
                                <a:prstGeom prst="rect">
                                  <a:avLst/>
                                </a:prstGeom>
                                <a:noFill/>
                                <a:ln w="9525">
                                  <a:noFill/>
                                  <a:miter lim="800000"/>
                                  <a:headEnd/>
                                  <a:tailEnd/>
                                </a:ln>
                              </wps:spPr>
                              <wps:txbx>
                                <w:txbxContent>
                                  <w:p w14:paraId="7FD848A4" w14:textId="77777777" w:rsidR="00234F1B" w:rsidRPr="003C3DCC" w:rsidRDefault="00234F1B"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5</m:t>
                                            </m:r>
                                          </m:sub>
                                        </m:sSub>
                                      </m:oMath>
                                    </m:oMathPara>
                                  </w:p>
                                </w:txbxContent>
                              </wps:txbx>
                              <wps:bodyPr rot="0" vert="horz" wrap="square" lIns="91440" tIns="45720" rIns="91440" bIns="45720" anchor="t" anchorCtr="0">
                                <a:noAutofit/>
                              </wps:bodyPr>
                            </wps:wsp>
                            <wps:wsp>
                              <wps:cNvPr id="234" name="Text Box 2"/>
                              <wps:cNvSpPr txBox="1">
                                <a:spLocks noChangeArrowheads="1"/>
                              </wps:cNvSpPr>
                              <wps:spPr bwMode="auto">
                                <a:xfrm>
                                  <a:off x="1452836" y="172676"/>
                                  <a:ext cx="299720" cy="284480"/>
                                </a:xfrm>
                                <a:prstGeom prst="rect">
                                  <a:avLst/>
                                </a:prstGeom>
                                <a:noFill/>
                                <a:ln w="9525">
                                  <a:noFill/>
                                  <a:miter lim="800000"/>
                                  <a:headEnd/>
                                  <a:tailEnd/>
                                </a:ln>
                              </wps:spPr>
                              <wps:txbx>
                                <w:txbxContent>
                                  <w:p w14:paraId="53ACAD25" w14:textId="77777777" w:rsidR="00234F1B" w:rsidRPr="00F20BCD" w:rsidRDefault="00234F1B" w:rsidP="00234F1B">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235" name="Text Box 2"/>
                              <wps:cNvSpPr txBox="1">
                                <a:spLocks noChangeArrowheads="1"/>
                              </wps:cNvSpPr>
                              <wps:spPr bwMode="auto">
                                <a:xfrm>
                                  <a:off x="746716" y="827952"/>
                                  <a:ext cx="299720" cy="284480"/>
                                </a:xfrm>
                                <a:prstGeom prst="rect">
                                  <a:avLst/>
                                </a:prstGeom>
                                <a:noFill/>
                                <a:ln w="9525">
                                  <a:noFill/>
                                  <a:miter lim="800000"/>
                                  <a:headEnd/>
                                  <a:tailEnd/>
                                </a:ln>
                              </wps:spPr>
                              <wps:txbx>
                                <w:txbxContent>
                                  <w:p w14:paraId="6F3BE8DE" w14:textId="77777777" w:rsidR="00234F1B" w:rsidRPr="00F20BCD" w:rsidRDefault="00234F1B" w:rsidP="00234F1B">
                                    <w:pPr>
                                      <w:rPr>
                                        <w:sz w:val="20"/>
                                        <w:szCs w:val="20"/>
                                      </w:rPr>
                                    </w:pPr>
                                    <m:oMathPara>
                                      <m:oMath>
                                        <m:r>
                                          <w:rPr>
                                            <w:rFonts w:ascii="Cambria Math" w:hAnsi="Cambria Math"/>
                                            <w:sz w:val="20"/>
                                            <w:szCs w:val="20"/>
                                          </w:rPr>
                                          <m:t>11</m:t>
                                        </m:r>
                                      </m:oMath>
                                    </m:oMathPara>
                                  </w:p>
                                </w:txbxContent>
                              </wps:txbx>
                              <wps:bodyPr rot="0" vert="horz" wrap="square" lIns="91440" tIns="45720" rIns="91440" bIns="45720" anchor="t" anchorCtr="0">
                                <a:noAutofit/>
                              </wps:bodyPr>
                            </wps:wsp>
                            <wps:wsp>
                              <wps:cNvPr id="238" name="Text Box 2"/>
                              <wps:cNvSpPr txBox="1">
                                <a:spLocks noChangeArrowheads="1"/>
                              </wps:cNvSpPr>
                              <wps:spPr bwMode="auto">
                                <a:xfrm>
                                  <a:off x="1447756" y="1137876"/>
                                  <a:ext cx="299720" cy="284480"/>
                                </a:xfrm>
                                <a:prstGeom prst="rect">
                                  <a:avLst/>
                                </a:prstGeom>
                                <a:noFill/>
                                <a:ln w="9525">
                                  <a:noFill/>
                                  <a:miter lim="800000"/>
                                  <a:headEnd/>
                                  <a:tailEnd/>
                                </a:ln>
                              </wps:spPr>
                              <wps:txbx>
                                <w:txbxContent>
                                  <w:p w14:paraId="7D1E2A49" w14:textId="77777777" w:rsidR="00234F1B" w:rsidRPr="00F20BCD" w:rsidRDefault="00234F1B" w:rsidP="00234F1B">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239" name="Text Box 2"/>
                              <wps:cNvSpPr txBox="1">
                                <a:spLocks noChangeArrowheads="1"/>
                              </wps:cNvSpPr>
                              <wps:spPr bwMode="auto">
                                <a:xfrm>
                                  <a:off x="2156416" y="840652"/>
                                  <a:ext cx="299720" cy="284480"/>
                                </a:xfrm>
                                <a:prstGeom prst="rect">
                                  <a:avLst/>
                                </a:prstGeom>
                                <a:noFill/>
                                <a:ln w="9525">
                                  <a:noFill/>
                                  <a:miter lim="800000"/>
                                  <a:headEnd/>
                                  <a:tailEnd/>
                                </a:ln>
                              </wps:spPr>
                              <wps:txbx>
                                <w:txbxContent>
                                  <w:p w14:paraId="59C6C289" w14:textId="77777777" w:rsidR="00234F1B" w:rsidRPr="00F20BCD" w:rsidRDefault="00234F1B" w:rsidP="00234F1B">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240" name="Text Box 2"/>
                              <wps:cNvSpPr txBox="1">
                                <a:spLocks noChangeArrowheads="1"/>
                              </wps:cNvSpPr>
                              <wps:spPr bwMode="auto">
                                <a:xfrm>
                                  <a:off x="55836" y="1468032"/>
                                  <a:ext cx="299720" cy="284480"/>
                                </a:xfrm>
                                <a:prstGeom prst="rect">
                                  <a:avLst/>
                                </a:prstGeom>
                                <a:noFill/>
                                <a:ln w="9525">
                                  <a:noFill/>
                                  <a:miter lim="800000"/>
                                  <a:headEnd/>
                                  <a:tailEnd/>
                                </a:ln>
                              </wps:spPr>
                              <wps:txbx>
                                <w:txbxContent>
                                  <w:p w14:paraId="62E461FD" w14:textId="77777777" w:rsidR="00234F1B" w:rsidRPr="00F20BCD" w:rsidRDefault="00234F1B" w:rsidP="00234F1B">
                                    <w:pPr>
                                      <w:rPr>
                                        <w:sz w:val="20"/>
                                        <w:szCs w:val="20"/>
                                      </w:rPr>
                                    </w:pPr>
                                    <m:oMathPara>
                                      <m:oMath>
                                        <m:r>
                                          <w:rPr>
                                            <w:rFonts w:ascii="Cambria Math" w:hAnsi="Cambria Math"/>
                                            <w:sz w:val="20"/>
                                            <w:szCs w:val="20"/>
                                          </w:rPr>
                                          <m:t>9</m:t>
                                        </m:r>
                                      </m:oMath>
                                    </m:oMathPara>
                                  </w:p>
                                </w:txbxContent>
                              </wps:txbx>
                              <wps:bodyPr rot="0" vert="horz" wrap="square" lIns="91440" tIns="45720" rIns="91440" bIns="45720" anchor="t" anchorCtr="0">
                                <a:noAutofit/>
                              </wps:bodyPr>
                            </wps:wsp>
                          </wpg:grpSp>
                          <wps:wsp>
                            <wps:cNvPr id="241" name="Arc 241"/>
                            <wps:cNvSpPr/>
                            <wps:spPr>
                              <a:xfrm rot="10800000">
                                <a:off x="413657" y="76200"/>
                                <a:ext cx="2396490" cy="1466215"/>
                              </a:xfrm>
                              <a:prstGeom prst="arc">
                                <a:avLst>
                                  <a:gd name="adj1" fmla="val 19730895"/>
                                  <a:gd name="adj2" fmla="val 21024169"/>
                                </a:avLst>
                              </a:prstGeom>
                              <a:ln>
                                <a:prstDash val="dash"/>
                              </a:ln>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42" name="Text Box 2"/>
                          <wps:cNvSpPr txBox="1">
                            <a:spLocks noChangeArrowheads="1"/>
                          </wps:cNvSpPr>
                          <wps:spPr bwMode="auto">
                            <a:xfrm>
                              <a:off x="1110398" y="1781699"/>
                              <a:ext cx="1053637" cy="283845"/>
                            </a:xfrm>
                            <a:prstGeom prst="rect">
                              <a:avLst/>
                            </a:prstGeom>
                            <a:noFill/>
                            <a:ln w="9525">
                              <a:noFill/>
                              <a:miter lim="800000"/>
                              <a:headEnd/>
                              <a:tailEnd/>
                            </a:ln>
                          </wps:spPr>
                          <wps:txbx>
                            <w:txbxContent>
                              <w:p w14:paraId="287ED4A3" w14:textId="77777777" w:rsidR="00234F1B" w:rsidRPr="003C3DCC" w:rsidRDefault="00234F1B" w:rsidP="00234F1B">
                                <w:pPr>
                                  <w:rPr>
                                    <w:b/>
                                    <w:bCs/>
                                  </w:rPr>
                                </w:pPr>
                                <m:oMathPara>
                                  <m:oMath>
                                    <m:d>
                                      <m:dPr>
                                        <m:ctrlPr>
                                          <w:rPr>
                                            <w:rFonts w:ascii="Cambria Math" w:hAnsi="Cambria Math"/>
                                            <w:b/>
                                            <w:i/>
                                          </w:rPr>
                                        </m:ctrlPr>
                                      </m:dPr>
                                      <m:e>
                                        <m:r>
                                          <m:rPr>
                                            <m:sty m:val="bi"/>
                                          </m:rPr>
                                          <w:rPr>
                                            <w:rFonts w:ascii="Cambria Math" w:hAnsi="Cambria Math"/>
                                          </w:rPr>
                                          <m:t>C</m:t>
                                        </m:r>
                                      </m:e>
                                    </m:d>
                                    <m:r>
                                      <m:rPr>
                                        <m:sty m:val="bi"/>
                                      </m:rPr>
                                      <w:rPr>
                                        <w:rFonts w:ascii="Cambria Math" w:hAnsi="Cambria Math"/>
                                      </w:rPr>
                                      <m:t xml:space="preserve"> enforced</m:t>
                                    </m:r>
                                  </m:oMath>
                                </m:oMathPara>
                              </w:p>
                            </w:txbxContent>
                          </wps:txbx>
                          <wps:bodyPr rot="0" vert="horz" wrap="square" lIns="91440" tIns="45720" rIns="91440" bIns="45720" anchor="t" anchorCtr="0">
                            <a:noAutofit/>
                          </wps:bodyPr>
                        </wps:wsp>
                        <pic:pic xmlns:pic="http://schemas.openxmlformats.org/drawingml/2006/picture">
                          <pic:nvPicPr>
                            <pic:cNvPr id="243" name="Picture 243" descr="PostgreSQL Boolean"/>
                            <pic:cNvPicPr>
                              <a:picLocks noChangeAspect="1"/>
                            </pic:cNvPicPr>
                          </pic:nvPicPr>
                          <pic:blipFill rotWithShape="1">
                            <a:blip r:embed="rId6">
                              <a:extLst>
                                <a:ext uri="{28A0092B-C50C-407E-A947-70E740481C1C}">
                                  <a14:useLocalDpi xmlns:a14="http://schemas.microsoft.com/office/drawing/2010/main" val="0"/>
                                </a:ext>
                              </a:extLst>
                            </a:blip>
                            <a:srcRect l="13209" t="7428" r="61273" b="44481"/>
                            <a:stretch/>
                          </pic:blipFill>
                          <pic:spPr bwMode="auto">
                            <a:xfrm>
                              <a:off x="255815" y="1398815"/>
                              <a:ext cx="330835" cy="304165"/>
                            </a:xfrm>
                            <a:prstGeom prst="rect">
                              <a:avLst/>
                            </a:prstGeom>
                            <a:noFill/>
                            <a:ln>
                              <a:noFill/>
                            </a:ln>
                            <a:extLst>
                              <a:ext uri="{53640926-AAD7-44D8-BBD7-CCE9431645EC}">
                                <a14:shadowObscured xmlns:a14="http://schemas.microsoft.com/office/drawing/2010/main"/>
                              </a:ext>
                            </a:extLst>
                          </pic:spPr>
                        </pic:pic>
                      </wpg:grpSp>
                      <wps:wsp>
                        <wps:cNvPr id="244" name="Text Box 2"/>
                        <wps:cNvSpPr txBox="1">
                          <a:spLocks noChangeArrowheads="1"/>
                        </wps:cNvSpPr>
                        <wps:spPr bwMode="auto">
                          <a:xfrm>
                            <a:off x="228600" y="38100"/>
                            <a:ext cx="397209" cy="284185"/>
                          </a:xfrm>
                          <a:prstGeom prst="rect">
                            <a:avLst/>
                          </a:prstGeom>
                          <a:noFill/>
                          <a:ln w="9525">
                            <a:noFill/>
                            <a:miter lim="800000"/>
                            <a:headEnd/>
                            <a:tailEnd/>
                          </a:ln>
                        </wps:spPr>
                        <wps:txbx>
                          <w:txbxContent>
                            <w:p w14:paraId="150665C5" w14:textId="77777777" w:rsidR="00234F1B" w:rsidRPr="003C3DCC" w:rsidRDefault="00234F1B" w:rsidP="00234F1B">
                              <w:pPr>
                                <w:rPr>
                                  <w:b/>
                                  <w:bCs/>
                                </w:rPr>
                              </w:pPr>
                              <m:oMathPara>
                                <m:oMath>
                                  <m:d>
                                    <m:dPr>
                                      <m:ctrlPr>
                                        <w:rPr>
                                          <w:rFonts w:ascii="Cambria Math" w:hAnsi="Cambria Math"/>
                                          <w:b/>
                                          <w:bCs/>
                                          <w:i/>
                                        </w:rPr>
                                      </m:ctrlPr>
                                    </m:dPr>
                                    <m:e>
                                      <m:r>
                                        <m:rPr>
                                          <m:sty m:val="bi"/>
                                        </m:rPr>
                                        <w:rPr>
                                          <w:rFonts w:ascii="Cambria Math" w:hAnsi="Cambria Math"/>
                                        </w:rPr>
                                        <m:t>1</m:t>
                                      </m:r>
                                    </m:e>
                                  </m:d>
                                </m:oMath>
                              </m:oMathPara>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7ADDBEA" id="Group 53" o:spid="_x0000_s1136" style="position:absolute;left:0;text-align:left;margin-left:0;margin-top:19.8pt;width:221.25pt;height:162.55pt;z-index:251672576;mso-position-horizontal:center;mso-position-horizontal-relative:margin;mso-height-relative:margin" coordsize="28098,206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">
                <v:group id="Group 54" o:spid="_x0000_s1137" style="position:absolute;width:28098;height:20647" coordsize="28101,20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group id="Group 55" o:spid="_x0000_s1138" style="position:absolute;width:28101;height:17622" coordsize="28101,176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Arc 56" o:spid="_x0000_s1139" style="position:absolute;left:10232;top:620;width:12002;height:5933;rotation:180;visibility:visible;mso-wrap-style:square;v-text-anchor:middle" coordsize="1200150,593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" path="m35646,195935nsc122131,77487,350459,-1060,605177,10v265227,1115,497512,88178,571291,214127l600075,296657,35646,195935xem35646,195935nfc122131,77487,350459,-1060,605177,10v265227,1115,497512,88178,571291,214127e" filled="f" strokecolor="black [3200]" strokeweight=".5pt">
                      <v:stroke dashstyle="dash" joinstyle="miter"/>
                      <v:path arrowok="t" o:connecttype="custom" o:connectlocs="35646,195935;605177,10;1176468,214137" o:connectangles="0,0,0"/>
                    </v:shape>
                    <v:group id="Group 57" o:spid="_x0000_s1140" style="position:absolute;width:25298;height:17626" coordorigin=",-101" coordsize="25298,176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group id="Group 58" o:spid="_x0000_s1141" style="position:absolute;width:25298;height:17018" coordsize="25298,17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group id="Group 59" o:spid="_x0000_s1142" style="position:absolute;width:25298;height:17018" coordsize="25298,17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oval id="Oval 60" o:spid="_x0000_s1143" style="position:absolute;left:14071;width:4166;height:4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" fillcolor="#deeaf6 [664]" strokecolor="#1f3763 [1604]" strokeweight="1pt">
                            <v:stroke joinstyle="miter"/>
                          </v:oval>
                          <v:oval id="Oval 61" o:spid="_x0000_s1144" style="position:absolute;left:7010;top:6451;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" fillcolor="#deeaf6 [664]" strokecolor="#1f3763 [1604]" strokeweight="1pt">
                            <v:stroke joinstyle="miter"/>
                          </v:oval>
                          <v:oval id="Oval 62" o:spid="_x0000_s1145" style="position:absolute;left:14071;top:9550;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" fillcolor="#deeaf6 [664]" strokecolor="#1f3763 [1604]" strokeweight="1pt">
                            <v:stroke joinstyle="miter"/>
                          </v:oval>
                          <v:oval id="Oval 63" o:spid="_x0000_s1146" style="position:absolute;left:21132;top:6502;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" fillcolor="#deeaf6 [664]" strokecolor="#1f3763 [1604]" strokeweight="1pt">
                            <v:stroke joinstyle="miter"/>
                          </v:oval>
                          <v:oval id="Oval 224" o:spid="_x0000_s1147" style="position:absolute;top:12852;width:4165;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" fillcolor="#deeaf6 [664]" strokecolor="#1f3763 [1604]" strokeweight="1pt">
                            <v:stroke joinstyle="miter"/>
                          </v:oval>
                        </v:group>
                        <v:shape id="Straight Arrow Connector 225" o:spid="_x0000_s1148" type="#_x0000_t32" style="position:absolute;left:10565;top:3555;width:4116;height:35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" strokecolor="black [3200]" strokeweight=".5pt">
                          <v:stroke endarrow="block" joinstyle="miter"/>
                        </v:shape>
                        <v:shape id="Straight Arrow Connector 226" o:spid="_x0000_s1149" type="#_x0000_t32" style="position:absolute;left:16154;top:4165;width:0;height:53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" strokecolor="black [3200]" strokeweight=".5pt">
                          <v:stroke endarrow="block" joinstyle="miter"/>
                        </v:shape>
                        <v:shape id="Straight Arrow Connector 227" o:spid="_x0000_s1150" type="#_x0000_t32" style="position:absolute;left:17627;top:3555;width:4115;height:35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" strokecolor="black [3200]" strokeweight=".5pt">
                          <v:stroke endarrow="block" joinstyle="miter"/>
                        </v:shape>
                        <v:shape id="Straight Arrow Connector 228" o:spid="_x0000_s1151" type="#_x0000_t32" style="position:absolute;left:3555;top:10007;width:4065;height:345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" strokecolor="black [3200]" strokeweight=".5pt">
                          <v:stroke endarrow="block" joinstyle="miter"/>
                        </v:shape>
                      </v:group>
                      <v:shape id="Text Box 2" o:spid="_x0000_s1152" type="#_x0000_t202" style="position:absolute;left:14681;top:-101;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" filled="f" stroked="f">
                        <v:textbox>
                          <w:txbxContent>
                            <w:p w14:paraId="38F5B0B0" w14:textId="77777777" w:rsidR="00234F1B" w:rsidRPr="003C3DCC" w:rsidRDefault="00234F1B"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1</m:t>
                                      </m:r>
                                    </m:sub>
                                  </m:sSub>
                                </m:oMath>
                              </m:oMathPara>
                            </w:p>
                          </w:txbxContent>
                        </v:textbox>
                      </v:shape>
                      <v:shape id="Text Box 2" o:spid="_x0000_s1153" type="#_x0000_t202" style="position:absolute;left:7467;top:6299;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" filled="f" stroked="f">
                        <v:textbox>
                          <w:txbxContent>
                            <w:p w14:paraId="33A9AC24" w14:textId="77777777" w:rsidR="00234F1B" w:rsidRPr="003C3DCC" w:rsidRDefault="00234F1B"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2</m:t>
                                      </m:r>
                                    </m:sub>
                                  </m:sSub>
                                </m:oMath>
                              </m:oMathPara>
                            </w:p>
                          </w:txbxContent>
                        </v:textbox>
                      </v:shape>
                      <v:shape id="Text Box 2" o:spid="_x0000_s1154" type="#_x0000_t202" style="position:absolute;left:14528;top:9118;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" filled="f" stroked="f">
                        <v:textbox>
                          <w:txbxContent>
                            <w:p w14:paraId="4F694D55" w14:textId="77777777" w:rsidR="00234F1B" w:rsidRPr="003C3DCC" w:rsidRDefault="00234F1B"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v:textbox>
                      </v:shape>
                      <v:shape id="Text Box 2" o:spid="_x0000_s1155" type="#_x0000_t202" style="position:absolute;left:21640;top:6171;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4DB3AFAF" w14:textId="77777777" w:rsidR="00234F1B" w:rsidRPr="003C3DCC" w:rsidRDefault="00234F1B"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4</m:t>
                                      </m:r>
                                    </m:sub>
                                  </m:sSub>
                                </m:oMath>
                              </m:oMathPara>
                            </w:p>
                          </w:txbxContent>
                        </v:textbox>
                      </v:shape>
                      <v:shape id="Text Box 2" o:spid="_x0000_s1156" type="#_x0000_t202" style="position:absolute;left:508;top:12445;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" filled="f" stroked="f">
                        <v:textbox>
                          <w:txbxContent>
                            <w:p w14:paraId="7FD848A4" w14:textId="77777777" w:rsidR="00234F1B" w:rsidRPr="003C3DCC" w:rsidRDefault="00234F1B"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5</m:t>
                                      </m:r>
                                    </m:sub>
                                  </m:sSub>
                                </m:oMath>
                              </m:oMathPara>
                            </w:p>
                          </w:txbxContent>
                        </v:textbox>
                      </v:shape>
                      <v:shape id="Text Box 2" o:spid="_x0000_s1157" type="#_x0000_t202" style="position:absolute;left:14528;top:1726;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53ACAD25" w14:textId="77777777" w:rsidR="00234F1B" w:rsidRPr="00F20BCD" w:rsidRDefault="00234F1B" w:rsidP="00234F1B">
                              <w:pPr>
                                <w:rPr>
                                  <w:sz w:val="20"/>
                                  <w:szCs w:val="20"/>
                                </w:rPr>
                              </w:pPr>
                              <m:oMathPara>
                                <m:oMath>
                                  <m:r>
                                    <w:rPr>
                                      <w:rFonts w:ascii="Cambria Math" w:hAnsi="Cambria Math"/>
                                      <w:sz w:val="20"/>
                                      <w:szCs w:val="20"/>
                                    </w:rPr>
                                    <m:t>10</m:t>
                                  </m:r>
                                </m:oMath>
                              </m:oMathPara>
                            </w:p>
                          </w:txbxContent>
                        </v:textbox>
                      </v:shape>
                      <v:shape id="Text Box 2" o:spid="_x0000_s1158" type="#_x0000_t202" style="position:absolute;left:7467;top:8279;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" filled="f" stroked="f">
                        <v:textbox>
                          <w:txbxContent>
                            <w:p w14:paraId="6F3BE8DE" w14:textId="77777777" w:rsidR="00234F1B" w:rsidRPr="00F20BCD" w:rsidRDefault="00234F1B" w:rsidP="00234F1B">
                              <w:pPr>
                                <w:rPr>
                                  <w:sz w:val="20"/>
                                  <w:szCs w:val="20"/>
                                </w:rPr>
                              </w:pPr>
                              <m:oMathPara>
                                <m:oMath>
                                  <m:r>
                                    <w:rPr>
                                      <w:rFonts w:ascii="Cambria Math" w:hAnsi="Cambria Math"/>
                                      <w:sz w:val="20"/>
                                      <w:szCs w:val="20"/>
                                    </w:rPr>
                                    <m:t>11</m:t>
                                  </m:r>
                                </m:oMath>
                              </m:oMathPara>
                            </w:p>
                          </w:txbxContent>
                        </v:textbox>
                      </v:shape>
                      <v:shape id="Text Box 2" o:spid="_x0000_s1159" type="#_x0000_t202" style="position:absolute;left:14477;top:11378;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7D1E2A49" w14:textId="77777777" w:rsidR="00234F1B" w:rsidRPr="00F20BCD" w:rsidRDefault="00234F1B" w:rsidP="00234F1B">
                              <w:pPr>
                                <w:rPr>
                                  <w:sz w:val="20"/>
                                  <w:szCs w:val="20"/>
                                </w:rPr>
                              </w:pPr>
                              <m:oMathPara>
                                <m:oMath>
                                  <m:r>
                                    <w:rPr>
                                      <w:rFonts w:ascii="Cambria Math" w:hAnsi="Cambria Math"/>
                                      <w:sz w:val="20"/>
                                      <w:szCs w:val="20"/>
                                    </w:rPr>
                                    <m:t>10</m:t>
                                  </m:r>
                                </m:oMath>
                              </m:oMathPara>
                            </w:p>
                          </w:txbxContent>
                        </v:textbox>
                      </v:shape>
                      <v:shape id="Text Box 2" o:spid="_x0000_s1160" type="#_x0000_t202" style="position:absolute;left:21564;top:8406;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" filled="f" stroked="f">
                        <v:textbox>
                          <w:txbxContent>
                            <w:p w14:paraId="59C6C289" w14:textId="77777777" w:rsidR="00234F1B" w:rsidRPr="00F20BCD" w:rsidRDefault="00234F1B" w:rsidP="00234F1B">
                              <w:pPr>
                                <w:rPr>
                                  <w:sz w:val="20"/>
                                  <w:szCs w:val="20"/>
                                </w:rPr>
                              </w:pPr>
                              <m:oMathPara>
                                <m:oMath>
                                  <m:r>
                                    <w:rPr>
                                      <w:rFonts w:ascii="Cambria Math" w:hAnsi="Cambria Math"/>
                                      <w:sz w:val="20"/>
                                      <w:szCs w:val="20"/>
                                    </w:rPr>
                                    <m:t>10</m:t>
                                  </m:r>
                                </m:oMath>
                              </m:oMathPara>
                            </w:p>
                          </w:txbxContent>
                        </v:textbox>
                      </v:shape>
                      <v:shape id="Text Box 2" o:spid="_x0000_s1161" type="#_x0000_t202" style="position:absolute;left:558;top:14680;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" filled="f" stroked="f">
                        <v:textbox>
                          <w:txbxContent>
                            <w:p w14:paraId="62E461FD" w14:textId="77777777" w:rsidR="00234F1B" w:rsidRPr="00F20BCD" w:rsidRDefault="00234F1B" w:rsidP="00234F1B">
                              <w:pPr>
                                <w:rPr>
                                  <w:sz w:val="20"/>
                                  <w:szCs w:val="20"/>
                                </w:rPr>
                              </w:pPr>
                              <m:oMathPara>
                                <m:oMath>
                                  <m:r>
                                    <w:rPr>
                                      <w:rFonts w:ascii="Cambria Math" w:hAnsi="Cambria Math"/>
                                      <w:sz w:val="20"/>
                                      <w:szCs w:val="20"/>
                                    </w:rPr>
                                    <m:t>9</m:t>
                                  </m:r>
                                </m:oMath>
                              </m:oMathPara>
                            </w:p>
                          </w:txbxContent>
                        </v:textbox>
                      </v:shape>
                    </v:group>
                    <v:shape id="Arc 241" o:spid="_x0000_s1162" style="position:absolute;left:4136;top:762;width:23965;height:14662;rotation:180;visibility:visible;mso-wrap-style:square;v-text-anchor:middle" coordsize="2396490,1466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" path="m2050634,217863nsc2194501,306953,2298666,417108,2353194,537821l1198245,733108,2050634,217863xem2050634,217863nfc2194501,306953,2298666,417108,2353194,537821e" filled="f" strokecolor="black [3200]" strokeweight=".5pt">
                      <v:stroke dashstyle="dash" joinstyle="miter"/>
                      <v:path arrowok="t" o:connecttype="custom" o:connectlocs="2050634,217863;2353194,537821" o:connectangles="0,0"/>
                    </v:shape>
                  </v:group>
                  <v:shape id="Text Box 2" o:spid="_x0000_s1163" type="#_x0000_t202" style="position:absolute;left:11103;top:17816;width:10537;height:2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" filled="f" stroked="f">
                    <v:textbox>
                      <w:txbxContent>
                        <w:p w14:paraId="287ED4A3" w14:textId="77777777" w:rsidR="00234F1B" w:rsidRPr="003C3DCC" w:rsidRDefault="00234F1B" w:rsidP="00234F1B">
                          <w:pPr>
                            <w:rPr>
                              <w:b/>
                              <w:bCs/>
                            </w:rPr>
                          </w:pPr>
                          <m:oMathPara>
                            <m:oMath>
                              <m:d>
                                <m:dPr>
                                  <m:ctrlPr>
                                    <w:rPr>
                                      <w:rFonts w:ascii="Cambria Math" w:hAnsi="Cambria Math"/>
                                      <w:b/>
                                      <w:i/>
                                    </w:rPr>
                                  </m:ctrlPr>
                                </m:dPr>
                                <m:e>
                                  <m:r>
                                    <m:rPr>
                                      <m:sty m:val="bi"/>
                                    </m:rPr>
                                    <w:rPr>
                                      <w:rFonts w:ascii="Cambria Math" w:hAnsi="Cambria Math"/>
                                    </w:rPr>
                                    <m:t>C</m:t>
                                  </m:r>
                                </m:e>
                              </m:d>
                              <m:r>
                                <m:rPr>
                                  <m:sty m:val="bi"/>
                                </m:rPr>
                                <w:rPr>
                                  <w:rFonts w:ascii="Cambria Math" w:hAnsi="Cambria Math"/>
                                </w:rPr>
                                <m:t xml:space="preserve"> enforced</m:t>
                              </m:r>
                            </m:oMath>
                          </m:oMathPara>
                        </w:p>
                      </w:txbxContent>
                    </v:textbox>
                  </v:shape>
                  <v:shape id="Picture 243" o:spid="_x0000_s1164" type="#_x0000_t75" alt="PostgreSQL Boolean" style="position:absolute;left:2558;top:13988;width:3308;height:30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">
                    <v:imagedata r:id="rId7" o:title="PostgreSQL Boolean" croptop="4868f" cropbottom="29151f" cropleft="8657f" cropright="40156f"/>
                  </v:shape>
                </v:group>
                <v:shape id="Text Box 2" o:spid="_x0000_s1165" type="#_x0000_t202" style="position:absolute;left:2286;top:381;width:3972;height:28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150665C5" w14:textId="77777777" w:rsidR="00234F1B" w:rsidRPr="003C3DCC" w:rsidRDefault="00234F1B" w:rsidP="00234F1B">
                        <w:pPr>
                          <w:rPr>
                            <w:b/>
                            <w:bCs/>
                          </w:rPr>
                        </w:pPr>
                        <m:oMathPara>
                          <m:oMath>
                            <m:d>
                              <m:dPr>
                                <m:ctrlPr>
                                  <w:rPr>
                                    <w:rFonts w:ascii="Cambria Math" w:hAnsi="Cambria Math"/>
                                    <w:b/>
                                    <w:bCs/>
                                    <w:i/>
                                  </w:rPr>
                                </m:ctrlPr>
                              </m:dPr>
                              <m:e>
                                <m:r>
                                  <m:rPr>
                                    <m:sty m:val="bi"/>
                                  </m:rPr>
                                  <w:rPr>
                                    <w:rFonts w:ascii="Cambria Math" w:hAnsi="Cambria Math"/>
                                  </w:rPr>
                                  <m:t>1</m:t>
                                </m:r>
                              </m:e>
                            </m:d>
                          </m:oMath>
                        </m:oMathPara>
                      </w:p>
                    </w:txbxContent>
                  </v:textbox>
                </v:shape>
                <w10:wrap type="topAndBottom" anchorx="margin"/>
              </v:group>
            </w:pict>
          </mc:Fallback>
        </mc:AlternateContent>
      </w:r>
    </w:p>
    <w:p w14:paraId="3C842A32" w14:textId="77777777" w:rsidR="00234F1B" w:rsidRDefault="00234F1B" w:rsidP="00234F1B">
      <w:pPr>
        <w:pStyle w:val="ListParagraph"/>
        <w:bidi/>
        <w:ind w:left="1800" w:right="-64"/>
        <w:jc w:val="both"/>
        <w:rPr>
          <w:rFonts w:ascii="Cambria Math" w:eastAsiaTheme="minorEastAsia" w:hAnsi="Cambria Math" w:cs="B Nazanin"/>
          <w:color w:val="000000" w:themeColor="text1"/>
          <w:sz w:val="24"/>
          <w:szCs w:val="24"/>
          <w:lang w:bidi="fa-IR"/>
        </w:rPr>
      </w:pPr>
    </w:p>
    <w:p w14:paraId="3DCD1F31" w14:textId="41E62382" w:rsidR="00AA7CB2" w:rsidRDefault="00AA7CB2" w:rsidP="00AA7CB2">
      <w:pPr>
        <w:pStyle w:val="ListParagraph"/>
        <w:numPr>
          <w:ilvl w:val="2"/>
          <w:numId w:val="10"/>
        </w:numPr>
        <w:bidi/>
        <w:ind w:right="-64"/>
        <w:jc w:val="both"/>
        <w:rPr>
          <w:rFonts w:ascii="Cambria Math" w:eastAsiaTheme="minorEastAsia" w:hAnsi="Cambria Math" w:cs="B Nazanin"/>
          <w:color w:val="000000" w:themeColor="text1"/>
          <w:sz w:val="24"/>
          <w:szCs w:val="24"/>
          <w:lang w:bidi="fa-IR"/>
        </w:rPr>
      </w:pPr>
      <w:r w:rsidRPr="00B93510">
        <w:rPr>
          <w:rFonts w:ascii="Cambria Math" w:eastAsiaTheme="minorEastAsia" w:hAnsi="Cambria Math" w:cs="B Nazanin" w:hint="cs"/>
          <w:color w:val="000000" w:themeColor="text1"/>
          <w:sz w:val="24"/>
          <w:szCs w:val="24"/>
          <w:rtl/>
          <w:lang w:bidi="fa-IR"/>
        </w:rPr>
        <w:t xml:space="preserve"> نسخه‌ی </w:t>
      </w:r>
      <w:proofErr w:type="spellStart"/>
      <w:r w:rsidRPr="00B93510">
        <w:rPr>
          <w:rFonts w:ascii="Cambria Math" w:eastAsiaTheme="minorEastAsia" w:hAnsi="Cambria Math" w:cs="B Nazanin"/>
          <w:b/>
          <w:bCs/>
          <w:color w:val="000000" w:themeColor="text1"/>
          <w:sz w:val="24"/>
          <w:szCs w:val="24"/>
          <w:lang w:bidi="fa-IR"/>
        </w:rPr>
        <w:t>modified_enforced</w:t>
      </w:r>
      <w:proofErr w:type="spellEnd"/>
      <w:r>
        <w:rPr>
          <w:rFonts w:ascii="Cambria Math" w:eastAsiaTheme="minorEastAsia" w:hAnsi="Cambria Math" w:cs="B Nazanin" w:hint="cs"/>
          <w:b/>
          <w:bCs/>
          <w:color w:val="000000" w:themeColor="text1"/>
          <w:sz w:val="24"/>
          <w:szCs w:val="24"/>
          <w:rtl/>
          <w:lang w:bidi="fa-IR"/>
        </w:rPr>
        <w:t>:</w:t>
      </w:r>
    </w:p>
    <w:p w14:paraId="01327F82" w14:textId="342246DD" w:rsidR="00AA7CB2" w:rsidRDefault="00AA7CB2" w:rsidP="00AA7CB2">
      <w:pPr>
        <w:pStyle w:val="ListParagraph"/>
        <w:bidi/>
        <w:ind w:left="1800" w:right="-64"/>
        <w:jc w:val="both"/>
        <w:rPr>
          <w:rFonts w:ascii="Cambria Math" w:eastAsiaTheme="minorEastAsia" w:hAnsi="Cambria Math" w:cs="B Nazanin"/>
          <w:color w:val="000000" w:themeColor="text1"/>
          <w:sz w:val="24"/>
          <w:szCs w:val="24"/>
          <w:lang w:bidi="fa-IR"/>
        </w:rPr>
      </w:pPr>
      <w:r w:rsidRPr="00B93510">
        <w:rPr>
          <w:rFonts w:ascii="Cambria Math" w:eastAsiaTheme="minorEastAsia" w:hAnsi="Cambria Math" w:cs="B Nazanin" w:hint="cs"/>
          <w:color w:val="000000" w:themeColor="text1"/>
          <w:sz w:val="24"/>
          <w:szCs w:val="24"/>
          <w:rtl/>
          <w:lang w:bidi="fa-IR"/>
        </w:rPr>
        <w:t xml:space="preserve">نسخه‌ی اصلی الگوریتم در بعضی حالت‌ها (مانند محیط </w:t>
      </w:r>
      <w:r w:rsidRPr="00B93510">
        <w:rPr>
          <w:rFonts w:ascii="Cambria Math" w:eastAsiaTheme="minorEastAsia" w:hAnsi="Cambria Math" w:cs="B Nazanin"/>
          <w:color w:val="000000" w:themeColor="text1"/>
          <w:sz w:val="24"/>
          <w:szCs w:val="24"/>
          <w:lang w:bidi="fa-IR"/>
        </w:rPr>
        <w:t>large-a</w:t>
      </w:r>
      <w:r w:rsidRPr="00B93510">
        <w:rPr>
          <w:rFonts w:ascii="Cambria Math" w:eastAsiaTheme="minorEastAsia" w:hAnsi="Cambria Math" w:cs="B Nazanin" w:hint="cs"/>
          <w:color w:val="000000" w:themeColor="text1"/>
          <w:sz w:val="24"/>
          <w:szCs w:val="24"/>
          <w:rtl/>
          <w:lang w:bidi="fa-IR"/>
        </w:rPr>
        <w:t xml:space="preserve">) به فلات بسیار گسترده برمی‌خورد که تا مدت‌ها در آن جست‌وجوی </w:t>
      </w:r>
      <w:r w:rsidRPr="00B93510">
        <w:rPr>
          <w:rFonts w:ascii="Cambria Math" w:eastAsiaTheme="minorEastAsia" w:hAnsi="Cambria Math" w:cs="B Nazanin"/>
          <w:color w:val="000000" w:themeColor="text1"/>
          <w:sz w:val="24"/>
          <w:szCs w:val="24"/>
          <w:lang w:bidi="fa-IR"/>
        </w:rPr>
        <w:t>BFS</w:t>
      </w:r>
      <w:r w:rsidRPr="00B93510">
        <w:rPr>
          <w:rFonts w:ascii="Cambria Math" w:eastAsiaTheme="minorEastAsia" w:hAnsi="Cambria Math" w:cs="B Nazanin" w:hint="cs"/>
          <w:color w:val="000000" w:themeColor="text1"/>
          <w:sz w:val="24"/>
          <w:szCs w:val="24"/>
          <w:rtl/>
          <w:lang w:bidi="fa-IR"/>
        </w:rPr>
        <w:t xml:space="preserve"> را ادامه‌ می‌دهد. در نسخه‌ی </w:t>
      </w:r>
      <w:proofErr w:type="spellStart"/>
      <w:r w:rsidRPr="00B93510">
        <w:rPr>
          <w:rFonts w:ascii="Cambria Math" w:eastAsiaTheme="minorEastAsia" w:hAnsi="Cambria Math" w:cs="B Nazanin"/>
          <w:color w:val="000000" w:themeColor="text1"/>
          <w:sz w:val="24"/>
          <w:szCs w:val="24"/>
          <w:lang w:bidi="fa-IR"/>
        </w:rPr>
        <w:t>modified_enforced</w:t>
      </w:r>
      <w:proofErr w:type="spellEnd"/>
      <w:r w:rsidRPr="00B93510">
        <w:rPr>
          <w:rFonts w:ascii="Cambria Math" w:eastAsiaTheme="minorEastAsia" w:hAnsi="Cambria Math" w:cs="B Nazanin" w:hint="cs"/>
          <w:color w:val="000000" w:themeColor="text1"/>
          <w:sz w:val="24"/>
          <w:szCs w:val="24"/>
          <w:rtl/>
          <w:lang w:bidi="fa-IR"/>
        </w:rPr>
        <w:t xml:space="preserve"> تغییراتی داده شده که ممکن است در بعضی محیط‌ها نسبت به نسخه‌ی اصلی مقاله بسیار سریع‌تر جست‌وجو را به اتمام برساند.  </w:t>
      </w:r>
    </w:p>
    <w:p w14:paraId="09525680" w14:textId="16510D11" w:rsidR="00AA7CB2" w:rsidRDefault="00AA7CB2" w:rsidP="00AA7CB2">
      <w:pPr>
        <w:pStyle w:val="ListParagraph"/>
        <w:bidi/>
        <w:ind w:left="1800" w:right="-64"/>
        <w:jc w:val="both"/>
        <w:rPr>
          <w:rFonts w:ascii="Cambria Math" w:eastAsiaTheme="minorEastAsia" w:hAnsi="Cambria Math" w:cs="B Nazanin"/>
          <w:color w:val="000000" w:themeColor="text1"/>
          <w:sz w:val="24"/>
          <w:szCs w:val="24"/>
          <w:rtl/>
          <w:lang w:bidi="fa-IR"/>
        </w:rPr>
      </w:pPr>
      <w:r w:rsidRPr="00B93510">
        <w:rPr>
          <w:rFonts w:ascii="Cambria Math" w:eastAsiaTheme="minorEastAsia" w:hAnsi="Cambria Math" w:cs="B Nazanin" w:hint="cs"/>
          <w:color w:val="000000" w:themeColor="text1"/>
          <w:sz w:val="24"/>
          <w:szCs w:val="24"/>
          <w:rtl/>
          <w:lang w:bidi="fa-IR"/>
        </w:rPr>
        <w:t xml:space="preserve">ایده‌ی اصلی به این صورت است که در جست‌وجوی </w:t>
      </w:r>
      <w:r w:rsidRPr="00B93510">
        <w:rPr>
          <w:rFonts w:ascii="Cambria Math" w:eastAsiaTheme="minorEastAsia" w:hAnsi="Cambria Math" w:cs="B Nazanin"/>
          <w:color w:val="000000" w:themeColor="text1"/>
          <w:sz w:val="24"/>
          <w:szCs w:val="24"/>
          <w:lang w:bidi="fa-IR"/>
        </w:rPr>
        <w:t>BFS</w:t>
      </w:r>
      <w:r w:rsidRPr="00B93510">
        <w:rPr>
          <w:rFonts w:ascii="Cambria Math" w:eastAsiaTheme="minorEastAsia" w:hAnsi="Cambria Math" w:cs="B Nazanin" w:hint="cs"/>
          <w:color w:val="000000" w:themeColor="text1"/>
          <w:sz w:val="24"/>
          <w:szCs w:val="24"/>
          <w:rtl/>
          <w:lang w:bidi="fa-IR"/>
        </w:rPr>
        <w:t xml:space="preserve"> اگر یک حالت با هیورستیک برابر با حالت ریشه‌ هم مشاهده شد، در صورت تکراری نبودن انتخاب می‌شود. این ویژگی ممکن است باعث رفتن به حالتی شود که فلات کوچک‌تری دارد و همان‌طور که در عمل نشان داده می‌شود باعث سریع‌تر شدن جست‌وجو در برخی محیط ها (مانند </w:t>
      </w:r>
      <w:r w:rsidRPr="00B93510">
        <w:rPr>
          <w:rFonts w:ascii="Cambria Math" w:eastAsiaTheme="minorEastAsia" w:hAnsi="Cambria Math" w:cs="B Nazanin"/>
          <w:color w:val="000000" w:themeColor="text1"/>
          <w:sz w:val="24"/>
          <w:szCs w:val="24"/>
          <w:lang w:bidi="fa-IR"/>
        </w:rPr>
        <w:t>large-a</w:t>
      </w:r>
      <w:r w:rsidRPr="00B93510">
        <w:rPr>
          <w:rFonts w:ascii="Cambria Math" w:eastAsiaTheme="minorEastAsia" w:hAnsi="Cambria Math" w:cs="B Nazanin" w:hint="cs"/>
          <w:color w:val="000000" w:themeColor="text1"/>
          <w:sz w:val="24"/>
          <w:szCs w:val="24"/>
          <w:rtl/>
          <w:lang w:bidi="fa-IR"/>
        </w:rPr>
        <w:t>)</w:t>
      </w:r>
      <w:r w:rsidRPr="00B93510">
        <w:rPr>
          <w:rFonts w:ascii="Cambria Math" w:eastAsiaTheme="minorEastAsia" w:hAnsi="Cambria Math" w:cs="B Nazanin"/>
          <w:color w:val="000000" w:themeColor="text1"/>
          <w:sz w:val="24"/>
          <w:szCs w:val="24"/>
          <w:lang w:bidi="fa-IR"/>
        </w:rPr>
        <w:t xml:space="preserve"> </w:t>
      </w:r>
      <w:r w:rsidRPr="00B93510">
        <w:rPr>
          <w:rFonts w:ascii="Cambria Math" w:eastAsiaTheme="minorEastAsia" w:hAnsi="Cambria Math" w:cs="B Nazanin" w:hint="cs"/>
          <w:color w:val="000000" w:themeColor="text1"/>
          <w:sz w:val="24"/>
          <w:szCs w:val="24"/>
          <w:rtl/>
          <w:lang w:bidi="fa-IR"/>
        </w:rPr>
        <w:t xml:space="preserve"> می‌شود. از طرف دیگر ممکن است تعداد اکشن‌های پلن نهایی کمی طولانی‌تر بشود.</w:t>
      </w:r>
    </w:p>
    <w:p w14:paraId="3E6EF175" w14:textId="368A8178" w:rsidR="00234F1B" w:rsidRDefault="0007544A" w:rsidP="00234F1B">
      <w:pPr>
        <w:pStyle w:val="ListParagraph"/>
        <w:bidi/>
        <w:ind w:left="1800" w:right="-64"/>
        <w:jc w:val="both"/>
        <w:rPr>
          <w:rFonts w:ascii="Cambria Math" w:eastAsiaTheme="minorEastAsia" w:hAnsi="Cambria Math" w:cs="B Nazanin"/>
          <w:color w:val="000000" w:themeColor="text1"/>
          <w:sz w:val="24"/>
          <w:szCs w:val="24"/>
          <w:rtl/>
          <w:lang w:bidi="fa-IR"/>
        </w:rPr>
      </w:pPr>
      <w:r>
        <w:rPr>
          <w:noProof/>
        </w:rPr>
        <mc:AlternateContent>
          <mc:Choice Requires="wpg">
            <w:drawing>
              <wp:anchor distT="0" distB="0" distL="114300" distR="114300" simplePos="0" relativeHeight="251674624" behindDoc="0" locked="0" layoutInCell="1" allowOverlap="1" wp14:anchorId="1194004A" wp14:editId="64848A66">
                <wp:simplePos x="0" y="0"/>
                <wp:positionH relativeFrom="column">
                  <wp:posOffset>2098444</wp:posOffset>
                </wp:positionH>
                <wp:positionV relativeFrom="paragraph">
                  <wp:posOffset>389312</wp:posOffset>
                </wp:positionV>
                <wp:extent cx="1833245" cy="3386455"/>
                <wp:effectExtent l="0" t="0" r="14605" b="4445"/>
                <wp:wrapTopAndBottom/>
                <wp:docPr id="321" name="Group 321"/>
                <wp:cNvGraphicFramePr/>
                <a:graphic xmlns:a="http://schemas.openxmlformats.org/drawingml/2006/main">
                  <a:graphicData uri="http://schemas.microsoft.com/office/word/2010/wordprocessingGroup">
                    <wpg:wgp>
                      <wpg:cNvGrpSpPr/>
                      <wpg:grpSpPr>
                        <a:xfrm>
                          <a:off x="0" y="0"/>
                          <a:ext cx="1833245" cy="3386455"/>
                          <a:chOff x="0" y="0"/>
                          <a:chExt cx="1833617" cy="3386455"/>
                        </a:xfrm>
                      </wpg:grpSpPr>
                      <wps:wsp>
                        <wps:cNvPr id="322" name="Straight Connector 322"/>
                        <wps:cNvCnPr/>
                        <wps:spPr>
                          <a:xfrm>
                            <a:off x="93784" y="1543050"/>
                            <a:ext cx="1739833" cy="0"/>
                          </a:xfrm>
                          <a:prstGeom prst="line">
                            <a:avLst/>
                          </a:prstGeom>
                          <a:ln w="28575">
                            <a:prstDash val="sysDash"/>
                          </a:ln>
                        </wps:spPr>
                        <wps:style>
                          <a:lnRef idx="1">
                            <a:schemeClr val="dk1"/>
                          </a:lnRef>
                          <a:fillRef idx="0">
                            <a:schemeClr val="dk1"/>
                          </a:fillRef>
                          <a:effectRef idx="0">
                            <a:schemeClr val="dk1"/>
                          </a:effectRef>
                          <a:fontRef idx="minor">
                            <a:schemeClr val="tx1"/>
                          </a:fontRef>
                        </wps:style>
                        <wps:bodyPr/>
                      </wps:wsp>
                      <wpg:grpSp>
                        <wpg:cNvPr id="323" name="Group 323"/>
                        <wpg:cNvGrpSpPr/>
                        <wpg:grpSpPr>
                          <a:xfrm>
                            <a:off x="0" y="0"/>
                            <a:ext cx="1833244" cy="3386455"/>
                            <a:chOff x="0" y="0"/>
                            <a:chExt cx="1833244" cy="3386455"/>
                          </a:xfrm>
                        </wpg:grpSpPr>
                        <wpg:grpSp>
                          <wpg:cNvPr id="324" name="Group 324"/>
                          <wpg:cNvGrpSpPr/>
                          <wpg:grpSpPr>
                            <a:xfrm>
                              <a:off x="791307" y="1623646"/>
                              <a:ext cx="416560" cy="1322973"/>
                              <a:chOff x="1407160" y="911816"/>
                              <a:chExt cx="416560" cy="1323296"/>
                            </a:xfrm>
                          </wpg:grpSpPr>
                          <wpg:grpSp>
                            <wpg:cNvPr id="325" name="Group 325"/>
                            <wpg:cNvGrpSpPr/>
                            <wpg:grpSpPr>
                              <a:xfrm>
                                <a:off x="1407160" y="955040"/>
                                <a:ext cx="416560" cy="1244600"/>
                                <a:chOff x="1407160" y="955040"/>
                                <a:chExt cx="416560" cy="1244600"/>
                              </a:xfrm>
                            </wpg:grpSpPr>
                            <wpg:grpSp>
                              <wpg:cNvPr id="326" name="Group 326"/>
                              <wpg:cNvGrpSpPr/>
                              <wpg:grpSpPr>
                                <a:xfrm>
                                  <a:off x="1407160" y="955040"/>
                                  <a:ext cx="416560" cy="1244600"/>
                                  <a:chOff x="1407160" y="955040"/>
                                  <a:chExt cx="416560" cy="1244600"/>
                                </a:xfrm>
                              </wpg:grpSpPr>
                              <wps:wsp>
                                <wps:cNvPr id="327" name="Oval 327"/>
                                <wps:cNvSpPr/>
                                <wps:spPr>
                                  <a:xfrm>
                                    <a:off x="1407160" y="95504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8" name="Oval 328"/>
                                <wps:cNvSpPr/>
                                <wps:spPr>
                                  <a:xfrm>
                                    <a:off x="1407160" y="178308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31" name="Straight Arrow Connector 331"/>
                              <wps:cNvCnPr/>
                              <wps:spPr>
                                <a:xfrm>
                                  <a:off x="1615440" y="1371600"/>
                                  <a:ext cx="0" cy="4114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332" name="Text Box 2"/>
                            <wps:cNvSpPr txBox="1">
                              <a:spLocks noChangeArrowheads="1"/>
                            </wps:cNvSpPr>
                            <wps:spPr bwMode="auto">
                              <a:xfrm>
                                <a:off x="1452836" y="911816"/>
                                <a:ext cx="299720" cy="284480"/>
                              </a:xfrm>
                              <a:prstGeom prst="rect">
                                <a:avLst/>
                              </a:prstGeom>
                              <a:noFill/>
                              <a:ln w="9525">
                                <a:noFill/>
                                <a:miter lim="800000"/>
                                <a:headEnd/>
                                <a:tailEnd/>
                              </a:ln>
                            </wps:spPr>
                            <wps:txbx>
                              <w:txbxContent>
                                <w:p w14:paraId="50BE8803" w14:textId="77777777" w:rsidR="0007544A" w:rsidRPr="003C3DCC" w:rsidRDefault="0007544A" w:rsidP="0007544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wps:txbx>
                            <wps:bodyPr rot="0" vert="horz" wrap="square" lIns="91440" tIns="45720" rIns="91440" bIns="45720" anchor="t" anchorCtr="0">
                              <a:noAutofit/>
                            </wps:bodyPr>
                          </wps:wsp>
                          <wps:wsp>
                            <wps:cNvPr id="333" name="Text Box 2"/>
                            <wps:cNvSpPr txBox="1">
                              <a:spLocks noChangeArrowheads="1"/>
                            </wps:cNvSpPr>
                            <wps:spPr bwMode="auto">
                              <a:xfrm>
                                <a:off x="1458004" y="1742484"/>
                                <a:ext cx="299720" cy="284480"/>
                              </a:xfrm>
                              <a:prstGeom prst="rect">
                                <a:avLst/>
                              </a:prstGeom>
                              <a:noFill/>
                              <a:ln w="9525">
                                <a:noFill/>
                                <a:miter lim="800000"/>
                                <a:headEnd/>
                                <a:tailEnd/>
                              </a:ln>
                            </wps:spPr>
                            <wps:txbx>
                              <w:txbxContent>
                                <w:p w14:paraId="736747E6" w14:textId="77777777" w:rsidR="0007544A" w:rsidRPr="003C3DCC" w:rsidRDefault="0007544A" w:rsidP="0007544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7</m:t>
                                          </m:r>
                                        </m:sub>
                                      </m:sSub>
                                    </m:oMath>
                                  </m:oMathPara>
                                </w:p>
                              </w:txbxContent>
                            </wps:txbx>
                            <wps:bodyPr rot="0" vert="horz" wrap="square" lIns="91440" tIns="45720" rIns="91440" bIns="45720" anchor="t" anchorCtr="0">
                              <a:noAutofit/>
                            </wps:bodyPr>
                          </wps:wsp>
                          <wps:wsp>
                            <wps:cNvPr id="335" name="Text Box 2"/>
                            <wps:cNvSpPr txBox="1">
                              <a:spLocks noChangeArrowheads="1"/>
                            </wps:cNvSpPr>
                            <wps:spPr bwMode="auto">
                              <a:xfrm>
                                <a:off x="1447756" y="1137876"/>
                                <a:ext cx="299720" cy="284480"/>
                              </a:xfrm>
                              <a:prstGeom prst="rect">
                                <a:avLst/>
                              </a:prstGeom>
                              <a:noFill/>
                              <a:ln w="9525">
                                <a:noFill/>
                                <a:miter lim="800000"/>
                                <a:headEnd/>
                                <a:tailEnd/>
                              </a:ln>
                            </wps:spPr>
                            <wps:txbx>
                              <w:txbxContent>
                                <w:p w14:paraId="5C5475A2" w14:textId="77777777" w:rsidR="0007544A" w:rsidRPr="00F20BCD" w:rsidRDefault="0007544A" w:rsidP="0007544A">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336" name="Text Box 2"/>
                            <wps:cNvSpPr txBox="1">
                              <a:spLocks noChangeArrowheads="1"/>
                            </wps:cNvSpPr>
                            <wps:spPr bwMode="auto">
                              <a:xfrm>
                                <a:off x="1462996" y="1950632"/>
                                <a:ext cx="299720" cy="284480"/>
                              </a:xfrm>
                              <a:prstGeom prst="rect">
                                <a:avLst/>
                              </a:prstGeom>
                              <a:noFill/>
                              <a:ln w="9525">
                                <a:noFill/>
                                <a:miter lim="800000"/>
                                <a:headEnd/>
                                <a:tailEnd/>
                              </a:ln>
                            </wps:spPr>
                            <wps:txbx>
                              <w:txbxContent>
                                <w:p w14:paraId="1EF7EAC2" w14:textId="77777777" w:rsidR="0007544A" w:rsidRPr="00F20BCD" w:rsidRDefault="0007544A" w:rsidP="0007544A">
                                  <w:pPr>
                                    <w:rPr>
                                      <w:sz w:val="20"/>
                                      <w:szCs w:val="20"/>
                                    </w:rPr>
                                  </w:pPr>
                                  <m:oMathPara>
                                    <m:oMath>
                                      <m:r>
                                        <w:rPr>
                                          <w:rFonts w:ascii="Cambria Math" w:hAnsi="Cambria Math"/>
                                          <w:sz w:val="20"/>
                                          <w:szCs w:val="20"/>
                                        </w:rPr>
                                        <m:t>7</m:t>
                                      </m:r>
                                    </m:oMath>
                                  </m:oMathPara>
                                </w:p>
                              </w:txbxContent>
                            </wps:txbx>
                            <wps:bodyPr rot="0" vert="horz" wrap="square" lIns="91440" tIns="45720" rIns="91440" bIns="45720" anchor="t" anchorCtr="0">
                              <a:noAutofit/>
                            </wps:bodyPr>
                          </wps:wsp>
                        </wpg:grpSp>
                        <wpg:grpSp>
                          <wpg:cNvPr id="349" name="Group 349"/>
                          <wpg:cNvGrpSpPr/>
                          <wpg:grpSpPr>
                            <a:xfrm>
                              <a:off x="0" y="0"/>
                              <a:ext cx="1833244" cy="3386455"/>
                              <a:chOff x="-270714" y="-21144"/>
                              <a:chExt cx="1834655" cy="3389150"/>
                            </a:xfrm>
                          </wpg:grpSpPr>
                          <wpg:grpSp>
                            <wpg:cNvPr id="350" name="Group 350"/>
                            <wpg:cNvGrpSpPr/>
                            <wpg:grpSpPr>
                              <a:xfrm>
                                <a:off x="-270714" y="-21144"/>
                                <a:ext cx="1834655" cy="3389150"/>
                                <a:chOff x="430326" y="-21149"/>
                                <a:chExt cx="1834655" cy="3389974"/>
                              </a:xfrm>
                            </wpg:grpSpPr>
                            <wps:wsp>
                              <wps:cNvPr id="351" name="Arc 351"/>
                              <wps:cNvSpPr/>
                              <wps:spPr>
                                <a:xfrm rot="10800000">
                                  <a:off x="1002463" y="37347"/>
                                  <a:ext cx="1200150" cy="593313"/>
                                </a:xfrm>
                                <a:prstGeom prst="arc">
                                  <a:avLst>
                                    <a:gd name="adj1" fmla="val 13653609"/>
                                    <a:gd name="adj2" fmla="val 21111156"/>
                                  </a:avLst>
                                </a:prstGeom>
                                <a:ln>
                                  <a:prstDash val="dash"/>
                                </a:ln>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52" name="Group 352"/>
                              <wpg:cNvGrpSpPr/>
                              <wpg:grpSpPr>
                                <a:xfrm>
                                  <a:off x="430326" y="-21149"/>
                                  <a:ext cx="1834655" cy="3389974"/>
                                  <a:chOff x="430326" y="-31309"/>
                                  <a:chExt cx="1834655" cy="3389974"/>
                                </a:xfrm>
                              </wpg:grpSpPr>
                              <wpg:grpSp>
                                <wpg:cNvPr id="353" name="Group 353"/>
                                <wpg:cNvGrpSpPr/>
                                <wpg:grpSpPr>
                                  <a:xfrm>
                                    <a:off x="701040" y="0"/>
                                    <a:ext cx="1122680" cy="1371600"/>
                                    <a:chOff x="701040" y="0"/>
                                    <a:chExt cx="1122680" cy="1371600"/>
                                  </a:xfrm>
                                </wpg:grpSpPr>
                                <wpg:grpSp>
                                  <wpg:cNvPr id="357" name="Group 357"/>
                                  <wpg:cNvGrpSpPr/>
                                  <wpg:grpSpPr>
                                    <a:xfrm>
                                      <a:off x="701040" y="0"/>
                                      <a:ext cx="1122680" cy="1371600"/>
                                      <a:chOff x="701040" y="0"/>
                                      <a:chExt cx="1122680" cy="1371600"/>
                                    </a:xfrm>
                                  </wpg:grpSpPr>
                                  <wps:wsp>
                                    <wps:cNvPr id="358" name="Oval 358"/>
                                    <wps:cNvSpPr/>
                                    <wps:spPr>
                                      <a:xfrm>
                                        <a:off x="1407160" y="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9" name="Oval 359"/>
                                    <wps:cNvSpPr/>
                                    <wps:spPr>
                                      <a:xfrm>
                                        <a:off x="701040" y="64516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0" name="Oval 360"/>
                                    <wps:cNvSpPr/>
                                    <wps:spPr>
                                      <a:xfrm>
                                        <a:off x="1407160" y="95504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61" name="Straight Arrow Connector 361"/>
                                  <wps:cNvCnPr/>
                                  <wps:spPr>
                                    <a:xfrm flipH="1">
                                      <a:off x="1056596" y="355556"/>
                                      <a:ext cx="411568" cy="35060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6" name="Straight Arrow Connector 366"/>
                                  <wps:cNvCnPr/>
                                  <wps:spPr>
                                    <a:xfrm>
                                      <a:off x="1615440" y="416560"/>
                                      <a:ext cx="0" cy="5384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367" name="Text Box 2"/>
                                <wps:cNvSpPr txBox="1">
                                  <a:spLocks noChangeArrowheads="1"/>
                                </wps:cNvSpPr>
                                <wps:spPr bwMode="auto">
                                  <a:xfrm>
                                    <a:off x="1468164" y="-10160"/>
                                    <a:ext cx="299720" cy="284480"/>
                                  </a:xfrm>
                                  <a:prstGeom prst="rect">
                                    <a:avLst/>
                                  </a:prstGeom>
                                  <a:noFill/>
                                  <a:ln w="9525">
                                    <a:noFill/>
                                    <a:miter lim="800000"/>
                                    <a:headEnd/>
                                    <a:tailEnd/>
                                  </a:ln>
                                </wps:spPr>
                                <wps:txbx>
                                  <w:txbxContent>
                                    <w:p w14:paraId="1DE76C14" w14:textId="77777777" w:rsidR="0007544A" w:rsidRPr="003C3DCC" w:rsidRDefault="0007544A" w:rsidP="0007544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1</m:t>
                                              </m:r>
                                            </m:sub>
                                          </m:sSub>
                                        </m:oMath>
                                      </m:oMathPara>
                                    </w:p>
                                  </w:txbxContent>
                                </wps:txbx>
                                <wps:bodyPr rot="0" vert="horz" wrap="square" lIns="91440" tIns="45720" rIns="91440" bIns="45720" anchor="t" anchorCtr="0">
                                  <a:noAutofit/>
                                </wps:bodyPr>
                              </wps:wsp>
                              <wps:wsp>
                                <wps:cNvPr id="368" name="Text Box 2"/>
                                <wps:cNvSpPr txBox="1">
                                  <a:spLocks noChangeArrowheads="1"/>
                                </wps:cNvSpPr>
                                <wps:spPr bwMode="auto">
                                  <a:xfrm>
                                    <a:off x="746716" y="629964"/>
                                    <a:ext cx="299720" cy="284480"/>
                                  </a:xfrm>
                                  <a:prstGeom prst="rect">
                                    <a:avLst/>
                                  </a:prstGeom>
                                  <a:noFill/>
                                  <a:ln w="9525">
                                    <a:noFill/>
                                    <a:miter lim="800000"/>
                                    <a:headEnd/>
                                    <a:tailEnd/>
                                  </a:ln>
                                </wps:spPr>
                                <wps:txbx>
                                  <w:txbxContent>
                                    <w:p w14:paraId="2FE9477A" w14:textId="77777777" w:rsidR="0007544A" w:rsidRPr="003C3DCC" w:rsidRDefault="0007544A" w:rsidP="0007544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2</m:t>
                                              </m:r>
                                            </m:sub>
                                          </m:sSub>
                                        </m:oMath>
                                      </m:oMathPara>
                                    </w:p>
                                  </w:txbxContent>
                                </wps:txbx>
                                <wps:bodyPr rot="0" vert="horz" wrap="square" lIns="91440" tIns="45720" rIns="91440" bIns="45720" anchor="t" anchorCtr="0">
                                  <a:noAutofit/>
                                </wps:bodyPr>
                              </wps:wsp>
                              <wps:wsp>
                                <wps:cNvPr id="369" name="Text Box 2"/>
                                <wps:cNvSpPr txBox="1">
                                  <a:spLocks noChangeArrowheads="1"/>
                                </wps:cNvSpPr>
                                <wps:spPr bwMode="auto">
                                  <a:xfrm>
                                    <a:off x="1452836" y="911816"/>
                                    <a:ext cx="299720" cy="284480"/>
                                  </a:xfrm>
                                  <a:prstGeom prst="rect">
                                    <a:avLst/>
                                  </a:prstGeom>
                                  <a:noFill/>
                                  <a:ln w="9525">
                                    <a:noFill/>
                                    <a:miter lim="800000"/>
                                    <a:headEnd/>
                                    <a:tailEnd/>
                                  </a:ln>
                                </wps:spPr>
                                <wps:txbx>
                                  <w:txbxContent>
                                    <w:p w14:paraId="653E6CD9" w14:textId="77777777" w:rsidR="0007544A" w:rsidRPr="003C3DCC" w:rsidRDefault="0007544A" w:rsidP="0007544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wps:txbx>
                                <wps:bodyPr rot="0" vert="horz" wrap="square" lIns="91440" tIns="45720" rIns="91440" bIns="45720" anchor="t" anchorCtr="0">
                                  <a:noAutofit/>
                                </wps:bodyPr>
                              </wps:wsp>
                              <wps:wsp>
                                <wps:cNvPr id="370" name="Text Box 2"/>
                                <wps:cNvSpPr txBox="1">
                                  <a:spLocks noChangeArrowheads="1"/>
                                </wps:cNvSpPr>
                                <wps:spPr bwMode="auto">
                                  <a:xfrm>
                                    <a:off x="1452836" y="172676"/>
                                    <a:ext cx="299720" cy="284480"/>
                                  </a:xfrm>
                                  <a:prstGeom prst="rect">
                                    <a:avLst/>
                                  </a:prstGeom>
                                  <a:noFill/>
                                  <a:ln w="9525">
                                    <a:noFill/>
                                    <a:miter lim="800000"/>
                                    <a:headEnd/>
                                    <a:tailEnd/>
                                  </a:ln>
                                </wps:spPr>
                                <wps:txbx>
                                  <w:txbxContent>
                                    <w:p w14:paraId="628A79A8" w14:textId="77777777" w:rsidR="0007544A" w:rsidRPr="00F20BCD" w:rsidRDefault="0007544A" w:rsidP="0007544A">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375" name="Text Box 2"/>
                                <wps:cNvSpPr txBox="1">
                                  <a:spLocks noChangeArrowheads="1"/>
                                </wps:cNvSpPr>
                                <wps:spPr bwMode="auto">
                                  <a:xfrm>
                                    <a:off x="746716" y="827952"/>
                                    <a:ext cx="299720" cy="284480"/>
                                  </a:xfrm>
                                  <a:prstGeom prst="rect">
                                    <a:avLst/>
                                  </a:prstGeom>
                                  <a:noFill/>
                                  <a:ln w="9525">
                                    <a:noFill/>
                                    <a:miter lim="800000"/>
                                    <a:headEnd/>
                                    <a:tailEnd/>
                                  </a:ln>
                                </wps:spPr>
                                <wps:txbx>
                                  <w:txbxContent>
                                    <w:p w14:paraId="01FE1D00" w14:textId="77777777" w:rsidR="0007544A" w:rsidRPr="00F20BCD" w:rsidRDefault="0007544A" w:rsidP="0007544A">
                                      <w:pPr>
                                        <w:rPr>
                                          <w:sz w:val="20"/>
                                          <w:szCs w:val="20"/>
                                        </w:rPr>
                                      </w:pPr>
                                      <m:oMathPara>
                                        <m:oMath>
                                          <m:r>
                                            <w:rPr>
                                              <w:rFonts w:ascii="Cambria Math" w:hAnsi="Cambria Math"/>
                                              <w:sz w:val="20"/>
                                              <w:szCs w:val="20"/>
                                            </w:rPr>
                                            <m:t>11</m:t>
                                          </m:r>
                                        </m:oMath>
                                      </m:oMathPara>
                                    </w:p>
                                  </w:txbxContent>
                                </wps:txbx>
                                <wps:bodyPr rot="0" vert="horz" wrap="square" lIns="91440" tIns="45720" rIns="91440" bIns="45720" anchor="t" anchorCtr="0">
                                  <a:noAutofit/>
                                </wps:bodyPr>
                              </wps:wsp>
                              <wps:wsp>
                                <wps:cNvPr id="376" name="Text Box 2"/>
                                <wps:cNvSpPr txBox="1">
                                  <a:spLocks noChangeArrowheads="1"/>
                                </wps:cNvSpPr>
                                <wps:spPr bwMode="auto">
                                  <a:xfrm>
                                    <a:off x="1447756" y="1137876"/>
                                    <a:ext cx="299720" cy="284480"/>
                                  </a:xfrm>
                                  <a:prstGeom prst="rect">
                                    <a:avLst/>
                                  </a:prstGeom>
                                  <a:noFill/>
                                  <a:ln w="9525">
                                    <a:noFill/>
                                    <a:miter lim="800000"/>
                                    <a:headEnd/>
                                    <a:tailEnd/>
                                  </a:ln>
                                </wps:spPr>
                                <wps:txbx>
                                  <w:txbxContent>
                                    <w:p w14:paraId="21725808" w14:textId="77777777" w:rsidR="0007544A" w:rsidRPr="00F20BCD" w:rsidRDefault="0007544A" w:rsidP="0007544A">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377" name="Text Box 2"/>
                                <wps:cNvSpPr txBox="1">
                                  <a:spLocks noChangeArrowheads="1"/>
                                </wps:cNvSpPr>
                                <wps:spPr bwMode="auto">
                                  <a:xfrm>
                                    <a:off x="524143" y="3074185"/>
                                    <a:ext cx="1740838" cy="284480"/>
                                  </a:xfrm>
                                  <a:prstGeom prst="rect">
                                    <a:avLst/>
                                  </a:prstGeom>
                                  <a:noFill/>
                                  <a:ln w="9525">
                                    <a:noFill/>
                                    <a:miter lim="800000"/>
                                    <a:headEnd/>
                                    <a:tailEnd/>
                                  </a:ln>
                                </wps:spPr>
                                <wps:txbx>
                                  <w:txbxContent>
                                    <w:p w14:paraId="54F6AC34" w14:textId="77777777" w:rsidR="0007544A" w:rsidRPr="003C3DCC" w:rsidRDefault="0007544A" w:rsidP="0007544A">
                                      <w:pPr>
                                        <w:rPr>
                                          <w:b/>
                                          <w:bCs/>
                                        </w:rPr>
                                      </w:pPr>
                                      <m:oMathPara>
                                        <m:oMath>
                                          <m:d>
                                            <m:dPr>
                                              <m:ctrlPr>
                                                <w:rPr>
                                                  <w:rFonts w:ascii="Cambria Math" w:hAnsi="Cambria Math"/>
                                                  <w:b/>
                                                  <w:i/>
                                                </w:rPr>
                                              </m:ctrlPr>
                                            </m:dPr>
                                            <m:e>
                                              <m:r>
                                                <m:rPr>
                                                  <m:sty m:val="bi"/>
                                                </m:rPr>
                                                <w:rPr>
                                                  <w:rFonts w:ascii="Cambria Math" w:hAnsi="Cambria Math"/>
                                                </w:rPr>
                                                <m:t>D</m:t>
                                              </m:r>
                                            </m:e>
                                          </m:d>
                                          <m:r>
                                            <m:rPr>
                                              <m:sty m:val="bi"/>
                                            </m:rPr>
                                            <w:rPr>
                                              <w:rFonts w:ascii="Cambria Math" w:hAnsi="Cambria Math"/>
                                            </w:rPr>
                                            <m:t xml:space="preserve"> modified enforced</m:t>
                                          </m:r>
                                        </m:oMath>
                                      </m:oMathPara>
                                    </w:p>
                                  </w:txbxContent>
                                </wps:txbx>
                                <wps:bodyPr rot="0" vert="horz" wrap="square" lIns="91440" tIns="45720" rIns="91440" bIns="45720" anchor="t" anchorCtr="0">
                                  <a:noAutofit/>
                                </wps:bodyPr>
                              </wps:wsp>
                              <wps:wsp>
                                <wps:cNvPr id="378" name="Text Box 2"/>
                                <wps:cNvSpPr txBox="1">
                                  <a:spLocks noChangeArrowheads="1"/>
                                </wps:cNvSpPr>
                                <wps:spPr bwMode="auto">
                                  <a:xfrm>
                                    <a:off x="430326" y="1554128"/>
                                    <a:ext cx="397515" cy="284480"/>
                                  </a:xfrm>
                                  <a:prstGeom prst="rect">
                                    <a:avLst/>
                                  </a:prstGeom>
                                  <a:noFill/>
                                  <a:ln w="9525">
                                    <a:noFill/>
                                    <a:miter lim="800000"/>
                                    <a:headEnd/>
                                    <a:tailEnd/>
                                  </a:ln>
                                </wps:spPr>
                                <wps:txbx>
                                  <w:txbxContent>
                                    <w:p w14:paraId="2A3EC55F" w14:textId="77777777" w:rsidR="0007544A" w:rsidRPr="003C3DCC" w:rsidRDefault="0007544A" w:rsidP="0007544A">
                                      <w:pPr>
                                        <w:rPr>
                                          <w:b/>
                                          <w:bCs/>
                                        </w:rPr>
                                      </w:pPr>
                                      <m:oMathPara>
                                        <m:oMath>
                                          <m:d>
                                            <m:dPr>
                                              <m:ctrlPr>
                                                <w:rPr>
                                                  <w:rFonts w:ascii="Cambria Math" w:hAnsi="Cambria Math"/>
                                                  <w:b/>
                                                  <w:bCs/>
                                                  <w:i/>
                                                </w:rPr>
                                              </m:ctrlPr>
                                            </m:dPr>
                                            <m:e>
                                              <m:r>
                                                <m:rPr>
                                                  <m:sty m:val="bi"/>
                                                </m:rPr>
                                                <w:rPr>
                                                  <w:rFonts w:ascii="Cambria Math" w:hAnsi="Cambria Math"/>
                                                </w:rPr>
                                                <m:t>2</m:t>
                                              </m:r>
                                            </m:e>
                                          </m:d>
                                        </m:oMath>
                                      </m:oMathPara>
                                    </w:p>
                                  </w:txbxContent>
                                </wps:txbx>
                                <wps:bodyPr rot="0" vert="horz" wrap="square" lIns="91440" tIns="45720" rIns="91440" bIns="45720" anchor="t" anchorCtr="0">
                                  <a:noAutofit/>
                                </wps:bodyPr>
                              </wps:wsp>
                              <wps:wsp>
                                <wps:cNvPr id="379" name="Text Box 2"/>
                                <wps:cNvSpPr txBox="1">
                                  <a:spLocks noChangeArrowheads="1"/>
                                </wps:cNvSpPr>
                                <wps:spPr bwMode="auto">
                                  <a:xfrm>
                                    <a:off x="462958" y="-31309"/>
                                    <a:ext cx="397515" cy="284480"/>
                                  </a:xfrm>
                                  <a:prstGeom prst="rect">
                                    <a:avLst/>
                                  </a:prstGeom>
                                  <a:noFill/>
                                  <a:ln w="9525">
                                    <a:noFill/>
                                    <a:miter lim="800000"/>
                                    <a:headEnd/>
                                    <a:tailEnd/>
                                  </a:ln>
                                </wps:spPr>
                                <wps:txbx>
                                  <w:txbxContent>
                                    <w:p w14:paraId="760623D7" w14:textId="77777777" w:rsidR="0007544A" w:rsidRPr="003C3DCC" w:rsidRDefault="0007544A" w:rsidP="0007544A">
                                      <w:pPr>
                                        <w:rPr>
                                          <w:b/>
                                          <w:bCs/>
                                        </w:rPr>
                                      </w:pPr>
                                      <m:oMathPara>
                                        <m:oMath>
                                          <m:d>
                                            <m:dPr>
                                              <m:ctrlPr>
                                                <w:rPr>
                                                  <w:rFonts w:ascii="Cambria Math" w:hAnsi="Cambria Math"/>
                                                  <w:b/>
                                                  <w:bCs/>
                                                  <w:i/>
                                                </w:rPr>
                                              </m:ctrlPr>
                                            </m:dPr>
                                            <m:e>
                                              <m:r>
                                                <m:rPr>
                                                  <m:sty m:val="bi"/>
                                                </m:rPr>
                                                <w:rPr>
                                                  <w:rFonts w:ascii="Cambria Math" w:hAnsi="Cambria Math"/>
                                                </w:rPr>
                                                <m:t>1</m:t>
                                              </m:r>
                                            </m:e>
                                          </m:d>
                                        </m:oMath>
                                      </m:oMathPara>
                                    </w:p>
                                  </w:txbxContent>
                                </wps:txbx>
                                <wps:bodyPr rot="0" vert="horz" wrap="square" lIns="91440" tIns="45720" rIns="91440" bIns="45720" anchor="t" anchorCtr="0">
                                  <a:noAutofit/>
                                </wps:bodyPr>
                              </wps:wsp>
                            </wpg:grpSp>
                          </wpg:grpSp>
                          <pic:pic xmlns:pic="http://schemas.openxmlformats.org/drawingml/2006/picture">
                            <pic:nvPicPr>
                              <pic:cNvPr id="380" name="Picture 380" descr="PostgreSQL Boolean"/>
                              <pic:cNvPicPr>
                                <a:picLocks noChangeAspect="1"/>
                              </pic:cNvPicPr>
                            </pic:nvPicPr>
                            <pic:blipFill rotWithShape="1">
                              <a:blip r:embed="rId6">
                                <a:extLst>
                                  <a:ext uri="{28A0092B-C50C-407E-A947-70E740481C1C}">
                                    <a14:useLocalDpi xmlns:a14="http://schemas.microsoft.com/office/drawing/2010/main" val="0"/>
                                  </a:ext>
                                </a:extLst>
                              </a:blip>
                              <a:srcRect l="13209" t="7428" r="61273" b="44481"/>
                              <a:stretch/>
                            </pic:blipFill>
                            <pic:spPr bwMode="auto">
                              <a:xfrm>
                                <a:off x="973140" y="1088571"/>
                                <a:ext cx="331470" cy="3048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94" name="Picture 394" descr="PostgreSQL Boolean"/>
                              <pic:cNvPicPr>
                                <a:picLocks noChangeAspect="1"/>
                              </pic:cNvPicPr>
                            </pic:nvPicPr>
                            <pic:blipFill rotWithShape="1">
                              <a:blip r:embed="rId6">
                                <a:extLst>
                                  <a:ext uri="{28A0092B-C50C-407E-A947-70E740481C1C}">
                                    <a14:useLocalDpi xmlns:a14="http://schemas.microsoft.com/office/drawing/2010/main" val="0"/>
                                  </a:ext>
                                </a:extLst>
                              </a:blip>
                              <a:srcRect l="13209" t="7428" r="61273" b="44481"/>
                              <a:stretch/>
                            </pic:blipFill>
                            <pic:spPr bwMode="auto">
                              <a:xfrm>
                                <a:off x="384661" y="2592488"/>
                                <a:ext cx="331470" cy="304800"/>
                              </a:xfrm>
                              <a:prstGeom prst="rect">
                                <a:avLst/>
                              </a:prstGeom>
                              <a:noFill/>
                              <a:ln>
                                <a:noFill/>
                              </a:ln>
                              <a:extLst>
                                <a:ext uri="{53640926-AAD7-44D8-BBD7-CCE9431645EC}">
                                  <a14:shadowObscured xmlns:a14="http://schemas.microsoft.com/office/drawing/2010/main"/>
                                </a:ext>
                              </a:extLst>
                            </pic:spPr>
                          </pic:pic>
                        </wpg:grpSp>
                      </wpg:grpSp>
                    </wpg:wgp>
                  </a:graphicData>
                </a:graphic>
                <wp14:sizeRelH relativeFrom="margin">
                  <wp14:pctWidth>0</wp14:pctWidth>
                </wp14:sizeRelH>
              </wp:anchor>
            </w:drawing>
          </mc:Choice>
          <mc:Fallback>
            <w:pict>
              <v:group w14:anchorId="1194004A" id="Group 321" o:spid="_x0000_s1166" style="position:absolute;left:0;text-align:left;margin-left:165.25pt;margin-top:30.65pt;width:144.35pt;height:266.65pt;z-index:251674624;mso-width-relative:margin" coordsize="18336,338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">
                <v:line id="Straight Connector 322" o:spid="_x0000_s1167" style="position:absolute;visibility:visible;mso-wrap-style:square" from="937,15430" to="18336,15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" strokecolor="black [3200]" strokeweight="2.25pt">
                  <v:stroke dashstyle="3 1" joinstyle="miter"/>
                </v:line>
                <v:group id="Group 323" o:spid="_x0000_s1168" style="position:absolute;width:18332;height:33864" coordsize="18332,33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">
                  <v:group id="Group 324" o:spid="_x0000_s1169" style="position:absolute;left:7913;top:16236;width:4165;height:13230" coordorigin="14071,9118" coordsize="4165,13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q7e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aLODvTDgCcv0LAAD//wMAUEsBAi0AFAAGAAgAAAAhANvh9svuAAAAhQEAABMAAAAAAAAA&#10;AAAAAAAAAAAAAFtDb250ZW50X1R5cGVzXS54bWxQSwECLQAUAAYACAAAACEAWvQsW78AAAAVAQAA&#10;CwAAAAAAAAAAAAAAAAAfAQAAX3JlbHMvLnJlbHNQSwECLQAUAAYACAAAACEA0o6u3sYAAADcAAAA&#10;DwAAAAAAAAAAAAAAAAAHAgAAZHJzL2Rvd25yZXYueG1sUEsFBgAAAAADAAMAtwAAAPoCAAAAAA==&#10;">
                    <v:group id="Group 325" o:spid="_x0000_s1170" style="position:absolute;left:14071;top:9550;width:4166;height:12446" coordorigin="14071,9550" coordsize="4165,12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">
                      <v:group id="Group 326" o:spid="_x0000_s1171" style="position:absolute;left:14071;top:9550;width:4166;height:12446" coordorigin="14071,9550" coordsize="4165,12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">
                        <v:oval id="Oval 327" o:spid="_x0000_s1172" style="position:absolute;left:14071;top:9550;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" fillcolor="#deeaf6 [664]" strokecolor="#1f3763 [1604]" strokeweight="1pt">
                          <v:stroke joinstyle="miter"/>
                        </v:oval>
                        <v:oval id="Oval 328" o:spid="_x0000_s1173" style="position:absolute;left:14071;top:17830;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" fillcolor="#deeaf6 [664]" strokecolor="#1f3763 [1604]" strokeweight="1pt">
                          <v:stroke joinstyle="miter"/>
                        </v:oval>
                      </v:group>
                      <v:shape id="Straight Arrow Connector 331" o:spid="_x0000_s1174" type="#_x0000_t32" style="position:absolute;left:16154;top:13716;width:0;height:41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" strokecolor="black [3200]" strokeweight=".5pt">
                        <v:stroke endarrow="block" joinstyle="miter"/>
                      </v:shape>
                    </v:group>
                    <v:shape id="Text Box 2" o:spid="_x0000_s1175" type="#_x0000_t202" style="position:absolute;left:14528;top:9118;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" filled="f" stroked="f">
                      <v:textbox>
                        <w:txbxContent>
                          <w:p w14:paraId="50BE8803" w14:textId="77777777" w:rsidR="0007544A" w:rsidRPr="003C3DCC" w:rsidRDefault="0007544A" w:rsidP="0007544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v:textbox>
                    </v:shape>
                    <v:shape id="Text Box 2" o:spid="_x0000_s1176" type="#_x0000_t202" style="position:absolute;left:14580;top:17424;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" filled="f" stroked="f">
                      <v:textbox>
                        <w:txbxContent>
                          <w:p w14:paraId="736747E6" w14:textId="77777777" w:rsidR="0007544A" w:rsidRPr="003C3DCC" w:rsidRDefault="0007544A" w:rsidP="0007544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7</m:t>
                                    </m:r>
                                  </m:sub>
                                </m:sSub>
                              </m:oMath>
                            </m:oMathPara>
                          </w:p>
                        </w:txbxContent>
                      </v:textbox>
                    </v:shape>
                    <v:shape id="Text Box 2" o:spid="_x0000_s1177" type="#_x0000_t202" style="position:absolute;left:14477;top:11378;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" filled="f" stroked="f">
                      <v:textbox>
                        <w:txbxContent>
                          <w:p w14:paraId="5C5475A2" w14:textId="77777777" w:rsidR="0007544A" w:rsidRPr="00F20BCD" w:rsidRDefault="0007544A" w:rsidP="0007544A">
                            <w:pPr>
                              <w:rPr>
                                <w:sz w:val="20"/>
                                <w:szCs w:val="20"/>
                              </w:rPr>
                            </w:pPr>
                            <m:oMathPara>
                              <m:oMath>
                                <m:r>
                                  <w:rPr>
                                    <w:rFonts w:ascii="Cambria Math" w:hAnsi="Cambria Math"/>
                                    <w:sz w:val="20"/>
                                    <w:szCs w:val="20"/>
                                  </w:rPr>
                                  <m:t>10</m:t>
                                </m:r>
                              </m:oMath>
                            </m:oMathPara>
                          </w:p>
                        </w:txbxContent>
                      </v:textbox>
                    </v:shape>
                    <v:shape id="Text Box 2" o:spid="_x0000_s1178" type="#_x0000_t202" style="position:absolute;left:14629;top:19506;width:2998;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" filled="f" stroked="f">
                      <v:textbox>
                        <w:txbxContent>
                          <w:p w14:paraId="1EF7EAC2" w14:textId="77777777" w:rsidR="0007544A" w:rsidRPr="00F20BCD" w:rsidRDefault="0007544A" w:rsidP="0007544A">
                            <w:pPr>
                              <w:rPr>
                                <w:sz w:val="20"/>
                                <w:szCs w:val="20"/>
                              </w:rPr>
                            </w:pPr>
                            <m:oMathPara>
                              <m:oMath>
                                <m:r>
                                  <w:rPr>
                                    <w:rFonts w:ascii="Cambria Math" w:hAnsi="Cambria Math"/>
                                    <w:sz w:val="20"/>
                                    <w:szCs w:val="20"/>
                                  </w:rPr>
                                  <m:t>7</m:t>
                                </m:r>
                              </m:oMath>
                            </m:oMathPara>
                          </w:p>
                        </w:txbxContent>
                      </v:textbox>
                    </v:shape>
                  </v:group>
                  <v:group id="Group 349" o:spid="_x0000_s1179" style="position:absolute;width:18332;height:33864" coordorigin="-2707,-211" coordsize="18346,33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">
                    <v:group id="Group 350" o:spid="_x0000_s1180" style="position:absolute;left:-2707;top:-211;width:18346;height:33891" coordorigin="4303,-211" coordsize="18346,338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">
                      <v:shape id="Arc 351" o:spid="_x0000_s1181" style="position:absolute;left:10024;top:373;width:12002;height:5933;rotation:180;visibility:visible;mso-wrap-style:square;v-text-anchor:middle" coordsize="1200150,593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" path="m352894,26337nsc463047,1720,585670,-5876,704703,4544v225197,19713,408148,100994,471764,209594l600075,296657,352894,26337xem352894,26337nfc463047,1720,585670,-5876,704703,4544v225197,19713,408148,100994,471764,209594e" filled="f" strokecolor="black [3200]" strokeweight=".5pt">
                        <v:stroke dashstyle="dash" joinstyle="miter"/>
                        <v:path arrowok="t" o:connecttype="custom" o:connectlocs="352894,26337;704703,4544;1176467,214138" o:connectangles="0,0,0"/>
                      </v:shape>
                      <v:group id="Group 352" o:spid="_x0000_s1182" style="position:absolute;left:4303;top:-211;width:18346;height:33899" coordorigin="4303,-313" coordsize="18346,338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">
                        <v:group id="Group 353" o:spid="_x0000_s1183" style="position:absolute;left:7010;width:11227;height:13716" coordorigin="7010" coordsize="11226,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">
                          <v:group id="Group 357" o:spid="_x0000_s1184" style="position:absolute;left:7010;width:11227;height:13716" coordorigin="7010" coordsize="11226,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">
                            <v:oval id="Oval 358" o:spid="_x0000_s1185" style="position:absolute;left:14071;width:4166;height:4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" fillcolor="#deeaf6 [664]" strokecolor="#1f3763 [1604]" strokeweight="1pt">
                              <v:stroke joinstyle="miter"/>
                            </v:oval>
                            <v:oval id="Oval 359" o:spid="_x0000_s1186" style="position:absolute;left:7010;top:6451;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" fillcolor="#deeaf6 [664]" strokecolor="#1f3763 [1604]" strokeweight="1pt">
                              <v:stroke joinstyle="miter"/>
                            </v:oval>
                            <v:oval id="Oval 360" o:spid="_x0000_s1187" style="position:absolute;left:14071;top:9550;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" fillcolor="#deeaf6 [664]" strokecolor="#1f3763 [1604]" strokeweight="1pt">
                              <v:stroke joinstyle="miter"/>
                            </v:oval>
                          </v:group>
                          <v:shape id="Straight Arrow Connector 361" o:spid="_x0000_s1188" type="#_x0000_t32" style="position:absolute;left:10565;top:3555;width:4116;height:35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" strokecolor="black [3200]" strokeweight=".5pt">
                            <v:stroke endarrow="block" joinstyle="miter"/>
                          </v:shape>
                          <v:shape id="Straight Arrow Connector 366" o:spid="_x0000_s1189" type="#_x0000_t32" style="position:absolute;left:16154;top:4165;width:0;height:53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" strokecolor="black [3200]" strokeweight=".5pt">
                            <v:stroke endarrow="block" joinstyle="miter"/>
                          </v:shape>
                        </v:group>
                        <v:shape id="Text Box 2" o:spid="_x0000_s1190" type="#_x0000_t202" style="position:absolute;left:14681;top:-101;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" filled="f" stroked="f">
                          <v:textbox>
                            <w:txbxContent>
                              <w:p w14:paraId="1DE76C14" w14:textId="77777777" w:rsidR="0007544A" w:rsidRPr="003C3DCC" w:rsidRDefault="0007544A" w:rsidP="0007544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1</m:t>
                                        </m:r>
                                      </m:sub>
                                    </m:sSub>
                                  </m:oMath>
                                </m:oMathPara>
                              </w:p>
                            </w:txbxContent>
                          </v:textbox>
                        </v:shape>
                        <v:shape id="Text Box 2" o:spid="_x0000_s1191" type="#_x0000_t202" style="position:absolute;left:7467;top:6299;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" filled="f" stroked="f">
                          <v:textbox>
                            <w:txbxContent>
                              <w:p w14:paraId="2FE9477A" w14:textId="77777777" w:rsidR="0007544A" w:rsidRPr="003C3DCC" w:rsidRDefault="0007544A" w:rsidP="0007544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2</m:t>
                                        </m:r>
                                      </m:sub>
                                    </m:sSub>
                                  </m:oMath>
                                </m:oMathPara>
                              </w:p>
                            </w:txbxContent>
                          </v:textbox>
                        </v:shape>
                        <v:shape id="Text Box 2" o:spid="_x0000_s1192" type="#_x0000_t202" style="position:absolute;left:14528;top:9118;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" filled="f" stroked="f">
                          <v:textbox>
                            <w:txbxContent>
                              <w:p w14:paraId="653E6CD9" w14:textId="77777777" w:rsidR="0007544A" w:rsidRPr="003C3DCC" w:rsidRDefault="0007544A" w:rsidP="0007544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v:textbox>
                        </v:shape>
                        <v:shape id="Text Box 2" o:spid="_x0000_s1193" type="#_x0000_t202" style="position:absolute;left:14528;top:1726;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" filled="f" stroked="f">
                          <v:textbox>
                            <w:txbxContent>
                              <w:p w14:paraId="628A79A8" w14:textId="77777777" w:rsidR="0007544A" w:rsidRPr="00F20BCD" w:rsidRDefault="0007544A" w:rsidP="0007544A">
                                <w:pPr>
                                  <w:rPr>
                                    <w:sz w:val="20"/>
                                    <w:szCs w:val="20"/>
                                  </w:rPr>
                                </w:pPr>
                                <m:oMathPara>
                                  <m:oMath>
                                    <m:r>
                                      <w:rPr>
                                        <w:rFonts w:ascii="Cambria Math" w:hAnsi="Cambria Math"/>
                                        <w:sz w:val="20"/>
                                        <w:szCs w:val="20"/>
                                      </w:rPr>
                                      <m:t>10</m:t>
                                    </m:r>
                                  </m:oMath>
                                </m:oMathPara>
                              </w:p>
                            </w:txbxContent>
                          </v:textbox>
                        </v:shape>
                        <v:shape id="Text Box 2" o:spid="_x0000_s1194" type="#_x0000_t202" style="position:absolute;left:7467;top:8279;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" filled="f" stroked="f">
                          <v:textbox>
                            <w:txbxContent>
                              <w:p w14:paraId="01FE1D00" w14:textId="77777777" w:rsidR="0007544A" w:rsidRPr="00F20BCD" w:rsidRDefault="0007544A" w:rsidP="0007544A">
                                <w:pPr>
                                  <w:rPr>
                                    <w:sz w:val="20"/>
                                    <w:szCs w:val="20"/>
                                  </w:rPr>
                                </w:pPr>
                                <m:oMathPara>
                                  <m:oMath>
                                    <m:r>
                                      <w:rPr>
                                        <w:rFonts w:ascii="Cambria Math" w:hAnsi="Cambria Math"/>
                                        <w:sz w:val="20"/>
                                        <w:szCs w:val="20"/>
                                      </w:rPr>
                                      <m:t>11</m:t>
                                    </m:r>
                                  </m:oMath>
                                </m:oMathPara>
                              </w:p>
                            </w:txbxContent>
                          </v:textbox>
                        </v:shape>
                        <v:shape id="Text Box 2" o:spid="_x0000_s1195" type="#_x0000_t202" style="position:absolute;left:14477;top:11378;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" filled="f" stroked="f">
                          <v:textbox>
                            <w:txbxContent>
                              <w:p w14:paraId="21725808" w14:textId="77777777" w:rsidR="0007544A" w:rsidRPr="00F20BCD" w:rsidRDefault="0007544A" w:rsidP="0007544A">
                                <w:pPr>
                                  <w:rPr>
                                    <w:sz w:val="20"/>
                                    <w:szCs w:val="20"/>
                                  </w:rPr>
                                </w:pPr>
                                <m:oMathPara>
                                  <m:oMath>
                                    <m:r>
                                      <w:rPr>
                                        <w:rFonts w:ascii="Cambria Math" w:hAnsi="Cambria Math"/>
                                        <w:sz w:val="20"/>
                                        <w:szCs w:val="20"/>
                                      </w:rPr>
                                      <m:t>10</m:t>
                                    </m:r>
                                  </m:oMath>
                                </m:oMathPara>
                              </w:p>
                            </w:txbxContent>
                          </v:textbox>
                        </v:shape>
                        <v:shape id="Text Box 2" o:spid="_x0000_s1196" type="#_x0000_t202" style="position:absolute;left:5241;top:30741;width:17408;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" filled="f" stroked="f">
                          <v:textbox>
                            <w:txbxContent>
                              <w:p w14:paraId="54F6AC34" w14:textId="77777777" w:rsidR="0007544A" w:rsidRPr="003C3DCC" w:rsidRDefault="0007544A" w:rsidP="0007544A">
                                <w:pPr>
                                  <w:rPr>
                                    <w:b/>
                                    <w:bCs/>
                                  </w:rPr>
                                </w:pPr>
                                <m:oMathPara>
                                  <m:oMath>
                                    <m:d>
                                      <m:dPr>
                                        <m:ctrlPr>
                                          <w:rPr>
                                            <w:rFonts w:ascii="Cambria Math" w:hAnsi="Cambria Math"/>
                                            <w:b/>
                                            <w:i/>
                                          </w:rPr>
                                        </m:ctrlPr>
                                      </m:dPr>
                                      <m:e>
                                        <m:r>
                                          <m:rPr>
                                            <m:sty m:val="bi"/>
                                          </m:rPr>
                                          <w:rPr>
                                            <w:rFonts w:ascii="Cambria Math" w:hAnsi="Cambria Math"/>
                                          </w:rPr>
                                          <m:t>D</m:t>
                                        </m:r>
                                      </m:e>
                                    </m:d>
                                    <m:r>
                                      <m:rPr>
                                        <m:sty m:val="bi"/>
                                      </m:rPr>
                                      <w:rPr>
                                        <w:rFonts w:ascii="Cambria Math" w:hAnsi="Cambria Math"/>
                                      </w:rPr>
                                      <m:t xml:space="preserve"> modified enforced</m:t>
                                    </m:r>
                                  </m:oMath>
                                </m:oMathPara>
                              </w:p>
                            </w:txbxContent>
                          </v:textbox>
                        </v:shape>
                        <v:shape id="Text Box 2" o:spid="_x0000_s1197" type="#_x0000_t202" style="position:absolute;left:4303;top:15541;width:3975;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" filled="f" stroked="f">
                          <v:textbox>
                            <w:txbxContent>
                              <w:p w14:paraId="2A3EC55F" w14:textId="77777777" w:rsidR="0007544A" w:rsidRPr="003C3DCC" w:rsidRDefault="0007544A" w:rsidP="0007544A">
                                <w:pPr>
                                  <w:rPr>
                                    <w:b/>
                                    <w:bCs/>
                                  </w:rPr>
                                </w:pPr>
                                <m:oMathPara>
                                  <m:oMath>
                                    <m:d>
                                      <m:dPr>
                                        <m:ctrlPr>
                                          <w:rPr>
                                            <w:rFonts w:ascii="Cambria Math" w:hAnsi="Cambria Math"/>
                                            <w:b/>
                                            <w:bCs/>
                                            <w:i/>
                                          </w:rPr>
                                        </m:ctrlPr>
                                      </m:dPr>
                                      <m:e>
                                        <m:r>
                                          <m:rPr>
                                            <m:sty m:val="bi"/>
                                          </m:rPr>
                                          <w:rPr>
                                            <w:rFonts w:ascii="Cambria Math" w:hAnsi="Cambria Math"/>
                                          </w:rPr>
                                          <m:t>2</m:t>
                                        </m:r>
                                      </m:e>
                                    </m:d>
                                  </m:oMath>
                                </m:oMathPara>
                              </w:p>
                            </w:txbxContent>
                          </v:textbox>
                        </v:shape>
                        <v:shape id="Text Box 2" o:spid="_x0000_s1198" type="#_x0000_t202" style="position:absolute;left:4629;top:-313;width:3975;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" filled="f" stroked="f">
                          <v:textbox>
                            <w:txbxContent>
                              <w:p w14:paraId="760623D7" w14:textId="77777777" w:rsidR="0007544A" w:rsidRPr="003C3DCC" w:rsidRDefault="0007544A" w:rsidP="0007544A">
                                <w:pPr>
                                  <w:rPr>
                                    <w:b/>
                                    <w:bCs/>
                                  </w:rPr>
                                </w:pPr>
                                <m:oMathPara>
                                  <m:oMath>
                                    <m:d>
                                      <m:dPr>
                                        <m:ctrlPr>
                                          <w:rPr>
                                            <w:rFonts w:ascii="Cambria Math" w:hAnsi="Cambria Math"/>
                                            <w:b/>
                                            <w:bCs/>
                                            <w:i/>
                                          </w:rPr>
                                        </m:ctrlPr>
                                      </m:dPr>
                                      <m:e>
                                        <m:r>
                                          <m:rPr>
                                            <m:sty m:val="bi"/>
                                          </m:rPr>
                                          <w:rPr>
                                            <w:rFonts w:ascii="Cambria Math" w:hAnsi="Cambria Math"/>
                                          </w:rPr>
                                          <m:t>1</m:t>
                                        </m:r>
                                      </m:e>
                                    </m:d>
                                  </m:oMath>
                                </m:oMathPara>
                              </w:p>
                            </w:txbxContent>
                          </v:textbox>
                        </v:shape>
                      </v:group>
                    </v:group>
                    <v:shape id="Picture 380" o:spid="_x0000_s1199" type="#_x0000_t75" alt="PostgreSQL Boolean" style="position:absolute;left:9731;top:10885;width:3315;height:3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">
                      <v:imagedata r:id="rId7" o:title="PostgreSQL Boolean" croptop="4868f" cropbottom="29151f" cropleft="8657f" cropright="40156f"/>
                    </v:shape>
                    <v:shape id="Picture 394" o:spid="_x0000_s1200" type="#_x0000_t75" alt="PostgreSQL Boolean" style="position:absolute;left:3846;top:25924;width:3315;height:3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">
                      <v:imagedata r:id="rId7" o:title="PostgreSQL Boolean" croptop="4868f" cropbottom="29151f" cropleft="8657f" cropright="40156f"/>
                    </v:shape>
                  </v:group>
                </v:group>
                <w10:wrap type="topAndBottom"/>
              </v:group>
            </w:pict>
          </mc:Fallback>
        </mc:AlternateContent>
      </w:r>
    </w:p>
    <w:p w14:paraId="340351C5" w14:textId="54E6D51C" w:rsidR="00362260" w:rsidRDefault="00362260" w:rsidP="00362260">
      <w:pPr>
        <w:pStyle w:val="ListParagraph"/>
        <w:bidi/>
        <w:ind w:left="1800" w:right="-64"/>
        <w:jc w:val="both"/>
        <w:rPr>
          <w:rFonts w:ascii="Cambria Math" w:eastAsiaTheme="minorEastAsia" w:hAnsi="Cambria Math" w:cs="B Nazanin"/>
          <w:color w:val="000000" w:themeColor="text1"/>
          <w:sz w:val="24"/>
          <w:szCs w:val="24"/>
          <w:rtl/>
          <w:lang w:bidi="fa-IR"/>
        </w:rPr>
      </w:pPr>
    </w:p>
    <w:p w14:paraId="6ADBB497" w14:textId="37DB60FF" w:rsidR="00234F1B" w:rsidRDefault="00234F1B" w:rsidP="00234F1B">
      <w:pPr>
        <w:pStyle w:val="ListParagraph"/>
        <w:bidi/>
        <w:ind w:left="1800" w:right="-64"/>
        <w:jc w:val="both"/>
        <w:rPr>
          <w:rFonts w:ascii="Cambria Math" w:eastAsiaTheme="minorEastAsia" w:hAnsi="Cambria Math" w:cs="B Nazanin"/>
          <w:color w:val="000000" w:themeColor="text1"/>
          <w:sz w:val="24"/>
          <w:szCs w:val="24"/>
          <w:rtl/>
          <w:lang w:bidi="fa-IR"/>
        </w:rPr>
      </w:pPr>
    </w:p>
    <w:p w14:paraId="7624DDD1" w14:textId="7F5E8A31" w:rsidR="005E638C" w:rsidRDefault="005E638C" w:rsidP="005E638C">
      <w:pPr>
        <w:pStyle w:val="ListParagraph"/>
        <w:bidi/>
        <w:ind w:left="1800" w:right="-64"/>
        <w:jc w:val="both"/>
        <w:rPr>
          <w:rFonts w:ascii="Cambria Math" w:eastAsiaTheme="minorEastAsia" w:hAnsi="Cambria Math" w:cs="B Nazanin"/>
          <w:color w:val="000000" w:themeColor="text1"/>
          <w:sz w:val="24"/>
          <w:szCs w:val="24"/>
          <w:rtl/>
          <w:lang w:bidi="fa-IR"/>
        </w:rPr>
      </w:pPr>
    </w:p>
    <w:p w14:paraId="68E86FF6" w14:textId="381C1B71" w:rsidR="005E638C" w:rsidRDefault="005E638C" w:rsidP="005E638C">
      <w:pPr>
        <w:pStyle w:val="ListParagraph"/>
        <w:bidi/>
        <w:ind w:left="1800" w:right="-64"/>
        <w:jc w:val="both"/>
        <w:rPr>
          <w:rFonts w:ascii="Cambria Math" w:eastAsiaTheme="minorEastAsia" w:hAnsi="Cambria Math" w:cs="B Nazanin"/>
          <w:color w:val="000000" w:themeColor="text1"/>
          <w:sz w:val="24"/>
          <w:szCs w:val="24"/>
          <w:rtl/>
          <w:lang w:bidi="fa-IR"/>
        </w:rPr>
      </w:pPr>
    </w:p>
    <w:p w14:paraId="2955872F" w14:textId="512FD457" w:rsidR="005E638C" w:rsidRDefault="005E638C" w:rsidP="005E638C">
      <w:pPr>
        <w:pStyle w:val="ListParagraph"/>
        <w:bidi/>
        <w:ind w:left="1800" w:right="-64"/>
        <w:jc w:val="both"/>
        <w:rPr>
          <w:rFonts w:ascii="Cambria Math" w:eastAsiaTheme="minorEastAsia" w:hAnsi="Cambria Math" w:cs="B Nazanin"/>
          <w:color w:val="000000" w:themeColor="text1"/>
          <w:sz w:val="24"/>
          <w:szCs w:val="24"/>
          <w:rtl/>
          <w:lang w:bidi="fa-IR"/>
        </w:rPr>
      </w:pPr>
    </w:p>
    <w:p w14:paraId="32F1E546" w14:textId="04F575D7" w:rsidR="005E638C" w:rsidRDefault="005E638C" w:rsidP="005E638C">
      <w:pPr>
        <w:pStyle w:val="ListParagraph"/>
        <w:bidi/>
        <w:ind w:left="1800" w:right="-64"/>
        <w:jc w:val="both"/>
        <w:rPr>
          <w:rFonts w:ascii="Cambria Math" w:eastAsiaTheme="minorEastAsia" w:hAnsi="Cambria Math" w:cs="B Nazanin"/>
          <w:color w:val="000000" w:themeColor="text1"/>
          <w:sz w:val="24"/>
          <w:szCs w:val="24"/>
          <w:rtl/>
          <w:lang w:bidi="fa-IR"/>
        </w:rPr>
      </w:pPr>
    </w:p>
    <w:p w14:paraId="57B6708D" w14:textId="0D08BAF3" w:rsidR="005E638C" w:rsidRDefault="005E638C" w:rsidP="005E638C">
      <w:pPr>
        <w:pStyle w:val="ListParagraph"/>
        <w:bidi/>
        <w:ind w:left="1800" w:right="-64"/>
        <w:jc w:val="both"/>
        <w:rPr>
          <w:rFonts w:ascii="Cambria Math" w:eastAsiaTheme="minorEastAsia" w:hAnsi="Cambria Math" w:cs="B Nazanin"/>
          <w:color w:val="000000" w:themeColor="text1"/>
          <w:sz w:val="24"/>
          <w:szCs w:val="24"/>
          <w:rtl/>
          <w:lang w:bidi="fa-IR"/>
        </w:rPr>
      </w:pPr>
    </w:p>
    <w:p w14:paraId="22F8BB12" w14:textId="3B2D5D42" w:rsidR="005E638C" w:rsidRDefault="005E638C" w:rsidP="005E638C">
      <w:pPr>
        <w:pStyle w:val="ListParagraph"/>
        <w:bidi/>
        <w:ind w:left="1800" w:right="-64"/>
        <w:jc w:val="both"/>
        <w:rPr>
          <w:rFonts w:ascii="Cambria Math" w:eastAsiaTheme="minorEastAsia" w:hAnsi="Cambria Math" w:cs="B Nazanin"/>
          <w:color w:val="000000" w:themeColor="text1"/>
          <w:sz w:val="24"/>
          <w:szCs w:val="24"/>
          <w:rtl/>
          <w:lang w:bidi="fa-IR"/>
        </w:rPr>
      </w:pPr>
    </w:p>
    <w:p w14:paraId="565F7DE6" w14:textId="286DC0FD" w:rsidR="005E638C" w:rsidRDefault="005E638C" w:rsidP="005E638C">
      <w:pPr>
        <w:pStyle w:val="ListParagraph"/>
        <w:bidi/>
        <w:ind w:left="1800" w:right="-64"/>
        <w:jc w:val="both"/>
        <w:rPr>
          <w:rFonts w:ascii="Cambria Math" w:eastAsiaTheme="minorEastAsia" w:hAnsi="Cambria Math" w:cs="B Nazanin"/>
          <w:color w:val="000000" w:themeColor="text1"/>
          <w:sz w:val="24"/>
          <w:szCs w:val="24"/>
          <w:rtl/>
          <w:lang w:bidi="fa-IR"/>
        </w:rPr>
      </w:pPr>
    </w:p>
    <w:p w14:paraId="15917AFC" w14:textId="0927DD8E" w:rsidR="005E638C" w:rsidRDefault="005E638C" w:rsidP="005E638C">
      <w:pPr>
        <w:pStyle w:val="ListParagraph"/>
        <w:bidi/>
        <w:ind w:left="1800" w:right="-64"/>
        <w:jc w:val="both"/>
        <w:rPr>
          <w:rFonts w:ascii="Cambria Math" w:eastAsiaTheme="minorEastAsia" w:hAnsi="Cambria Math" w:cs="B Nazanin"/>
          <w:color w:val="000000" w:themeColor="text1"/>
          <w:sz w:val="24"/>
          <w:szCs w:val="24"/>
          <w:rtl/>
          <w:lang w:bidi="fa-IR"/>
        </w:rPr>
      </w:pPr>
    </w:p>
    <w:p w14:paraId="596B596A" w14:textId="065226A1" w:rsidR="005E638C" w:rsidRDefault="005E638C" w:rsidP="005E638C">
      <w:pPr>
        <w:pStyle w:val="ListParagraph"/>
        <w:bidi/>
        <w:ind w:left="1800" w:right="-64"/>
        <w:jc w:val="both"/>
        <w:rPr>
          <w:rFonts w:ascii="Cambria Math" w:eastAsiaTheme="minorEastAsia" w:hAnsi="Cambria Math" w:cs="B Nazanin"/>
          <w:color w:val="000000" w:themeColor="text1"/>
          <w:sz w:val="24"/>
          <w:szCs w:val="24"/>
          <w:rtl/>
          <w:lang w:bidi="fa-IR"/>
        </w:rPr>
      </w:pPr>
    </w:p>
    <w:p w14:paraId="18A0B047" w14:textId="679759B3" w:rsidR="005E638C" w:rsidRDefault="005E638C" w:rsidP="005E638C">
      <w:pPr>
        <w:pStyle w:val="ListParagraph"/>
        <w:bidi/>
        <w:ind w:left="1800" w:right="-64"/>
        <w:jc w:val="both"/>
        <w:rPr>
          <w:rFonts w:ascii="Cambria Math" w:eastAsiaTheme="minorEastAsia" w:hAnsi="Cambria Math" w:cs="B Nazanin"/>
          <w:color w:val="000000" w:themeColor="text1"/>
          <w:sz w:val="24"/>
          <w:szCs w:val="24"/>
          <w:rtl/>
          <w:lang w:bidi="fa-IR"/>
        </w:rPr>
      </w:pPr>
    </w:p>
    <w:p w14:paraId="345913ED" w14:textId="585E3427" w:rsidR="005E638C" w:rsidRDefault="005E638C" w:rsidP="005E638C">
      <w:pPr>
        <w:pStyle w:val="ListParagraph"/>
        <w:bidi/>
        <w:ind w:left="1800" w:right="-64"/>
        <w:jc w:val="both"/>
        <w:rPr>
          <w:rFonts w:ascii="Cambria Math" w:eastAsiaTheme="minorEastAsia" w:hAnsi="Cambria Math" w:cs="B Nazanin"/>
          <w:color w:val="000000" w:themeColor="text1"/>
          <w:sz w:val="24"/>
          <w:szCs w:val="24"/>
          <w:rtl/>
          <w:lang w:bidi="fa-IR"/>
        </w:rPr>
      </w:pPr>
    </w:p>
    <w:p w14:paraId="310399D4" w14:textId="723135CD" w:rsidR="005E638C" w:rsidRDefault="005E638C" w:rsidP="005E638C">
      <w:pPr>
        <w:pStyle w:val="ListParagraph"/>
        <w:bidi/>
        <w:ind w:left="1800" w:right="-64"/>
        <w:jc w:val="both"/>
        <w:rPr>
          <w:rFonts w:ascii="Cambria Math" w:eastAsiaTheme="minorEastAsia" w:hAnsi="Cambria Math" w:cs="B Nazanin"/>
          <w:color w:val="000000" w:themeColor="text1"/>
          <w:sz w:val="24"/>
          <w:szCs w:val="24"/>
          <w:rtl/>
          <w:lang w:bidi="fa-IR"/>
        </w:rPr>
      </w:pPr>
    </w:p>
    <w:p w14:paraId="64E9E6DE" w14:textId="77777777" w:rsidR="005E638C" w:rsidRPr="00B93510" w:rsidRDefault="005E638C" w:rsidP="005E638C">
      <w:pPr>
        <w:pStyle w:val="ListParagraph"/>
        <w:bidi/>
        <w:ind w:left="1800" w:right="-64"/>
        <w:jc w:val="both"/>
        <w:rPr>
          <w:rFonts w:ascii="Cambria Math" w:eastAsiaTheme="minorEastAsia" w:hAnsi="Cambria Math" w:cs="B Nazanin"/>
          <w:color w:val="000000" w:themeColor="text1"/>
          <w:sz w:val="24"/>
          <w:szCs w:val="24"/>
          <w:rtl/>
          <w:lang w:bidi="fa-IR"/>
        </w:rPr>
      </w:pPr>
    </w:p>
    <w:p w14:paraId="36CD2FCA" w14:textId="77777777" w:rsidR="00AA7CB2" w:rsidRDefault="00AA7CB2" w:rsidP="00AA7CB2">
      <w:pPr>
        <w:pStyle w:val="ListParagraph"/>
        <w:numPr>
          <w:ilvl w:val="2"/>
          <w:numId w:val="10"/>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 نسخه‌ي </w:t>
      </w:r>
      <w:proofErr w:type="spellStart"/>
      <w:r w:rsidRPr="0056684F">
        <w:rPr>
          <w:rFonts w:ascii="Cambria Math" w:eastAsiaTheme="minorEastAsia" w:hAnsi="Cambria Math" w:cs="B Nazanin"/>
          <w:b/>
          <w:bCs/>
          <w:color w:val="000000" w:themeColor="text1"/>
          <w:sz w:val="24"/>
          <w:szCs w:val="24"/>
          <w:lang w:bidi="fa-IR"/>
        </w:rPr>
        <w:t>probabilistic_modified_enforced</w:t>
      </w:r>
      <w:proofErr w:type="spellEnd"/>
      <w:r>
        <w:rPr>
          <w:rFonts w:ascii="Cambria Math" w:eastAsiaTheme="minorEastAsia" w:hAnsi="Cambria Math" w:cs="B Nazanin" w:hint="cs"/>
          <w:b/>
          <w:bCs/>
          <w:color w:val="000000" w:themeColor="text1"/>
          <w:sz w:val="24"/>
          <w:szCs w:val="24"/>
          <w:rtl/>
          <w:lang w:bidi="fa-IR"/>
        </w:rPr>
        <w:t>:</w:t>
      </w:r>
    </w:p>
    <w:p w14:paraId="78AF1BB4" w14:textId="1FB239E3" w:rsidR="00AA7CB2" w:rsidRDefault="00AA7CB2" w:rsidP="00AA7CB2">
      <w:pPr>
        <w:pStyle w:val="ListParagraph"/>
        <w:bidi/>
        <w:ind w:left="180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دو نسخه‌ی قبلی هر کدام مزایا و معایبی نسبت به هم دارند. نسخه‌ی </w:t>
      </w:r>
      <w:proofErr w:type="spellStart"/>
      <w:r>
        <w:rPr>
          <w:rFonts w:ascii="Cambria Math" w:eastAsiaTheme="minorEastAsia" w:hAnsi="Cambria Math" w:cs="B Nazanin"/>
          <w:color w:val="000000" w:themeColor="text1"/>
          <w:sz w:val="24"/>
          <w:szCs w:val="24"/>
          <w:lang w:bidi="fa-IR"/>
        </w:rPr>
        <w:t>modified_enforced</w:t>
      </w:r>
      <w:proofErr w:type="spellEnd"/>
      <w:r>
        <w:rPr>
          <w:rFonts w:ascii="Cambria Math" w:eastAsiaTheme="minorEastAsia" w:hAnsi="Cambria Math" w:cs="B Nazanin" w:hint="cs"/>
          <w:color w:val="000000" w:themeColor="text1"/>
          <w:sz w:val="24"/>
          <w:szCs w:val="24"/>
          <w:rtl/>
          <w:lang w:bidi="fa-IR"/>
        </w:rPr>
        <w:t xml:space="preserve"> ممکن است باعث سریع‌ شدن جست‌وجوی نسخه </w:t>
      </w:r>
      <w:r>
        <w:rPr>
          <w:rFonts w:ascii="Cambria Math" w:eastAsiaTheme="minorEastAsia" w:hAnsi="Cambria Math" w:cs="B Nazanin"/>
          <w:color w:val="000000" w:themeColor="text1"/>
          <w:sz w:val="24"/>
          <w:szCs w:val="24"/>
          <w:lang w:bidi="fa-IR"/>
        </w:rPr>
        <w:t>enforced</w:t>
      </w:r>
      <w:r>
        <w:rPr>
          <w:rFonts w:ascii="Cambria Math" w:eastAsiaTheme="minorEastAsia" w:hAnsi="Cambria Math" w:cs="B Nazanin" w:hint="cs"/>
          <w:color w:val="000000" w:themeColor="text1"/>
          <w:sz w:val="24"/>
          <w:szCs w:val="24"/>
          <w:rtl/>
          <w:lang w:bidi="fa-IR"/>
        </w:rPr>
        <w:t xml:space="preserve"> در برخی مسائل شود. ولی در برخی مسائل مانند (</w:t>
      </w:r>
      <w:r>
        <w:rPr>
          <w:rFonts w:ascii="Cambria Math" w:eastAsiaTheme="minorEastAsia" w:hAnsi="Cambria Math" w:cs="B Nazanin"/>
          <w:color w:val="000000" w:themeColor="text1"/>
          <w:sz w:val="24"/>
          <w:szCs w:val="24"/>
          <w:lang w:bidi="fa-IR"/>
        </w:rPr>
        <w:t>twelve-step</w:t>
      </w:r>
      <w:r>
        <w:rPr>
          <w:rFonts w:ascii="Cambria Math" w:eastAsiaTheme="minorEastAsia" w:hAnsi="Cambria Math" w:cs="B Nazanin" w:hint="cs"/>
          <w:color w:val="000000" w:themeColor="text1"/>
          <w:sz w:val="24"/>
          <w:szCs w:val="24"/>
          <w:rtl/>
          <w:lang w:bidi="fa-IR"/>
        </w:rPr>
        <w:t>) ممکن است به یک حالتی (دارای هیورستیک ۶)</w:t>
      </w:r>
      <w:r>
        <w:rPr>
          <w:rFonts w:ascii="Cambria Math" w:eastAsiaTheme="minorEastAsia" w:hAnsi="Cambria Math" w:cs="B Nazanin"/>
          <w:color w:val="000000" w:themeColor="text1"/>
          <w:sz w:val="24"/>
          <w:szCs w:val="24"/>
          <w:lang w:bidi="fa-IR"/>
        </w:rPr>
        <w:t xml:space="preserve"> </w:t>
      </w:r>
      <w:r>
        <w:rPr>
          <w:rFonts w:ascii="Cambria Math" w:eastAsiaTheme="minorEastAsia" w:hAnsi="Cambria Math" w:cs="B Nazanin" w:hint="cs"/>
          <w:color w:val="000000" w:themeColor="text1"/>
          <w:sz w:val="24"/>
          <w:szCs w:val="24"/>
          <w:rtl/>
          <w:lang w:bidi="fa-IR"/>
        </w:rPr>
        <w:t xml:space="preserve"> برسد و تعداد بسیار زیادی حالت غیرتکراری با هیورستیک یکسان با حالت ریشه‌ را انتخاب کند. </w:t>
      </w:r>
    </w:p>
    <w:p w14:paraId="70C6BD47" w14:textId="2057C45A" w:rsidR="00AA7CB2" w:rsidRDefault="003F1E32" w:rsidP="00AA7CB2">
      <w:pPr>
        <w:pStyle w:val="ListParagraph"/>
        <w:bidi/>
        <w:ind w:left="1800" w:right="-64"/>
        <w:jc w:val="both"/>
        <w:rPr>
          <w:rFonts w:ascii="Cambria Math" w:eastAsiaTheme="minorEastAsia" w:hAnsi="Cambria Math" w:cs="B Nazanin"/>
          <w:color w:val="000000" w:themeColor="text1"/>
          <w:sz w:val="24"/>
          <w:szCs w:val="24"/>
          <w:rtl/>
          <w:lang w:bidi="fa-IR"/>
        </w:rPr>
      </w:pPr>
      <w:r>
        <w:rPr>
          <w:noProof/>
        </w:rPr>
        <mc:AlternateContent>
          <mc:Choice Requires="wpg">
            <w:drawing>
              <wp:anchor distT="0" distB="0" distL="114300" distR="114300" simplePos="0" relativeHeight="251676672" behindDoc="0" locked="0" layoutInCell="1" allowOverlap="1" wp14:anchorId="67808E87" wp14:editId="01A6680C">
                <wp:simplePos x="0" y="0"/>
                <wp:positionH relativeFrom="page">
                  <wp:posOffset>165735</wp:posOffset>
                </wp:positionH>
                <wp:positionV relativeFrom="paragraph">
                  <wp:posOffset>842010</wp:posOffset>
                </wp:positionV>
                <wp:extent cx="7301230" cy="3712210"/>
                <wp:effectExtent l="0" t="0" r="13970" b="2540"/>
                <wp:wrapTopAndBottom/>
                <wp:docPr id="245" name="Group 245"/>
                <wp:cNvGraphicFramePr/>
                <a:graphic xmlns:a="http://schemas.openxmlformats.org/drawingml/2006/main">
                  <a:graphicData uri="http://schemas.microsoft.com/office/word/2010/wordprocessingGroup">
                    <wpg:wgp>
                      <wpg:cNvGrpSpPr/>
                      <wpg:grpSpPr>
                        <a:xfrm>
                          <a:off x="0" y="0"/>
                          <a:ext cx="7301230" cy="3712210"/>
                          <a:chOff x="0" y="0"/>
                          <a:chExt cx="8187459" cy="4163684"/>
                        </a:xfrm>
                      </wpg:grpSpPr>
                      <wpg:grpSp>
                        <wpg:cNvPr id="246" name="Group 246"/>
                        <wpg:cNvGrpSpPr/>
                        <wpg:grpSpPr>
                          <a:xfrm>
                            <a:off x="0" y="27709"/>
                            <a:ext cx="2073275" cy="3569335"/>
                            <a:chOff x="0" y="0"/>
                            <a:chExt cx="2073588" cy="3569335"/>
                          </a:xfrm>
                        </wpg:grpSpPr>
                        <wpg:grpSp>
                          <wpg:cNvPr id="247" name="Group 247"/>
                          <wpg:cNvGrpSpPr/>
                          <wpg:grpSpPr>
                            <a:xfrm>
                              <a:off x="76200" y="182880"/>
                              <a:ext cx="1833245" cy="3386455"/>
                              <a:chOff x="0" y="0"/>
                              <a:chExt cx="1833617" cy="3386455"/>
                            </a:xfrm>
                          </wpg:grpSpPr>
                          <wps:wsp>
                            <wps:cNvPr id="248" name="Straight Connector 248"/>
                            <wps:cNvCnPr/>
                            <wps:spPr>
                              <a:xfrm>
                                <a:off x="93784" y="1543050"/>
                                <a:ext cx="1739833" cy="0"/>
                              </a:xfrm>
                              <a:prstGeom prst="line">
                                <a:avLst/>
                              </a:prstGeom>
                              <a:ln w="28575">
                                <a:prstDash val="sysDash"/>
                              </a:ln>
                            </wps:spPr>
                            <wps:style>
                              <a:lnRef idx="1">
                                <a:schemeClr val="dk1"/>
                              </a:lnRef>
                              <a:fillRef idx="0">
                                <a:schemeClr val="dk1"/>
                              </a:fillRef>
                              <a:effectRef idx="0">
                                <a:schemeClr val="dk1"/>
                              </a:effectRef>
                              <a:fontRef idx="minor">
                                <a:schemeClr val="tx1"/>
                              </a:fontRef>
                            </wps:style>
                            <wps:bodyPr/>
                          </wps:wsp>
                          <wpg:grpSp>
                            <wpg:cNvPr id="249" name="Group 249"/>
                            <wpg:cNvGrpSpPr/>
                            <wpg:grpSpPr>
                              <a:xfrm>
                                <a:off x="0" y="0"/>
                                <a:ext cx="1833244" cy="3386455"/>
                                <a:chOff x="0" y="0"/>
                                <a:chExt cx="1833244" cy="3386455"/>
                              </a:xfrm>
                            </wpg:grpSpPr>
                            <wpg:grpSp>
                              <wpg:cNvPr id="250" name="Group 250"/>
                              <wpg:cNvGrpSpPr/>
                              <wpg:grpSpPr>
                                <a:xfrm>
                                  <a:off x="791307" y="1623646"/>
                                  <a:ext cx="416560" cy="1322973"/>
                                  <a:chOff x="1407160" y="911816"/>
                                  <a:chExt cx="416560" cy="1323296"/>
                                </a:xfrm>
                              </wpg:grpSpPr>
                              <wpg:grpSp>
                                <wpg:cNvPr id="251" name="Group 251"/>
                                <wpg:cNvGrpSpPr/>
                                <wpg:grpSpPr>
                                  <a:xfrm>
                                    <a:off x="1407160" y="955040"/>
                                    <a:ext cx="416560" cy="1244600"/>
                                    <a:chOff x="1407160" y="955040"/>
                                    <a:chExt cx="416560" cy="1244600"/>
                                  </a:xfrm>
                                </wpg:grpSpPr>
                                <wpg:grpSp>
                                  <wpg:cNvPr id="252" name="Group 252"/>
                                  <wpg:cNvGrpSpPr/>
                                  <wpg:grpSpPr>
                                    <a:xfrm>
                                      <a:off x="1407160" y="955040"/>
                                      <a:ext cx="416560" cy="1244600"/>
                                      <a:chOff x="1407160" y="955040"/>
                                      <a:chExt cx="416560" cy="1244600"/>
                                    </a:xfrm>
                                  </wpg:grpSpPr>
                                  <wps:wsp>
                                    <wps:cNvPr id="253" name="Oval 253"/>
                                    <wps:cNvSpPr/>
                                    <wps:spPr>
                                      <a:xfrm>
                                        <a:off x="1407160" y="95504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4" name="Oval 254"/>
                                    <wps:cNvSpPr/>
                                    <wps:spPr>
                                      <a:xfrm>
                                        <a:off x="1407160" y="178308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5" name="Straight Arrow Connector 255"/>
                                  <wps:cNvCnPr/>
                                  <wps:spPr>
                                    <a:xfrm>
                                      <a:off x="1615440" y="1371600"/>
                                      <a:ext cx="0" cy="4114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288" name="Text Box 2"/>
                                <wps:cNvSpPr txBox="1">
                                  <a:spLocks noChangeArrowheads="1"/>
                                </wps:cNvSpPr>
                                <wps:spPr bwMode="auto">
                                  <a:xfrm>
                                    <a:off x="1452836" y="911816"/>
                                    <a:ext cx="299720" cy="284480"/>
                                  </a:xfrm>
                                  <a:prstGeom prst="rect">
                                    <a:avLst/>
                                  </a:prstGeom>
                                  <a:noFill/>
                                  <a:ln w="9525">
                                    <a:noFill/>
                                    <a:miter lim="800000"/>
                                    <a:headEnd/>
                                    <a:tailEnd/>
                                  </a:ln>
                                </wps:spPr>
                                <wps:txbx>
                                  <w:txbxContent>
                                    <w:p w14:paraId="58A27D7A" w14:textId="77777777" w:rsidR="003F1E32" w:rsidRPr="003C3DCC" w:rsidRDefault="003F1E32" w:rsidP="003F1E32">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wps:txbx>
                                <wps:bodyPr rot="0" vert="horz" wrap="square" lIns="91440" tIns="45720" rIns="91440" bIns="45720" anchor="t" anchorCtr="0">
                                  <a:noAutofit/>
                                </wps:bodyPr>
                              </wps:wsp>
                              <wps:wsp>
                                <wps:cNvPr id="289" name="Text Box 2"/>
                                <wps:cNvSpPr txBox="1">
                                  <a:spLocks noChangeArrowheads="1"/>
                                </wps:cNvSpPr>
                                <wps:spPr bwMode="auto">
                                  <a:xfrm>
                                    <a:off x="1458004" y="1742484"/>
                                    <a:ext cx="299720" cy="284480"/>
                                  </a:xfrm>
                                  <a:prstGeom prst="rect">
                                    <a:avLst/>
                                  </a:prstGeom>
                                  <a:noFill/>
                                  <a:ln w="9525">
                                    <a:noFill/>
                                    <a:miter lim="800000"/>
                                    <a:headEnd/>
                                    <a:tailEnd/>
                                  </a:ln>
                                </wps:spPr>
                                <wps:txbx>
                                  <w:txbxContent>
                                    <w:p w14:paraId="6587D2D9" w14:textId="77777777" w:rsidR="003F1E32" w:rsidRPr="003C3DCC" w:rsidRDefault="003F1E32" w:rsidP="003F1E32">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7</m:t>
                                              </m:r>
                                            </m:sub>
                                          </m:sSub>
                                        </m:oMath>
                                      </m:oMathPara>
                                    </w:p>
                                  </w:txbxContent>
                                </wps:txbx>
                                <wps:bodyPr rot="0" vert="horz" wrap="square" lIns="91440" tIns="45720" rIns="91440" bIns="45720" anchor="t" anchorCtr="0">
                                  <a:noAutofit/>
                                </wps:bodyPr>
                              </wps:wsp>
                              <wps:wsp>
                                <wps:cNvPr id="290" name="Text Box 2"/>
                                <wps:cNvSpPr txBox="1">
                                  <a:spLocks noChangeArrowheads="1"/>
                                </wps:cNvSpPr>
                                <wps:spPr bwMode="auto">
                                  <a:xfrm>
                                    <a:off x="1447756" y="1137876"/>
                                    <a:ext cx="299720" cy="284480"/>
                                  </a:xfrm>
                                  <a:prstGeom prst="rect">
                                    <a:avLst/>
                                  </a:prstGeom>
                                  <a:noFill/>
                                  <a:ln w="9525">
                                    <a:noFill/>
                                    <a:miter lim="800000"/>
                                    <a:headEnd/>
                                    <a:tailEnd/>
                                  </a:ln>
                                </wps:spPr>
                                <wps:txbx>
                                  <w:txbxContent>
                                    <w:p w14:paraId="667C6F87" w14:textId="77777777" w:rsidR="003F1E32" w:rsidRPr="00F20BCD" w:rsidRDefault="003F1E32" w:rsidP="003F1E32">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291" name="Text Box 2"/>
                                <wps:cNvSpPr txBox="1">
                                  <a:spLocks noChangeArrowheads="1"/>
                                </wps:cNvSpPr>
                                <wps:spPr bwMode="auto">
                                  <a:xfrm>
                                    <a:off x="1462996" y="1950632"/>
                                    <a:ext cx="299720" cy="284480"/>
                                  </a:xfrm>
                                  <a:prstGeom prst="rect">
                                    <a:avLst/>
                                  </a:prstGeom>
                                  <a:noFill/>
                                  <a:ln w="9525">
                                    <a:noFill/>
                                    <a:miter lim="800000"/>
                                    <a:headEnd/>
                                    <a:tailEnd/>
                                  </a:ln>
                                </wps:spPr>
                                <wps:txbx>
                                  <w:txbxContent>
                                    <w:p w14:paraId="0940B334" w14:textId="77777777" w:rsidR="003F1E32" w:rsidRPr="00F20BCD" w:rsidRDefault="003F1E32" w:rsidP="003F1E32">
                                      <w:pPr>
                                        <w:rPr>
                                          <w:sz w:val="20"/>
                                          <w:szCs w:val="20"/>
                                        </w:rPr>
                                      </w:pPr>
                                      <m:oMathPara>
                                        <m:oMath>
                                          <m:r>
                                            <w:rPr>
                                              <w:rFonts w:ascii="Cambria Math" w:hAnsi="Cambria Math"/>
                                              <w:sz w:val="20"/>
                                              <w:szCs w:val="20"/>
                                            </w:rPr>
                                            <m:t>7</m:t>
                                          </m:r>
                                        </m:oMath>
                                      </m:oMathPara>
                                    </w:p>
                                  </w:txbxContent>
                                </wps:txbx>
                                <wps:bodyPr rot="0" vert="horz" wrap="square" lIns="91440" tIns="45720" rIns="91440" bIns="45720" anchor="t" anchorCtr="0">
                                  <a:noAutofit/>
                                </wps:bodyPr>
                              </wps:wsp>
                            </wpg:grpSp>
                            <wpg:grpSp>
                              <wpg:cNvPr id="292" name="Group 292"/>
                              <wpg:cNvGrpSpPr/>
                              <wpg:grpSpPr>
                                <a:xfrm>
                                  <a:off x="0" y="0"/>
                                  <a:ext cx="1833244" cy="3386455"/>
                                  <a:chOff x="-270714" y="-21144"/>
                                  <a:chExt cx="1834655" cy="3389150"/>
                                </a:xfrm>
                              </wpg:grpSpPr>
                              <wpg:grpSp>
                                <wpg:cNvPr id="293" name="Group 293"/>
                                <wpg:cNvGrpSpPr/>
                                <wpg:grpSpPr>
                                  <a:xfrm>
                                    <a:off x="-270714" y="-21144"/>
                                    <a:ext cx="1834655" cy="3389150"/>
                                    <a:chOff x="430326" y="-21149"/>
                                    <a:chExt cx="1834655" cy="3389974"/>
                                  </a:xfrm>
                                </wpg:grpSpPr>
                                <wps:wsp>
                                  <wps:cNvPr id="294" name="Arc 294"/>
                                  <wps:cNvSpPr/>
                                  <wps:spPr>
                                    <a:xfrm rot="10800000">
                                      <a:off x="1002463" y="37347"/>
                                      <a:ext cx="1200150" cy="593313"/>
                                    </a:xfrm>
                                    <a:prstGeom prst="arc">
                                      <a:avLst>
                                        <a:gd name="adj1" fmla="val 13653609"/>
                                        <a:gd name="adj2" fmla="val 21111156"/>
                                      </a:avLst>
                                    </a:prstGeom>
                                    <a:ln>
                                      <a:prstDash val="dash"/>
                                    </a:ln>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95" name="Group 295"/>
                                  <wpg:cNvGrpSpPr/>
                                  <wpg:grpSpPr>
                                    <a:xfrm>
                                      <a:off x="430326" y="-21149"/>
                                      <a:ext cx="1834655" cy="3389974"/>
                                      <a:chOff x="430326" y="-31309"/>
                                      <a:chExt cx="1834655" cy="3389974"/>
                                    </a:xfrm>
                                  </wpg:grpSpPr>
                                  <wpg:grpSp>
                                    <wpg:cNvPr id="296" name="Group 296"/>
                                    <wpg:cNvGrpSpPr/>
                                    <wpg:grpSpPr>
                                      <a:xfrm>
                                        <a:off x="701040" y="0"/>
                                        <a:ext cx="1122680" cy="1371600"/>
                                        <a:chOff x="701040" y="0"/>
                                        <a:chExt cx="1122680" cy="1371600"/>
                                      </a:xfrm>
                                    </wpg:grpSpPr>
                                    <wpg:grpSp>
                                      <wpg:cNvPr id="297" name="Group 297"/>
                                      <wpg:cNvGrpSpPr/>
                                      <wpg:grpSpPr>
                                        <a:xfrm>
                                          <a:off x="701040" y="0"/>
                                          <a:ext cx="1122680" cy="1371600"/>
                                          <a:chOff x="701040" y="0"/>
                                          <a:chExt cx="1122680" cy="1371600"/>
                                        </a:xfrm>
                                      </wpg:grpSpPr>
                                      <wps:wsp>
                                        <wps:cNvPr id="298" name="Oval 298"/>
                                        <wps:cNvSpPr/>
                                        <wps:spPr>
                                          <a:xfrm>
                                            <a:off x="1407160" y="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9" name="Oval 299"/>
                                        <wps:cNvSpPr/>
                                        <wps:spPr>
                                          <a:xfrm>
                                            <a:off x="701040" y="64516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0" name="Oval 300"/>
                                        <wps:cNvSpPr/>
                                        <wps:spPr>
                                          <a:xfrm>
                                            <a:off x="1407160" y="95504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01" name="Straight Arrow Connector 301"/>
                                      <wps:cNvCnPr/>
                                      <wps:spPr>
                                        <a:xfrm flipH="1">
                                          <a:off x="1056596" y="355556"/>
                                          <a:ext cx="411568" cy="35060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02" name="Straight Arrow Connector 302"/>
                                      <wps:cNvCnPr/>
                                      <wps:spPr>
                                        <a:xfrm>
                                          <a:off x="1615440" y="416560"/>
                                          <a:ext cx="0" cy="5384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303" name="Text Box 2"/>
                                    <wps:cNvSpPr txBox="1">
                                      <a:spLocks noChangeArrowheads="1"/>
                                    </wps:cNvSpPr>
                                    <wps:spPr bwMode="auto">
                                      <a:xfrm>
                                        <a:off x="1468164" y="-10160"/>
                                        <a:ext cx="299720" cy="284480"/>
                                      </a:xfrm>
                                      <a:prstGeom prst="rect">
                                        <a:avLst/>
                                      </a:prstGeom>
                                      <a:noFill/>
                                      <a:ln w="9525">
                                        <a:noFill/>
                                        <a:miter lim="800000"/>
                                        <a:headEnd/>
                                        <a:tailEnd/>
                                      </a:ln>
                                    </wps:spPr>
                                    <wps:txbx>
                                      <w:txbxContent>
                                        <w:p w14:paraId="11E0B110" w14:textId="77777777" w:rsidR="003F1E32" w:rsidRPr="003C3DCC" w:rsidRDefault="003F1E32" w:rsidP="003F1E32">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1</m:t>
                                                  </m:r>
                                                </m:sub>
                                              </m:sSub>
                                            </m:oMath>
                                          </m:oMathPara>
                                        </w:p>
                                      </w:txbxContent>
                                    </wps:txbx>
                                    <wps:bodyPr rot="0" vert="horz" wrap="square" lIns="91440" tIns="45720" rIns="91440" bIns="45720" anchor="t" anchorCtr="0">
                                      <a:noAutofit/>
                                    </wps:bodyPr>
                                  </wps:wsp>
                                  <wps:wsp>
                                    <wps:cNvPr id="304" name="Text Box 2"/>
                                    <wps:cNvSpPr txBox="1">
                                      <a:spLocks noChangeArrowheads="1"/>
                                    </wps:cNvSpPr>
                                    <wps:spPr bwMode="auto">
                                      <a:xfrm>
                                        <a:off x="746716" y="629964"/>
                                        <a:ext cx="299720" cy="284480"/>
                                      </a:xfrm>
                                      <a:prstGeom prst="rect">
                                        <a:avLst/>
                                      </a:prstGeom>
                                      <a:noFill/>
                                      <a:ln w="9525">
                                        <a:noFill/>
                                        <a:miter lim="800000"/>
                                        <a:headEnd/>
                                        <a:tailEnd/>
                                      </a:ln>
                                    </wps:spPr>
                                    <wps:txbx>
                                      <w:txbxContent>
                                        <w:p w14:paraId="2B81129B" w14:textId="77777777" w:rsidR="003F1E32" w:rsidRPr="003C3DCC" w:rsidRDefault="003F1E32" w:rsidP="003F1E32">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2</m:t>
                                                  </m:r>
                                                </m:sub>
                                              </m:sSub>
                                            </m:oMath>
                                          </m:oMathPara>
                                        </w:p>
                                      </w:txbxContent>
                                    </wps:txbx>
                                    <wps:bodyPr rot="0" vert="horz" wrap="square" lIns="91440" tIns="45720" rIns="91440" bIns="45720" anchor="t" anchorCtr="0">
                                      <a:noAutofit/>
                                    </wps:bodyPr>
                                  </wps:wsp>
                                  <wps:wsp>
                                    <wps:cNvPr id="305" name="Text Box 2"/>
                                    <wps:cNvSpPr txBox="1">
                                      <a:spLocks noChangeArrowheads="1"/>
                                    </wps:cNvSpPr>
                                    <wps:spPr bwMode="auto">
                                      <a:xfrm>
                                        <a:off x="1452836" y="911816"/>
                                        <a:ext cx="299720" cy="284480"/>
                                      </a:xfrm>
                                      <a:prstGeom prst="rect">
                                        <a:avLst/>
                                      </a:prstGeom>
                                      <a:noFill/>
                                      <a:ln w="9525">
                                        <a:noFill/>
                                        <a:miter lim="800000"/>
                                        <a:headEnd/>
                                        <a:tailEnd/>
                                      </a:ln>
                                    </wps:spPr>
                                    <wps:txbx>
                                      <w:txbxContent>
                                        <w:p w14:paraId="2DBF236A" w14:textId="77777777" w:rsidR="003F1E32" w:rsidRPr="003C3DCC" w:rsidRDefault="003F1E32" w:rsidP="003F1E32">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wps:txbx>
                                    <wps:bodyPr rot="0" vert="horz" wrap="square" lIns="91440" tIns="45720" rIns="91440" bIns="45720" anchor="t" anchorCtr="0">
                                      <a:noAutofit/>
                                    </wps:bodyPr>
                                  </wps:wsp>
                                  <wps:wsp>
                                    <wps:cNvPr id="306" name="Text Box 2"/>
                                    <wps:cNvSpPr txBox="1">
                                      <a:spLocks noChangeArrowheads="1"/>
                                    </wps:cNvSpPr>
                                    <wps:spPr bwMode="auto">
                                      <a:xfrm>
                                        <a:off x="1452836" y="172676"/>
                                        <a:ext cx="299720" cy="284480"/>
                                      </a:xfrm>
                                      <a:prstGeom prst="rect">
                                        <a:avLst/>
                                      </a:prstGeom>
                                      <a:noFill/>
                                      <a:ln w="9525">
                                        <a:noFill/>
                                        <a:miter lim="800000"/>
                                        <a:headEnd/>
                                        <a:tailEnd/>
                                      </a:ln>
                                    </wps:spPr>
                                    <wps:txbx>
                                      <w:txbxContent>
                                        <w:p w14:paraId="5E02A780" w14:textId="77777777" w:rsidR="003F1E32" w:rsidRPr="00F20BCD" w:rsidRDefault="003F1E32" w:rsidP="003F1E32">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307" name="Text Box 2"/>
                                    <wps:cNvSpPr txBox="1">
                                      <a:spLocks noChangeArrowheads="1"/>
                                    </wps:cNvSpPr>
                                    <wps:spPr bwMode="auto">
                                      <a:xfrm>
                                        <a:off x="746716" y="827952"/>
                                        <a:ext cx="299720" cy="284480"/>
                                      </a:xfrm>
                                      <a:prstGeom prst="rect">
                                        <a:avLst/>
                                      </a:prstGeom>
                                      <a:noFill/>
                                      <a:ln w="9525">
                                        <a:noFill/>
                                        <a:miter lim="800000"/>
                                        <a:headEnd/>
                                        <a:tailEnd/>
                                      </a:ln>
                                    </wps:spPr>
                                    <wps:txbx>
                                      <w:txbxContent>
                                        <w:p w14:paraId="19A8301A" w14:textId="77777777" w:rsidR="003F1E32" w:rsidRPr="00F20BCD" w:rsidRDefault="003F1E32" w:rsidP="003F1E32">
                                          <w:pPr>
                                            <w:rPr>
                                              <w:sz w:val="20"/>
                                              <w:szCs w:val="20"/>
                                            </w:rPr>
                                          </w:pPr>
                                          <m:oMathPara>
                                            <m:oMath>
                                              <m:r>
                                                <w:rPr>
                                                  <w:rFonts w:ascii="Cambria Math" w:hAnsi="Cambria Math"/>
                                                  <w:sz w:val="20"/>
                                                  <w:szCs w:val="20"/>
                                                </w:rPr>
                                                <m:t>11</m:t>
                                              </m:r>
                                            </m:oMath>
                                          </m:oMathPara>
                                        </w:p>
                                      </w:txbxContent>
                                    </wps:txbx>
                                    <wps:bodyPr rot="0" vert="horz" wrap="square" lIns="91440" tIns="45720" rIns="91440" bIns="45720" anchor="t" anchorCtr="0">
                                      <a:noAutofit/>
                                    </wps:bodyPr>
                                  </wps:wsp>
                                  <wps:wsp>
                                    <wps:cNvPr id="308" name="Text Box 2"/>
                                    <wps:cNvSpPr txBox="1">
                                      <a:spLocks noChangeArrowheads="1"/>
                                    </wps:cNvSpPr>
                                    <wps:spPr bwMode="auto">
                                      <a:xfrm>
                                        <a:off x="1447756" y="1137876"/>
                                        <a:ext cx="299720" cy="284480"/>
                                      </a:xfrm>
                                      <a:prstGeom prst="rect">
                                        <a:avLst/>
                                      </a:prstGeom>
                                      <a:noFill/>
                                      <a:ln w="9525">
                                        <a:noFill/>
                                        <a:miter lim="800000"/>
                                        <a:headEnd/>
                                        <a:tailEnd/>
                                      </a:ln>
                                    </wps:spPr>
                                    <wps:txbx>
                                      <w:txbxContent>
                                        <w:p w14:paraId="090B42FA" w14:textId="77777777" w:rsidR="003F1E32" w:rsidRPr="00F20BCD" w:rsidRDefault="003F1E32" w:rsidP="003F1E32">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309" name="Text Box 2"/>
                                    <wps:cNvSpPr txBox="1">
                                      <a:spLocks noChangeArrowheads="1"/>
                                    </wps:cNvSpPr>
                                    <wps:spPr bwMode="auto">
                                      <a:xfrm>
                                        <a:off x="524143" y="3074185"/>
                                        <a:ext cx="1740838" cy="284480"/>
                                      </a:xfrm>
                                      <a:prstGeom prst="rect">
                                        <a:avLst/>
                                      </a:prstGeom>
                                      <a:noFill/>
                                      <a:ln w="9525">
                                        <a:noFill/>
                                        <a:miter lim="800000"/>
                                        <a:headEnd/>
                                        <a:tailEnd/>
                                      </a:ln>
                                    </wps:spPr>
                                    <wps:txbx>
                                      <w:txbxContent>
                                        <w:p w14:paraId="16354840" w14:textId="77777777" w:rsidR="003F1E32" w:rsidRPr="00473625" w:rsidRDefault="003F1E32" w:rsidP="003F1E32">
                                          <w:pPr>
                                            <w:rPr>
                                              <w:bCs/>
                                              <w:lang w:bidi="fa-IR"/>
                                            </w:rPr>
                                          </w:pPr>
                                          <m:oMathPara>
                                            <m:oMath>
                                              <m:r>
                                                <w:rPr>
                                                  <w:rFonts w:ascii="Cambria Math" w:hAnsi="Cambria Math"/>
                                                  <w:lang w:bidi="fa-IR"/>
                                                </w:rPr>
                                                <m:t>prob=p</m:t>
                                              </m:r>
                                            </m:oMath>
                                          </m:oMathPara>
                                        </w:p>
                                      </w:txbxContent>
                                    </wps:txbx>
                                    <wps:bodyPr rot="0" vert="horz" wrap="square" lIns="91440" tIns="45720" rIns="91440" bIns="45720" anchor="t" anchorCtr="0">
                                      <a:noAutofit/>
                                    </wps:bodyPr>
                                  </wps:wsp>
                                  <wps:wsp>
                                    <wps:cNvPr id="310" name="Text Box 2"/>
                                    <wps:cNvSpPr txBox="1">
                                      <a:spLocks noChangeArrowheads="1"/>
                                    </wps:cNvSpPr>
                                    <wps:spPr bwMode="auto">
                                      <a:xfrm>
                                        <a:off x="430326" y="1554128"/>
                                        <a:ext cx="397515" cy="284480"/>
                                      </a:xfrm>
                                      <a:prstGeom prst="rect">
                                        <a:avLst/>
                                      </a:prstGeom>
                                      <a:noFill/>
                                      <a:ln w="9525">
                                        <a:noFill/>
                                        <a:miter lim="800000"/>
                                        <a:headEnd/>
                                        <a:tailEnd/>
                                      </a:ln>
                                    </wps:spPr>
                                    <wps:txbx>
                                      <w:txbxContent>
                                        <w:p w14:paraId="3FF8D2B5" w14:textId="77777777" w:rsidR="003F1E32" w:rsidRPr="003C3DCC" w:rsidRDefault="003F1E32" w:rsidP="003F1E32">
                                          <w:pPr>
                                            <w:rPr>
                                              <w:b/>
                                              <w:bCs/>
                                            </w:rPr>
                                          </w:pPr>
                                          <m:oMathPara>
                                            <m:oMath>
                                              <m:d>
                                                <m:dPr>
                                                  <m:ctrlPr>
                                                    <w:rPr>
                                                      <w:rFonts w:ascii="Cambria Math" w:hAnsi="Cambria Math"/>
                                                      <w:b/>
                                                      <w:bCs/>
                                                      <w:i/>
                                                    </w:rPr>
                                                  </m:ctrlPr>
                                                </m:dPr>
                                                <m:e>
                                                  <m:r>
                                                    <m:rPr>
                                                      <m:sty m:val="bi"/>
                                                    </m:rPr>
                                                    <w:rPr>
                                                      <w:rFonts w:ascii="Cambria Math" w:hAnsi="Cambria Math"/>
                                                    </w:rPr>
                                                    <m:t>2</m:t>
                                                  </m:r>
                                                </m:e>
                                              </m:d>
                                            </m:oMath>
                                          </m:oMathPara>
                                        </w:p>
                                      </w:txbxContent>
                                    </wps:txbx>
                                    <wps:bodyPr rot="0" vert="horz" wrap="square" lIns="91440" tIns="45720" rIns="91440" bIns="45720" anchor="t" anchorCtr="0">
                                      <a:noAutofit/>
                                    </wps:bodyPr>
                                  </wps:wsp>
                                  <wps:wsp>
                                    <wps:cNvPr id="311" name="Text Box 2"/>
                                    <wps:cNvSpPr txBox="1">
                                      <a:spLocks noChangeArrowheads="1"/>
                                    </wps:cNvSpPr>
                                    <wps:spPr bwMode="auto">
                                      <a:xfrm>
                                        <a:off x="462958" y="-31309"/>
                                        <a:ext cx="397515" cy="284480"/>
                                      </a:xfrm>
                                      <a:prstGeom prst="rect">
                                        <a:avLst/>
                                      </a:prstGeom>
                                      <a:noFill/>
                                      <a:ln w="9525">
                                        <a:noFill/>
                                        <a:miter lim="800000"/>
                                        <a:headEnd/>
                                        <a:tailEnd/>
                                      </a:ln>
                                    </wps:spPr>
                                    <wps:txbx>
                                      <w:txbxContent>
                                        <w:p w14:paraId="0270769F" w14:textId="77777777" w:rsidR="003F1E32" w:rsidRPr="003C3DCC" w:rsidRDefault="003F1E32" w:rsidP="003F1E32">
                                          <w:pPr>
                                            <w:rPr>
                                              <w:b/>
                                              <w:bCs/>
                                            </w:rPr>
                                          </w:pPr>
                                          <m:oMathPara>
                                            <m:oMath>
                                              <m:d>
                                                <m:dPr>
                                                  <m:ctrlPr>
                                                    <w:rPr>
                                                      <w:rFonts w:ascii="Cambria Math" w:hAnsi="Cambria Math"/>
                                                      <w:b/>
                                                      <w:bCs/>
                                                      <w:i/>
                                                    </w:rPr>
                                                  </m:ctrlPr>
                                                </m:dPr>
                                                <m:e>
                                                  <m:r>
                                                    <m:rPr>
                                                      <m:sty m:val="bi"/>
                                                    </m:rPr>
                                                    <w:rPr>
                                                      <w:rFonts w:ascii="Cambria Math" w:hAnsi="Cambria Math"/>
                                                    </w:rPr>
                                                    <m:t>1</m:t>
                                                  </m:r>
                                                </m:e>
                                              </m:d>
                                            </m:oMath>
                                          </m:oMathPara>
                                        </w:p>
                                      </w:txbxContent>
                                    </wps:txbx>
                                    <wps:bodyPr rot="0" vert="horz" wrap="square" lIns="91440" tIns="45720" rIns="91440" bIns="45720" anchor="t" anchorCtr="0">
                                      <a:noAutofit/>
                                    </wps:bodyPr>
                                  </wps:wsp>
                                </wpg:grpSp>
                              </wpg:grpSp>
                              <pic:pic xmlns:pic="http://schemas.openxmlformats.org/drawingml/2006/picture">
                                <pic:nvPicPr>
                                  <pic:cNvPr id="312" name="Picture 312" descr="PostgreSQL Boolean"/>
                                  <pic:cNvPicPr>
                                    <a:picLocks noChangeAspect="1"/>
                                  </pic:cNvPicPr>
                                </pic:nvPicPr>
                                <pic:blipFill rotWithShape="1">
                                  <a:blip r:embed="rId6" cstate="print">
                                    <a:extLst>
                                      <a:ext uri="{28A0092B-C50C-407E-A947-70E740481C1C}">
                                        <a14:useLocalDpi xmlns:a14="http://schemas.microsoft.com/office/drawing/2010/main" val="0"/>
                                      </a:ext>
                                    </a:extLst>
                                  </a:blip>
                                  <a:srcRect l="13209" t="7428" r="61273" b="44481"/>
                                  <a:stretch/>
                                </pic:blipFill>
                                <pic:spPr bwMode="auto">
                                  <a:xfrm>
                                    <a:off x="973140" y="1088571"/>
                                    <a:ext cx="331470" cy="3048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13" name="Picture 313" descr="PostgreSQL Boolean"/>
                                  <pic:cNvPicPr>
                                    <a:picLocks noChangeAspect="1"/>
                                  </pic:cNvPicPr>
                                </pic:nvPicPr>
                                <pic:blipFill rotWithShape="1">
                                  <a:blip r:embed="rId6" cstate="print">
                                    <a:extLst>
                                      <a:ext uri="{28A0092B-C50C-407E-A947-70E740481C1C}">
                                        <a14:useLocalDpi xmlns:a14="http://schemas.microsoft.com/office/drawing/2010/main" val="0"/>
                                      </a:ext>
                                    </a:extLst>
                                  </a:blip>
                                  <a:srcRect l="13209" t="7428" r="61273" b="44481"/>
                                  <a:stretch/>
                                </pic:blipFill>
                                <pic:spPr bwMode="auto">
                                  <a:xfrm>
                                    <a:off x="384661" y="2592488"/>
                                    <a:ext cx="331470" cy="304800"/>
                                  </a:xfrm>
                                  <a:prstGeom prst="rect">
                                    <a:avLst/>
                                  </a:prstGeom>
                                  <a:noFill/>
                                  <a:ln>
                                    <a:noFill/>
                                  </a:ln>
                                  <a:extLst>
                                    <a:ext uri="{53640926-AAD7-44D8-BBD7-CCE9431645EC}">
                                      <a14:shadowObscured xmlns:a14="http://schemas.microsoft.com/office/drawing/2010/main"/>
                                    </a:ext>
                                  </a:extLst>
                                </pic:spPr>
                              </pic:pic>
                            </wpg:grpSp>
                          </wpg:grpSp>
                        </wpg:grpSp>
                        <wps:wsp>
                          <wps:cNvPr id="314" name="Rounded Rectangle 600"/>
                          <wps:cNvSpPr/>
                          <wps:spPr>
                            <a:xfrm>
                              <a:off x="0" y="0"/>
                              <a:ext cx="2073588" cy="3268980"/>
                            </a:xfrm>
                            <a:prstGeom prst="roundRect">
                              <a:avLst/>
                            </a:prstGeom>
                            <a:noFill/>
                            <a:ln>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15" name="Text Box 2"/>
                        <wps:cNvSpPr txBox="1">
                          <a:spLocks noChangeArrowheads="1"/>
                        </wps:cNvSpPr>
                        <wps:spPr bwMode="auto">
                          <a:xfrm>
                            <a:off x="2770909" y="3879273"/>
                            <a:ext cx="1711460" cy="284411"/>
                          </a:xfrm>
                          <a:prstGeom prst="rect">
                            <a:avLst/>
                          </a:prstGeom>
                          <a:noFill/>
                          <a:ln w="9525">
                            <a:noFill/>
                            <a:miter lim="800000"/>
                            <a:headEnd/>
                            <a:tailEnd/>
                          </a:ln>
                        </wps:spPr>
                        <wps:txbx>
                          <w:txbxContent>
                            <w:p w14:paraId="5C5D0307" w14:textId="77777777" w:rsidR="003F1E32" w:rsidRPr="003C3DCC" w:rsidRDefault="003F1E32" w:rsidP="003F1E32">
                              <w:pPr>
                                <w:rPr>
                                  <w:b/>
                                  <w:bCs/>
                                </w:rPr>
                              </w:pPr>
                              <m:oMathPara>
                                <m:oMath>
                                  <m:d>
                                    <m:dPr>
                                      <m:ctrlPr>
                                        <w:rPr>
                                          <w:rFonts w:ascii="Cambria Math" w:hAnsi="Cambria Math"/>
                                          <w:b/>
                                          <w:bCs/>
                                          <w:i/>
                                        </w:rPr>
                                      </m:ctrlPr>
                                    </m:dPr>
                                    <m:e>
                                      <m:r>
                                        <m:rPr>
                                          <m:sty m:val="bi"/>
                                        </m:rPr>
                                        <w:rPr>
                                          <w:rFonts w:ascii="Cambria Math" w:hAnsi="Cambria Math"/>
                                        </w:rPr>
                                        <m:t>E</m:t>
                                      </m:r>
                                    </m:e>
                                  </m:d>
                                  <m:r>
                                    <m:rPr>
                                      <m:sty m:val="bi"/>
                                    </m:rPr>
                                    <w:rPr>
                                      <w:rFonts w:ascii="Cambria Math" w:hAnsi="Cambria Math"/>
                                    </w:rPr>
                                    <m:t>random enforced</m:t>
                                  </m:r>
                                </m:oMath>
                              </m:oMathPara>
                            </w:p>
                          </w:txbxContent>
                        </wps:txbx>
                        <wps:bodyPr rot="0" vert="horz" wrap="square" lIns="91440" tIns="45720" rIns="91440" bIns="45720" anchor="t" anchorCtr="0">
                          <a:noAutofit/>
                        </wps:bodyPr>
                      </wps:wsp>
                      <wpg:grpSp>
                        <wpg:cNvPr id="316" name="Group 316"/>
                        <wpg:cNvGrpSpPr/>
                        <wpg:grpSpPr>
                          <a:xfrm>
                            <a:off x="5361709" y="0"/>
                            <a:ext cx="2825750" cy="3609551"/>
                            <a:chOff x="0" y="0"/>
                            <a:chExt cx="2825750" cy="3609551"/>
                          </a:xfrm>
                        </wpg:grpSpPr>
                        <wpg:grpSp>
                          <wpg:cNvPr id="317" name="Group 317"/>
                          <wpg:cNvGrpSpPr/>
                          <wpg:grpSpPr>
                            <a:xfrm>
                              <a:off x="22860" y="220980"/>
                              <a:ext cx="2750194" cy="3388571"/>
                              <a:chOff x="0" y="0"/>
                              <a:chExt cx="2750194" cy="3388571"/>
                            </a:xfrm>
                          </wpg:grpSpPr>
                          <wpg:grpSp>
                            <wpg:cNvPr id="318" name="Group 318"/>
                            <wpg:cNvGrpSpPr/>
                            <wpg:grpSpPr>
                              <a:xfrm>
                                <a:off x="220980" y="0"/>
                                <a:ext cx="2529214" cy="3388571"/>
                                <a:chOff x="0" y="0"/>
                                <a:chExt cx="2529840" cy="3389396"/>
                              </a:xfrm>
                            </wpg:grpSpPr>
                            <wps:wsp>
                              <wps:cNvPr id="329" name="Arc 329"/>
                              <wps:cNvSpPr/>
                              <wps:spPr>
                                <a:xfrm rot="10800000">
                                  <a:off x="1023257" y="62008"/>
                                  <a:ext cx="1200150" cy="593313"/>
                                </a:xfrm>
                                <a:prstGeom prst="arc">
                                  <a:avLst>
                                    <a:gd name="adj1" fmla="val 11407071"/>
                                    <a:gd name="adj2" fmla="val 21111156"/>
                                  </a:avLst>
                                </a:prstGeom>
                                <a:ln>
                                  <a:prstDash val="dash"/>
                                </a:ln>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30" name="Group 330"/>
                              <wpg:cNvGrpSpPr/>
                              <wpg:grpSpPr>
                                <a:xfrm>
                                  <a:off x="0" y="0"/>
                                  <a:ext cx="2529840" cy="3389396"/>
                                  <a:chOff x="0" y="-10160"/>
                                  <a:chExt cx="2529840" cy="3389396"/>
                                </a:xfrm>
                              </wpg:grpSpPr>
                              <wpg:grpSp>
                                <wpg:cNvPr id="334" name="Group 334"/>
                                <wpg:cNvGrpSpPr/>
                                <wpg:grpSpPr>
                                  <a:xfrm>
                                    <a:off x="0" y="0"/>
                                    <a:ext cx="2529840" cy="1701800"/>
                                    <a:chOff x="0" y="0"/>
                                    <a:chExt cx="2529840" cy="1701800"/>
                                  </a:xfrm>
                                </wpg:grpSpPr>
                                <wpg:grpSp>
                                  <wpg:cNvPr id="337" name="Group 337"/>
                                  <wpg:cNvGrpSpPr/>
                                  <wpg:grpSpPr>
                                    <a:xfrm>
                                      <a:off x="0" y="0"/>
                                      <a:ext cx="2529840" cy="1701800"/>
                                      <a:chOff x="0" y="0"/>
                                      <a:chExt cx="2529840" cy="1701800"/>
                                    </a:xfrm>
                                  </wpg:grpSpPr>
                                  <wps:wsp>
                                    <wps:cNvPr id="338" name="Oval 338"/>
                                    <wps:cNvSpPr/>
                                    <wps:spPr>
                                      <a:xfrm>
                                        <a:off x="1407160" y="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9" name="Oval 339"/>
                                    <wps:cNvSpPr/>
                                    <wps:spPr>
                                      <a:xfrm>
                                        <a:off x="701040" y="64516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2" name="Oval 382"/>
                                    <wps:cNvSpPr/>
                                    <wps:spPr>
                                      <a:xfrm>
                                        <a:off x="1407160" y="95504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3" name="Oval 383"/>
                                    <wps:cNvSpPr/>
                                    <wps:spPr>
                                      <a:xfrm>
                                        <a:off x="2113280" y="65024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8" name="Oval 608"/>
                                    <wps:cNvSpPr/>
                                    <wps:spPr>
                                      <a:xfrm>
                                        <a:off x="0" y="128524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609" name="Straight Arrow Connector 609"/>
                                  <wps:cNvCnPr/>
                                  <wps:spPr>
                                    <a:xfrm flipH="1">
                                      <a:off x="1056596" y="355556"/>
                                      <a:ext cx="411568" cy="35060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10" name="Straight Arrow Connector 610"/>
                                  <wps:cNvCnPr/>
                                  <wps:spPr>
                                    <a:xfrm>
                                      <a:off x="1615440" y="416560"/>
                                      <a:ext cx="0" cy="5384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11" name="Straight Arrow Connector 611"/>
                                  <wps:cNvCnPr/>
                                  <wps:spPr>
                                    <a:xfrm>
                                      <a:off x="1762716" y="355556"/>
                                      <a:ext cx="411568" cy="35568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12" name="Straight Arrow Connector 612"/>
                                  <wps:cNvCnPr/>
                                  <wps:spPr>
                                    <a:xfrm flipH="1">
                                      <a:off x="355556" y="1000716"/>
                                      <a:ext cx="406488" cy="34552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613" name="Text Box 2"/>
                                <wps:cNvSpPr txBox="1">
                                  <a:spLocks noChangeArrowheads="1"/>
                                </wps:cNvSpPr>
                                <wps:spPr bwMode="auto">
                                  <a:xfrm>
                                    <a:off x="1468164" y="-10160"/>
                                    <a:ext cx="299720" cy="284480"/>
                                  </a:xfrm>
                                  <a:prstGeom prst="rect">
                                    <a:avLst/>
                                  </a:prstGeom>
                                  <a:noFill/>
                                  <a:ln w="9525">
                                    <a:noFill/>
                                    <a:miter lim="800000"/>
                                    <a:headEnd/>
                                    <a:tailEnd/>
                                  </a:ln>
                                </wps:spPr>
                                <wps:txbx>
                                  <w:txbxContent>
                                    <w:p w14:paraId="6C9309E2" w14:textId="77777777" w:rsidR="003F1E32" w:rsidRPr="003C3DCC" w:rsidRDefault="003F1E32" w:rsidP="003F1E32">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1</m:t>
                                              </m:r>
                                            </m:sub>
                                          </m:sSub>
                                        </m:oMath>
                                      </m:oMathPara>
                                    </w:p>
                                  </w:txbxContent>
                                </wps:txbx>
                                <wps:bodyPr rot="0" vert="horz" wrap="square" lIns="91440" tIns="45720" rIns="91440" bIns="45720" anchor="t" anchorCtr="0">
                                  <a:noAutofit/>
                                </wps:bodyPr>
                              </wps:wsp>
                              <wps:wsp>
                                <wps:cNvPr id="614" name="Text Box 2"/>
                                <wps:cNvSpPr txBox="1">
                                  <a:spLocks noChangeArrowheads="1"/>
                                </wps:cNvSpPr>
                                <wps:spPr bwMode="auto">
                                  <a:xfrm>
                                    <a:off x="746716" y="629964"/>
                                    <a:ext cx="299720" cy="284480"/>
                                  </a:xfrm>
                                  <a:prstGeom prst="rect">
                                    <a:avLst/>
                                  </a:prstGeom>
                                  <a:noFill/>
                                  <a:ln w="9525">
                                    <a:noFill/>
                                    <a:miter lim="800000"/>
                                    <a:headEnd/>
                                    <a:tailEnd/>
                                  </a:ln>
                                </wps:spPr>
                                <wps:txbx>
                                  <w:txbxContent>
                                    <w:p w14:paraId="72418F11" w14:textId="77777777" w:rsidR="003F1E32" w:rsidRPr="003C3DCC" w:rsidRDefault="003F1E32" w:rsidP="003F1E32">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2</m:t>
                                              </m:r>
                                            </m:sub>
                                          </m:sSub>
                                        </m:oMath>
                                      </m:oMathPara>
                                    </w:p>
                                  </w:txbxContent>
                                </wps:txbx>
                                <wps:bodyPr rot="0" vert="horz" wrap="square" lIns="91440" tIns="45720" rIns="91440" bIns="45720" anchor="t" anchorCtr="0">
                                  <a:noAutofit/>
                                </wps:bodyPr>
                              </wps:wsp>
                              <wps:wsp>
                                <wps:cNvPr id="615" name="Text Box 2"/>
                                <wps:cNvSpPr txBox="1">
                                  <a:spLocks noChangeArrowheads="1"/>
                                </wps:cNvSpPr>
                                <wps:spPr bwMode="auto">
                                  <a:xfrm>
                                    <a:off x="1452836" y="911816"/>
                                    <a:ext cx="299720" cy="284480"/>
                                  </a:xfrm>
                                  <a:prstGeom prst="rect">
                                    <a:avLst/>
                                  </a:prstGeom>
                                  <a:noFill/>
                                  <a:ln w="9525">
                                    <a:noFill/>
                                    <a:miter lim="800000"/>
                                    <a:headEnd/>
                                    <a:tailEnd/>
                                  </a:ln>
                                </wps:spPr>
                                <wps:txbx>
                                  <w:txbxContent>
                                    <w:p w14:paraId="0851038C" w14:textId="77777777" w:rsidR="003F1E32" w:rsidRPr="003C3DCC" w:rsidRDefault="003F1E32" w:rsidP="003F1E32">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wps:txbx>
                                <wps:bodyPr rot="0" vert="horz" wrap="square" lIns="91440" tIns="45720" rIns="91440" bIns="45720" anchor="t" anchorCtr="0">
                                  <a:noAutofit/>
                                </wps:bodyPr>
                              </wps:wsp>
                              <wps:wsp>
                                <wps:cNvPr id="616" name="Text Box 2"/>
                                <wps:cNvSpPr txBox="1">
                                  <a:spLocks noChangeArrowheads="1"/>
                                </wps:cNvSpPr>
                                <wps:spPr bwMode="auto">
                                  <a:xfrm>
                                    <a:off x="2164036" y="617176"/>
                                    <a:ext cx="299720" cy="284480"/>
                                  </a:xfrm>
                                  <a:prstGeom prst="rect">
                                    <a:avLst/>
                                  </a:prstGeom>
                                  <a:noFill/>
                                  <a:ln w="9525">
                                    <a:noFill/>
                                    <a:miter lim="800000"/>
                                    <a:headEnd/>
                                    <a:tailEnd/>
                                  </a:ln>
                                </wps:spPr>
                                <wps:txbx>
                                  <w:txbxContent>
                                    <w:p w14:paraId="0B69557E" w14:textId="77777777" w:rsidR="003F1E32" w:rsidRPr="003C3DCC" w:rsidRDefault="003F1E32" w:rsidP="003F1E32">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4</m:t>
                                              </m:r>
                                            </m:sub>
                                          </m:sSub>
                                        </m:oMath>
                                      </m:oMathPara>
                                    </w:p>
                                  </w:txbxContent>
                                </wps:txbx>
                                <wps:bodyPr rot="0" vert="horz" wrap="square" lIns="91440" tIns="45720" rIns="91440" bIns="45720" anchor="t" anchorCtr="0">
                                  <a:noAutofit/>
                                </wps:bodyPr>
                              </wps:wsp>
                              <wps:wsp>
                                <wps:cNvPr id="617" name="Text Box 2"/>
                                <wps:cNvSpPr txBox="1">
                                  <a:spLocks noChangeArrowheads="1"/>
                                </wps:cNvSpPr>
                                <wps:spPr bwMode="auto">
                                  <a:xfrm>
                                    <a:off x="50844" y="1244556"/>
                                    <a:ext cx="299720" cy="284480"/>
                                  </a:xfrm>
                                  <a:prstGeom prst="rect">
                                    <a:avLst/>
                                  </a:prstGeom>
                                  <a:noFill/>
                                  <a:ln w="9525">
                                    <a:noFill/>
                                    <a:miter lim="800000"/>
                                    <a:headEnd/>
                                    <a:tailEnd/>
                                  </a:ln>
                                </wps:spPr>
                                <wps:txbx>
                                  <w:txbxContent>
                                    <w:p w14:paraId="4C1F1008" w14:textId="77777777" w:rsidR="003F1E32" w:rsidRPr="003C3DCC" w:rsidRDefault="003F1E32" w:rsidP="003F1E32">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5</m:t>
                                              </m:r>
                                            </m:sub>
                                          </m:sSub>
                                        </m:oMath>
                                      </m:oMathPara>
                                    </w:p>
                                  </w:txbxContent>
                                </wps:txbx>
                                <wps:bodyPr rot="0" vert="horz" wrap="square" lIns="91440" tIns="45720" rIns="91440" bIns="45720" anchor="t" anchorCtr="0">
                                  <a:noAutofit/>
                                </wps:bodyPr>
                              </wps:wsp>
                              <wps:wsp>
                                <wps:cNvPr id="618" name="Text Box 2"/>
                                <wps:cNvSpPr txBox="1">
                                  <a:spLocks noChangeArrowheads="1"/>
                                </wps:cNvSpPr>
                                <wps:spPr bwMode="auto">
                                  <a:xfrm>
                                    <a:off x="1452836" y="172676"/>
                                    <a:ext cx="299720" cy="284480"/>
                                  </a:xfrm>
                                  <a:prstGeom prst="rect">
                                    <a:avLst/>
                                  </a:prstGeom>
                                  <a:noFill/>
                                  <a:ln w="9525">
                                    <a:noFill/>
                                    <a:miter lim="800000"/>
                                    <a:headEnd/>
                                    <a:tailEnd/>
                                  </a:ln>
                                </wps:spPr>
                                <wps:txbx>
                                  <w:txbxContent>
                                    <w:p w14:paraId="2819FEBE" w14:textId="77777777" w:rsidR="003F1E32" w:rsidRPr="00F20BCD" w:rsidRDefault="003F1E32" w:rsidP="003F1E32">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619" name="Text Box 2"/>
                                <wps:cNvSpPr txBox="1">
                                  <a:spLocks noChangeArrowheads="1"/>
                                </wps:cNvSpPr>
                                <wps:spPr bwMode="auto">
                                  <a:xfrm>
                                    <a:off x="746716" y="827952"/>
                                    <a:ext cx="299720" cy="284480"/>
                                  </a:xfrm>
                                  <a:prstGeom prst="rect">
                                    <a:avLst/>
                                  </a:prstGeom>
                                  <a:noFill/>
                                  <a:ln w="9525">
                                    <a:noFill/>
                                    <a:miter lim="800000"/>
                                    <a:headEnd/>
                                    <a:tailEnd/>
                                  </a:ln>
                                </wps:spPr>
                                <wps:txbx>
                                  <w:txbxContent>
                                    <w:p w14:paraId="46C1B0B2" w14:textId="77777777" w:rsidR="003F1E32" w:rsidRPr="00F20BCD" w:rsidRDefault="003F1E32" w:rsidP="003F1E32">
                                      <w:pPr>
                                        <w:rPr>
                                          <w:sz w:val="20"/>
                                          <w:szCs w:val="20"/>
                                        </w:rPr>
                                      </w:pPr>
                                      <m:oMathPara>
                                        <m:oMath>
                                          <m:r>
                                            <w:rPr>
                                              <w:rFonts w:ascii="Cambria Math" w:hAnsi="Cambria Math"/>
                                              <w:sz w:val="20"/>
                                              <w:szCs w:val="20"/>
                                            </w:rPr>
                                            <m:t>11</m:t>
                                          </m:r>
                                        </m:oMath>
                                      </m:oMathPara>
                                    </w:p>
                                  </w:txbxContent>
                                </wps:txbx>
                                <wps:bodyPr rot="0" vert="horz" wrap="square" lIns="91440" tIns="45720" rIns="91440" bIns="45720" anchor="t" anchorCtr="0">
                                  <a:noAutofit/>
                                </wps:bodyPr>
                              </wps:wsp>
                              <wps:wsp>
                                <wps:cNvPr id="621" name="Text Box 2"/>
                                <wps:cNvSpPr txBox="1">
                                  <a:spLocks noChangeArrowheads="1"/>
                                </wps:cNvSpPr>
                                <wps:spPr bwMode="auto">
                                  <a:xfrm>
                                    <a:off x="1447756" y="1137876"/>
                                    <a:ext cx="299720" cy="284480"/>
                                  </a:xfrm>
                                  <a:prstGeom prst="rect">
                                    <a:avLst/>
                                  </a:prstGeom>
                                  <a:noFill/>
                                  <a:ln w="9525">
                                    <a:noFill/>
                                    <a:miter lim="800000"/>
                                    <a:headEnd/>
                                    <a:tailEnd/>
                                  </a:ln>
                                </wps:spPr>
                                <wps:txbx>
                                  <w:txbxContent>
                                    <w:p w14:paraId="3263300C" w14:textId="77777777" w:rsidR="003F1E32" w:rsidRPr="00F20BCD" w:rsidRDefault="003F1E32" w:rsidP="003F1E32">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622" name="Text Box 2"/>
                                <wps:cNvSpPr txBox="1">
                                  <a:spLocks noChangeArrowheads="1"/>
                                </wps:cNvSpPr>
                                <wps:spPr bwMode="auto">
                                  <a:xfrm>
                                    <a:off x="2156416" y="840652"/>
                                    <a:ext cx="299720" cy="284480"/>
                                  </a:xfrm>
                                  <a:prstGeom prst="rect">
                                    <a:avLst/>
                                  </a:prstGeom>
                                  <a:noFill/>
                                  <a:ln w="9525">
                                    <a:noFill/>
                                    <a:miter lim="800000"/>
                                    <a:headEnd/>
                                    <a:tailEnd/>
                                  </a:ln>
                                </wps:spPr>
                                <wps:txbx>
                                  <w:txbxContent>
                                    <w:p w14:paraId="33C37213" w14:textId="77777777" w:rsidR="003F1E32" w:rsidRPr="00F20BCD" w:rsidRDefault="003F1E32" w:rsidP="003F1E32">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626" name="Text Box 2"/>
                                <wps:cNvSpPr txBox="1">
                                  <a:spLocks noChangeArrowheads="1"/>
                                </wps:cNvSpPr>
                                <wps:spPr bwMode="auto">
                                  <a:xfrm>
                                    <a:off x="55836" y="1468032"/>
                                    <a:ext cx="299720" cy="284480"/>
                                  </a:xfrm>
                                  <a:prstGeom prst="rect">
                                    <a:avLst/>
                                  </a:prstGeom>
                                  <a:noFill/>
                                  <a:ln w="9525">
                                    <a:noFill/>
                                    <a:miter lim="800000"/>
                                    <a:headEnd/>
                                    <a:tailEnd/>
                                  </a:ln>
                                </wps:spPr>
                                <wps:txbx>
                                  <w:txbxContent>
                                    <w:p w14:paraId="40C523C2" w14:textId="77777777" w:rsidR="003F1E32" w:rsidRPr="00F20BCD" w:rsidRDefault="003F1E32" w:rsidP="003F1E32">
                                      <w:pPr>
                                        <w:rPr>
                                          <w:sz w:val="20"/>
                                          <w:szCs w:val="20"/>
                                        </w:rPr>
                                      </w:pPr>
                                      <m:oMathPara>
                                        <m:oMath>
                                          <m:r>
                                            <w:rPr>
                                              <w:rFonts w:ascii="Cambria Math" w:hAnsi="Cambria Math"/>
                                              <w:sz w:val="20"/>
                                              <w:szCs w:val="20"/>
                                            </w:rPr>
                                            <m:t>9</m:t>
                                          </m:r>
                                        </m:oMath>
                                      </m:oMathPara>
                                    </w:p>
                                  </w:txbxContent>
                                </wps:txbx>
                                <wps:bodyPr rot="0" vert="horz" wrap="square" lIns="91440" tIns="45720" rIns="91440" bIns="45720" anchor="t" anchorCtr="0">
                                  <a:noAutofit/>
                                </wps:bodyPr>
                              </wps:wsp>
                              <wps:wsp>
                                <wps:cNvPr id="627" name="Text Box 2"/>
                                <wps:cNvSpPr txBox="1">
                                  <a:spLocks noChangeArrowheads="1"/>
                                </wps:cNvSpPr>
                                <wps:spPr bwMode="auto">
                                  <a:xfrm>
                                    <a:off x="243804" y="3094756"/>
                                    <a:ext cx="2094486" cy="284480"/>
                                  </a:xfrm>
                                  <a:prstGeom prst="rect">
                                    <a:avLst/>
                                  </a:prstGeom>
                                  <a:noFill/>
                                  <a:ln w="9525">
                                    <a:noFill/>
                                    <a:miter lim="800000"/>
                                    <a:headEnd/>
                                    <a:tailEnd/>
                                  </a:ln>
                                </wps:spPr>
                                <wps:txbx>
                                  <w:txbxContent>
                                    <w:p w14:paraId="340F76B4" w14:textId="77777777" w:rsidR="003F1E32" w:rsidRPr="00473625" w:rsidRDefault="003F1E32" w:rsidP="003F1E32">
                                      <w:pPr>
                                        <w:rPr>
                                          <w:bCs/>
                                          <w:lang w:bidi="fa-IR"/>
                                        </w:rPr>
                                      </w:pPr>
                                      <m:oMathPara>
                                        <m:oMath>
                                          <m:r>
                                            <w:rPr>
                                              <w:rFonts w:ascii="Cambria Math" w:hAnsi="Cambria Math"/>
                                              <w:lang w:bidi="fa-IR"/>
                                            </w:rPr>
                                            <m:t>prob=(1-p)(1-p)</m:t>
                                          </m:r>
                                        </m:oMath>
                                      </m:oMathPara>
                                    </w:p>
                                    <w:p w14:paraId="5049A970" w14:textId="77777777" w:rsidR="003F1E32" w:rsidRPr="003C3DCC" w:rsidRDefault="003F1E32" w:rsidP="003F1E32">
                                      <w:pPr>
                                        <w:rPr>
                                          <w:b/>
                                          <w:bCs/>
                                        </w:rPr>
                                      </w:pPr>
                                    </w:p>
                                  </w:txbxContent>
                                </wps:txbx>
                                <wps:bodyPr rot="0" vert="horz" wrap="square" lIns="91440" tIns="45720" rIns="91440" bIns="45720" anchor="t" anchorCtr="0">
                                  <a:noAutofit/>
                                </wps:bodyPr>
                              </wps:wsp>
                            </wpg:grpSp>
                          </wpg:grpSp>
                          <pic:pic xmlns:pic="http://schemas.openxmlformats.org/drawingml/2006/picture">
                            <pic:nvPicPr>
                              <pic:cNvPr id="629" name="Picture 629" descr="PostgreSQL Boolean"/>
                              <pic:cNvPicPr>
                                <a:picLocks noChangeAspect="1"/>
                              </pic:cNvPicPr>
                            </pic:nvPicPr>
                            <pic:blipFill rotWithShape="1">
                              <a:blip r:embed="rId6" cstate="print">
                                <a:extLst>
                                  <a:ext uri="{28A0092B-C50C-407E-A947-70E740481C1C}">
                                    <a14:useLocalDpi xmlns:a14="http://schemas.microsoft.com/office/drawing/2010/main" val="0"/>
                                  </a:ext>
                                </a:extLst>
                              </a:blip>
                              <a:srcRect l="13209" t="7428" r="61273" b="44481"/>
                              <a:stretch/>
                            </pic:blipFill>
                            <pic:spPr bwMode="auto">
                              <a:xfrm>
                                <a:off x="0" y="1417320"/>
                                <a:ext cx="330835" cy="304165"/>
                              </a:xfrm>
                              <a:prstGeom prst="rect">
                                <a:avLst/>
                              </a:prstGeom>
                              <a:noFill/>
                              <a:ln>
                                <a:noFill/>
                              </a:ln>
                              <a:extLst>
                                <a:ext uri="{53640926-AAD7-44D8-BBD7-CCE9431645EC}">
                                  <a14:shadowObscured xmlns:a14="http://schemas.microsoft.com/office/drawing/2010/main"/>
                                </a:ext>
                              </a:extLst>
                            </pic:spPr>
                          </pic:pic>
                          <wps:wsp>
                            <wps:cNvPr id="630" name="Text Box 2"/>
                            <wps:cNvSpPr txBox="1">
                              <a:spLocks noChangeArrowheads="1"/>
                            </wps:cNvSpPr>
                            <wps:spPr bwMode="auto">
                              <a:xfrm>
                                <a:off x="640080" y="45720"/>
                                <a:ext cx="397129" cy="284185"/>
                              </a:xfrm>
                              <a:prstGeom prst="rect">
                                <a:avLst/>
                              </a:prstGeom>
                              <a:noFill/>
                              <a:ln w="9525">
                                <a:noFill/>
                                <a:miter lim="800000"/>
                                <a:headEnd/>
                                <a:tailEnd/>
                              </a:ln>
                            </wps:spPr>
                            <wps:txbx>
                              <w:txbxContent>
                                <w:p w14:paraId="5CF33E91" w14:textId="77777777" w:rsidR="003F1E32" w:rsidRPr="003C3DCC" w:rsidRDefault="003F1E32" w:rsidP="003F1E32">
                                  <w:pPr>
                                    <w:rPr>
                                      <w:b/>
                                      <w:bCs/>
                                    </w:rPr>
                                  </w:pPr>
                                  <m:oMathPara>
                                    <m:oMath>
                                      <m:d>
                                        <m:dPr>
                                          <m:ctrlPr>
                                            <w:rPr>
                                              <w:rFonts w:ascii="Cambria Math" w:hAnsi="Cambria Math"/>
                                              <w:b/>
                                              <w:bCs/>
                                              <w:i/>
                                            </w:rPr>
                                          </m:ctrlPr>
                                        </m:dPr>
                                        <m:e>
                                          <m:r>
                                            <m:rPr>
                                              <m:sty m:val="bi"/>
                                            </m:rPr>
                                            <w:rPr>
                                              <w:rFonts w:ascii="Cambria Math" w:hAnsi="Cambria Math"/>
                                            </w:rPr>
                                            <m:t>1</m:t>
                                          </m:r>
                                        </m:e>
                                      </m:d>
                                    </m:oMath>
                                  </m:oMathPara>
                                </w:p>
                              </w:txbxContent>
                            </wps:txbx>
                            <wps:bodyPr rot="0" vert="horz" wrap="square" lIns="91440" tIns="45720" rIns="91440" bIns="45720" anchor="t" anchorCtr="0">
                              <a:noAutofit/>
                            </wps:bodyPr>
                          </wps:wsp>
                        </wpg:grpSp>
                        <wps:wsp>
                          <wps:cNvPr id="631" name="Rounded Rectangle 603"/>
                          <wps:cNvSpPr/>
                          <wps:spPr>
                            <a:xfrm>
                              <a:off x="0" y="0"/>
                              <a:ext cx="2825750" cy="3276600"/>
                            </a:xfrm>
                            <a:prstGeom prst="roundRect">
                              <a:avLst/>
                            </a:prstGeom>
                            <a:noFill/>
                            <a:ln>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34" name="Group 634"/>
                        <wpg:cNvGrpSpPr/>
                        <wpg:grpSpPr>
                          <a:xfrm>
                            <a:off x="2265218" y="13855"/>
                            <a:ext cx="2825750" cy="3625215"/>
                            <a:chOff x="0" y="0"/>
                            <a:chExt cx="2825750" cy="3625215"/>
                          </a:xfrm>
                        </wpg:grpSpPr>
                        <wps:wsp>
                          <wps:cNvPr id="635" name="Oval 635"/>
                          <wps:cNvSpPr/>
                          <wps:spPr>
                            <a:xfrm>
                              <a:off x="2019300" y="2492594"/>
                              <a:ext cx="416560" cy="415925"/>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36" name="Group 636"/>
                          <wpg:cNvGrpSpPr/>
                          <wpg:grpSpPr>
                            <a:xfrm>
                              <a:off x="0" y="0"/>
                              <a:ext cx="2825750" cy="3625215"/>
                              <a:chOff x="0" y="0"/>
                              <a:chExt cx="2825750" cy="3625215"/>
                            </a:xfrm>
                          </wpg:grpSpPr>
                          <wps:wsp>
                            <wps:cNvPr id="637" name="Straight Connector 637"/>
                            <wps:cNvCnPr/>
                            <wps:spPr>
                              <a:xfrm>
                                <a:off x="563880" y="1676400"/>
                                <a:ext cx="1739217" cy="0"/>
                              </a:xfrm>
                              <a:prstGeom prst="line">
                                <a:avLst/>
                              </a:prstGeom>
                              <a:ln w="28575">
                                <a:prstDash val="sysDash"/>
                              </a:ln>
                            </wps:spPr>
                            <wps:style>
                              <a:lnRef idx="1">
                                <a:schemeClr val="dk1"/>
                              </a:lnRef>
                              <a:fillRef idx="0">
                                <a:schemeClr val="dk1"/>
                              </a:fillRef>
                              <a:effectRef idx="0">
                                <a:schemeClr val="dk1"/>
                              </a:effectRef>
                              <a:fontRef idx="minor">
                                <a:schemeClr val="tx1"/>
                              </a:fontRef>
                            </wps:style>
                            <wps:bodyPr/>
                          </wps:wsp>
                          <wpg:grpSp>
                            <wpg:cNvPr id="638" name="Group 638"/>
                            <wpg:cNvGrpSpPr/>
                            <wpg:grpSpPr>
                              <a:xfrm>
                                <a:off x="0" y="0"/>
                                <a:ext cx="2825750" cy="3625215"/>
                                <a:chOff x="0" y="0"/>
                                <a:chExt cx="2825750" cy="3625215"/>
                              </a:xfrm>
                            </wpg:grpSpPr>
                            <wps:wsp>
                              <wps:cNvPr id="384" name="Oval 384"/>
                              <wps:cNvSpPr/>
                              <wps:spPr>
                                <a:xfrm>
                                  <a:off x="1463040" y="1889760"/>
                                  <a:ext cx="416560" cy="415925"/>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85" name="Group 385"/>
                              <wpg:cNvGrpSpPr/>
                              <wpg:grpSpPr>
                                <a:xfrm>
                                  <a:off x="0" y="0"/>
                                  <a:ext cx="2825750" cy="3625215"/>
                                  <a:chOff x="0" y="0"/>
                                  <a:chExt cx="2825750" cy="3625215"/>
                                </a:xfrm>
                              </wpg:grpSpPr>
                              <wpg:grpSp>
                                <wpg:cNvPr id="395" name="Group 395"/>
                                <wpg:cNvGrpSpPr/>
                                <wpg:grpSpPr>
                                  <a:xfrm>
                                    <a:off x="0" y="0"/>
                                    <a:ext cx="2825750" cy="3625215"/>
                                    <a:chOff x="426720" y="-15240"/>
                                    <a:chExt cx="2825750" cy="3625215"/>
                                  </a:xfrm>
                                </wpg:grpSpPr>
                                <wpg:grpSp>
                                  <wpg:cNvPr id="396" name="Group 396"/>
                                  <wpg:cNvGrpSpPr/>
                                  <wpg:grpSpPr>
                                    <a:xfrm>
                                      <a:off x="662940" y="220980"/>
                                      <a:ext cx="2152015" cy="3388995"/>
                                      <a:chOff x="640080" y="0"/>
                                      <a:chExt cx="2152015" cy="3388995"/>
                                    </a:xfrm>
                                  </wpg:grpSpPr>
                                  <wpg:grpSp>
                                    <wpg:cNvPr id="397" name="Group 397"/>
                                    <wpg:cNvGrpSpPr/>
                                    <wpg:grpSpPr>
                                      <a:xfrm>
                                        <a:off x="847351" y="0"/>
                                        <a:ext cx="1902843" cy="3388995"/>
                                        <a:chOff x="626526" y="0"/>
                                        <a:chExt cx="1903314" cy="3389820"/>
                                      </a:xfrm>
                                    </wpg:grpSpPr>
                                    <wps:wsp>
                                      <wps:cNvPr id="398" name="Arc 398"/>
                                      <wps:cNvSpPr/>
                                      <wps:spPr>
                                        <a:xfrm rot="10800000">
                                          <a:off x="1023257" y="62008"/>
                                          <a:ext cx="1200150" cy="593313"/>
                                        </a:xfrm>
                                        <a:prstGeom prst="arc">
                                          <a:avLst>
                                            <a:gd name="adj1" fmla="val 11407071"/>
                                            <a:gd name="adj2" fmla="val 21111156"/>
                                          </a:avLst>
                                        </a:prstGeom>
                                        <a:ln>
                                          <a:prstDash val="dash"/>
                                        </a:ln>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99" name="Group 399"/>
                                      <wpg:cNvGrpSpPr/>
                                      <wpg:grpSpPr>
                                        <a:xfrm>
                                          <a:off x="626526" y="0"/>
                                          <a:ext cx="1903314" cy="3389820"/>
                                          <a:chOff x="626526" y="-10160"/>
                                          <a:chExt cx="1903314" cy="3389820"/>
                                        </a:xfrm>
                                      </wpg:grpSpPr>
                                      <wpg:grpSp>
                                        <wpg:cNvPr id="402" name="Group 402"/>
                                        <wpg:cNvGrpSpPr/>
                                        <wpg:grpSpPr>
                                          <a:xfrm>
                                            <a:off x="701040" y="0"/>
                                            <a:ext cx="1828800" cy="1371600"/>
                                            <a:chOff x="701040" y="0"/>
                                            <a:chExt cx="1828800" cy="1371600"/>
                                          </a:xfrm>
                                        </wpg:grpSpPr>
                                        <wpg:grpSp>
                                          <wpg:cNvPr id="403" name="Group 403"/>
                                          <wpg:cNvGrpSpPr/>
                                          <wpg:grpSpPr>
                                            <a:xfrm>
                                              <a:off x="701040" y="0"/>
                                              <a:ext cx="1828800" cy="1371600"/>
                                              <a:chOff x="701040" y="0"/>
                                              <a:chExt cx="1828800" cy="1371600"/>
                                            </a:xfrm>
                                          </wpg:grpSpPr>
                                          <wps:wsp>
                                            <wps:cNvPr id="404" name="Oval 404"/>
                                            <wps:cNvSpPr/>
                                            <wps:spPr>
                                              <a:xfrm>
                                                <a:off x="1407160" y="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5" name="Oval 405"/>
                                            <wps:cNvSpPr/>
                                            <wps:spPr>
                                              <a:xfrm>
                                                <a:off x="701040" y="64516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6" name="Oval 406"/>
                                            <wps:cNvSpPr/>
                                            <wps:spPr>
                                              <a:xfrm>
                                                <a:off x="1407160" y="95504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7" name="Oval 407"/>
                                            <wps:cNvSpPr/>
                                            <wps:spPr>
                                              <a:xfrm>
                                                <a:off x="2113280" y="65024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11" name="Straight Arrow Connector 411"/>
                                          <wps:cNvCnPr/>
                                          <wps:spPr>
                                            <a:xfrm flipH="1">
                                              <a:off x="1056596" y="355556"/>
                                              <a:ext cx="411568" cy="35060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12" name="Straight Arrow Connector 412"/>
                                          <wps:cNvCnPr/>
                                          <wps:spPr>
                                            <a:xfrm>
                                              <a:off x="1615440" y="416560"/>
                                              <a:ext cx="0" cy="5384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13" name="Straight Arrow Connector 413"/>
                                          <wps:cNvCnPr/>
                                          <wps:spPr>
                                            <a:xfrm>
                                              <a:off x="1762716" y="355556"/>
                                              <a:ext cx="411568" cy="35568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414" name="Text Box 2"/>
                                        <wps:cNvSpPr txBox="1">
                                          <a:spLocks noChangeArrowheads="1"/>
                                        </wps:cNvSpPr>
                                        <wps:spPr bwMode="auto">
                                          <a:xfrm>
                                            <a:off x="1468164" y="-10160"/>
                                            <a:ext cx="299720" cy="284480"/>
                                          </a:xfrm>
                                          <a:prstGeom prst="rect">
                                            <a:avLst/>
                                          </a:prstGeom>
                                          <a:noFill/>
                                          <a:ln w="9525">
                                            <a:noFill/>
                                            <a:miter lim="800000"/>
                                            <a:headEnd/>
                                            <a:tailEnd/>
                                          </a:ln>
                                        </wps:spPr>
                                        <wps:txbx>
                                          <w:txbxContent>
                                            <w:p w14:paraId="6E553E7D" w14:textId="77777777" w:rsidR="003F1E32" w:rsidRPr="003C3DCC" w:rsidRDefault="003F1E32" w:rsidP="003F1E32">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1</m:t>
                                                      </m:r>
                                                    </m:sub>
                                                  </m:sSub>
                                                </m:oMath>
                                              </m:oMathPara>
                                            </w:p>
                                          </w:txbxContent>
                                        </wps:txbx>
                                        <wps:bodyPr rot="0" vert="horz" wrap="square" lIns="91440" tIns="45720" rIns="91440" bIns="45720" anchor="t" anchorCtr="0">
                                          <a:noAutofit/>
                                        </wps:bodyPr>
                                      </wps:wsp>
                                      <wps:wsp>
                                        <wps:cNvPr id="415" name="Text Box 2"/>
                                        <wps:cNvSpPr txBox="1">
                                          <a:spLocks noChangeArrowheads="1"/>
                                        </wps:cNvSpPr>
                                        <wps:spPr bwMode="auto">
                                          <a:xfrm>
                                            <a:off x="746716" y="629964"/>
                                            <a:ext cx="299720" cy="284480"/>
                                          </a:xfrm>
                                          <a:prstGeom prst="rect">
                                            <a:avLst/>
                                          </a:prstGeom>
                                          <a:noFill/>
                                          <a:ln w="9525">
                                            <a:noFill/>
                                            <a:miter lim="800000"/>
                                            <a:headEnd/>
                                            <a:tailEnd/>
                                          </a:ln>
                                        </wps:spPr>
                                        <wps:txbx>
                                          <w:txbxContent>
                                            <w:p w14:paraId="7A4116E3" w14:textId="77777777" w:rsidR="003F1E32" w:rsidRPr="003C3DCC" w:rsidRDefault="003F1E32" w:rsidP="003F1E32">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2</m:t>
                                                      </m:r>
                                                    </m:sub>
                                                  </m:sSub>
                                                </m:oMath>
                                              </m:oMathPara>
                                            </w:p>
                                          </w:txbxContent>
                                        </wps:txbx>
                                        <wps:bodyPr rot="0" vert="horz" wrap="square" lIns="91440" tIns="45720" rIns="91440" bIns="45720" anchor="t" anchorCtr="0">
                                          <a:noAutofit/>
                                        </wps:bodyPr>
                                      </wps:wsp>
                                      <wps:wsp>
                                        <wps:cNvPr id="641" name="Text Box 2"/>
                                        <wps:cNvSpPr txBox="1">
                                          <a:spLocks noChangeArrowheads="1"/>
                                        </wps:cNvSpPr>
                                        <wps:spPr bwMode="auto">
                                          <a:xfrm>
                                            <a:off x="1452836" y="911816"/>
                                            <a:ext cx="299720" cy="284480"/>
                                          </a:xfrm>
                                          <a:prstGeom prst="rect">
                                            <a:avLst/>
                                          </a:prstGeom>
                                          <a:noFill/>
                                          <a:ln w="9525">
                                            <a:noFill/>
                                            <a:miter lim="800000"/>
                                            <a:headEnd/>
                                            <a:tailEnd/>
                                          </a:ln>
                                        </wps:spPr>
                                        <wps:txbx>
                                          <w:txbxContent>
                                            <w:p w14:paraId="684561CC" w14:textId="77777777" w:rsidR="003F1E32" w:rsidRPr="003C3DCC" w:rsidRDefault="003F1E32" w:rsidP="003F1E32">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wps:txbx>
                                        <wps:bodyPr rot="0" vert="horz" wrap="square" lIns="91440" tIns="45720" rIns="91440" bIns="45720" anchor="t" anchorCtr="0">
                                          <a:noAutofit/>
                                        </wps:bodyPr>
                                      </wps:wsp>
                                      <wps:wsp>
                                        <wps:cNvPr id="642" name="Text Box 2"/>
                                        <wps:cNvSpPr txBox="1">
                                          <a:spLocks noChangeArrowheads="1"/>
                                        </wps:cNvSpPr>
                                        <wps:spPr bwMode="auto">
                                          <a:xfrm>
                                            <a:off x="2164036" y="617176"/>
                                            <a:ext cx="299720" cy="284480"/>
                                          </a:xfrm>
                                          <a:prstGeom prst="rect">
                                            <a:avLst/>
                                          </a:prstGeom>
                                          <a:noFill/>
                                          <a:ln w="9525">
                                            <a:noFill/>
                                            <a:miter lim="800000"/>
                                            <a:headEnd/>
                                            <a:tailEnd/>
                                          </a:ln>
                                        </wps:spPr>
                                        <wps:txbx>
                                          <w:txbxContent>
                                            <w:p w14:paraId="64D7C274" w14:textId="77777777" w:rsidR="003F1E32" w:rsidRPr="003C3DCC" w:rsidRDefault="003F1E32" w:rsidP="003F1E32">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4</m:t>
                                                      </m:r>
                                                    </m:sub>
                                                  </m:sSub>
                                                </m:oMath>
                                              </m:oMathPara>
                                            </w:p>
                                          </w:txbxContent>
                                        </wps:txbx>
                                        <wps:bodyPr rot="0" vert="horz" wrap="square" lIns="91440" tIns="45720" rIns="91440" bIns="45720" anchor="t" anchorCtr="0">
                                          <a:noAutofit/>
                                        </wps:bodyPr>
                                      </wps:wsp>
                                      <wps:wsp>
                                        <wps:cNvPr id="643" name="Text Box 2"/>
                                        <wps:cNvSpPr txBox="1">
                                          <a:spLocks noChangeArrowheads="1"/>
                                        </wps:cNvSpPr>
                                        <wps:spPr bwMode="auto">
                                          <a:xfrm>
                                            <a:off x="1452836" y="172676"/>
                                            <a:ext cx="299720" cy="284480"/>
                                          </a:xfrm>
                                          <a:prstGeom prst="rect">
                                            <a:avLst/>
                                          </a:prstGeom>
                                          <a:noFill/>
                                          <a:ln w="9525">
                                            <a:noFill/>
                                            <a:miter lim="800000"/>
                                            <a:headEnd/>
                                            <a:tailEnd/>
                                          </a:ln>
                                        </wps:spPr>
                                        <wps:txbx>
                                          <w:txbxContent>
                                            <w:p w14:paraId="288584DD" w14:textId="77777777" w:rsidR="003F1E32" w:rsidRPr="00F20BCD" w:rsidRDefault="003F1E32" w:rsidP="003F1E32">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644" name="Text Box 2"/>
                                        <wps:cNvSpPr txBox="1">
                                          <a:spLocks noChangeArrowheads="1"/>
                                        </wps:cNvSpPr>
                                        <wps:spPr bwMode="auto">
                                          <a:xfrm>
                                            <a:off x="746716" y="827952"/>
                                            <a:ext cx="299720" cy="284480"/>
                                          </a:xfrm>
                                          <a:prstGeom prst="rect">
                                            <a:avLst/>
                                          </a:prstGeom>
                                          <a:noFill/>
                                          <a:ln w="9525">
                                            <a:noFill/>
                                            <a:miter lim="800000"/>
                                            <a:headEnd/>
                                            <a:tailEnd/>
                                          </a:ln>
                                        </wps:spPr>
                                        <wps:txbx>
                                          <w:txbxContent>
                                            <w:p w14:paraId="2C0B82BD" w14:textId="77777777" w:rsidR="003F1E32" w:rsidRPr="00F20BCD" w:rsidRDefault="003F1E32" w:rsidP="003F1E32">
                                              <w:pPr>
                                                <w:rPr>
                                                  <w:sz w:val="20"/>
                                                  <w:szCs w:val="20"/>
                                                </w:rPr>
                                              </w:pPr>
                                              <m:oMathPara>
                                                <m:oMath>
                                                  <m:r>
                                                    <w:rPr>
                                                      <w:rFonts w:ascii="Cambria Math" w:hAnsi="Cambria Math"/>
                                                      <w:sz w:val="20"/>
                                                      <w:szCs w:val="20"/>
                                                    </w:rPr>
                                                    <m:t>11</m:t>
                                                  </m:r>
                                                </m:oMath>
                                              </m:oMathPara>
                                            </w:p>
                                          </w:txbxContent>
                                        </wps:txbx>
                                        <wps:bodyPr rot="0" vert="horz" wrap="square" lIns="91440" tIns="45720" rIns="91440" bIns="45720" anchor="t" anchorCtr="0">
                                          <a:noAutofit/>
                                        </wps:bodyPr>
                                      </wps:wsp>
                                      <wps:wsp>
                                        <wps:cNvPr id="646" name="Text Box 2"/>
                                        <wps:cNvSpPr txBox="1">
                                          <a:spLocks noChangeArrowheads="1"/>
                                        </wps:cNvSpPr>
                                        <wps:spPr bwMode="auto">
                                          <a:xfrm>
                                            <a:off x="1447756" y="1137876"/>
                                            <a:ext cx="299720" cy="284480"/>
                                          </a:xfrm>
                                          <a:prstGeom prst="rect">
                                            <a:avLst/>
                                          </a:prstGeom>
                                          <a:noFill/>
                                          <a:ln w="9525">
                                            <a:noFill/>
                                            <a:miter lim="800000"/>
                                            <a:headEnd/>
                                            <a:tailEnd/>
                                          </a:ln>
                                        </wps:spPr>
                                        <wps:txbx>
                                          <w:txbxContent>
                                            <w:p w14:paraId="26A5F96D" w14:textId="77777777" w:rsidR="003F1E32" w:rsidRPr="00F20BCD" w:rsidRDefault="003F1E32" w:rsidP="003F1E32">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647" name="Text Box 2"/>
                                        <wps:cNvSpPr txBox="1">
                                          <a:spLocks noChangeArrowheads="1"/>
                                        </wps:cNvSpPr>
                                        <wps:spPr bwMode="auto">
                                          <a:xfrm>
                                            <a:off x="2156416" y="840652"/>
                                            <a:ext cx="299720" cy="284480"/>
                                          </a:xfrm>
                                          <a:prstGeom prst="rect">
                                            <a:avLst/>
                                          </a:prstGeom>
                                          <a:noFill/>
                                          <a:ln w="9525">
                                            <a:noFill/>
                                            <a:miter lim="800000"/>
                                            <a:headEnd/>
                                            <a:tailEnd/>
                                          </a:ln>
                                        </wps:spPr>
                                        <wps:txbx>
                                          <w:txbxContent>
                                            <w:p w14:paraId="6E02FA75" w14:textId="77777777" w:rsidR="003F1E32" w:rsidRPr="00F20BCD" w:rsidRDefault="003F1E32" w:rsidP="003F1E32">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648" name="Text Box 2"/>
                                        <wps:cNvSpPr txBox="1">
                                          <a:spLocks noChangeArrowheads="1"/>
                                        </wps:cNvSpPr>
                                        <wps:spPr bwMode="auto">
                                          <a:xfrm>
                                            <a:off x="626526" y="3095180"/>
                                            <a:ext cx="1711890" cy="284480"/>
                                          </a:xfrm>
                                          <a:prstGeom prst="rect">
                                            <a:avLst/>
                                          </a:prstGeom>
                                          <a:noFill/>
                                          <a:ln w="9525">
                                            <a:noFill/>
                                            <a:miter lim="800000"/>
                                            <a:headEnd/>
                                            <a:tailEnd/>
                                          </a:ln>
                                        </wps:spPr>
                                        <wps:txbx>
                                          <w:txbxContent>
                                            <w:p w14:paraId="14271CA6" w14:textId="77777777" w:rsidR="003F1E32" w:rsidRPr="00473625" w:rsidRDefault="003F1E32" w:rsidP="003F1E32">
                                              <w:pPr>
                                                <w:rPr>
                                                  <w:bCs/>
                                                  <w:lang w:bidi="fa-IR"/>
                                                </w:rPr>
                                              </w:pPr>
                                              <m:oMathPara>
                                                <m:oMath>
                                                  <m:r>
                                                    <w:rPr>
                                                      <w:rFonts w:ascii="Cambria Math" w:hAnsi="Cambria Math"/>
                                                      <w:lang w:bidi="fa-IR"/>
                                                    </w:rPr>
                                                    <m:t>prob=p(1-p)</m:t>
                                                  </m:r>
                                                </m:oMath>
                                              </m:oMathPara>
                                            </w:p>
                                            <w:p w14:paraId="3B82BD50" w14:textId="77777777" w:rsidR="003F1E32" w:rsidRPr="003C3DCC" w:rsidRDefault="003F1E32" w:rsidP="003F1E32">
                                              <w:pPr>
                                                <w:rPr>
                                                  <w:b/>
                                                  <w:bCs/>
                                                </w:rPr>
                                              </w:pPr>
                                            </w:p>
                                          </w:txbxContent>
                                        </wps:txbx>
                                        <wps:bodyPr rot="0" vert="horz" wrap="square" lIns="91440" tIns="45720" rIns="91440" bIns="45720" anchor="t" anchorCtr="0">
                                          <a:noAutofit/>
                                        </wps:bodyPr>
                                      </wps:wsp>
                                    </wpg:grpSp>
                                  </wpg:grpSp>
                                  <pic:pic xmlns:pic="http://schemas.openxmlformats.org/drawingml/2006/picture">
                                    <pic:nvPicPr>
                                      <pic:cNvPr id="651" name="Picture 651" descr="PostgreSQL Boolean"/>
                                      <pic:cNvPicPr>
                                        <a:picLocks noChangeAspect="1"/>
                                      </pic:cNvPicPr>
                                    </pic:nvPicPr>
                                    <pic:blipFill rotWithShape="1">
                                      <a:blip r:embed="rId6" cstate="print">
                                        <a:extLst>
                                          <a:ext uri="{28A0092B-C50C-407E-A947-70E740481C1C}">
                                            <a14:useLocalDpi xmlns:a14="http://schemas.microsoft.com/office/drawing/2010/main" val="0"/>
                                          </a:ext>
                                        </a:extLst>
                                      </a:blip>
                                      <a:srcRect l="13209" t="7428" r="61273" b="44481"/>
                                      <a:stretch/>
                                    </pic:blipFill>
                                    <pic:spPr bwMode="auto">
                                      <a:xfrm>
                                        <a:off x="2461260" y="901998"/>
                                        <a:ext cx="330835" cy="304165"/>
                                      </a:xfrm>
                                      <a:prstGeom prst="rect">
                                        <a:avLst/>
                                      </a:prstGeom>
                                      <a:noFill/>
                                      <a:ln>
                                        <a:noFill/>
                                      </a:ln>
                                      <a:extLst>
                                        <a:ext uri="{53640926-AAD7-44D8-BBD7-CCE9431645EC}">
                                          <a14:shadowObscured xmlns:a14="http://schemas.microsoft.com/office/drawing/2010/main"/>
                                        </a:ext>
                                      </a:extLst>
                                    </pic:spPr>
                                  </pic:pic>
                                  <wps:wsp>
                                    <wps:cNvPr id="652" name="Text Box 2"/>
                                    <wps:cNvSpPr txBox="1">
                                      <a:spLocks noChangeArrowheads="1"/>
                                    </wps:cNvSpPr>
                                    <wps:spPr bwMode="auto">
                                      <a:xfrm>
                                        <a:off x="640080" y="45720"/>
                                        <a:ext cx="397129" cy="284185"/>
                                      </a:xfrm>
                                      <a:prstGeom prst="rect">
                                        <a:avLst/>
                                      </a:prstGeom>
                                      <a:noFill/>
                                      <a:ln w="9525">
                                        <a:noFill/>
                                        <a:miter lim="800000"/>
                                        <a:headEnd/>
                                        <a:tailEnd/>
                                      </a:ln>
                                    </wps:spPr>
                                    <wps:txbx>
                                      <w:txbxContent>
                                        <w:p w14:paraId="61AA9ACF" w14:textId="77777777" w:rsidR="003F1E32" w:rsidRPr="003C3DCC" w:rsidRDefault="003F1E32" w:rsidP="003F1E32">
                                          <w:pPr>
                                            <w:rPr>
                                              <w:b/>
                                              <w:bCs/>
                                            </w:rPr>
                                          </w:pPr>
                                          <m:oMathPara>
                                            <m:oMath>
                                              <m:d>
                                                <m:dPr>
                                                  <m:ctrlPr>
                                                    <w:rPr>
                                                      <w:rFonts w:ascii="Cambria Math" w:hAnsi="Cambria Math"/>
                                                      <w:b/>
                                                      <w:bCs/>
                                                      <w:i/>
                                                    </w:rPr>
                                                  </m:ctrlPr>
                                                </m:dPr>
                                                <m:e>
                                                  <m:r>
                                                    <m:rPr>
                                                      <m:sty m:val="bi"/>
                                                    </m:rPr>
                                                    <w:rPr>
                                                      <w:rFonts w:ascii="Cambria Math" w:hAnsi="Cambria Math"/>
                                                    </w:rPr>
                                                    <m:t>1</m:t>
                                                  </m:r>
                                                </m:e>
                                              </m:d>
                                            </m:oMath>
                                          </m:oMathPara>
                                        </w:p>
                                      </w:txbxContent>
                                    </wps:txbx>
                                    <wps:bodyPr rot="0" vert="horz" wrap="square" lIns="91440" tIns="45720" rIns="91440" bIns="45720" anchor="t" anchorCtr="0">
                                      <a:noAutofit/>
                                    </wps:bodyPr>
                                  </wps:wsp>
                                </wpg:grpSp>
                                <wps:wsp>
                                  <wps:cNvPr id="653" name="Rounded Rectangle 207"/>
                                  <wps:cNvSpPr/>
                                  <wps:spPr>
                                    <a:xfrm>
                                      <a:off x="426720" y="-15240"/>
                                      <a:ext cx="2825750" cy="3276600"/>
                                    </a:xfrm>
                                    <a:prstGeom prst="roundRect">
                                      <a:avLst/>
                                    </a:prstGeom>
                                    <a:noFill/>
                                    <a:ln>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55" name="Group 655"/>
                                <wpg:cNvGrpSpPr/>
                                <wpg:grpSpPr>
                                  <a:xfrm>
                                    <a:off x="220980" y="1813560"/>
                                    <a:ext cx="2382503" cy="1152525"/>
                                    <a:chOff x="0" y="0"/>
                                    <a:chExt cx="2382503" cy="1152525"/>
                                  </a:xfrm>
                                </wpg:grpSpPr>
                                <wps:wsp>
                                  <wps:cNvPr id="656" name="Text Box 2"/>
                                  <wps:cNvSpPr txBox="1">
                                    <a:spLocks noChangeArrowheads="1"/>
                                  </wps:cNvSpPr>
                                  <wps:spPr bwMode="auto">
                                    <a:xfrm>
                                      <a:off x="1866900" y="647700"/>
                                      <a:ext cx="299646" cy="284411"/>
                                    </a:xfrm>
                                    <a:prstGeom prst="rect">
                                      <a:avLst/>
                                    </a:prstGeom>
                                    <a:noFill/>
                                    <a:ln w="9525">
                                      <a:noFill/>
                                      <a:miter lim="800000"/>
                                      <a:headEnd/>
                                      <a:tailEnd/>
                                    </a:ln>
                                  </wps:spPr>
                                  <wps:txbx>
                                    <w:txbxContent>
                                      <w:p w14:paraId="0804C40E" w14:textId="77777777" w:rsidR="003F1E32" w:rsidRPr="003C3DCC" w:rsidRDefault="003F1E32" w:rsidP="003F1E32">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9</m:t>
                                                </m:r>
                                              </m:sub>
                                            </m:sSub>
                                          </m:oMath>
                                        </m:oMathPara>
                                      </w:p>
                                    </w:txbxContent>
                                  </wps:txbx>
                                  <wps:bodyPr rot="0" vert="horz" wrap="square" lIns="91440" tIns="45720" rIns="91440" bIns="45720" anchor="t" anchorCtr="0">
                                    <a:noAutofit/>
                                  </wps:bodyPr>
                                </wps:wsp>
                                <wps:wsp>
                                  <wps:cNvPr id="657" name="Text Box 2"/>
                                  <wps:cNvSpPr txBox="1">
                                    <a:spLocks noChangeArrowheads="1"/>
                                  </wps:cNvSpPr>
                                  <wps:spPr bwMode="auto">
                                    <a:xfrm>
                                      <a:off x="1859280" y="868680"/>
                                      <a:ext cx="299085" cy="283845"/>
                                    </a:xfrm>
                                    <a:prstGeom prst="rect">
                                      <a:avLst/>
                                    </a:prstGeom>
                                    <a:noFill/>
                                    <a:ln w="9525">
                                      <a:noFill/>
                                      <a:miter lim="800000"/>
                                      <a:headEnd/>
                                      <a:tailEnd/>
                                    </a:ln>
                                  </wps:spPr>
                                  <wps:txbx>
                                    <w:txbxContent>
                                      <w:p w14:paraId="2F47B9F5" w14:textId="77777777" w:rsidR="003F1E32" w:rsidRPr="00F20BCD" w:rsidRDefault="003F1E32" w:rsidP="003F1E32">
                                        <w:pPr>
                                          <w:rPr>
                                            <w:sz w:val="20"/>
                                            <w:szCs w:val="20"/>
                                          </w:rPr>
                                        </w:pPr>
                                        <m:oMathPara>
                                          <m:oMath>
                                            <m:r>
                                              <w:rPr>
                                                <w:rFonts w:ascii="Cambria Math" w:hAnsi="Cambria Math"/>
                                                <w:sz w:val="20"/>
                                                <w:szCs w:val="20"/>
                                              </w:rPr>
                                              <m:t>5</m:t>
                                            </m:r>
                                          </m:oMath>
                                        </m:oMathPara>
                                      </w:p>
                                    </w:txbxContent>
                                  </wps:txbx>
                                  <wps:bodyPr rot="0" vert="horz" wrap="square" lIns="91440" tIns="45720" rIns="91440" bIns="45720" anchor="t" anchorCtr="0">
                                    <a:noAutofit/>
                                  </wps:bodyPr>
                                </wps:wsp>
                                <wpg:grpSp>
                                  <wpg:cNvPr id="660" name="Group 660"/>
                                  <wpg:cNvGrpSpPr/>
                                  <wpg:grpSpPr>
                                    <a:xfrm>
                                      <a:off x="0" y="0"/>
                                      <a:ext cx="2382503" cy="1081405"/>
                                      <a:chOff x="0" y="0"/>
                                      <a:chExt cx="2382503" cy="1081405"/>
                                    </a:xfrm>
                                  </wpg:grpSpPr>
                                  <wps:wsp>
                                    <wps:cNvPr id="661" name="Straight Arrow Connector 661"/>
                                    <wps:cNvCnPr/>
                                    <wps:spPr>
                                      <a:xfrm>
                                        <a:off x="1592580" y="434340"/>
                                        <a:ext cx="279400" cy="2946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cNvPr id="669" name="Group 669"/>
                                    <wpg:cNvGrpSpPr/>
                                    <wpg:grpSpPr>
                                      <a:xfrm>
                                        <a:off x="0" y="0"/>
                                        <a:ext cx="2382503" cy="1081405"/>
                                        <a:chOff x="0" y="0"/>
                                        <a:chExt cx="2382503" cy="1081405"/>
                                      </a:xfrm>
                                    </wpg:grpSpPr>
                                    <wps:wsp>
                                      <wps:cNvPr id="416" name="Text Box 2"/>
                                      <wps:cNvSpPr txBox="1">
                                        <a:spLocks noChangeArrowheads="1"/>
                                      </wps:cNvSpPr>
                                      <wps:spPr bwMode="auto">
                                        <a:xfrm>
                                          <a:off x="1272540" y="38100"/>
                                          <a:ext cx="299085" cy="283845"/>
                                        </a:xfrm>
                                        <a:prstGeom prst="rect">
                                          <a:avLst/>
                                        </a:prstGeom>
                                        <a:noFill/>
                                        <a:ln w="9525">
                                          <a:noFill/>
                                          <a:miter lim="800000"/>
                                          <a:headEnd/>
                                          <a:tailEnd/>
                                        </a:ln>
                                      </wps:spPr>
                                      <wps:txbx>
                                        <w:txbxContent>
                                          <w:p w14:paraId="7170E144" w14:textId="77777777" w:rsidR="003F1E32" w:rsidRPr="003C3DCC" w:rsidRDefault="003F1E32" w:rsidP="003F1E32">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4</m:t>
                                                    </m:r>
                                                  </m:sub>
                                                </m:sSub>
                                              </m:oMath>
                                            </m:oMathPara>
                                          </w:p>
                                        </w:txbxContent>
                                      </wps:txbx>
                                      <wps:bodyPr rot="0" vert="horz" wrap="square" lIns="91440" tIns="45720" rIns="91440" bIns="45720" anchor="t" anchorCtr="0">
                                        <a:noAutofit/>
                                      </wps:bodyPr>
                                    </wps:wsp>
                                    <wps:wsp>
                                      <wps:cNvPr id="420" name="Text Box 2"/>
                                      <wps:cNvSpPr txBox="1">
                                        <a:spLocks noChangeArrowheads="1"/>
                                      </wps:cNvSpPr>
                                      <wps:spPr bwMode="auto">
                                        <a:xfrm>
                                          <a:off x="1272540" y="236220"/>
                                          <a:ext cx="299646" cy="284411"/>
                                        </a:xfrm>
                                        <a:prstGeom prst="rect">
                                          <a:avLst/>
                                        </a:prstGeom>
                                        <a:noFill/>
                                        <a:ln w="9525">
                                          <a:noFill/>
                                          <a:miter lim="800000"/>
                                          <a:headEnd/>
                                          <a:tailEnd/>
                                        </a:ln>
                                      </wps:spPr>
                                      <wps:txbx>
                                        <w:txbxContent>
                                          <w:p w14:paraId="2B096890" w14:textId="77777777" w:rsidR="003F1E32" w:rsidRPr="00F20BCD" w:rsidRDefault="003F1E32" w:rsidP="003F1E32">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pic:pic xmlns:pic="http://schemas.openxmlformats.org/drawingml/2006/picture">
                                      <pic:nvPicPr>
                                        <pic:cNvPr id="421" name="Picture 421" descr="PostgreSQL Boolean"/>
                                        <pic:cNvPicPr>
                                          <a:picLocks noChangeAspect="1"/>
                                        </pic:cNvPicPr>
                                      </pic:nvPicPr>
                                      <pic:blipFill rotWithShape="1">
                                        <a:blip r:embed="rId6" cstate="print">
                                          <a:extLst>
                                            <a:ext uri="{28A0092B-C50C-407E-A947-70E740481C1C}">
                                              <a14:useLocalDpi xmlns:a14="http://schemas.microsoft.com/office/drawing/2010/main" val="0"/>
                                            </a:ext>
                                          </a:extLst>
                                        </a:blip>
                                        <a:srcRect l="13209" t="7428" r="61273" b="44481"/>
                                        <a:stretch/>
                                      </pic:blipFill>
                                      <pic:spPr bwMode="auto">
                                        <a:xfrm>
                                          <a:off x="2051668" y="777240"/>
                                          <a:ext cx="330835" cy="304165"/>
                                        </a:xfrm>
                                        <a:prstGeom prst="rect">
                                          <a:avLst/>
                                        </a:prstGeom>
                                        <a:noFill/>
                                        <a:ln>
                                          <a:noFill/>
                                        </a:ln>
                                        <a:extLst>
                                          <a:ext uri="{53640926-AAD7-44D8-BBD7-CCE9431645EC}">
                                            <a14:shadowObscured xmlns:a14="http://schemas.microsoft.com/office/drawing/2010/main"/>
                                          </a:ext>
                                        </a:extLst>
                                      </pic:spPr>
                                    </pic:pic>
                                    <wps:wsp>
                                      <wps:cNvPr id="422" name="Text Box 2"/>
                                      <wps:cNvSpPr txBox="1">
                                        <a:spLocks noChangeArrowheads="1"/>
                                      </wps:cNvSpPr>
                                      <wps:spPr bwMode="auto">
                                        <a:xfrm>
                                          <a:off x="0" y="0"/>
                                          <a:ext cx="397069" cy="284185"/>
                                        </a:xfrm>
                                        <a:prstGeom prst="rect">
                                          <a:avLst/>
                                        </a:prstGeom>
                                        <a:noFill/>
                                        <a:ln w="9525">
                                          <a:noFill/>
                                          <a:miter lim="800000"/>
                                          <a:headEnd/>
                                          <a:tailEnd/>
                                        </a:ln>
                                      </wps:spPr>
                                      <wps:txbx>
                                        <w:txbxContent>
                                          <w:p w14:paraId="65EB3529" w14:textId="77777777" w:rsidR="003F1E32" w:rsidRPr="003C3DCC" w:rsidRDefault="003F1E32" w:rsidP="003F1E32">
                                            <w:pPr>
                                              <w:rPr>
                                                <w:b/>
                                                <w:bCs/>
                                              </w:rPr>
                                            </w:pPr>
                                            <m:oMathPara>
                                              <m:oMath>
                                                <m:d>
                                                  <m:dPr>
                                                    <m:ctrlPr>
                                                      <w:rPr>
                                                        <w:rFonts w:ascii="Cambria Math" w:hAnsi="Cambria Math"/>
                                                        <w:b/>
                                                        <w:bCs/>
                                                        <w:i/>
                                                      </w:rPr>
                                                    </m:ctrlPr>
                                                  </m:dPr>
                                                  <m:e>
                                                    <m:r>
                                                      <m:rPr>
                                                        <m:sty m:val="bi"/>
                                                      </m:rPr>
                                                      <w:rPr>
                                                        <w:rFonts w:ascii="Cambria Math" w:hAnsi="Cambria Math"/>
                                                      </w:rPr>
                                                      <m:t>2</m:t>
                                                    </m:r>
                                                  </m:e>
                                                </m:d>
                                              </m:oMath>
                                            </m:oMathPara>
                                          </w:p>
                                        </w:txbxContent>
                                      </wps:txbx>
                                      <wps:bodyPr rot="0" vert="horz" wrap="square" lIns="91440" tIns="45720" rIns="91440" bIns="45720" anchor="t" anchorCtr="0">
                                        <a:noAutofit/>
                                      </wps:bodyPr>
                                    </wps:wsp>
                                  </wpg:grpSp>
                                </wpg:grpSp>
                              </wpg:grpSp>
                            </wpg:grpSp>
                          </wpg:grpSp>
                        </wpg:grpSp>
                      </wpg:grpSp>
                    </wpg:wgp>
                  </a:graphicData>
                </a:graphic>
                <wp14:sizeRelH relativeFrom="margin">
                  <wp14:pctWidth>0</wp14:pctWidth>
                </wp14:sizeRelH>
                <wp14:sizeRelV relativeFrom="margin">
                  <wp14:pctHeight>0</wp14:pctHeight>
                </wp14:sizeRelV>
              </wp:anchor>
            </w:drawing>
          </mc:Choice>
          <mc:Fallback>
            <w:pict>
              <v:group w14:anchorId="67808E87" id="Group 245" o:spid="_x0000_s1201" style="position:absolute;left:0;text-align:left;margin-left:13.05pt;margin-top:66.3pt;width:574.9pt;height:292.3pt;z-index:251676672;mso-position-horizontal-relative:page;mso-width-relative:margin;mso-height-relative:margin" coordsize="81874,416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">
                <v:group id="Group 246" o:spid="_x0000_s1202" style="position:absolute;top:277;width:20732;height:35693" coordsize="20735,35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">
                  <v:group id="Group 247" o:spid="_x0000_s1203" style="position:absolute;left:762;top:1828;width:18332;height:33865" coordsize="18336,33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">
                    <v:line id="Straight Connector 248" o:spid="_x0000_s1204" style="position:absolute;visibility:visible;mso-wrap-style:square" from="937,15430" to="18336,15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" strokecolor="black [3200]" strokeweight="2.25pt">
                      <v:stroke dashstyle="3 1" joinstyle="miter"/>
                    </v:line>
                    <v:group id="Group 249" o:spid="_x0000_s1205" style="position:absolute;width:18332;height:33864" coordsize="18332,33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et9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">
                      <v:group id="Group 250" o:spid="_x0000_s1206" style="position:absolute;left:7913;top:16236;width:4165;height:13230" coordorigin="14071,9118" coordsize="4165,13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">
                        <v:group id="Group 251" o:spid="_x0000_s1207" style="position:absolute;left:14071;top:9550;width:4166;height:12446" coordorigin="14071,9550" coordsize="4165,12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">
                          <v:group id="Group 252" o:spid="_x0000_s1208" style="position:absolute;left:14071;top:9550;width:4166;height:12446" coordorigin="14071,9550" coordsize="4165,12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">
                            <v:oval id="Oval 253" o:spid="_x0000_s1209" style="position:absolute;left:14071;top:9550;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" fillcolor="#deeaf6 [664]" strokecolor="#1f3763 [1604]" strokeweight="1pt">
                              <v:stroke joinstyle="miter"/>
                            </v:oval>
                            <v:oval id="Oval 254" o:spid="_x0000_s1210" style="position:absolute;left:14071;top:17830;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" fillcolor="#deeaf6 [664]" strokecolor="#1f3763 [1604]" strokeweight="1pt">
                              <v:stroke joinstyle="miter"/>
                            </v:oval>
                          </v:group>
                          <v:shape id="Straight Arrow Connector 255" o:spid="_x0000_s1211" type="#_x0000_t32" style="position:absolute;left:16154;top:13716;width:0;height:41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" strokecolor="black [3200]" strokeweight=".5pt">
                            <v:stroke endarrow="block" joinstyle="miter"/>
                          </v:shape>
                        </v:group>
                        <v:shape id="Text Box 2" o:spid="_x0000_s1212" type="#_x0000_t202" style="position:absolute;left:14528;top:9118;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58A27D7A" w14:textId="77777777" w:rsidR="003F1E32" w:rsidRPr="003C3DCC" w:rsidRDefault="003F1E32" w:rsidP="003F1E32">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v:textbox>
                        </v:shape>
                        <v:shape id="Text Box 2" o:spid="_x0000_s1213" type="#_x0000_t202" style="position:absolute;left:14580;top:17424;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587D2D9" w14:textId="77777777" w:rsidR="003F1E32" w:rsidRPr="003C3DCC" w:rsidRDefault="003F1E32" w:rsidP="003F1E32">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7</m:t>
                                        </m:r>
                                      </m:sub>
                                    </m:sSub>
                                  </m:oMath>
                                </m:oMathPara>
                              </w:p>
                            </w:txbxContent>
                          </v:textbox>
                        </v:shape>
                        <v:shape id="Text Box 2" o:spid="_x0000_s1214" type="#_x0000_t202" style="position:absolute;left:14477;top:11378;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" filled="f" stroked="f">
                          <v:textbox>
                            <w:txbxContent>
                              <w:p w14:paraId="667C6F87" w14:textId="77777777" w:rsidR="003F1E32" w:rsidRPr="00F20BCD" w:rsidRDefault="003F1E32" w:rsidP="003F1E32">
                                <w:pPr>
                                  <w:rPr>
                                    <w:sz w:val="20"/>
                                    <w:szCs w:val="20"/>
                                  </w:rPr>
                                </w:pPr>
                                <m:oMathPara>
                                  <m:oMath>
                                    <m:r>
                                      <w:rPr>
                                        <w:rFonts w:ascii="Cambria Math" w:hAnsi="Cambria Math"/>
                                        <w:sz w:val="20"/>
                                        <w:szCs w:val="20"/>
                                      </w:rPr>
                                      <m:t>10</m:t>
                                    </m:r>
                                  </m:oMath>
                                </m:oMathPara>
                              </w:p>
                            </w:txbxContent>
                          </v:textbox>
                        </v:shape>
                        <v:shape id="Text Box 2" o:spid="_x0000_s1215" type="#_x0000_t202" style="position:absolute;left:14629;top:19506;width:2998;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" filled="f" stroked="f">
                          <v:textbox>
                            <w:txbxContent>
                              <w:p w14:paraId="0940B334" w14:textId="77777777" w:rsidR="003F1E32" w:rsidRPr="00F20BCD" w:rsidRDefault="003F1E32" w:rsidP="003F1E32">
                                <w:pPr>
                                  <w:rPr>
                                    <w:sz w:val="20"/>
                                    <w:szCs w:val="20"/>
                                  </w:rPr>
                                </w:pPr>
                                <m:oMathPara>
                                  <m:oMath>
                                    <m:r>
                                      <w:rPr>
                                        <w:rFonts w:ascii="Cambria Math" w:hAnsi="Cambria Math"/>
                                        <w:sz w:val="20"/>
                                        <w:szCs w:val="20"/>
                                      </w:rPr>
                                      <m:t>7</m:t>
                                    </m:r>
                                  </m:oMath>
                                </m:oMathPara>
                              </w:p>
                            </w:txbxContent>
                          </v:textbox>
                        </v:shape>
                      </v:group>
                      <v:group id="Group 292" o:spid="_x0000_s1216" style="position:absolute;width:18332;height:33864" coordorigin="-2707,-211" coordsize="18346,33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">
                        <v:group id="Group 293" o:spid="_x0000_s1217" style="position:absolute;left:-2707;top:-211;width:18346;height:33891" coordorigin="4303,-211" coordsize="18346,338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fDQ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yTOHvTDgCcv0LAAD//wMAUEsBAi0AFAAGAAgAAAAhANvh9svuAAAAhQEAABMAAAAAAAAA&#10;AAAAAAAAAAAAAFtDb250ZW50X1R5cGVzXS54bWxQSwECLQAUAAYACAAAACEAWvQsW78AAAAVAQAA&#10;CwAAAAAAAAAAAAAAAAAfAQAAX3JlbHMvLnJlbHNQSwECLQAUAAYACAAAACEAiDnw0MYAAADcAAAA&#10;DwAAAAAAAAAAAAAAAAAHAgAAZHJzL2Rvd25yZXYueG1sUEsFBgAAAAADAAMAtwAAAPoCAAAAAA==&#10;">
                          <v:shape id="Arc 294" o:spid="_x0000_s1218" style="position:absolute;left:10024;top:373;width:12002;height:5933;rotation:180;visibility:visible;mso-wrap-style:square;v-text-anchor:middle" coordsize="1200150,593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" path="m352894,26337nsc463047,1720,585670,-5876,704703,4544v225197,19713,408148,100994,471764,209594l600075,296657,352894,26337xem352894,26337nfc463047,1720,585670,-5876,704703,4544v225197,19713,408148,100994,471764,209594e" filled="f" strokecolor="black [3200]" strokeweight=".5pt">
                            <v:stroke dashstyle="dash" joinstyle="miter"/>
                            <v:path arrowok="t" o:connecttype="custom" o:connectlocs="352894,26337;704703,4544;1176467,214138" o:connectangles="0,0,0"/>
                          </v:shape>
                          <v:group id="Group 295" o:spid="_x0000_s1219" style="position:absolute;left:4303;top:-211;width:18346;height:33899" coordorigin="4303,-313" coordsize="18346,338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">
                            <v:group id="Group 296" o:spid="_x0000_s1220" style="position:absolute;left:7010;width:11227;height:13716" coordorigin="7010" coordsize="11226,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">
                              <v:group id="Group 297" o:spid="_x0000_s1221" style="position:absolute;left:7010;width:11227;height:13716" coordorigin="7010" coordsize="11226,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">
                                <v:oval id="Oval 298" o:spid="_x0000_s1222" style="position:absolute;left:14071;width:4166;height:4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" fillcolor="#deeaf6 [664]" strokecolor="#1f3763 [1604]" strokeweight="1pt">
                                  <v:stroke joinstyle="miter"/>
                                </v:oval>
                                <v:oval id="Oval 299" o:spid="_x0000_s1223" style="position:absolute;left:7010;top:6451;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" fillcolor="#deeaf6 [664]" strokecolor="#1f3763 [1604]" strokeweight="1pt">
                                  <v:stroke joinstyle="miter"/>
                                </v:oval>
                                <v:oval id="Oval 300" o:spid="_x0000_s1224" style="position:absolute;left:14071;top:9550;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" fillcolor="#deeaf6 [664]" strokecolor="#1f3763 [1604]" strokeweight="1pt">
                                  <v:stroke joinstyle="miter"/>
                                </v:oval>
                              </v:group>
                              <v:shape id="Straight Arrow Connector 301" o:spid="_x0000_s1225" type="#_x0000_t32" style="position:absolute;left:10565;top:3555;width:4116;height:35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" strokecolor="black [3200]" strokeweight=".5pt">
                                <v:stroke endarrow="block" joinstyle="miter"/>
                              </v:shape>
                              <v:shape id="Straight Arrow Connector 302" o:spid="_x0000_s1226" type="#_x0000_t32" style="position:absolute;left:16154;top:4165;width:0;height:53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" strokecolor="black [3200]" strokeweight=".5pt">
                                <v:stroke endarrow="block" joinstyle="miter"/>
                              </v:shape>
                            </v:group>
                            <v:shape id="Text Box 2" o:spid="_x0000_s1227" type="#_x0000_t202" style="position:absolute;left:14681;top:-101;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" filled="f" stroked="f">
                              <v:textbox>
                                <w:txbxContent>
                                  <w:p w14:paraId="11E0B110" w14:textId="77777777" w:rsidR="003F1E32" w:rsidRPr="003C3DCC" w:rsidRDefault="003F1E32" w:rsidP="003F1E32">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1</m:t>
                                            </m:r>
                                          </m:sub>
                                        </m:sSub>
                                      </m:oMath>
                                    </m:oMathPara>
                                  </w:p>
                                </w:txbxContent>
                              </v:textbox>
                            </v:shape>
                            <v:shape id="Text Box 2" o:spid="_x0000_s1228" type="#_x0000_t202" style="position:absolute;left:7467;top:6299;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B81129B" w14:textId="77777777" w:rsidR="003F1E32" w:rsidRPr="003C3DCC" w:rsidRDefault="003F1E32" w:rsidP="003F1E32">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2</m:t>
                                            </m:r>
                                          </m:sub>
                                        </m:sSub>
                                      </m:oMath>
                                    </m:oMathPara>
                                  </w:p>
                                </w:txbxContent>
                              </v:textbox>
                            </v:shape>
                            <v:shape id="Text Box 2" o:spid="_x0000_s1229" type="#_x0000_t202" style="position:absolute;left:14528;top:9118;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" filled="f" stroked="f">
                              <v:textbox>
                                <w:txbxContent>
                                  <w:p w14:paraId="2DBF236A" w14:textId="77777777" w:rsidR="003F1E32" w:rsidRPr="003C3DCC" w:rsidRDefault="003F1E32" w:rsidP="003F1E32">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v:textbox>
                            </v:shape>
                            <v:shape id="Text Box 2" o:spid="_x0000_s1230" type="#_x0000_t202" style="position:absolute;left:14528;top:1726;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" filled="f" stroked="f">
                              <v:textbox>
                                <w:txbxContent>
                                  <w:p w14:paraId="5E02A780" w14:textId="77777777" w:rsidR="003F1E32" w:rsidRPr="00F20BCD" w:rsidRDefault="003F1E32" w:rsidP="003F1E32">
                                    <w:pPr>
                                      <w:rPr>
                                        <w:sz w:val="20"/>
                                        <w:szCs w:val="20"/>
                                      </w:rPr>
                                    </w:pPr>
                                    <m:oMathPara>
                                      <m:oMath>
                                        <m:r>
                                          <w:rPr>
                                            <w:rFonts w:ascii="Cambria Math" w:hAnsi="Cambria Math"/>
                                            <w:sz w:val="20"/>
                                            <w:szCs w:val="20"/>
                                          </w:rPr>
                                          <m:t>10</m:t>
                                        </m:r>
                                      </m:oMath>
                                    </m:oMathPara>
                                  </w:p>
                                </w:txbxContent>
                              </v:textbox>
                            </v:shape>
                            <v:shape id="Text Box 2" o:spid="_x0000_s1231" type="#_x0000_t202" style="position:absolute;left:7467;top:8279;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" filled="f" stroked="f">
                              <v:textbox>
                                <w:txbxContent>
                                  <w:p w14:paraId="19A8301A" w14:textId="77777777" w:rsidR="003F1E32" w:rsidRPr="00F20BCD" w:rsidRDefault="003F1E32" w:rsidP="003F1E32">
                                    <w:pPr>
                                      <w:rPr>
                                        <w:sz w:val="20"/>
                                        <w:szCs w:val="20"/>
                                      </w:rPr>
                                    </w:pPr>
                                    <m:oMathPara>
                                      <m:oMath>
                                        <m:r>
                                          <w:rPr>
                                            <w:rFonts w:ascii="Cambria Math" w:hAnsi="Cambria Math"/>
                                            <w:sz w:val="20"/>
                                            <w:szCs w:val="20"/>
                                          </w:rPr>
                                          <m:t>11</m:t>
                                        </m:r>
                                      </m:oMath>
                                    </m:oMathPara>
                                  </w:p>
                                </w:txbxContent>
                              </v:textbox>
                            </v:shape>
                            <v:shape id="Text Box 2" o:spid="_x0000_s1232" type="#_x0000_t202" style="position:absolute;left:14477;top:11378;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" filled="f" stroked="f">
                              <v:textbox>
                                <w:txbxContent>
                                  <w:p w14:paraId="090B42FA" w14:textId="77777777" w:rsidR="003F1E32" w:rsidRPr="00F20BCD" w:rsidRDefault="003F1E32" w:rsidP="003F1E32">
                                    <w:pPr>
                                      <w:rPr>
                                        <w:sz w:val="20"/>
                                        <w:szCs w:val="20"/>
                                      </w:rPr>
                                    </w:pPr>
                                    <m:oMathPara>
                                      <m:oMath>
                                        <m:r>
                                          <w:rPr>
                                            <w:rFonts w:ascii="Cambria Math" w:hAnsi="Cambria Math"/>
                                            <w:sz w:val="20"/>
                                            <w:szCs w:val="20"/>
                                          </w:rPr>
                                          <m:t>10</m:t>
                                        </m:r>
                                      </m:oMath>
                                    </m:oMathPara>
                                  </w:p>
                                </w:txbxContent>
                              </v:textbox>
                            </v:shape>
                            <v:shape id="Text Box 2" o:spid="_x0000_s1233" type="#_x0000_t202" style="position:absolute;left:5241;top:30741;width:17408;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16354840" w14:textId="77777777" w:rsidR="003F1E32" w:rsidRPr="00473625" w:rsidRDefault="003F1E32" w:rsidP="003F1E32">
                                    <w:pPr>
                                      <w:rPr>
                                        <w:bCs/>
                                        <w:lang w:bidi="fa-IR"/>
                                      </w:rPr>
                                    </w:pPr>
                                    <m:oMathPara>
                                      <m:oMath>
                                        <m:r>
                                          <w:rPr>
                                            <w:rFonts w:ascii="Cambria Math" w:hAnsi="Cambria Math"/>
                                            <w:lang w:bidi="fa-IR"/>
                                          </w:rPr>
                                          <m:t>prob=p</m:t>
                                        </m:r>
                                      </m:oMath>
                                    </m:oMathPara>
                                  </w:p>
                                </w:txbxContent>
                              </v:textbox>
                            </v:shape>
                            <v:shape id="Text Box 2" o:spid="_x0000_s1234" type="#_x0000_t202" style="position:absolute;left:4303;top:15541;width:3975;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" filled="f" stroked="f">
                              <v:textbox>
                                <w:txbxContent>
                                  <w:p w14:paraId="3FF8D2B5" w14:textId="77777777" w:rsidR="003F1E32" w:rsidRPr="003C3DCC" w:rsidRDefault="003F1E32" w:rsidP="003F1E32">
                                    <w:pPr>
                                      <w:rPr>
                                        <w:b/>
                                        <w:bCs/>
                                      </w:rPr>
                                    </w:pPr>
                                    <m:oMathPara>
                                      <m:oMath>
                                        <m:d>
                                          <m:dPr>
                                            <m:ctrlPr>
                                              <w:rPr>
                                                <w:rFonts w:ascii="Cambria Math" w:hAnsi="Cambria Math"/>
                                                <w:b/>
                                                <w:bCs/>
                                                <w:i/>
                                              </w:rPr>
                                            </m:ctrlPr>
                                          </m:dPr>
                                          <m:e>
                                            <m:r>
                                              <m:rPr>
                                                <m:sty m:val="bi"/>
                                              </m:rPr>
                                              <w:rPr>
                                                <w:rFonts w:ascii="Cambria Math" w:hAnsi="Cambria Math"/>
                                              </w:rPr>
                                              <m:t>2</m:t>
                                            </m:r>
                                          </m:e>
                                        </m:d>
                                      </m:oMath>
                                    </m:oMathPara>
                                  </w:p>
                                </w:txbxContent>
                              </v:textbox>
                            </v:shape>
                            <v:shape id="Text Box 2" o:spid="_x0000_s1235" type="#_x0000_t202" style="position:absolute;left:4629;top:-313;width:3975;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" filled="f" stroked="f">
                              <v:textbox>
                                <w:txbxContent>
                                  <w:p w14:paraId="0270769F" w14:textId="77777777" w:rsidR="003F1E32" w:rsidRPr="003C3DCC" w:rsidRDefault="003F1E32" w:rsidP="003F1E32">
                                    <w:pPr>
                                      <w:rPr>
                                        <w:b/>
                                        <w:bCs/>
                                      </w:rPr>
                                    </w:pPr>
                                    <m:oMathPara>
                                      <m:oMath>
                                        <m:d>
                                          <m:dPr>
                                            <m:ctrlPr>
                                              <w:rPr>
                                                <w:rFonts w:ascii="Cambria Math" w:hAnsi="Cambria Math"/>
                                                <w:b/>
                                                <w:bCs/>
                                                <w:i/>
                                              </w:rPr>
                                            </m:ctrlPr>
                                          </m:dPr>
                                          <m:e>
                                            <m:r>
                                              <m:rPr>
                                                <m:sty m:val="bi"/>
                                              </m:rPr>
                                              <w:rPr>
                                                <w:rFonts w:ascii="Cambria Math" w:hAnsi="Cambria Math"/>
                                              </w:rPr>
                                              <m:t>1</m:t>
                                            </m:r>
                                          </m:e>
                                        </m:d>
                                      </m:oMath>
                                    </m:oMathPara>
                                  </w:p>
                                </w:txbxContent>
                              </v:textbox>
                            </v:shape>
                          </v:group>
                        </v:group>
                        <v:shape id="Picture 312" o:spid="_x0000_s1236" type="#_x0000_t75" alt="PostgreSQL Boolean" style="position:absolute;left:9731;top:10885;width:3315;height:3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">
                          <v:imagedata r:id="rId7" o:title="PostgreSQL Boolean" croptop="4868f" cropbottom="29151f" cropleft="8657f" cropright="40156f"/>
                        </v:shape>
                        <v:shape id="Picture 313" o:spid="_x0000_s1237" type="#_x0000_t75" alt="PostgreSQL Boolean" style="position:absolute;left:3846;top:25924;width:3315;height:3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">
                          <v:imagedata r:id="rId7" o:title="PostgreSQL Boolean" croptop="4868f" cropbottom="29151f" cropleft="8657f" cropright="40156f"/>
                        </v:shape>
                      </v:group>
                    </v:group>
                  </v:group>
                  <v:roundrect id="Rounded Rectangle 600" o:spid="_x0000_s1238" style="position:absolute;width:20735;height:3268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" filled="f" strokecolor="#1f3763 [1604]" strokeweight="1pt">
                    <v:stroke dashstyle="dash" joinstyle="miter"/>
                  </v:roundrect>
                </v:group>
                <v:shape id="Text Box 2" o:spid="_x0000_s1239" type="#_x0000_t202" style="position:absolute;left:27709;top:38792;width:17114;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" filled="f" stroked="f">
                  <v:textbox>
                    <w:txbxContent>
                      <w:p w14:paraId="5C5D0307" w14:textId="77777777" w:rsidR="003F1E32" w:rsidRPr="003C3DCC" w:rsidRDefault="003F1E32" w:rsidP="003F1E32">
                        <w:pPr>
                          <w:rPr>
                            <w:b/>
                            <w:bCs/>
                          </w:rPr>
                        </w:pPr>
                        <m:oMathPara>
                          <m:oMath>
                            <m:d>
                              <m:dPr>
                                <m:ctrlPr>
                                  <w:rPr>
                                    <w:rFonts w:ascii="Cambria Math" w:hAnsi="Cambria Math"/>
                                    <w:b/>
                                    <w:bCs/>
                                    <w:i/>
                                  </w:rPr>
                                </m:ctrlPr>
                              </m:dPr>
                              <m:e>
                                <m:r>
                                  <m:rPr>
                                    <m:sty m:val="bi"/>
                                  </m:rPr>
                                  <w:rPr>
                                    <w:rFonts w:ascii="Cambria Math" w:hAnsi="Cambria Math"/>
                                  </w:rPr>
                                  <m:t>E</m:t>
                                </m:r>
                              </m:e>
                            </m:d>
                            <m:r>
                              <m:rPr>
                                <m:sty m:val="bi"/>
                              </m:rPr>
                              <w:rPr>
                                <w:rFonts w:ascii="Cambria Math" w:hAnsi="Cambria Math"/>
                              </w:rPr>
                              <m:t>random enforced</m:t>
                            </m:r>
                          </m:oMath>
                        </m:oMathPara>
                      </w:p>
                    </w:txbxContent>
                  </v:textbox>
                </v:shape>
                <v:group id="Group 316" o:spid="_x0000_s1240" style="position:absolute;left:53617;width:28257;height:36095" coordsize="28257,36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">
                  <v:group id="Group 317" o:spid="_x0000_s1241" style="position:absolute;left:228;top:2209;width:27502;height:33886" coordsize="27501,33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">
                    <v:group id="Group 318" o:spid="_x0000_s1242" style="position:absolute;left:2209;width:25292;height:33885" coordsize="25298,338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">
                      <v:shape id="Arc 329" o:spid="_x0000_s1243" style="position:absolute;left:10232;top:620;width:12002;height:5933;rotation:180;visibility:visible;mso-wrap-style:square;v-text-anchor:middle" coordsize="1200150,593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" path="m35646,195935nsc122131,77487,350459,-1060,605177,10v265227,1115,497512,88178,571291,214127l600075,296657,35646,195935xem35646,195935nfc122131,77487,350459,-1060,605177,10v265227,1115,497512,88178,571291,214127e" filled="f" strokecolor="black [3200]" strokeweight=".5pt">
                        <v:stroke dashstyle="dash" joinstyle="miter"/>
                        <v:path arrowok="t" o:connecttype="custom" o:connectlocs="35646,195935;605177,10;1176468,214137" o:connectangles="0,0,0"/>
                      </v:shape>
                      <v:group id="Group 330" o:spid="_x0000_s1244" style="position:absolute;width:25298;height:33893" coordorigin=",-101" coordsize="25298,338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">
                        <v:group id="Group 334" o:spid="_x0000_s1245" style="position:absolute;width:25298;height:17018" coordsize="25298,17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">
                          <v:group id="Group 337" o:spid="_x0000_s1246" style="position:absolute;width:25298;height:17018" coordsize="25298,17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">
                            <v:oval id="Oval 338" o:spid="_x0000_s1247" style="position:absolute;left:14071;width:4166;height:4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" fillcolor="#deeaf6 [664]" strokecolor="#1f3763 [1604]" strokeweight="1pt">
                              <v:stroke joinstyle="miter"/>
                            </v:oval>
                            <v:oval id="Oval 339" o:spid="_x0000_s1248" style="position:absolute;left:7010;top:6451;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" fillcolor="#deeaf6 [664]" strokecolor="#1f3763 [1604]" strokeweight="1pt">
                              <v:stroke joinstyle="miter"/>
                            </v:oval>
                            <v:oval id="Oval 382" o:spid="_x0000_s1249" style="position:absolute;left:14071;top:9550;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" fillcolor="#deeaf6 [664]" strokecolor="#1f3763 [1604]" strokeweight="1pt">
                              <v:stroke joinstyle="miter"/>
                            </v:oval>
                            <v:oval id="Oval 383" o:spid="_x0000_s1250" style="position:absolute;left:21132;top:6502;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" fillcolor="#deeaf6 [664]" strokecolor="#1f3763 [1604]" strokeweight="1pt">
                              <v:stroke joinstyle="miter"/>
                            </v:oval>
                            <v:oval id="Oval 608" o:spid="_x0000_s1251" style="position:absolute;top:12852;width:4165;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" fillcolor="#deeaf6 [664]" strokecolor="#1f3763 [1604]" strokeweight="1pt">
                              <v:stroke joinstyle="miter"/>
                            </v:oval>
                          </v:group>
                          <v:shape id="Straight Arrow Connector 609" o:spid="_x0000_s1252" type="#_x0000_t32" style="position:absolute;left:10565;top:3555;width:4116;height:35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" strokecolor="black [3200]" strokeweight=".5pt">
                            <v:stroke endarrow="block" joinstyle="miter"/>
                          </v:shape>
                          <v:shape id="Straight Arrow Connector 610" o:spid="_x0000_s1253" type="#_x0000_t32" style="position:absolute;left:16154;top:4165;width:0;height:53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" strokecolor="black [3200]" strokeweight=".5pt">
                            <v:stroke endarrow="block" joinstyle="miter"/>
                          </v:shape>
                          <v:shape id="Straight Arrow Connector 611" o:spid="_x0000_s1254" type="#_x0000_t32" style="position:absolute;left:17627;top:3555;width:4115;height:35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" strokecolor="black [3200]" strokeweight=".5pt">
                            <v:stroke endarrow="block" joinstyle="miter"/>
                          </v:shape>
                          <v:shape id="Straight Arrow Connector 612" o:spid="_x0000_s1255" type="#_x0000_t32" style="position:absolute;left:3555;top:10007;width:4065;height:345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" strokecolor="black [3200]" strokeweight=".5pt">
                            <v:stroke endarrow="block" joinstyle="miter"/>
                          </v:shape>
                        </v:group>
                        <v:shape id="Text Box 2" o:spid="_x0000_s1256" type="#_x0000_t202" style="position:absolute;left:14681;top:-101;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" filled="f" stroked="f">
                          <v:textbox>
                            <w:txbxContent>
                              <w:p w14:paraId="6C9309E2" w14:textId="77777777" w:rsidR="003F1E32" w:rsidRPr="003C3DCC" w:rsidRDefault="003F1E32" w:rsidP="003F1E32">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1</m:t>
                                        </m:r>
                                      </m:sub>
                                    </m:sSub>
                                  </m:oMath>
                                </m:oMathPara>
                              </w:p>
                            </w:txbxContent>
                          </v:textbox>
                        </v:shape>
                        <v:shape id="Text Box 2" o:spid="_x0000_s1257" type="#_x0000_t202" style="position:absolute;left:7467;top:6299;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" filled="f" stroked="f">
                          <v:textbox>
                            <w:txbxContent>
                              <w:p w14:paraId="72418F11" w14:textId="77777777" w:rsidR="003F1E32" w:rsidRPr="003C3DCC" w:rsidRDefault="003F1E32" w:rsidP="003F1E32">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2</m:t>
                                        </m:r>
                                      </m:sub>
                                    </m:sSub>
                                  </m:oMath>
                                </m:oMathPara>
                              </w:p>
                            </w:txbxContent>
                          </v:textbox>
                        </v:shape>
                        <v:shape id="Text Box 2" o:spid="_x0000_s1258" type="#_x0000_t202" style="position:absolute;left:14528;top:9118;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" filled="f" stroked="f">
                          <v:textbox>
                            <w:txbxContent>
                              <w:p w14:paraId="0851038C" w14:textId="77777777" w:rsidR="003F1E32" w:rsidRPr="003C3DCC" w:rsidRDefault="003F1E32" w:rsidP="003F1E32">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v:textbox>
                        </v:shape>
                        <v:shape id="Text Box 2" o:spid="_x0000_s1259" type="#_x0000_t202" style="position:absolute;left:21640;top:6171;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" filled="f" stroked="f">
                          <v:textbox>
                            <w:txbxContent>
                              <w:p w14:paraId="0B69557E" w14:textId="77777777" w:rsidR="003F1E32" w:rsidRPr="003C3DCC" w:rsidRDefault="003F1E32" w:rsidP="003F1E32">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4</m:t>
                                        </m:r>
                                      </m:sub>
                                    </m:sSub>
                                  </m:oMath>
                                </m:oMathPara>
                              </w:p>
                            </w:txbxContent>
                          </v:textbox>
                        </v:shape>
                        <v:shape id="Text Box 2" o:spid="_x0000_s1260" type="#_x0000_t202" style="position:absolute;left:508;top:12445;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" filled="f" stroked="f">
                          <v:textbox>
                            <w:txbxContent>
                              <w:p w14:paraId="4C1F1008" w14:textId="77777777" w:rsidR="003F1E32" w:rsidRPr="003C3DCC" w:rsidRDefault="003F1E32" w:rsidP="003F1E32">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5</m:t>
                                        </m:r>
                                      </m:sub>
                                    </m:sSub>
                                  </m:oMath>
                                </m:oMathPara>
                              </w:p>
                            </w:txbxContent>
                          </v:textbox>
                        </v:shape>
                        <v:shape id="Text Box 2" o:spid="_x0000_s1261" type="#_x0000_t202" style="position:absolute;left:14528;top:1726;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" filled="f" stroked="f">
                          <v:textbox>
                            <w:txbxContent>
                              <w:p w14:paraId="2819FEBE" w14:textId="77777777" w:rsidR="003F1E32" w:rsidRPr="00F20BCD" w:rsidRDefault="003F1E32" w:rsidP="003F1E32">
                                <w:pPr>
                                  <w:rPr>
                                    <w:sz w:val="20"/>
                                    <w:szCs w:val="20"/>
                                  </w:rPr>
                                </w:pPr>
                                <m:oMathPara>
                                  <m:oMath>
                                    <m:r>
                                      <w:rPr>
                                        <w:rFonts w:ascii="Cambria Math" w:hAnsi="Cambria Math"/>
                                        <w:sz w:val="20"/>
                                        <w:szCs w:val="20"/>
                                      </w:rPr>
                                      <m:t>10</m:t>
                                    </m:r>
                                  </m:oMath>
                                </m:oMathPara>
                              </w:p>
                            </w:txbxContent>
                          </v:textbox>
                        </v:shape>
                        <v:shape id="Text Box 2" o:spid="_x0000_s1262" type="#_x0000_t202" style="position:absolute;left:7467;top:8279;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" filled="f" stroked="f">
                          <v:textbox>
                            <w:txbxContent>
                              <w:p w14:paraId="46C1B0B2" w14:textId="77777777" w:rsidR="003F1E32" w:rsidRPr="00F20BCD" w:rsidRDefault="003F1E32" w:rsidP="003F1E32">
                                <w:pPr>
                                  <w:rPr>
                                    <w:sz w:val="20"/>
                                    <w:szCs w:val="20"/>
                                  </w:rPr>
                                </w:pPr>
                                <m:oMathPara>
                                  <m:oMath>
                                    <m:r>
                                      <w:rPr>
                                        <w:rFonts w:ascii="Cambria Math" w:hAnsi="Cambria Math"/>
                                        <w:sz w:val="20"/>
                                        <w:szCs w:val="20"/>
                                      </w:rPr>
                                      <m:t>11</m:t>
                                    </m:r>
                                  </m:oMath>
                                </m:oMathPara>
                              </w:p>
                            </w:txbxContent>
                          </v:textbox>
                        </v:shape>
                        <v:shape id="Text Box 2" o:spid="_x0000_s1263" type="#_x0000_t202" style="position:absolute;left:14477;top:11378;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" filled="f" stroked="f">
                          <v:textbox>
                            <w:txbxContent>
                              <w:p w14:paraId="3263300C" w14:textId="77777777" w:rsidR="003F1E32" w:rsidRPr="00F20BCD" w:rsidRDefault="003F1E32" w:rsidP="003F1E32">
                                <w:pPr>
                                  <w:rPr>
                                    <w:sz w:val="20"/>
                                    <w:szCs w:val="20"/>
                                  </w:rPr>
                                </w:pPr>
                                <m:oMathPara>
                                  <m:oMath>
                                    <m:r>
                                      <w:rPr>
                                        <w:rFonts w:ascii="Cambria Math" w:hAnsi="Cambria Math"/>
                                        <w:sz w:val="20"/>
                                        <w:szCs w:val="20"/>
                                      </w:rPr>
                                      <m:t>10</m:t>
                                    </m:r>
                                  </m:oMath>
                                </m:oMathPara>
                              </w:p>
                            </w:txbxContent>
                          </v:textbox>
                        </v:shape>
                        <v:shape id="Text Box 2" o:spid="_x0000_s1264" type="#_x0000_t202" style="position:absolute;left:21564;top:8406;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0bUJ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LE3heiYeAbn+BwAA//8DAFBLAQItABQABgAIAAAAIQDb4fbL7gAAAIUBAAATAAAAAAAAAAAA&#10;AAAAAAAAAABbQ29udGVudF9UeXBlc10ueG1sUEsBAi0AFAAGAAgAAAAhAFr0LFu/AAAAFQEAAAsA&#10;AAAAAAAAAAAAAAAAHwEAAF9yZWxzLy5yZWxzUEsBAi0AFAAGAAgAAAAhAPjRtQnEAAAA3AAAAA8A&#10;AAAAAAAAAAAAAAAABwIAAGRycy9kb3ducmV2LnhtbFBLBQYAAAAAAwADALcAAAD4AgAAAAA=&#10;" filled="f" stroked="f">
                          <v:textbox>
                            <w:txbxContent>
                              <w:p w14:paraId="33C37213" w14:textId="77777777" w:rsidR="003F1E32" w:rsidRPr="00F20BCD" w:rsidRDefault="003F1E32" w:rsidP="003F1E32">
                                <w:pPr>
                                  <w:rPr>
                                    <w:sz w:val="20"/>
                                    <w:szCs w:val="20"/>
                                  </w:rPr>
                                </w:pPr>
                                <m:oMathPara>
                                  <m:oMath>
                                    <m:r>
                                      <w:rPr>
                                        <w:rFonts w:ascii="Cambria Math" w:hAnsi="Cambria Math"/>
                                        <w:sz w:val="20"/>
                                        <w:szCs w:val="20"/>
                                      </w:rPr>
                                      <m:t>10</m:t>
                                    </m:r>
                                  </m:oMath>
                                </m:oMathPara>
                              </w:p>
                            </w:txbxContent>
                          </v:textbox>
                        </v:shape>
                        <v:shape id="Text Box 2" o:spid="_x0000_s1265" type="#_x0000_t202" style="position:absolute;left:558;top:14680;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" filled="f" stroked="f">
                          <v:textbox>
                            <w:txbxContent>
                              <w:p w14:paraId="40C523C2" w14:textId="77777777" w:rsidR="003F1E32" w:rsidRPr="00F20BCD" w:rsidRDefault="003F1E32" w:rsidP="003F1E32">
                                <w:pPr>
                                  <w:rPr>
                                    <w:sz w:val="20"/>
                                    <w:szCs w:val="20"/>
                                  </w:rPr>
                                </w:pPr>
                                <m:oMathPara>
                                  <m:oMath>
                                    <m:r>
                                      <w:rPr>
                                        <w:rFonts w:ascii="Cambria Math" w:hAnsi="Cambria Math"/>
                                        <w:sz w:val="20"/>
                                        <w:szCs w:val="20"/>
                                      </w:rPr>
                                      <m:t>9</m:t>
                                    </m:r>
                                  </m:oMath>
                                </m:oMathPara>
                              </w:p>
                            </w:txbxContent>
                          </v:textbox>
                        </v:shape>
                        <v:shape id="Text Box 2" o:spid="_x0000_s1266" type="#_x0000_t202" style="position:absolute;left:2438;top:30947;width:20944;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" filled="f" stroked="f">
                          <v:textbox>
                            <w:txbxContent>
                              <w:p w14:paraId="340F76B4" w14:textId="77777777" w:rsidR="003F1E32" w:rsidRPr="00473625" w:rsidRDefault="003F1E32" w:rsidP="003F1E32">
                                <w:pPr>
                                  <w:rPr>
                                    <w:bCs/>
                                    <w:lang w:bidi="fa-IR"/>
                                  </w:rPr>
                                </w:pPr>
                                <m:oMathPara>
                                  <m:oMath>
                                    <m:r>
                                      <w:rPr>
                                        <w:rFonts w:ascii="Cambria Math" w:hAnsi="Cambria Math"/>
                                        <w:lang w:bidi="fa-IR"/>
                                      </w:rPr>
                                      <m:t>prob=(1-p)(1-p)</m:t>
                                    </m:r>
                                  </m:oMath>
                                </m:oMathPara>
                              </w:p>
                              <w:p w14:paraId="5049A970" w14:textId="77777777" w:rsidR="003F1E32" w:rsidRPr="003C3DCC" w:rsidRDefault="003F1E32" w:rsidP="003F1E32">
                                <w:pPr>
                                  <w:rPr>
                                    <w:b/>
                                    <w:bCs/>
                                  </w:rPr>
                                </w:pPr>
                              </w:p>
                            </w:txbxContent>
                          </v:textbox>
                        </v:shape>
                      </v:group>
                    </v:group>
                    <v:shape id="Picture 629" o:spid="_x0000_s1267" type="#_x0000_t75" alt="PostgreSQL Boolean" style="position:absolute;top:14173;width:3308;height:30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">
                      <v:imagedata r:id="rId7" o:title="PostgreSQL Boolean" croptop="4868f" cropbottom="29151f" cropleft="8657f" cropright="40156f"/>
                    </v:shape>
                    <v:shape id="Text Box 2" o:spid="_x0000_s1268" type="#_x0000_t202" style="position:absolute;left:6400;top:457;width:3972;height:2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" filled="f" stroked="f">
                      <v:textbox>
                        <w:txbxContent>
                          <w:p w14:paraId="5CF33E91" w14:textId="77777777" w:rsidR="003F1E32" w:rsidRPr="003C3DCC" w:rsidRDefault="003F1E32" w:rsidP="003F1E32">
                            <w:pPr>
                              <w:rPr>
                                <w:b/>
                                <w:bCs/>
                              </w:rPr>
                            </w:pPr>
                            <m:oMathPara>
                              <m:oMath>
                                <m:d>
                                  <m:dPr>
                                    <m:ctrlPr>
                                      <w:rPr>
                                        <w:rFonts w:ascii="Cambria Math" w:hAnsi="Cambria Math"/>
                                        <w:b/>
                                        <w:bCs/>
                                        <w:i/>
                                      </w:rPr>
                                    </m:ctrlPr>
                                  </m:dPr>
                                  <m:e>
                                    <m:r>
                                      <m:rPr>
                                        <m:sty m:val="bi"/>
                                      </m:rPr>
                                      <w:rPr>
                                        <w:rFonts w:ascii="Cambria Math" w:hAnsi="Cambria Math"/>
                                      </w:rPr>
                                      <m:t>1</m:t>
                                    </m:r>
                                  </m:e>
                                </m:d>
                              </m:oMath>
                            </m:oMathPara>
                          </w:p>
                        </w:txbxContent>
                      </v:textbox>
                    </v:shape>
                  </v:group>
                  <v:roundrect id="Rounded Rectangle 603" o:spid="_x0000_s1269" style="position:absolute;width:28257;height:3276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" filled="f" strokecolor="#1f3763 [1604]" strokeweight="1pt">
                    <v:stroke dashstyle="dash" joinstyle="miter"/>
                  </v:roundrect>
                </v:group>
                <v:group id="Group 634" o:spid="_x0000_s1270" style="position:absolute;left:22652;top:138;width:28257;height:36252" coordsize="28257,36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">
                  <v:oval id="Oval 635" o:spid="_x0000_s1271" style="position:absolute;left:20193;top:24925;width:4165;height:4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" fillcolor="#deeaf6 [664]" strokecolor="#1f3763 [1604]" strokeweight="1pt">
                    <v:stroke joinstyle="miter"/>
                  </v:oval>
                  <v:group id="Group 636" o:spid="_x0000_s1272" style="position:absolute;width:28257;height:36252" coordsize="28257,36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">
                    <v:line id="Straight Connector 637" o:spid="_x0000_s1273" style="position:absolute;visibility:visible;mso-wrap-style:square" from="5638,16764" to="23030,167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" strokecolor="black [3200]" strokeweight="2.25pt">
                      <v:stroke dashstyle="3 1" joinstyle="miter"/>
                    </v:line>
                    <v:group id="Group 638" o:spid="_x0000_s1274" style="position:absolute;width:28257;height:36252" coordsize="28257,36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">
                      <v:oval id="Oval 384" o:spid="_x0000_s1275" style="position:absolute;left:14630;top:18897;width:4166;height:41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" fillcolor="#deeaf6 [664]" strokecolor="#1f3763 [1604]" strokeweight="1pt">
                        <v:stroke joinstyle="miter"/>
                      </v:oval>
                      <v:group id="Group 385" o:spid="_x0000_s1276" style="position:absolute;width:28257;height:36252" coordsize="28257,36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">
                        <v:group id="Group 395" o:spid="_x0000_s1277" style="position:absolute;width:28257;height:36252" coordorigin="4267,-152" coordsize="28257,36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">
                          <v:group id="Group 396" o:spid="_x0000_s1278" style="position:absolute;left:6629;top:2209;width:21520;height:33890" coordorigin="6400" coordsize="21520,33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">
                            <v:group id="Group 397" o:spid="_x0000_s1279" style="position:absolute;left:8473;width:19028;height:33889" coordorigin="6265" coordsize="19033,3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">
                              <v:shape id="Arc 398" o:spid="_x0000_s1280" style="position:absolute;left:10232;top:620;width:12002;height:5933;rotation:180;visibility:visible;mso-wrap-style:square;v-text-anchor:middle" coordsize="1200150,593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" path="m35646,195935nsc122131,77487,350459,-1060,605177,10v265227,1115,497512,88178,571291,214127l600075,296657,35646,195935xem35646,195935nfc122131,77487,350459,-1060,605177,10v265227,1115,497512,88178,571291,214127e" filled="f" strokecolor="black [3200]" strokeweight=".5pt">
                                <v:stroke dashstyle="dash" joinstyle="miter"/>
                                <v:path arrowok="t" o:connecttype="custom" o:connectlocs="35646,195935;605177,10;1176468,214137" o:connectangles="0,0,0"/>
                              </v:shape>
                              <v:group id="Group 399" o:spid="_x0000_s1281" style="position:absolute;left:6265;width:19033;height:33898" coordorigin="6265,-101" coordsize="19033,3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">
                                <v:group id="Group 402" o:spid="_x0000_s1282" style="position:absolute;left:7010;width:18288;height:13716" coordorigin="7010" coordsize="18288,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">
                                  <v:group id="Group 403" o:spid="_x0000_s1283" style="position:absolute;left:7010;width:18288;height:13716" coordorigin="7010" coordsize="18288,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">
                                    <v:oval id="Oval 404" o:spid="_x0000_s1284" style="position:absolute;left:14071;width:4166;height:4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" fillcolor="#deeaf6 [664]" strokecolor="#1f3763 [1604]" strokeweight="1pt">
                                      <v:stroke joinstyle="miter"/>
                                    </v:oval>
                                    <v:oval id="Oval 405" o:spid="_x0000_s1285" style="position:absolute;left:7010;top:6451;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" fillcolor="#deeaf6 [664]" strokecolor="#1f3763 [1604]" strokeweight="1pt">
                                      <v:stroke joinstyle="miter"/>
                                    </v:oval>
                                    <v:oval id="Oval 406" o:spid="_x0000_s1286" style="position:absolute;left:14071;top:9550;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" fillcolor="#deeaf6 [664]" strokecolor="#1f3763 [1604]" strokeweight="1pt">
                                      <v:stroke joinstyle="miter"/>
                                    </v:oval>
                                    <v:oval id="Oval 407" o:spid="_x0000_s1287" style="position:absolute;left:21132;top:6502;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" fillcolor="#deeaf6 [664]" strokecolor="#1f3763 [1604]" strokeweight="1pt">
                                      <v:stroke joinstyle="miter"/>
                                    </v:oval>
                                  </v:group>
                                  <v:shape id="Straight Arrow Connector 411" o:spid="_x0000_s1288" type="#_x0000_t32" style="position:absolute;left:10565;top:3555;width:4116;height:35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" strokecolor="black [3200]" strokeweight=".5pt">
                                    <v:stroke endarrow="block" joinstyle="miter"/>
                                  </v:shape>
                                  <v:shape id="Straight Arrow Connector 412" o:spid="_x0000_s1289" type="#_x0000_t32" style="position:absolute;left:16154;top:4165;width:0;height:53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" strokecolor="black [3200]" strokeweight=".5pt">
                                    <v:stroke endarrow="block" joinstyle="miter"/>
                                  </v:shape>
                                  <v:shape id="Straight Arrow Connector 413" o:spid="_x0000_s1290" type="#_x0000_t32" style="position:absolute;left:17627;top:3555;width:4115;height:35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" strokecolor="black [3200]" strokeweight=".5pt">
                                    <v:stroke endarrow="block" joinstyle="miter"/>
                                  </v:shape>
                                </v:group>
                                <v:shape id="Text Box 2" o:spid="_x0000_s1291" type="#_x0000_t202" style="position:absolute;left:14681;top:-101;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" filled="f" stroked="f">
                                  <v:textbox>
                                    <w:txbxContent>
                                      <w:p w14:paraId="6E553E7D" w14:textId="77777777" w:rsidR="003F1E32" w:rsidRPr="003C3DCC" w:rsidRDefault="003F1E32" w:rsidP="003F1E32">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1</m:t>
                                                </m:r>
                                              </m:sub>
                                            </m:sSub>
                                          </m:oMath>
                                        </m:oMathPara>
                                      </w:p>
                                    </w:txbxContent>
                                  </v:textbox>
                                </v:shape>
                                <v:shape id="Text Box 2" o:spid="_x0000_s1292" type="#_x0000_t202" style="position:absolute;left:7467;top:6299;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" filled="f" stroked="f">
                                  <v:textbox>
                                    <w:txbxContent>
                                      <w:p w14:paraId="7A4116E3" w14:textId="77777777" w:rsidR="003F1E32" w:rsidRPr="003C3DCC" w:rsidRDefault="003F1E32" w:rsidP="003F1E32">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2</m:t>
                                                </m:r>
                                              </m:sub>
                                            </m:sSub>
                                          </m:oMath>
                                        </m:oMathPara>
                                      </w:p>
                                    </w:txbxContent>
                                  </v:textbox>
                                </v:shape>
                                <v:shape id="Text Box 2" o:spid="_x0000_s1293" type="#_x0000_t202" style="position:absolute;left:14528;top:9118;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" filled="f" stroked="f">
                                  <v:textbox>
                                    <w:txbxContent>
                                      <w:p w14:paraId="684561CC" w14:textId="77777777" w:rsidR="003F1E32" w:rsidRPr="003C3DCC" w:rsidRDefault="003F1E32" w:rsidP="003F1E32">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v:textbox>
                                </v:shape>
                                <v:shape id="Text Box 2" o:spid="_x0000_s1294" type="#_x0000_t202" style="position:absolute;left:21640;top:6171;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" filled="f" stroked="f">
                                  <v:textbox>
                                    <w:txbxContent>
                                      <w:p w14:paraId="64D7C274" w14:textId="77777777" w:rsidR="003F1E32" w:rsidRPr="003C3DCC" w:rsidRDefault="003F1E32" w:rsidP="003F1E32">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4</m:t>
                                                </m:r>
                                              </m:sub>
                                            </m:sSub>
                                          </m:oMath>
                                        </m:oMathPara>
                                      </w:p>
                                    </w:txbxContent>
                                  </v:textbox>
                                </v:shape>
                                <v:shape id="Text Box 2" o:spid="_x0000_s1295" type="#_x0000_t202" style="position:absolute;left:14528;top:1726;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" filled="f" stroked="f">
                                  <v:textbox>
                                    <w:txbxContent>
                                      <w:p w14:paraId="288584DD" w14:textId="77777777" w:rsidR="003F1E32" w:rsidRPr="00F20BCD" w:rsidRDefault="003F1E32" w:rsidP="003F1E32">
                                        <w:pPr>
                                          <w:rPr>
                                            <w:sz w:val="20"/>
                                            <w:szCs w:val="20"/>
                                          </w:rPr>
                                        </w:pPr>
                                        <m:oMathPara>
                                          <m:oMath>
                                            <m:r>
                                              <w:rPr>
                                                <w:rFonts w:ascii="Cambria Math" w:hAnsi="Cambria Math"/>
                                                <w:sz w:val="20"/>
                                                <w:szCs w:val="20"/>
                                              </w:rPr>
                                              <m:t>10</m:t>
                                            </m:r>
                                          </m:oMath>
                                        </m:oMathPara>
                                      </w:p>
                                    </w:txbxContent>
                                  </v:textbox>
                                </v:shape>
                                <v:shape id="Text Box 2" o:spid="_x0000_s1296" type="#_x0000_t202" style="position:absolute;left:7467;top:8279;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" filled="f" stroked="f">
                                  <v:textbox>
                                    <w:txbxContent>
                                      <w:p w14:paraId="2C0B82BD" w14:textId="77777777" w:rsidR="003F1E32" w:rsidRPr="00F20BCD" w:rsidRDefault="003F1E32" w:rsidP="003F1E32">
                                        <w:pPr>
                                          <w:rPr>
                                            <w:sz w:val="20"/>
                                            <w:szCs w:val="20"/>
                                          </w:rPr>
                                        </w:pPr>
                                        <m:oMathPara>
                                          <m:oMath>
                                            <m:r>
                                              <w:rPr>
                                                <w:rFonts w:ascii="Cambria Math" w:hAnsi="Cambria Math"/>
                                                <w:sz w:val="20"/>
                                                <w:szCs w:val="20"/>
                                              </w:rPr>
                                              <m:t>11</m:t>
                                            </m:r>
                                          </m:oMath>
                                        </m:oMathPara>
                                      </w:p>
                                    </w:txbxContent>
                                  </v:textbox>
                                </v:shape>
                                <v:shape id="Text Box 2" o:spid="_x0000_s1297" type="#_x0000_t202" style="position:absolute;left:14477;top:11378;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" filled="f" stroked="f">
                                  <v:textbox>
                                    <w:txbxContent>
                                      <w:p w14:paraId="26A5F96D" w14:textId="77777777" w:rsidR="003F1E32" w:rsidRPr="00F20BCD" w:rsidRDefault="003F1E32" w:rsidP="003F1E32">
                                        <w:pPr>
                                          <w:rPr>
                                            <w:sz w:val="20"/>
                                            <w:szCs w:val="20"/>
                                          </w:rPr>
                                        </w:pPr>
                                        <m:oMathPara>
                                          <m:oMath>
                                            <m:r>
                                              <w:rPr>
                                                <w:rFonts w:ascii="Cambria Math" w:hAnsi="Cambria Math"/>
                                                <w:sz w:val="20"/>
                                                <w:szCs w:val="20"/>
                                              </w:rPr>
                                              <m:t>10</m:t>
                                            </m:r>
                                          </m:oMath>
                                        </m:oMathPara>
                                      </w:p>
                                    </w:txbxContent>
                                  </v:textbox>
                                </v:shape>
                                <v:shape id="Text Box 2" o:spid="_x0000_s1298" type="#_x0000_t202" style="position:absolute;left:21564;top:8406;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" filled="f" stroked="f">
                                  <v:textbox>
                                    <w:txbxContent>
                                      <w:p w14:paraId="6E02FA75" w14:textId="77777777" w:rsidR="003F1E32" w:rsidRPr="00F20BCD" w:rsidRDefault="003F1E32" w:rsidP="003F1E32">
                                        <w:pPr>
                                          <w:rPr>
                                            <w:sz w:val="20"/>
                                            <w:szCs w:val="20"/>
                                          </w:rPr>
                                        </w:pPr>
                                        <m:oMathPara>
                                          <m:oMath>
                                            <m:r>
                                              <w:rPr>
                                                <w:rFonts w:ascii="Cambria Math" w:hAnsi="Cambria Math"/>
                                                <w:sz w:val="20"/>
                                                <w:szCs w:val="20"/>
                                              </w:rPr>
                                              <m:t>10</m:t>
                                            </m:r>
                                          </m:oMath>
                                        </m:oMathPara>
                                      </w:p>
                                    </w:txbxContent>
                                  </v:textbox>
                                </v:shape>
                                <v:shape id="Text Box 2" o:spid="_x0000_s1299" type="#_x0000_t202" style="position:absolute;left:6265;top:30951;width:17119;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" filled="f" stroked="f">
                                  <v:textbox>
                                    <w:txbxContent>
                                      <w:p w14:paraId="14271CA6" w14:textId="77777777" w:rsidR="003F1E32" w:rsidRPr="00473625" w:rsidRDefault="003F1E32" w:rsidP="003F1E32">
                                        <w:pPr>
                                          <w:rPr>
                                            <w:bCs/>
                                            <w:lang w:bidi="fa-IR"/>
                                          </w:rPr>
                                        </w:pPr>
                                        <m:oMathPara>
                                          <m:oMath>
                                            <m:r>
                                              <w:rPr>
                                                <w:rFonts w:ascii="Cambria Math" w:hAnsi="Cambria Math"/>
                                                <w:lang w:bidi="fa-IR"/>
                                              </w:rPr>
                                              <m:t>prob=p(1-p)</m:t>
                                            </m:r>
                                          </m:oMath>
                                        </m:oMathPara>
                                      </w:p>
                                      <w:p w14:paraId="3B82BD50" w14:textId="77777777" w:rsidR="003F1E32" w:rsidRPr="003C3DCC" w:rsidRDefault="003F1E32" w:rsidP="003F1E32">
                                        <w:pPr>
                                          <w:rPr>
                                            <w:b/>
                                            <w:bCs/>
                                          </w:rPr>
                                        </w:pPr>
                                      </w:p>
                                    </w:txbxContent>
                                  </v:textbox>
                                </v:shape>
                              </v:group>
                            </v:group>
                            <v:shape id="Picture 651" o:spid="_x0000_s1300" type="#_x0000_t75" alt="PostgreSQL Boolean" style="position:absolute;left:24612;top:9019;width:3308;height:30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">
                              <v:imagedata r:id="rId7" o:title="PostgreSQL Boolean" croptop="4868f" cropbottom="29151f" cropleft="8657f" cropright="40156f"/>
                            </v:shape>
                            <v:shape id="Text Box 2" o:spid="_x0000_s1301" type="#_x0000_t202" style="position:absolute;left:6400;top:457;width:3972;height:2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" filled="f" stroked="f">
                              <v:textbox>
                                <w:txbxContent>
                                  <w:p w14:paraId="61AA9ACF" w14:textId="77777777" w:rsidR="003F1E32" w:rsidRPr="003C3DCC" w:rsidRDefault="003F1E32" w:rsidP="003F1E32">
                                    <w:pPr>
                                      <w:rPr>
                                        <w:b/>
                                        <w:bCs/>
                                      </w:rPr>
                                    </w:pPr>
                                    <m:oMathPara>
                                      <m:oMath>
                                        <m:d>
                                          <m:dPr>
                                            <m:ctrlPr>
                                              <w:rPr>
                                                <w:rFonts w:ascii="Cambria Math" w:hAnsi="Cambria Math"/>
                                                <w:b/>
                                                <w:bCs/>
                                                <w:i/>
                                              </w:rPr>
                                            </m:ctrlPr>
                                          </m:dPr>
                                          <m:e>
                                            <m:r>
                                              <m:rPr>
                                                <m:sty m:val="bi"/>
                                              </m:rPr>
                                              <w:rPr>
                                                <w:rFonts w:ascii="Cambria Math" w:hAnsi="Cambria Math"/>
                                              </w:rPr>
                                              <m:t>1</m:t>
                                            </m:r>
                                          </m:e>
                                        </m:d>
                                      </m:oMath>
                                    </m:oMathPara>
                                  </w:p>
                                </w:txbxContent>
                              </v:textbox>
                            </v:shape>
                          </v:group>
                          <v:roundrect id="Rounded Rectangle 207" o:spid="_x0000_s1302" style="position:absolute;left:4267;top:-152;width:28257;height:3276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" filled="f" strokecolor="#1f3763 [1604]" strokeweight="1pt">
                            <v:stroke dashstyle="dash" joinstyle="miter"/>
                          </v:roundrect>
                        </v:group>
                        <v:group id="Group 655" o:spid="_x0000_s1303" style="position:absolute;left:2209;top:18135;width:23825;height:11525" coordsize="23825,11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shape id="Text Box 2" o:spid="_x0000_s1304" type="#_x0000_t202" style="position:absolute;left:18669;top:6477;width:2996;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" filled="f" stroked="f">
                            <v:textbox>
                              <w:txbxContent>
                                <w:p w14:paraId="0804C40E" w14:textId="77777777" w:rsidR="003F1E32" w:rsidRPr="003C3DCC" w:rsidRDefault="003F1E32" w:rsidP="003F1E32">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9</m:t>
                                          </m:r>
                                        </m:sub>
                                      </m:sSub>
                                    </m:oMath>
                                  </m:oMathPara>
                                </w:p>
                              </w:txbxContent>
                            </v:textbox>
                          </v:shape>
                          <v:shape id="Text Box 2" o:spid="_x0000_s1305" type="#_x0000_t202" style="position:absolute;left:18592;top:8686;width:2991;height:2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" filled="f" stroked="f">
                            <v:textbox>
                              <w:txbxContent>
                                <w:p w14:paraId="2F47B9F5" w14:textId="77777777" w:rsidR="003F1E32" w:rsidRPr="00F20BCD" w:rsidRDefault="003F1E32" w:rsidP="003F1E32">
                                  <w:pPr>
                                    <w:rPr>
                                      <w:sz w:val="20"/>
                                      <w:szCs w:val="20"/>
                                    </w:rPr>
                                  </w:pPr>
                                  <m:oMathPara>
                                    <m:oMath>
                                      <m:r>
                                        <w:rPr>
                                          <w:rFonts w:ascii="Cambria Math" w:hAnsi="Cambria Math"/>
                                          <w:sz w:val="20"/>
                                          <w:szCs w:val="20"/>
                                        </w:rPr>
                                        <m:t>5</m:t>
                                      </m:r>
                                    </m:oMath>
                                  </m:oMathPara>
                                </w:p>
                              </w:txbxContent>
                            </v:textbox>
                          </v:shape>
                          <v:group id="Group 660" o:spid="_x0000_s1306" style="position:absolute;width:23825;height:10814" coordsize="23825,10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">
                            <v:shape id="Straight Arrow Connector 661" o:spid="_x0000_s1307" type="#_x0000_t32" style="position:absolute;left:15925;top:4343;width:2794;height:294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" strokecolor="black [3200]" strokeweight=".5pt">
                              <v:stroke endarrow="block" joinstyle="miter"/>
                            </v:shape>
                            <v:group id="Group 669" o:spid="_x0000_s1308" style="position:absolute;width:23825;height:10814" coordsize="23825,10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">
                              <v:shape id="Text Box 2" o:spid="_x0000_s1309" type="#_x0000_t202" style="position:absolute;left:12725;top:381;width:2991;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" filled="f" stroked="f">
                                <v:textbox>
                                  <w:txbxContent>
                                    <w:p w14:paraId="7170E144" w14:textId="77777777" w:rsidR="003F1E32" w:rsidRPr="003C3DCC" w:rsidRDefault="003F1E32" w:rsidP="003F1E32">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4</m:t>
                                              </m:r>
                                            </m:sub>
                                          </m:sSub>
                                        </m:oMath>
                                      </m:oMathPara>
                                    </w:p>
                                  </w:txbxContent>
                                </v:textbox>
                              </v:shape>
                              <v:shape id="Text Box 2" o:spid="_x0000_s1310" type="#_x0000_t202" style="position:absolute;left:12725;top:2362;width:2996;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" filled="f" stroked="f">
                                <v:textbox>
                                  <w:txbxContent>
                                    <w:p w14:paraId="2B096890" w14:textId="77777777" w:rsidR="003F1E32" w:rsidRPr="00F20BCD" w:rsidRDefault="003F1E32" w:rsidP="003F1E32">
                                      <w:pPr>
                                        <w:rPr>
                                          <w:sz w:val="20"/>
                                          <w:szCs w:val="20"/>
                                        </w:rPr>
                                      </w:pPr>
                                      <m:oMathPara>
                                        <m:oMath>
                                          <m:r>
                                            <w:rPr>
                                              <w:rFonts w:ascii="Cambria Math" w:hAnsi="Cambria Math"/>
                                              <w:sz w:val="20"/>
                                              <w:szCs w:val="20"/>
                                            </w:rPr>
                                            <m:t>10</m:t>
                                          </m:r>
                                        </m:oMath>
                                      </m:oMathPara>
                                    </w:p>
                                  </w:txbxContent>
                                </v:textbox>
                              </v:shape>
                              <v:shape id="Picture 421" o:spid="_x0000_s1311" type="#_x0000_t75" alt="PostgreSQL Boolean" style="position:absolute;left:20516;top:7772;width:3309;height:30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">
                                <v:imagedata r:id="rId7" o:title="PostgreSQL Boolean" croptop="4868f" cropbottom="29151f" cropleft="8657f" cropright="40156f"/>
                              </v:shape>
                              <v:shape id="Text Box 2" o:spid="_x0000_s1312" type="#_x0000_t202" style="position:absolute;width:3970;height:28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" filled="f" stroked="f">
                                <v:textbox>
                                  <w:txbxContent>
                                    <w:p w14:paraId="65EB3529" w14:textId="77777777" w:rsidR="003F1E32" w:rsidRPr="003C3DCC" w:rsidRDefault="003F1E32" w:rsidP="003F1E32">
                                      <w:pPr>
                                        <w:rPr>
                                          <w:b/>
                                          <w:bCs/>
                                        </w:rPr>
                                      </w:pPr>
                                      <m:oMathPara>
                                        <m:oMath>
                                          <m:d>
                                            <m:dPr>
                                              <m:ctrlPr>
                                                <w:rPr>
                                                  <w:rFonts w:ascii="Cambria Math" w:hAnsi="Cambria Math"/>
                                                  <w:b/>
                                                  <w:bCs/>
                                                  <w:i/>
                                                </w:rPr>
                                              </m:ctrlPr>
                                            </m:dPr>
                                            <m:e>
                                              <m:r>
                                                <m:rPr>
                                                  <m:sty m:val="bi"/>
                                                </m:rPr>
                                                <w:rPr>
                                                  <w:rFonts w:ascii="Cambria Math" w:hAnsi="Cambria Math"/>
                                                </w:rPr>
                                                <m:t>2</m:t>
                                              </m:r>
                                            </m:e>
                                          </m:d>
                                        </m:oMath>
                                      </m:oMathPara>
                                    </w:p>
                                  </w:txbxContent>
                                </v:textbox>
                              </v:shape>
                            </v:group>
                          </v:group>
                        </v:group>
                      </v:group>
                    </v:group>
                  </v:group>
                </v:group>
                <w10:wrap type="topAndBottom" anchorx="page"/>
              </v:group>
            </w:pict>
          </mc:Fallback>
        </mc:AlternateContent>
      </w:r>
      <w:r w:rsidR="00AA7CB2">
        <w:rPr>
          <w:rFonts w:ascii="Cambria Math" w:eastAsiaTheme="minorEastAsia" w:hAnsi="Cambria Math" w:cs="B Nazanin" w:hint="cs"/>
          <w:color w:val="000000" w:themeColor="text1"/>
          <w:sz w:val="24"/>
          <w:szCs w:val="24"/>
          <w:rtl/>
          <w:lang w:bidi="fa-IR"/>
        </w:rPr>
        <w:t>برای برطرف کردن مشکل بالا، می‌توان انتخاب حالت‌های دارای هیورستیک یکسان با ریشه را به صورت احتمالاتی (</w:t>
      </w:r>
      <m:oMath>
        <m:r>
          <w:rPr>
            <w:rFonts w:ascii="Cambria Math" w:eastAsiaTheme="minorEastAsia" w:hAnsi="Cambria Math" w:cs="B Nazanin"/>
            <w:color w:val="000000" w:themeColor="text1"/>
            <w:sz w:val="24"/>
            <w:szCs w:val="24"/>
            <w:lang w:bidi="fa-IR"/>
          </w:rPr>
          <m:t>ϵ-</m:t>
        </m:r>
        <m:r>
          <m:rPr>
            <m:sty m:val="p"/>
          </m:rPr>
          <w:rPr>
            <w:rFonts w:ascii="Cambria Math" w:eastAsiaTheme="minorEastAsia" w:hAnsi="Cambria Math" w:cs="B Nazanin"/>
            <w:color w:val="000000" w:themeColor="text1"/>
            <w:sz w:val="24"/>
            <w:szCs w:val="24"/>
            <w:lang w:bidi="fa-IR"/>
          </w:rPr>
          <m:t>greedy</m:t>
        </m:r>
      </m:oMath>
      <w:r w:rsidR="00AA7CB2">
        <w:rPr>
          <w:rFonts w:ascii="Cambria Math" w:eastAsiaTheme="minorEastAsia" w:hAnsi="Cambria Math" w:cs="B Nazanin" w:hint="cs"/>
          <w:color w:val="000000" w:themeColor="text1"/>
          <w:sz w:val="24"/>
          <w:szCs w:val="24"/>
          <w:rtl/>
          <w:lang w:bidi="fa-IR"/>
        </w:rPr>
        <w:t>) انجام داد. در این روش سعی شده است مزایای دو روش قبل ترکیب شود. نتایج آزمایش‌ها نشان‌دهنده‌ی موفق بودن این نسخه‌ در عمل است.</w:t>
      </w:r>
    </w:p>
    <w:p w14:paraId="58534761" w14:textId="208369B5" w:rsidR="0007544A" w:rsidRDefault="0007544A" w:rsidP="0007544A">
      <w:pPr>
        <w:pStyle w:val="ListParagraph"/>
        <w:bidi/>
        <w:ind w:left="1800" w:right="-64"/>
        <w:jc w:val="both"/>
        <w:rPr>
          <w:rFonts w:ascii="Cambria Math" w:eastAsiaTheme="minorEastAsia" w:hAnsi="Cambria Math" w:cs="B Nazanin"/>
          <w:color w:val="000000" w:themeColor="text1"/>
          <w:sz w:val="24"/>
          <w:szCs w:val="24"/>
          <w:rtl/>
          <w:lang w:bidi="fa-IR"/>
        </w:rPr>
      </w:pPr>
    </w:p>
    <w:p w14:paraId="2F3A8BC0" w14:textId="036C2D0F" w:rsidR="003F1E32" w:rsidRDefault="003F1E32" w:rsidP="003F1E32">
      <w:pPr>
        <w:pStyle w:val="ListParagraph"/>
        <w:bidi/>
        <w:ind w:left="1800" w:right="-64"/>
        <w:jc w:val="both"/>
        <w:rPr>
          <w:rFonts w:ascii="Cambria Math" w:eastAsiaTheme="minorEastAsia" w:hAnsi="Cambria Math" w:cs="B Nazanin"/>
          <w:color w:val="000000" w:themeColor="text1"/>
          <w:sz w:val="24"/>
          <w:szCs w:val="24"/>
          <w:rtl/>
          <w:lang w:bidi="fa-IR"/>
        </w:rPr>
      </w:pPr>
    </w:p>
    <w:p w14:paraId="2508AB5B" w14:textId="5D805C0A" w:rsidR="003F1E32" w:rsidRPr="00F77BEC" w:rsidRDefault="003F1E32" w:rsidP="003F1E32">
      <w:pPr>
        <w:pStyle w:val="ListParagraph"/>
        <w:bidi/>
        <w:ind w:left="1800" w:right="-64"/>
        <w:jc w:val="both"/>
        <w:rPr>
          <w:rFonts w:ascii="Cambria Math" w:eastAsiaTheme="minorEastAsia" w:hAnsi="Cambria Math" w:cs="B Nazanin"/>
          <w:color w:val="000000" w:themeColor="text1"/>
          <w:sz w:val="24"/>
          <w:szCs w:val="24"/>
          <w:lang w:bidi="fa-IR"/>
        </w:rPr>
      </w:pPr>
    </w:p>
    <w:p w14:paraId="1E370F5E" w14:textId="67F2558B" w:rsidR="0068390F" w:rsidRDefault="003145AE" w:rsidP="003145AE">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حال که برنامه‌ریزهای مختلف را معرفی کردیم، </w:t>
      </w:r>
      <w:r w:rsidR="007F6F22">
        <w:rPr>
          <w:rFonts w:ascii="Cambria Math" w:eastAsiaTheme="minorEastAsia" w:hAnsi="Cambria Math" w:cs="B Nazanin" w:hint="cs"/>
          <w:color w:val="000000" w:themeColor="text1"/>
          <w:sz w:val="24"/>
          <w:szCs w:val="24"/>
          <w:rtl/>
          <w:lang w:bidi="fa-IR"/>
        </w:rPr>
        <w:t xml:space="preserve">در قسمت‌ بعد نحوه اجرای برنامه‌ریز روی یک ورودی دلخواه را بررسی می‌کنیم. </w:t>
      </w:r>
    </w:p>
    <w:p w14:paraId="56C8B6BF" w14:textId="12D74C36" w:rsidR="008F6275" w:rsidRDefault="008F6275" w:rsidP="008F6275">
      <w:pPr>
        <w:bidi/>
        <w:ind w:right="-64"/>
        <w:jc w:val="both"/>
        <w:rPr>
          <w:rFonts w:ascii="Cambria Math" w:eastAsiaTheme="minorEastAsia" w:hAnsi="Cambria Math" w:cs="B Nazanin"/>
          <w:color w:val="000000" w:themeColor="text1"/>
          <w:sz w:val="24"/>
          <w:szCs w:val="24"/>
          <w:rtl/>
          <w:lang w:bidi="fa-IR"/>
        </w:rPr>
      </w:pPr>
    </w:p>
    <w:p w14:paraId="68936106" w14:textId="78FDFFDD" w:rsidR="008F6275" w:rsidRDefault="008F6275" w:rsidP="008F6275">
      <w:pPr>
        <w:bidi/>
        <w:ind w:right="-64"/>
        <w:jc w:val="both"/>
        <w:rPr>
          <w:rFonts w:ascii="Cambria Math" w:eastAsiaTheme="minorEastAsia" w:hAnsi="Cambria Math" w:cs="B Nazanin"/>
          <w:color w:val="000000" w:themeColor="text1"/>
          <w:sz w:val="24"/>
          <w:szCs w:val="24"/>
          <w:rtl/>
          <w:lang w:bidi="fa-IR"/>
        </w:rPr>
      </w:pPr>
    </w:p>
    <w:p w14:paraId="434DB593" w14:textId="173B9EA6" w:rsidR="008F6275" w:rsidRDefault="008F6275" w:rsidP="008F6275">
      <w:pPr>
        <w:bidi/>
        <w:ind w:right="-64"/>
        <w:jc w:val="both"/>
        <w:rPr>
          <w:rFonts w:ascii="Cambria Math" w:eastAsiaTheme="minorEastAsia" w:hAnsi="Cambria Math" w:cs="B Nazanin"/>
          <w:color w:val="000000" w:themeColor="text1"/>
          <w:sz w:val="24"/>
          <w:szCs w:val="24"/>
          <w:rtl/>
          <w:lang w:bidi="fa-IR"/>
        </w:rPr>
      </w:pPr>
    </w:p>
    <w:p w14:paraId="6541FC67" w14:textId="2F7CDACE" w:rsidR="008F6275" w:rsidRDefault="008F6275" w:rsidP="008F6275">
      <w:pPr>
        <w:bidi/>
        <w:ind w:right="-64"/>
        <w:jc w:val="both"/>
        <w:rPr>
          <w:rFonts w:ascii="Cambria Math" w:eastAsiaTheme="minorEastAsia" w:hAnsi="Cambria Math" w:cs="B Nazanin"/>
          <w:color w:val="000000" w:themeColor="text1"/>
          <w:sz w:val="24"/>
          <w:szCs w:val="24"/>
          <w:rtl/>
          <w:lang w:bidi="fa-IR"/>
        </w:rPr>
      </w:pPr>
    </w:p>
    <w:p w14:paraId="63E2CD14" w14:textId="0EE2539B" w:rsidR="008F6275" w:rsidRDefault="008F6275" w:rsidP="008F6275">
      <w:pPr>
        <w:bidi/>
        <w:ind w:right="-64"/>
        <w:jc w:val="both"/>
        <w:rPr>
          <w:rFonts w:ascii="Cambria Math" w:eastAsiaTheme="minorEastAsia" w:hAnsi="Cambria Math" w:cs="B Nazanin"/>
          <w:color w:val="000000" w:themeColor="text1"/>
          <w:sz w:val="24"/>
          <w:szCs w:val="24"/>
          <w:rtl/>
          <w:lang w:bidi="fa-IR"/>
        </w:rPr>
      </w:pPr>
    </w:p>
    <w:p w14:paraId="1BAE24E5" w14:textId="02CA38E4" w:rsidR="008F6275" w:rsidRDefault="008F6275" w:rsidP="008F6275">
      <w:pPr>
        <w:bidi/>
        <w:ind w:right="-64"/>
        <w:jc w:val="both"/>
        <w:rPr>
          <w:rFonts w:ascii="Cambria Math" w:eastAsiaTheme="minorEastAsia" w:hAnsi="Cambria Math" w:cs="B Nazanin"/>
          <w:color w:val="000000" w:themeColor="text1"/>
          <w:sz w:val="24"/>
          <w:szCs w:val="24"/>
          <w:rtl/>
          <w:lang w:bidi="fa-IR"/>
        </w:rPr>
      </w:pPr>
    </w:p>
    <w:p w14:paraId="22F5322F" w14:textId="33930720" w:rsidR="008F6275" w:rsidRDefault="008F6275" w:rsidP="008F6275">
      <w:pPr>
        <w:bidi/>
        <w:ind w:right="-64"/>
        <w:jc w:val="both"/>
        <w:rPr>
          <w:rFonts w:ascii="Cambria Math" w:eastAsiaTheme="minorEastAsia" w:hAnsi="Cambria Math" w:cs="B Nazanin"/>
          <w:color w:val="000000" w:themeColor="text1"/>
          <w:sz w:val="24"/>
          <w:szCs w:val="24"/>
          <w:rtl/>
          <w:lang w:bidi="fa-IR"/>
        </w:rPr>
      </w:pPr>
    </w:p>
    <w:p w14:paraId="2A851D22" w14:textId="77777777" w:rsidR="008F6275" w:rsidRDefault="008F6275" w:rsidP="008F6275">
      <w:pPr>
        <w:bidi/>
        <w:ind w:right="-64"/>
        <w:jc w:val="both"/>
        <w:rPr>
          <w:rFonts w:ascii="Cambria Math" w:eastAsiaTheme="minorEastAsia" w:hAnsi="Cambria Math" w:cs="B Nazanin"/>
          <w:color w:val="000000" w:themeColor="text1"/>
          <w:sz w:val="24"/>
          <w:szCs w:val="24"/>
          <w:rtl/>
          <w:lang w:bidi="fa-IR"/>
        </w:rPr>
      </w:pPr>
    </w:p>
    <w:p w14:paraId="172C15A8" w14:textId="65D56FF6" w:rsidR="004B798F" w:rsidRPr="00E244A0" w:rsidRDefault="002F4E93" w:rsidP="004B798F">
      <w:pPr>
        <w:pStyle w:val="ListParagraph"/>
        <w:numPr>
          <w:ilvl w:val="0"/>
          <w:numId w:val="10"/>
        </w:numPr>
        <w:bidi/>
        <w:jc w:val="both"/>
        <w:rPr>
          <w:rFonts w:ascii="Comic Sans MS" w:hAnsi="Comic Sans MS" w:cs="B Nazanin"/>
          <w:b/>
          <w:bCs/>
          <w:sz w:val="24"/>
          <w:szCs w:val="24"/>
          <w:rtl/>
          <w:lang w:bidi="fa-IR"/>
        </w:rPr>
      </w:pPr>
      <w:r>
        <w:rPr>
          <w:rFonts w:ascii="Comic Sans MS" w:hAnsi="Comic Sans MS" w:cs="B Nazanin" w:hint="cs"/>
          <w:b/>
          <w:bCs/>
          <w:sz w:val="24"/>
          <w:szCs w:val="24"/>
          <w:rtl/>
          <w:lang w:bidi="fa-IR"/>
        </w:rPr>
        <w:t>اجرای برنامه‌ریزی برای یک مسئله دلخواه</w:t>
      </w:r>
    </w:p>
    <w:p w14:paraId="5E8E2B29" w14:textId="02FCB07B" w:rsidR="00A16F66" w:rsidRDefault="00377684" w:rsidP="00A16F66">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رای آن که بتوان روی یک مسئله دلخواه برنامه‌ریزی را انجام داد، </w:t>
      </w:r>
      <w:r w:rsidR="0068390F">
        <w:rPr>
          <w:rFonts w:ascii="Cambria Math" w:eastAsiaTheme="minorEastAsia" w:hAnsi="Cambria Math" w:cs="B Nazanin" w:hint="cs"/>
          <w:color w:val="000000" w:themeColor="text1"/>
          <w:sz w:val="24"/>
          <w:szCs w:val="24"/>
          <w:rtl/>
          <w:lang w:bidi="fa-IR"/>
        </w:rPr>
        <w:t>کافیست مراحل زیر طی شوند:</w:t>
      </w:r>
    </w:p>
    <w:p w14:paraId="50759B3E" w14:textId="652E1D6E" w:rsidR="0068390F" w:rsidRDefault="0068390F" w:rsidP="0068390F">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هر دو فایل دامنه و توصیف مسئله را در پوشه‌ای در مجاورت مجموعه کدها قرار دهید. (با پسوند </w:t>
      </w:r>
      <w:r>
        <w:rPr>
          <w:rFonts w:ascii="Cambria Math" w:eastAsiaTheme="minorEastAsia" w:hAnsi="Cambria Math" w:cs="B Nazanin"/>
          <w:color w:val="000000" w:themeColor="text1"/>
          <w:sz w:val="24"/>
          <w:szCs w:val="24"/>
          <w:lang w:bidi="fa-IR"/>
        </w:rPr>
        <w:t>.txt</w:t>
      </w:r>
      <w:r>
        <w:rPr>
          <w:rFonts w:ascii="Cambria Math" w:eastAsiaTheme="minorEastAsia" w:hAnsi="Cambria Math" w:cs="B Nazanin" w:hint="cs"/>
          <w:color w:val="000000" w:themeColor="text1"/>
          <w:sz w:val="24"/>
          <w:szCs w:val="24"/>
          <w:rtl/>
          <w:lang w:bidi="fa-IR"/>
        </w:rPr>
        <w:t>)</w:t>
      </w:r>
    </w:p>
    <w:p w14:paraId="118E9B86" w14:textId="5F93D11F" w:rsidR="0068390F" w:rsidRDefault="0068390F" w:rsidP="0068390F">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وارد کد </w:t>
      </w:r>
      <w:r>
        <w:rPr>
          <w:rFonts w:ascii="Cambria Math" w:eastAsiaTheme="minorEastAsia" w:hAnsi="Cambria Math" w:cs="B Nazanin"/>
          <w:color w:val="000000" w:themeColor="text1"/>
          <w:sz w:val="24"/>
          <w:szCs w:val="24"/>
          <w:lang w:bidi="fa-IR"/>
        </w:rPr>
        <w:t>main.py</w:t>
      </w:r>
      <w:r>
        <w:rPr>
          <w:rFonts w:ascii="Cambria Math" w:eastAsiaTheme="minorEastAsia" w:hAnsi="Cambria Math" w:cs="B Nazanin" w:hint="cs"/>
          <w:color w:val="000000" w:themeColor="text1"/>
          <w:sz w:val="24"/>
          <w:szCs w:val="24"/>
          <w:rtl/>
          <w:lang w:bidi="fa-IR"/>
        </w:rPr>
        <w:t xml:space="preserve"> شوید و آدرس‌های نوشته شده در ابتدای فایل را طوری تغییر دهید که با آدرس</w:t>
      </w:r>
      <w:r w:rsidR="00510F9D">
        <w:rPr>
          <w:rFonts w:ascii="Cambria Math" w:eastAsiaTheme="minorEastAsia" w:hAnsi="Cambria Math" w:cs="B Nazanin" w:hint="cs"/>
          <w:color w:val="000000" w:themeColor="text1"/>
          <w:sz w:val="24"/>
          <w:szCs w:val="24"/>
          <w:rtl/>
          <w:lang w:bidi="fa-IR"/>
        </w:rPr>
        <w:t xml:space="preserve"> مد نظر یکسان شود.</w:t>
      </w:r>
    </w:p>
    <w:p w14:paraId="6587147C" w14:textId="44CA7518" w:rsidR="00510F9D" w:rsidRDefault="00510F9D" w:rsidP="00510F9D">
      <w:pPr>
        <w:pStyle w:val="ListParagraph"/>
        <w:bidi/>
        <w:ind w:left="1080" w:right="-64"/>
        <w:jc w:val="both"/>
        <w:rPr>
          <w:rFonts w:ascii="Cambria Math" w:eastAsiaTheme="minorEastAsia" w:hAnsi="Cambria Math" w:cs="B Nazanin"/>
          <w:color w:val="000000" w:themeColor="text1"/>
          <w:sz w:val="24"/>
          <w:szCs w:val="24"/>
          <w:rtl/>
          <w:lang w:bidi="fa-IR"/>
        </w:rPr>
      </w:pPr>
      <w:r w:rsidRPr="0068390F">
        <w:rPr>
          <w:rFonts w:ascii="Cambria Math" w:eastAsiaTheme="minorEastAsia" w:hAnsi="Cambria Math" w:cs="B Nazanin"/>
          <w:noProof/>
          <w:color w:val="000000" w:themeColor="text1"/>
          <w:sz w:val="24"/>
          <w:szCs w:val="24"/>
          <w:rtl/>
        </w:rPr>
        <w:drawing>
          <wp:anchor distT="0" distB="0" distL="114300" distR="114300" simplePos="0" relativeHeight="251657216" behindDoc="1" locked="0" layoutInCell="1" allowOverlap="1" wp14:anchorId="02678EC7" wp14:editId="05E18151">
            <wp:simplePos x="0" y="0"/>
            <wp:positionH relativeFrom="margin">
              <wp:align>center</wp:align>
            </wp:positionH>
            <wp:positionV relativeFrom="paragraph">
              <wp:posOffset>294005</wp:posOffset>
            </wp:positionV>
            <wp:extent cx="4564380" cy="1218565"/>
            <wp:effectExtent l="0" t="0" r="7620" b="635"/>
            <wp:wrapTopAndBottom/>
            <wp:docPr id="423" name="Picture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8">
                      <a:extLst>
                        <a:ext uri="{28A0092B-C50C-407E-A947-70E740481C1C}">
                          <a14:useLocalDpi xmlns:a14="http://schemas.microsoft.com/office/drawing/2010/main" val="0"/>
                        </a:ext>
                      </a:extLst>
                    </a:blip>
                    <a:srcRect r="33690"/>
                    <a:stretch/>
                  </pic:blipFill>
                  <pic:spPr bwMode="auto">
                    <a:xfrm>
                      <a:off x="0" y="0"/>
                      <a:ext cx="4564380" cy="12185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D6FD83F" w14:textId="77777777" w:rsidR="00510F9D" w:rsidRDefault="00510F9D" w:rsidP="00510F9D">
      <w:pPr>
        <w:pStyle w:val="ListParagraph"/>
        <w:bidi/>
        <w:ind w:left="1080" w:right="-64"/>
        <w:jc w:val="both"/>
        <w:rPr>
          <w:rFonts w:ascii="Cambria Math" w:eastAsiaTheme="minorEastAsia" w:hAnsi="Cambria Math" w:cs="B Nazanin"/>
          <w:color w:val="000000" w:themeColor="text1"/>
          <w:sz w:val="24"/>
          <w:szCs w:val="24"/>
          <w:lang w:bidi="fa-IR"/>
        </w:rPr>
      </w:pPr>
    </w:p>
    <w:p w14:paraId="062B9D87" w14:textId="038325B8" w:rsidR="00510F9D" w:rsidRDefault="001307C9" w:rsidP="00510F9D">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sidRPr="001307C9">
        <w:rPr>
          <w:rFonts w:ascii="Cambria Math" w:eastAsiaTheme="minorEastAsia" w:hAnsi="Cambria Math" w:cs="B Nazanin"/>
          <w:noProof/>
          <w:color w:val="000000" w:themeColor="text1"/>
          <w:sz w:val="24"/>
          <w:szCs w:val="24"/>
          <w:rtl/>
        </w:rPr>
        <w:drawing>
          <wp:anchor distT="0" distB="0" distL="114300" distR="114300" simplePos="0" relativeHeight="251658240" behindDoc="0" locked="0" layoutInCell="1" allowOverlap="1" wp14:anchorId="59BE5EAB" wp14:editId="372ABDA5">
            <wp:simplePos x="0" y="0"/>
            <wp:positionH relativeFrom="margin">
              <wp:align>center</wp:align>
            </wp:positionH>
            <wp:positionV relativeFrom="paragraph">
              <wp:posOffset>408940</wp:posOffset>
            </wp:positionV>
            <wp:extent cx="5516880" cy="542290"/>
            <wp:effectExtent l="0" t="0" r="762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r="16989"/>
                    <a:stretch/>
                  </pic:blipFill>
                  <pic:spPr bwMode="auto">
                    <a:xfrm>
                      <a:off x="0" y="0"/>
                      <a:ext cx="5516880" cy="5422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510F9D">
        <w:rPr>
          <w:rFonts w:ascii="Cambria Math" w:eastAsiaTheme="minorEastAsia" w:hAnsi="Cambria Math" w:cs="B Nazanin" w:hint="cs"/>
          <w:color w:val="000000" w:themeColor="text1"/>
          <w:sz w:val="24"/>
          <w:szCs w:val="24"/>
          <w:rtl/>
          <w:lang w:bidi="fa-IR"/>
        </w:rPr>
        <w:t xml:space="preserve">حال کافیست به سادگی فایل پایتون </w:t>
      </w:r>
      <w:r w:rsidR="00510F9D">
        <w:rPr>
          <w:rFonts w:ascii="Cambria Math" w:eastAsiaTheme="minorEastAsia" w:hAnsi="Cambria Math" w:cs="B Nazanin"/>
          <w:color w:val="000000" w:themeColor="text1"/>
          <w:sz w:val="24"/>
          <w:szCs w:val="24"/>
          <w:lang w:bidi="fa-IR"/>
        </w:rPr>
        <w:t>main.py</w:t>
      </w:r>
      <w:r w:rsidR="00510F9D">
        <w:rPr>
          <w:rFonts w:ascii="Cambria Math" w:eastAsiaTheme="minorEastAsia" w:hAnsi="Cambria Math" w:cs="B Nazanin" w:hint="cs"/>
          <w:color w:val="000000" w:themeColor="text1"/>
          <w:sz w:val="24"/>
          <w:szCs w:val="24"/>
          <w:rtl/>
          <w:lang w:bidi="fa-IR"/>
        </w:rPr>
        <w:t xml:space="preserve"> را اجرا کنید:</w:t>
      </w:r>
    </w:p>
    <w:p w14:paraId="62421F8A" w14:textId="6C63BEE2" w:rsidR="00510F9D" w:rsidRPr="00510F9D" w:rsidRDefault="00510F9D" w:rsidP="00510F9D">
      <w:pPr>
        <w:bidi/>
        <w:ind w:right="-64"/>
        <w:jc w:val="both"/>
        <w:rPr>
          <w:rFonts w:ascii="Cambria Math" w:eastAsiaTheme="minorEastAsia" w:hAnsi="Cambria Math" w:cs="B Nazanin"/>
          <w:color w:val="000000" w:themeColor="text1"/>
          <w:sz w:val="24"/>
          <w:szCs w:val="24"/>
          <w:lang w:bidi="fa-IR"/>
        </w:rPr>
      </w:pPr>
    </w:p>
    <w:p w14:paraId="2684F8BF" w14:textId="410493B7" w:rsidR="006F6FA5" w:rsidRDefault="006F6FA5" w:rsidP="0068390F">
      <w:pPr>
        <w:pStyle w:val="ListParagraph"/>
        <w:bidi/>
        <w:ind w:left="1080" w:right="-64"/>
        <w:jc w:val="both"/>
        <w:rPr>
          <w:rFonts w:ascii="Cambria Math" w:eastAsiaTheme="minorEastAsia" w:hAnsi="Cambria Math" w:cs="B Nazanin" w:hint="cs"/>
          <w:color w:val="000000" w:themeColor="text1"/>
          <w:sz w:val="24"/>
          <w:szCs w:val="24"/>
          <w:rtl/>
          <w:lang w:bidi="fa-IR"/>
        </w:rPr>
      </w:pPr>
      <w:r w:rsidRPr="00454448">
        <w:rPr>
          <w:rFonts w:ascii="Cambria Math" w:eastAsiaTheme="minorEastAsia" w:hAnsi="Cambria Math" w:cs="B Nazanin" w:hint="cs"/>
          <w:color w:val="000000" w:themeColor="text1"/>
          <w:sz w:val="24"/>
          <w:szCs w:val="24"/>
          <w:highlight w:val="yellow"/>
          <w:rtl/>
          <w:lang w:bidi="fa-IR"/>
        </w:rPr>
        <w:t xml:space="preserve">پلنر دیفالت رو توی </w:t>
      </w:r>
      <w:r w:rsidRPr="00454448">
        <w:rPr>
          <w:rFonts w:ascii="Cambria Math" w:eastAsiaTheme="minorEastAsia" w:hAnsi="Cambria Math" w:cs="B Nazanin"/>
          <w:color w:val="000000" w:themeColor="text1"/>
          <w:sz w:val="24"/>
          <w:szCs w:val="24"/>
          <w:highlight w:val="yellow"/>
          <w:lang w:bidi="fa-IR"/>
        </w:rPr>
        <w:t>main.py</w:t>
      </w:r>
      <w:r w:rsidRPr="00454448">
        <w:rPr>
          <w:rFonts w:ascii="Cambria Math" w:eastAsiaTheme="minorEastAsia" w:hAnsi="Cambria Math" w:cs="B Nazanin" w:hint="cs"/>
          <w:color w:val="000000" w:themeColor="text1"/>
          <w:sz w:val="24"/>
          <w:szCs w:val="24"/>
          <w:highlight w:val="yellow"/>
          <w:rtl/>
          <w:lang w:bidi="fa-IR"/>
        </w:rPr>
        <w:t xml:space="preserve"> باید تنظیم کنیم</w:t>
      </w:r>
    </w:p>
    <w:p w14:paraId="260EBF8E" w14:textId="649AED0D" w:rsidR="0068390F" w:rsidRDefault="001307C9" w:rsidP="006F6FA5">
      <w:pPr>
        <w:pStyle w:val="ListParagraph"/>
        <w:bidi/>
        <w:ind w:left="108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 صورتی که قدم‌های فوق به درستی برداشته شوند، سه نوع خروجی به دست می‌آیند:</w:t>
      </w:r>
    </w:p>
    <w:p w14:paraId="08190606" w14:textId="70C4B7A8" w:rsidR="001307C9" w:rsidRDefault="00943EBF" w:rsidP="00943EBF">
      <w:pPr>
        <w:pStyle w:val="ListParagraph"/>
        <w:numPr>
          <w:ilvl w:val="0"/>
          <w:numId w:val="11"/>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خروجی متنی:</w:t>
      </w:r>
    </w:p>
    <w:p w14:paraId="45C6908E" w14:textId="57B9D826" w:rsidR="00943EBF" w:rsidRDefault="00943EBF" w:rsidP="007D6FB1">
      <w:pPr>
        <w:pStyle w:val="ListParagraph"/>
        <w:bidi/>
        <w:ind w:left="108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در صورتی </w:t>
      </w:r>
      <w:r w:rsidR="007D6FB1">
        <w:rPr>
          <w:rFonts w:ascii="Cambria Math" w:eastAsiaTheme="minorEastAsia" w:hAnsi="Cambria Math" w:cs="B Nazanin" w:hint="cs"/>
          <w:color w:val="000000" w:themeColor="text1"/>
          <w:sz w:val="24"/>
          <w:szCs w:val="24"/>
          <w:rtl/>
          <w:lang w:bidi="fa-IR"/>
        </w:rPr>
        <w:t xml:space="preserve">متغیر </w:t>
      </w:r>
      <w:proofErr w:type="spellStart"/>
      <w:r w:rsidR="007D6FB1" w:rsidRPr="007D6FB1">
        <w:rPr>
          <w:rFonts w:ascii="Cambria Math" w:eastAsiaTheme="minorEastAsia" w:hAnsi="Cambria Math" w:cs="B Nazanin"/>
          <w:color w:val="000000" w:themeColor="text1"/>
          <w:sz w:val="24"/>
          <w:szCs w:val="24"/>
          <w:lang w:bidi="fa-IR"/>
        </w:rPr>
        <w:t>standard_print</w:t>
      </w:r>
      <w:proofErr w:type="spellEnd"/>
      <w:r w:rsidR="007D6FB1">
        <w:rPr>
          <w:rFonts w:ascii="Cambria Math" w:eastAsiaTheme="minorEastAsia" w:hAnsi="Cambria Math" w:cs="B Nazanin" w:hint="cs"/>
          <w:color w:val="000000" w:themeColor="text1"/>
          <w:sz w:val="24"/>
          <w:szCs w:val="24"/>
          <w:rtl/>
          <w:lang w:bidi="fa-IR"/>
        </w:rPr>
        <w:t xml:space="preserve"> با </w:t>
      </w:r>
      <w:r w:rsidR="007D6FB1">
        <w:rPr>
          <w:rFonts w:ascii="Cambria Math" w:eastAsiaTheme="minorEastAsia" w:hAnsi="Cambria Math" w:cs="B Nazanin"/>
          <w:color w:val="000000" w:themeColor="text1"/>
          <w:sz w:val="24"/>
          <w:szCs w:val="24"/>
          <w:lang w:bidi="fa-IR"/>
        </w:rPr>
        <w:t>False</w:t>
      </w:r>
      <w:r w:rsidR="007D6FB1">
        <w:rPr>
          <w:rFonts w:ascii="Cambria Math" w:eastAsiaTheme="minorEastAsia" w:hAnsi="Cambria Math" w:cs="B Nazanin" w:hint="cs"/>
          <w:color w:val="000000" w:themeColor="text1"/>
          <w:sz w:val="24"/>
          <w:szCs w:val="24"/>
          <w:rtl/>
          <w:lang w:bidi="fa-IR"/>
        </w:rPr>
        <w:t xml:space="preserve"> مقداردهی شود و</w:t>
      </w:r>
      <w:r>
        <w:rPr>
          <w:rFonts w:ascii="Cambria Math" w:eastAsiaTheme="minorEastAsia" w:hAnsi="Cambria Math" w:cs="B Nazanin" w:hint="cs"/>
          <w:color w:val="000000" w:themeColor="text1"/>
          <w:sz w:val="24"/>
          <w:szCs w:val="24"/>
          <w:rtl/>
          <w:lang w:bidi="fa-IR"/>
        </w:rPr>
        <w:t xml:space="preserve"> اجرای برنامه‌ریز با موفقیت همراه باشد، یک خروجی متنی در کنسول چاپ می‌شود که نشان دهنده کنش‌هایی است که ما را از حالت شروع به حالت پایان می‌رساند</w:t>
      </w:r>
      <w:r w:rsidR="00F32CC3">
        <w:rPr>
          <w:rFonts w:ascii="Cambria Math" w:eastAsiaTheme="minorEastAsia" w:hAnsi="Cambria Math" w:cs="B Nazanin" w:hint="cs"/>
          <w:color w:val="000000" w:themeColor="text1"/>
          <w:sz w:val="24"/>
          <w:szCs w:val="24"/>
          <w:rtl/>
          <w:lang w:bidi="fa-IR"/>
        </w:rPr>
        <w:t xml:space="preserve">. نمونه‌ای از این خروجی را برای مسئله </w:t>
      </w:r>
      <w:r w:rsidR="00F32CC3">
        <w:rPr>
          <w:rFonts w:ascii="Cambria Math" w:eastAsiaTheme="minorEastAsia" w:hAnsi="Cambria Math" w:cs="B Nazanin"/>
          <w:color w:val="000000" w:themeColor="text1"/>
          <w:sz w:val="24"/>
          <w:szCs w:val="24"/>
          <w:lang w:bidi="fa-IR"/>
        </w:rPr>
        <w:t>Sussman</w:t>
      </w:r>
      <w:r w:rsidR="00F32CC3">
        <w:rPr>
          <w:rFonts w:ascii="Cambria Math" w:eastAsiaTheme="minorEastAsia" w:hAnsi="Cambria Math" w:cs="B Nazanin" w:hint="cs"/>
          <w:color w:val="000000" w:themeColor="text1"/>
          <w:sz w:val="24"/>
          <w:szCs w:val="24"/>
          <w:rtl/>
          <w:lang w:bidi="fa-IR"/>
        </w:rPr>
        <w:t xml:space="preserve"> در شکل زیر مشاهده می‌کنید:</w:t>
      </w:r>
    </w:p>
    <w:p w14:paraId="0C1D5044" w14:textId="69C65ABC" w:rsidR="00F32CC3" w:rsidRDefault="000A267E" w:rsidP="00F32CC3">
      <w:pPr>
        <w:pStyle w:val="ListParagraph"/>
        <w:bidi/>
        <w:ind w:left="1080"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noProof/>
          <w:color w:val="000000" w:themeColor="text1"/>
          <w:sz w:val="24"/>
          <w:szCs w:val="24"/>
        </w:rPr>
        <w:drawing>
          <wp:inline distT="0" distB="0" distL="0" distR="0" wp14:anchorId="4F275A3A" wp14:editId="7DBA25C6">
            <wp:extent cx="5334000" cy="2057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34000" cy="2057400"/>
                    </a:xfrm>
                    <a:prstGeom prst="rect">
                      <a:avLst/>
                    </a:prstGeom>
                    <a:noFill/>
                    <a:ln>
                      <a:noFill/>
                    </a:ln>
                  </pic:spPr>
                </pic:pic>
              </a:graphicData>
            </a:graphic>
          </wp:inline>
        </w:drawing>
      </w:r>
    </w:p>
    <w:p w14:paraId="3E6CD9C3" w14:textId="67B89947" w:rsidR="00943EBF" w:rsidRDefault="00943EBF" w:rsidP="00943EBF">
      <w:pPr>
        <w:pStyle w:val="ListParagraph"/>
        <w:numPr>
          <w:ilvl w:val="0"/>
          <w:numId w:val="11"/>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خروجی گرافیکی</w:t>
      </w:r>
      <w:r w:rsidR="008060B9">
        <w:rPr>
          <w:rFonts w:ascii="Cambria Math" w:eastAsiaTheme="minorEastAsia" w:hAnsi="Cambria Math" w:cs="B Nazanin" w:hint="cs"/>
          <w:color w:val="000000" w:themeColor="text1"/>
          <w:sz w:val="24"/>
          <w:szCs w:val="24"/>
          <w:rtl/>
          <w:lang w:bidi="fa-IR"/>
        </w:rPr>
        <w:t>:</w:t>
      </w:r>
    </w:p>
    <w:p w14:paraId="138B7E8C" w14:textId="47F05454" w:rsidR="008060B9" w:rsidRDefault="001B4B5E" w:rsidP="008060B9">
      <w:pPr>
        <w:pStyle w:val="ListParagraph"/>
        <w:bidi/>
        <w:ind w:left="108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noProof/>
          <w:color w:val="000000" w:themeColor="text1"/>
          <w:sz w:val="24"/>
          <w:szCs w:val="24"/>
        </w:rPr>
        <w:drawing>
          <wp:anchor distT="0" distB="0" distL="114300" distR="114300" simplePos="0" relativeHeight="251660288" behindDoc="0" locked="0" layoutInCell="1" allowOverlap="1" wp14:anchorId="7C23B211" wp14:editId="509ACE92">
            <wp:simplePos x="0" y="0"/>
            <wp:positionH relativeFrom="margin">
              <wp:posOffset>-292735</wp:posOffset>
            </wp:positionH>
            <wp:positionV relativeFrom="paragraph">
              <wp:posOffset>1045210</wp:posOffset>
            </wp:positionV>
            <wp:extent cx="7118985" cy="805180"/>
            <wp:effectExtent l="19050" t="19050" r="24765" b="1397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118985" cy="80518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8060B9">
        <w:rPr>
          <w:rFonts w:ascii="Cambria Math" w:eastAsiaTheme="minorEastAsia" w:hAnsi="Cambria Math" w:cs="B Nazanin" w:hint="cs"/>
          <w:color w:val="000000" w:themeColor="text1"/>
          <w:sz w:val="24"/>
          <w:szCs w:val="24"/>
          <w:rtl/>
          <w:lang w:bidi="fa-IR"/>
        </w:rPr>
        <w:t xml:space="preserve">ما به منظور افزایش خوانایی و </w:t>
      </w:r>
      <w:r w:rsidR="0092128E">
        <w:rPr>
          <w:rFonts w:ascii="Cambria Math" w:eastAsiaTheme="minorEastAsia" w:hAnsi="Cambria Math" w:cs="B Nazanin" w:hint="cs"/>
          <w:color w:val="000000" w:themeColor="text1"/>
          <w:sz w:val="24"/>
          <w:szCs w:val="24"/>
          <w:rtl/>
          <w:lang w:bidi="fa-IR"/>
        </w:rPr>
        <w:t xml:space="preserve">ساده‌سازی دیباگ کردن پروژه، </w:t>
      </w:r>
      <w:r w:rsidR="0080474E">
        <w:rPr>
          <w:rFonts w:ascii="Cambria Math" w:eastAsiaTheme="minorEastAsia" w:hAnsi="Cambria Math" w:cs="B Nazanin" w:hint="cs"/>
          <w:color w:val="000000" w:themeColor="text1"/>
          <w:sz w:val="24"/>
          <w:szCs w:val="24"/>
          <w:rtl/>
          <w:lang w:bidi="fa-IR"/>
        </w:rPr>
        <w:t xml:space="preserve">یک ابزار گرافیکی قدرت توسعه دادیم. این ابزار گرافیکی مختص مسئله بلاک‌ها طراحی شده است و با دریافت حالت شروع و پلن استخراج شده یک نمایش گرافیکی از وضعیت‌های میانی تولید می‌کند. یک نمونه از موارد تولید شده با این روش را در شکل زیر مشاهده می‌کنید. (برای مشاهده موارد بیشتر با وضوح بالاتر می‌توانید به پوشه </w:t>
      </w:r>
      <w:r w:rsidR="0080474E">
        <w:rPr>
          <w:rFonts w:ascii="Cambria Math" w:eastAsiaTheme="minorEastAsia" w:hAnsi="Cambria Math" w:cs="B Nazanin"/>
          <w:color w:val="000000" w:themeColor="text1"/>
          <w:sz w:val="24"/>
          <w:szCs w:val="24"/>
          <w:lang w:bidi="fa-IR"/>
        </w:rPr>
        <w:t>Result</w:t>
      </w:r>
      <w:r w:rsidR="0080474E">
        <w:rPr>
          <w:rFonts w:ascii="Cambria Math" w:eastAsiaTheme="minorEastAsia" w:hAnsi="Cambria Math" w:cs="B Nazanin" w:hint="cs"/>
          <w:color w:val="000000" w:themeColor="text1"/>
          <w:sz w:val="24"/>
          <w:szCs w:val="24"/>
          <w:rtl/>
          <w:lang w:bidi="fa-IR"/>
        </w:rPr>
        <w:t xml:space="preserve"> </w:t>
      </w:r>
      <w:r w:rsidR="00C43382">
        <w:rPr>
          <w:rFonts w:ascii="Cambria Math" w:eastAsiaTheme="minorEastAsia" w:hAnsi="Cambria Math" w:cs="B Nazanin" w:hint="cs"/>
          <w:color w:val="000000" w:themeColor="text1"/>
          <w:sz w:val="24"/>
          <w:szCs w:val="24"/>
          <w:rtl/>
          <w:lang w:bidi="fa-IR"/>
        </w:rPr>
        <w:t>مراجعه کنید</w:t>
      </w:r>
      <w:r w:rsidR="00EB6369">
        <w:rPr>
          <w:rFonts w:ascii="Cambria Math" w:eastAsiaTheme="minorEastAsia" w:hAnsi="Cambria Math" w:cs="B Nazanin" w:hint="cs"/>
          <w:color w:val="000000" w:themeColor="text1"/>
          <w:sz w:val="24"/>
          <w:szCs w:val="24"/>
          <w:rtl/>
          <w:lang w:bidi="fa-IR"/>
        </w:rPr>
        <w:t>)</w:t>
      </w:r>
    </w:p>
    <w:p w14:paraId="1ED7E531" w14:textId="0E95A87D" w:rsidR="008060B9" w:rsidRDefault="008060B9" w:rsidP="008060B9">
      <w:pPr>
        <w:pStyle w:val="ListParagraph"/>
        <w:bidi/>
        <w:ind w:left="1080" w:right="-64"/>
        <w:jc w:val="both"/>
        <w:rPr>
          <w:rFonts w:ascii="Cambria Math" w:eastAsiaTheme="minorEastAsia" w:hAnsi="Cambria Math" w:cs="B Nazanin"/>
          <w:color w:val="000000" w:themeColor="text1"/>
          <w:sz w:val="24"/>
          <w:szCs w:val="24"/>
          <w:lang w:bidi="fa-IR"/>
        </w:rPr>
      </w:pPr>
    </w:p>
    <w:p w14:paraId="5736B505" w14:textId="77777777" w:rsidR="0092128E" w:rsidRPr="0092128E" w:rsidRDefault="0092128E" w:rsidP="0092128E">
      <w:pPr>
        <w:pStyle w:val="ListParagraph"/>
        <w:bidi/>
        <w:ind w:left="1080" w:right="-64"/>
        <w:jc w:val="both"/>
        <w:rPr>
          <w:rFonts w:ascii="Cambria Math" w:eastAsiaTheme="minorEastAsia" w:hAnsi="Cambria Math" w:cs="B Nazanin"/>
          <w:color w:val="000000" w:themeColor="text1"/>
          <w:sz w:val="24"/>
          <w:szCs w:val="24"/>
          <w:lang w:bidi="fa-IR"/>
        </w:rPr>
      </w:pPr>
    </w:p>
    <w:p w14:paraId="12C53553" w14:textId="0C2F183C" w:rsidR="00943EBF" w:rsidRDefault="00943EBF" w:rsidP="007D6FB1">
      <w:pPr>
        <w:pStyle w:val="ListParagraph"/>
        <w:numPr>
          <w:ilvl w:val="0"/>
          <w:numId w:val="11"/>
        </w:numPr>
        <w:bidi/>
        <w:ind w:right="-64"/>
        <w:jc w:val="both"/>
        <w:rPr>
          <w:rFonts w:ascii="Cambria Math" w:eastAsiaTheme="minorEastAsia" w:hAnsi="Cambria Math" w:cs="B Nazanin"/>
          <w:color w:val="000000" w:themeColor="text1"/>
          <w:sz w:val="24"/>
          <w:szCs w:val="24"/>
          <w:lang w:bidi="fa-IR"/>
        </w:rPr>
      </w:pPr>
      <w:r w:rsidRPr="007D6FB1">
        <w:rPr>
          <w:rFonts w:ascii="Cambria Math" w:eastAsiaTheme="minorEastAsia" w:hAnsi="Cambria Math" w:cs="B Nazanin" w:hint="cs"/>
          <w:color w:val="000000" w:themeColor="text1"/>
          <w:sz w:val="24"/>
          <w:szCs w:val="24"/>
          <w:rtl/>
          <w:lang w:bidi="fa-IR"/>
        </w:rPr>
        <w:t xml:space="preserve">خروجی فایل با فرمت استاندارد : </w:t>
      </w:r>
      <w:r w:rsidR="007D6FB1" w:rsidRPr="007D6FB1">
        <w:rPr>
          <w:rFonts w:ascii="Cambria Math" w:eastAsiaTheme="minorEastAsia" w:hAnsi="Cambria Math" w:cs="B Nazanin" w:hint="cs"/>
          <w:color w:val="000000" w:themeColor="text1"/>
          <w:sz w:val="24"/>
          <w:szCs w:val="24"/>
          <w:rtl/>
          <w:lang w:bidi="fa-IR"/>
        </w:rPr>
        <w:t>در صورتی</w:t>
      </w:r>
      <w:r w:rsidR="007D6FB1">
        <w:rPr>
          <w:rFonts w:ascii="Cambria Math" w:eastAsiaTheme="minorEastAsia" w:hAnsi="Cambria Math" w:cs="B Nazanin" w:hint="cs"/>
          <w:color w:val="000000" w:themeColor="text1"/>
          <w:sz w:val="24"/>
          <w:szCs w:val="24"/>
          <w:rtl/>
          <w:lang w:bidi="fa-IR"/>
        </w:rPr>
        <w:t xml:space="preserve"> که </w:t>
      </w:r>
      <w:proofErr w:type="spellStart"/>
      <w:r w:rsidR="007D6FB1" w:rsidRPr="007D6FB1">
        <w:rPr>
          <w:rFonts w:ascii="Cambria Math" w:eastAsiaTheme="minorEastAsia" w:hAnsi="Cambria Math" w:cs="B Nazanin"/>
          <w:color w:val="000000" w:themeColor="text1"/>
          <w:sz w:val="24"/>
          <w:szCs w:val="24"/>
          <w:lang w:bidi="fa-IR"/>
        </w:rPr>
        <w:t>standard_print</w:t>
      </w:r>
      <w:proofErr w:type="spellEnd"/>
      <w:r w:rsidR="007D6FB1">
        <w:rPr>
          <w:rFonts w:ascii="Cambria Math" w:eastAsiaTheme="minorEastAsia" w:hAnsi="Cambria Math" w:cs="B Nazanin" w:hint="cs"/>
          <w:color w:val="000000" w:themeColor="text1"/>
          <w:sz w:val="24"/>
          <w:szCs w:val="24"/>
          <w:rtl/>
          <w:lang w:bidi="fa-IR"/>
        </w:rPr>
        <w:t xml:space="preserve"> با </w:t>
      </w:r>
      <w:r w:rsidR="007D6FB1">
        <w:rPr>
          <w:rFonts w:ascii="Cambria Math" w:eastAsiaTheme="minorEastAsia" w:hAnsi="Cambria Math" w:cs="B Nazanin"/>
          <w:color w:val="000000" w:themeColor="text1"/>
          <w:sz w:val="24"/>
          <w:szCs w:val="24"/>
          <w:lang w:bidi="fa-IR"/>
        </w:rPr>
        <w:t>True</w:t>
      </w:r>
      <w:r w:rsidR="007D6FB1">
        <w:rPr>
          <w:rFonts w:ascii="Cambria Math" w:eastAsiaTheme="minorEastAsia" w:hAnsi="Cambria Math" w:cs="B Nazanin" w:hint="cs"/>
          <w:color w:val="000000" w:themeColor="text1"/>
          <w:sz w:val="24"/>
          <w:szCs w:val="24"/>
          <w:rtl/>
          <w:lang w:bidi="fa-IR"/>
        </w:rPr>
        <w:t xml:space="preserve"> مقداردهی شود خروجی به صورت ساده و منطبق با خواسته‌های صورت پروژه چاپ می‌شود.</w:t>
      </w:r>
    </w:p>
    <w:p w14:paraId="741CC969" w14:textId="0C31A2DF" w:rsidR="00943EBF" w:rsidRPr="0068390F" w:rsidRDefault="007D6FB1" w:rsidP="007D6FB1">
      <w:pPr>
        <w:bidi/>
        <w:ind w:left="720"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noProof/>
          <w:color w:val="000000" w:themeColor="text1"/>
          <w:sz w:val="24"/>
          <w:szCs w:val="24"/>
        </w:rPr>
        <w:drawing>
          <wp:inline distT="0" distB="0" distL="0" distR="0" wp14:anchorId="089773D6" wp14:editId="0EB4F18D">
            <wp:extent cx="1476375" cy="11811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76375" cy="1181100"/>
                    </a:xfrm>
                    <a:prstGeom prst="rect">
                      <a:avLst/>
                    </a:prstGeom>
                    <a:noFill/>
                    <a:ln>
                      <a:noFill/>
                    </a:ln>
                  </pic:spPr>
                </pic:pic>
              </a:graphicData>
            </a:graphic>
          </wp:inline>
        </w:drawing>
      </w:r>
    </w:p>
    <w:p w14:paraId="12D8BBF5" w14:textId="77777777" w:rsidR="0068390F" w:rsidRDefault="0068390F" w:rsidP="0068390F">
      <w:pPr>
        <w:pStyle w:val="ListParagraph"/>
        <w:bidi/>
        <w:ind w:left="360"/>
        <w:jc w:val="both"/>
        <w:rPr>
          <w:rFonts w:ascii="Comic Sans MS" w:hAnsi="Comic Sans MS" w:cs="B Nazanin"/>
          <w:b/>
          <w:bCs/>
          <w:sz w:val="24"/>
          <w:szCs w:val="24"/>
          <w:lang w:bidi="fa-IR"/>
        </w:rPr>
      </w:pPr>
    </w:p>
    <w:p w14:paraId="4A795E26" w14:textId="5604D7D4" w:rsidR="00A01D56" w:rsidRPr="00E244A0" w:rsidRDefault="00B548CE" w:rsidP="0068390F">
      <w:pPr>
        <w:pStyle w:val="ListParagraph"/>
        <w:numPr>
          <w:ilvl w:val="0"/>
          <w:numId w:val="10"/>
        </w:numPr>
        <w:bidi/>
        <w:jc w:val="both"/>
        <w:rPr>
          <w:rFonts w:ascii="Comic Sans MS" w:hAnsi="Comic Sans MS" w:cs="B Nazanin"/>
          <w:b/>
          <w:bCs/>
          <w:sz w:val="24"/>
          <w:szCs w:val="24"/>
          <w:rtl/>
          <w:lang w:bidi="fa-IR"/>
        </w:rPr>
      </w:pPr>
      <w:r w:rsidRPr="00E244A0">
        <w:rPr>
          <w:rFonts w:ascii="Comic Sans MS" w:hAnsi="Comic Sans MS" w:cs="B Nazanin" w:hint="cs"/>
          <w:b/>
          <w:bCs/>
          <w:sz w:val="24"/>
          <w:szCs w:val="24"/>
          <w:rtl/>
          <w:lang w:bidi="fa-IR"/>
        </w:rPr>
        <w:t>ارزیابی</w:t>
      </w:r>
      <w:r w:rsidR="00A16F66" w:rsidRPr="00E244A0">
        <w:rPr>
          <w:rFonts w:ascii="Comic Sans MS" w:hAnsi="Comic Sans MS" w:cs="B Nazanin" w:hint="cs"/>
          <w:b/>
          <w:bCs/>
          <w:sz w:val="24"/>
          <w:szCs w:val="24"/>
          <w:rtl/>
          <w:lang w:bidi="fa-IR"/>
        </w:rPr>
        <w:t xml:space="preserve"> کارایی</w:t>
      </w:r>
      <w:r w:rsidRPr="00E244A0">
        <w:rPr>
          <w:rFonts w:ascii="Comic Sans MS" w:hAnsi="Comic Sans MS" w:cs="B Nazanin" w:hint="cs"/>
          <w:b/>
          <w:bCs/>
          <w:sz w:val="24"/>
          <w:szCs w:val="24"/>
          <w:rtl/>
          <w:lang w:bidi="fa-IR"/>
        </w:rPr>
        <w:t xml:space="preserve"> </w:t>
      </w:r>
      <w:r w:rsidR="00204E79" w:rsidRPr="00E244A0">
        <w:rPr>
          <w:rFonts w:ascii="Comic Sans MS" w:hAnsi="Comic Sans MS" w:cs="B Nazanin" w:hint="cs"/>
          <w:b/>
          <w:bCs/>
          <w:sz w:val="24"/>
          <w:szCs w:val="24"/>
          <w:rtl/>
          <w:lang w:bidi="fa-IR"/>
        </w:rPr>
        <w:t>برنامه‌ریزهای پیاده‌سازی شده</w:t>
      </w:r>
    </w:p>
    <w:p w14:paraId="41B844D3" w14:textId="4B82E7BB" w:rsidR="00204E79" w:rsidRDefault="00204E79" w:rsidP="0068390F">
      <w:pPr>
        <w:bidi/>
        <w:ind w:right="-64"/>
        <w:jc w:val="both"/>
        <w:rPr>
          <w:rFonts w:ascii="Cambria Math" w:eastAsiaTheme="minorEastAsia" w:hAnsi="Cambria Math" w:cs="B Nazanin"/>
          <w:color w:val="000000" w:themeColor="text1"/>
          <w:sz w:val="24"/>
          <w:szCs w:val="24"/>
          <w:rtl/>
          <w:lang w:bidi="fa-IR"/>
        </w:rPr>
      </w:pPr>
      <w:r w:rsidRPr="00204E79">
        <w:rPr>
          <w:rFonts w:ascii="Cambria Math" w:eastAsiaTheme="minorEastAsia" w:hAnsi="Cambria Math" w:cs="B Nazanin" w:hint="cs"/>
          <w:color w:val="000000" w:themeColor="text1"/>
          <w:sz w:val="24"/>
          <w:szCs w:val="24"/>
          <w:rtl/>
          <w:lang w:bidi="fa-IR"/>
        </w:rPr>
        <w:t xml:space="preserve">در این بخش به ارزیابی برنامه‌ریزها و مقایسه آن‌ها خواهیم پرداخت. </w:t>
      </w:r>
      <w:r>
        <w:rPr>
          <w:rFonts w:ascii="Cambria Math" w:eastAsiaTheme="minorEastAsia" w:hAnsi="Cambria Math" w:cs="B Nazanin" w:hint="cs"/>
          <w:color w:val="000000" w:themeColor="text1"/>
          <w:sz w:val="24"/>
          <w:szCs w:val="24"/>
          <w:rtl/>
          <w:lang w:bidi="fa-IR"/>
        </w:rPr>
        <w:t xml:space="preserve">برای انجام ارزیابی، </w:t>
      </w:r>
      <w:r w:rsidR="001731C0">
        <w:rPr>
          <w:rFonts w:ascii="Cambria Math" w:eastAsiaTheme="minorEastAsia" w:hAnsi="Cambria Math" w:cs="B Nazanin" w:hint="cs"/>
          <w:color w:val="000000" w:themeColor="text1"/>
          <w:sz w:val="24"/>
          <w:szCs w:val="24"/>
          <w:rtl/>
          <w:lang w:bidi="fa-IR"/>
        </w:rPr>
        <w:t>ما از دو مجموعه مسائل کمک می‌گیریم: اول مجموعه مسائل</w:t>
      </w:r>
      <w:r w:rsidR="00C34275">
        <w:rPr>
          <w:rFonts w:ascii="Cambria Math" w:eastAsiaTheme="minorEastAsia" w:hAnsi="Cambria Math" w:cs="B Nazanin" w:hint="cs"/>
          <w:color w:val="000000" w:themeColor="text1"/>
          <w:sz w:val="24"/>
          <w:szCs w:val="24"/>
          <w:rtl/>
          <w:lang w:bidi="fa-IR"/>
        </w:rPr>
        <w:t xml:space="preserve"> استانداردی </w:t>
      </w:r>
      <w:r w:rsidR="001731C0">
        <w:rPr>
          <w:rFonts w:ascii="Cambria Math" w:eastAsiaTheme="minorEastAsia" w:hAnsi="Cambria Math" w:cs="B Nazanin" w:hint="cs"/>
          <w:color w:val="000000" w:themeColor="text1"/>
          <w:sz w:val="24"/>
          <w:szCs w:val="24"/>
          <w:rtl/>
          <w:lang w:bidi="fa-IR"/>
        </w:rPr>
        <w:t>که از طرف تیم تدریس به همراه پروژه داده شده است</w:t>
      </w:r>
      <w:r w:rsidR="00C34275">
        <w:rPr>
          <w:rFonts w:ascii="Cambria Math" w:eastAsiaTheme="minorEastAsia" w:hAnsi="Cambria Math" w:cs="B Nazanin" w:hint="cs"/>
          <w:color w:val="000000" w:themeColor="text1"/>
          <w:sz w:val="24"/>
          <w:szCs w:val="24"/>
          <w:rtl/>
          <w:lang w:bidi="fa-IR"/>
        </w:rPr>
        <w:t xml:space="preserve"> و دوم مجموعه مسائلی که ما به صورت رندم تولید می‌کنیم:</w:t>
      </w:r>
    </w:p>
    <w:p w14:paraId="72C69B30" w14:textId="5FD459F0" w:rsidR="00C34275" w:rsidRPr="00BB07CC" w:rsidRDefault="000C33F5" w:rsidP="00025D32">
      <w:pPr>
        <w:pStyle w:val="ListParagraph"/>
        <w:numPr>
          <w:ilvl w:val="0"/>
          <w:numId w:val="12"/>
        </w:numPr>
        <w:bidi/>
        <w:ind w:right="-64"/>
        <w:jc w:val="both"/>
        <w:rPr>
          <w:rFonts w:ascii="Cambria Math" w:eastAsiaTheme="minorEastAsia" w:hAnsi="Cambria Math" w:cs="B Nazanin"/>
          <w:b/>
          <w:bCs/>
          <w:color w:val="000000" w:themeColor="text1"/>
          <w:sz w:val="24"/>
          <w:szCs w:val="24"/>
          <w:lang w:bidi="fa-IR"/>
        </w:rPr>
      </w:pPr>
      <w:r w:rsidRPr="00BB07CC">
        <w:rPr>
          <w:rFonts w:ascii="Cambria Math" w:eastAsiaTheme="minorEastAsia" w:hAnsi="Cambria Math" w:cs="B Nazanin" w:hint="cs"/>
          <w:b/>
          <w:bCs/>
          <w:color w:val="000000" w:themeColor="text1"/>
          <w:sz w:val="24"/>
          <w:szCs w:val="24"/>
          <w:rtl/>
          <w:lang w:bidi="fa-IR"/>
        </w:rPr>
        <w:t xml:space="preserve">مقایسه برنامه‌ریزها روی </w:t>
      </w:r>
      <w:r w:rsidR="00354946" w:rsidRPr="00BB07CC">
        <w:rPr>
          <w:rFonts w:ascii="Cambria Math" w:eastAsiaTheme="minorEastAsia" w:hAnsi="Cambria Math" w:cs="B Nazanin" w:hint="cs"/>
          <w:b/>
          <w:bCs/>
          <w:color w:val="000000" w:themeColor="text1"/>
          <w:sz w:val="24"/>
          <w:szCs w:val="24"/>
          <w:rtl/>
          <w:lang w:bidi="fa-IR"/>
        </w:rPr>
        <w:t>مسائل استاندارد:</w:t>
      </w:r>
    </w:p>
    <w:p w14:paraId="6470F682" w14:textId="2054571B" w:rsidR="004314C8" w:rsidRDefault="00CC6617" w:rsidP="00C26BBA">
      <w:pPr>
        <w:bidi/>
        <w:ind w:left="36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 فایل‌های تحویل شده از طرف تیم تدریس، توصیف 5 مسئله استاندارد از دامنه مکعب‌ها قرار دارند. ما روی این 5 مسئله، برنامه‌ریز</w:t>
      </w:r>
      <w:r w:rsidR="007870BF">
        <w:rPr>
          <w:rFonts w:ascii="Cambria Math" w:eastAsiaTheme="minorEastAsia" w:hAnsi="Cambria Math" w:cs="B Nazanin" w:hint="cs"/>
          <w:color w:val="000000" w:themeColor="text1"/>
          <w:sz w:val="24"/>
          <w:szCs w:val="24"/>
          <w:rtl/>
          <w:lang w:bidi="fa-IR"/>
        </w:rPr>
        <w:t xml:space="preserve">های خود را آزمایش می‌کنیم </w:t>
      </w:r>
      <w:r w:rsidR="007870BF" w:rsidRPr="00C97F44">
        <w:rPr>
          <w:rFonts w:ascii="Cambria Math" w:eastAsiaTheme="minorEastAsia" w:hAnsi="Cambria Math" w:cs="B Nazanin" w:hint="cs"/>
          <w:color w:val="000000" w:themeColor="text1"/>
          <w:sz w:val="24"/>
          <w:szCs w:val="24"/>
          <w:rtl/>
          <w:lang w:bidi="fa-IR"/>
        </w:rPr>
        <w:t>و در نمودارهای زیر مقایسه می‌کنیم</w:t>
      </w:r>
      <w:r w:rsidR="00C97F44">
        <w:rPr>
          <w:rFonts w:ascii="Cambria Math" w:eastAsiaTheme="minorEastAsia" w:hAnsi="Cambria Math" w:cs="B Nazanin" w:hint="cs"/>
          <w:color w:val="000000" w:themeColor="text1"/>
          <w:sz w:val="24"/>
          <w:szCs w:val="24"/>
          <w:rtl/>
          <w:lang w:bidi="fa-IR"/>
        </w:rPr>
        <w:t>. برای آزمایش هر برنامه‌ریز روی هر مسئله حداکثر زمان ۲۰۰ ثانیه برای حل مسئله در نظر گرفته شده است</w:t>
      </w:r>
      <w:r w:rsidR="00FC7582">
        <w:rPr>
          <w:rFonts w:ascii="Cambria Math" w:eastAsiaTheme="minorEastAsia" w:hAnsi="Cambria Math" w:cs="B Nazanin" w:hint="cs"/>
          <w:color w:val="000000" w:themeColor="text1"/>
          <w:sz w:val="24"/>
          <w:szCs w:val="24"/>
          <w:rtl/>
          <w:lang w:bidi="fa-IR"/>
        </w:rPr>
        <w:t>. همچنین به دلیل تصادفی بودن روش‌ها</w:t>
      </w:r>
      <w:r w:rsidR="00C97F44">
        <w:rPr>
          <w:rFonts w:ascii="Cambria Math" w:eastAsiaTheme="minorEastAsia" w:hAnsi="Cambria Math" w:cs="B Nazanin" w:hint="cs"/>
          <w:color w:val="000000" w:themeColor="text1"/>
          <w:sz w:val="24"/>
          <w:szCs w:val="24"/>
          <w:rtl/>
          <w:lang w:bidi="fa-IR"/>
        </w:rPr>
        <w:t xml:space="preserve"> هر آزمایش هم ۴ بار تکرار استفاده شده است تا به طور مناسب‌تری بتوان </w:t>
      </w:r>
      <w:r w:rsidR="00FC7582">
        <w:rPr>
          <w:rFonts w:ascii="Cambria Math" w:eastAsiaTheme="minorEastAsia" w:hAnsi="Cambria Math" w:cs="B Nazanin" w:hint="cs"/>
          <w:color w:val="000000" w:themeColor="text1"/>
          <w:sz w:val="24"/>
          <w:szCs w:val="24"/>
          <w:rtl/>
          <w:lang w:bidi="fa-IR"/>
        </w:rPr>
        <w:t>آن‌ها</w:t>
      </w:r>
      <w:r w:rsidR="00C97F44">
        <w:rPr>
          <w:rFonts w:ascii="Cambria Math" w:eastAsiaTheme="minorEastAsia" w:hAnsi="Cambria Math" w:cs="B Nazanin" w:hint="cs"/>
          <w:color w:val="000000" w:themeColor="text1"/>
          <w:sz w:val="24"/>
          <w:szCs w:val="24"/>
          <w:rtl/>
          <w:lang w:bidi="fa-IR"/>
        </w:rPr>
        <w:t xml:space="preserve"> را قضاوت کرد.</w:t>
      </w:r>
      <w:r w:rsidR="00C26BBA">
        <w:rPr>
          <w:rFonts w:ascii="Cambria Math" w:eastAsiaTheme="minorEastAsia" w:hAnsi="Cambria Math" w:cs="B Nazanin" w:hint="cs"/>
          <w:color w:val="000000" w:themeColor="text1"/>
          <w:sz w:val="24"/>
          <w:szCs w:val="24"/>
          <w:rtl/>
          <w:lang w:bidi="fa-IR"/>
        </w:rPr>
        <w:t xml:space="preserve"> </w:t>
      </w:r>
      <w:r w:rsidR="00A476B8" w:rsidRPr="00552326">
        <w:rPr>
          <w:rFonts w:ascii="Cambria Math" w:eastAsiaTheme="minorEastAsia" w:hAnsi="Cambria Math" w:cs="B Nazanin" w:hint="cs"/>
          <w:color w:val="000000" w:themeColor="text1"/>
          <w:sz w:val="24"/>
          <w:szCs w:val="24"/>
          <w:rtl/>
          <w:lang w:bidi="fa-IR"/>
        </w:rPr>
        <w:t>توجه کنید که در آزمایش‌های فوق، یک محدودیت روی عمق درخت جست و جو و یک محدودیت زمانی روی مدت زمان اجرای الگوریتم در نظر گرفته شده است. بنابراین منطقی به نظر می‌رسد که برخی از الگوریتم‌ها با این محدودیت‌ها نتوانند به جواب برسند.</w:t>
      </w:r>
    </w:p>
    <w:p w14:paraId="0FA58154" w14:textId="28440B9D" w:rsidR="00C97F44" w:rsidRPr="00C97F44" w:rsidRDefault="00DF063D" w:rsidP="00DF063D">
      <w:pPr>
        <w:bidi/>
        <w:ind w:left="36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 شکل زیر تعداد دفعاتی که برنامه‌ریز‌ها توانسته‌اند مسئله را در زمان ۲۰۰ ثانیه حل کنند آورده شده است</w:t>
      </w:r>
      <w:r w:rsidR="006913C4">
        <w:rPr>
          <w:rFonts w:ascii="Cambria Math" w:eastAsiaTheme="minorEastAsia" w:hAnsi="Cambria Math" w:cs="B Nazanin" w:hint="cs"/>
          <w:color w:val="000000" w:themeColor="text1"/>
          <w:sz w:val="24"/>
          <w:szCs w:val="24"/>
          <w:rtl/>
          <w:lang w:bidi="fa-IR"/>
        </w:rPr>
        <w:t xml:space="preserve"> </w:t>
      </w:r>
      <w:r>
        <w:rPr>
          <w:rFonts w:ascii="Cambria Math" w:eastAsiaTheme="minorEastAsia" w:hAnsi="Cambria Math" w:cs="B Nazanin" w:hint="cs"/>
          <w:color w:val="000000" w:themeColor="text1"/>
          <w:sz w:val="24"/>
          <w:szCs w:val="24"/>
          <w:rtl/>
          <w:lang w:bidi="fa-IR"/>
        </w:rPr>
        <w:t>(</w:t>
      </w:r>
      <w:r w:rsidR="00C97F44">
        <w:rPr>
          <w:rFonts w:ascii="Cambria Math" w:eastAsiaTheme="minorEastAsia" w:hAnsi="Cambria Math" w:cs="B Nazanin" w:hint="cs"/>
          <w:color w:val="000000" w:themeColor="text1"/>
          <w:sz w:val="24"/>
          <w:szCs w:val="24"/>
          <w:rtl/>
          <w:lang w:bidi="fa-IR"/>
        </w:rPr>
        <w:t xml:space="preserve">برنامه‌ریز </w:t>
      </w:r>
      <w:proofErr w:type="spellStart"/>
      <w:r w:rsidR="00C97F44" w:rsidRPr="00C97F44">
        <w:rPr>
          <w:rFonts w:ascii="Cambria Math" w:eastAsiaTheme="minorEastAsia" w:hAnsi="Cambria Math" w:cs="B Nazanin"/>
          <w:color w:val="000000" w:themeColor="text1"/>
          <w:sz w:val="24"/>
          <w:szCs w:val="24"/>
          <w:lang w:bidi="fa-IR"/>
        </w:rPr>
        <w:t>naïve_greedy</w:t>
      </w:r>
      <w:proofErr w:type="spellEnd"/>
      <w:r w:rsidR="00C97F44">
        <w:rPr>
          <w:rFonts w:ascii="Cambria Math" w:eastAsiaTheme="minorEastAsia" w:hAnsi="Cambria Math" w:cs="B Nazanin" w:hint="cs"/>
          <w:color w:val="000000" w:themeColor="text1"/>
          <w:sz w:val="24"/>
          <w:szCs w:val="24"/>
          <w:rtl/>
          <w:lang w:bidi="fa-IR"/>
        </w:rPr>
        <w:t xml:space="preserve"> فقط موفق به حل مسئله‌ی </w:t>
      </w:r>
      <w:r w:rsidR="00C97F44">
        <w:rPr>
          <w:rFonts w:ascii="Cambria Math" w:eastAsiaTheme="minorEastAsia" w:hAnsi="Cambria Math" w:cs="B Nazanin"/>
          <w:color w:val="000000" w:themeColor="text1"/>
          <w:sz w:val="24"/>
          <w:szCs w:val="24"/>
          <w:lang w:bidi="fa-IR"/>
        </w:rPr>
        <w:t>simple</w:t>
      </w:r>
      <w:r w:rsidR="00C97F44">
        <w:rPr>
          <w:rFonts w:ascii="Cambria Math" w:eastAsiaTheme="minorEastAsia" w:hAnsi="Cambria Math" w:cs="B Nazanin" w:hint="cs"/>
          <w:color w:val="000000" w:themeColor="text1"/>
          <w:sz w:val="24"/>
          <w:szCs w:val="24"/>
          <w:rtl/>
          <w:lang w:bidi="fa-IR"/>
        </w:rPr>
        <w:t xml:space="preserve"> بوده و در بقیه مسائل در کمینه‌ی موضعی گیر می‌کرد. لذا از آوردن آن در نتایج اجتناب شده است</w:t>
      </w:r>
      <w:r>
        <w:rPr>
          <w:rFonts w:ascii="Cambria Math" w:eastAsiaTheme="minorEastAsia" w:hAnsi="Cambria Math" w:cs="B Nazanin" w:hint="cs"/>
          <w:color w:val="000000" w:themeColor="text1"/>
          <w:sz w:val="24"/>
          <w:szCs w:val="24"/>
          <w:rtl/>
          <w:lang w:bidi="fa-IR"/>
        </w:rPr>
        <w:t>)</w:t>
      </w:r>
      <w:r w:rsidR="006913C4">
        <w:rPr>
          <w:rFonts w:ascii="Cambria Math" w:eastAsiaTheme="minorEastAsia" w:hAnsi="Cambria Math" w:cs="B Nazanin" w:hint="cs"/>
          <w:color w:val="000000" w:themeColor="text1"/>
          <w:sz w:val="24"/>
          <w:szCs w:val="24"/>
          <w:rtl/>
          <w:lang w:bidi="fa-IR"/>
        </w:rPr>
        <w:t>.</w:t>
      </w:r>
    </w:p>
    <w:p w14:paraId="5AD1A561" w14:textId="3ADB518C" w:rsidR="009F6218" w:rsidRDefault="002542C5" w:rsidP="003B3BD5">
      <w:pPr>
        <w:bidi/>
        <w:ind w:left="360" w:right="-64"/>
        <w:jc w:val="center"/>
        <w:rPr>
          <w:rFonts w:ascii="Cambria Math" w:eastAsiaTheme="minorEastAsia" w:hAnsi="Cambria Math" w:cs="B Nazanin"/>
          <w:color w:val="000000" w:themeColor="text1"/>
          <w:sz w:val="24"/>
          <w:szCs w:val="24"/>
          <w:rtl/>
          <w:lang w:bidi="fa-IR"/>
        </w:rPr>
      </w:pPr>
      <w:r w:rsidRPr="002542C5">
        <w:rPr>
          <w:rFonts w:ascii="Cambria Math" w:eastAsiaTheme="minorEastAsia" w:hAnsi="Cambria Math" w:cs="B Nazanin"/>
          <w:noProof/>
          <w:color w:val="000000" w:themeColor="text1"/>
          <w:sz w:val="24"/>
          <w:szCs w:val="24"/>
          <w:rtl/>
        </w:rPr>
        <w:drawing>
          <wp:inline distT="0" distB="0" distL="0" distR="0" wp14:anchorId="729B85CA" wp14:editId="4EA35D21">
            <wp:extent cx="3568289" cy="3756660"/>
            <wp:effectExtent l="0" t="0" r="0" b="0"/>
            <wp:docPr id="8" name="Picture 8" descr="D:\Hosein_Files\PHD\term3\Planning\Project\Report\pics\number of solved proble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D:\Hosein_Files\PHD\term3\Planning\Project\Report\pics\number of solved problems.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75819" cy="3764588"/>
                    </a:xfrm>
                    <a:prstGeom prst="rect">
                      <a:avLst/>
                    </a:prstGeom>
                    <a:noFill/>
                    <a:ln>
                      <a:noFill/>
                    </a:ln>
                  </pic:spPr>
                </pic:pic>
              </a:graphicData>
            </a:graphic>
          </wp:inline>
        </w:drawing>
      </w:r>
    </w:p>
    <w:p w14:paraId="0AD4448D" w14:textId="07A18301" w:rsidR="00C97F44" w:rsidRDefault="00C97F44" w:rsidP="00C05DB5">
      <w:pPr>
        <w:bidi/>
        <w:ind w:left="36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همان‌طور که مشاهده می‌شود نسخه‌های مختلف برنامه‌ریز‌های </w:t>
      </w:r>
      <w:r>
        <w:rPr>
          <w:rFonts w:ascii="Cambria Math" w:eastAsiaTheme="minorEastAsia" w:hAnsi="Cambria Math" w:cs="B Nazanin"/>
          <w:color w:val="000000" w:themeColor="text1"/>
          <w:sz w:val="24"/>
          <w:szCs w:val="24"/>
          <w:lang w:bidi="fa-IR"/>
        </w:rPr>
        <w:t>fast-forward</w:t>
      </w:r>
      <w:r>
        <w:rPr>
          <w:rFonts w:ascii="Cambria Math" w:eastAsiaTheme="minorEastAsia" w:hAnsi="Cambria Math" w:cs="B Nazanin" w:hint="cs"/>
          <w:color w:val="000000" w:themeColor="text1"/>
          <w:sz w:val="24"/>
          <w:szCs w:val="24"/>
          <w:rtl/>
          <w:lang w:bidi="fa-IR"/>
        </w:rPr>
        <w:t xml:space="preserve"> در مسائل پیچیده‌تر بر روش‌های </w:t>
      </w:r>
      <w:r>
        <w:rPr>
          <w:rFonts w:ascii="Cambria Math" w:eastAsiaTheme="minorEastAsia" w:hAnsi="Cambria Math" w:cs="B Nazanin"/>
          <w:color w:val="000000" w:themeColor="text1"/>
          <w:sz w:val="24"/>
          <w:szCs w:val="24"/>
          <w:lang w:bidi="fa-IR"/>
        </w:rPr>
        <w:t>forward</w:t>
      </w:r>
      <w:r>
        <w:rPr>
          <w:rFonts w:ascii="Cambria Math" w:eastAsiaTheme="minorEastAsia" w:hAnsi="Cambria Math" w:cs="B Nazanin" w:hint="cs"/>
          <w:color w:val="000000" w:themeColor="text1"/>
          <w:sz w:val="24"/>
          <w:szCs w:val="24"/>
          <w:rtl/>
          <w:lang w:bidi="fa-IR"/>
        </w:rPr>
        <w:t xml:space="preserve"> و </w:t>
      </w:r>
      <w:r>
        <w:rPr>
          <w:rFonts w:ascii="Cambria Math" w:eastAsiaTheme="minorEastAsia" w:hAnsi="Cambria Math" w:cs="B Nazanin"/>
          <w:color w:val="000000" w:themeColor="text1"/>
          <w:sz w:val="24"/>
          <w:szCs w:val="24"/>
          <w:lang w:bidi="fa-IR"/>
        </w:rPr>
        <w:t>backward</w:t>
      </w:r>
      <w:r>
        <w:rPr>
          <w:rFonts w:ascii="Cambria Math" w:eastAsiaTheme="minorEastAsia" w:hAnsi="Cambria Math" w:cs="B Nazanin" w:hint="cs"/>
          <w:color w:val="000000" w:themeColor="text1"/>
          <w:sz w:val="24"/>
          <w:szCs w:val="24"/>
          <w:rtl/>
          <w:lang w:bidi="fa-IR"/>
        </w:rPr>
        <w:t xml:space="preserve"> برتری نسبی دارند. همچنین در بین نسخه‌های مختلف </w:t>
      </w:r>
      <w:r>
        <w:rPr>
          <w:rFonts w:ascii="Cambria Math" w:eastAsiaTheme="minorEastAsia" w:hAnsi="Cambria Math" w:cs="B Nazanin"/>
          <w:color w:val="000000" w:themeColor="text1"/>
          <w:sz w:val="24"/>
          <w:szCs w:val="24"/>
          <w:lang w:bidi="fa-IR"/>
        </w:rPr>
        <w:t>fast-forward</w:t>
      </w:r>
      <w:r>
        <w:rPr>
          <w:rFonts w:ascii="Cambria Math" w:eastAsiaTheme="minorEastAsia" w:hAnsi="Cambria Math" w:cs="B Nazanin" w:hint="cs"/>
          <w:color w:val="000000" w:themeColor="text1"/>
          <w:sz w:val="24"/>
          <w:szCs w:val="24"/>
          <w:rtl/>
          <w:lang w:bidi="fa-IR"/>
        </w:rPr>
        <w:t xml:space="preserve"> مشاهده می‌کنیم که نسخه اصلی مقاله موفق به حل هیچ مسئله‌ای در زمان ۲۰۰ ثانیه نشده است ولی حتی روش </w:t>
      </w:r>
      <w:proofErr w:type="spellStart"/>
      <w:r w:rsidRPr="00C97F44">
        <w:rPr>
          <w:rFonts w:ascii="Cambria Math" w:eastAsiaTheme="minorEastAsia" w:hAnsi="Cambria Math" w:cs="B Nazanin"/>
          <w:color w:val="000000" w:themeColor="text1"/>
          <w:sz w:val="24"/>
          <w:szCs w:val="24"/>
          <w:lang w:bidi="fa-IR"/>
        </w:rPr>
        <w:t>naïve_bestchild</w:t>
      </w:r>
      <w:proofErr w:type="spellEnd"/>
      <w:r>
        <w:rPr>
          <w:rFonts w:ascii="Cambria Math" w:eastAsiaTheme="minorEastAsia" w:hAnsi="Cambria Math" w:cs="B Nazanin" w:hint="cs"/>
          <w:color w:val="000000" w:themeColor="text1"/>
          <w:sz w:val="24"/>
          <w:szCs w:val="24"/>
          <w:rtl/>
          <w:lang w:bidi="fa-IR"/>
        </w:rPr>
        <w:t xml:space="preserve"> که جست‌وجوی آن تا یک سطح است توانسته است یک مسئله </w:t>
      </w:r>
      <w:r w:rsidR="00FC7582">
        <w:rPr>
          <w:rFonts w:ascii="Cambria Math" w:eastAsiaTheme="minorEastAsia" w:hAnsi="Cambria Math" w:cs="B Nazanin"/>
          <w:color w:val="000000" w:themeColor="text1"/>
          <w:sz w:val="24"/>
          <w:szCs w:val="24"/>
          <w:lang w:bidi="fa-IR"/>
        </w:rPr>
        <w:t>large-a</w:t>
      </w:r>
      <w:r w:rsidR="00FC7582">
        <w:rPr>
          <w:rFonts w:ascii="Cambria Math" w:eastAsiaTheme="minorEastAsia" w:hAnsi="Cambria Math" w:cs="B Nazanin" w:hint="cs"/>
          <w:color w:val="000000" w:themeColor="text1"/>
          <w:sz w:val="24"/>
          <w:szCs w:val="24"/>
          <w:rtl/>
          <w:lang w:bidi="fa-IR"/>
        </w:rPr>
        <w:t xml:space="preserve"> را در زمان مناسب حل کند. همچنین روش </w:t>
      </w:r>
      <w:proofErr w:type="spellStart"/>
      <w:r w:rsidR="00FC7582">
        <w:rPr>
          <w:rFonts w:ascii="Cambria Math" w:eastAsiaTheme="minorEastAsia" w:hAnsi="Cambria Math" w:cs="B Nazanin"/>
          <w:color w:val="000000" w:themeColor="text1"/>
          <w:sz w:val="24"/>
          <w:szCs w:val="24"/>
          <w:lang w:bidi="fa-IR"/>
        </w:rPr>
        <w:t>modified_enforced</w:t>
      </w:r>
      <w:proofErr w:type="spellEnd"/>
      <w:r w:rsidR="00FC7582">
        <w:rPr>
          <w:rFonts w:ascii="Cambria Math" w:eastAsiaTheme="minorEastAsia" w:hAnsi="Cambria Math" w:cs="B Nazanin" w:hint="cs"/>
          <w:color w:val="000000" w:themeColor="text1"/>
          <w:sz w:val="24"/>
          <w:szCs w:val="24"/>
          <w:rtl/>
          <w:lang w:bidi="fa-IR"/>
        </w:rPr>
        <w:t xml:space="preserve"> نسبت به روش اصلی در حل مسئله‌ی </w:t>
      </w:r>
      <w:r w:rsidR="00FC7582">
        <w:rPr>
          <w:rFonts w:ascii="Cambria Math" w:eastAsiaTheme="minorEastAsia" w:hAnsi="Cambria Math" w:cs="B Nazanin"/>
          <w:color w:val="000000" w:themeColor="text1"/>
          <w:sz w:val="24"/>
          <w:szCs w:val="24"/>
          <w:lang w:bidi="fa-IR"/>
        </w:rPr>
        <w:t>large-a</w:t>
      </w:r>
      <w:r w:rsidR="00FC7582">
        <w:rPr>
          <w:rFonts w:ascii="Cambria Math" w:eastAsiaTheme="minorEastAsia" w:hAnsi="Cambria Math" w:cs="B Nazanin" w:hint="cs"/>
          <w:color w:val="000000" w:themeColor="text1"/>
          <w:sz w:val="24"/>
          <w:szCs w:val="24"/>
          <w:rtl/>
          <w:lang w:bidi="fa-IR"/>
        </w:rPr>
        <w:t xml:space="preserve"> موفق‌تر است. در نهایت به نظر می‌رسد روش </w:t>
      </w:r>
      <w:proofErr w:type="spellStart"/>
      <w:r w:rsidR="006D11E1">
        <w:rPr>
          <w:rFonts w:ascii="Cambria Math" w:eastAsiaTheme="minorEastAsia" w:hAnsi="Cambria Math" w:cs="B Nazanin"/>
          <w:color w:val="000000" w:themeColor="text1"/>
          <w:sz w:val="24"/>
          <w:szCs w:val="24"/>
          <w:lang w:bidi="fa-IR"/>
        </w:rPr>
        <w:t>probabilistic_modified_enforced</w:t>
      </w:r>
      <w:proofErr w:type="spellEnd"/>
      <w:r w:rsidR="00FC7582">
        <w:rPr>
          <w:rFonts w:ascii="Cambria Math" w:eastAsiaTheme="minorEastAsia" w:hAnsi="Cambria Math" w:cs="B Nazanin" w:hint="cs"/>
          <w:color w:val="000000" w:themeColor="text1"/>
          <w:sz w:val="24"/>
          <w:szCs w:val="24"/>
          <w:rtl/>
          <w:lang w:bidi="fa-IR"/>
        </w:rPr>
        <w:t xml:space="preserve"> در مجموع بهتر از سایر روش‌هاست.</w:t>
      </w:r>
    </w:p>
    <w:p w14:paraId="52AFD721" w14:textId="0EC4720F" w:rsidR="00FC7582" w:rsidRDefault="00FC7582" w:rsidP="00C05DB5">
      <w:pPr>
        <w:bidi/>
        <w:ind w:left="36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 شکل زیر مقدار کمینه و متوسط زمان مصرف شده در ۴ تکرار هر آزمایش نشان داده شده است (مقدار ۲۰۰ نشان دهنده‌ی عدم موفقیت حل مسئله در ۲۰۰ ثانیه و در ۴ تکرار مختلف است.)</w:t>
      </w:r>
    </w:p>
    <w:p w14:paraId="03290C23" w14:textId="3C893D23" w:rsidR="002542C5" w:rsidRDefault="00591210" w:rsidP="002542C5">
      <w:pPr>
        <w:bidi/>
        <w:ind w:left="360"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pict w14:anchorId="3300F55F">
          <v:shape id="_x0000_i1025" type="#_x0000_t75" style="width:247.1pt;height:248.75pt">
            <v:imagedata r:id="rId14" o:title="average elapsed time"/>
          </v:shape>
        </w:pict>
      </w:r>
      <w:r w:rsidR="002542C5" w:rsidRPr="002542C5">
        <w:rPr>
          <w:rFonts w:ascii="Cambria Math" w:eastAsiaTheme="minorEastAsia" w:hAnsi="Cambria Math" w:cs="B Nazanin"/>
          <w:noProof/>
          <w:color w:val="000000" w:themeColor="text1"/>
          <w:sz w:val="24"/>
          <w:szCs w:val="24"/>
          <w:rtl/>
        </w:rPr>
        <w:drawing>
          <wp:inline distT="0" distB="0" distL="0" distR="0" wp14:anchorId="3186CDD6" wp14:editId="6C388996">
            <wp:extent cx="3198116" cy="3156807"/>
            <wp:effectExtent l="0" t="0" r="2540" b="5715"/>
            <wp:docPr id="9" name="Picture 9" descr="D:\Hosein_Files\PHD\term3\Planning\Project\Report\pics\minimum elapsed 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Hosein_Files\PHD\term3\Planning\Project\Report\pics\minimum elapsed time.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27992" cy="3186297"/>
                    </a:xfrm>
                    <a:prstGeom prst="rect">
                      <a:avLst/>
                    </a:prstGeom>
                    <a:noFill/>
                    <a:ln>
                      <a:noFill/>
                    </a:ln>
                  </pic:spPr>
                </pic:pic>
              </a:graphicData>
            </a:graphic>
          </wp:inline>
        </w:drawing>
      </w:r>
    </w:p>
    <w:p w14:paraId="756ECF6F" w14:textId="5E213BB8" w:rsidR="002542C5" w:rsidRDefault="00FC7582" w:rsidP="00A476B8">
      <w:pPr>
        <w:bidi/>
        <w:ind w:left="36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همان‌طور که مشاهده می‌شود با توجه به هزینه‌بر بودن نحوه‌ی جست‌وجوی نسخه‌ی اصلی </w:t>
      </w:r>
      <w:r w:rsidR="003B0E19">
        <w:rPr>
          <w:rFonts w:ascii="Cambria Math" w:eastAsiaTheme="minorEastAsia" w:hAnsi="Cambria Math" w:cs="B Nazanin"/>
          <w:color w:val="000000" w:themeColor="text1"/>
          <w:sz w:val="24"/>
          <w:szCs w:val="24"/>
          <w:lang w:bidi="fa-IR"/>
        </w:rPr>
        <w:t>fast-</w:t>
      </w:r>
      <w:r>
        <w:rPr>
          <w:rFonts w:ascii="Cambria Math" w:eastAsiaTheme="minorEastAsia" w:hAnsi="Cambria Math" w:cs="B Nazanin"/>
          <w:color w:val="000000" w:themeColor="text1"/>
          <w:sz w:val="24"/>
          <w:szCs w:val="24"/>
          <w:lang w:bidi="fa-IR"/>
        </w:rPr>
        <w:t>forward</w:t>
      </w:r>
      <w:r>
        <w:rPr>
          <w:rFonts w:ascii="Cambria Math" w:eastAsiaTheme="minorEastAsia" w:hAnsi="Cambria Math" w:cs="B Nazanin" w:hint="cs"/>
          <w:color w:val="000000" w:themeColor="text1"/>
          <w:sz w:val="24"/>
          <w:szCs w:val="24"/>
          <w:rtl/>
          <w:lang w:bidi="fa-IR"/>
        </w:rPr>
        <w:t xml:space="preserve"> (</w:t>
      </w:r>
      <w:r>
        <w:rPr>
          <w:rFonts w:ascii="Cambria Math" w:eastAsiaTheme="minorEastAsia" w:hAnsi="Cambria Math" w:cs="B Nazanin"/>
          <w:color w:val="000000" w:themeColor="text1"/>
          <w:sz w:val="24"/>
          <w:szCs w:val="24"/>
          <w:lang w:bidi="fa-IR"/>
        </w:rPr>
        <w:t>enforced</w:t>
      </w:r>
      <w:r>
        <w:rPr>
          <w:rFonts w:ascii="Cambria Math" w:eastAsiaTheme="minorEastAsia" w:hAnsi="Cambria Math" w:cs="B Nazanin" w:hint="cs"/>
          <w:color w:val="000000" w:themeColor="text1"/>
          <w:sz w:val="24"/>
          <w:szCs w:val="24"/>
          <w:rtl/>
          <w:lang w:bidi="fa-IR"/>
        </w:rPr>
        <w:t>) در فلات‌های بزرگ، نسخه‌های ابتکاری ارائه شده توسط این گروه در مسائل سخت‌تر بسیار سریع‌تر هستند.</w:t>
      </w:r>
    </w:p>
    <w:p w14:paraId="7BB0F485" w14:textId="2461202B" w:rsidR="00FC7582" w:rsidRDefault="00FC7582" w:rsidP="00A476B8">
      <w:pPr>
        <w:bidi/>
        <w:ind w:left="36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قدار کمینه و متوسط برنامه‌ی نهایی به دست آمده در ۴ تکرار هر آزمایش نشان داده شده است (مقدار ۲۰۰ نشان دهنده‌ی عدم موفقیت حل مسئله در ۲۰۰ ثانیه و در ۴ تکرار مختلف است.)</w:t>
      </w:r>
    </w:p>
    <w:p w14:paraId="3BA3337B" w14:textId="2F0D5210" w:rsidR="002542C5" w:rsidRDefault="00591210" w:rsidP="002542C5">
      <w:pPr>
        <w:bidi/>
        <w:ind w:left="360"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noProof/>
          <w:color w:val="000000" w:themeColor="text1"/>
          <w:sz w:val="24"/>
          <w:szCs w:val="24"/>
        </w:rPr>
        <w:pict w14:anchorId="28151F51">
          <v:shape id="_x0000_i1026" type="#_x0000_t75" style="width:246.55pt;height:265.1pt">
            <v:imagedata r:id="rId16" o:title="minimum plan length"/>
          </v:shape>
        </w:pict>
      </w:r>
      <w:r>
        <w:rPr>
          <w:rFonts w:ascii="Cambria Math" w:eastAsiaTheme="minorEastAsia" w:hAnsi="Cambria Math" w:cs="B Nazanin"/>
          <w:color w:val="000000" w:themeColor="text1"/>
          <w:sz w:val="24"/>
          <w:szCs w:val="24"/>
          <w:lang w:bidi="fa-IR"/>
        </w:rPr>
        <w:pict w14:anchorId="3A3447F0">
          <v:shape id="_x0000_i1027" type="#_x0000_t75" style="width:259.1pt;height:259.65pt">
            <v:imagedata r:id="rId17" o:title="average plan length"/>
          </v:shape>
        </w:pict>
      </w:r>
    </w:p>
    <w:p w14:paraId="0EED2F5C" w14:textId="516D3FC8" w:rsidR="009F6218" w:rsidRDefault="009F6218" w:rsidP="009F6218">
      <w:pPr>
        <w:bidi/>
        <w:ind w:left="360" w:right="-64"/>
        <w:jc w:val="center"/>
        <w:rPr>
          <w:rFonts w:ascii="Cambria Math" w:eastAsiaTheme="minorEastAsia" w:hAnsi="Cambria Math" w:cs="B Nazanin"/>
          <w:color w:val="000000" w:themeColor="text1"/>
          <w:sz w:val="24"/>
          <w:szCs w:val="24"/>
          <w:rtl/>
          <w:lang w:bidi="fa-IR"/>
        </w:rPr>
      </w:pPr>
    </w:p>
    <w:p w14:paraId="517F6FC9" w14:textId="71E01393" w:rsidR="003B3BD5" w:rsidRDefault="00FC7582" w:rsidP="00C05DB5">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همان‌طور</w:t>
      </w:r>
      <w:r w:rsidR="006D11E1">
        <w:rPr>
          <w:rFonts w:ascii="Cambria Math" w:eastAsiaTheme="minorEastAsia" w:hAnsi="Cambria Math" w:cs="B Nazanin" w:hint="cs"/>
          <w:color w:val="000000" w:themeColor="text1"/>
          <w:sz w:val="24"/>
          <w:szCs w:val="24"/>
          <w:rtl/>
          <w:lang w:bidi="fa-IR"/>
        </w:rPr>
        <w:t xml:space="preserve"> که مشاهده می‌شود، هر چند نسخه‌‌های ابتکاری ارائه شده نسبت به روش</w:t>
      </w:r>
      <w:r>
        <w:rPr>
          <w:rFonts w:ascii="Cambria Math" w:eastAsiaTheme="minorEastAsia" w:hAnsi="Cambria Math" w:cs="B Nazanin" w:hint="cs"/>
          <w:color w:val="000000" w:themeColor="text1"/>
          <w:sz w:val="24"/>
          <w:szCs w:val="24"/>
          <w:rtl/>
          <w:lang w:bidi="fa-IR"/>
        </w:rPr>
        <w:t xml:space="preserve"> اصلی </w:t>
      </w:r>
      <w:r>
        <w:rPr>
          <w:rFonts w:ascii="Cambria Math" w:eastAsiaTheme="minorEastAsia" w:hAnsi="Cambria Math" w:cs="B Nazanin"/>
          <w:color w:val="000000" w:themeColor="text1"/>
          <w:sz w:val="24"/>
          <w:szCs w:val="24"/>
          <w:lang w:bidi="fa-IR"/>
        </w:rPr>
        <w:t>fast</w:t>
      </w:r>
      <w:r w:rsidR="003B0E19">
        <w:rPr>
          <w:rFonts w:ascii="Cambria Math" w:eastAsiaTheme="minorEastAsia" w:hAnsi="Cambria Math" w:cs="B Nazanin"/>
          <w:color w:val="000000" w:themeColor="text1"/>
          <w:sz w:val="24"/>
          <w:szCs w:val="24"/>
          <w:lang w:bidi="fa-IR"/>
        </w:rPr>
        <w:t>-</w:t>
      </w:r>
      <w:r>
        <w:rPr>
          <w:rFonts w:ascii="Cambria Math" w:eastAsiaTheme="minorEastAsia" w:hAnsi="Cambria Math" w:cs="B Nazanin"/>
          <w:color w:val="000000" w:themeColor="text1"/>
          <w:sz w:val="24"/>
          <w:szCs w:val="24"/>
          <w:lang w:bidi="fa-IR"/>
        </w:rPr>
        <w:t>forward</w:t>
      </w:r>
      <w:r>
        <w:rPr>
          <w:rFonts w:ascii="Cambria Math" w:eastAsiaTheme="minorEastAsia" w:hAnsi="Cambria Math" w:cs="B Nazanin" w:hint="cs"/>
          <w:color w:val="000000" w:themeColor="text1"/>
          <w:sz w:val="24"/>
          <w:szCs w:val="24"/>
          <w:rtl/>
          <w:lang w:bidi="fa-IR"/>
        </w:rPr>
        <w:t xml:space="preserve"> </w:t>
      </w:r>
      <w:r w:rsidR="006D11E1">
        <w:rPr>
          <w:rFonts w:ascii="Cambria Math" w:eastAsiaTheme="minorEastAsia" w:hAnsi="Cambria Math" w:cs="B Nazanin" w:hint="cs"/>
          <w:color w:val="000000" w:themeColor="text1"/>
          <w:sz w:val="24"/>
          <w:szCs w:val="24"/>
          <w:rtl/>
          <w:lang w:bidi="fa-IR"/>
        </w:rPr>
        <w:t xml:space="preserve">سریع‌تر هستند، به دلیل </w:t>
      </w:r>
      <w:r w:rsidR="006D11E1">
        <w:rPr>
          <w:rFonts w:ascii="Cambria Math" w:eastAsiaTheme="minorEastAsia" w:hAnsi="Cambria Math" w:cs="B Nazanin"/>
          <w:color w:val="000000" w:themeColor="text1"/>
          <w:sz w:val="24"/>
          <w:szCs w:val="24"/>
          <w:lang w:bidi="fa-IR"/>
        </w:rPr>
        <w:t>relaxed</w:t>
      </w:r>
      <w:r w:rsidR="006D11E1">
        <w:rPr>
          <w:rFonts w:ascii="Cambria Math" w:eastAsiaTheme="minorEastAsia" w:hAnsi="Cambria Math" w:cs="B Nazanin" w:hint="cs"/>
          <w:color w:val="000000" w:themeColor="text1"/>
          <w:sz w:val="24"/>
          <w:szCs w:val="24"/>
          <w:rtl/>
          <w:lang w:bidi="fa-IR"/>
        </w:rPr>
        <w:t xml:space="preserve"> تر بودن جست‌وجو معمولا طول برنامه‌ی نهایی بهینه نیست و کنش‌های اضافی دارد. در بین این نسخه‌ها هم </w:t>
      </w:r>
      <w:proofErr w:type="spellStart"/>
      <w:r w:rsidR="006D11E1" w:rsidRPr="00C97F44">
        <w:rPr>
          <w:rFonts w:ascii="Cambria Math" w:eastAsiaTheme="minorEastAsia" w:hAnsi="Cambria Math" w:cs="B Nazanin"/>
          <w:color w:val="000000" w:themeColor="text1"/>
          <w:sz w:val="24"/>
          <w:szCs w:val="24"/>
          <w:lang w:bidi="fa-IR"/>
        </w:rPr>
        <w:t>naïve_bestchild</w:t>
      </w:r>
      <w:proofErr w:type="spellEnd"/>
      <w:r w:rsidR="006D11E1">
        <w:rPr>
          <w:rFonts w:ascii="Cambria Math" w:eastAsiaTheme="minorEastAsia" w:hAnsi="Cambria Math" w:cs="B Nazanin" w:hint="cs"/>
          <w:color w:val="000000" w:themeColor="text1"/>
          <w:sz w:val="24"/>
          <w:szCs w:val="24"/>
          <w:rtl/>
          <w:lang w:bidi="fa-IR"/>
        </w:rPr>
        <w:t xml:space="preserve"> در دو مسئله‌ی دشوار برنامه‌ی طولانی تر به دست آورده است.</w:t>
      </w:r>
    </w:p>
    <w:p w14:paraId="56E0BDA8" w14:textId="25331DBB" w:rsidR="006D11E1" w:rsidRDefault="006D11E1" w:rsidP="00C05DB5">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در مجموع با در نظر گرفتن مدت زمان جست‌وجو و طول برنامه‌ی نهایی و همچنین تعداد موفقیت‌ها، به نظر می‌رسد که نسخه‌ی </w:t>
      </w:r>
      <w:proofErr w:type="spellStart"/>
      <w:r>
        <w:rPr>
          <w:rFonts w:ascii="Cambria Math" w:eastAsiaTheme="minorEastAsia" w:hAnsi="Cambria Math" w:cs="B Nazanin"/>
          <w:color w:val="000000" w:themeColor="text1"/>
          <w:sz w:val="24"/>
          <w:szCs w:val="24"/>
          <w:lang w:bidi="fa-IR"/>
        </w:rPr>
        <w:t>probabilistic_modified_enforced</w:t>
      </w:r>
      <w:proofErr w:type="spellEnd"/>
      <w:r>
        <w:rPr>
          <w:rFonts w:ascii="Cambria Math" w:eastAsiaTheme="minorEastAsia" w:hAnsi="Cambria Math" w:cs="B Nazanin" w:hint="cs"/>
          <w:color w:val="000000" w:themeColor="text1"/>
          <w:sz w:val="24"/>
          <w:szCs w:val="24"/>
          <w:rtl/>
          <w:lang w:bidi="fa-IR"/>
        </w:rPr>
        <w:t xml:space="preserve"> در این مسائل موفق‌ترین روش است.</w:t>
      </w:r>
    </w:p>
    <w:p w14:paraId="3B193B6B" w14:textId="7CAE507B" w:rsidR="00D57D25" w:rsidRPr="00354946" w:rsidRDefault="00D57D25" w:rsidP="00D57D25">
      <w:pPr>
        <w:bidi/>
        <w:ind w:left="360" w:right="-64"/>
        <w:jc w:val="both"/>
        <w:rPr>
          <w:rFonts w:ascii="Cambria Math" w:eastAsiaTheme="minorEastAsia" w:hAnsi="Cambria Math" w:cs="B Nazanin"/>
          <w:color w:val="000000" w:themeColor="text1"/>
          <w:sz w:val="24"/>
          <w:szCs w:val="24"/>
          <w:lang w:bidi="fa-IR"/>
        </w:rPr>
      </w:pPr>
    </w:p>
    <w:p w14:paraId="5A082533" w14:textId="06AE1EF9" w:rsidR="00E50B3D" w:rsidRPr="00BB07CC" w:rsidRDefault="00E50B3D" w:rsidP="00E50B3D">
      <w:pPr>
        <w:pStyle w:val="ListParagraph"/>
        <w:numPr>
          <w:ilvl w:val="0"/>
          <w:numId w:val="12"/>
        </w:numPr>
        <w:bidi/>
        <w:ind w:right="-64"/>
        <w:jc w:val="both"/>
        <w:rPr>
          <w:rFonts w:ascii="Cambria Math" w:eastAsiaTheme="minorEastAsia" w:hAnsi="Cambria Math" w:cs="B Nazanin"/>
          <w:b/>
          <w:bCs/>
          <w:color w:val="000000" w:themeColor="text1"/>
          <w:sz w:val="24"/>
          <w:szCs w:val="24"/>
          <w:lang w:bidi="fa-IR"/>
        </w:rPr>
      </w:pPr>
      <w:r w:rsidRPr="00BB07CC">
        <w:rPr>
          <w:rFonts w:ascii="Cambria Math" w:eastAsiaTheme="minorEastAsia" w:hAnsi="Cambria Math" w:cs="B Nazanin" w:hint="cs"/>
          <w:b/>
          <w:bCs/>
          <w:color w:val="000000" w:themeColor="text1"/>
          <w:sz w:val="24"/>
          <w:szCs w:val="24"/>
          <w:rtl/>
          <w:lang w:bidi="fa-IR"/>
        </w:rPr>
        <w:t xml:space="preserve">مقایسه برنامه‌ریزها روی مسائل </w:t>
      </w:r>
      <w:r w:rsidR="008B3897" w:rsidRPr="00BB07CC">
        <w:rPr>
          <w:rFonts w:ascii="Cambria Math" w:eastAsiaTheme="minorEastAsia" w:hAnsi="Cambria Math" w:cs="B Nazanin" w:hint="cs"/>
          <w:b/>
          <w:bCs/>
          <w:color w:val="000000" w:themeColor="text1"/>
          <w:sz w:val="24"/>
          <w:szCs w:val="24"/>
          <w:rtl/>
          <w:lang w:bidi="fa-IR"/>
        </w:rPr>
        <w:t>تصادفی</w:t>
      </w:r>
      <w:r w:rsidRPr="00BB07CC">
        <w:rPr>
          <w:rFonts w:ascii="Cambria Math" w:eastAsiaTheme="minorEastAsia" w:hAnsi="Cambria Math" w:cs="B Nazanin" w:hint="cs"/>
          <w:b/>
          <w:bCs/>
          <w:color w:val="000000" w:themeColor="text1"/>
          <w:sz w:val="24"/>
          <w:szCs w:val="24"/>
          <w:rtl/>
          <w:lang w:bidi="fa-IR"/>
        </w:rPr>
        <w:t>:</w:t>
      </w:r>
    </w:p>
    <w:p w14:paraId="61A3B144" w14:textId="552569AD" w:rsidR="00354946" w:rsidRDefault="006E77AA" w:rsidP="006E77AA">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رای ایجاد تنوع بیشتر در آزمایش‌ها، ما سعی کردیم دسته‌ای از مسائل </w:t>
      </w:r>
      <w:r w:rsidR="008B3897">
        <w:rPr>
          <w:rFonts w:ascii="Cambria Math" w:eastAsiaTheme="minorEastAsia" w:hAnsi="Cambria Math" w:cs="B Nazanin" w:hint="cs"/>
          <w:color w:val="000000" w:themeColor="text1"/>
          <w:sz w:val="24"/>
          <w:szCs w:val="24"/>
          <w:rtl/>
          <w:lang w:bidi="fa-IR"/>
        </w:rPr>
        <w:t>تصادفی</w:t>
      </w:r>
      <w:r>
        <w:rPr>
          <w:rFonts w:ascii="Cambria Math" w:eastAsiaTheme="minorEastAsia" w:hAnsi="Cambria Math" w:cs="B Nazanin" w:hint="cs"/>
          <w:color w:val="000000" w:themeColor="text1"/>
          <w:sz w:val="24"/>
          <w:szCs w:val="24"/>
          <w:rtl/>
          <w:lang w:bidi="fa-IR"/>
        </w:rPr>
        <w:t xml:space="preserve"> را در </w:t>
      </w:r>
      <w:r w:rsidR="008B3897">
        <w:rPr>
          <w:rFonts w:ascii="Cambria Math" w:eastAsiaTheme="minorEastAsia" w:hAnsi="Cambria Math" w:cs="B Nazanin" w:hint="cs"/>
          <w:color w:val="000000" w:themeColor="text1"/>
          <w:sz w:val="24"/>
          <w:szCs w:val="24"/>
          <w:rtl/>
          <w:lang w:bidi="fa-IR"/>
        </w:rPr>
        <w:t>این بخش</w:t>
      </w:r>
      <w:r>
        <w:rPr>
          <w:rFonts w:ascii="Cambria Math" w:eastAsiaTheme="minorEastAsia" w:hAnsi="Cambria Math" w:cs="B Nazanin" w:hint="cs"/>
          <w:color w:val="000000" w:themeColor="text1"/>
          <w:sz w:val="24"/>
          <w:szCs w:val="24"/>
          <w:rtl/>
          <w:lang w:bidi="fa-IR"/>
        </w:rPr>
        <w:t xml:space="preserve"> ایجاد کنیم و برنامه‌ریزهای خود را روی آن‌ها ارزیابی نماییم.</w:t>
      </w:r>
    </w:p>
    <w:p w14:paraId="2DEE2B34" w14:textId="629B11DC" w:rsidR="006E77AA" w:rsidRDefault="006E77AA" w:rsidP="006E77AA">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رای تولید مسئله رندم، از یک حالت آغازین از قبل داده شده شروع می‌کنیم و به صورت رندم کنش‌هایی را روی آن اعمال می‌کنیم. </w:t>
      </w:r>
      <w:r w:rsidR="003F3684">
        <w:rPr>
          <w:rFonts w:ascii="Cambria Math" w:eastAsiaTheme="minorEastAsia" w:hAnsi="Cambria Math" w:cs="B Nazanin" w:hint="cs"/>
          <w:color w:val="000000" w:themeColor="text1"/>
          <w:sz w:val="24"/>
          <w:szCs w:val="24"/>
          <w:rtl/>
          <w:lang w:bidi="fa-IR"/>
        </w:rPr>
        <w:t>سپس بخشی از گزاره‌های به وجود آمده در حالت پایانی را به عنوان هدف انتخاب می‌کنیم و از این طریق یک مسئله برنامه‌ریزی تصادفی تشکیل می‌دهیم.</w:t>
      </w:r>
    </w:p>
    <w:p w14:paraId="720908A6" w14:textId="570D143F" w:rsidR="00A03758" w:rsidRPr="00025D32" w:rsidRDefault="00A03758" w:rsidP="00A03758">
      <w:pPr>
        <w:pStyle w:val="ListParagraph"/>
        <w:bidi/>
        <w:ind w:right="-64"/>
        <w:jc w:val="both"/>
        <w:rPr>
          <w:rFonts w:ascii="Cambria Math" w:eastAsiaTheme="minorEastAsia" w:hAnsi="Cambria Math" w:cs="B Nazanin"/>
          <w:color w:val="000000" w:themeColor="text1"/>
          <w:sz w:val="24"/>
          <w:szCs w:val="24"/>
          <w:rtl/>
          <w:lang w:bidi="fa-IR"/>
        </w:rPr>
      </w:pPr>
      <w:r w:rsidRPr="00A03758">
        <w:rPr>
          <w:rFonts w:ascii="Cambria Math" w:eastAsiaTheme="minorEastAsia" w:hAnsi="Cambria Math" w:cs="B Nazanin" w:hint="cs"/>
          <w:color w:val="000000" w:themeColor="text1"/>
          <w:sz w:val="24"/>
          <w:szCs w:val="24"/>
          <w:highlight w:val="yellow"/>
          <w:rtl/>
          <w:lang w:bidi="fa-IR"/>
        </w:rPr>
        <w:t xml:space="preserve">جدول مقایسه زیر برتری برنامه‌ریز </w:t>
      </w:r>
      <w:r w:rsidRPr="00A03758">
        <w:rPr>
          <w:rFonts w:ascii="Cambria Math" w:eastAsiaTheme="minorEastAsia" w:hAnsi="Cambria Math" w:cs="B Nazanin"/>
          <w:color w:val="000000" w:themeColor="text1"/>
          <w:sz w:val="24"/>
          <w:szCs w:val="24"/>
          <w:highlight w:val="yellow"/>
          <w:lang w:bidi="fa-IR"/>
        </w:rPr>
        <w:t>FF</w:t>
      </w:r>
      <w:r w:rsidRPr="00A03758">
        <w:rPr>
          <w:rFonts w:ascii="Cambria Math" w:eastAsiaTheme="minorEastAsia" w:hAnsi="Cambria Math" w:cs="B Nazanin" w:hint="cs"/>
          <w:color w:val="000000" w:themeColor="text1"/>
          <w:sz w:val="24"/>
          <w:szCs w:val="24"/>
          <w:highlight w:val="yellow"/>
          <w:rtl/>
          <w:lang w:bidi="fa-IR"/>
        </w:rPr>
        <w:t xml:space="preserve"> نسبت به دو برنامه‌ریز دیگر را نشان می‌دهد:</w:t>
      </w:r>
    </w:p>
    <w:tbl>
      <w:tblPr>
        <w:tblStyle w:val="GridTable4-Accent5"/>
        <w:bidiVisual/>
        <w:tblW w:w="0" w:type="auto"/>
        <w:jc w:val="center"/>
        <w:tblLook w:val="04A0" w:firstRow="1" w:lastRow="0" w:firstColumn="1" w:lastColumn="0" w:noHBand="0" w:noVBand="1"/>
      </w:tblPr>
      <w:tblGrid>
        <w:gridCol w:w="3868"/>
        <w:gridCol w:w="1802"/>
        <w:gridCol w:w="1802"/>
        <w:gridCol w:w="1802"/>
      </w:tblGrid>
      <w:tr w:rsidR="000A6D83" w14:paraId="3140DB70" w14:textId="41D96C14" w:rsidTr="000A6D8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477726F2" w14:textId="78DDE295" w:rsidR="000A6D83" w:rsidRPr="003B34A5" w:rsidRDefault="000A6D83" w:rsidP="001A0AF3">
            <w:pPr>
              <w:bidi/>
              <w:ind w:right="-64"/>
              <w:jc w:val="center"/>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hint="cs"/>
                <w:color w:val="000000" w:themeColor="text1"/>
                <w:sz w:val="24"/>
                <w:szCs w:val="24"/>
                <w:highlight w:val="yellow"/>
                <w:rtl/>
                <w:lang w:bidi="fa-IR"/>
              </w:rPr>
              <w:t>برنامه‌ریز</w:t>
            </w:r>
          </w:p>
        </w:tc>
        <w:tc>
          <w:tcPr>
            <w:tcW w:w="1802" w:type="dxa"/>
          </w:tcPr>
          <w:p w14:paraId="0734492C" w14:textId="3AD1CC76" w:rsidR="000A6D83" w:rsidRPr="003B34A5" w:rsidRDefault="000A6D83" w:rsidP="001A0AF3">
            <w:pPr>
              <w:bidi/>
              <w:ind w:right="-64"/>
              <w:jc w:val="center"/>
              <w:cnfStyle w:val="100000000000" w:firstRow="1"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hint="cs"/>
                <w:color w:val="000000" w:themeColor="text1"/>
                <w:sz w:val="24"/>
                <w:szCs w:val="24"/>
                <w:highlight w:val="yellow"/>
                <w:rtl/>
                <w:lang w:bidi="fa-IR"/>
              </w:rPr>
              <w:t>متوسط زمان اجرا (ثانیه)</w:t>
            </w:r>
          </w:p>
        </w:tc>
        <w:tc>
          <w:tcPr>
            <w:tcW w:w="1802" w:type="dxa"/>
          </w:tcPr>
          <w:p w14:paraId="411DD9FF" w14:textId="6019F605" w:rsidR="000A6D83" w:rsidRPr="003B34A5" w:rsidRDefault="000A6D83" w:rsidP="001A0AF3">
            <w:pPr>
              <w:bidi/>
              <w:ind w:right="-64"/>
              <w:jc w:val="center"/>
              <w:cnfStyle w:val="100000000000" w:firstRow="1"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hint="cs"/>
                <w:color w:val="000000" w:themeColor="text1"/>
                <w:sz w:val="24"/>
                <w:szCs w:val="24"/>
                <w:highlight w:val="yellow"/>
                <w:rtl/>
                <w:lang w:bidi="fa-IR"/>
              </w:rPr>
              <w:t>متوسط طول برنامه به دست آمده</w:t>
            </w:r>
          </w:p>
        </w:tc>
        <w:tc>
          <w:tcPr>
            <w:tcW w:w="1802" w:type="dxa"/>
          </w:tcPr>
          <w:p w14:paraId="4D141481" w14:textId="5F211576" w:rsidR="000A6D83" w:rsidRPr="003B34A5" w:rsidRDefault="000A6D83" w:rsidP="001A0AF3">
            <w:pPr>
              <w:bidi/>
              <w:ind w:right="-64"/>
              <w:jc w:val="center"/>
              <w:cnfStyle w:val="100000000000" w:firstRow="1"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hint="cs"/>
                <w:color w:val="000000" w:themeColor="text1"/>
                <w:sz w:val="24"/>
                <w:szCs w:val="24"/>
                <w:highlight w:val="yellow"/>
                <w:rtl/>
                <w:lang w:bidi="fa-IR"/>
              </w:rPr>
              <w:t>تعداد شکست‌ها (از مجموع 200 مسئله)</w:t>
            </w:r>
          </w:p>
        </w:tc>
      </w:tr>
      <w:tr w:rsidR="000A6D83" w14:paraId="21550BD0" w14:textId="16637F85" w:rsidTr="000A6D8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202F1C53" w14:textId="0502878D" w:rsidR="000A6D83" w:rsidRPr="003B34A5" w:rsidRDefault="000A6D83" w:rsidP="001A0AF3">
            <w:pPr>
              <w:bidi/>
              <w:ind w:right="-64"/>
              <w:jc w:val="center"/>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Forward</w:t>
            </w:r>
          </w:p>
        </w:tc>
        <w:tc>
          <w:tcPr>
            <w:tcW w:w="1802" w:type="dxa"/>
          </w:tcPr>
          <w:p w14:paraId="08A7DFDC" w14:textId="5B74F483" w:rsidR="000A6D83" w:rsidRPr="003B34A5" w:rsidRDefault="000A6D83" w:rsidP="001A0AF3">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0.49</w:t>
            </w:r>
          </w:p>
        </w:tc>
        <w:tc>
          <w:tcPr>
            <w:tcW w:w="1802" w:type="dxa"/>
          </w:tcPr>
          <w:p w14:paraId="4A5E5E50" w14:textId="74430168" w:rsidR="000A6D83" w:rsidRPr="003B34A5" w:rsidRDefault="000A6D83" w:rsidP="001A0AF3">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12.49</w:t>
            </w:r>
          </w:p>
        </w:tc>
        <w:tc>
          <w:tcPr>
            <w:tcW w:w="1802" w:type="dxa"/>
          </w:tcPr>
          <w:p w14:paraId="021FBEF4" w14:textId="4999E3FF" w:rsidR="000A6D83" w:rsidRPr="003B34A5" w:rsidRDefault="000A6D83" w:rsidP="001A0AF3">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0</w:t>
            </w:r>
          </w:p>
        </w:tc>
      </w:tr>
      <w:tr w:rsidR="000A6D83" w14:paraId="3921FC77" w14:textId="16ED3B82" w:rsidTr="000A6D83">
        <w:trPr>
          <w:jc w:val="center"/>
        </w:trPr>
        <w:tc>
          <w:tcPr>
            <w:cnfStyle w:val="001000000000" w:firstRow="0" w:lastRow="0" w:firstColumn="1" w:lastColumn="0" w:oddVBand="0" w:evenVBand="0" w:oddHBand="0" w:evenHBand="0" w:firstRowFirstColumn="0" w:firstRowLastColumn="0" w:lastRowFirstColumn="0" w:lastRowLastColumn="0"/>
            <w:tcW w:w="3868" w:type="dxa"/>
          </w:tcPr>
          <w:p w14:paraId="56B301DA" w14:textId="31BD500E" w:rsidR="000A6D83" w:rsidRPr="003B34A5" w:rsidRDefault="000A6D83" w:rsidP="001A0AF3">
            <w:pPr>
              <w:bidi/>
              <w:ind w:right="-64"/>
              <w:jc w:val="center"/>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Backward</w:t>
            </w:r>
          </w:p>
        </w:tc>
        <w:tc>
          <w:tcPr>
            <w:tcW w:w="1802" w:type="dxa"/>
          </w:tcPr>
          <w:p w14:paraId="5F49C7EE" w14:textId="22ED954B" w:rsidR="000A6D83" w:rsidRPr="003B34A5" w:rsidRDefault="000A6D83" w:rsidP="001A0AF3">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34.77</w:t>
            </w:r>
          </w:p>
        </w:tc>
        <w:tc>
          <w:tcPr>
            <w:tcW w:w="1802" w:type="dxa"/>
          </w:tcPr>
          <w:p w14:paraId="2C5AF97D" w14:textId="4B3FC428" w:rsidR="000A6D83" w:rsidRPr="003B34A5" w:rsidRDefault="000A6D83" w:rsidP="001A0AF3">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6.78</w:t>
            </w:r>
          </w:p>
        </w:tc>
        <w:tc>
          <w:tcPr>
            <w:tcW w:w="1802" w:type="dxa"/>
          </w:tcPr>
          <w:p w14:paraId="2610ABCB" w14:textId="7AEB20D5" w:rsidR="000A6D83" w:rsidRPr="003B34A5" w:rsidRDefault="000A6D83" w:rsidP="001A0AF3">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10</w:t>
            </w:r>
          </w:p>
        </w:tc>
      </w:tr>
      <w:tr w:rsidR="000A6D83" w14:paraId="1FBFC98B" w14:textId="689B52C0" w:rsidTr="000A6D8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67DF22B7" w14:textId="159DF15A" w:rsidR="000A6D83" w:rsidRPr="003B34A5" w:rsidRDefault="000A6D83" w:rsidP="001A0AF3">
            <w:pPr>
              <w:bidi/>
              <w:ind w:right="-64"/>
              <w:jc w:val="center"/>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FF</w:t>
            </w:r>
          </w:p>
        </w:tc>
        <w:tc>
          <w:tcPr>
            <w:tcW w:w="1802" w:type="dxa"/>
          </w:tcPr>
          <w:p w14:paraId="7516A161" w14:textId="77777777" w:rsidR="000A6D83" w:rsidRPr="003B34A5" w:rsidRDefault="000A6D83" w:rsidP="001A0AF3">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p>
        </w:tc>
        <w:tc>
          <w:tcPr>
            <w:tcW w:w="1802" w:type="dxa"/>
          </w:tcPr>
          <w:p w14:paraId="7643BD3D" w14:textId="59EB1057" w:rsidR="000A6D83" w:rsidRPr="003B34A5" w:rsidRDefault="000A6D83" w:rsidP="001A0AF3">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p>
        </w:tc>
        <w:tc>
          <w:tcPr>
            <w:tcW w:w="1802" w:type="dxa"/>
          </w:tcPr>
          <w:p w14:paraId="29C27EF2" w14:textId="77777777" w:rsidR="000A6D83" w:rsidRPr="003B34A5" w:rsidRDefault="000A6D83" w:rsidP="001A0AF3">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p>
        </w:tc>
      </w:tr>
    </w:tbl>
    <w:p w14:paraId="234B81ED" w14:textId="6110A715" w:rsidR="000A3F8F" w:rsidRDefault="000A3F8F" w:rsidP="000A3F8F">
      <w:pPr>
        <w:pStyle w:val="ListParagraph"/>
        <w:bidi/>
        <w:ind w:right="-64"/>
        <w:jc w:val="both"/>
        <w:rPr>
          <w:rFonts w:ascii="Cambria Math" w:eastAsiaTheme="minorEastAsia" w:hAnsi="Cambria Math" w:cs="B Nazanin"/>
          <w:color w:val="000000" w:themeColor="text1"/>
          <w:sz w:val="24"/>
          <w:szCs w:val="24"/>
          <w:rtl/>
          <w:lang w:bidi="fa-IR"/>
        </w:rPr>
      </w:pPr>
    </w:p>
    <w:p w14:paraId="56E6C152" w14:textId="6D9347D2" w:rsidR="000A3F8F" w:rsidRDefault="000A3F8F" w:rsidP="000A3F8F">
      <w:pPr>
        <w:pStyle w:val="ListParagraph"/>
        <w:bidi/>
        <w:ind w:right="-64"/>
        <w:jc w:val="both"/>
        <w:rPr>
          <w:rFonts w:ascii="Cambria Math" w:eastAsiaTheme="minorEastAsia" w:hAnsi="Cambria Math" w:cs="B Nazanin"/>
          <w:color w:val="000000" w:themeColor="text1"/>
          <w:sz w:val="24"/>
          <w:szCs w:val="24"/>
          <w:rtl/>
          <w:lang w:bidi="fa-IR"/>
        </w:rPr>
      </w:pPr>
    </w:p>
    <w:p w14:paraId="463725BF" w14:textId="77777777" w:rsidR="000A3F8F" w:rsidRDefault="000A3F8F" w:rsidP="000A3F8F">
      <w:pPr>
        <w:pStyle w:val="ListParagraph"/>
        <w:bidi/>
        <w:ind w:right="-64"/>
        <w:jc w:val="both"/>
        <w:rPr>
          <w:rFonts w:ascii="Cambria Math" w:eastAsiaTheme="minorEastAsia" w:hAnsi="Cambria Math" w:cs="B Nazanin"/>
          <w:color w:val="000000" w:themeColor="text1"/>
          <w:sz w:val="24"/>
          <w:szCs w:val="24"/>
          <w:lang w:bidi="fa-IR"/>
        </w:rPr>
      </w:pPr>
    </w:p>
    <w:p w14:paraId="6B56500E" w14:textId="14AA51CE" w:rsidR="00A03758" w:rsidRPr="003576BE" w:rsidRDefault="000A3F8F" w:rsidP="000A3F8F">
      <w:pPr>
        <w:pStyle w:val="ListParagraph"/>
        <w:numPr>
          <w:ilvl w:val="0"/>
          <w:numId w:val="12"/>
        </w:numPr>
        <w:bidi/>
        <w:ind w:right="-64"/>
        <w:jc w:val="both"/>
        <w:rPr>
          <w:rFonts w:ascii="Cambria Math" w:eastAsiaTheme="minorEastAsia" w:hAnsi="Cambria Math" w:cs="B Nazanin"/>
          <w:b/>
          <w:bCs/>
          <w:color w:val="000000" w:themeColor="text1"/>
          <w:sz w:val="24"/>
          <w:szCs w:val="24"/>
          <w:lang w:bidi="fa-IR"/>
        </w:rPr>
      </w:pPr>
      <w:r w:rsidRPr="003576BE">
        <w:rPr>
          <w:rFonts w:ascii="Cambria Math" w:eastAsiaTheme="minorEastAsia" w:hAnsi="Cambria Math" w:cs="B Nazanin" w:hint="cs"/>
          <w:b/>
          <w:bCs/>
          <w:color w:val="000000" w:themeColor="text1"/>
          <w:sz w:val="24"/>
          <w:szCs w:val="24"/>
          <w:rtl/>
          <w:lang w:bidi="fa-IR"/>
        </w:rPr>
        <w:t xml:space="preserve">آزمایش روی مسئله </w:t>
      </w:r>
      <w:r w:rsidRPr="003576BE">
        <w:rPr>
          <w:rFonts w:ascii="Cambria Math" w:eastAsiaTheme="minorEastAsia" w:hAnsi="Cambria Math" w:cs="B Nazanin"/>
          <w:b/>
          <w:bCs/>
          <w:color w:val="000000" w:themeColor="text1"/>
          <w:sz w:val="24"/>
          <w:szCs w:val="24"/>
          <w:lang w:bidi="fa-IR"/>
        </w:rPr>
        <w:t>reversal n</w:t>
      </w:r>
      <w:r w:rsidRPr="003576BE">
        <w:rPr>
          <w:rFonts w:ascii="Cambria Math" w:eastAsiaTheme="minorEastAsia" w:hAnsi="Cambria Math" w:cs="B Nazanin" w:hint="cs"/>
          <w:b/>
          <w:bCs/>
          <w:color w:val="000000" w:themeColor="text1"/>
          <w:sz w:val="24"/>
          <w:szCs w:val="24"/>
          <w:rtl/>
          <w:lang w:bidi="fa-IR"/>
        </w:rPr>
        <w:t xml:space="preserve"> </w:t>
      </w:r>
    </w:p>
    <w:p w14:paraId="16CDF058" w14:textId="1DDC2AFE" w:rsidR="007127A6" w:rsidRDefault="00A32488" w:rsidP="003576BE">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noProof/>
          <w:color w:val="000000" w:themeColor="text1"/>
          <w:sz w:val="24"/>
          <w:szCs w:val="24"/>
          <w:rtl/>
          <w:lang w:val="fa-IR" w:bidi="fa-IR"/>
        </w:rPr>
        <mc:AlternateContent>
          <mc:Choice Requires="wpg">
            <w:drawing>
              <wp:anchor distT="0" distB="0" distL="114300" distR="114300" simplePos="0" relativeHeight="251664384" behindDoc="0" locked="0" layoutInCell="1" allowOverlap="1" wp14:anchorId="226A163C" wp14:editId="5A4139C7">
                <wp:simplePos x="0" y="0"/>
                <wp:positionH relativeFrom="column">
                  <wp:posOffset>2438400</wp:posOffset>
                </wp:positionH>
                <wp:positionV relativeFrom="paragraph">
                  <wp:posOffset>945440</wp:posOffset>
                </wp:positionV>
                <wp:extent cx="1665642" cy="2200910"/>
                <wp:effectExtent l="0" t="0" r="0" b="8890"/>
                <wp:wrapTopAndBottom/>
                <wp:docPr id="7" name="Group 7"/>
                <wp:cNvGraphicFramePr/>
                <a:graphic xmlns:a="http://schemas.openxmlformats.org/drawingml/2006/main">
                  <a:graphicData uri="http://schemas.microsoft.com/office/word/2010/wordprocessingGroup">
                    <wpg:wgp>
                      <wpg:cNvGrpSpPr/>
                      <wpg:grpSpPr>
                        <a:xfrm>
                          <a:off x="0" y="0"/>
                          <a:ext cx="1665642" cy="2200910"/>
                          <a:chOff x="0" y="0"/>
                          <a:chExt cx="1665642" cy="2200910"/>
                        </a:xfrm>
                      </wpg:grpSpPr>
                      <pic:pic xmlns:pic="http://schemas.openxmlformats.org/drawingml/2006/picture">
                        <pic:nvPicPr>
                          <pic:cNvPr id="4" name="Picture 4"/>
                          <pic:cNvPicPr>
                            <a:picLocks noChangeAspect="1"/>
                          </pic:cNvPicPr>
                        </pic:nvPicPr>
                        <pic:blipFill rotWithShape="1">
                          <a:blip r:embed="rId18">
                            <a:extLst>
                              <a:ext uri="{28A0092B-C50C-407E-A947-70E740481C1C}">
                                <a14:useLocalDpi xmlns:a14="http://schemas.microsoft.com/office/drawing/2010/main" val="0"/>
                              </a:ext>
                            </a:extLst>
                          </a:blip>
                          <a:srcRect l="35526" t="3403" r="12445" b="10290"/>
                          <a:stretch/>
                        </pic:blipFill>
                        <pic:spPr bwMode="auto">
                          <a:xfrm>
                            <a:off x="0" y="0"/>
                            <a:ext cx="687070" cy="219964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6" name="Picture 6"/>
                          <pic:cNvPicPr>
                            <a:picLocks noChangeAspect="1"/>
                          </pic:cNvPicPr>
                        </pic:nvPicPr>
                        <pic:blipFill rotWithShape="1">
                          <a:blip r:embed="rId19">
                            <a:extLst>
                              <a:ext uri="{28A0092B-C50C-407E-A947-70E740481C1C}">
                                <a14:useLocalDpi xmlns:a14="http://schemas.microsoft.com/office/drawing/2010/main" val="0"/>
                              </a:ext>
                            </a:extLst>
                          </a:blip>
                          <a:srcRect l="31426" t="1689" r="9679" b="7635"/>
                          <a:stretch/>
                        </pic:blipFill>
                        <pic:spPr bwMode="auto">
                          <a:xfrm>
                            <a:off x="918882" y="0"/>
                            <a:ext cx="746760" cy="220091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5A11D607" id="Group 7" o:spid="_x0000_s1026" style="position:absolute;margin-left:192pt;margin-top:74.45pt;width:131.15pt;height:173.3pt;z-index:251664384" coordsize="16656,220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">
                <v:shape id="Picture 4" o:spid="_x0000_s1027" type="#_x0000_t75" style="position:absolute;width:6870;height:219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">
                  <v:imagedata r:id="rId20" o:title="" croptop="2230f" cropbottom="6744f" cropleft="23282f" cropright="8156f"/>
                </v:shape>
                <v:shape id="Picture 6" o:spid="_x0000_s1028" type="#_x0000_t75" style="position:absolute;left:9188;width:7468;height:220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">
                  <v:imagedata r:id="rId21" o:title="" croptop="1107f" cropbottom="5004f" cropleft="20595f" cropright="6343f"/>
                </v:shape>
                <w10:wrap type="topAndBottom"/>
              </v:group>
            </w:pict>
          </mc:Fallback>
        </mc:AlternateContent>
      </w:r>
      <w:r w:rsidR="003576BE">
        <w:rPr>
          <w:rFonts w:ascii="Cambria Math" w:eastAsiaTheme="minorEastAsia" w:hAnsi="Cambria Math" w:cs="B Nazanin" w:hint="cs"/>
          <w:color w:val="000000" w:themeColor="text1"/>
          <w:sz w:val="24"/>
          <w:szCs w:val="24"/>
          <w:rtl/>
          <w:lang w:bidi="fa-IR"/>
        </w:rPr>
        <w:t xml:space="preserve">به منظور انجام یک مقایسه دیگر، ما از مسئله مشهور </w:t>
      </w:r>
      <w:proofErr w:type="spellStart"/>
      <w:r w:rsidR="003576BE">
        <w:rPr>
          <w:rFonts w:ascii="Cambria Math" w:eastAsiaTheme="minorEastAsia" w:hAnsi="Cambria Math" w:cs="B Nazanin"/>
          <w:color w:val="000000" w:themeColor="text1"/>
          <w:sz w:val="24"/>
          <w:szCs w:val="24"/>
          <w:lang w:bidi="fa-IR"/>
        </w:rPr>
        <w:t>reversal_n</w:t>
      </w:r>
      <w:proofErr w:type="spellEnd"/>
      <w:r w:rsidR="003576BE">
        <w:rPr>
          <w:rFonts w:ascii="Cambria Math" w:eastAsiaTheme="minorEastAsia" w:hAnsi="Cambria Math" w:cs="B Nazanin" w:hint="cs"/>
          <w:color w:val="000000" w:themeColor="text1"/>
          <w:sz w:val="24"/>
          <w:szCs w:val="24"/>
          <w:rtl/>
          <w:lang w:bidi="fa-IR"/>
        </w:rPr>
        <w:t xml:space="preserve"> استفاده کردیم. در چنین مسئله‌ای هدف آن است که یک پشته از مکعب‌های داده شده در حالت شروع را کاملاً معکوس کنیم. </w:t>
      </w:r>
      <w:r>
        <w:rPr>
          <w:rFonts w:ascii="Cambria Math" w:eastAsiaTheme="minorEastAsia" w:hAnsi="Cambria Math" w:cs="B Nazanin" w:hint="cs"/>
          <w:color w:val="000000" w:themeColor="text1"/>
          <w:sz w:val="24"/>
          <w:szCs w:val="24"/>
          <w:rtl/>
          <w:lang w:bidi="fa-IR"/>
        </w:rPr>
        <w:t xml:space="preserve">به عنوان مثال در شکل زیر می‌توانید حالت شروع (سمت چپ) و حالت پایان (سمت راست) یک مسئله </w:t>
      </w:r>
      <w:r>
        <w:rPr>
          <w:rFonts w:ascii="Cambria Math" w:eastAsiaTheme="minorEastAsia" w:hAnsi="Cambria Math" w:cs="B Nazanin"/>
          <w:color w:val="000000" w:themeColor="text1"/>
          <w:sz w:val="24"/>
          <w:szCs w:val="24"/>
          <w:lang w:bidi="fa-IR"/>
        </w:rPr>
        <w:t>reversal_6</w:t>
      </w:r>
      <w:r>
        <w:rPr>
          <w:rFonts w:ascii="Cambria Math" w:eastAsiaTheme="minorEastAsia" w:hAnsi="Cambria Math" w:cs="B Nazanin" w:hint="cs"/>
          <w:color w:val="000000" w:themeColor="text1"/>
          <w:sz w:val="24"/>
          <w:szCs w:val="24"/>
          <w:rtl/>
          <w:lang w:bidi="fa-IR"/>
        </w:rPr>
        <w:t xml:space="preserve"> را مشاهده کنید:</w:t>
      </w:r>
    </w:p>
    <w:p w14:paraId="2CB4F4B0" w14:textId="77777777" w:rsidR="006E66E6" w:rsidRDefault="006E66E6" w:rsidP="00A32488">
      <w:pPr>
        <w:pStyle w:val="ListParagraph"/>
        <w:bidi/>
        <w:ind w:right="-64"/>
        <w:jc w:val="both"/>
        <w:rPr>
          <w:rFonts w:ascii="Cambria Math" w:eastAsiaTheme="minorEastAsia" w:hAnsi="Cambria Math" w:cs="B Nazanin"/>
          <w:color w:val="000000" w:themeColor="text1"/>
          <w:sz w:val="24"/>
          <w:szCs w:val="24"/>
          <w:rtl/>
          <w:lang w:bidi="fa-IR"/>
        </w:rPr>
      </w:pPr>
    </w:p>
    <w:p w14:paraId="3C8973A4" w14:textId="76793B7B" w:rsidR="00A32488" w:rsidRDefault="006E66E6" w:rsidP="006E66E6">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نمودار مقایسه زمان اجرای الگوریتم‌های مختلف روی مسائل از جنس </w:t>
      </w:r>
      <w:r>
        <w:rPr>
          <w:rFonts w:ascii="Cambria Math" w:eastAsiaTheme="minorEastAsia" w:hAnsi="Cambria Math" w:cs="B Nazanin"/>
          <w:color w:val="000000" w:themeColor="text1"/>
          <w:sz w:val="24"/>
          <w:szCs w:val="24"/>
          <w:lang w:bidi="fa-IR"/>
        </w:rPr>
        <w:t>reversal</w:t>
      </w:r>
      <w:r>
        <w:rPr>
          <w:rFonts w:ascii="Cambria Math" w:eastAsiaTheme="minorEastAsia" w:hAnsi="Cambria Math" w:cs="B Nazanin" w:hint="cs"/>
          <w:color w:val="000000" w:themeColor="text1"/>
          <w:sz w:val="24"/>
          <w:szCs w:val="24"/>
          <w:rtl/>
          <w:lang w:bidi="fa-IR"/>
        </w:rPr>
        <w:t xml:space="preserve"> به صورت زیر است:</w:t>
      </w:r>
    </w:p>
    <w:p w14:paraId="2BFA58C4" w14:textId="7E5C33CB" w:rsidR="006E66E6" w:rsidRDefault="0097473C" w:rsidP="006E66E6">
      <w:pPr>
        <w:pStyle w:val="ListParagraph"/>
        <w:bidi/>
        <w:ind w:right="-64"/>
        <w:jc w:val="both"/>
        <w:rPr>
          <w:rFonts w:ascii="Cambria Math" w:eastAsiaTheme="minorEastAsia" w:hAnsi="Cambria Math" w:cs="B Nazanin" w:hint="cs"/>
          <w:color w:val="000000" w:themeColor="text1"/>
          <w:sz w:val="24"/>
          <w:szCs w:val="24"/>
          <w:rtl/>
          <w:lang w:bidi="fa-IR"/>
        </w:rPr>
      </w:pPr>
      <w:r w:rsidRPr="00591210">
        <w:rPr>
          <w:rFonts w:ascii="Cambria Math" w:eastAsiaTheme="minorEastAsia" w:hAnsi="Cambria Math" w:cs="B Nazanin"/>
          <w:color w:val="000000" w:themeColor="text1"/>
          <w:sz w:val="24"/>
          <w:szCs w:val="24"/>
          <w:rtl/>
          <w:lang w:bidi="fa-IR"/>
        </w:rPr>
        <w:drawing>
          <wp:anchor distT="0" distB="0" distL="114300" distR="114300" simplePos="0" relativeHeight="251661312" behindDoc="0" locked="0" layoutInCell="1" allowOverlap="1" wp14:anchorId="2D6E9F59" wp14:editId="683944BD">
            <wp:simplePos x="0" y="0"/>
            <wp:positionH relativeFrom="margin">
              <wp:posOffset>1350241</wp:posOffset>
            </wp:positionH>
            <wp:positionV relativeFrom="paragraph">
              <wp:posOffset>238356</wp:posOffset>
            </wp:positionV>
            <wp:extent cx="3844290" cy="2851785"/>
            <wp:effectExtent l="0" t="0" r="3810" b="571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2">
                      <a:extLst>
                        <a:ext uri="{28A0092B-C50C-407E-A947-70E740481C1C}">
                          <a14:useLocalDpi xmlns:a14="http://schemas.microsoft.com/office/drawing/2010/main" val="0"/>
                        </a:ext>
                      </a:extLst>
                    </a:blip>
                    <a:stretch>
                      <a:fillRect/>
                    </a:stretch>
                  </pic:blipFill>
                  <pic:spPr>
                    <a:xfrm>
                      <a:off x="0" y="0"/>
                      <a:ext cx="3844290" cy="2851785"/>
                    </a:xfrm>
                    <a:prstGeom prst="rect">
                      <a:avLst/>
                    </a:prstGeom>
                  </pic:spPr>
                </pic:pic>
              </a:graphicData>
            </a:graphic>
            <wp14:sizeRelH relativeFrom="margin">
              <wp14:pctWidth>0</wp14:pctWidth>
            </wp14:sizeRelH>
            <wp14:sizeRelV relativeFrom="margin">
              <wp14:pctHeight>0</wp14:pctHeight>
            </wp14:sizeRelV>
          </wp:anchor>
        </w:drawing>
      </w:r>
    </w:p>
    <w:p w14:paraId="3FE171AA" w14:textId="77777777" w:rsidR="0097473C" w:rsidRDefault="0097473C" w:rsidP="00A03758">
      <w:pPr>
        <w:bidi/>
        <w:ind w:right="-64"/>
        <w:jc w:val="both"/>
        <w:rPr>
          <w:rFonts w:ascii="Cambria Math" w:eastAsiaTheme="minorEastAsia" w:hAnsi="Cambria Math" w:cs="B Nazanin"/>
          <w:color w:val="000000" w:themeColor="text1"/>
          <w:sz w:val="24"/>
          <w:szCs w:val="24"/>
          <w:highlight w:val="yellow"/>
          <w:rtl/>
          <w:lang w:bidi="fa-IR"/>
        </w:rPr>
      </w:pPr>
    </w:p>
    <w:p w14:paraId="23E0BA21" w14:textId="323BEC35" w:rsidR="00A03758" w:rsidRPr="00C05DB5" w:rsidRDefault="006E66E6" w:rsidP="0097473C">
      <w:pPr>
        <w:bidi/>
        <w:ind w:right="-64"/>
        <w:jc w:val="both"/>
        <w:rPr>
          <w:rFonts w:ascii="Cambria Math" w:eastAsiaTheme="minorEastAsia" w:hAnsi="Cambria Math" w:cs="B Nazanin"/>
          <w:color w:val="000000" w:themeColor="text1"/>
          <w:sz w:val="24"/>
          <w:szCs w:val="24"/>
          <w:highlight w:val="yellow"/>
          <w:rtl/>
          <w:lang w:bidi="fa-IR"/>
        </w:rPr>
      </w:pPr>
      <w:r w:rsidRPr="00C05DB5">
        <w:rPr>
          <w:rFonts w:ascii="Cambria Math" w:eastAsiaTheme="minorEastAsia" w:hAnsi="Cambria Math" w:cs="B Nazanin" w:hint="cs"/>
          <w:color w:val="000000" w:themeColor="text1"/>
          <w:sz w:val="24"/>
          <w:szCs w:val="24"/>
          <w:highlight w:val="yellow"/>
          <w:rtl/>
          <w:lang w:bidi="fa-IR"/>
        </w:rPr>
        <w:t>حسین یه توضیحی از مقایسه الگوریتما بده</w:t>
      </w:r>
    </w:p>
    <w:p w14:paraId="6516CC2D" w14:textId="675B01C2" w:rsidR="006E66E6" w:rsidRDefault="006E66E6" w:rsidP="006E66E6">
      <w:pPr>
        <w:bidi/>
        <w:ind w:right="-64"/>
        <w:jc w:val="both"/>
        <w:rPr>
          <w:rFonts w:ascii="Cambria Math" w:eastAsiaTheme="minorEastAsia" w:hAnsi="Cambria Math" w:cs="B Nazanin"/>
          <w:color w:val="000000" w:themeColor="text1"/>
          <w:sz w:val="24"/>
          <w:szCs w:val="24"/>
          <w:rtl/>
          <w:lang w:bidi="fa-IR"/>
        </w:rPr>
      </w:pPr>
      <w:r w:rsidRPr="00C05DB5">
        <w:rPr>
          <w:rFonts w:ascii="Cambria Math" w:eastAsiaTheme="minorEastAsia" w:hAnsi="Cambria Math" w:cs="B Nazanin" w:hint="cs"/>
          <w:color w:val="000000" w:themeColor="text1"/>
          <w:sz w:val="24"/>
          <w:szCs w:val="24"/>
          <w:highlight w:val="yellow"/>
          <w:rtl/>
          <w:lang w:bidi="fa-IR"/>
        </w:rPr>
        <w:t>تو شناخت بهتری داری بهتر میتونی توجیه کنی</w:t>
      </w:r>
    </w:p>
    <w:p w14:paraId="71190FF5" w14:textId="257859D6" w:rsidR="006E66E6" w:rsidRDefault="006E66E6" w:rsidP="006E66E6">
      <w:pPr>
        <w:bidi/>
        <w:ind w:right="-64"/>
        <w:jc w:val="both"/>
        <w:rPr>
          <w:rFonts w:ascii="Cambria Math" w:eastAsiaTheme="minorEastAsia" w:hAnsi="Cambria Math" w:cs="B Nazanin"/>
          <w:color w:val="000000" w:themeColor="text1"/>
          <w:sz w:val="24"/>
          <w:szCs w:val="24"/>
          <w:rtl/>
          <w:lang w:bidi="fa-IR"/>
        </w:rPr>
      </w:pPr>
    </w:p>
    <w:p w14:paraId="590E5C05" w14:textId="4C1DA5C2" w:rsidR="006E66E6" w:rsidRDefault="006E66E6" w:rsidP="006E66E6">
      <w:pPr>
        <w:bidi/>
        <w:ind w:right="-64"/>
        <w:jc w:val="both"/>
        <w:rPr>
          <w:rFonts w:ascii="Cambria Math" w:eastAsiaTheme="minorEastAsia" w:hAnsi="Cambria Math" w:cs="B Nazanin"/>
          <w:color w:val="000000" w:themeColor="text1"/>
          <w:sz w:val="24"/>
          <w:szCs w:val="24"/>
          <w:rtl/>
          <w:lang w:bidi="fa-IR"/>
        </w:rPr>
      </w:pPr>
    </w:p>
    <w:p w14:paraId="286CE6FC" w14:textId="77777777" w:rsidR="0097473C" w:rsidRDefault="0097473C" w:rsidP="0097473C">
      <w:pPr>
        <w:bidi/>
        <w:ind w:right="-64"/>
        <w:jc w:val="both"/>
        <w:rPr>
          <w:rFonts w:ascii="Cambria Math" w:eastAsiaTheme="minorEastAsia" w:hAnsi="Cambria Math" w:cs="B Nazanin"/>
          <w:color w:val="000000" w:themeColor="text1"/>
          <w:sz w:val="24"/>
          <w:szCs w:val="24"/>
          <w:rtl/>
          <w:lang w:bidi="fa-IR"/>
        </w:rPr>
      </w:pPr>
    </w:p>
    <w:p w14:paraId="1FAB1C70" w14:textId="77777777" w:rsidR="006E66E6" w:rsidRDefault="006E66E6" w:rsidP="006E66E6">
      <w:pPr>
        <w:bidi/>
        <w:ind w:right="-64"/>
        <w:jc w:val="both"/>
        <w:rPr>
          <w:rFonts w:ascii="Cambria Math" w:eastAsiaTheme="minorEastAsia" w:hAnsi="Cambria Math" w:cs="B Nazanin"/>
          <w:color w:val="000000" w:themeColor="text1"/>
          <w:sz w:val="24"/>
          <w:szCs w:val="24"/>
          <w:lang w:bidi="fa-IR"/>
        </w:rPr>
      </w:pPr>
    </w:p>
    <w:p w14:paraId="691FE4D7" w14:textId="1CCDDD00" w:rsidR="00591210" w:rsidRPr="007127A6" w:rsidRDefault="00591210" w:rsidP="00591210">
      <w:pPr>
        <w:bidi/>
        <w:ind w:right="-64"/>
        <w:jc w:val="both"/>
        <w:rPr>
          <w:rFonts w:ascii="Cambria Math" w:eastAsiaTheme="minorEastAsia" w:hAnsi="Cambria Math" w:cs="B Nazanin"/>
          <w:color w:val="000000" w:themeColor="text1"/>
          <w:sz w:val="24"/>
          <w:szCs w:val="24"/>
          <w:lang w:bidi="fa-IR"/>
        </w:rPr>
      </w:pPr>
    </w:p>
    <w:p w14:paraId="4C610E2E" w14:textId="578E246A" w:rsidR="00B05C44" w:rsidRPr="000A6D83" w:rsidRDefault="009E4763" w:rsidP="00B05C44">
      <w:pPr>
        <w:pStyle w:val="ListParagraph"/>
        <w:numPr>
          <w:ilvl w:val="0"/>
          <w:numId w:val="10"/>
        </w:numPr>
        <w:bidi/>
        <w:jc w:val="both"/>
        <w:rPr>
          <w:rFonts w:ascii="Comic Sans MS" w:hAnsi="Comic Sans MS" w:cs="B Nazanin"/>
          <w:b/>
          <w:bCs/>
          <w:sz w:val="24"/>
          <w:szCs w:val="24"/>
          <w:highlight w:val="yellow"/>
          <w:lang w:bidi="fa-IR"/>
        </w:rPr>
      </w:pPr>
      <w:r w:rsidRPr="000A6D83">
        <w:rPr>
          <w:rFonts w:ascii="Comic Sans MS" w:hAnsi="Comic Sans MS" w:cs="B Nazanin" w:hint="cs"/>
          <w:b/>
          <w:bCs/>
          <w:sz w:val="24"/>
          <w:szCs w:val="24"/>
          <w:highlight w:val="yellow"/>
          <w:rtl/>
          <w:lang w:bidi="fa-IR"/>
        </w:rPr>
        <w:t xml:space="preserve">مطالعه نقات قوت برنامه‌ریز </w:t>
      </w:r>
      <w:r w:rsidRPr="000A6D83">
        <w:rPr>
          <w:rFonts w:ascii="Comic Sans MS" w:hAnsi="Comic Sans MS" w:cs="B Nazanin"/>
          <w:b/>
          <w:bCs/>
          <w:sz w:val="24"/>
          <w:szCs w:val="24"/>
          <w:highlight w:val="yellow"/>
          <w:lang w:bidi="fa-IR"/>
        </w:rPr>
        <w:t>FF</w:t>
      </w:r>
    </w:p>
    <w:p w14:paraId="19E9EB48" w14:textId="0D81BEA6" w:rsidR="009E4763" w:rsidRPr="000A6D83" w:rsidRDefault="009E4763" w:rsidP="009E4763">
      <w:pPr>
        <w:pStyle w:val="ListParagraph"/>
        <w:numPr>
          <w:ilvl w:val="0"/>
          <w:numId w:val="10"/>
        </w:numPr>
        <w:bidi/>
        <w:jc w:val="both"/>
        <w:rPr>
          <w:rFonts w:ascii="Comic Sans MS" w:hAnsi="Comic Sans MS" w:cs="B Nazanin"/>
          <w:b/>
          <w:bCs/>
          <w:sz w:val="24"/>
          <w:szCs w:val="24"/>
          <w:highlight w:val="yellow"/>
          <w:rtl/>
          <w:lang w:bidi="fa-IR"/>
        </w:rPr>
      </w:pPr>
      <w:r w:rsidRPr="000A6D83">
        <w:rPr>
          <w:rFonts w:ascii="Comic Sans MS" w:hAnsi="Comic Sans MS" w:cs="B Nazanin" w:hint="cs"/>
          <w:b/>
          <w:bCs/>
          <w:sz w:val="24"/>
          <w:szCs w:val="24"/>
          <w:highlight w:val="yellow"/>
          <w:rtl/>
          <w:lang w:bidi="fa-IR"/>
        </w:rPr>
        <w:t>جمع بندی</w:t>
      </w:r>
    </w:p>
    <w:p w14:paraId="12764840" w14:textId="5021865F" w:rsidR="00E72112" w:rsidRDefault="00E72112" w:rsidP="00E72112">
      <w:pPr>
        <w:pStyle w:val="ListParagraph"/>
        <w:bidi/>
        <w:ind w:right="-64"/>
        <w:jc w:val="both"/>
        <w:rPr>
          <w:rFonts w:ascii="Cambria Math" w:eastAsiaTheme="minorEastAsia" w:hAnsi="Cambria Math" w:cs="B Nazanin"/>
          <w:color w:val="000000" w:themeColor="text1"/>
          <w:sz w:val="24"/>
          <w:szCs w:val="24"/>
          <w:rtl/>
          <w:lang w:bidi="fa-IR"/>
        </w:rPr>
      </w:pPr>
    </w:p>
    <w:p w14:paraId="4979017A" w14:textId="490AEF8B" w:rsidR="00E72112" w:rsidRPr="00D7090B" w:rsidRDefault="00E72112" w:rsidP="00E72112">
      <w:pPr>
        <w:pStyle w:val="ListParagraph"/>
        <w:bidi/>
        <w:ind w:right="-64"/>
        <w:jc w:val="both"/>
        <w:rPr>
          <w:rFonts w:ascii="Cambria Math" w:eastAsiaTheme="minorEastAsia" w:hAnsi="Cambria Math" w:cs="B Nazanin"/>
          <w:color w:val="000000" w:themeColor="text1"/>
          <w:sz w:val="24"/>
          <w:szCs w:val="24"/>
          <w:rtl/>
          <w:lang w:bidi="fa-IR"/>
        </w:rPr>
      </w:pPr>
    </w:p>
    <w:sectPr w:rsidR="00E72112" w:rsidRPr="00D7090B" w:rsidSect="00F76CB5">
      <w:pgSz w:w="11906" w:h="16838" w:code="9"/>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MR10">
    <w:altName w:val="Times New Roman"/>
    <w:panose1 w:val="00000000000000000000"/>
    <w:charset w:val="00"/>
    <w:family w:val="roman"/>
    <w:notTrueType/>
    <w:pitch w:val="default"/>
  </w:font>
  <w:font w:name="Helvetica-Narrow">
    <w:altName w:val="Arial Narrow"/>
    <w:panose1 w:val="00000000000000000000"/>
    <w:charset w:val="00"/>
    <w:family w:val="roman"/>
    <w:notTrueType/>
    <w:pitch w:val="default"/>
  </w:font>
  <w:font w:name="CMMI10">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112490"/>
    <w:multiLevelType w:val="hybridMultilevel"/>
    <w:tmpl w:val="A5A66A2A"/>
    <w:lvl w:ilvl="0" w:tplc="0DE8E7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0A7302"/>
    <w:multiLevelType w:val="hybridMultilevel"/>
    <w:tmpl w:val="54406D46"/>
    <w:lvl w:ilvl="0" w:tplc="04090011">
      <w:start w:val="1"/>
      <w:numFmt w:val="decimal"/>
      <w:lvlText w:val="%1)"/>
      <w:lvlJc w:val="left"/>
      <w:pPr>
        <w:ind w:left="360" w:hanging="360"/>
      </w:pPr>
      <w:rPr>
        <w:rFonts w:hint="default"/>
      </w:rPr>
    </w:lvl>
    <w:lvl w:ilvl="1" w:tplc="04090011">
      <w:start w:val="1"/>
      <w:numFmt w:val="decimal"/>
      <w:lvlText w:val="%2)"/>
      <w:lvlJc w:val="left"/>
      <w:pPr>
        <w:ind w:left="1080" w:hanging="360"/>
      </w:pPr>
    </w:lvl>
    <w:lvl w:ilvl="2" w:tplc="04090011">
      <w:start w:val="1"/>
      <w:numFmt w:val="decimal"/>
      <w:lvlText w:val="%3)"/>
      <w:lvlJc w:val="lef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2C32781"/>
    <w:multiLevelType w:val="hybridMultilevel"/>
    <w:tmpl w:val="6C98A118"/>
    <w:lvl w:ilvl="0" w:tplc="074EB570">
      <w:start w:val="2"/>
      <w:numFmt w:val="bullet"/>
      <w:lvlText w:val=""/>
      <w:lvlJc w:val="left"/>
      <w:pPr>
        <w:ind w:left="720" w:hanging="360"/>
      </w:pPr>
      <w:rPr>
        <w:rFonts w:ascii="Symbol" w:eastAsiaTheme="minorEastAsia"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B531AE"/>
    <w:multiLevelType w:val="hybridMultilevel"/>
    <w:tmpl w:val="6060D250"/>
    <w:lvl w:ilvl="0" w:tplc="476A45BA">
      <w:numFmt w:val="bullet"/>
      <w:lvlText w:val=""/>
      <w:lvlJc w:val="left"/>
      <w:pPr>
        <w:ind w:left="720" w:hanging="360"/>
      </w:pPr>
      <w:rPr>
        <w:rFonts w:ascii="Symbol" w:eastAsiaTheme="minorEastAsia"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3074E0"/>
    <w:multiLevelType w:val="hybridMultilevel"/>
    <w:tmpl w:val="2FA41480"/>
    <w:lvl w:ilvl="0" w:tplc="F00ECCE0">
      <w:start w:val="41"/>
      <w:numFmt w:val="bullet"/>
      <w:lvlText w:val=""/>
      <w:lvlJc w:val="left"/>
      <w:pPr>
        <w:ind w:left="720" w:hanging="360"/>
      </w:pPr>
      <w:rPr>
        <w:rFonts w:ascii="Symbol" w:eastAsiaTheme="minorEastAsia"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5F229A"/>
    <w:multiLevelType w:val="hybridMultilevel"/>
    <w:tmpl w:val="812C1296"/>
    <w:lvl w:ilvl="0" w:tplc="79C849B8">
      <w:start w:val="2"/>
      <w:numFmt w:val="bullet"/>
      <w:lvlText w:val=""/>
      <w:lvlJc w:val="left"/>
      <w:pPr>
        <w:ind w:left="720" w:hanging="360"/>
      </w:pPr>
      <w:rPr>
        <w:rFonts w:ascii="Symbol" w:eastAsiaTheme="minorEastAsia"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A5508F"/>
    <w:multiLevelType w:val="hybridMultilevel"/>
    <w:tmpl w:val="5BBCB5AE"/>
    <w:lvl w:ilvl="0" w:tplc="0DE8E7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83176D1"/>
    <w:multiLevelType w:val="hybridMultilevel"/>
    <w:tmpl w:val="4A6472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E834B8"/>
    <w:multiLevelType w:val="hybridMultilevel"/>
    <w:tmpl w:val="F15849CC"/>
    <w:lvl w:ilvl="0" w:tplc="901048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1FB6AD5"/>
    <w:multiLevelType w:val="hybridMultilevel"/>
    <w:tmpl w:val="7966A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862A2B"/>
    <w:multiLevelType w:val="hybridMultilevel"/>
    <w:tmpl w:val="CF743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586679"/>
    <w:multiLevelType w:val="hybridMultilevel"/>
    <w:tmpl w:val="2328326C"/>
    <w:lvl w:ilvl="0" w:tplc="808269BE">
      <w:start w:val="2"/>
      <w:numFmt w:val="bullet"/>
      <w:lvlText w:val=""/>
      <w:lvlJc w:val="left"/>
      <w:pPr>
        <w:ind w:left="1080" w:hanging="360"/>
      </w:pPr>
      <w:rPr>
        <w:rFonts w:ascii="Symbol" w:eastAsiaTheme="minorEastAsia" w:hAnsi="Symbol" w:cs="B Nazani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2"/>
  </w:num>
  <w:num w:numId="3">
    <w:abstractNumId w:val="10"/>
  </w:num>
  <w:num w:numId="4">
    <w:abstractNumId w:val="9"/>
  </w:num>
  <w:num w:numId="5">
    <w:abstractNumId w:val="5"/>
  </w:num>
  <w:num w:numId="6">
    <w:abstractNumId w:val="3"/>
  </w:num>
  <w:num w:numId="7">
    <w:abstractNumId w:val="6"/>
  </w:num>
  <w:num w:numId="8">
    <w:abstractNumId w:val="0"/>
  </w:num>
  <w:num w:numId="9">
    <w:abstractNumId w:val="11"/>
  </w:num>
  <w:num w:numId="10">
    <w:abstractNumId w:val="1"/>
  </w:num>
  <w:num w:numId="11">
    <w:abstractNumId w:val="8"/>
  </w:num>
  <w:num w:numId="12">
    <w:abstractNumId w:val="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yNzC3MDY2MDY3NzFV0lEKTi0uzszPAykwNKgFABvYVBYtAAAA"/>
  </w:docVars>
  <w:rsids>
    <w:rsidRoot w:val="00E66AF3"/>
    <w:rsid w:val="0000010C"/>
    <w:rsid w:val="000006DD"/>
    <w:rsid w:val="0000075D"/>
    <w:rsid w:val="00000B56"/>
    <w:rsid w:val="00000D09"/>
    <w:rsid w:val="00000E9D"/>
    <w:rsid w:val="000012D0"/>
    <w:rsid w:val="00001AEA"/>
    <w:rsid w:val="00001D86"/>
    <w:rsid w:val="000022F4"/>
    <w:rsid w:val="000027A0"/>
    <w:rsid w:val="0000286B"/>
    <w:rsid w:val="0000296B"/>
    <w:rsid w:val="00002B77"/>
    <w:rsid w:val="0000331C"/>
    <w:rsid w:val="00003750"/>
    <w:rsid w:val="00003CAE"/>
    <w:rsid w:val="00003FE1"/>
    <w:rsid w:val="00004067"/>
    <w:rsid w:val="00004A57"/>
    <w:rsid w:val="00004AEC"/>
    <w:rsid w:val="00004E57"/>
    <w:rsid w:val="00005EE5"/>
    <w:rsid w:val="0000601D"/>
    <w:rsid w:val="000067F4"/>
    <w:rsid w:val="00006CDF"/>
    <w:rsid w:val="00007755"/>
    <w:rsid w:val="00007BA4"/>
    <w:rsid w:val="00007C55"/>
    <w:rsid w:val="00007C69"/>
    <w:rsid w:val="00007CF6"/>
    <w:rsid w:val="000106E4"/>
    <w:rsid w:val="0001095E"/>
    <w:rsid w:val="00010AC7"/>
    <w:rsid w:val="00010BE7"/>
    <w:rsid w:val="000110AC"/>
    <w:rsid w:val="000112BD"/>
    <w:rsid w:val="0001154D"/>
    <w:rsid w:val="0001184A"/>
    <w:rsid w:val="000119E9"/>
    <w:rsid w:val="00011C2C"/>
    <w:rsid w:val="00013761"/>
    <w:rsid w:val="00013EA0"/>
    <w:rsid w:val="000142C2"/>
    <w:rsid w:val="00014706"/>
    <w:rsid w:val="00015517"/>
    <w:rsid w:val="00015528"/>
    <w:rsid w:val="000159AE"/>
    <w:rsid w:val="00015E36"/>
    <w:rsid w:val="000166F0"/>
    <w:rsid w:val="0001716D"/>
    <w:rsid w:val="000172D9"/>
    <w:rsid w:val="00017FF0"/>
    <w:rsid w:val="0002078D"/>
    <w:rsid w:val="00020A17"/>
    <w:rsid w:val="00020D1C"/>
    <w:rsid w:val="00021369"/>
    <w:rsid w:val="00021411"/>
    <w:rsid w:val="0002151D"/>
    <w:rsid w:val="00021593"/>
    <w:rsid w:val="000218FF"/>
    <w:rsid w:val="000219E6"/>
    <w:rsid w:val="000226B4"/>
    <w:rsid w:val="00022967"/>
    <w:rsid w:val="00022F53"/>
    <w:rsid w:val="000235C1"/>
    <w:rsid w:val="00023E43"/>
    <w:rsid w:val="00023FA4"/>
    <w:rsid w:val="000247BE"/>
    <w:rsid w:val="000249D1"/>
    <w:rsid w:val="00024ABC"/>
    <w:rsid w:val="00024FF1"/>
    <w:rsid w:val="0002512C"/>
    <w:rsid w:val="00025225"/>
    <w:rsid w:val="00025639"/>
    <w:rsid w:val="00025D32"/>
    <w:rsid w:val="000265D1"/>
    <w:rsid w:val="0002704F"/>
    <w:rsid w:val="0002722F"/>
    <w:rsid w:val="00027412"/>
    <w:rsid w:val="00027DEA"/>
    <w:rsid w:val="00027EBD"/>
    <w:rsid w:val="000303A7"/>
    <w:rsid w:val="00030463"/>
    <w:rsid w:val="000304F1"/>
    <w:rsid w:val="00030A1F"/>
    <w:rsid w:val="00030A78"/>
    <w:rsid w:val="00031043"/>
    <w:rsid w:val="0003120F"/>
    <w:rsid w:val="00031383"/>
    <w:rsid w:val="00031514"/>
    <w:rsid w:val="000317A1"/>
    <w:rsid w:val="00031A86"/>
    <w:rsid w:val="00032101"/>
    <w:rsid w:val="000321ED"/>
    <w:rsid w:val="0003222A"/>
    <w:rsid w:val="00032452"/>
    <w:rsid w:val="0003255C"/>
    <w:rsid w:val="0003258A"/>
    <w:rsid w:val="000329EF"/>
    <w:rsid w:val="00032C82"/>
    <w:rsid w:val="00032DCE"/>
    <w:rsid w:val="000332C6"/>
    <w:rsid w:val="00033A29"/>
    <w:rsid w:val="00033BDC"/>
    <w:rsid w:val="00034803"/>
    <w:rsid w:val="00034CB0"/>
    <w:rsid w:val="000358B3"/>
    <w:rsid w:val="00035AB0"/>
    <w:rsid w:val="00035B05"/>
    <w:rsid w:val="00035C08"/>
    <w:rsid w:val="00035D76"/>
    <w:rsid w:val="00036661"/>
    <w:rsid w:val="000372B2"/>
    <w:rsid w:val="000376D2"/>
    <w:rsid w:val="00037B0C"/>
    <w:rsid w:val="00037C1A"/>
    <w:rsid w:val="000402F1"/>
    <w:rsid w:val="00040C58"/>
    <w:rsid w:val="00040F45"/>
    <w:rsid w:val="00041562"/>
    <w:rsid w:val="00041D5F"/>
    <w:rsid w:val="00042814"/>
    <w:rsid w:val="00042879"/>
    <w:rsid w:val="00042CB1"/>
    <w:rsid w:val="00042D1D"/>
    <w:rsid w:val="0004310B"/>
    <w:rsid w:val="00043366"/>
    <w:rsid w:val="000436BE"/>
    <w:rsid w:val="000437FF"/>
    <w:rsid w:val="00043D55"/>
    <w:rsid w:val="00043F54"/>
    <w:rsid w:val="00044CA6"/>
    <w:rsid w:val="00046379"/>
    <w:rsid w:val="00046A18"/>
    <w:rsid w:val="00046E60"/>
    <w:rsid w:val="00046F86"/>
    <w:rsid w:val="00047387"/>
    <w:rsid w:val="0004789B"/>
    <w:rsid w:val="00047BB0"/>
    <w:rsid w:val="00047E39"/>
    <w:rsid w:val="00047F88"/>
    <w:rsid w:val="000502BB"/>
    <w:rsid w:val="000506A1"/>
    <w:rsid w:val="0005083A"/>
    <w:rsid w:val="00050BB3"/>
    <w:rsid w:val="0005188F"/>
    <w:rsid w:val="000519DB"/>
    <w:rsid w:val="00051EA7"/>
    <w:rsid w:val="00051F6D"/>
    <w:rsid w:val="000520DF"/>
    <w:rsid w:val="00052182"/>
    <w:rsid w:val="000522E3"/>
    <w:rsid w:val="00052AC3"/>
    <w:rsid w:val="00052FD2"/>
    <w:rsid w:val="00053039"/>
    <w:rsid w:val="000530A6"/>
    <w:rsid w:val="00053570"/>
    <w:rsid w:val="00053593"/>
    <w:rsid w:val="00053B13"/>
    <w:rsid w:val="00053D9D"/>
    <w:rsid w:val="00054997"/>
    <w:rsid w:val="00054C30"/>
    <w:rsid w:val="00055161"/>
    <w:rsid w:val="0005563D"/>
    <w:rsid w:val="00056026"/>
    <w:rsid w:val="000569CD"/>
    <w:rsid w:val="00056D4E"/>
    <w:rsid w:val="00056FA5"/>
    <w:rsid w:val="0005725F"/>
    <w:rsid w:val="000574DA"/>
    <w:rsid w:val="0005759C"/>
    <w:rsid w:val="0005789D"/>
    <w:rsid w:val="0006015D"/>
    <w:rsid w:val="00060258"/>
    <w:rsid w:val="00060604"/>
    <w:rsid w:val="000606C0"/>
    <w:rsid w:val="00060BAA"/>
    <w:rsid w:val="00060BFB"/>
    <w:rsid w:val="00061BDE"/>
    <w:rsid w:val="0006206C"/>
    <w:rsid w:val="00062166"/>
    <w:rsid w:val="000623EC"/>
    <w:rsid w:val="00062823"/>
    <w:rsid w:val="0006285A"/>
    <w:rsid w:val="00062D70"/>
    <w:rsid w:val="00062DBB"/>
    <w:rsid w:val="00062E35"/>
    <w:rsid w:val="000632DC"/>
    <w:rsid w:val="00063831"/>
    <w:rsid w:val="00063E2D"/>
    <w:rsid w:val="00064023"/>
    <w:rsid w:val="00064C7D"/>
    <w:rsid w:val="00064D08"/>
    <w:rsid w:val="00064EDB"/>
    <w:rsid w:val="0006506D"/>
    <w:rsid w:val="000654F1"/>
    <w:rsid w:val="000661F9"/>
    <w:rsid w:val="00066206"/>
    <w:rsid w:val="00066346"/>
    <w:rsid w:val="00066358"/>
    <w:rsid w:val="00066658"/>
    <w:rsid w:val="0006671E"/>
    <w:rsid w:val="000669E1"/>
    <w:rsid w:val="000675A8"/>
    <w:rsid w:val="0007003D"/>
    <w:rsid w:val="000709A5"/>
    <w:rsid w:val="00070EB5"/>
    <w:rsid w:val="000714FC"/>
    <w:rsid w:val="000716DD"/>
    <w:rsid w:val="00071AAB"/>
    <w:rsid w:val="00071EF7"/>
    <w:rsid w:val="00072850"/>
    <w:rsid w:val="00072B27"/>
    <w:rsid w:val="00072CE4"/>
    <w:rsid w:val="00073ED2"/>
    <w:rsid w:val="00073ED9"/>
    <w:rsid w:val="00073F44"/>
    <w:rsid w:val="0007401F"/>
    <w:rsid w:val="00074255"/>
    <w:rsid w:val="0007426D"/>
    <w:rsid w:val="000747A5"/>
    <w:rsid w:val="00074BBE"/>
    <w:rsid w:val="000750D2"/>
    <w:rsid w:val="000753D6"/>
    <w:rsid w:val="0007544A"/>
    <w:rsid w:val="00075F47"/>
    <w:rsid w:val="00076AAB"/>
    <w:rsid w:val="00076F9D"/>
    <w:rsid w:val="000770E2"/>
    <w:rsid w:val="00077342"/>
    <w:rsid w:val="00077961"/>
    <w:rsid w:val="00077AF4"/>
    <w:rsid w:val="0008047D"/>
    <w:rsid w:val="00080555"/>
    <w:rsid w:val="0008118D"/>
    <w:rsid w:val="00081197"/>
    <w:rsid w:val="000812B1"/>
    <w:rsid w:val="000816DB"/>
    <w:rsid w:val="00081AFC"/>
    <w:rsid w:val="00081E39"/>
    <w:rsid w:val="00082030"/>
    <w:rsid w:val="00082340"/>
    <w:rsid w:val="00082869"/>
    <w:rsid w:val="00082F49"/>
    <w:rsid w:val="000838AD"/>
    <w:rsid w:val="00083B57"/>
    <w:rsid w:val="00083E86"/>
    <w:rsid w:val="000840AE"/>
    <w:rsid w:val="0008535E"/>
    <w:rsid w:val="000855F4"/>
    <w:rsid w:val="000856F9"/>
    <w:rsid w:val="000859DB"/>
    <w:rsid w:val="0008697D"/>
    <w:rsid w:val="00087510"/>
    <w:rsid w:val="00087E87"/>
    <w:rsid w:val="00090CFC"/>
    <w:rsid w:val="00090FD5"/>
    <w:rsid w:val="00091200"/>
    <w:rsid w:val="000912AB"/>
    <w:rsid w:val="000916B4"/>
    <w:rsid w:val="0009178E"/>
    <w:rsid w:val="00091A6F"/>
    <w:rsid w:val="00091FD9"/>
    <w:rsid w:val="0009225C"/>
    <w:rsid w:val="00092879"/>
    <w:rsid w:val="00093257"/>
    <w:rsid w:val="000932E8"/>
    <w:rsid w:val="00093950"/>
    <w:rsid w:val="00093E7B"/>
    <w:rsid w:val="00093FE9"/>
    <w:rsid w:val="00094097"/>
    <w:rsid w:val="00094140"/>
    <w:rsid w:val="00094D1A"/>
    <w:rsid w:val="0009540E"/>
    <w:rsid w:val="00095707"/>
    <w:rsid w:val="00095F21"/>
    <w:rsid w:val="000967E7"/>
    <w:rsid w:val="00096B9E"/>
    <w:rsid w:val="000A0693"/>
    <w:rsid w:val="000A0EEA"/>
    <w:rsid w:val="000A10F0"/>
    <w:rsid w:val="000A15F8"/>
    <w:rsid w:val="000A1D46"/>
    <w:rsid w:val="000A230F"/>
    <w:rsid w:val="000A267E"/>
    <w:rsid w:val="000A2957"/>
    <w:rsid w:val="000A388E"/>
    <w:rsid w:val="000A39E5"/>
    <w:rsid w:val="000A3D04"/>
    <w:rsid w:val="000A3F8F"/>
    <w:rsid w:val="000A4190"/>
    <w:rsid w:val="000A4A82"/>
    <w:rsid w:val="000A546D"/>
    <w:rsid w:val="000A57E0"/>
    <w:rsid w:val="000A6635"/>
    <w:rsid w:val="000A66DF"/>
    <w:rsid w:val="000A6C69"/>
    <w:rsid w:val="000A6D83"/>
    <w:rsid w:val="000A6EB0"/>
    <w:rsid w:val="000A6FDE"/>
    <w:rsid w:val="000A6FF8"/>
    <w:rsid w:val="000A71C1"/>
    <w:rsid w:val="000A76FB"/>
    <w:rsid w:val="000A7B78"/>
    <w:rsid w:val="000B0242"/>
    <w:rsid w:val="000B170C"/>
    <w:rsid w:val="000B2372"/>
    <w:rsid w:val="000B2BB9"/>
    <w:rsid w:val="000B2E92"/>
    <w:rsid w:val="000B3806"/>
    <w:rsid w:val="000B39F3"/>
    <w:rsid w:val="000B3B73"/>
    <w:rsid w:val="000B3BBC"/>
    <w:rsid w:val="000B493F"/>
    <w:rsid w:val="000B4C08"/>
    <w:rsid w:val="000B5168"/>
    <w:rsid w:val="000B54AD"/>
    <w:rsid w:val="000B5D58"/>
    <w:rsid w:val="000B6173"/>
    <w:rsid w:val="000B6A66"/>
    <w:rsid w:val="000B7053"/>
    <w:rsid w:val="000B7335"/>
    <w:rsid w:val="000B7C27"/>
    <w:rsid w:val="000B7D22"/>
    <w:rsid w:val="000C0120"/>
    <w:rsid w:val="000C018F"/>
    <w:rsid w:val="000C0373"/>
    <w:rsid w:val="000C04DD"/>
    <w:rsid w:val="000C0BAE"/>
    <w:rsid w:val="000C1E55"/>
    <w:rsid w:val="000C1EF1"/>
    <w:rsid w:val="000C2035"/>
    <w:rsid w:val="000C2303"/>
    <w:rsid w:val="000C23FE"/>
    <w:rsid w:val="000C2F79"/>
    <w:rsid w:val="000C3012"/>
    <w:rsid w:val="000C3191"/>
    <w:rsid w:val="000C33A9"/>
    <w:rsid w:val="000C33F5"/>
    <w:rsid w:val="000C3FDF"/>
    <w:rsid w:val="000C4077"/>
    <w:rsid w:val="000C40DF"/>
    <w:rsid w:val="000C4E04"/>
    <w:rsid w:val="000C5067"/>
    <w:rsid w:val="000C5A17"/>
    <w:rsid w:val="000C6295"/>
    <w:rsid w:val="000C6EFA"/>
    <w:rsid w:val="000C7C5D"/>
    <w:rsid w:val="000D04F6"/>
    <w:rsid w:val="000D0E04"/>
    <w:rsid w:val="000D0EFF"/>
    <w:rsid w:val="000D0F82"/>
    <w:rsid w:val="000D1902"/>
    <w:rsid w:val="000D1C0B"/>
    <w:rsid w:val="000D2AAC"/>
    <w:rsid w:val="000D3235"/>
    <w:rsid w:val="000D4C2C"/>
    <w:rsid w:val="000D4CE0"/>
    <w:rsid w:val="000D4D35"/>
    <w:rsid w:val="000D4FFE"/>
    <w:rsid w:val="000D6F51"/>
    <w:rsid w:val="000D70C3"/>
    <w:rsid w:val="000D71B6"/>
    <w:rsid w:val="000D723F"/>
    <w:rsid w:val="000D751C"/>
    <w:rsid w:val="000D7D2A"/>
    <w:rsid w:val="000D7ED8"/>
    <w:rsid w:val="000D7FFA"/>
    <w:rsid w:val="000E010B"/>
    <w:rsid w:val="000E0269"/>
    <w:rsid w:val="000E069F"/>
    <w:rsid w:val="000E0CEE"/>
    <w:rsid w:val="000E0DBC"/>
    <w:rsid w:val="000E109A"/>
    <w:rsid w:val="000E11F5"/>
    <w:rsid w:val="000E17DA"/>
    <w:rsid w:val="000E1B5D"/>
    <w:rsid w:val="000E1B6E"/>
    <w:rsid w:val="000E2739"/>
    <w:rsid w:val="000E2F67"/>
    <w:rsid w:val="000E3115"/>
    <w:rsid w:val="000E33A0"/>
    <w:rsid w:val="000E450D"/>
    <w:rsid w:val="000E4907"/>
    <w:rsid w:val="000E4DCB"/>
    <w:rsid w:val="000E5199"/>
    <w:rsid w:val="000E5E75"/>
    <w:rsid w:val="000E60D0"/>
    <w:rsid w:val="000E6652"/>
    <w:rsid w:val="000E6786"/>
    <w:rsid w:val="000E7176"/>
    <w:rsid w:val="000E7B25"/>
    <w:rsid w:val="000F0081"/>
    <w:rsid w:val="000F035C"/>
    <w:rsid w:val="000F06A8"/>
    <w:rsid w:val="000F06DD"/>
    <w:rsid w:val="000F0A64"/>
    <w:rsid w:val="000F0E0B"/>
    <w:rsid w:val="000F1014"/>
    <w:rsid w:val="000F1094"/>
    <w:rsid w:val="000F234D"/>
    <w:rsid w:val="000F2763"/>
    <w:rsid w:val="000F27F4"/>
    <w:rsid w:val="000F2AAE"/>
    <w:rsid w:val="000F2BDC"/>
    <w:rsid w:val="000F2EDC"/>
    <w:rsid w:val="000F3166"/>
    <w:rsid w:val="000F32E3"/>
    <w:rsid w:val="000F3633"/>
    <w:rsid w:val="000F391E"/>
    <w:rsid w:val="000F407D"/>
    <w:rsid w:val="000F43C1"/>
    <w:rsid w:val="000F52B2"/>
    <w:rsid w:val="000F55B0"/>
    <w:rsid w:val="000F5CED"/>
    <w:rsid w:val="000F6A12"/>
    <w:rsid w:val="000F6C78"/>
    <w:rsid w:val="000F6DAE"/>
    <w:rsid w:val="000F7457"/>
    <w:rsid w:val="000F782C"/>
    <w:rsid w:val="000F7BA7"/>
    <w:rsid w:val="000F7D51"/>
    <w:rsid w:val="0010001F"/>
    <w:rsid w:val="00100141"/>
    <w:rsid w:val="0010067C"/>
    <w:rsid w:val="001008EA"/>
    <w:rsid w:val="00100A1B"/>
    <w:rsid w:val="00100CFD"/>
    <w:rsid w:val="00101407"/>
    <w:rsid w:val="00101858"/>
    <w:rsid w:val="00102004"/>
    <w:rsid w:val="00102160"/>
    <w:rsid w:val="001024DE"/>
    <w:rsid w:val="00102BA2"/>
    <w:rsid w:val="00102E0F"/>
    <w:rsid w:val="001036E6"/>
    <w:rsid w:val="00103BC2"/>
    <w:rsid w:val="00103D54"/>
    <w:rsid w:val="00103F9C"/>
    <w:rsid w:val="00103FC0"/>
    <w:rsid w:val="00104FB8"/>
    <w:rsid w:val="0010526E"/>
    <w:rsid w:val="00105815"/>
    <w:rsid w:val="00105BC8"/>
    <w:rsid w:val="00106220"/>
    <w:rsid w:val="001064F0"/>
    <w:rsid w:val="00106DD5"/>
    <w:rsid w:val="00107122"/>
    <w:rsid w:val="00107AD2"/>
    <w:rsid w:val="00107CF0"/>
    <w:rsid w:val="001104F1"/>
    <w:rsid w:val="00110C11"/>
    <w:rsid w:val="00110C7C"/>
    <w:rsid w:val="00110F54"/>
    <w:rsid w:val="001113D8"/>
    <w:rsid w:val="00111E72"/>
    <w:rsid w:val="00112513"/>
    <w:rsid w:val="00112604"/>
    <w:rsid w:val="00112769"/>
    <w:rsid w:val="00112787"/>
    <w:rsid w:val="00112AE4"/>
    <w:rsid w:val="00112C9C"/>
    <w:rsid w:val="0011342B"/>
    <w:rsid w:val="00114394"/>
    <w:rsid w:val="0011454C"/>
    <w:rsid w:val="00114875"/>
    <w:rsid w:val="001148F6"/>
    <w:rsid w:val="00114F5D"/>
    <w:rsid w:val="001157AE"/>
    <w:rsid w:val="00115803"/>
    <w:rsid w:val="001159D5"/>
    <w:rsid w:val="00116225"/>
    <w:rsid w:val="0011651B"/>
    <w:rsid w:val="001165A7"/>
    <w:rsid w:val="00116926"/>
    <w:rsid w:val="00117321"/>
    <w:rsid w:val="0011766D"/>
    <w:rsid w:val="001178AD"/>
    <w:rsid w:val="00120180"/>
    <w:rsid w:val="00120232"/>
    <w:rsid w:val="0012070E"/>
    <w:rsid w:val="00120B49"/>
    <w:rsid w:val="00121530"/>
    <w:rsid w:val="001217E9"/>
    <w:rsid w:val="001218D1"/>
    <w:rsid w:val="00121D2D"/>
    <w:rsid w:val="001220FF"/>
    <w:rsid w:val="00122263"/>
    <w:rsid w:val="001225D9"/>
    <w:rsid w:val="00123458"/>
    <w:rsid w:val="00123B6C"/>
    <w:rsid w:val="00123DAD"/>
    <w:rsid w:val="00123FCF"/>
    <w:rsid w:val="001240A1"/>
    <w:rsid w:val="00124431"/>
    <w:rsid w:val="00124846"/>
    <w:rsid w:val="0012496A"/>
    <w:rsid w:val="00124A52"/>
    <w:rsid w:val="00124EFE"/>
    <w:rsid w:val="001254CB"/>
    <w:rsid w:val="00125A5B"/>
    <w:rsid w:val="0012629E"/>
    <w:rsid w:val="001264D3"/>
    <w:rsid w:val="0012653A"/>
    <w:rsid w:val="0012662A"/>
    <w:rsid w:val="00127BC1"/>
    <w:rsid w:val="00127FD7"/>
    <w:rsid w:val="001303C5"/>
    <w:rsid w:val="001307C9"/>
    <w:rsid w:val="00130AE8"/>
    <w:rsid w:val="00130CCB"/>
    <w:rsid w:val="00131126"/>
    <w:rsid w:val="0013145F"/>
    <w:rsid w:val="00131566"/>
    <w:rsid w:val="00131D46"/>
    <w:rsid w:val="0013209F"/>
    <w:rsid w:val="0013223A"/>
    <w:rsid w:val="001327FA"/>
    <w:rsid w:val="00133C64"/>
    <w:rsid w:val="00134791"/>
    <w:rsid w:val="00134AEB"/>
    <w:rsid w:val="00134F18"/>
    <w:rsid w:val="00135018"/>
    <w:rsid w:val="00135517"/>
    <w:rsid w:val="001355A2"/>
    <w:rsid w:val="00135769"/>
    <w:rsid w:val="00135903"/>
    <w:rsid w:val="00135A80"/>
    <w:rsid w:val="00135ABF"/>
    <w:rsid w:val="00135EA0"/>
    <w:rsid w:val="001362E2"/>
    <w:rsid w:val="0013642D"/>
    <w:rsid w:val="00136509"/>
    <w:rsid w:val="001365AC"/>
    <w:rsid w:val="00136ACB"/>
    <w:rsid w:val="00136D2B"/>
    <w:rsid w:val="001371EF"/>
    <w:rsid w:val="00137256"/>
    <w:rsid w:val="001372C2"/>
    <w:rsid w:val="0013755A"/>
    <w:rsid w:val="0013774E"/>
    <w:rsid w:val="001400EF"/>
    <w:rsid w:val="001407BA"/>
    <w:rsid w:val="00140F14"/>
    <w:rsid w:val="0014174C"/>
    <w:rsid w:val="0014178D"/>
    <w:rsid w:val="00141A4D"/>
    <w:rsid w:val="001421C6"/>
    <w:rsid w:val="00142308"/>
    <w:rsid w:val="001428AB"/>
    <w:rsid w:val="00142B1D"/>
    <w:rsid w:val="001432BE"/>
    <w:rsid w:val="00143510"/>
    <w:rsid w:val="00143577"/>
    <w:rsid w:val="00143880"/>
    <w:rsid w:val="0014390F"/>
    <w:rsid w:val="00143A76"/>
    <w:rsid w:val="00144A4F"/>
    <w:rsid w:val="0014505C"/>
    <w:rsid w:val="0014556D"/>
    <w:rsid w:val="00145B84"/>
    <w:rsid w:val="00145C4F"/>
    <w:rsid w:val="00145F6C"/>
    <w:rsid w:val="00146521"/>
    <w:rsid w:val="0014662F"/>
    <w:rsid w:val="00146BAA"/>
    <w:rsid w:val="00146BD3"/>
    <w:rsid w:val="00146D9A"/>
    <w:rsid w:val="00147200"/>
    <w:rsid w:val="00147310"/>
    <w:rsid w:val="00150605"/>
    <w:rsid w:val="00150785"/>
    <w:rsid w:val="00150B68"/>
    <w:rsid w:val="001510B1"/>
    <w:rsid w:val="00151C08"/>
    <w:rsid w:val="00151E32"/>
    <w:rsid w:val="00153142"/>
    <w:rsid w:val="00153298"/>
    <w:rsid w:val="001534DA"/>
    <w:rsid w:val="001535D3"/>
    <w:rsid w:val="00153659"/>
    <w:rsid w:val="00153A4A"/>
    <w:rsid w:val="00153EC4"/>
    <w:rsid w:val="00154049"/>
    <w:rsid w:val="00154109"/>
    <w:rsid w:val="00154177"/>
    <w:rsid w:val="00154316"/>
    <w:rsid w:val="00154B2C"/>
    <w:rsid w:val="00154E8F"/>
    <w:rsid w:val="0015507E"/>
    <w:rsid w:val="00155282"/>
    <w:rsid w:val="00155F10"/>
    <w:rsid w:val="001564FC"/>
    <w:rsid w:val="00156717"/>
    <w:rsid w:val="00156827"/>
    <w:rsid w:val="00156917"/>
    <w:rsid w:val="00157DBD"/>
    <w:rsid w:val="00160B70"/>
    <w:rsid w:val="00160C5E"/>
    <w:rsid w:val="00160F18"/>
    <w:rsid w:val="00161027"/>
    <w:rsid w:val="001611AE"/>
    <w:rsid w:val="00161560"/>
    <w:rsid w:val="001618CB"/>
    <w:rsid w:val="00161A35"/>
    <w:rsid w:val="00162D70"/>
    <w:rsid w:val="00162E0B"/>
    <w:rsid w:val="001633BD"/>
    <w:rsid w:val="001636E2"/>
    <w:rsid w:val="00163F51"/>
    <w:rsid w:val="0016435C"/>
    <w:rsid w:val="0016471D"/>
    <w:rsid w:val="00164A11"/>
    <w:rsid w:val="00164AC8"/>
    <w:rsid w:val="00164F4E"/>
    <w:rsid w:val="001656EB"/>
    <w:rsid w:val="0016660A"/>
    <w:rsid w:val="00166623"/>
    <w:rsid w:val="0016689F"/>
    <w:rsid w:val="00166A66"/>
    <w:rsid w:val="00167610"/>
    <w:rsid w:val="001678A8"/>
    <w:rsid w:val="00167F8F"/>
    <w:rsid w:val="00170066"/>
    <w:rsid w:val="00170176"/>
    <w:rsid w:val="001703E9"/>
    <w:rsid w:val="00170429"/>
    <w:rsid w:val="00170979"/>
    <w:rsid w:val="00170B82"/>
    <w:rsid w:val="00170C09"/>
    <w:rsid w:val="00170D3F"/>
    <w:rsid w:val="00171A8B"/>
    <w:rsid w:val="00171C62"/>
    <w:rsid w:val="00172291"/>
    <w:rsid w:val="00172457"/>
    <w:rsid w:val="00172461"/>
    <w:rsid w:val="001731C0"/>
    <w:rsid w:val="001733CB"/>
    <w:rsid w:val="00173B2C"/>
    <w:rsid w:val="00173B47"/>
    <w:rsid w:val="00174402"/>
    <w:rsid w:val="00174A20"/>
    <w:rsid w:val="00174D41"/>
    <w:rsid w:val="00174DCE"/>
    <w:rsid w:val="00175015"/>
    <w:rsid w:val="00175890"/>
    <w:rsid w:val="00175AAD"/>
    <w:rsid w:val="00175D6F"/>
    <w:rsid w:val="00175FBB"/>
    <w:rsid w:val="00176385"/>
    <w:rsid w:val="00176755"/>
    <w:rsid w:val="00176C56"/>
    <w:rsid w:val="00176FA2"/>
    <w:rsid w:val="00176FDA"/>
    <w:rsid w:val="00177149"/>
    <w:rsid w:val="00177945"/>
    <w:rsid w:val="00177E1E"/>
    <w:rsid w:val="001808C7"/>
    <w:rsid w:val="001812DF"/>
    <w:rsid w:val="00181AC3"/>
    <w:rsid w:val="0018248E"/>
    <w:rsid w:val="001828FA"/>
    <w:rsid w:val="00182ADF"/>
    <w:rsid w:val="00182B67"/>
    <w:rsid w:val="00182CC9"/>
    <w:rsid w:val="001830B7"/>
    <w:rsid w:val="001833FE"/>
    <w:rsid w:val="001834FB"/>
    <w:rsid w:val="00183C6F"/>
    <w:rsid w:val="0018437A"/>
    <w:rsid w:val="0018443A"/>
    <w:rsid w:val="00184B6D"/>
    <w:rsid w:val="00184C3A"/>
    <w:rsid w:val="0018560B"/>
    <w:rsid w:val="00185841"/>
    <w:rsid w:val="00185EC7"/>
    <w:rsid w:val="00186023"/>
    <w:rsid w:val="0018607F"/>
    <w:rsid w:val="001863F0"/>
    <w:rsid w:val="00187062"/>
    <w:rsid w:val="00190699"/>
    <w:rsid w:val="001913F0"/>
    <w:rsid w:val="00191C42"/>
    <w:rsid w:val="00191E8F"/>
    <w:rsid w:val="00192096"/>
    <w:rsid w:val="001928D1"/>
    <w:rsid w:val="001931C9"/>
    <w:rsid w:val="00193707"/>
    <w:rsid w:val="001938C3"/>
    <w:rsid w:val="001938F9"/>
    <w:rsid w:val="00193A2F"/>
    <w:rsid w:val="00193EB9"/>
    <w:rsid w:val="00194409"/>
    <w:rsid w:val="001946A4"/>
    <w:rsid w:val="00195325"/>
    <w:rsid w:val="001955B0"/>
    <w:rsid w:val="00195962"/>
    <w:rsid w:val="00196CF5"/>
    <w:rsid w:val="00196FBC"/>
    <w:rsid w:val="001974D0"/>
    <w:rsid w:val="00197530"/>
    <w:rsid w:val="001976C0"/>
    <w:rsid w:val="001976D0"/>
    <w:rsid w:val="00197C20"/>
    <w:rsid w:val="001A0DB4"/>
    <w:rsid w:val="001A0FBE"/>
    <w:rsid w:val="001A1174"/>
    <w:rsid w:val="001A1DA1"/>
    <w:rsid w:val="001A1EBE"/>
    <w:rsid w:val="001A2F7B"/>
    <w:rsid w:val="001A2FE6"/>
    <w:rsid w:val="001A3F18"/>
    <w:rsid w:val="001A3F9F"/>
    <w:rsid w:val="001A3FC1"/>
    <w:rsid w:val="001A4281"/>
    <w:rsid w:val="001A436A"/>
    <w:rsid w:val="001A44A2"/>
    <w:rsid w:val="001A473F"/>
    <w:rsid w:val="001A4904"/>
    <w:rsid w:val="001A4986"/>
    <w:rsid w:val="001A4A85"/>
    <w:rsid w:val="001A56C2"/>
    <w:rsid w:val="001A63B9"/>
    <w:rsid w:val="001A6786"/>
    <w:rsid w:val="001A6BDB"/>
    <w:rsid w:val="001A6FA1"/>
    <w:rsid w:val="001A7944"/>
    <w:rsid w:val="001A79F5"/>
    <w:rsid w:val="001A7B37"/>
    <w:rsid w:val="001B01B0"/>
    <w:rsid w:val="001B039C"/>
    <w:rsid w:val="001B0408"/>
    <w:rsid w:val="001B04C7"/>
    <w:rsid w:val="001B09B5"/>
    <w:rsid w:val="001B0FEA"/>
    <w:rsid w:val="001B1A51"/>
    <w:rsid w:val="001B1D81"/>
    <w:rsid w:val="001B213E"/>
    <w:rsid w:val="001B21D4"/>
    <w:rsid w:val="001B32BA"/>
    <w:rsid w:val="001B36E3"/>
    <w:rsid w:val="001B3756"/>
    <w:rsid w:val="001B4424"/>
    <w:rsid w:val="001B44BE"/>
    <w:rsid w:val="001B48CB"/>
    <w:rsid w:val="001B496D"/>
    <w:rsid w:val="001B4B5E"/>
    <w:rsid w:val="001B4DB6"/>
    <w:rsid w:val="001B57E7"/>
    <w:rsid w:val="001B57FA"/>
    <w:rsid w:val="001B5B01"/>
    <w:rsid w:val="001B5D7A"/>
    <w:rsid w:val="001B658E"/>
    <w:rsid w:val="001B7399"/>
    <w:rsid w:val="001B771F"/>
    <w:rsid w:val="001B77AC"/>
    <w:rsid w:val="001B7F71"/>
    <w:rsid w:val="001C1758"/>
    <w:rsid w:val="001C17F0"/>
    <w:rsid w:val="001C21E5"/>
    <w:rsid w:val="001C2F57"/>
    <w:rsid w:val="001C397F"/>
    <w:rsid w:val="001C3A0E"/>
    <w:rsid w:val="001C3F52"/>
    <w:rsid w:val="001C4F37"/>
    <w:rsid w:val="001C4FC2"/>
    <w:rsid w:val="001C501A"/>
    <w:rsid w:val="001C5020"/>
    <w:rsid w:val="001C5095"/>
    <w:rsid w:val="001C5128"/>
    <w:rsid w:val="001C5186"/>
    <w:rsid w:val="001C52A5"/>
    <w:rsid w:val="001C52F6"/>
    <w:rsid w:val="001C53DB"/>
    <w:rsid w:val="001C585A"/>
    <w:rsid w:val="001C6F03"/>
    <w:rsid w:val="001C740C"/>
    <w:rsid w:val="001C7824"/>
    <w:rsid w:val="001C7A02"/>
    <w:rsid w:val="001C7B77"/>
    <w:rsid w:val="001C7D6F"/>
    <w:rsid w:val="001D014B"/>
    <w:rsid w:val="001D090B"/>
    <w:rsid w:val="001D0C49"/>
    <w:rsid w:val="001D16BA"/>
    <w:rsid w:val="001D1AFD"/>
    <w:rsid w:val="001D22ED"/>
    <w:rsid w:val="001D2BCC"/>
    <w:rsid w:val="001D3156"/>
    <w:rsid w:val="001D31CA"/>
    <w:rsid w:val="001D3203"/>
    <w:rsid w:val="001D37B6"/>
    <w:rsid w:val="001D3871"/>
    <w:rsid w:val="001D3EEB"/>
    <w:rsid w:val="001D5355"/>
    <w:rsid w:val="001D5F16"/>
    <w:rsid w:val="001D6646"/>
    <w:rsid w:val="001D7134"/>
    <w:rsid w:val="001D79FB"/>
    <w:rsid w:val="001D7C64"/>
    <w:rsid w:val="001E0273"/>
    <w:rsid w:val="001E0D4B"/>
    <w:rsid w:val="001E0EC3"/>
    <w:rsid w:val="001E193F"/>
    <w:rsid w:val="001E1999"/>
    <w:rsid w:val="001E24FB"/>
    <w:rsid w:val="001E292B"/>
    <w:rsid w:val="001E2E35"/>
    <w:rsid w:val="001E3091"/>
    <w:rsid w:val="001E3339"/>
    <w:rsid w:val="001E3583"/>
    <w:rsid w:val="001E3B4D"/>
    <w:rsid w:val="001E3C2A"/>
    <w:rsid w:val="001E407B"/>
    <w:rsid w:val="001E40AC"/>
    <w:rsid w:val="001E40E6"/>
    <w:rsid w:val="001E50CB"/>
    <w:rsid w:val="001E531A"/>
    <w:rsid w:val="001E5E48"/>
    <w:rsid w:val="001E680D"/>
    <w:rsid w:val="001E694A"/>
    <w:rsid w:val="001E6A02"/>
    <w:rsid w:val="001E6EFA"/>
    <w:rsid w:val="001E71C1"/>
    <w:rsid w:val="001E78A7"/>
    <w:rsid w:val="001F071C"/>
    <w:rsid w:val="001F0A82"/>
    <w:rsid w:val="001F18BA"/>
    <w:rsid w:val="001F224B"/>
    <w:rsid w:val="001F27FB"/>
    <w:rsid w:val="001F3A10"/>
    <w:rsid w:val="001F3ACD"/>
    <w:rsid w:val="001F3DF2"/>
    <w:rsid w:val="001F3EAE"/>
    <w:rsid w:val="001F3F03"/>
    <w:rsid w:val="001F4001"/>
    <w:rsid w:val="001F46DC"/>
    <w:rsid w:val="001F4C60"/>
    <w:rsid w:val="001F514C"/>
    <w:rsid w:val="001F5FDE"/>
    <w:rsid w:val="001F6DC4"/>
    <w:rsid w:val="001F6F08"/>
    <w:rsid w:val="001F7245"/>
    <w:rsid w:val="001F7961"/>
    <w:rsid w:val="00200403"/>
    <w:rsid w:val="00200545"/>
    <w:rsid w:val="00200A30"/>
    <w:rsid w:val="00200CDF"/>
    <w:rsid w:val="00200E15"/>
    <w:rsid w:val="0020111D"/>
    <w:rsid w:val="00201C77"/>
    <w:rsid w:val="00201D3B"/>
    <w:rsid w:val="002022EC"/>
    <w:rsid w:val="00202383"/>
    <w:rsid w:val="0020374F"/>
    <w:rsid w:val="0020393F"/>
    <w:rsid w:val="00204165"/>
    <w:rsid w:val="002046A2"/>
    <w:rsid w:val="00204BEA"/>
    <w:rsid w:val="00204E79"/>
    <w:rsid w:val="00205246"/>
    <w:rsid w:val="002054B2"/>
    <w:rsid w:val="00205684"/>
    <w:rsid w:val="00205EE0"/>
    <w:rsid w:val="00206459"/>
    <w:rsid w:val="0020656D"/>
    <w:rsid w:val="00206813"/>
    <w:rsid w:val="00206DE7"/>
    <w:rsid w:val="002074D3"/>
    <w:rsid w:val="00207652"/>
    <w:rsid w:val="00207863"/>
    <w:rsid w:val="00210144"/>
    <w:rsid w:val="002101F1"/>
    <w:rsid w:val="00210601"/>
    <w:rsid w:val="002106AD"/>
    <w:rsid w:val="002107BD"/>
    <w:rsid w:val="0021104E"/>
    <w:rsid w:val="0021134E"/>
    <w:rsid w:val="0021138E"/>
    <w:rsid w:val="002114DA"/>
    <w:rsid w:val="002125D9"/>
    <w:rsid w:val="00212C9F"/>
    <w:rsid w:val="00212D34"/>
    <w:rsid w:val="00212FDA"/>
    <w:rsid w:val="0021306C"/>
    <w:rsid w:val="00213331"/>
    <w:rsid w:val="0021349D"/>
    <w:rsid w:val="002136E9"/>
    <w:rsid w:val="002139DE"/>
    <w:rsid w:val="002142C2"/>
    <w:rsid w:val="00214899"/>
    <w:rsid w:val="002156B5"/>
    <w:rsid w:val="002157D2"/>
    <w:rsid w:val="002159B9"/>
    <w:rsid w:val="00216266"/>
    <w:rsid w:val="00216B17"/>
    <w:rsid w:val="00216E73"/>
    <w:rsid w:val="0021780D"/>
    <w:rsid w:val="00217FA2"/>
    <w:rsid w:val="00220A3A"/>
    <w:rsid w:val="00220BC8"/>
    <w:rsid w:val="00220C8E"/>
    <w:rsid w:val="00220CE8"/>
    <w:rsid w:val="00221B4F"/>
    <w:rsid w:val="00221D73"/>
    <w:rsid w:val="00221E4D"/>
    <w:rsid w:val="00221FD5"/>
    <w:rsid w:val="002225C0"/>
    <w:rsid w:val="00222792"/>
    <w:rsid w:val="00223122"/>
    <w:rsid w:val="00223252"/>
    <w:rsid w:val="002246C6"/>
    <w:rsid w:val="00224CEF"/>
    <w:rsid w:val="00224DD5"/>
    <w:rsid w:val="00224E3D"/>
    <w:rsid w:val="00224EE8"/>
    <w:rsid w:val="002250F2"/>
    <w:rsid w:val="002256CB"/>
    <w:rsid w:val="00225B8B"/>
    <w:rsid w:val="00225DE7"/>
    <w:rsid w:val="00225F38"/>
    <w:rsid w:val="00226414"/>
    <w:rsid w:val="0022682C"/>
    <w:rsid w:val="0022686B"/>
    <w:rsid w:val="0022794C"/>
    <w:rsid w:val="002279E6"/>
    <w:rsid w:val="00227B8D"/>
    <w:rsid w:val="00230692"/>
    <w:rsid w:val="00230998"/>
    <w:rsid w:val="002309B4"/>
    <w:rsid w:val="00230AA6"/>
    <w:rsid w:val="00230BB2"/>
    <w:rsid w:val="00231667"/>
    <w:rsid w:val="00231A63"/>
    <w:rsid w:val="00231E6C"/>
    <w:rsid w:val="00232040"/>
    <w:rsid w:val="0023216B"/>
    <w:rsid w:val="00232427"/>
    <w:rsid w:val="0023321E"/>
    <w:rsid w:val="002338B2"/>
    <w:rsid w:val="00233986"/>
    <w:rsid w:val="0023414F"/>
    <w:rsid w:val="002341B4"/>
    <w:rsid w:val="00234298"/>
    <w:rsid w:val="00234F1B"/>
    <w:rsid w:val="00234F49"/>
    <w:rsid w:val="0023522A"/>
    <w:rsid w:val="00235709"/>
    <w:rsid w:val="0023579F"/>
    <w:rsid w:val="00235EF3"/>
    <w:rsid w:val="00236E47"/>
    <w:rsid w:val="0023712D"/>
    <w:rsid w:val="0023722F"/>
    <w:rsid w:val="00237A11"/>
    <w:rsid w:val="00237FDD"/>
    <w:rsid w:val="00241297"/>
    <w:rsid w:val="002412FF"/>
    <w:rsid w:val="0024167D"/>
    <w:rsid w:val="00241A8A"/>
    <w:rsid w:val="00241D49"/>
    <w:rsid w:val="00242234"/>
    <w:rsid w:val="00242AD3"/>
    <w:rsid w:val="0024314A"/>
    <w:rsid w:val="00243AD6"/>
    <w:rsid w:val="002440CE"/>
    <w:rsid w:val="002441DF"/>
    <w:rsid w:val="0024444F"/>
    <w:rsid w:val="00244542"/>
    <w:rsid w:val="00244ED0"/>
    <w:rsid w:val="002455C8"/>
    <w:rsid w:val="00245A65"/>
    <w:rsid w:val="00245B06"/>
    <w:rsid w:val="00245D2D"/>
    <w:rsid w:val="00246515"/>
    <w:rsid w:val="002471BC"/>
    <w:rsid w:val="0024760A"/>
    <w:rsid w:val="002476B4"/>
    <w:rsid w:val="00247A96"/>
    <w:rsid w:val="00247EC4"/>
    <w:rsid w:val="00247F46"/>
    <w:rsid w:val="00247F5C"/>
    <w:rsid w:val="00250EEC"/>
    <w:rsid w:val="00250EF6"/>
    <w:rsid w:val="00251C74"/>
    <w:rsid w:val="00252550"/>
    <w:rsid w:val="0025287F"/>
    <w:rsid w:val="00252D84"/>
    <w:rsid w:val="0025375B"/>
    <w:rsid w:val="00253B7E"/>
    <w:rsid w:val="00253BD4"/>
    <w:rsid w:val="002542C5"/>
    <w:rsid w:val="0025471A"/>
    <w:rsid w:val="0025472C"/>
    <w:rsid w:val="00254812"/>
    <w:rsid w:val="0025556F"/>
    <w:rsid w:val="002557AA"/>
    <w:rsid w:val="00255818"/>
    <w:rsid w:val="00255C45"/>
    <w:rsid w:val="002560E3"/>
    <w:rsid w:val="0025669E"/>
    <w:rsid w:val="00256C79"/>
    <w:rsid w:val="00257BB9"/>
    <w:rsid w:val="00257D42"/>
    <w:rsid w:val="0026006B"/>
    <w:rsid w:val="00260A56"/>
    <w:rsid w:val="002613D3"/>
    <w:rsid w:val="0026144A"/>
    <w:rsid w:val="0026177D"/>
    <w:rsid w:val="00261B3A"/>
    <w:rsid w:val="00261B88"/>
    <w:rsid w:val="00261BD2"/>
    <w:rsid w:val="00261D46"/>
    <w:rsid w:val="00261E29"/>
    <w:rsid w:val="00262C2B"/>
    <w:rsid w:val="002630D3"/>
    <w:rsid w:val="002635B7"/>
    <w:rsid w:val="00264008"/>
    <w:rsid w:val="00264114"/>
    <w:rsid w:val="0026415F"/>
    <w:rsid w:val="002645E1"/>
    <w:rsid w:val="00264B55"/>
    <w:rsid w:val="00264E46"/>
    <w:rsid w:val="00264E7B"/>
    <w:rsid w:val="002658B5"/>
    <w:rsid w:val="002660DA"/>
    <w:rsid w:val="0026660A"/>
    <w:rsid w:val="0026685F"/>
    <w:rsid w:val="00267D5B"/>
    <w:rsid w:val="00267D96"/>
    <w:rsid w:val="00267EA7"/>
    <w:rsid w:val="00270AD7"/>
    <w:rsid w:val="0027118F"/>
    <w:rsid w:val="002711DA"/>
    <w:rsid w:val="00271403"/>
    <w:rsid w:val="00271419"/>
    <w:rsid w:val="00271C48"/>
    <w:rsid w:val="00271F8A"/>
    <w:rsid w:val="00271FC0"/>
    <w:rsid w:val="002726EE"/>
    <w:rsid w:val="00273A65"/>
    <w:rsid w:val="00273BFC"/>
    <w:rsid w:val="00273D19"/>
    <w:rsid w:val="00274336"/>
    <w:rsid w:val="00274473"/>
    <w:rsid w:val="00274624"/>
    <w:rsid w:val="00274CDC"/>
    <w:rsid w:val="00275745"/>
    <w:rsid w:val="00276068"/>
    <w:rsid w:val="002763D8"/>
    <w:rsid w:val="00276449"/>
    <w:rsid w:val="00276602"/>
    <w:rsid w:val="00276935"/>
    <w:rsid w:val="00276FE5"/>
    <w:rsid w:val="0027722B"/>
    <w:rsid w:val="00277424"/>
    <w:rsid w:val="00277553"/>
    <w:rsid w:val="00277B09"/>
    <w:rsid w:val="00277B2C"/>
    <w:rsid w:val="00277CAA"/>
    <w:rsid w:val="00277DA1"/>
    <w:rsid w:val="00280079"/>
    <w:rsid w:val="002800AE"/>
    <w:rsid w:val="0028061C"/>
    <w:rsid w:val="00280DE0"/>
    <w:rsid w:val="0028131F"/>
    <w:rsid w:val="00281739"/>
    <w:rsid w:val="00281E91"/>
    <w:rsid w:val="00282059"/>
    <w:rsid w:val="00282822"/>
    <w:rsid w:val="00282FB3"/>
    <w:rsid w:val="002832F1"/>
    <w:rsid w:val="002834B4"/>
    <w:rsid w:val="00283565"/>
    <w:rsid w:val="002838D1"/>
    <w:rsid w:val="00283969"/>
    <w:rsid w:val="00284551"/>
    <w:rsid w:val="00284616"/>
    <w:rsid w:val="00284A80"/>
    <w:rsid w:val="002851B4"/>
    <w:rsid w:val="00285C66"/>
    <w:rsid w:val="00285F62"/>
    <w:rsid w:val="00287B3E"/>
    <w:rsid w:val="002903D9"/>
    <w:rsid w:val="0029045B"/>
    <w:rsid w:val="00290663"/>
    <w:rsid w:val="00290A22"/>
    <w:rsid w:val="00290EDC"/>
    <w:rsid w:val="00291476"/>
    <w:rsid w:val="00291497"/>
    <w:rsid w:val="0029179B"/>
    <w:rsid w:val="00291A4D"/>
    <w:rsid w:val="00292211"/>
    <w:rsid w:val="002922CC"/>
    <w:rsid w:val="00292E04"/>
    <w:rsid w:val="00293841"/>
    <w:rsid w:val="00293C39"/>
    <w:rsid w:val="00293D26"/>
    <w:rsid w:val="00293DB2"/>
    <w:rsid w:val="00293DF3"/>
    <w:rsid w:val="002941C5"/>
    <w:rsid w:val="00294330"/>
    <w:rsid w:val="002948B7"/>
    <w:rsid w:val="00294919"/>
    <w:rsid w:val="00294FB3"/>
    <w:rsid w:val="00295EB5"/>
    <w:rsid w:val="00296395"/>
    <w:rsid w:val="00296B1B"/>
    <w:rsid w:val="002975CA"/>
    <w:rsid w:val="00297F5B"/>
    <w:rsid w:val="002A1125"/>
    <w:rsid w:val="002A1E5A"/>
    <w:rsid w:val="002A230D"/>
    <w:rsid w:val="002A3762"/>
    <w:rsid w:val="002A3F60"/>
    <w:rsid w:val="002A3FF6"/>
    <w:rsid w:val="002A41B9"/>
    <w:rsid w:val="002A48CD"/>
    <w:rsid w:val="002A4B8C"/>
    <w:rsid w:val="002A4BBB"/>
    <w:rsid w:val="002A6417"/>
    <w:rsid w:val="002A6560"/>
    <w:rsid w:val="002A6971"/>
    <w:rsid w:val="002A697F"/>
    <w:rsid w:val="002A6F39"/>
    <w:rsid w:val="002A7424"/>
    <w:rsid w:val="002A76F7"/>
    <w:rsid w:val="002B00EC"/>
    <w:rsid w:val="002B0131"/>
    <w:rsid w:val="002B0196"/>
    <w:rsid w:val="002B025B"/>
    <w:rsid w:val="002B0BF6"/>
    <w:rsid w:val="002B0EEA"/>
    <w:rsid w:val="002B1314"/>
    <w:rsid w:val="002B1480"/>
    <w:rsid w:val="002B1943"/>
    <w:rsid w:val="002B2ADC"/>
    <w:rsid w:val="002B2B15"/>
    <w:rsid w:val="002B34D0"/>
    <w:rsid w:val="002B3F74"/>
    <w:rsid w:val="002B48D2"/>
    <w:rsid w:val="002B49C5"/>
    <w:rsid w:val="002B4E8D"/>
    <w:rsid w:val="002B5359"/>
    <w:rsid w:val="002B5721"/>
    <w:rsid w:val="002B58AD"/>
    <w:rsid w:val="002B5D0C"/>
    <w:rsid w:val="002B6438"/>
    <w:rsid w:val="002B713F"/>
    <w:rsid w:val="002B71B9"/>
    <w:rsid w:val="002B72E5"/>
    <w:rsid w:val="002C0471"/>
    <w:rsid w:val="002C0D8A"/>
    <w:rsid w:val="002C0DA3"/>
    <w:rsid w:val="002C0EA9"/>
    <w:rsid w:val="002C0EC8"/>
    <w:rsid w:val="002C1202"/>
    <w:rsid w:val="002C12BD"/>
    <w:rsid w:val="002C1605"/>
    <w:rsid w:val="002C17C9"/>
    <w:rsid w:val="002C1BF8"/>
    <w:rsid w:val="002C209D"/>
    <w:rsid w:val="002C2684"/>
    <w:rsid w:val="002C29B3"/>
    <w:rsid w:val="002C31D5"/>
    <w:rsid w:val="002C3306"/>
    <w:rsid w:val="002C3ABD"/>
    <w:rsid w:val="002C423F"/>
    <w:rsid w:val="002C49DA"/>
    <w:rsid w:val="002C4CD4"/>
    <w:rsid w:val="002C4D0F"/>
    <w:rsid w:val="002C57D2"/>
    <w:rsid w:val="002C5B07"/>
    <w:rsid w:val="002C5C0B"/>
    <w:rsid w:val="002C67CB"/>
    <w:rsid w:val="002C6870"/>
    <w:rsid w:val="002C7146"/>
    <w:rsid w:val="002C7271"/>
    <w:rsid w:val="002C744C"/>
    <w:rsid w:val="002D06CE"/>
    <w:rsid w:val="002D0C30"/>
    <w:rsid w:val="002D1189"/>
    <w:rsid w:val="002D119D"/>
    <w:rsid w:val="002D11C0"/>
    <w:rsid w:val="002D1205"/>
    <w:rsid w:val="002D13CB"/>
    <w:rsid w:val="002D16FD"/>
    <w:rsid w:val="002D3974"/>
    <w:rsid w:val="002D3E23"/>
    <w:rsid w:val="002D4173"/>
    <w:rsid w:val="002D4B59"/>
    <w:rsid w:val="002D4B7E"/>
    <w:rsid w:val="002D4C63"/>
    <w:rsid w:val="002D4F80"/>
    <w:rsid w:val="002D5556"/>
    <w:rsid w:val="002D5AF3"/>
    <w:rsid w:val="002D5B77"/>
    <w:rsid w:val="002D5BF3"/>
    <w:rsid w:val="002D5EEB"/>
    <w:rsid w:val="002D6A75"/>
    <w:rsid w:val="002D74E6"/>
    <w:rsid w:val="002D770C"/>
    <w:rsid w:val="002E1136"/>
    <w:rsid w:val="002E175D"/>
    <w:rsid w:val="002E1904"/>
    <w:rsid w:val="002E1D02"/>
    <w:rsid w:val="002E21C4"/>
    <w:rsid w:val="002E2553"/>
    <w:rsid w:val="002E26BC"/>
    <w:rsid w:val="002E306C"/>
    <w:rsid w:val="002E3717"/>
    <w:rsid w:val="002E3844"/>
    <w:rsid w:val="002E3B56"/>
    <w:rsid w:val="002E4CD7"/>
    <w:rsid w:val="002E4F92"/>
    <w:rsid w:val="002E5C10"/>
    <w:rsid w:val="002E601A"/>
    <w:rsid w:val="002E6334"/>
    <w:rsid w:val="002E695B"/>
    <w:rsid w:val="002E6BC3"/>
    <w:rsid w:val="002E6F22"/>
    <w:rsid w:val="002E782C"/>
    <w:rsid w:val="002E7D36"/>
    <w:rsid w:val="002E7E05"/>
    <w:rsid w:val="002E7E52"/>
    <w:rsid w:val="002F07D0"/>
    <w:rsid w:val="002F0AA2"/>
    <w:rsid w:val="002F0E18"/>
    <w:rsid w:val="002F0E47"/>
    <w:rsid w:val="002F17FE"/>
    <w:rsid w:val="002F2397"/>
    <w:rsid w:val="002F257F"/>
    <w:rsid w:val="002F27BE"/>
    <w:rsid w:val="002F3C04"/>
    <w:rsid w:val="002F4767"/>
    <w:rsid w:val="002F47F3"/>
    <w:rsid w:val="002F4E93"/>
    <w:rsid w:val="002F5127"/>
    <w:rsid w:val="002F62F6"/>
    <w:rsid w:val="002F6421"/>
    <w:rsid w:val="002F7546"/>
    <w:rsid w:val="002F76A7"/>
    <w:rsid w:val="002F7B6D"/>
    <w:rsid w:val="002F7E2D"/>
    <w:rsid w:val="0030010C"/>
    <w:rsid w:val="003004E7"/>
    <w:rsid w:val="00300A96"/>
    <w:rsid w:val="00301951"/>
    <w:rsid w:val="00301DFF"/>
    <w:rsid w:val="00301F3D"/>
    <w:rsid w:val="003021FF"/>
    <w:rsid w:val="0030222B"/>
    <w:rsid w:val="003024B3"/>
    <w:rsid w:val="003025F9"/>
    <w:rsid w:val="00302774"/>
    <w:rsid w:val="00302ACA"/>
    <w:rsid w:val="00304347"/>
    <w:rsid w:val="00304DDC"/>
    <w:rsid w:val="00305043"/>
    <w:rsid w:val="00305555"/>
    <w:rsid w:val="003057C7"/>
    <w:rsid w:val="003059B4"/>
    <w:rsid w:val="0030630C"/>
    <w:rsid w:val="0030655C"/>
    <w:rsid w:val="003073AB"/>
    <w:rsid w:val="00307517"/>
    <w:rsid w:val="00307DB6"/>
    <w:rsid w:val="00310AD1"/>
    <w:rsid w:val="00310EB2"/>
    <w:rsid w:val="00311FDE"/>
    <w:rsid w:val="0031202E"/>
    <w:rsid w:val="00312043"/>
    <w:rsid w:val="00312592"/>
    <w:rsid w:val="0031260A"/>
    <w:rsid w:val="003127BD"/>
    <w:rsid w:val="003128C2"/>
    <w:rsid w:val="0031327E"/>
    <w:rsid w:val="003132C7"/>
    <w:rsid w:val="0031330A"/>
    <w:rsid w:val="00313961"/>
    <w:rsid w:val="00314299"/>
    <w:rsid w:val="003142CF"/>
    <w:rsid w:val="003145AE"/>
    <w:rsid w:val="00315237"/>
    <w:rsid w:val="0031529D"/>
    <w:rsid w:val="00315631"/>
    <w:rsid w:val="003167B5"/>
    <w:rsid w:val="00316E99"/>
    <w:rsid w:val="00317456"/>
    <w:rsid w:val="00317589"/>
    <w:rsid w:val="00317594"/>
    <w:rsid w:val="00317EB8"/>
    <w:rsid w:val="00320530"/>
    <w:rsid w:val="00321E44"/>
    <w:rsid w:val="003226FD"/>
    <w:rsid w:val="00322D6A"/>
    <w:rsid w:val="003237C8"/>
    <w:rsid w:val="00323851"/>
    <w:rsid w:val="00324651"/>
    <w:rsid w:val="003247AA"/>
    <w:rsid w:val="003248D0"/>
    <w:rsid w:val="00324E85"/>
    <w:rsid w:val="00324F37"/>
    <w:rsid w:val="0032533F"/>
    <w:rsid w:val="00325AE8"/>
    <w:rsid w:val="0032625E"/>
    <w:rsid w:val="00327126"/>
    <w:rsid w:val="003271D5"/>
    <w:rsid w:val="00327458"/>
    <w:rsid w:val="00330425"/>
    <w:rsid w:val="003305A0"/>
    <w:rsid w:val="003316A9"/>
    <w:rsid w:val="003317B4"/>
    <w:rsid w:val="00331800"/>
    <w:rsid w:val="00331D79"/>
    <w:rsid w:val="00332677"/>
    <w:rsid w:val="00332ED9"/>
    <w:rsid w:val="00333780"/>
    <w:rsid w:val="003338B5"/>
    <w:rsid w:val="003341CE"/>
    <w:rsid w:val="003343C3"/>
    <w:rsid w:val="00334428"/>
    <w:rsid w:val="0033443C"/>
    <w:rsid w:val="00334686"/>
    <w:rsid w:val="00334BA9"/>
    <w:rsid w:val="00334CB8"/>
    <w:rsid w:val="00334E15"/>
    <w:rsid w:val="00335342"/>
    <w:rsid w:val="00335D29"/>
    <w:rsid w:val="00337851"/>
    <w:rsid w:val="0033797D"/>
    <w:rsid w:val="00337D94"/>
    <w:rsid w:val="00340A31"/>
    <w:rsid w:val="00340AE7"/>
    <w:rsid w:val="0034258B"/>
    <w:rsid w:val="00342D83"/>
    <w:rsid w:val="003431E1"/>
    <w:rsid w:val="003439D8"/>
    <w:rsid w:val="00343BAA"/>
    <w:rsid w:val="00343D0B"/>
    <w:rsid w:val="00343F51"/>
    <w:rsid w:val="00344008"/>
    <w:rsid w:val="0034404D"/>
    <w:rsid w:val="003440CD"/>
    <w:rsid w:val="0034465A"/>
    <w:rsid w:val="00344676"/>
    <w:rsid w:val="00345DFF"/>
    <w:rsid w:val="003468FB"/>
    <w:rsid w:val="00346929"/>
    <w:rsid w:val="00346FC6"/>
    <w:rsid w:val="00347173"/>
    <w:rsid w:val="00347434"/>
    <w:rsid w:val="003474AE"/>
    <w:rsid w:val="0034750A"/>
    <w:rsid w:val="00347D46"/>
    <w:rsid w:val="00347E69"/>
    <w:rsid w:val="003508F3"/>
    <w:rsid w:val="0035174B"/>
    <w:rsid w:val="0035195F"/>
    <w:rsid w:val="00352435"/>
    <w:rsid w:val="00352692"/>
    <w:rsid w:val="003534C6"/>
    <w:rsid w:val="00353500"/>
    <w:rsid w:val="003535E3"/>
    <w:rsid w:val="0035424A"/>
    <w:rsid w:val="003542FF"/>
    <w:rsid w:val="00354946"/>
    <w:rsid w:val="00355469"/>
    <w:rsid w:val="003556E5"/>
    <w:rsid w:val="00355768"/>
    <w:rsid w:val="00355C98"/>
    <w:rsid w:val="0035623F"/>
    <w:rsid w:val="0035626D"/>
    <w:rsid w:val="00356850"/>
    <w:rsid w:val="00356AEA"/>
    <w:rsid w:val="00356FE2"/>
    <w:rsid w:val="0035746E"/>
    <w:rsid w:val="003576BE"/>
    <w:rsid w:val="003579A0"/>
    <w:rsid w:val="00357DB6"/>
    <w:rsid w:val="00360CD0"/>
    <w:rsid w:val="00360DC2"/>
    <w:rsid w:val="00361008"/>
    <w:rsid w:val="003612A3"/>
    <w:rsid w:val="00361D77"/>
    <w:rsid w:val="00361F09"/>
    <w:rsid w:val="0036206C"/>
    <w:rsid w:val="003621A6"/>
    <w:rsid w:val="00362260"/>
    <w:rsid w:val="003624BE"/>
    <w:rsid w:val="003626F4"/>
    <w:rsid w:val="003628E9"/>
    <w:rsid w:val="00362908"/>
    <w:rsid w:val="00363069"/>
    <w:rsid w:val="003638ED"/>
    <w:rsid w:val="00363E2D"/>
    <w:rsid w:val="00363E6A"/>
    <w:rsid w:val="0036473F"/>
    <w:rsid w:val="003655DC"/>
    <w:rsid w:val="0036580B"/>
    <w:rsid w:val="00365FDB"/>
    <w:rsid w:val="00366305"/>
    <w:rsid w:val="0036655F"/>
    <w:rsid w:val="003668B4"/>
    <w:rsid w:val="00366ABA"/>
    <w:rsid w:val="00366F0B"/>
    <w:rsid w:val="00367062"/>
    <w:rsid w:val="00367D2D"/>
    <w:rsid w:val="0037026F"/>
    <w:rsid w:val="00370737"/>
    <w:rsid w:val="003707BF"/>
    <w:rsid w:val="00370A7F"/>
    <w:rsid w:val="00370EE0"/>
    <w:rsid w:val="00371084"/>
    <w:rsid w:val="0037134C"/>
    <w:rsid w:val="0037142B"/>
    <w:rsid w:val="0037197F"/>
    <w:rsid w:val="00371B68"/>
    <w:rsid w:val="00371D05"/>
    <w:rsid w:val="00371FDA"/>
    <w:rsid w:val="003720C8"/>
    <w:rsid w:val="003720FB"/>
    <w:rsid w:val="00372108"/>
    <w:rsid w:val="00372A06"/>
    <w:rsid w:val="00372C09"/>
    <w:rsid w:val="00372D01"/>
    <w:rsid w:val="0037322F"/>
    <w:rsid w:val="003734B9"/>
    <w:rsid w:val="0037365F"/>
    <w:rsid w:val="00373F22"/>
    <w:rsid w:val="003742D3"/>
    <w:rsid w:val="00374389"/>
    <w:rsid w:val="00374B30"/>
    <w:rsid w:val="0037552A"/>
    <w:rsid w:val="00375BE5"/>
    <w:rsid w:val="00375CD2"/>
    <w:rsid w:val="00375EFB"/>
    <w:rsid w:val="003763AE"/>
    <w:rsid w:val="00376525"/>
    <w:rsid w:val="0037678F"/>
    <w:rsid w:val="00377269"/>
    <w:rsid w:val="00377684"/>
    <w:rsid w:val="00380811"/>
    <w:rsid w:val="00380C1B"/>
    <w:rsid w:val="00380CFC"/>
    <w:rsid w:val="003812BF"/>
    <w:rsid w:val="003812D4"/>
    <w:rsid w:val="003812DB"/>
    <w:rsid w:val="0038175D"/>
    <w:rsid w:val="00382137"/>
    <w:rsid w:val="00382404"/>
    <w:rsid w:val="00384444"/>
    <w:rsid w:val="0038497C"/>
    <w:rsid w:val="003850F1"/>
    <w:rsid w:val="00385104"/>
    <w:rsid w:val="003865C9"/>
    <w:rsid w:val="00386685"/>
    <w:rsid w:val="00386C99"/>
    <w:rsid w:val="0038746E"/>
    <w:rsid w:val="00387B91"/>
    <w:rsid w:val="0039032A"/>
    <w:rsid w:val="00390601"/>
    <w:rsid w:val="00390931"/>
    <w:rsid w:val="00391109"/>
    <w:rsid w:val="00391841"/>
    <w:rsid w:val="00391EB1"/>
    <w:rsid w:val="003921CA"/>
    <w:rsid w:val="0039291D"/>
    <w:rsid w:val="003937E6"/>
    <w:rsid w:val="003939A1"/>
    <w:rsid w:val="00394644"/>
    <w:rsid w:val="003947EF"/>
    <w:rsid w:val="00394CCD"/>
    <w:rsid w:val="00394F59"/>
    <w:rsid w:val="00395B67"/>
    <w:rsid w:val="003962AA"/>
    <w:rsid w:val="00396C53"/>
    <w:rsid w:val="00396D94"/>
    <w:rsid w:val="00396EAD"/>
    <w:rsid w:val="00397844"/>
    <w:rsid w:val="00397998"/>
    <w:rsid w:val="00397D12"/>
    <w:rsid w:val="00397D24"/>
    <w:rsid w:val="00397E17"/>
    <w:rsid w:val="00397FB8"/>
    <w:rsid w:val="003A04D8"/>
    <w:rsid w:val="003A08D8"/>
    <w:rsid w:val="003A19B0"/>
    <w:rsid w:val="003A1EBA"/>
    <w:rsid w:val="003A21C2"/>
    <w:rsid w:val="003A261C"/>
    <w:rsid w:val="003A2BCB"/>
    <w:rsid w:val="003A2E8C"/>
    <w:rsid w:val="003A2EB5"/>
    <w:rsid w:val="003A30A0"/>
    <w:rsid w:val="003A3293"/>
    <w:rsid w:val="003A4FB1"/>
    <w:rsid w:val="003A52C2"/>
    <w:rsid w:val="003A52CD"/>
    <w:rsid w:val="003A5A02"/>
    <w:rsid w:val="003A66B9"/>
    <w:rsid w:val="003A66C8"/>
    <w:rsid w:val="003A704A"/>
    <w:rsid w:val="003A71E8"/>
    <w:rsid w:val="003A7560"/>
    <w:rsid w:val="003A782A"/>
    <w:rsid w:val="003A7ABA"/>
    <w:rsid w:val="003A7E22"/>
    <w:rsid w:val="003B0148"/>
    <w:rsid w:val="003B02C6"/>
    <w:rsid w:val="003B0430"/>
    <w:rsid w:val="003B0B17"/>
    <w:rsid w:val="003B0E19"/>
    <w:rsid w:val="003B14DB"/>
    <w:rsid w:val="003B17EF"/>
    <w:rsid w:val="003B1D03"/>
    <w:rsid w:val="003B1FA9"/>
    <w:rsid w:val="003B2EDD"/>
    <w:rsid w:val="003B2F5B"/>
    <w:rsid w:val="003B305D"/>
    <w:rsid w:val="003B34A5"/>
    <w:rsid w:val="003B3589"/>
    <w:rsid w:val="003B3BD5"/>
    <w:rsid w:val="003B4048"/>
    <w:rsid w:val="003B4146"/>
    <w:rsid w:val="003B42B5"/>
    <w:rsid w:val="003B49BF"/>
    <w:rsid w:val="003B587F"/>
    <w:rsid w:val="003B5E69"/>
    <w:rsid w:val="003B680A"/>
    <w:rsid w:val="003B6B39"/>
    <w:rsid w:val="003B6C67"/>
    <w:rsid w:val="003B6E5C"/>
    <w:rsid w:val="003B7169"/>
    <w:rsid w:val="003B7576"/>
    <w:rsid w:val="003B76E8"/>
    <w:rsid w:val="003B793F"/>
    <w:rsid w:val="003B7FE5"/>
    <w:rsid w:val="003C013F"/>
    <w:rsid w:val="003C06B2"/>
    <w:rsid w:val="003C0AED"/>
    <w:rsid w:val="003C0DD6"/>
    <w:rsid w:val="003C2C8D"/>
    <w:rsid w:val="003C32CD"/>
    <w:rsid w:val="003C3480"/>
    <w:rsid w:val="003C40C7"/>
    <w:rsid w:val="003C4181"/>
    <w:rsid w:val="003C4350"/>
    <w:rsid w:val="003C4418"/>
    <w:rsid w:val="003C4E4F"/>
    <w:rsid w:val="003C4FBA"/>
    <w:rsid w:val="003C5330"/>
    <w:rsid w:val="003C54B9"/>
    <w:rsid w:val="003C5DB0"/>
    <w:rsid w:val="003C620D"/>
    <w:rsid w:val="003C6533"/>
    <w:rsid w:val="003C657D"/>
    <w:rsid w:val="003C6898"/>
    <w:rsid w:val="003C68AA"/>
    <w:rsid w:val="003C6E21"/>
    <w:rsid w:val="003C6EF0"/>
    <w:rsid w:val="003C716C"/>
    <w:rsid w:val="003C71F1"/>
    <w:rsid w:val="003C7740"/>
    <w:rsid w:val="003C7C6C"/>
    <w:rsid w:val="003C7DB3"/>
    <w:rsid w:val="003D0376"/>
    <w:rsid w:val="003D0C67"/>
    <w:rsid w:val="003D0CF3"/>
    <w:rsid w:val="003D0F20"/>
    <w:rsid w:val="003D1069"/>
    <w:rsid w:val="003D1137"/>
    <w:rsid w:val="003D15FA"/>
    <w:rsid w:val="003D196D"/>
    <w:rsid w:val="003D1B9C"/>
    <w:rsid w:val="003D1FE6"/>
    <w:rsid w:val="003D28F0"/>
    <w:rsid w:val="003D336B"/>
    <w:rsid w:val="003D45EA"/>
    <w:rsid w:val="003D4871"/>
    <w:rsid w:val="003D4C08"/>
    <w:rsid w:val="003D4F85"/>
    <w:rsid w:val="003D568B"/>
    <w:rsid w:val="003D5BB4"/>
    <w:rsid w:val="003D5C19"/>
    <w:rsid w:val="003D5CCC"/>
    <w:rsid w:val="003D5FD5"/>
    <w:rsid w:val="003D611A"/>
    <w:rsid w:val="003D6866"/>
    <w:rsid w:val="003D6C12"/>
    <w:rsid w:val="003D6C90"/>
    <w:rsid w:val="003D6E45"/>
    <w:rsid w:val="003D6F64"/>
    <w:rsid w:val="003D784B"/>
    <w:rsid w:val="003D7C07"/>
    <w:rsid w:val="003D7E04"/>
    <w:rsid w:val="003E0859"/>
    <w:rsid w:val="003E0C4F"/>
    <w:rsid w:val="003E167D"/>
    <w:rsid w:val="003E1702"/>
    <w:rsid w:val="003E1EB0"/>
    <w:rsid w:val="003E2C96"/>
    <w:rsid w:val="003E31D5"/>
    <w:rsid w:val="003E343D"/>
    <w:rsid w:val="003E3501"/>
    <w:rsid w:val="003E38B2"/>
    <w:rsid w:val="003E3D61"/>
    <w:rsid w:val="003E3E4F"/>
    <w:rsid w:val="003E3F53"/>
    <w:rsid w:val="003E449D"/>
    <w:rsid w:val="003E44C1"/>
    <w:rsid w:val="003E463C"/>
    <w:rsid w:val="003E475E"/>
    <w:rsid w:val="003E4843"/>
    <w:rsid w:val="003E4B49"/>
    <w:rsid w:val="003E519E"/>
    <w:rsid w:val="003E53EC"/>
    <w:rsid w:val="003E5A79"/>
    <w:rsid w:val="003E5C99"/>
    <w:rsid w:val="003E60AF"/>
    <w:rsid w:val="003E6467"/>
    <w:rsid w:val="003E64D1"/>
    <w:rsid w:val="003E6D31"/>
    <w:rsid w:val="003E6D7B"/>
    <w:rsid w:val="003E6DC9"/>
    <w:rsid w:val="003E7DB2"/>
    <w:rsid w:val="003E7F24"/>
    <w:rsid w:val="003F0266"/>
    <w:rsid w:val="003F0371"/>
    <w:rsid w:val="003F058F"/>
    <w:rsid w:val="003F0624"/>
    <w:rsid w:val="003F0D1E"/>
    <w:rsid w:val="003F0FB0"/>
    <w:rsid w:val="003F1376"/>
    <w:rsid w:val="003F1872"/>
    <w:rsid w:val="003F18E0"/>
    <w:rsid w:val="003F1D58"/>
    <w:rsid w:val="003F1E32"/>
    <w:rsid w:val="003F222B"/>
    <w:rsid w:val="003F2580"/>
    <w:rsid w:val="003F3444"/>
    <w:rsid w:val="003F3684"/>
    <w:rsid w:val="003F37BB"/>
    <w:rsid w:val="003F38EB"/>
    <w:rsid w:val="003F412C"/>
    <w:rsid w:val="003F4942"/>
    <w:rsid w:val="003F4E05"/>
    <w:rsid w:val="003F4FBD"/>
    <w:rsid w:val="003F4FF4"/>
    <w:rsid w:val="003F5139"/>
    <w:rsid w:val="003F51AB"/>
    <w:rsid w:val="003F5355"/>
    <w:rsid w:val="003F594C"/>
    <w:rsid w:val="003F599B"/>
    <w:rsid w:val="003F5D49"/>
    <w:rsid w:val="003F6410"/>
    <w:rsid w:val="003F6BA1"/>
    <w:rsid w:val="003F6D8E"/>
    <w:rsid w:val="003F7189"/>
    <w:rsid w:val="003F7300"/>
    <w:rsid w:val="003F731F"/>
    <w:rsid w:val="003F7597"/>
    <w:rsid w:val="003F76E1"/>
    <w:rsid w:val="003F79FD"/>
    <w:rsid w:val="003F7EE0"/>
    <w:rsid w:val="00400508"/>
    <w:rsid w:val="00400C3C"/>
    <w:rsid w:val="00400D74"/>
    <w:rsid w:val="00401649"/>
    <w:rsid w:val="00401F05"/>
    <w:rsid w:val="0040242E"/>
    <w:rsid w:val="004028D7"/>
    <w:rsid w:val="004032F1"/>
    <w:rsid w:val="0040343F"/>
    <w:rsid w:val="00403C56"/>
    <w:rsid w:val="00404046"/>
    <w:rsid w:val="0040409F"/>
    <w:rsid w:val="004040A8"/>
    <w:rsid w:val="00404C5D"/>
    <w:rsid w:val="00405E3A"/>
    <w:rsid w:val="00406958"/>
    <w:rsid w:val="00406AFD"/>
    <w:rsid w:val="00407972"/>
    <w:rsid w:val="00407BC6"/>
    <w:rsid w:val="00407CDF"/>
    <w:rsid w:val="00410BF7"/>
    <w:rsid w:val="00410CA7"/>
    <w:rsid w:val="00411AA9"/>
    <w:rsid w:val="0041239D"/>
    <w:rsid w:val="00412454"/>
    <w:rsid w:val="00412C17"/>
    <w:rsid w:val="004135BF"/>
    <w:rsid w:val="00413B6B"/>
    <w:rsid w:val="00413F0D"/>
    <w:rsid w:val="00414070"/>
    <w:rsid w:val="00414B1A"/>
    <w:rsid w:val="00415E4B"/>
    <w:rsid w:val="00417423"/>
    <w:rsid w:val="00417715"/>
    <w:rsid w:val="004177BA"/>
    <w:rsid w:val="00417829"/>
    <w:rsid w:val="004206B1"/>
    <w:rsid w:val="00421ADD"/>
    <w:rsid w:val="00422497"/>
    <w:rsid w:val="00422670"/>
    <w:rsid w:val="00422F83"/>
    <w:rsid w:val="00423CF5"/>
    <w:rsid w:val="00424628"/>
    <w:rsid w:val="004253FD"/>
    <w:rsid w:val="00425B36"/>
    <w:rsid w:val="00425E1E"/>
    <w:rsid w:val="00426CA6"/>
    <w:rsid w:val="004273A3"/>
    <w:rsid w:val="00427C53"/>
    <w:rsid w:val="00427ECA"/>
    <w:rsid w:val="0043028D"/>
    <w:rsid w:val="00430709"/>
    <w:rsid w:val="00430C39"/>
    <w:rsid w:val="00430D5A"/>
    <w:rsid w:val="00430DF6"/>
    <w:rsid w:val="004314C8"/>
    <w:rsid w:val="0043246D"/>
    <w:rsid w:val="004328D0"/>
    <w:rsid w:val="00432B4F"/>
    <w:rsid w:val="004331D6"/>
    <w:rsid w:val="0043375D"/>
    <w:rsid w:val="00433779"/>
    <w:rsid w:val="004339D5"/>
    <w:rsid w:val="00433A5D"/>
    <w:rsid w:val="004341D2"/>
    <w:rsid w:val="0043461A"/>
    <w:rsid w:val="00434652"/>
    <w:rsid w:val="004348AD"/>
    <w:rsid w:val="00434A1C"/>
    <w:rsid w:val="00434FFC"/>
    <w:rsid w:val="004351CC"/>
    <w:rsid w:val="00435260"/>
    <w:rsid w:val="00435969"/>
    <w:rsid w:val="00435A20"/>
    <w:rsid w:val="00436481"/>
    <w:rsid w:val="00437BC8"/>
    <w:rsid w:val="00437FD2"/>
    <w:rsid w:val="004406CC"/>
    <w:rsid w:val="00440CC4"/>
    <w:rsid w:val="00440D4A"/>
    <w:rsid w:val="00441289"/>
    <w:rsid w:val="0044143A"/>
    <w:rsid w:val="004419BF"/>
    <w:rsid w:val="00441E0F"/>
    <w:rsid w:val="00442342"/>
    <w:rsid w:val="00442D9D"/>
    <w:rsid w:val="00443028"/>
    <w:rsid w:val="00443412"/>
    <w:rsid w:val="004435B1"/>
    <w:rsid w:val="00443C08"/>
    <w:rsid w:val="00443E67"/>
    <w:rsid w:val="004440D8"/>
    <w:rsid w:val="00444265"/>
    <w:rsid w:val="004450E6"/>
    <w:rsid w:val="004454AF"/>
    <w:rsid w:val="00445FC1"/>
    <w:rsid w:val="00446656"/>
    <w:rsid w:val="0044725A"/>
    <w:rsid w:val="00447D09"/>
    <w:rsid w:val="00447DC1"/>
    <w:rsid w:val="00450907"/>
    <w:rsid w:val="00450AE3"/>
    <w:rsid w:val="00451327"/>
    <w:rsid w:val="00451A08"/>
    <w:rsid w:val="00451EA6"/>
    <w:rsid w:val="00451FC1"/>
    <w:rsid w:val="0045208A"/>
    <w:rsid w:val="00453143"/>
    <w:rsid w:val="00453D6C"/>
    <w:rsid w:val="004540FB"/>
    <w:rsid w:val="00454448"/>
    <w:rsid w:val="00454FC8"/>
    <w:rsid w:val="0045561D"/>
    <w:rsid w:val="00455E06"/>
    <w:rsid w:val="00455FAC"/>
    <w:rsid w:val="00456A2A"/>
    <w:rsid w:val="004571C3"/>
    <w:rsid w:val="00457642"/>
    <w:rsid w:val="00457D44"/>
    <w:rsid w:val="004602F4"/>
    <w:rsid w:val="00460C04"/>
    <w:rsid w:val="00460E1C"/>
    <w:rsid w:val="00460F33"/>
    <w:rsid w:val="0046157E"/>
    <w:rsid w:val="0046172E"/>
    <w:rsid w:val="00462152"/>
    <w:rsid w:val="0046279C"/>
    <w:rsid w:val="00462989"/>
    <w:rsid w:val="00462C81"/>
    <w:rsid w:val="00462D7A"/>
    <w:rsid w:val="00463053"/>
    <w:rsid w:val="00463192"/>
    <w:rsid w:val="00463355"/>
    <w:rsid w:val="00463A02"/>
    <w:rsid w:val="00463F0E"/>
    <w:rsid w:val="0046496B"/>
    <w:rsid w:val="00464E7C"/>
    <w:rsid w:val="00465692"/>
    <w:rsid w:val="00465FB3"/>
    <w:rsid w:val="0046663B"/>
    <w:rsid w:val="00466790"/>
    <w:rsid w:val="00467418"/>
    <w:rsid w:val="00467471"/>
    <w:rsid w:val="00471650"/>
    <w:rsid w:val="00471659"/>
    <w:rsid w:val="00471C11"/>
    <w:rsid w:val="004720A8"/>
    <w:rsid w:val="00472676"/>
    <w:rsid w:val="00472DAE"/>
    <w:rsid w:val="00472F63"/>
    <w:rsid w:val="004734FE"/>
    <w:rsid w:val="00473510"/>
    <w:rsid w:val="00473A20"/>
    <w:rsid w:val="00473B31"/>
    <w:rsid w:val="00473E47"/>
    <w:rsid w:val="00473F2D"/>
    <w:rsid w:val="00474D6A"/>
    <w:rsid w:val="00475650"/>
    <w:rsid w:val="004757FB"/>
    <w:rsid w:val="004768F7"/>
    <w:rsid w:val="00477A71"/>
    <w:rsid w:val="00477F83"/>
    <w:rsid w:val="00480A62"/>
    <w:rsid w:val="004811A0"/>
    <w:rsid w:val="004818BD"/>
    <w:rsid w:val="00481F1D"/>
    <w:rsid w:val="00481F34"/>
    <w:rsid w:val="004824C3"/>
    <w:rsid w:val="004827A5"/>
    <w:rsid w:val="00482A83"/>
    <w:rsid w:val="00482E37"/>
    <w:rsid w:val="0048314E"/>
    <w:rsid w:val="00483AFB"/>
    <w:rsid w:val="004841F4"/>
    <w:rsid w:val="004843F2"/>
    <w:rsid w:val="004844ED"/>
    <w:rsid w:val="00486712"/>
    <w:rsid w:val="004868C1"/>
    <w:rsid w:val="00487A31"/>
    <w:rsid w:val="00487C5B"/>
    <w:rsid w:val="00487DC8"/>
    <w:rsid w:val="00490966"/>
    <w:rsid w:val="004910CC"/>
    <w:rsid w:val="0049127F"/>
    <w:rsid w:val="00491292"/>
    <w:rsid w:val="00491AC9"/>
    <w:rsid w:val="00491AFC"/>
    <w:rsid w:val="00491BDD"/>
    <w:rsid w:val="00491C82"/>
    <w:rsid w:val="00492563"/>
    <w:rsid w:val="004926FD"/>
    <w:rsid w:val="00492A69"/>
    <w:rsid w:val="00492D3F"/>
    <w:rsid w:val="004932CD"/>
    <w:rsid w:val="0049371B"/>
    <w:rsid w:val="00493893"/>
    <w:rsid w:val="004938AA"/>
    <w:rsid w:val="00493939"/>
    <w:rsid w:val="00493D6A"/>
    <w:rsid w:val="00493F39"/>
    <w:rsid w:val="00494A61"/>
    <w:rsid w:val="00494B46"/>
    <w:rsid w:val="004953AE"/>
    <w:rsid w:val="004956B2"/>
    <w:rsid w:val="00495F1F"/>
    <w:rsid w:val="00496251"/>
    <w:rsid w:val="0049632B"/>
    <w:rsid w:val="004963B4"/>
    <w:rsid w:val="004964D6"/>
    <w:rsid w:val="004976C3"/>
    <w:rsid w:val="0049781A"/>
    <w:rsid w:val="00497950"/>
    <w:rsid w:val="00497BBF"/>
    <w:rsid w:val="004A05B1"/>
    <w:rsid w:val="004A0A48"/>
    <w:rsid w:val="004A1831"/>
    <w:rsid w:val="004A1F58"/>
    <w:rsid w:val="004A2149"/>
    <w:rsid w:val="004A231B"/>
    <w:rsid w:val="004A2748"/>
    <w:rsid w:val="004A2CAA"/>
    <w:rsid w:val="004A339F"/>
    <w:rsid w:val="004A3EF7"/>
    <w:rsid w:val="004A40D5"/>
    <w:rsid w:val="004A4388"/>
    <w:rsid w:val="004A524A"/>
    <w:rsid w:val="004A5806"/>
    <w:rsid w:val="004A5DAA"/>
    <w:rsid w:val="004A70C5"/>
    <w:rsid w:val="004A7828"/>
    <w:rsid w:val="004B0241"/>
    <w:rsid w:val="004B03BC"/>
    <w:rsid w:val="004B1033"/>
    <w:rsid w:val="004B1C58"/>
    <w:rsid w:val="004B1DF5"/>
    <w:rsid w:val="004B2164"/>
    <w:rsid w:val="004B2488"/>
    <w:rsid w:val="004B24FE"/>
    <w:rsid w:val="004B35D6"/>
    <w:rsid w:val="004B3F15"/>
    <w:rsid w:val="004B41CF"/>
    <w:rsid w:val="004B4B65"/>
    <w:rsid w:val="004B4C36"/>
    <w:rsid w:val="004B5624"/>
    <w:rsid w:val="004B6340"/>
    <w:rsid w:val="004B665D"/>
    <w:rsid w:val="004B6761"/>
    <w:rsid w:val="004B6AA4"/>
    <w:rsid w:val="004B6CE8"/>
    <w:rsid w:val="004B6EC8"/>
    <w:rsid w:val="004B798F"/>
    <w:rsid w:val="004B7CA9"/>
    <w:rsid w:val="004C0995"/>
    <w:rsid w:val="004C0CFB"/>
    <w:rsid w:val="004C110C"/>
    <w:rsid w:val="004C1A59"/>
    <w:rsid w:val="004C1B44"/>
    <w:rsid w:val="004C218E"/>
    <w:rsid w:val="004C25C2"/>
    <w:rsid w:val="004C2622"/>
    <w:rsid w:val="004C2ADD"/>
    <w:rsid w:val="004C3113"/>
    <w:rsid w:val="004C440E"/>
    <w:rsid w:val="004C4B99"/>
    <w:rsid w:val="004C4DDD"/>
    <w:rsid w:val="004C5078"/>
    <w:rsid w:val="004C53B8"/>
    <w:rsid w:val="004C555C"/>
    <w:rsid w:val="004C5ACC"/>
    <w:rsid w:val="004C6871"/>
    <w:rsid w:val="004C68AC"/>
    <w:rsid w:val="004D00CF"/>
    <w:rsid w:val="004D035A"/>
    <w:rsid w:val="004D0AE0"/>
    <w:rsid w:val="004D0AFE"/>
    <w:rsid w:val="004D0D66"/>
    <w:rsid w:val="004D1294"/>
    <w:rsid w:val="004D1975"/>
    <w:rsid w:val="004D1D7A"/>
    <w:rsid w:val="004D1E53"/>
    <w:rsid w:val="004D1F03"/>
    <w:rsid w:val="004D2197"/>
    <w:rsid w:val="004D2629"/>
    <w:rsid w:val="004D2FBF"/>
    <w:rsid w:val="004D36F0"/>
    <w:rsid w:val="004D3E08"/>
    <w:rsid w:val="004D49A9"/>
    <w:rsid w:val="004D4DBF"/>
    <w:rsid w:val="004D58C4"/>
    <w:rsid w:val="004D5C2B"/>
    <w:rsid w:val="004D63C1"/>
    <w:rsid w:val="004D6813"/>
    <w:rsid w:val="004D695A"/>
    <w:rsid w:val="004D6D40"/>
    <w:rsid w:val="004D77EE"/>
    <w:rsid w:val="004D7846"/>
    <w:rsid w:val="004D7B09"/>
    <w:rsid w:val="004E003C"/>
    <w:rsid w:val="004E012F"/>
    <w:rsid w:val="004E0367"/>
    <w:rsid w:val="004E0591"/>
    <w:rsid w:val="004E08D7"/>
    <w:rsid w:val="004E122E"/>
    <w:rsid w:val="004E1485"/>
    <w:rsid w:val="004E17E3"/>
    <w:rsid w:val="004E1D00"/>
    <w:rsid w:val="004E1DFC"/>
    <w:rsid w:val="004E214D"/>
    <w:rsid w:val="004E32C1"/>
    <w:rsid w:val="004E3B2E"/>
    <w:rsid w:val="004E3B5D"/>
    <w:rsid w:val="004E4E0E"/>
    <w:rsid w:val="004E4E4C"/>
    <w:rsid w:val="004E5C28"/>
    <w:rsid w:val="004E5EC0"/>
    <w:rsid w:val="004E668A"/>
    <w:rsid w:val="004E671D"/>
    <w:rsid w:val="004E6F83"/>
    <w:rsid w:val="004E7345"/>
    <w:rsid w:val="004F03F8"/>
    <w:rsid w:val="004F0554"/>
    <w:rsid w:val="004F142D"/>
    <w:rsid w:val="004F174E"/>
    <w:rsid w:val="004F19B0"/>
    <w:rsid w:val="004F1BDC"/>
    <w:rsid w:val="004F1ECF"/>
    <w:rsid w:val="004F2BF9"/>
    <w:rsid w:val="004F2CC2"/>
    <w:rsid w:val="004F2CE6"/>
    <w:rsid w:val="004F34B7"/>
    <w:rsid w:val="004F35AE"/>
    <w:rsid w:val="004F3D8D"/>
    <w:rsid w:val="004F5326"/>
    <w:rsid w:val="004F5A6C"/>
    <w:rsid w:val="004F5C22"/>
    <w:rsid w:val="004F6345"/>
    <w:rsid w:val="004F6383"/>
    <w:rsid w:val="004F6E2E"/>
    <w:rsid w:val="004F6E3C"/>
    <w:rsid w:val="004F74E6"/>
    <w:rsid w:val="004F7652"/>
    <w:rsid w:val="004F7CD1"/>
    <w:rsid w:val="004F7D9E"/>
    <w:rsid w:val="004F7E8E"/>
    <w:rsid w:val="004F7EF3"/>
    <w:rsid w:val="005006F9"/>
    <w:rsid w:val="00500802"/>
    <w:rsid w:val="00501342"/>
    <w:rsid w:val="00501449"/>
    <w:rsid w:val="00501D58"/>
    <w:rsid w:val="00501E44"/>
    <w:rsid w:val="00502223"/>
    <w:rsid w:val="005035EA"/>
    <w:rsid w:val="00503F16"/>
    <w:rsid w:val="005040C3"/>
    <w:rsid w:val="005045F4"/>
    <w:rsid w:val="00505B9B"/>
    <w:rsid w:val="00505CC8"/>
    <w:rsid w:val="00505D02"/>
    <w:rsid w:val="005065BD"/>
    <w:rsid w:val="0050691E"/>
    <w:rsid w:val="00507EBA"/>
    <w:rsid w:val="00510125"/>
    <w:rsid w:val="0051070F"/>
    <w:rsid w:val="00510D2F"/>
    <w:rsid w:val="00510F9D"/>
    <w:rsid w:val="0051161D"/>
    <w:rsid w:val="00511B15"/>
    <w:rsid w:val="005124EC"/>
    <w:rsid w:val="0051270B"/>
    <w:rsid w:val="005127E5"/>
    <w:rsid w:val="00513052"/>
    <w:rsid w:val="005133B7"/>
    <w:rsid w:val="00513631"/>
    <w:rsid w:val="00513937"/>
    <w:rsid w:val="00513F0F"/>
    <w:rsid w:val="00514413"/>
    <w:rsid w:val="00514881"/>
    <w:rsid w:val="00514C89"/>
    <w:rsid w:val="005155C4"/>
    <w:rsid w:val="0051582C"/>
    <w:rsid w:val="0051589B"/>
    <w:rsid w:val="00515F15"/>
    <w:rsid w:val="005161BC"/>
    <w:rsid w:val="0051647A"/>
    <w:rsid w:val="00516D9A"/>
    <w:rsid w:val="00516FB1"/>
    <w:rsid w:val="00517263"/>
    <w:rsid w:val="00517DA2"/>
    <w:rsid w:val="005206E4"/>
    <w:rsid w:val="00521271"/>
    <w:rsid w:val="00521598"/>
    <w:rsid w:val="005217CC"/>
    <w:rsid w:val="00521BF5"/>
    <w:rsid w:val="00521C06"/>
    <w:rsid w:val="00521EF1"/>
    <w:rsid w:val="00521EF5"/>
    <w:rsid w:val="0052216F"/>
    <w:rsid w:val="00522B50"/>
    <w:rsid w:val="00522D8C"/>
    <w:rsid w:val="00522EBD"/>
    <w:rsid w:val="00523434"/>
    <w:rsid w:val="0052373B"/>
    <w:rsid w:val="005238D7"/>
    <w:rsid w:val="0052396C"/>
    <w:rsid w:val="00523BE4"/>
    <w:rsid w:val="00523F0D"/>
    <w:rsid w:val="00524791"/>
    <w:rsid w:val="00524EC1"/>
    <w:rsid w:val="0052552B"/>
    <w:rsid w:val="005258D4"/>
    <w:rsid w:val="00525956"/>
    <w:rsid w:val="00525EFD"/>
    <w:rsid w:val="00525F14"/>
    <w:rsid w:val="005269A1"/>
    <w:rsid w:val="00526B20"/>
    <w:rsid w:val="00526D66"/>
    <w:rsid w:val="00526F61"/>
    <w:rsid w:val="00527047"/>
    <w:rsid w:val="005272C3"/>
    <w:rsid w:val="005272EA"/>
    <w:rsid w:val="005275ED"/>
    <w:rsid w:val="00527866"/>
    <w:rsid w:val="00527E42"/>
    <w:rsid w:val="00527E93"/>
    <w:rsid w:val="00530422"/>
    <w:rsid w:val="005309C0"/>
    <w:rsid w:val="00530CB1"/>
    <w:rsid w:val="00530E98"/>
    <w:rsid w:val="005314A6"/>
    <w:rsid w:val="0053192C"/>
    <w:rsid w:val="00531B67"/>
    <w:rsid w:val="00532057"/>
    <w:rsid w:val="00532283"/>
    <w:rsid w:val="00532413"/>
    <w:rsid w:val="0053259B"/>
    <w:rsid w:val="005330F8"/>
    <w:rsid w:val="0053359C"/>
    <w:rsid w:val="0053388F"/>
    <w:rsid w:val="005344EE"/>
    <w:rsid w:val="00534D74"/>
    <w:rsid w:val="00534DC3"/>
    <w:rsid w:val="005353D2"/>
    <w:rsid w:val="005359D0"/>
    <w:rsid w:val="005362CD"/>
    <w:rsid w:val="00536750"/>
    <w:rsid w:val="00536A1A"/>
    <w:rsid w:val="005370CA"/>
    <w:rsid w:val="005370FC"/>
    <w:rsid w:val="00537280"/>
    <w:rsid w:val="005400FA"/>
    <w:rsid w:val="005405F9"/>
    <w:rsid w:val="005406C9"/>
    <w:rsid w:val="005409FC"/>
    <w:rsid w:val="00540AF1"/>
    <w:rsid w:val="00541037"/>
    <w:rsid w:val="00541402"/>
    <w:rsid w:val="00541981"/>
    <w:rsid w:val="00541CB9"/>
    <w:rsid w:val="00541D4F"/>
    <w:rsid w:val="005423FA"/>
    <w:rsid w:val="005424CF"/>
    <w:rsid w:val="005424F8"/>
    <w:rsid w:val="00542F8F"/>
    <w:rsid w:val="00543250"/>
    <w:rsid w:val="005434D1"/>
    <w:rsid w:val="0054382D"/>
    <w:rsid w:val="00544107"/>
    <w:rsid w:val="00544928"/>
    <w:rsid w:val="00544F0E"/>
    <w:rsid w:val="0054508D"/>
    <w:rsid w:val="00545DF7"/>
    <w:rsid w:val="00545EAD"/>
    <w:rsid w:val="00545EE9"/>
    <w:rsid w:val="0054677D"/>
    <w:rsid w:val="005475E3"/>
    <w:rsid w:val="00550FD0"/>
    <w:rsid w:val="005514C9"/>
    <w:rsid w:val="005519DB"/>
    <w:rsid w:val="005521A0"/>
    <w:rsid w:val="00552219"/>
    <w:rsid w:val="00552326"/>
    <w:rsid w:val="005538FE"/>
    <w:rsid w:val="00553E4D"/>
    <w:rsid w:val="0055486D"/>
    <w:rsid w:val="005548D7"/>
    <w:rsid w:val="0055608A"/>
    <w:rsid w:val="0055615C"/>
    <w:rsid w:val="00556210"/>
    <w:rsid w:val="00556DE4"/>
    <w:rsid w:val="00556EA6"/>
    <w:rsid w:val="00557204"/>
    <w:rsid w:val="005576C7"/>
    <w:rsid w:val="00557B28"/>
    <w:rsid w:val="00557D6C"/>
    <w:rsid w:val="00560015"/>
    <w:rsid w:val="005609DE"/>
    <w:rsid w:val="00560CB8"/>
    <w:rsid w:val="0056238B"/>
    <w:rsid w:val="00562D6C"/>
    <w:rsid w:val="00562F9C"/>
    <w:rsid w:val="0056302A"/>
    <w:rsid w:val="00563062"/>
    <w:rsid w:val="00564154"/>
    <w:rsid w:val="005643EE"/>
    <w:rsid w:val="0056575D"/>
    <w:rsid w:val="00565C5C"/>
    <w:rsid w:val="0056620A"/>
    <w:rsid w:val="00566661"/>
    <w:rsid w:val="0056684F"/>
    <w:rsid w:val="0056695C"/>
    <w:rsid w:val="00566988"/>
    <w:rsid w:val="00567BBD"/>
    <w:rsid w:val="00567F9D"/>
    <w:rsid w:val="0057089C"/>
    <w:rsid w:val="00570B6D"/>
    <w:rsid w:val="00571CAA"/>
    <w:rsid w:val="005721B1"/>
    <w:rsid w:val="00572574"/>
    <w:rsid w:val="00572761"/>
    <w:rsid w:val="0057280B"/>
    <w:rsid w:val="00572C77"/>
    <w:rsid w:val="00572CED"/>
    <w:rsid w:val="00572FA8"/>
    <w:rsid w:val="00573FDB"/>
    <w:rsid w:val="0057467C"/>
    <w:rsid w:val="00574CBF"/>
    <w:rsid w:val="005761C6"/>
    <w:rsid w:val="00576F57"/>
    <w:rsid w:val="005776E8"/>
    <w:rsid w:val="005776F9"/>
    <w:rsid w:val="0057798A"/>
    <w:rsid w:val="00577C8F"/>
    <w:rsid w:val="00580458"/>
    <w:rsid w:val="005808B7"/>
    <w:rsid w:val="00580BD4"/>
    <w:rsid w:val="00580E73"/>
    <w:rsid w:val="0058103F"/>
    <w:rsid w:val="005812A0"/>
    <w:rsid w:val="00581654"/>
    <w:rsid w:val="00581AA6"/>
    <w:rsid w:val="00581B9F"/>
    <w:rsid w:val="005822BA"/>
    <w:rsid w:val="00583546"/>
    <w:rsid w:val="00583B67"/>
    <w:rsid w:val="00583B8D"/>
    <w:rsid w:val="00583D7A"/>
    <w:rsid w:val="00583DF0"/>
    <w:rsid w:val="0058420C"/>
    <w:rsid w:val="0058452E"/>
    <w:rsid w:val="005845A6"/>
    <w:rsid w:val="00584BAE"/>
    <w:rsid w:val="0058557C"/>
    <w:rsid w:val="005858DF"/>
    <w:rsid w:val="00585B09"/>
    <w:rsid w:val="00585CB6"/>
    <w:rsid w:val="005860CB"/>
    <w:rsid w:val="005865AE"/>
    <w:rsid w:val="00586F8F"/>
    <w:rsid w:val="00587010"/>
    <w:rsid w:val="00587512"/>
    <w:rsid w:val="00587674"/>
    <w:rsid w:val="00587D01"/>
    <w:rsid w:val="00587F3B"/>
    <w:rsid w:val="005903EA"/>
    <w:rsid w:val="00590480"/>
    <w:rsid w:val="00590D21"/>
    <w:rsid w:val="00591210"/>
    <w:rsid w:val="0059181C"/>
    <w:rsid w:val="00592300"/>
    <w:rsid w:val="0059295F"/>
    <w:rsid w:val="00592A72"/>
    <w:rsid w:val="005931F7"/>
    <w:rsid w:val="005934D0"/>
    <w:rsid w:val="00594E64"/>
    <w:rsid w:val="00595075"/>
    <w:rsid w:val="00595D8E"/>
    <w:rsid w:val="00596094"/>
    <w:rsid w:val="0059701F"/>
    <w:rsid w:val="00597301"/>
    <w:rsid w:val="00597C98"/>
    <w:rsid w:val="00597D95"/>
    <w:rsid w:val="005A0000"/>
    <w:rsid w:val="005A0045"/>
    <w:rsid w:val="005A00EC"/>
    <w:rsid w:val="005A0E79"/>
    <w:rsid w:val="005A128F"/>
    <w:rsid w:val="005A1332"/>
    <w:rsid w:val="005A1593"/>
    <w:rsid w:val="005A1D73"/>
    <w:rsid w:val="005A24F5"/>
    <w:rsid w:val="005A2882"/>
    <w:rsid w:val="005A2C6B"/>
    <w:rsid w:val="005A2E1B"/>
    <w:rsid w:val="005A2E8B"/>
    <w:rsid w:val="005A33BB"/>
    <w:rsid w:val="005A3947"/>
    <w:rsid w:val="005A3D0B"/>
    <w:rsid w:val="005A3DF8"/>
    <w:rsid w:val="005A409C"/>
    <w:rsid w:val="005A44EB"/>
    <w:rsid w:val="005A48C3"/>
    <w:rsid w:val="005A4DB4"/>
    <w:rsid w:val="005A560B"/>
    <w:rsid w:val="005A59D2"/>
    <w:rsid w:val="005A5C42"/>
    <w:rsid w:val="005A5D1A"/>
    <w:rsid w:val="005A5E9B"/>
    <w:rsid w:val="005A61FE"/>
    <w:rsid w:val="005A6D50"/>
    <w:rsid w:val="005A6DF9"/>
    <w:rsid w:val="005A6F29"/>
    <w:rsid w:val="005A774B"/>
    <w:rsid w:val="005A7E0C"/>
    <w:rsid w:val="005A7FB2"/>
    <w:rsid w:val="005B027B"/>
    <w:rsid w:val="005B0947"/>
    <w:rsid w:val="005B0D98"/>
    <w:rsid w:val="005B0E51"/>
    <w:rsid w:val="005B0EEE"/>
    <w:rsid w:val="005B106D"/>
    <w:rsid w:val="005B12CE"/>
    <w:rsid w:val="005B28B5"/>
    <w:rsid w:val="005B2CE5"/>
    <w:rsid w:val="005B2D57"/>
    <w:rsid w:val="005B306C"/>
    <w:rsid w:val="005B3241"/>
    <w:rsid w:val="005B36B9"/>
    <w:rsid w:val="005B39FC"/>
    <w:rsid w:val="005B458D"/>
    <w:rsid w:val="005B45DF"/>
    <w:rsid w:val="005B4756"/>
    <w:rsid w:val="005B48E2"/>
    <w:rsid w:val="005B4DE3"/>
    <w:rsid w:val="005B52CD"/>
    <w:rsid w:val="005B5633"/>
    <w:rsid w:val="005B596B"/>
    <w:rsid w:val="005B597A"/>
    <w:rsid w:val="005B60D9"/>
    <w:rsid w:val="005B64B9"/>
    <w:rsid w:val="005B652D"/>
    <w:rsid w:val="005B6DEA"/>
    <w:rsid w:val="005B6E5B"/>
    <w:rsid w:val="005B6E77"/>
    <w:rsid w:val="005B72EF"/>
    <w:rsid w:val="005B7379"/>
    <w:rsid w:val="005B7AE7"/>
    <w:rsid w:val="005B7D16"/>
    <w:rsid w:val="005B7DF4"/>
    <w:rsid w:val="005B7F01"/>
    <w:rsid w:val="005C074D"/>
    <w:rsid w:val="005C08A3"/>
    <w:rsid w:val="005C0B14"/>
    <w:rsid w:val="005C13EA"/>
    <w:rsid w:val="005C143B"/>
    <w:rsid w:val="005C2460"/>
    <w:rsid w:val="005C2776"/>
    <w:rsid w:val="005C2A1F"/>
    <w:rsid w:val="005C3EF4"/>
    <w:rsid w:val="005C56A8"/>
    <w:rsid w:val="005C579D"/>
    <w:rsid w:val="005C62E3"/>
    <w:rsid w:val="005C733F"/>
    <w:rsid w:val="005C79F6"/>
    <w:rsid w:val="005C7C48"/>
    <w:rsid w:val="005D0147"/>
    <w:rsid w:val="005D0161"/>
    <w:rsid w:val="005D0DD7"/>
    <w:rsid w:val="005D1AE9"/>
    <w:rsid w:val="005D1C52"/>
    <w:rsid w:val="005D211E"/>
    <w:rsid w:val="005D29CE"/>
    <w:rsid w:val="005D2CAC"/>
    <w:rsid w:val="005D36B8"/>
    <w:rsid w:val="005D3ED1"/>
    <w:rsid w:val="005D3F4E"/>
    <w:rsid w:val="005D4118"/>
    <w:rsid w:val="005D48BE"/>
    <w:rsid w:val="005D4ACA"/>
    <w:rsid w:val="005D4D4A"/>
    <w:rsid w:val="005D4FD1"/>
    <w:rsid w:val="005D5AAC"/>
    <w:rsid w:val="005D5EA2"/>
    <w:rsid w:val="005D62E3"/>
    <w:rsid w:val="005D64A7"/>
    <w:rsid w:val="005D66FE"/>
    <w:rsid w:val="005D67A7"/>
    <w:rsid w:val="005D69FF"/>
    <w:rsid w:val="005D6BB5"/>
    <w:rsid w:val="005D6E1E"/>
    <w:rsid w:val="005D6F3E"/>
    <w:rsid w:val="005D6F47"/>
    <w:rsid w:val="005D7DCD"/>
    <w:rsid w:val="005D7EEC"/>
    <w:rsid w:val="005D7EF7"/>
    <w:rsid w:val="005E0245"/>
    <w:rsid w:val="005E03DB"/>
    <w:rsid w:val="005E07B0"/>
    <w:rsid w:val="005E08CB"/>
    <w:rsid w:val="005E0909"/>
    <w:rsid w:val="005E0D90"/>
    <w:rsid w:val="005E13DB"/>
    <w:rsid w:val="005E172B"/>
    <w:rsid w:val="005E197A"/>
    <w:rsid w:val="005E1C0B"/>
    <w:rsid w:val="005E2395"/>
    <w:rsid w:val="005E3089"/>
    <w:rsid w:val="005E3419"/>
    <w:rsid w:val="005E3703"/>
    <w:rsid w:val="005E3AEA"/>
    <w:rsid w:val="005E48F3"/>
    <w:rsid w:val="005E4BE2"/>
    <w:rsid w:val="005E4F23"/>
    <w:rsid w:val="005E540A"/>
    <w:rsid w:val="005E638C"/>
    <w:rsid w:val="005E6756"/>
    <w:rsid w:val="005E70F8"/>
    <w:rsid w:val="005E7472"/>
    <w:rsid w:val="005F0E2E"/>
    <w:rsid w:val="005F1247"/>
    <w:rsid w:val="005F1357"/>
    <w:rsid w:val="005F18BA"/>
    <w:rsid w:val="005F1E38"/>
    <w:rsid w:val="005F1F33"/>
    <w:rsid w:val="005F21D1"/>
    <w:rsid w:val="005F2DA0"/>
    <w:rsid w:val="005F2EBC"/>
    <w:rsid w:val="005F2F26"/>
    <w:rsid w:val="005F40DA"/>
    <w:rsid w:val="005F4A23"/>
    <w:rsid w:val="005F4EFC"/>
    <w:rsid w:val="005F4F67"/>
    <w:rsid w:val="005F6191"/>
    <w:rsid w:val="005F644A"/>
    <w:rsid w:val="005F6A93"/>
    <w:rsid w:val="005F7376"/>
    <w:rsid w:val="005F7C01"/>
    <w:rsid w:val="005F7E62"/>
    <w:rsid w:val="005F7ECF"/>
    <w:rsid w:val="00600583"/>
    <w:rsid w:val="00600B05"/>
    <w:rsid w:val="00600D3C"/>
    <w:rsid w:val="00601430"/>
    <w:rsid w:val="00601A32"/>
    <w:rsid w:val="0060206B"/>
    <w:rsid w:val="0060209C"/>
    <w:rsid w:val="0060257A"/>
    <w:rsid w:val="006025C5"/>
    <w:rsid w:val="00602C46"/>
    <w:rsid w:val="006030E8"/>
    <w:rsid w:val="00603704"/>
    <w:rsid w:val="00603FFF"/>
    <w:rsid w:val="00604614"/>
    <w:rsid w:val="006048A6"/>
    <w:rsid w:val="00604AFC"/>
    <w:rsid w:val="006051CB"/>
    <w:rsid w:val="006052D4"/>
    <w:rsid w:val="00605AAE"/>
    <w:rsid w:val="00606010"/>
    <w:rsid w:val="006062A5"/>
    <w:rsid w:val="00606C75"/>
    <w:rsid w:val="00606D8D"/>
    <w:rsid w:val="006076B6"/>
    <w:rsid w:val="00610360"/>
    <w:rsid w:val="00610488"/>
    <w:rsid w:val="006115EF"/>
    <w:rsid w:val="00611B65"/>
    <w:rsid w:val="00611C0C"/>
    <w:rsid w:val="00612702"/>
    <w:rsid w:val="00612F22"/>
    <w:rsid w:val="0061302B"/>
    <w:rsid w:val="006133B7"/>
    <w:rsid w:val="00613A0C"/>
    <w:rsid w:val="00613AD2"/>
    <w:rsid w:val="00613E20"/>
    <w:rsid w:val="00614049"/>
    <w:rsid w:val="00614356"/>
    <w:rsid w:val="00614515"/>
    <w:rsid w:val="0061494C"/>
    <w:rsid w:val="00614ADE"/>
    <w:rsid w:val="00615730"/>
    <w:rsid w:val="0061577F"/>
    <w:rsid w:val="00615CFA"/>
    <w:rsid w:val="00616094"/>
    <w:rsid w:val="00616E3A"/>
    <w:rsid w:val="006171EB"/>
    <w:rsid w:val="0061736D"/>
    <w:rsid w:val="00617488"/>
    <w:rsid w:val="00617C7C"/>
    <w:rsid w:val="00617E11"/>
    <w:rsid w:val="0062012B"/>
    <w:rsid w:val="006206BD"/>
    <w:rsid w:val="00621A2F"/>
    <w:rsid w:val="00621A3C"/>
    <w:rsid w:val="00622242"/>
    <w:rsid w:val="006228D3"/>
    <w:rsid w:val="00622AF8"/>
    <w:rsid w:val="00622B70"/>
    <w:rsid w:val="00622BEE"/>
    <w:rsid w:val="0062307D"/>
    <w:rsid w:val="00623627"/>
    <w:rsid w:val="0062380C"/>
    <w:rsid w:val="00623C24"/>
    <w:rsid w:val="00624209"/>
    <w:rsid w:val="006242DA"/>
    <w:rsid w:val="00624B6C"/>
    <w:rsid w:val="00624D53"/>
    <w:rsid w:val="00625564"/>
    <w:rsid w:val="00626208"/>
    <w:rsid w:val="006266D3"/>
    <w:rsid w:val="00626EC0"/>
    <w:rsid w:val="00626FA2"/>
    <w:rsid w:val="00626FFA"/>
    <w:rsid w:val="0062710B"/>
    <w:rsid w:val="006277BB"/>
    <w:rsid w:val="00627C18"/>
    <w:rsid w:val="006304DB"/>
    <w:rsid w:val="00630D6E"/>
    <w:rsid w:val="006317D2"/>
    <w:rsid w:val="00631AD4"/>
    <w:rsid w:val="00631B4A"/>
    <w:rsid w:val="00631C1E"/>
    <w:rsid w:val="00631FA2"/>
    <w:rsid w:val="0063221A"/>
    <w:rsid w:val="0063271C"/>
    <w:rsid w:val="00633D24"/>
    <w:rsid w:val="00633D70"/>
    <w:rsid w:val="00633DA2"/>
    <w:rsid w:val="0063417A"/>
    <w:rsid w:val="00634778"/>
    <w:rsid w:val="006347F9"/>
    <w:rsid w:val="00634D3C"/>
    <w:rsid w:val="00634DAE"/>
    <w:rsid w:val="00635593"/>
    <w:rsid w:val="006357BC"/>
    <w:rsid w:val="006358CF"/>
    <w:rsid w:val="00636502"/>
    <w:rsid w:val="00636B86"/>
    <w:rsid w:val="00637028"/>
    <w:rsid w:val="00637177"/>
    <w:rsid w:val="00637A70"/>
    <w:rsid w:val="00637CBA"/>
    <w:rsid w:val="00637DE2"/>
    <w:rsid w:val="00637DE5"/>
    <w:rsid w:val="00640493"/>
    <w:rsid w:val="006406B6"/>
    <w:rsid w:val="00640D9C"/>
    <w:rsid w:val="00641352"/>
    <w:rsid w:val="006413D5"/>
    <w:rsid w:val="006414F1"/>
    <w:rsid w:val="006419D1"/>
    <w:rsid w:val="00641A69"/>
    <w:rsid w:val="00641A7F"/>
    <w:rsid w:val="00641CEE"/>
    <w:rsid w:val="00641D0B"/>
    <w:rsid w:val="00641D3C"/>
    <w:rsid w:val="00641DE0"/>
    <w:rsid w:val="00642232"/>
    <w:rsid w:val="00642584"/>
    <w:rsid w:val="00642A87"/>
    <w:rsid w:val="00642C59"/>
    <w:rsid w:val="00642FF4"/>
    <w:rsid w:val="00643178"/>
    <w:rsid w:val="006435AD"/>
    <w:rsid w:val="00643A1C"/>
    <w:rsid w:val="00644220"/>
    <w:rsid w:val="00644800"/>
    <w:rsid w:val="006449F1"/>
    <w:rsid w:val="0064557A"/>
    <w:rsid w:val="0064597F"/>
    <w:rsid w:val="00646367"/>
    <w:rsid w:val="0064675F"/>
    <w:rsid w:val="0064699C"/>
    <w:rsid w:val="00646E70"/>
    <w:rsid w:val="0064744F"/>
    <w:rsid w:val="00647929"/>
    <w:rsid w:val="00650112"/>
    <w:rsid w:val="00650193"/>
    <w:rsid w:val="00650A9F"/>
    <w:rsid w:val="0065132D"/>
    <w:rsid w:val="00651530"/>
    <w:rsid w:val="006519DD"/>
    <w:rsid w:val="0065269F"/>
    <w:rsid w:val="00652BBA"/>
    <w:rsid w:val="006533F6"/>
    <w:rsid w:val="00653789"/>
    <w:rsid w:val="006539C7"/>
    <w:rsid w:val="00653B84"/>
    <w:rsid w:val="00653C91"/>
    <w:rsid w:val="00653D6A"/>
    <w:rsid w:val="00653EFF"/>
    <w:rsid w:val="006541DA"/>
    <w:rsid w:val="00654312"/>
    <w:rsid w:val="00654FA9"/>
    <w:rsid w:val="00655103"/>
    <w:rsid w:val="006558A6"/>
    <w:rsid w:val="00655E04"/>
    <w:rsid w:val="00655E14"/>
    <w:rsid w:val="006563B8"/>
    <w:rsid w:val="00656687"/>
    <w:rsid w:val="0065679B"/>
    <w:rsid w:val="006570BC"/>
    <w:rsid w:val="00657344"/>
    <w:rsid w:val="006579AF"/>
    <w:rsid w:val="00657D56"/>
    <w:rsid w:val="006603B7"/>
    <w:rsid w:val="00661AF6"/>
    <w:rsid w:val="00661F8E"/>
    <w:rsid w:val="00662162"/>
    <w:rsid w:val="0066249D"/>
    <w:rsid w:val="00662EF8"/>
    <w:rsid w:val="00663208"/>
    <w:rsid w:val="006636AB"/>
    <w:rsid w:val="006640C6"/>
    <w:rsid w:val="006641BA"/>
    <w:rsid w:val="00665434"/>
    <w:rsid w:val="00665CE4"/>
    <w:rsid w:val="00665EB0"/>
    <w:rsid w:val="00666099"/>
    <w:rsid w:val="0066615C"/>
    <w:rsid w:val="006665D5"/>
    <w:rsid w:val="006678DA"/>
    <w:rsid w:val="00670C78"/>
    <w:rsid w:val="0067109E"/>
    <w:rsid w:val="006710BB"/>
    <w:rsid w:val="00671543"/>
    <w:rsid w:val="00671C46"/>
    <w:rsid w:val="00671F08"/>
    <w:rsid w:val="006727A2"/>
    <w:rsid w:val="00672EE2"/>
    <w:rsid w:val="00673687"/>
    <w:rsid w:val="00673B86"/>
    <w:rsid w:val="0067456A"/>
    <w:rsid w:val="00674922"/>
    <w:rsid w:val="0067510B"/>
    <w:rsid w:val="006751C0"/>
    <w:rsid w:val="00675AB5"/>
    <w:rsid w:val="00675E96"/>
    <w:rsid w:val="00675FAC"/>
    <w:rsid w:val="00677835"/>
    <w:rsid w:val="006779C2"/>
    <w:rsid w:val="00677BDD"/>
    <w:rsid w:val="00677CA9"/>
    <w:rsid w:val="00677D26"/>
    <w:rsid w:val="00677E44"/>
    <w:rsid w:val="006803A7"/>
    <w:rsid w:val="006807D7"/>
    <w:rsid w:val="006807FE"/>
    <w:rsid w:val="006808BB"/>
    <w:rsid w:val="006810B3"/>
    <w:rsid w:val="006816B2"/>
    <w:rsid w:val="00681ADB"/>
    <w:rsid w:val="00681B85"/>
    <w:rsid w:val="00681E49"/>
    <w:rsid w:val="00681FCC"/>
    <w:rsid w:val="00682030"/>
    <w:rsid w:val="00682813"/>
    <w:rsid w:val="00682958"/>
    <w:rsid w:val="0068390F"/>
    <w:rsid w:val="00683B0A"/>
    <w:rsid w:val="00685452"/>
    <w:rsid w:val="00685AF0"/>
    <w:rsid w:val="006861A1"/>
    <w:rsid w:val="006861DD"/>
    <w:rsid w:val="00686929"/>
    <w:rsid w:val="0068741B"/>
    <w:rsid w:val="006878C5"/>
    <w:rsid w:val="00687B4C"/>
    <w:rsid w:val="00687C90"/>
    <w:rsid w:val="00690002"/>
    <w:rsid w:val="0069000D"/>
    <w:rsid w:val="006904BC"/>
    <w:rsid w:val="00690958"/>
    <w:rsid w:val="006913C4"/>
    <w:rsid w:val="0069238B"/>
    <w:rsid w:val="006934A4"/>
    <w:rsid w:val="006937FA"/>
    <w:rsid w:val="006938BB"/>
    <w:rsid w:val="0069423C"/>
    <w:rsid w:val="00694AF0"/>
    <w:rsid w:val="00694C94"/>
    <w:rsid w:val="00695235"/>
    <w:rsid w:val="00695AA6"/>
    <w:rsid w:val="006963D6"/>
    <w:rsid w:val="006965F2"/>
    <w:rsid w:val="006968B9"/>
    <w:rsid w:val="00696AC2"/>
    <w:rsid w:val="00696B70"/>
    <w:rsid w:val="0069752A"/>
    <w:rsid w:val="006975DC"/>
    <w:rsid w:val="006976E1"/>
    <w:rsid w:val="00697730"/>
    <w:rsid w:val="00697B88"/>
    <w:rsid w:val="006A0E66"/>
    <w:rsid w:val="006A1095"/>
    <w:rsid w:val="006A172B"/>
    <w:rsid w:val="006A1C5A"/>
    <w:rsid w:val="006A1D3D"/>
    <w:rsid w:val="006A2030"/>
    <w:rsid w:val="006A23A8"/>
    <w:rsid w:val="006A2E2E"/>
    <w:rsid w:val="006A44A7"/>
    <w:rsid w:val="006A4EE5"/>
    <w:rsid w:val="006A5839"/>
    <w:rsid w:val="006A5B2F"/>
    <w:rsid w:val="006A6005"/>
    <w:rsid w:val="006A67B4"/>
    <w:rsid w:val="006A6D04"/>
    <w:rsid w:val="006A71FA"/>
    <w:rsid w:val="006A7C0D"/>
    <w:rsid w:val="006B01DB"/>
    <w:rsid w:val="006B08F7"/>
    <w:rsid w:val="006B1194"/>
    <w:rsid w:val="006B11BA"/>
    <w:rsid w:val="006B11CB"/>
    <w:rsid w:val="006B1214"/>
    <w:rsid w:val="006B1303"/>
    <w:rsid w:val="006B136D"/>
    <w:rsid w:val="006B208A"/>
    <w:rsid w:val="006B38D9"/>
    <w:rsid w:val="006B3D64"/>
    <w:rsid w:val="006B4BCF"/>
    <w:rsid w:val="006B4D5C"/>
    <w:rsid w:val="006B4D67"/>
    <w:rsid w:val="006B50D7"/>
    <w:rsid w:val="006B54CC"/>
    <w:rsid w:val="006B5688"/>
    <w:rsid w:val="006B5AB2"/>
    <w:rsid w:val="006B608C"/>
    <w:rsid w:val="006B71F0"/>
    <w:rsid w:val="006B72E7"/>
    <w:rsid w:val="006B79E4"/>
    <w:rsid w:val="006B7C8E"/>
    <w:rsid w:val="006C0093"/>
    <w:rsid w:val="006C0B69"/>
    <w:rsid w:val="006C0ED5"/>
    <w:rsid w:val="006C133B"/>
    <w:rsid w:val="006C18B0"/>
    <w:rsid w:val="006C204A"/>
    <w:rsid w:val="006C374A"/>
    <w:rsid w:val="006C38DB"/>
    <w:rsid w:val="006C438A"/>
    <w:rsid w:val="006C4914"/>
    <w:rsid w:val="006C4AE9"/>
    <w:rsid w:val="006C4C64"/>
    <w:rsid w:val="006C4F56"/>
    <w:rsid w:val="006C51F9"/>
    <w:rsid w:val="006C6674"/>
    <w:rsid w:val="006C6707"/>
    <w:rsid w:val="006C7063"/>
    <w:rsid w:val="006C7C32"/>
    <w:rsid w:val="006C7E49"/>
    <w:rsid w:val="006C7E79"/>
    <w:rsid w:val="006D11E1"/>
    <w:rsid w:val="006D11FD"/>
    <w:rsid w:val="006D1864"/>
    <w:rsid w:val="006D1998"/>
    <w:rsid w:val="006D1D55"/>
    <w:rsid w:val="006D1D65"/>
    <w:rsid w:val="006D209E"/>
    <w:rsid w:val="006D213A"/>
    <w:rsid w:val="006D2598"/>
    <w:rsid w:val="006D2666"/>
    <w:rsid w:val="006D2EAC"/>
    <w:rsid w:val="006D32CD"/>
    <w:rsid w:val="006D3877"/>
    <w:rsid w:val="006D4091"/>
    <w:rsid w:val="006D4307"/>
    <w:rsid w:val="006D45D5"/>
    <w:rsid w:val="006D476F"/>
    <w:rsid w:val="006D4F45"/>
    <w:rsid w:val="006D51E7"/>
    <w:rsid w:val="006D57E4"/>
    <w:rsid w:val="006D65D2"/>
    <w:rsid w:val="006D68B2"/>
    <w:rsid w:val="006D6BFD"/>
    <w:rsid w:val="006D6C08"/>
    <w:rsid w:val="006D705F"/>
    <w:rsid w:val="006D7754"/>
    <w:rsid w:val="006D7758"/>
    <w:rsid w:val="006D7871"/>
    <w:rsid w:val="006E02A2"/>
    <w:rsid w:val="006E094E"/>
    <w:rsid w:val="006E0B15"/>
    <w:rsid w:val="006E13A4"/>
    <w:rsid w:val="006E1A4B"/>
    <w:rsid w:val="006E21A4"/>
    <w:rsid w:val="006E2C8E"/>
    <w:rsid w:val="006E3070"/>
    <w:rsid w:val="006E3214"/>
    <w:rsid w:val="006E39CF"/>
    <w:rsid w:val="006E3B39"/>
    <w:rsid w:val="006E3DDA"/>
    <w:rsid w:val="006E46CF"/>
    <w:rsid w:val="006E488F"/>
    <w:rsid w:val="006E4D65"/>
    <w:rsid w:val="006E5183"/>
    <w:rsid w:val="006E52A7"/>
    <w:rsid w:val="006E52F7"/>
    <w:rsid w:val="006E5868"/>
    <w:rsid w:val="006E5C7D"/>
    <w:rsid w:val="006E6643"/>
    <w:rsid w:val="006E66E6"/>
    <w:rsid w:val="006E6E20"/>
    <w:rsid w:val="006E6E6C"/>
    <w:rsid w:val="006E7701"/>
    <w:rsid w:val="006E77AA"/>
    <w:rsid w:val="006F0A7C"/>
    <w:rsid w:val="006F0B48"/>
    <w:rsid w:val="006F0D7D"/>
    <w:rsid w:val="006F13D6"/>
    <w:rsid w:val="006F18F9"/>
    <w:rsid w:val="006F2AC6"/>
    <w:rsid w:val="006F2F46"/>
    <w:rsid w:val="006F33B5"/>
    <w:rsid w:val="006F3712"/>
    <w:rsid w:val="006F3760"/>
    <w:rsid w:val="006F3840"/>
    <w:rsid w:val="006F3A93"/>
    <w:rsid w:val="006F3AC4"/>
    <w:rsid w:val="006F3C22"/>
    <w:rsid w:val="006F3DD7"/>
    <w:rsid w:val="006F40D6"/>
    <w:rsid w:val="006F47F6"/>
    <w:rsid w:val="006F4BB2"/>
    <w:rsid w:val="006F517D"/>
    <w:rsid w:val="006F5591"/>
    <w:rsid w:val="006F5A04"/>
    <w:rsid w:val="006F6A2E"/>
    <w:rsid w:val="006F6FA5"/>
    <w:rsid w:val="007001CB"/>
    <w:rsid w:val="007009D4"/>
    <w:rsid w:val="00700D0E"/>
    <w:rsid w:val="007016F1"/>
    <w:rsid w:val="00701DA0"/>
    <w:rsid w:val="00702A9E"/>
    <w:rsid w:val="00702CC2"/>
    <w:rsid w:val="00703152"/>
    <w:rsid w:val="007040A6"/>
    <w:rsid w:val="00704326"/>
    <w:rsid w:val="007048F6"/>
    <w:rsid w:val="007049F7"/>
    <w:rsid w:val="00705153"/>
    <w:rsid w:val="0070529F"/>
    <w:rsid w:val="00705620"/>
    <w:rsid w:val="0070576B"/>
    <w:rsid w:val="00705770"/>
    <w:rsid w:val="00705D02"/>
    <w:rsid w:val="00705EF3"/>
    <w:rsid w:val="00705FAF"/>
    <w:rsid w:val="007066FF"/>
    <w:rsid w:val="007067D5"/>
    <w:rsid w:val="00706D83"/>
    <w:rsid w:val="00710A42"/>
    <w:rsid w:val="00710BCD"/>
    <w:rsid w:val="00710C26"/>
    <w:rsid w:val="00711083"/>
    <w:rsid w:val="00711682"/>
    <w:rsid w:val="007127A6"/>
    <w:rsid w:val="007129D4"/>
    <w:rsid w:val="00712E1F"/>
    <w:rsid w:val="007137D2"/>
    <w:rsid w:val="007139FC"/>
    <w:rsid w:val="007139FE"/>
    <w:rsid w:val="00713B66"/>
    <w:rsid w:val="00713E6D"/>
    <w:rsid w:val="0071410F"/>
    <w:rsid w:val="007144B7"/>
    <w:rsid w:val="007150CB"/>
    <w:rsid w:val="00715DEE"/>
    <w:rsid w:val="007160E3"/>
    <w:rsid w:val="00716DBA"/>
    <w:rsid w:val="00716E0E"/>
    <w:rsid w:val="00716F1C"/>
    <w:rsid w:val="0071716C"/>
    <w:rsid w:val="007177DC"/>
    <w:rsid w:val="00717B88"/>
    <w:rsid w:val="00720156"/>
    <w:rsid w:val="0072084E"/>
    <w:rsid w:val="007209B1"/>
    <w:rsid w:val="00721141"/>
    <w:rsid w:val="0072116D"/>
    <w:rsid w:val="00721476"/>
    <w:rsid w:val="00721490"/>
    <w:rsid w:val="00721AB5"/>
    <w:rsid w:val="00722241"/>
    <w:rsid w:val="0072266C"/>
    <w:rsid w:val="00722D83"/>
    <w:rsid w:val="00722ED5"/>
    <w:rsid w:val="00723140"/>
    <w:rsid w:val="00723B0A"/>
    <w:rsid w:val="00723C2D"/>
    <w:rsid w:val="007241EC"/>
    <w:rsid w:val="00724806"/>
    <w:rsid w:val="00724F6A"/>
    <w:rsid w:val="0072527B"/>
    <w:rsid w:val="0072560B"/>
    <w:rsid w:val="0072597A"/>
    <w:rsid w:val="00725A37"/>
    <w:rsid w:val="00726209"/>
    <w:rsid w:val="0072626A"/>
    <w:rsid w:val="00726495"/>
    <w:rsid w:val="00726B29"/>
    <w:rsid w:val="007270C0"/>
    <w:rsid w:val="007271C3"/>
    <w:rsid w:val="00727418"/>
    <w:rsid w:val="00727440"/>
    <w:rsid w:val="0072753B"/>
    <w:rsid w:val="00727D4E"/>
    <w:rsid w:val="0073070F"/>
    <w:rsid w:val="00731193"/>
    <w:rsid w:val="00731787"/>
    <w:rsid w:val="00731A7C"/>
    <w:rsid w:val="007334E5"/>
    <w:rsid w:val="00733708"/>
    <w:rsid w:val="007341AA"/>
    <w:rsid w:val="00734284"/>
    <w:rsid w:val="007345B7"/>
    <w:rsid w:val="00734C3E"/>
    <w:rsid w:val="00735121"/>
    <w:rsid w:val="0073526F"/>
    <w:rsid w:val="0073569B"/>
    <w:rsid w:val="00735D06"/>
    <w:rsid w:val="00735D3A"/>
    <w:rsid w:val="0073645B"/>
    <w:rsid w:val="00736740"/>
    <w:rsid w:val="007367C5"/>
    <w:rsid w:val="00736B2F"/>
    <w:rsid w:val="0073784C"/>
    <w:rsid w:val="00737E2C"/>
    <w:rsid w:val="00740158"/>
    <w:rsid w:val="007401AB"/>
    <w:rsid w:val="007426CF"/>
    <w:rsid w:val="00742F20"/>
    <w:rsid w:val="00743009"/>
    <w:rsid w:val="00743428"/>
    <w:rsid w:val="00743789"/>
    <w:rsid w:val="007439DE"/>
    <w:rsid w:val="00743BD9"/>
    <w:rsid w:val="00743EDA"/>
    <w:rsid w:val="00743F90"/>
    <w:rsid w:val="007440AA"/>
    <w:rsid w:val="007442F0"/>
    <w:rsid w:val="00745624"/>
    <w:rsid w:val="00745698"/>
    <w:rsid w:val="00746513"/>
    <w:rsid w:val="00746A82"/>
    <w:rsid w:val="0074741B"/>
    <w:rsid w:val="00750824"/>
    <w:rsid w:val="00750A2F"/>
    <w:rsid w:val="00750C84"/>
    <w:rsid w:val="007511E1"/>
    <w:rsid w:val="00751646"/>
    <w:rsid w:val="007516F3"/>
    <w:rsid w:val="00751B00"/>
    <w:rsid w:val="007523D8"/>
    <w:rsid w:val="00752FD5"/>
    <w:rsid w:val="00753589"/>
    <w:rsid w:val="0075367B"/>
    <w:rsid w:val="00753960"/>
    <w:rsid w:val="00753B12"/>
    <w:rsid w:val="00753EA8"/>
    <w:rsid w:val="0075456E"/>
    <w:rsid w:val="0075482B"/>
    <w:rsid w:val="00754C94"/>
    <w:rsid w:val="00754CB9"/>
    <w:rsid w:val="00754CDC"/>
    <w:rsid w:val="00754F1C"/>
    <w:rsid w:val="00754F3B"/>
    <w:rsid w:val="00755036"/>
    <w:rsid w:val="007551B6"/>
    <w:rsid w:val="007555EE"/>
    <w:rsid w:val="007556F9"/>
    <w:rsid w:val="00755857"/>
    <w:rsid w:val="007558A9"/>
    <w:rsid w:val="00755D6A"/>
    <w:rsid w:val="00756BB8"/>
    <w:rsid w:val="00756BFA"/>
    <w:rsid w:val="00756CA3"/>
    <w:rsid w:val="00756EF0"/>
    <w:rsid w:val="007573AF"/>
    <w:rsid w:val="007573D6"/>
    <w:rsid w:val="007578AC"/>
    <w:rsid w:val="0075794F"/>
    <w:rsid w:val="00757C23"/>
    <w:rsid w:val="00757CC0"/>
    <w:rsid w:val="00760289"/>
    <w:rsid w:val="0076076A"/>
    <w:rsid w:val="007612DB"/>
    <w:rsid w:val="0076155B"/>
    <w:rsid w:val="007615C6"/>
    <w:rsid w:val="0076179A"/>
    <w:rsid w:val="0076184D"/>
    <w:rsid w:val="00762FEC"/>
    <w:rsid w:val="0076349E"/>
    <w:rsid w:val="007635BA"/>
    <w:rsid w:val="00763DC5"/>
    <w:rsid w:val="00763EA6"/>
    <w:rsid w:val="00763EAA"/>
    <w:rsid w:val="00763F18"/>
    <w:rsid w:val="00764117"/>
    <w:rsid w:val="00764355"/>
    <w:rsid w:val="00764441"/>
    <w:rsid w:val="0076520E"/>
    <w:rsid w:val="00765D01"/>
    <w:rsid w:val="00765EE9"/>
    <w:rsid w:val="00766874"/>
    <w:rsid w:val="00766B36"/>
    <w:rsid w:val="00767407"/>
    <w:rsid w:val="00767517"/>
    <w:rsid w:val="007679D9"/>
    <w:rsid w:val="0077008F"/>
    <w:rsid w:val="00770191"/>
    <w:rsid w:val="00770240"/>
    <w:rsid w:val="00770637"/>
    <w:rsid w:val="00770E0C"/>
    <w:rsid w:val="00770E14"/>
    <w:rsid w:val="00770EC4"/>
    <w:rsid w:val="00770F39"/>
    <w:rsid w:val="0077186B"/>
    <w:rsid w:val="007719C9"/>
    <w:rsid w:val="007719F1"/>
    <w:rsid w:val="00771F71"/>
    <w:rsid w:val="00771FD9"/>
    <w:rsid w:val="007721A9"/>
    <w:rsid w:val="007721BE"/>
    <w:rsid w:val="007724CE"/>
    <w:rsid w:val="00772B79"/>
    <w:rsid w:val="00773008"/>
    <w:rsid w:val="00773B93"/>
    <w:rsid w:val="00773DF3"/>
    <w:rsid w:val="00773F91"/>
    <w:rsid w:val="00775108"/>
    <w:rsid w:val="0077552F"/>
    <w:rsid w:val="00775FF9"/>
    <w:rsid w:val="0077615D"/>
    <w:rsid w:val="007762DA"/>
    <w:rsid w:val="00776761"/>
    <w:rsid w:val="007767EF"/>
    <w:rsid w:val="007769FF"/>
    <w:rsid w:val="00776D6F"/>
    <w:rsid w:val="00777311"/>
    <w:rsid w:val="007773F4"/>
    <w:rsid w:val="00777443"/>
    <w:rsid w:val="00777DF6"/>
    <w:rsid w:val="00780222"/>
    <w:rsid w:val="007803C2"/>
    <w:rsid w:val="00780B27"/>
    <w:rsid w:val="00780DB0"/>
    <w:rsid w:val="00780F41"/>
    <w:rsid w:val="00781176"/>
    <w:rsid w:val="007816E9"/>
    <w:rsid w:val="0078186A"/>
    <w:rsid w:val="00782076"/>
    <w:rsid w:val="00782AD7"/>
    <w:rsid w:val="00782B4F"/>
    <w:rsid w:val="00782E5D"/>
    <w:rsid w:val="00783147"/>
    <w:rsid w:val="007832F8"/>
    <w:rsid w:val="007837B3"/>
    <w:rsid w:val="00783DB4"/>
    <w:rsid w:val="00783FF4"/>
    <w:rsid w:val="00784324"/>
    <w:rsid w:val="00784583"/>
    <w:rsid w:val="00784CAD"/>
    <w:rsid w:val="00785752"/>
    <w:rsid w:val="00785A49"/>
    <w:rsid w:val="00785A94"/>
    <w:rsid w:val="00785AE5"/>
    <w:rsid w:val="00785B98"/>
    <w:rsid w:val="0078617C"/>
    <w:rsid w:val="00786414"/>
    <w:rsid w:val="00786973"/>
    <w:rsid w:val="007870BF"/>
    <w:rsid w:val="007877E2"/>
    <w:rsid w:val="0079062C"/>
    <w:rsid w:val="00790801"/>
    <w:rsid w:val="00790D8F"/>
    <w:rsid w:val="00790FDA"/>
    <w:rsid w:val="00791B87"/>
    <w:rsid w:val="00791D3D"/>
    <w:rsid w:val="00791E82"/>
    <w:rsid w:val="007920E7"/>
    <w:rsid w:val="007927B0"/>
    <w:rsid w:val="007927B8"/>
    <w:rsid w:val="007929AA"/>
    <w:rsid w:val="00792FD6"/>
    <w:rsid w:val="00793007"/>
    <w:rsid w:val="00793E61"/>
    <w:rsid w:val="0079450A"/>
    <w:rsid w:val="00794793"/>
    <w:rsid w:val="00794AF7"/>
    <w:rsid w:val="007950AA"/>
    <w:rsid w:val="007950B1"/>
    <w:rsid w:val="0079545C"/>
    <w:rsid w:val="0079560D"/>
    <w:rsid w:val="00795BAA"/>
    <w:rsid w:val="007965DD"/>
    <w:rsid w:val="0079695E"/>
    <w:rsid w:val="00796D9D"/>
    <w:rsid w:val="007978FC"/>
    <w:rsid w:val="00797B36"/>
    <w:rsid w:val="00797C9F"/>
    <w:rsid w:val="007A0FBD"/>
    <w:rsid w:val="007A1628"/>
    <w:rsid w:val="007A17C3"/>
    <w:rsid w:val="007A2102"/>
    <w:rsid w:val="007A25A1"/>
    <w:rsid w:val="007A2879"/>
    <w:rsid w:val="007A3040"/>
    <w:rsid w:val="007A3622"/>
    <w:rsid w:val="007A47CF"/>
    <w:rsid w:val="007A4A25"/>
    <w:rsid w:val="007A4A3B"/>
    <w:rsid w:val="007A4AB4"/>
    <w:rsid w:val="007A536D"/>
    <w:rsid w:val="007A5BC0"/>
    <w:rsid w:val="007A72C8"/>
    <w:rsid w:val="007A732F"/>
    <w:rsid w:val="007A736C"/>
    <w:rsid w:val="007A73CA"/>
    <w:rsid w:val="007A7DDC"/>
    <w:rsid w:val="007B044F"/>
    <w:rsid w:val="007B0574"/>
    <w:rsid w:val="007B0F1E"/>
    <w:rsid w:val="007B11B4"/>
    <w:rsid w:val="007B1B37"/>
    <w:rsid w:val="007B1E7C"/>
    <w:rsid w:val="007B2444"/>
    <w:rsid w:val="007B2C86"/>
    <w:rsid w:val="007B4237"/>
    <w:rsid w:val="007B44C8"/>
    <w:rsid w:val="007B50DC"/>
    <w:rsid w:val="007B54E7"/>
    <w:rsid w:val="007B5D14"/>
    <w:rsid w:val="007B5EF5"/>
    <w:rsid w:val="007B6AA7"/>
    <w:rsid w:val="007B7A5F"/>
    <w:rsid w:val="007B7CF0"/>
    <w:rsid w:val="007B7FC7"/>
    <w:rsid w:val="007C00C5"/>
    <w:rsid w:val="007C07AB"/>
    <w:rsid w:val="007C0D3B"/>
    <w:rsid w:val="007C0D7B"/>
    <w:rsid w:val="007C0DE5"/>
    <w:rsid w:val="007C110A"/>
    <w:rsid w:val="007C168D"/>
    <w:rsid w:val="007C1860"/>
    <w:rsid w:val="007C2203"/>
    <w:rsid w:val="007C2401"/>
    <w:rsid w:val="007C24F8"/>
    <w:rsid w:val="007C2696"/>
    <w:rsid w:val="007C2707"/>
    <w:rsid w:val="007C2D42"/>
    <w:rsid w:val="007C30BB"/>
    <w:rsid w:val="007C34E8"/>
    <w:rsid w:val="007C3CB3"/>
    <w:rsid w:val="007C3E38"/>
    <w:rsid w:val="007C4058"/>
    <w:rsid w:val="007C4073"/>
    <w:rsid w:val="007C416C"/>
    <w:rsid w:val="007C4B3A"/>
    <w:rsid w:val="007C5062"/>
    <w:rsid w:val="007C55AA"/>
    <w:rsid w:val="007C5D1A"/>
    <w:rsid w:val="007C66A8"/>
    <w:rsid w:val="007C66AE"/>
    <w:rsid w:val="007C6CC7"/>
    <w:rsid w:val="007C7294"/>
    <w:rsid w:val="007C7438"/>
    <w:rsid w:val="007C7858"/>
    <w:rsid w:val="007C786B"/>
    <w:rsid w:val="007C78BF"/>
    <w:rsid w:val="007C7AE6"/>
    <w:rsid w:val="007D00E0"/>
    <w:rsid w:val="007D0618"/>
    <w:rsid w:val="007D0755"/>
    <w:rsid w:val="007D0944"/>
    <w:rsid w:val="007D0CFD"/>
    <w:rsid w:val="007D0DA6"/>
    <w:rsid w:val="007D1902"/>
    <w:rsid w:val="007D1CAF"/>
    <w:rsid w:val="007D26A9"/>
    <w:rsid w:val="007D27D2"/>
    <w:rsid w:val="007D2AFB"/>
    <w:rsid w:val="007D2FCD"/>
    <w:rsid w:val="007D3006"/>
    <w:rsid w:val="007D344D"/>
    <w:rsid w:val="007D3881"/>
    <w:rsid w:val="007D3AAD"/>
    <w:rsid w:val="007D4527"/>
    <w:rsid w:val="007D46B0"/>
    <w:rsid w:val="007D499E"/>
    <w:rsid w:val="007D4A91"/>
    <w:rsid w:val="007D4B91"/>
    <w:rsid w:val="007D4F4E"/>
    <w:rsid w:val="007D561A"/>
    <w:rsid w:val="007D5C6E"/>
    <w:rsid w:val="007D5DDE"/>
    <w:rsid w:val="007D69F3"/>
    <w:rsid w:val="007D6E67"/>
    <w:rsid w:val="007D6FB1"/>
    <w:rsid w:val="007D6FCA"/>
    <w:rsid w:val="007D711D"/>
    <w:rsid w:val="007D782D"/>
    <w:rsid w:val="007D7A6A"/>
    <w:rsid w:val="007D7AEE"/>
    <w:rsid w:val="007D7D6E"/>
    <w:rsid w:val="007D7E5A"/>
    <w:rsid w:val="007D7E6C"/>
    <w:rsid w:val="007E0041"/>
    <w:rsid w:val="007E0FC0"/>
    <w:rsid w:val="007E2625"/>
    <w:rsid w:val="007E32D7"/>
    <w:rsid w:val="007E36C2"/>
    <w:rsid w:val="007E4A2C"/>
    <w:rsid w:val="007E4B9B"/>
    <w:rsid w:val="007E4BD4"/>
    <w:rsid w:val="007E4CDE"/>
    <w:rsid w:val="007E5B4D"/>
    <w:rsid w:val="007E5CF0"/>
    <w:rsid w:val="007E6410"/>
    <w:rsid w:val="007E71DA"/>
    <w:rsid w:val="007E744D"/>
    <w:rsid w:val="007E7EB6"/>
    <w:rsid w:val="007E7EC1"/>
    <w:rsid w:val="007F0033"/>
    <w:rsid w:val="007F093F"/>
    <w:rsid w:val="007F0B72"/>
    <w:rsid w:val="007F11BF"/>
    <w:rsid w:val="007F18DE"/>
    <w:rsid w:val="007F1AFD"/>
    <w:rsid w:val="007F228F"/>
    <w:rsid w:val="007F27F9"/>
    <w:rsid w:val="007F285C"/>
    <w:rsid w:val="007F2B94"/>
    <w:rsid w:val="007F2CD7"/>
    <w:rsid w:val="007F3834"/>
    <w:rsid w:val="007F4139"/>
    <w:rsid w:val="007F4C67"/>
    <w:rsid w:val="007F4E05"/>
    <w:rsid w:val="007F581E"/>
    <w:rsid w:val="007F5AFB"/>
    <w:rsid w:val="007F5C5C"/>
    <w:rsid w:val="007F5D2E"/>
    <w:rsid w:val="007F5DA8"/>
    <w:rsid w:val="007F6D44"/>
    <w:rsid w:val="007F6DCF"/>
    <w:rsid w:val="007F6F22"/>
    <w:rsid w:val="007F7461"/>
    <w:rsid w:val="007F77F4"/>
    <w:rsid w:val="007F7D5D"/>
    <w:rsid w:val="00801381"/>
    <w:rsid w:val="0080149A"/>
    <w:rsid w:val="0080157A"/>
    <w:rsid w:val="00801A6C"/>
    <w:rsid w:val="00801B72"/>
    <w:rsid w:val="00801E15"/>
    <w:rsid w:val="008021D2"/>
    <w:rsid w:val="0080245B"/>
    <w:rsid w:val="00802EF7"/>
    <w:rsid w:val="00803784"/>
    <w:rsid w:val="00803DE8"/>
    <w:rsid w:val="0080473E"/>
    <w:rsid w:val="0080474E"/>
    <w:rsid w:val="00804A78"/>
    <w:rsid w:val="0080543B"/>
    <w:rsid w:val="008060B9"/>
    <w:rsid w:val="00806B69"/>
    <w:rsid w:val="00806F80"/>
    <w:rsid w:val="008076ED"/>
    <w:rsid w:val="008100C7"/>
    <w:rsid w:val="0081024C"/>
    <w:rsid w:val="0081027F"/>
    <w:rsid w:val="008105EB"/>
    <w:rsid w:val="008108BC"/>
    <w:rsid w:val="00811BB6"/>
    <w:rsid w:val="00811DA3"/>
    <w:rsid w:val="00811DB3"/>
    <w:rsid w:val="00812199"/>
    <w:rsid w:val="0081247D"/>
    <w:rsid w:val="008126FA"/>
    <w:rsid w:val="00812E40"/>
    <w:rsid w:val="008130F9"/>
    <w:rsid w:val="00813ABF"/>
    <w:rsid w:val="00813AF7"/>
    <w:rsid w:val="00813B82"/>
    <w:rsid w:val="00813E65"/>
    <w:rsid w:val="0081451B"/>
    <w:rsid w:val="00814A71"/>
    <w:rsid w:val="00815453"/>
    <w:rsid w:val="008154B1"/>
    <w:rsid w:val="00815B71"/>
    <w:rsid w:val="00815EEE"/>
    <w:rsid w:val="00815FC1"/>
    <w:rsid w:val="00816B43"/>
    <w:rsid w:val="00817C6E"/>
    <w:rsid w:val="00820578"/>
    <w:rsid w:val="008209A8"/>
    <w:rsid w:val="008209BB"/>
    <w:rsid w:val="00820CD3"/>
    <w:rsid w:val="00820CD9"/>
    <w:rsid w:val="0082117B"/>
    <w:rsid w:val="008212F4"/>
    <w:rsid w:val="00821E44"/>
    <w:rsid w:val="008225DC"/>
    <w:rsid w:val="00823281"/>
    <w:rsid w:val="00823783"/>
    <w:rsid w:val="00824158"/>
    <w:rsid w:val="00824A16"/>
    <w:rsid w:val="00824F1E"/>
    <w:rsid w:val="00824F50"/>
    <w:rsid w:val="00824F7E"/>
    <w:rsid w:val="008250F8"/>
    <w:rsid w:val="008255BB"/>
    <w:rsid w:val="008258EC"/>
    <w:rsid w:val="00825D03"/>
    <w:rsid w:val="00825FEE"/>
    <w:rsid w:val="00826515"/>
    <w:rsid w:val="00826AC2"/>
    <w:rsid w:val="00827015"/>
    <w:rsid w:val="00827CB2"/>
    <w:rsid w:val="00827F0D"/>
    <w:rsid w:val="00827FE8"/>
    <w:rsid w:val="0083016F"/>
    <w:rsid w:val="0083095C"/>
    <w:rsid w:val="00831668"/>
    <w:rsid w:val="008316EC"/>
    <w:rsid w:val="008316FB"/>
    <w:rsid w:val="00831CA1"/>
    <w:rsid w:val="008339F7"/>
    <w:rsid w:val="00833E71"/>
    <w:rsid w:val="0083432C"/>
    <w:rsid w:val="008347EA"/>
    <w:rsid w:val="00834CBA"/>
    <w:rsid w:val="00834D9D"/>
    <w:rsid w:val="008350C8"/>
    <w:rsid w:val="00835D8B"/>
    <w:rsid w:val="00836471"/>
    <w:rsid w:val="00837B32"/>
    <w:rsid w:val="00840C0F"/>
    <w:rsid w:val="00840C33"/>
    <w:rsid w:val="0084175B"/>
    <w:rsid w:val="0084237E"/>
    <w:rsid w:val="008425AB"/>
    <w:rsid w:val="00842872"/>
    <w:rsid w:val="008428E1"/>
    <w:rsid w:val="00842A3A"/>
    <w:rsid w:val="00842D66"/>
    <w:rsid w:val="00842F9D"/>
    <w:rsid w:val="008430D3"/>
    <w:rsid w:val="008431B2"/>
    <w:rsid w:val="00843609"/>
    <w:rsid w:val="008437B5"/>
    <w:rsid w:val="00843961"/>
    <w:rsid w:val="008440DA"/>
    <w:rsid w:val="00844249"/>
    <w:rsid w:val="00844CD4"/>
    <w:rsid w:val="00844FA4"/>
    <w:rsid w:val="008450F1"/>
    <w:rsid w:val="0084597C"/>
    <w:rsid w:val="008459C0"/>
    <w:rsid w:val="00845C02"/>
    <w:rsid w:val="0084623C"/>
    <w:rsid w:val="0084641F"/>
    <w:rsid w:val="008468B9"/>
    <w:rsid w:val="00847217"/>
    <w:rsid w:val="008473C1"/>
    <w:rsid w:val="008475A2"/>
    <w:rsid w:val="00850B2D"/>
    <w:rsid w:val="00850F8B"/>
    <w:rsid w:val="00850FAD"/>
    <w:rsid w:val="008512E1"/>
    <w:rsid w:val="008513A5"/>
    <w:rsid w:val="008517A2"/>
    <w:rsid w:val="0085181E"/>
    <w:rsid w:val="008523B0"/>
    <w:rsid w:val="0085316F"/>
    <w:rsid w:val="008532EE"/>
    <w:rsid w:val="008541E9"/>
    <w:rsid w:val="008542A0"/>
    <w:rsid w:val="0085477A"/>
    <w:rsid w:val="00854C78"/>
    <w:rsid w:val="00855CBD"/>
    <w:rsid w:val="0085665D"/>
    <w:rsid w:val="00856EA6"/>
    <w:rsid w:val="0085729E"/>
    <w:rsid w:val="00857335"/>
    <w:rsid w:val="008573BB"/>
    <w:rsid w:val="0086008C"/>
    <w:rsid w:val="008600AE"/>
    <w:rsid w:val="00860163"/>
    <w:rsid w:val="0086070F"/>
    <w:rsid w:val="008609F3"/>
    <w:rsid w:val="00860DDD"/>
    <w:rsid w:val="00861648"/>
    <w:rsid w:val="008617FB"/>
    <w:rsid w:val="00862258"/>
    <w:rsid w:val="00862471"/>
    <w:rsid w:val="008624CF"/>
    <w:rsid w:val="008630A0"/>
    <w:rsid w:val="008631D8"/>
    <w:rsid w:val="00863709"/>
    <w:rsid w:val="00863727"/>
    <w:rsid w:val="00863B09"/>
    <w:rsid w:val="00863D0B"/>
    <w:rsid w:val="00863D51"/>
    <w:rsid w:val="00863E28"/>
    <w:rsid w:val="008643A5"/>
    <w:rsid w:val="00864548"/>
    <w:rsid w:val="00864637"/>
    <w:rsid w:val="00864B2B"/>
    <w:rsid w:val="00865301"/>
    <w:rsid w:val="0086583D"/>
    <w:rsid w:val="00866075"/>
    <w:rsid w:val="008660CB"/>
    <w:rsid w:val="00866640"/>
    <w:rsid w:val="008671AE"/>
    <w:rsid w:val="008673DB"/>
    <w:rsid w:val="008675F4"/>
    <w:rsid w:val="00867621"/>
    <w:rsid w:val="0087068B"/>
    <w:rsid w:val="00870873"/>
    <w:rsid w:val="00870C0F"/>
    <w:rsid w:val="00870D5F"/>
    <w:rsid w:val="00870DFD"/>
    <w:rsid w:val="00870E07"/>
    <w:rsid w:val="00871028"/>
    <w:rsid w:val="0087116E"/>
    <w:rsid w:val="0087122D"/>
    <w:rsid w:val="00871DA3"/>
    <w:rsid w:val="0087275B"/>
    <w:rsid w:val="00872889"/>
    <w:rsid w:val="008728A4"/>
    <w:rsid w:val="00872D84"/>
    <w:rsid w:val="008736F5"/>
    <w:rsid w:val="00873D0B"/>
    <w:rsid w:val="00873FBC"/>
    <w:rsid w:val="00874375"/>
    <w:rsid w:val="0087441A"/>
    <w:rsid w:val="00874463"/>
    <w:rsid w:val="00874591"/>
    <w:rsid w:val="008746BC"/>
    <w:rsid w:val="00875184"/>
    <w:rsid w:val="0087544A"/>
    <w:rsid w:val="00875770"/>
    <w:rsid w:val="00875B26"/>
    <w:rsid w:val="008760A6"/>
    <w:rsid w:val="00876299"/>
    <w:rsid w:val="00876311"/>
    <w:rsid w:val="008765D5"/>
    <w:rsid w:val="008766C9"/>
    <w:rsid w:val="0087755C"/>
    <w:rsid w:val="008804A1"/>
    <w:rsid w:val="0088077E"/>
    <w:rsid w:val="00880952"/>
    <w:rsid w:val="00881463"/>
    <w:rsid w:val="00881642"/>
    <w:rsid w:val="008816D9"/>
    <w:rsid w:val="00881792"/>
    <w:rsid w:val="00881999"/>
    <w:rsid w:val="00881A9F"/>
    <w:rsid w:val="00881D94"/>
    <w:rsid w:val="00882A32"/>
    <w:rsid w:val="00882DBA"/>
    <w:rsid w:val="00882F33"/>
    <w:rsid w:val="00882FE1"/>
    <w:rsid w:val="008833E6"/>
    <w:rsid w:val="00883521"/>
    <w:rsid w:val="00883F10"/>
    <w:rsid w:val="00884DB1"/>
    <w:rsid w:val="00884F1D"/>
    <w:rsid w:val="00886079"/>
    <w:rsid w:val="008862D0"/>
    <w:rsid w:val="008863AF"/>
    <w:rsid w:val="00886443"/>
    <w:rsid w:val="00886677"/>
    <w:rsid w:val="00886B8C"/>
    <w:rsid w:val="00886E1F"/>
    <w:rsid w:val="0088709B"/>
    <w:rsid w:val="0088713E"/>
    <w:rsid w:val="00887A40"/>
    <w:rsid w:val="00887F6E"/>
    <w:rsid w:val="00890054"/>
    <w:rsid w:val="008902E9"/>
    <w:rsid w:val="00890478"/>
    <w:rsid w:val="008907B7"/>
    <w:rsid w:val="00890B0B"/>
    <w:rsid w:val="00890BCE"/>
    <w:rsid w:val="00891757"/>
    <w:rsid w:val="00891D9A"/>
    <w:rsid w:val="00891E64"/>
    <w:rsid w:val="00891F10"/>
    <w:rsid w:val="0089256B"/>
    <w:rsid w:val="008925D8"/>
    <w:rsid w:val="00892623"/>
    <w:rsid w:val="008929C7"/>
    <w:rsid w:val="00892E0B"/>
    <w:rsid w:val="00893238"/>
    <w:rsid w:val="008936F6"/>
    <w:rsid w:val="00894666"/>
    <w:rsid w:val="00894B06"/>
    <w:rsid w:val="00894C0F"/>
    <w:rsid w:val="008959B4"/>
    <w:rsid w:val="00896A1B"/>
    <w:rsid w:val="00896BFC"/>
    <w:rsid w:val="00896FDF"/>
    <w:rsid w:val="00897768"/>
    <w:rsid w:val="008A03FC"/>
    <w:rsid w:val="008A057C"/>
    <w:rsid w:val="008A0BFD"/>
    <w:rsid w:val="008A1377"/>
    <w:rsid w:val="008A138F"/>
    <w:rsid w:val="008A16C8"/>
    <w:rsid w:val="008A2ACF"/>
    <w:rsid w:val="008A2C5A"/>
    <w:rsid w:val="008A2DD3"/>
    <w:rsid w:val="008A2F3D"/>
    <w:rsid w:val="008A31E9"/>
    <w:rsid w:val="008A3312"/>
    <w:rsid w:val="008A3C8A"/>
    <w:rsid w:val="008A4271"/>
    <w:rsid w:val="008A4634"/>
    <w:rsid w:val="008A4FFC"/>
    <w:rsid w:val="008A5596"/>
    <w:rsid w:val="008A585C"/>
    <w:rsid w:val="008A5DA4"/>
    <w:rsid w:val="008A6862"/>
    <w:rsid w:val="008A68E2"/>
    <w:rsid w:val="008A6A88"/>
    <w:rsid w:val="008A73E4"/>
    <w:rsid w:val="008A757E"/>
    <w:rsid w:val="008A7806"/>
    <w:rsid w:val="008A7BD3"/>
    <w:rsid w:val="008B0968"/>
    <w:rsid w:val="008B2AC7"/>
    <w:rsid w:val="008B3897"/>
    <w:rsid w:val="008B3D8C"/>
    <w:rsid w:val="008B3E46"/>
    <w:rsid w:val="008B41D5"/>
    <w:rsid w:val="008B4235"/>
    <w:rsid w:val="008B45C6"/>
    <w:rsid w:val="008B48BE"/>
    <w:rsid w:val="008B4961"/>
    <w:rsid w:val="008B4DC0"/>
    <w:rsid w:val="008B4EE3"/>
    <w:rsid w:val="008B4F4C"/>
    <w:rsid w:val="008B52F7"/>
    <w:rsid w:val="008B5D38"/>
    <w:rsid w:val="008B5F80"/>
    <w:rsid w:val="008B664A"/>
    <w:rsid w:val="008B68B0"/>
    <w:rsid w:val="008B7044"/>
    <w:rsid w:val="008B747A"/>
    <w:rsid w:val="008B7ED9"/>
    <w:rsid w:val="008C02B9"/>
    <w:rsid w:val="008C1B7C"/>
    <w:rsid w:val="008C1EF8"/>
    <w:rsid w:val="008C2258"/>
    <w:rsid w:val="008C2575"/>
    <w:rsid w:val="008C28CC"/>
    <w:rsid w:val="008C2AAE"/>
    <w:rsid w:val="008C2B0E"/>
    <w:rsid w:val="008C2D30"/>
    <w:rsid w:val="008C2E9B"/>
    <w:rsid w:val="008C3502"/>
    <w:rsid w:val="008C3E74"/>
    <w:rsid w:val="008C481B"/>
    <w:rsid w:val="008C5147"/>
    <w:rsid w:val="008C5898"/>
    <w:rsid w:val="008C5C6E"/>
    <w:rsid w:val="008C5CE6"/>
    <w:rsid w:val="008C699B"/>
    <w:rsid w:val="008C6BEB"/>
    <w:rsid w:val="008D0E23"/>
    <w:rsid w:val="008D1612"/>
    <w:rsid w:val="008D1860"/>
    <w:rsid w:val="008D1B51"/>
    <w:rsid w:val="008D1EB8"/>
    <w:rsid w:val="008D2285"/>
    <w:rsid w:val="008D2714"/>
    <w:rsid w:val="008D322E"/>
    <w:rsid w:val="008D34AF"/>
    <w:rsid w:val="008D34C6"/>
    <w:rsid w:val="008D44F0"/>
    <w:rsid w:val="008D49C8"/>
    <w:rsid w:val="008D4A14"/>
    <w:rsid w:val="008D4F2B"/>
    <w:rsid w:val="008D505E"/>
    <w:rsid w:val="008D55D0"/>
    <w:rsid w:val="008D5B07"/>
    <w:rsid w:val="008D649A"/>
    <w:rsid w:val="008D7048"/>
    <w:rsid w:val="008D7683"/>
    <w:rsid w:val="008E08DA"/>
    <w:rsid w:val="008E0A6B"/>
    <w:rsid w:val="008E113D"/>
    <w:rsid w:val="008E16B6"/>
    <w:rsid w:val="008E1A07"/>
    <w:rsid w:val="008E1D27"/>
    <w:rsid w:val="008E1E1C"/>
    <w:rsid w:val="008E1F94"/>
    <w:rsid w:val="008E1FE1"/>
    <w:rsid w:val="008E26E4"/>
    <w:rsid w:val="008E34A6"/>
    <w:rsid w:val="008E36D4"/>
    <w:rsid w:val="008E3B2C"/>
    <w:rsid w:val="008E3CAA"/>
    <w:rsid w:val="008E3D71"/>
    <w:rsid w:val="008E3FCC"/>
    <w:rsid w:val="008E408E"/>
    <w:rsid w:val="008E417E"/>
    <w:rsid w:val="008E41FB"/>
    <w:rsid w:val="008E4842"/>
    <w:rsid w:val="008E5A8F"/>
    <w:rsid w:val="008E62BE"/>
    <w:rsid w:val="008E6524"/>
    <w:rsid w:val="008E6FFA"/>
    <w:rsid w:val="008E76DF"/>
    <w:rsid w:val="008E77CF"/>
    <w:rsid w:val="008F1589"/>
    <w:rsid w:val="008F23E4"/>
    <w:rsid w:val="008F291B"/>
    <w:rsid w:val="008F2A5C"/>
    <w:rsid w:val="008F2D79"/>
    <w:rsid w:val="008F33A7"/>
    <w:rsid w:val="008F3634"/>
    <w:rsid w:val="008F3891"/>
    <w:rsid w:val="008F39A6"/>
    <w:rsid w:val="008F401E"/>
    <w:rsid w:val="008F4688"/>
    <w:rsid w:val="008F473B"/>
    <w:rsid w:val="008F4A6C"/>
    <w:rsid w:val="008F5892"/>
    <w:rsid w:val="008F5ABF"/>
    <w:rsid w:val="008F6275"/>
    <w:rsid w:val="008F65CA"/>
    <w:rsid w:val="008F6A46"/>
    <w:rsid w:val="008F6C3C"/>
    <w:rsid w:val="008F6E2C"/>
    <w:rsid w:val="008F768A"/>
    <w:rsid w:val="008F7D14"/>
    <w:rsid w:val="009005F8"/>
    <w:rsid w:val="00900A83"/>
    <w:rsid w:val="00900E09"/>
    <w:rsid w:val="009012D8"/>
    <w:rsid w:val="00901B01"/>
    <w:rsid w:val="00901E47"/>
    <w:rsid w:val="0090260B"/>
    <w:rsid w:val="00902907"/>
    <w:rsid w:val="00902FB7"/>
    <w:rsid w:val="00903123"/>
    <w:rsid w:val="0090319F"/>
    <w:rsid w:val="009032F2"/>
    <w:rsid w:val="009034FB"/>
    <w:rsid w:val="00903574"/>
    <w:rsid w:val="0090452A"/>
    <w:rsid w:val="0090460B"/>
    <w:rsid w:val="0090474A"/>
    <w:rsid w:val="00904BE1"/>
    <w:rsid w:val="00905CD4"/>
    <w:rsid w:val="0090664F"/>
    <w:rsid w:val="009066FF"/>
    <w:rsid w:val="00906C30"/>
    <w:rsid w:val="00906E1C"/>
    <w:rsid w:val="009079C5"/>
    <w:rsid w:val="00907A25"/>
    <w:rsid w:val="00907B1D"/>
    <w:rsid w:val="00907D3E"/>
    <w:rsid w:val="0091067F"/>
    <w:rsid w:val="009108AB"/>
    <w:rsid w:val="00910BF0"/>
    <w:rsid w:val="00910CB0"/>
    <w:rsid w:val="00911307"/>
    <w:rsid w:val="00911F3C"/>
    <w:rsid w:val="0091220C"/>
    <w:rsid w:val="009127EF"/>
    <w:rsid w:val="0091391E"/>
    <w:rsid w:val="00913AA2"/>
    <w:rsid w:val="0091400B"/>
    <w:rsid w:val="0091436A"/>
    <w:rsid w:val="00914477"/>
    <w:rsid w:val="009146E1"/>
    <w:rsid w:val="00914A52"/>
    <w:rsid w:val="00914A98"/>
    <w:rsid w:val="00914E18"/>
    <w:rsid w:val="00915310"/>
    <w:rsid w:val="0091540B"/>
    <w:rsid w:val="009154F9"/>
    <w:rsid w:val="009157F4"/>
    <w:rsid w:val="009162F4"/>
    <w:rsid w:val="00916741"/>
    <w:rsid w:val="00916761"/>
    <w:rsid w:val="00917026"/>
    <w:rsid w:val="009170F5"/>
    <w:rsid w:val="00917479"/>
    <w:rsid w:val="00917CBA"/>
    <w:rsid w:val="0092004E"/>
    <w:rsid w:val="00920438"/>
    <w:rsid w:val="009206B9"/>
    <w:rsid w:val="00921078"/>
    <w:rsid w:val="0092128E"/>
    <w:rsid w:val="00921424"/>
    <w:rsid w:val="00921435"/>
    <w:rsid w:val="009216E7"/>
    <w:rsid w:val="00921BD8"/>
    <w:rsid w:val="00922577"/>
    <w:rsid w:val="0092339B"/>
    <w:rsid w:val="00923873"/>
    <w:rsid w:val="0092405F"/>
    <w:rsid w:val="00924237"/>
    <w:rsid w:val="00924B64"/>
    <w:rsid w:val="00924BE7"/>
    <w:rsid w:val="00924E81"/>
    <w:rsid w:val="00924F00"/>
    <w:rsid w:val="00924FD3"/>
    <w:rsid w:val="00925136"/>
    <w:rsid w:val="00925256"/>
    <w:rsid w:val="009256A0"/>
    <w:rsid w:val="00925E3E"/>
    <w:rsid w:val="00925FDF"/>
    <w:rsid w:val="009270DB"/>
    <w:rsid w:val="009272FD"/>
    <w:rsid w:val="00927641"/>
    <w:rsid w:val="00927D11"/>
    <w:rsid w:val="00927D4C"/>
    <w:rsid w:val="00927EB4"/>
    <w:rsid w:val="009303A8"/>
    <w:rsid w:val="009303D2"/>
    <w:rsid w:val="009307E2"/>
    <w:rsid w:val="0093126B"/>
    <w:rsid w:val="0093205F"/>
    <w:rsid w:val="00932126"/>
    <w:rsid w:val="0093229B"/>
    <w:rsid w:val="00932508"/>
    <w:rsid w:val="00932D29"/>
    <w:rsid w:val="00932E70"/>
    <w:rsid w:val="00933965"/>
    <w:rsid w:val="00933A34"/>
    <w:rsid w:val="00933DAA"/>
    <w:rsid w:val="0093459F"/>
    <w:rsid w:val="00935768"/>
    <w:rsid w:val="00935BD0"/>
    <w:rsid w:val="00936372"/>
    <w:rsid w:val="009373BB"/>
    <w:rsid w:val="0093740F"/>
    <w:rsid w:val="0093771E"/>
    <w:rsid w:val="00937CBA"/>
    <w:rsid w:val="00937F6E"/>
    <w:rsid w:val="00941062"/>
    <w:rsid w:val="00941E97"/>
    <w:rsid w:val="0094200A"/>
    <w:rsid w:val="0094203C"/>
    <w:rsid w:val="009421E3"/>
    <w:rsid w:val="0094242C"/>
    <w:rsid w:val="009425DA"/>
    <w:rsid w:val="00942E9B"/>
    <w:rsid w:val="009436D5"/>
    <w:rsid w:val="00943748"/>
    <w:rsid w:val="009437D5"/>
    <w:rsid w:val="00943EB7"/>
    <w:rsid w:val="00943EBF"/>
    <w:rsid w:val="009445CF"/>
    <w:rsid w:val="00944A53"/>
    <w:rsid w:val="00944E37"/>
    <w:rsid w:val="00944FF9"/>
    <w:rsid w:val="0094502E"/>
    <w:rsid w:val="009455C6"/>
    <w:rsid w:val="009457B2"/>
    <w:rsid w:val="0094688C"/>
    <w:rsid w:val="0094688E"/>
    <w:rsid w:val="00946EEF"/>
    <w:rsid w:val="00946FA3"/>
    <w:rsid w:val="00947484"/>
    <w:rsid w:val="009476F9"/>
    <w:rsid w:val="00947896"/>
    <w:rsid w:val="00947A6E"/>
    <w:rsid w:val="00947D98"/>
    <w:rsid w:val="0095094D"/>
    <w:rsid w:val="0095096C"/>
    <w:rsid w:val="00950AB7"/>
    <w:rsid w:val="00950ECE"/>
    <w:rsid w:val="009514E3"/>
    <w:rsid w:val="00951D23"/>
    <w:rsid w:val="009524B9"/>
    <w:rsid w:val="00952EBD"/>
    <w:rsid w:val="00953082"/>
    <w:rsid w:val="00953AAD"/>
    <w:rsid w:val="00953B81"/>
    <w:rsid w:val="0095469A"/>
    <w:rsid w:val="009546CF"/>
    <w:rsid w:val="0095485C"/>
    <w:rsid w:val="00954A0E"/>
    <w:rsid w:val="00954AFD"/>
    <w:rsid w:val="00955443"/>
    <w:rsid w:val="00956220"/>
    <w:rsid w:val="00956934"/>
    <w:rsid w:val="00956A4E"/>
    <w:rsid w:val="00956BD8"/>
    <w:rsid w:val="00956FC6"/>
    <w:rsid w:val="009605B0"/>
    <w:rsid w:val="009606FD"/>
    <w:rsid w:val="00960731"/>
    <w:rsid w:val="00960F3F"/>
    <w:rsid w:val="009626E4"/>
    <w:rsid w:val="00962A1E"/>
    <w:rsid w:val="00962AF0"/>
    <w:rsid w:val="00962ED6"/>
    <w:rsid w:val="0096331D"/>
    <w:rsid w:val="009639AE"/>
    <w:rsid w:val="00965ED4"/>
    <w:rsid w:val="00966123"/>
    <w:rsid w:val="00966167"/>
    <w:rsid w:val="0096644C"/>
    <w:rsid w:val="00966829"/>
    <w:rsid w:val="00966896"/>
    <w:rsid w:val="00966B31"/>
    <w:rsid w:val="00966E9E"/>
    <w:rsid w:val="009675BB"/>
    <w:rsid w:val="00967611"/>
    <w:rsid w:val="00967DCD"/>
    <w:rsid w:val="00967F41"/>
    <w:rsid w:val="00970061"/>
    <w:rsid w:val="00970921"/>
    <w:rsid w:val="00970E56"/>
    <w:rsid w:val="009710C1"/>
    <w:rsid w:val="00971ABB"/>
    <w:rsid w:val="00972755"/>
    <w:rsid w:val="00972839"/>
    <w:rsid w:val="00972A1C"/>
    <w:rsid w:val="00973364"/>
    <w:rsid w:val="00973A85"/>
    <w:rsid w:val="00973E62"/>
    <w:rsid w:val="00974063"/>
    <w:rsid w:val="00974379"/>
    <w:rsid w:val="0097446D"/>
    <w:rsid w:val="0097473C"/>
    <w:rsid w:val="00975468"/>
    <w:rsid w:val="009754A6"/>
    <w:rsid w:val="00975E42"/>
    <w:rsid w:val="00975FA5"/>
    <w:rsid w:val="00975FF8"/>
    <w:rsid w:val="00976621"/>
    <w:rsid w:val="00976AF5"/>
    <w:rsid w:val="00976E6D"/>
    <w:rsid w:val="00976ED8"/>
    <w:rsid w:val="009771EF"/>
    <w:rsid w:val="00977A63"/>
    <w:rsid w:val="00977D1C"/>
    <w:rsid w:val="009803E3"/>
    <w:rsid w:val="00980877"/>
    <w:rsid w:val="009808A6"/>
    <w:rsid w:val="00980A69"/>
    <w:rsid w:val="00981166"/>
    <w:rsid w:val="0098157C"/>
    <w:rsid w:val="00981AEF"/>
    <w:rsid w:val="00981F22"/>
    <w:rsid w:val="00982249"/>
    <w:rsid w:val="009831A7"/>
    <w:rsid w:val="009837BC"/>
    <w:rsid w:val="00983E5E"/>
    <w:rsid w:val="00984198"/>
    <w:rsid w:val="009841AB"/>
    <w:rsid w:val="00984371"/>
    <w:rsid w:val="00984AB7"/>
    <w:rsid w:val="00985300"/>
    <w:rsid w:val="00985403"/>
    <w:rsid w:val="009855C4"/>
    <w:rsid w:val="00985AD7"/>
    <w:rsid w:val="00985D82"/>
    <w:rsid w:val="009862A5"/>
    <w:rsid w:val="0098679E"/>
    <w:rsid w:val="009867F1"/>
    <w:rsid w:val="00986D66"/>
    <w:rsid w:val="00986F53"/>
    <w:rsid w:val="0098737C"/>
    <w:rsid w:val="00987B6E"/>
    <w:rsid w:val="00987C79"/>
    <w:rsid w:val="00990098"/>
    <w:rsid w:val="009907B7"/>
    <w:rsid w:val="00990CBF"/>
    <w:rsid w:val="009910FF"/>
    <w:rsid w:val="0099232A"/>
    <w:rsid w:val="009929FF"/>
    <w:rsid w:val="00992CA5"/>
    <w:rsid w:val="00993350"/>
    <w:rsid w:val="00993899"/>
    <w:rsid w:val="00993D9C"/>
    <w:rsid w:val="00994333"/>
    <w:rsid w:val="00994531"/>
    <w:rsid w:val="009945B2"/>
    <w:rsid w:val="009945C8"/>
    <w:rsid w:val="009950E5"/>
    <w:rsid w:val="0099575B"/>
    <w:rsid w:val="00995A37"/>
    <w:rsid w:val="00995F5C"/>
    <w:rsid w:val="00996472"/>
    <w:rsid w:val="009965E7"/>
    <w:rsid w:val="00996DED"/>
    <w:rsid w:val="00996EB2"/>
    <w:rsid w:val="0099700E"/>
    <w:rsid w:val="00997177"/>
    <w:rsid w:val="009971CB"/>
    <w:rsid w:val="00997526"/>
    <w:rsid w:val="00997ABA"/>
    <w:rsid w:val="009A0081"/>
    <w:rsid w:val="009A05EB"/>
    <w:rsid w:val="009A0725"/>
    <w:rsid w:val="009A0E1F"/>
    <w:rsid w:val="009A0EF7"/>
    <w:rsid w:val="009A133E"/>
    <w:rsid w:val="009A195A"/>
    <w:rsid w:val="009A1C71"/>
    <w:rsid w:val="009A1CFC"/>
    <w:rsid w:val="009A2139"/>
    <w:rsid w:val="009A27DF"/>
    <w:rsid w:val="009A2D50"/>
    <w:rsid w:val="009A3919"/>
    <w:rsid w:val="009A3A7E"/>
    <w:rsid w:val="009A3AAA"/>
    <w:rsid w:val="009A3CC3"/>
    <w:rsid w:val="009A4886"/>
    <w:rsid w:val="009A4D3E"/>
    <w:rsid w:val="009A4E42"/>
    <w:rsid w:val="009A56E3"/>
    <w:rsid w:val="009A6928"/>
    <w:rsid w:val="009A6A03"/>
    <w:rsid w:val="009A6ABA"/>
    <w:rsid w:val="009A7683"/>
    <w:rsid w:val="009A79D6"/>
    <w:rsid w:val="009B18E7"/>
    <w:rsid w:val="009B1E26"/>
    <w:rsid w:val="009B23F1"/>
    <w:rsid w:val="009B30D1"/>
    <w:rsid w:val="009B30F7"/>
    <w:rsid w:val="009B33D7"/>
    <w:rsid w:val="009B383A"/>
    <w:rsid w:val="009B3991"/>
    <w:rsid w:val="009B4479"/>
    <w:rsid w:val="009B4AF5"/>
    <w:rsid w:val="009B4B1F"/>
    <w:rsid w:val="009B4B43"/>
    <w:rsid w:val="009B4ED5"/>
    <w:rsid w:val="009B5551"/>
    <w:rsid w:val="009B5A56"/>
    <w:rsid w:val="009B66B3"/>
    <w:rsid w:val="009B67AC"/>
    <w:rsid w:val="009B68C7"/>
    <w:rsid w:val="009B6F7B"/>
    <w:rsid w:val="009B774A"/>
    <w:rsid w:val="009B780B"/>
    <w:rsid w:val="009B7CF2"/>
    <w:rsid w:val="009B7FAE"/>
    <w:rsid w:val="009C0273"/>
    <w:rsid w:val="009C02D1"/>
    <w:rsid w:val="009C0883"/>
    <w:rsid w:val="009C10F6"/>
    <w:rsid w:val="009C1363"/>
    <w:rsid w:val="009C1400"/>
    <w:rsid w:val="009C19BC"/>
    <w:rsid w:val="009C1AF2"/>
    <w:rsid w:val="009C1DEA"/>
    <w:rsid w:val="009C1FAF"/>
    <w:rsid w:val="009C2232"/>
    <w:rsid w:val="009C230F"/>
    <w:rsid w:val="009C232E"/>
    <w:rsid w:val="009C273F"/>
    <w:rsid w:val="009C2C75"/>
    <w:rsid w:val="009C39C1"/>
    <w:rsid w:val="009C3D97"/>
    <w:rsid w:val="009C3E38"/>
    <w:rsid w:val="009C465D"/>
    <w:rsid w:val="009C511D"/>
    <w:rsid w:val="009C512F"/>
    <w:rsid w:val="009C51C4"/>
    <w:rsid w:val="009C5727"/>
    <w:rsid w:val="009C5741"/>
    <w:rsid w:val="009C5EE9"/>
    <w:rsid w:val="009C645E"/>
    <w:rsid w:val="009C6A58"/>
    <w:rsid w:val="009C6B24"/>
    <w:rsid w:val="009C6EA7"/>
    <w:rsid w:val="009C706F"/>
    <w:rsid w:val="009C732F"/>
    <w:rsid w:val="009C741A"/>
    <w:rsid w:val="009C7C91"/>
    <w:rsid w:val="009C7E9B"/>
    <w:rsid w:val="009D0000"/>
    <w:rsid w:val="009D00DD"/>
    <w:rsid w:val="009D0374"/>
    <w:rsid w:val="009D0493"/>
    <w:rsid w:val="009D0D9B"/>
    <w:rsid w:val="009D15FB"/>
    <w:rsid w:val="009D17B4"/>
    <w:rsid w:val="009D1DC3"/>
    <w:rsid w:val="009D1F53"/>
    <w:rsid w:val="009D28B3"/>
    <w:rsid w:val="009D2F1F"/>
    <w:rsid w:val="009D37F8"/>
    <w:rsid w:val="009D3FD6"/>
    <w:rsid w:val="009D4354"/>
    <w:rsid w:val="009D4B48"/>
    <w:rsid w:val="009D52E0"/>
    <w:rsid w:val="009D599B"/>
    <w:rsid w:val="009D5C0B"/>
    <w:rsid w:val="009D5CE1"/>
    <w:rsid w:val="009D6862"/>
    <w:rsid w:val="009D68F3"/>
    <w:rsid w:val="009D69E8"/>
    <w:rsid w:val="009D6BE4"/>
    <w:rsid w:val="009D6C88"/>
    <w:rsid w:val="009D74A8"/>
    <w:rsid w:val="009D799A"/>
    <w:rsid w:val="009D7F5A"/>
    <w:rsid w:val="009E081D"/>
    <w:rsid w:val="009E0A01"/>
    <w:rsid w:val="009E0F91"/>
    <w:rsid w:val="009E2332"/>
    <w:rsid w:val="009E27FF"/>
    <w:rsid w:val="009E2B10"/>
    <w:rsid w:val="009E2C2E"/>
    <w:rsid w:val="009E2E2E"/>
    <w:rsid w:val="009E2E8E"/>
    <w:rsid w:val="009E2F07"/>
    <w:rsid w:val="009E2F24"/>
    <w:rsid w:val="009E329A"/>
    <w:rsid w:val="009E344D"/>
    <w:rsid w:val="009E3729"/>
    <w:rsid w:val="009E3B86"/>
    <w:rsid w:val="009E3C75"/>
    <w:rsid w:val="009E3C83"/>
    <w:rsid w:val="009E3E21"/>
    <w:rsid w:val="009E4763"/>
    <w:rsid w:val="009E552C"/>
    <w:rsid w:val="009E570F"/>
    <w:rsid w:val="009E5BAD"/>
    <w:rsid w:val="009E5D73"/>
    <w:rsid w:val="009E6656"/>
    <w:rsid w:val="009E6CA2"/>
    <w:rsid w:val="009E720B"/>
    <w:rsid w:val="009E75FB"/>
    <w:rsid w:val="009E773F"/>
    <w:rsid w:val="009E79E2"/>
    <w:rsid w:val="009E7E7A"/>
    <w:rsid w:val="009E7E8E"/>
    <w:rsid w:val="009F1089"/>
    <w:rsid w:val="009F13B0"/>
    <w:rsid w:val="009F1524"/>
    <w:rsid w:val="009F1558"/>
    <w:rsid w:val="009F218D"/>
    <w:rsid w:val="009F278D"/>
    <w:rsid w:val="009F2B40"/>
    <w:rsid w:val="009F2D31"/>
    <w:rsid w:val="009F2F2E"/>
    <w:rsid w:val="009F30B7"/>
    <w:rsid w:val="009F3168"/>
    <w:rsid w:val="009F3355"/>
    <w:rsid w:val="009F3716"/>
    <w:rsid w:val="009F39E4"/>
    <w:rsid w:val="009F461C"/>
    <w:rsid w:val="009F4685"/>
    <w:rsid w:val="009F595A"/>
    <w:rsid w:val="009F5CBA"/>
    <w:rsid w:val="009F6210"/>
    <w:rsid w:val="009F6218"/>
    <w:rsid w:val="009F627F"/>
    <w:rsid w:val="009F63CE"/>
    <w:rsid w:val="009F64EA"/>
    <w:rsid w:val="009F70B2"/>
    <w:rsid w:val="009F719E"/>
    <w:rsid w:val="009F74D1"/>
    <w:rsid w:val="009F7AD9"/>
    <w:rsid w:val="009F7D6C"/>
    <w:rsid w:val="009F7F8B"/>
    <w:rsid w:val="00A0009F"/>
    <w:rsid w:val="00A0048F"/>
    <w:rsid w:val="00A0123F"/>
    <w:rsid w:val="00A014CD"/>
    <w:rsid w:val="00A01874"/>
    <w:rsid w:val="00A01D56"/>
    <w:rsid w:val="00A01FC7"/>
    <w:rsid w:val="00A021B8"/>
    <w:rsid w:val="00A023A3"/>
    <w:rsid w:val="00A02E8D"/>
    <w:rsid w:val="00A03099"/>
    <w:rsid w:val="00A0327F"/>
    <w:rsid w:val="00A03758"/>
    <w:rsid w:val="00A03959"/>
    <w:rsid w:val="00A03B51"/>
    <w:rsid w:val="00A03C60"/>
    <w:rsid w:val="00A0429A"/>
    <w:rsid w:val="00A0586A"/>
    <w:rsid w:val="00A065DA"/>
    <w:rsid w:val="00A06F8F"/>
    <w:rsid w:val="00A0799E"/>
    <w:rsid w:val="00A07B10"/>
    <w:rsid w:val="00A10053"/>
    <w:rsid w:val="00A10391"/>
    <w:rsid w:val="00A10628"/>
    <w:rsid w:val="00A10906"/>
    <w:rsid w:val="00A10B2A"/>
    <w:rsid w:val="00A115CE"/>
    <w:rsid w:val="00A11C99"/>
    <w:rsid w:val="00A12023"/>
    <w:rsid w:val="00A12360"/>
    <w:rsid w:val="00A1247E"/>
    <w:rsid w:val="00A124FE"/>
    <w:rsid w:val="00A12A9E"/>
    <w:rsid w:val="00A12C81"/>
    <w:rsid w:val="00A13143"/>
    <w:rsid w:val="00A1321A"/>
    <w:rsid w:val="00A13519"/>
    <w:rsid w:val="00A13902"/>
    <w:rsid w:val="00A1406A"/>
    <w:rsid w:val="00A140E4"/>
    <w:rsid w:val="00A14117"/>
    <w:rsid w:val="00A14183"/>
    <w:rsid w:val="00A157EA"/>
    <w:rsid w:val="00A15A30"/>
    <w:rsid w:val="00A15E17"/>
    <w:rsid w:val="00A16523"/>
    <w:rsid w:val="00A16F66"/>
    <w:rsid w:val="00A175EB"/>
    <w:rsid w:val="00A179DF"/>
    <w:rsid w:val="00A20298"/>
    <w:rsid w:val="00A203E7"/>
    <w:rsid w:val="00A208D4"/>
    <w:rsid w:val="00A21175"/>
    <w:rsid w:val="00A216BA"/>
    <w:rsid w:val="00A217D8"/>
    <w:rsid w:val="00A21840"/>
    <w:rsid w:val="00A21C46"/>
    <w:rsid w:val="00A21EEB"/>
    <w:rsid w:val="00A221F1"/>
    <w:rsid w:val="00A22326"/>
    <w:rsid w:val="00A2247D"/>
    <w:rsid w:val="00A2275F"/>
    <w:rsid w:val="00A22939"/>
    <w:rsid w:val="00A22D32"/>
    <w:rsid w:val="00A23326"/>
    <w:rsid w:val="00A23519"/>
    <w:rsid w:val="00A23C05"/>
    <w:rsid w:val="00A243B4"/>
    <w:rsid w:val="00A24ACE"/>
    <w:rsid w:val="00A24C50"/>
    <w:rsid w:val="00A24E4C"/>
    <w:rsid w:val="00A24EFE"/>
    <w:rsid w:val="00A24F3E"/>
    <w:rsid w:val="00A25208"/>
    <w:rsid w:val="00A2598C"/>
    <w:rsid w:val="00A266E9"/>
    <w:rsid w:val="00A270C2"/>
    <w:rsid w:val="00A27C87"/>
    <w:rsid w:val="00A27E67"/>
    <w:rsid w:val="00A3022D"/>
    <w:rsid w:val="00A30287"/>
    <w:rsid w:val="00A30485"/>
    <w:rsid w:val="00A30613"/>
    <w:rsid w:val="00A30836"/>
    <w:rsid w:val="00A30A8B"/>
    <w:rsid w:val="00A30E84"/>
    <w:rsid w:val="00A310A2"/>
    <w:rsid w:val="00A310EF"/>
    <w:rsid w:val="00A3119D"/>
    <w:rsid w:val="00A3130E"/>
    <w:rsid w:val="00A3205D"/>
    <w:rsid w:val="00A32488"/>
    <w:rsid w:val="00A328DE"/>
    <w:rsid w:val="00A33042"/>
    <w:rsid w:val="00A3355A"/>
    <w:rsid w:val="00A3356B"/>
    <w:rsid w:val="00A33D83"/>
    <w:rsid w:val="00A3421F"/>
    <w:rsid w:val="00A34653"/>
    <w:rsid w:val="00A349D2"/>
    <w:rsid w:val="00A34A10"/>
    <w:rsid w:val="00A34ECE"/>
    <w:rsid w:val="00A34F80"/>
    <w:rsid w:val="00A3527D"/>
    <w:rsid w:val="00A35B4A"/>
    <w:rsid w:val="00A35E4D"/>
    <w:rsid w:val="00A35F31"/>
    <w:rsid w:val="00A37190"/>
    <w:rsid w:val="00A37B38"/>
    <w:rsid w:val="00A37DF1"/>
    <w:rsid w:val="00A37ED5"/>
    <w:rsid w:val="00A40683"/>
    <w:rsid w:val="00A407B2"/>
    <w:rsid w:val="00A40AEE"/>
    <w:rsid w:val="00A40FC9"/>
    <w:rsid w:val="00A414DF"/>
    <w:rsid w:val="00A415C1"/>
    <w:rsid w:val="00A41944"/>
    <w:rsid w:val="00A42C97"/>
    <w:rsid w:val="00A42DB1"/>
    <w:rsid w:val="00A42E41"/>
    <w:rsid w:val="00A4320F"/>
    <w:rsid w:val="00A441EF"/>
    <w:rsid w:val="00A44221"/>
    <w:rsid w:val="00A4472E"/>
    <w:rsid w:val="00A447AA"/>
    <w:rsid w:val="00A44990"/>
    <w:rsid w:val="00A44E2F"/>
    <w:rsid w:val="00A44F98"/>
    <w:rsid w:val="00A45794"/>
    <w:rsid w:val="00A457C1"/>
    <w:rsid w:val="00A45886"/>
    <w:rsid w:val="00A4588B"/>
    <w:rsid w:val="00A45FD5"/>
    <w:rsid w:val="00A46AB6"/>
    <w:rsid w:val="00A46F80"/>
    <w:rsid w:val="00A470AC"/>
    <w:rsid w:val="00A4738D"/>
    <w:rsid w:val="00A476B8"/>
    <w:rsid w:val="00A477C0"/>
    <w:rsid w:val="00A503F6"/>
    <w:rsid w:val="00A503FE"/>
    <w:rsid w:val="00A504C0"/>
    <w:rsid w:val="00A509AA"/>
    <w:rsid w:val="00A50AD0"/>
    <w:rsid w:val="00A50FED"/>
    <w:rsid w:val="00A510C4"/>
    <w:rsid w:val="00A510D8"/>
    <w:rsid w:val="00A5171D"/>
    <w:rsid w:val="00A519ED"/>
    <w:rsid w:val="00A52099"/>
    <w:rsid w:val="00A526FE"/>
    <w:rsid w:val="00A52807"/>
    <w:rsid w:val="00A52999"/>
    <w:rsid w:val="00A52B0A"/>
    <w:rsid w:val="00A52B14"/>
    <w:rsid w:val="00A52C81"/>
    <w:rsid w:val="00A52FE2"/>
    <w:rsid w:val="00A53419"/>
    <w:rsid w:val="00A53570"/>
    <w:rsid w:val="00A53852"/>
    <w:rsid w:val="00A53EB6"/>
    <w:rsid w:val="00A53F05"/>
    <w:rsid w:val="00A549F5"/>
    <w:rsid w:val="00A553B3"/>
    <w:rsid w:val="00A55717"/>
    <w:rsid w:val="00A55844"/>
    <w:rsid w:val="00A559E7"/>
    <w:rsid w:val="00A55B51"/>
    <w:rsid w:val="00A5666F"/>
    <w:rsid w:val="00A566B0"/>
    <w:rsid w:val="00A56832"/>
    <w:rsid w:val="00A56A30"/>
    <w:rsid w:val="00A56F81"/>
    <w:rsid w:val="00A5737C"/>
    <w:rsid w:val="00A578AE"/>
    <w:rsid w:val="00A57E6D"/>
    <w:rsid w:val="00A62073"/>
    <w:rsid w:val="00A620D3"/>
    <w:rsid w:val="00A6247C"/>
    <w:rsid w:val="00A6274F"/>
    <w:rsid w:val="00A628F8"/>
    <w:rsid w:val="00A62CFA"/>
    <w:rsid w:val="00A62EAB"/>
    <w:rsid w:val="00A62FC7"/>
    <w:rsid w:val="00A63A44"/>
    <w:rsid w:val="00A641F7"/>
    <w:rsid w:val="00A6450E"/>
    <w:rsid w:val="00A64CC0"/>
    <w:rsid w:val="00A64E05"/>
    <w:rsid w:val="00A655E5"/>
    <w:rsid w:val="00A675FA"/>
    <w:rsid w:val="00A700F8"/>
    <w:rsid w:val="00A706A1"/>
    <w:rsid w:val="00A7143C"/>
    <w:rsid w:val="00A7216D"/>
    <w:rsid w:val="00A72A27"/>
    <w:rsid w:val="00A72E3A"/>
    <w:rsid w:val="00A735D4"/>
    <w:rsid w:val="00A748AD"/>
    <w:rsid w:val="00A7491A"/>
    <w:rsid w:val="00A74C13"/>
    <w:rsid w:val="00A750BD"/>
    <w:rsid w:val="00A7533C"/>
    <w:rsid w:val="00A7682D"/>
    <w:rsid w:val="00A768A9"/>
    <w:rsid w:val="00A76B85"/>
    <w:rsid w:val="00A76B95"/>
    <w:rsid w:val="00A76C63"/>
    <w:rsid w:val="00A77589"/>
    <w:rsid w:val="00A779DD"/>
    <w:rsid w:val="00A80277"/>
    <w:rsid w:val="00A80EA9"/>
    <w:rsid w:val="00A81003"/>
    <w:rsid w:val="00A81185"/>
    <w:rsid w:val="00A8175C"/>
    <w:rsid w:val="00A81D21"/>
    <w:rsid w:val="00A81E7A"/>
    <w:rsid w:val="00A82197"/>
    <w:rsid w:val="00A8219D"/>
    <w:rsid w:val="00A82595"/>
    <w:rsid w:val="00A826BF"/>
    <w:rsid w:val="00A827FB"/>
    <w:rsid w:val="00A831E2"/>
    <w:rsid w:val="00A83211"/>
    <w:rsid w:val="00A83698"/>
    <w:rsid w:val="00A844F4"/>
    <w:rsid w:val="00A849C3"/>
    <w:rsid w:val="00A84AE2"/>
    <w:rsid w:val="00A84E65"/>
    <w:rsid w:val="00A85811"/>
    <w:rsid w:val="00A8625D"/>
    <w:rsid w:val="00A86368"/>
    <w:rsid w:val="00A86779"/>
    <w:rsid w:val="00A86794"/>
    <w:rsid w:val="00A86A90"/>
    <w:rsid w:val="00A87179"/>
    <w:rsid w:val="00A871EA"/>
    <w:rsid w:val="00A87275"/>
    <w:rsid w:val="00A872F2"/>
    <w:rsid w:val="00A87654"/>
    <w:rsid w:val="00A9010D"/>
    <w:rsid w:val="00A9095D"/>
    <w:rsid w:val="00A9121D"/>
    <w:rsid w:val="00A92005"/>
    <w:rsid w:val="00A9205A"/>
    <w:rsid w:val="00A925F9"/>
    <w:rsid w:val="00A92962"/>
    <w:rsid w:val="00A92CF5"/>
    <w:rsid w:val="00A92D1E"/>
    <w:rsid w:val="00A93074"/>
    <w:rsid w:val="00A93456"/>
    <w:rsid w:val="00A93630"/>
    <w:rsid w:val="00A93B8C"/>
    <w:rsid w:val="00A945D1"/>
    <w:rsid w:val="00A9517D"/>
    <w:rsid w:val="00A951D0"/>
    <w:rsid w:val="00A95E3A"/>
    <w:rsid w:val="00A96103"/>
    <w:rsid w:val="00A96988"/>
    <w:rsid w:val="00A97440"/>
    <w:rsid w:val="00A97693"/>
    <w:rsid w:val="00AA0A22"/>
    <w:rsid w:val="00AA0D98"/>
    <w:rsid w:val="00AA12C3"/>
    <w:rsid w:val="00AA1B6F"/>
    <w:rsid w:val="00AA1DBD"/>
    <w:rsid w:val="00AA1E16"/>
    <w:rsid w:val="00AA1F84"/>
    <w:rsid w:val="00AA250E"/>
    <w:rsid w:val="00AA25AD"/>
    <w:rsid w:val="00AA2CC7"/>
    <w:rsid w:val="00AA2E05"/>
    <w:rsid w:val="00AA3005"/>
    <w:rsid w:val="00AA3739"/>
    <w:rsid w:val="00AA3DA2"/>
    <w:rsid w:val="00AA3DD4"/>
    <w:rsid w:val="00AA50E4"/>
    <w:rsid w:val="00AA54EB"/>
    <w:rsid w:val="00AA643D"/>
    <w:rsid w:val="00AA71A4"/>
    <w:rsid w:val="00AA7209"/>
    <w:rsid w:val="00AA7A8A"/>
    <w:rsid w:val="00AA7BA3"/>
    <w:rsid w:val="00AA7C01"/>
    <w:rsid w:val="00AA7CB2"/>
    <w:rsid w:val="00AA7FCE"/>
    <w:rsid w:val="00AB0807"/>
    <w:rsid w:val="00AB0ED0"/>
    <w:rsid w:val="00AB0FC2"/>
    <w:rsid w:val="00AB1239"/>
    <w:rsid w:val="00AB1FC5"/>
    <w:rsid w:val="00AB23FE"/>
    <w:rsid w:val="00AB2D60"/>
    <w:rsid w:val="00AB39C8"/>
    <w:rsid w:val="00AB3C92"/>
    <w:rsid w:val="00AB45D0"/>
    <w:rsid w:val="00AB4713"/>
    <w:rsid w:val="00AB535B"/>
    <w:rsid w:val="00AB53C3"/>
    <w:rsid w:val="00AB58AB"/>
    <w:rsid w:val="00AB5ED7"/>
    <w:rsid w:val="00AB63C4"/>
    <w:rsid w:val="00AB6573"/>
    <w:rsid w:val="00AB672E"/>
    <w:rsid w:val="00AB71D4"/>
    <w:rsid w:val="00AB7270"/>
    <w:rsid w:val="00AB73A7"/>
    <w:rsid w:val="00AB7E49"/>
    <w:rsid w:val="00AC0550"/>
    <w:rsid w:val="00AC0F29"/>
    <w:rsid w:val="00AC16B8"/>
    <w:rsid w:val="00AC1725"/>
    <w:rsid w:val="00AC1C00"/>
    <w:rsid w:val="00AC20EB"/>
    <w:rsid w:val="00AC2311"/>
    <w:rsid w:val="00AC3EAE"/>
    <w:rsid w:val="00AC3F72"/>
    <w:rsid w:val="00AC4738"/>
    <w:rsid w:val="00AC4BCA"/>
    <w:rsid w:val="00AC54EF"/>
    <w:rsid w:val="00AC6594"/>
    <w:rsid w:val="00AC7189"/>
    <w:rsid w:val="00AC7A2A"/>
    <w:rsid w:val="00AD0219"/>
    <w:rsid w:val="00AD0A45"/>
    <w:rsid w:val="00AD1042"/>
    <w:rsid w:val="00AD15BA"/>
    <w:rsid w:val="00AD166C"/>
    <w:rsid w:val="00AD18D2"/>
    <w:rsid w:val="00AD21F2"/>
    <w:rsid w:val="00AD220D"/>
    <w:rsid w:val="00AD2706"/>
    <w:rsid w:val="00AD27EA"/>
    <w:rsid w:val="00AD284A"/>
    <w:rsid w:val="00AD342B"/>
    <w:rsid w:val="00AD385C"/>
    <w:rsid w:val="00AD3FD4"/>
    <w:rsid w:val="00AD40B4"/>
    <w:rsid w:val="00AD4549"/>
    <w:rsid w:val="00AD50F0"/>
    <w:rsid w:val="00AD53C1"/>
    <w:rsid w:val="00AD54C1"/>
    <w:rsid w:val="00AD5919"/>
    <w:rsid w:val="00AD5C68"/>
    <w:rsid w:val="00AD64AD"/>
    <w:rsid w:val="00AD65F9"/>
    <w:rsid w:val="00AD6E2F"/>
    <w:rsid w:val="00AD719F"/>
    <w:rsid w:val="00AD74FD"/>
    <w:rsid w:val="00AD7807"/>
    <w:rsid w:val="00AE0359"/>
    <w:rsid w:val="00AE03BD"/>
    <w:rsid w:val="00AE06E1"/>
    <w:rsid w:val="00AE1573"/>
    <w:rsid w:val="00AE1A27"/>
    <w:rsid w:val="00AE2EBF"/>
    <w:rsid w:val="00AE33E8"/>
    <w:rsid w:val="00AE39A7"/>
    <w:rsid w:val="00AE3BA8"/>
    <w:rsid w:val="00AE3D57"/>
    <w:rsid w:val="00AE41F9"/>
    <w:rsid w:val="00AE44F0"/>
    <w:rsid w:val="00AE457C"/>
    <w:rsid w:val="00AE46F7"/>
    <w:rsid w:val="00AE4AC0"/>
    <w:rsid w:val="00AE54C3"/>
    <w:rsid w:val="00AE58EC"/>
    <w:rsid w:val="00AE5D03"/>
    <w:rsid w:val="00AE5F8F"/>
    <w:rsid w:val="00AE5FF3"/>
    <w:rsid w:val="00AE6367"/>
    <w:rsid w:val="00AE6CF3"/>
    <w:rsid w:val="00AE73F1"/>
    <w:rsid w:val="00AE7E70"/>
    <w:rsid w:val="00AF0471"/>
    <w:rsid w:val="00AF0B10"/>
    <w:rsid w:val="00AF0F76"/>
    <w:rsid w:val="00AF184A"/>
    <w:rsid w:val="00AF1FB4"/>
    <w:rsid w:val="00AF2693"/>
    <w:rsid w:val="00AF273F"/>
    <w:rsid w:val="00AF282B"/>
    <w:rsid w:val="00AF32AA"/>
    <w:rsid w:val="00AF33C0"/>
    <w:rsid w:val="00AF347A"/>
    <w:rsid w:val="00AF384A"/>
    <w:rsid w:val="00AF3CBC"/>
    <w:rsid w:val="00AF3F9B"/>
    <w:rsid w:val="00AF434F"/>
    <w:rsid w:val="00AF43D1"/>
    <w:rsid w:val="00AF462C"/>
    <w:rsid w:val="00AF4D22"/>
    <w:rsid w:val="00AF509F"/>
    <w:rsid w:val="00AF55D1"/>
    <w:rsid w:val="00AF5BFC"/>
    <w:rsid w:val="00AF5DFE"/>
    <w:rsid w:val="00AF6198"/>
    <w:rsid w:val="00AF64CB"/>
    <w:rsid w:val="00AF6B40"/>
    <w:rsid w:val="00AF733A"/>
    <w:rsid w:val="00AF754B"/>
    <w:rsid w:val="00AF76CA"/>
    <w:rsid w:val="00AF7A4C"/>
    <w:rsid w:val="00B008B5"/>
    <w:rsid w:val="00B00B7B"/>
    <w:rsid w:val="00B014A1"/>
    <w:rsid w:val="00B016A5"/>
    <w:rsid w:val="00B01FF7"/>
    <w:rsid w:val="00B02208"/>
    <w:rsid w:val="00B0264E"/>
    <w:rsid w:val="00B03EB2"/>
    <w:rsid w:val="00B0400F"/>
    <w:rsid w:val="00B040AE"/>
    <w:rsid w:val="00B04BDA"/>
    <w:rsid w:val="00B04C7F"/>
    <w:rsid w:val="00B055A5"/>
    <w:rsid w:val="00B05734"/>
    <w:rsid w:val="00B05771"/>
    <w:rsid w:val="00B05AD7"/>
    <w:rsid w:val="00B05C44"/>
    <w:rsid w:val="00B06168"/>
    <w:rsid w:val="00B0627A"/>
    <w:rsid w:val="00B06B9E"/>
    <w:rsid w:val="00B06CCB"/>
    <w:rsid w:val="00B06D41"/>
    <w:rsid w:val="00B070A2"/>
    <w:rsid w:val="00B07BD2"/>
    <w:rsid w:val="00B10A0A"/>
    <w:rsid w:val="00B10C3C"/>
    <w:rsid w:val="00B11D10"/>
    <w:rsid w:val="00B12058"/>
    <w:rsid w:val="00B120A4"/>
    <w:rsid w:val="00B12323"/>
    <w:rsid w:val="00B12981"/>
    <w:rsid w:val="00B129A7"/>
    <w:rsid w:val="00B12AAB"/>
    <w:rsid w:val="00B12BCB"/>
    <w:rsid w:val="00B12EBE"/>
    <w:rsid w:val="00B12FC2"/>
    <w:rsid w:val="00B1346F"/>
    <w:rsid w:val="00B1347E"/>
    <w:rsid w:val="00B1350D"/>
    <w:rsid w:val="00B13556"/>
    <w:rsid w:val="00B142C4"/>
    <w:rsid w:val="00B14A31"/>
    <w:rsid w:val="00B150E7"/>
    <w:rsid w:val="00B155DE"/>
    <w:rsid w:val="00B15745"/>
    <w:rsid w:val="00B158A0"/>
    <w:rsid w:val="00B1611C"/>
    <w:rsid w:val="00B170A5"/>
    <w:rsid w:val="00B17215"/>
    <w:rsid w:val="00B17471"/>
    <w:rsid w:val="00B1762E"/>
    <w:rsid w:val="00B17775"/>
    <w:rsid w:val="00B17D5A"/>
    <w:rsid w:val="00B17DC7"/>
    <w:rsid w:val="00B17E5A"/>
    <w:rsid w:val="00B201AD"/>
    <w:rsid w:val="00B204AF"/>
    <w:rsid w:val="00B209E8"/>
    <w:rsid w:val="00B20B5E"/>
    <w:rsid w:val="00B21356"/>
    <w:rsid w:val="00B23057"/>
    <w:rsid w:val="00B231B8"/>
    <w:rsid w:val="00B23357"/>
    <w:rsid w:val="00B24B04"/>
    <w:rsid w:val="00B24C8B"/>
    <w:rsid w:val="00B24E02"/>
    <w:rsid w:val="00B24E7B"/>
    <w:rsid w:val="00B251B1"/>
    <w:rsid w:val="00B25A54"/>
    <w:rsid w:val="00B25D34"/>
    <w:rsid w:val="00B25F71"/>
    <w:rsid w:val="00B262E0"/>
    <w:rsid w:val="00B2630F"/>
    <w:rsid w:val="00B26533"/>
    <w:rsid w:val="00B27ABE"/>
    <w:rsid w:val="00B30422"/>
    <w:rsid w:val="00B30784"/>
    <w:rsid w:val="00B30B31"/>
    <w:rsid w:val="00B30B8D"/>
    <w:rsid w:val="00B30D01"/>
    <w:rsid w:val="00B30D80"/>
    <w:rsid w:val="00B3109C"/>
    <w:rsid w:val="00B31136"/>
    <w:rsid w:val="00B317D5"/>
    <w:rsid w:val="00B31CE4"/>
    <w:rsid w:val="00B3292C"/>
    <w:rsid w:val="00B32C20"/>
    <w:rsid w:val="00B3441A"/>
    <w:rsid w:val="00B3448D"/>
    <w:rsid w:val="00B34DBC"/>
    <w:rsid w:val="00B35331"/>
    <w:rsid w:val="00B354A9"/>
    <w:rsid w:val="00B35582"/>
    <w:rsid w:val="00B35747"/>
    <w:rsid w:val="00B35E53"/>
    <w:rsid w:val="00B36949"/>
    <w:rsid w:val="00B37E66"/>
    <w:rsid w:val="00B37E8C"/>
    <w:rsid w:val="00B40300"/>
    <w:rsid w:val="00B409FD"/>
    <w:rsid w:val="00B40FA4"/>
    <w:rsid w:val="00B414B9"/>
    <w:rsid w:val="00B417E9"/>
    <w:rsid w:val="00B424B7"/>
    <w:rsid w:val="00B424E8"/>
    <w:rsid w:val="00B425DC"/>
    <w:rsid w:val="00B43448"/>
    <w:rsid w:val="00B436F5"/>
    <w:rsid w:val="00B43BE2"/>
    <w:rsid w:val="00B43EC1"/>
    <w:rsid w:val="00B4410B"/>
    <w:rsid w:val="00B447FD"/>
    <w:rsid w:val="00B451F7"/>
    <w:rsid w:val="00B45677"/>
    <w:rsid w:val="00B458E0"/>
    <w:rsid w:val="00B45A08"/>
    <w:rsid w:val="00B45B6C"/>
    <w:rsid w:val="00B45B92"/>
    <w:rsid w:val="00B461F1"/>
    <w:rsid w:val="00B466EB"/>
    <w:rsid w:val="00B473F8"/>
    <w:rsid w:val="00B475EA"/>
    <w:rsid w:val="00B478EF"/>
    <w:rsid w:val="00B47DF8"/>
    <w:rsid w:val="00B50481"/>
    <w:rsid w:val="00B50964"/>
    <w:rsid w:val="00B511FC"/>
    <w:rsid w:val="00B52681"/>
    <w:rsid w:val="00B52E48"/>
    <w:rsid w:val="00B535CB"/>
    <w:rsid w:val="00B53928"/>
    <w:rsid w:val="00B542C1"/>
    <w:rsid w:val="00B5437F"/>
    <w:rsid w:val="00B548CE"/>
    <w:rsid w:val="00B54A38"/>
    <w:rsid w:val="00B55096"/>
    <w:rsid w:val="00B5539A"/>
    <w:rsid w:val="00B554EF"/>
    <w:rsid w:val="00B556FD"/>
    <w:rsid w:val="00B55810"/>
    <w:rsid w:val="00B559D4"/>
    <w:rsid w:val="00B562A7"/>
    <w:rsid w:val="00B564DF"/>
    <w:rsid w:val="00B56E8B"/>
    <w:rsid w:val="00B571A7"/>
    <w:rsid w:val="00B57589"/>
    <w:rsid w:val="00B57684"/>
    <w:rsid w:val="00B57734"/>
    <w:rsid w:val="00B603BA"/>
    <w:rsid w:val="00B607DA"/>
    <w:rsid w:val="00B60F1E"/>
    <w:rsid w:val="00B610C6"/>
    <w:rsid w:val="00B6132C"/>
    <w:rsid w:val="00B61741"/>
    <w:rsid w:val="00B628E4"/>
    <w:rsid w:val="00B62918"/>
    <w:rsid w:val="00B62EEE"/>
    <w:rsid w:val="00B639A7"/>
    <w:rsid w:val="00B64741"/>
    <w:rsid w:val="00B64AEE"/>
    <w:rsid w:val="00B64AF5"/>
    <w:rsid w:val="00B65970"/>
    <w:rsid w:val="00B6597E"/>
    <w:rsid w:val="00B65C58"/>
    <w:rsid w:val="00B672CB"/>
    <w:rsid w:val="00B67569"/>
    <w:rsid w:val="00B67B0D"/>
    <w:rsid w:val="00B700A2"/>
    <w:rsid w:val="00B70C3A"/>
    <w:rsid w:val="00B710A7"/>
    <w:rsid w:val="00B71557"/>
    <w:rsid w:val="00B71A9C"/>
    <w:rsid w:val="00B71B54"/>
    <w:rsid w:val="00B71DD2"/>
    <w:rsid w:val="00B71E4C"/>
    <w:rsid w:val="00B71FDA"/>
    <w:rsid w:val="00B721A4"/>
    <w:rsid w:val="00B72AB8"/>
    <w:rsid w:val="00B72FD0"/>
    <w:rsid w:val="00B73DD3"/>
    <w:rsid w:val="00B73F3D"/>
    <w:rsid w:val="00B742F7"/>
    <w:rsid w:val="00B7441E"/>
    <w:rsid w:val="00B747AA"/>
    <w:rsid w:val="00B7500C"/>
    <w:rsid w:val="00B753FC"/>
    <w:rsid w:val="00B75561"/>
    <w:rsid w:val="00B75588"/>
    <w:rsid w:val="00B75E76"/>
    <w:rsid w:val="00B761B0"/>
    <w:rsid w:val="00B76289"/>
    <w:rsid w:val="00B7678A"/>
    <w:rsid w:val="00B76C0B"/>
    <w:rsid w:val="00B76D56"/>
    <w:rsid w:val="00B76DE7"/>
    <w:rsid w:val="00B7793F"/>
    <w:rsid w:val="00B77A1A"/>
    <w:rsid w:val="00B77C71"/>
    <w:rsid w:val="00B77D06"/>
    <w:rsid w:val="00B80656"/>
    <w:rsid w:val="00B80718"/>
    <w:rsid w:val="00B81003"/>
    <w:rsid w:val="00B817B8"/>
    <w:rsid w:val="00B81A62"/>
    <w:rsid w:val="00B823F2"/>
    <w:rsid w:val="00B82ADD"/>
    <w:rsid w:val="00B83478"/>
    <w:rsid w:val="00B836E4"/>
    <w:rsid w:val="00B837EE"/>
    <w:rsid w:val="00B83B5F"/>
    <w:rsid w:val="00B845C5"/>
    <w:rsid w:val="00B8472D"/>
    <w:rsid w:val="00B85112"/>
    <w:rsid w:val="00B853CA"/>
    <w:rsid w:val="00B855CE"/>
    <w:rsid w:val="00B857E2"/>
    <w:rsid w:val="00B86724"/>
    <w:rsid w:val="00B86A5C"/>
    <w:rsid w:val="00B86ADD"/>
    <w:rsid w:val="00B86B4B"/>
    <w:rsid w:val="00B87001"/>
    <w:rsid w:val="00B87434"/>
    <w:rsid w:val="00B87EA4"/>
    <w:rsid w:val="00B90340"/>
    <w:rsid w:val="00B90B9E"/>
    <w:rsid w:val="00B90C92"/>
    <w:rsid w:val="00B911EA"/>
    <w:rsid w:val="00B91463"/>
    <w:rsid w:val="00B916DD"/>
    <w:rsid w:val="00B91712"/>
    <w:rsid w:val="00B91812"/>
    <w:rsid w:val="00B92B36"/>
    <w:rsid w:val="00B92CCE"/>
    <w:rsid w:val="00B92E1F"/>
    <w:rsid w:val="00B93510"/>
    <w:rsid w:val="00B940F3"/>
    <w:rsid w:val="00B9462C"/>
    <w:rsid w:val="00B95277"/>
    <w:rsid w:val="00B95815"/>
    <w:rsid w:val="00B9615B"/>
    <w:rsid w:val="00B96279"/>
    <w:rsid w:val="00B96B09"/>
    <w:rsid w:val="00B96B9F"/>
    <w:rsid w:val="00B97227"/>
    <w:rsid w:val="00B97A74"/>
    <w:rsid w:val="00B97DC6"/>
    <w:rsid w:val="00B97F9A"/>
    <w:rsid w:val="00B97FC8"/>
    <w:rsid w:val="00BA0001"/>
    <w:rsid w:val="00BA014D"/>
    <w:rsid w:val="00BA09FD"/>
    <w:rsid w:val="00BA0F89"/>
    <w:rsid w:val="00BA15A0"/>
    <w:rsid w:val="00BA1AA0"/>
    <w:rsid w:val="00BA1E49"/>
    <w:rsid w:val="00BA3C5E"/>
    <w:rsid w:val="00BA3DB7"/>
    <w:rsid w:val="00BA44FF"/>
    <w:rsid w:val="00BA4574"/>
    <w:rsid w:val="00BA49F3"/>
    <w:rsid w:val="00BA4A82"/>
    <w:rsid w:val="00BA4F76"/>
    <w:rsid w:val="00BA5A1A"/>
    <w:rsid w:val="00BA5AB1"/>
    <w:rsid w:val="00BA6731"/>
    <w:rsid w:val="00BA736C"/>
    <w:rsid w:val="00BA7C84"/>
    <w:rsid w:val="00BA7F92"/>
    <w:rsid w:val="00BB00DA"/>
    <w:rsid w:val="00BB07CC"/>
    <w:rsid w:val="00BB09DC"/>
    <w:rsid w:val="00BB183E"/>
    <w:rsid w:val="00BB1C27"/>
    <w:rsid w:val="00BB1E64"/>
    <w:rsid w:val="00BB24B2"/>
    <w:rsid w:val="00BB251B"/>
    <w:rsid w:val="00BB2F7E"/>
    <w:rsid w:val="00BB3225"/>
    <w:rsid w:val="00BB3CA1"/>
    <w:rsid w:val="00BB3E69"/>
    <w:rsid w:val="00BB4B2E"/>
    <w:rsid w:val="00BB4B6F"/>
    <w:rsid w:val="00BB538F"/>
    <w:rsid w:val="00BB5831"/>
    <w:rsid w:val="00BB6401"/>
    <w:rsid w:val="00BB74CF"/>
    <w:rsid w:val="00BB77E3"/>
    <w:rsid w:val="00BB7B3F"/>
    <w:rsid w:val="00BB7F63"/>
    <w:rsid w:val="00BC1D78"/>
    <w:rsid w:val="00BC1F45"/>
    <w:rsid w:val="00BC29FE"/>
    <w:rsid w:val="00BC2B46"/>
    <w:rsid w:val="00BC320B"/>
    <w:rsid w:val="00BC344B"/>
    <w:rsid w:val="00BC3646"/>
    <w:rsid w:val="00BC3A47"/>
    <w:rsid w:val="00BC4855"/>
    <w:rsid w:val="00BC4F3A"/>
    <w:rsid w:val="00BC52C7"/>
    <w:rsid w:val="00BC5433"/>
    <w:rsid w:val="00BC5583"/>
    <w:rsid w:val="00BC59DF"/>
    <w:rsid w:val="00BC5D7B"/>
    <w:rsid w:val="00BC620C"/>
    <w:rsid w:val="00BC67E5"/>
    <w:rsid w:val="00BC6AB6"/>
    <w:rsid w:val="00BC7717"/>
    <w:rsid w:val="00BC79F7"/>
    <w:rsid w:val="00BC7D97"/>
    <w:rsid w:val="00BD05EC"/>
    <w:rsid w:val="00BD0828"/>
    <w:rsid w:val="00BD0B8E"/>
    <w:rsid w:val="00BD10A7"/>
    <w:rsid w:val="00BD11C2"/>
    <w:rsid w:val="00BD1306"/>
    <w:rsid w:val="00BD1347"/>
    <w:rsid w:val="00BD1642"/>
    <w:rsid w:val="00BD1840"/>
    <w:rsid w:val="00BD193A"/>
    <w:rsid w:val="00BD1C27"/>
    <w:rsid w:val="00BD1DD8"/>
    <w:rsid w:val="00BD2607"/>
    <w:rsid w:val="00BD27F5"/>
    <w:rsid w:val="00BD27FD"/>
    <w:rsid w:val="00BD2DB6"/>
    <w:rsid w:val="00BD2DE1"/>
    <w:rsid w:val="00BD2FD9"/>
    <w:rsid w:val="00BD320E"/>
    <w:rsid w:val="00BD3F6D"/>
    <w:rsid w:val="00BD454D"/>
    <w:rsid w:val="00BD46FB"/>
    <w:rsid w:val="00BD4F2E"/>
    <w:rsid w:val="00BD5643"/>
    <w:rsid w:val="00BD6426"/>
    <w:rsid w:val="00BD6626"/>
    <w:rsid w:val="00BD6774"/>
    <w:rsid w:val="00BD6876"/>
    <w:rsid w:val="00BD6A3C"/>
    <w:rsid w:val="00BD78BE"/>
    <w:rsid w:val="00BD7B02"/>
    <w:rsid w:val="00BD7B28"/>
    <w:rsid w:val="00BD7CB9"/>
    <w:rsid w:val="00BE0231"/>
    <w:rsid w:val="00BE0271"/>
    <w:rsid w:val="00BE04B9"/>
    <w:rsid w:val="00BE0867"/>
    <w:rsid w:val="00BE1086"/>
    <w:rsid w:val="00BE145F"/>
    <w:rsid w:val="00BE1EBE"/>
    <w:rsid w:val="00BE2177"/>
    <w:rsid w:val="00BE245D"/>
    <w:rsid w:val="00BE2A5B"/>
    <w:rsid w:val="00BE30E3"/>
    <w:rsid w:val="00BE37E8"/>
    <w:rsid w:val="00BE3969"/>
    <w:rsid w:val="00BE3DEF"/>
    <w:rsid w:val="00BE40BB"/>
    <w:rsid w:val="00BE4281"/>
    <w:rsid w:val="00BE45DF"/>
    <w:rsid w:val="00BE4E3C"/>
    <w:rsid w:val="00BE5B2B"/>
    <w:rsid w:val="00BE600A"/>
    <w:rsid w:val="00BE6331"/>
    <w:rsid w:val="00BE6428"/>
    <w:rsid w:val="00BE64CA"/>
    <w:rsid w:val="00BE658D"/>
    <w:rsid w:val="00BE678D"/>
    <w:rsid w:val="00BE68B9"/>
    <w:rsid w:val="00BE7935"/>
    <w:rsid w:val="00BF066B"/>
    <w:rsid w:val="00BF11C4"/>
    <w:rsid w:val="00BF1707"/>
    <w:rsid w:val="00BF1BB7"/>
    <w:rsid w:val="00BF1CDC"/>
    <w:rsid w:val="00BF1F1A"/>
    <w:rsid w:val="00BF2051"/>
    <w:rsid w:val="00BF28E8"/>
    <w:rsid w:val="00BF29B5"/>
    <w:rsid w:val="00BF2EA6"/>
    <w:rsid w:val="00BF3C66"/>
    <w:rsid w:val="00BF4205"/>
    <w:rsid w:val="00BF43D8"/>
    <w:rsid w:val="00BF4E3B"/>
    <w:rsid w:val="00BF4E82"/>
    <w:rsid w:val="00BF4FB3"/>
    <w:rsid w:val="00BF5571"/>
    <w:rsid w:val="00BF5762"/>
    <w:rsid w:val="00BF655A"/>
    <w:rsid w:val="00BF6B47"/>
    <w:rsid w:val="00BF6BE6"/>
    <w:rsid w:val="00BF71B2"/>
    <w:rsid w:val="00BF7628"/>
    <w:rsid w:val="00BF7A11"/>
    <w:rsid w:val="00BF7CD4"/>
    <w:rsid w:val="00BF7D63"/>
    <w:rsid w:val="00C00539"/>
    <w:rsid w:val="00C00CE8"/>
    <w:rsid w:val="00C00D90"/>
    <w:rsid w:val="00C01706"/>
    <w:rsid w:val="00C01A3F"/>
    <w:rsid w:val="00C01D44"/>
    <w:rsid w:val="00C0222B"/>
    <w:rsid w:val="00C029EB"/>
    <w:rsid w:val="00C03870"/>
    <w:rsid w:val="00C0438C"/>
    <w:rsid w:val="00C04F3E"/>
    <w:rsid w:val="00C0516A"/>
    <w:rsid w:val="00C0543B"/>
    <w:rsid w:val="00C055A5"/>
    <w:rsid w:val="00C058F8"/>
    <w:rsid w:val="00C05AF3"/>
    <w:rsid w:val="00C05DB5"/>
    <w:rsid w:val="00C066B2"/>
    <w:rsid w:val="00C07010"/>
    <w:rsid w:val="00C076ED"/>
    <w:rsid w:val="00C07B76"/>
    <w:rsid w:val="00C07BEC"/>
    <w:rsid w:val="00C10746"/>
    <w:rsid w:val="00C11CDB"/>
    <w:rsid w:val="00C11F28"/>
    <w:rsid w:val="00C1248B"/>
    <w:rsid w:val="00C13746"/>
    <w:rsid w:val="00C137BC"/>
    <w:rsid w:val="00C13882"/>
    <w:rsid w:val="00C13E6D"/>
    <w:rsid w:val="00C1448D"/>
    <w:rsid w:val="00C14AD9"/>
    <w:rsid w:val="00C14C0A"/>
    <w:rsid w:val="00C15A8C"/>
    <w:rsid w:val="00C164FC"/>
    <w:rsid w:val="00C168D8"/>
    <w:rsid w:val="00C16D25"/>
    <w:rsid w:val="00C17E13"/>
    <w:rsid w:val="00C17ECD"/>
    <w:rsid w:val="00C20CA9"/>
    <w:rsid w:val="00C20D46"/>
    <w:rsid w:val="00C20E69"/>
    <w:rsid w:val="00C20F65"/>
    <w:rsid w:val="00C211AC"/>
    <w:rsid w:val="00C21621"/>
    <w:rsid w:val="00C21691"/>
    <w:rsid w:val="00C216EB"/>
    <w:rsid w:val="00C21719"/>
    <w:rsid w:val="00C217F9"/>
    <w:rsid w:val="00C219C8"/>
    <w:rsid w:val="00C21CCF"/>
    <w:rsid w:val="00C22DB6"/>
    <w:rsid w:val="00C22DF4"/>
    <w:rsid w:val="00C23A70"/>
    <w:rsid w:val="00C2468F"/>
    <w:rsid w:val="00C2486C"/>
    <w:rsid w:val="00C249E8"/>
    <w:rsid w:val="00C24A77"/>
    <w:rsid w:val="00C2606C"/>
    <w:rsid w:val="00C264D0"/>
    <w:rsid w:val="00C26BBA"/>
    <w:rsid w:val="00C26D34"/>
    <w:rsid w:val="00C26FA7"/>
    <w:rsid w:val="00C271E2"/>
    <w:rsid w:val="00C272AC"/>
    <w:rsid w:val="00C2759E"/>
    <w:rsid w:val="00C30332"/>
    <w:rsid w:val="00C30CE6"/>
    <w:rsid w:val="00C319DF"/>
    <w:rsid w:val="00C31B8C"/>
    <w:rsid w:val="00C31BB9"/>
    <w:rsid w:val="00C31F2A"/>
    <w:rsid w:val="00C31F35"/>
    <w:rsid w:val="00C33328"/>
    <w:rsid w:val="00C334D5"/>
    <w:rsid w:val="00C33A16"/>
    <w:rsid w:val="00C34094"/>
    <w:rsid w:val="00C34275"/>
    <w:rsid w:val="00C343F2"/>
    <w:rsid w:val="00C3451F"/>
    <w:rsid w:val="00C34C90"/>
    <w:rsid w:val="00C34CEE"/>
    <w:rsid w:val="00C34D9F"/>
    <w:rsid w:val="00C355BD"/>
    <w:rsid w:val="00C356AB"/>
    <w:rsid w:val="00C35B48"/>
    <w:rsid w:val="00C36159"/>
    <w:rsid w:val="00C36380"/>
    <w:rsid w:val="00C3641F"/>
    <w:rsid w:val="00C36727"/>
    <w:rsid w:val="00C36AFE"/>
    <w:rsid w:val="00C36C06"/>
    <w:rsid w:val="00C36C53"/>
    <w:rsid w:val="00C370EA"/>
    <w:rsid w:val="00C37189"/>
    <w:rsid w:val="00C376FC"/>
    <w:rsid w:val="00C40045"/>
    <w:rsid w:val="00C40061"/>
    <w:rsid w:val="00C403FF"/>
    <w:rsid w:val="00C40447"/>
    <w:rsid w:val="00C408C3"/>
    <w:rsid w:val="00C4105A"/>
    <w:rsid w:val="00C410A8"/>
    <w:rsid w:val="00C41194"/>
    <w:rsid w:val="00C41206"/>
    <w:rsid w:val="00C41F42"/>
    <w:rsid w:val="00C420AC"/>
    <w:rsid w:val="00C4219B"/>
    <w:rsid w:val="00C42732"/>
    <w:rsid w:val="00C42DAA"/>
    <w:rsid w:val="00C42EA5"/>
    <w:rsid w:val="00C43382"/>
    <w:rsid w:val="00C43BEE"/>
    <w:rsid w:val="00C43FE9"/>
    <w:rsid w:val="00C44173"/>
    <w:rsid w:val="00C445AE"/>
    <w:rsid w:val="00C44B5F"/>
    <w:rsid w:val="00C454CE"/>
    <w:rsid w:val="00C468CD"/>
    <w:rsid w:val="00C46CD6"/>
    <w:rsid w:val="00C47066"/>
    <w:rsid w:val="00C470B0"/>
    <w:rsid w:val="00C50AA3"/>
    <w:rsid w:val="00C50EC3"/>
    <w:rsid w:val="00C5107D"/>
    <w:rsid w:val="00C52067"/>
    <w:rsid w:val="00C52347"/>
    <w:rsid w:val="00C5293E"/>
    <w:rsid w:val="00C52A3C"/>
    <w:rsid w:val="00C53C74"/>
    <w:rsid w:val="00C53FCA"/>
    <w:rsid w:val="00C5453D"/>
    <w:rsid w:val="00C55503"/>
    <w:rsid w:val="00C5586D"/>
    <w:rsid w:val="00C558E4"/>
    <w:rsid w:val="00C559FC"/>
    <w:rsid w:val="00C55C22"/>
    <w:rsid w:val="00C56621"/>
    <w:rsid w:val="00C569BE"/>
    <w:rsid w:val="00C57C41"/>
    <w:rsid w:val="00C608C9"/>
    <w:rsid w:val="00C613B0"/>
    <w:rsid w:val="00C6140D"/>
    <w:rsid w:val="00C61E67"/>
    <w:rsid w:val="00C61EE4"/>
    <w:rsid w:val="00C624F8"/>
    <w:rsid w:val="00C62B21"/>
    <w:rsid w:val="00C63268"/>
    <w:rsid w:val="00C6338E"/>
    <w:rsid w:val="00C655A9"/>
    <w:rsid w:val="00C65711"/>
    <w:rsid w:val="00C6578A"/>
    <w:rsid w:val="00C65A2A"/>
    <w:rsid w:val="00C65C32"/>
    <w:rsid w:val="00C65E92"/>
    <w:rsid w:val="00C662F3"/>
    <w:rsid w:val="00C66D71"/>
    <w:rsid w:val="00C6755A"/>
    <w:rsid w:val="00C6785E"/>
    <w:rsid w:val="00C70252"/>
    <w:rsid w:val="00C70572"/>
    <w:rsid w:val="00C705C1"/>
    <w:rsid w:val="00C706F5"/>
    <w:rsid w:val="00C708A4"/>
    <w:rsid w:val="00C717A1"/>
    <w:rsid w:val="00C71844"/>
    <w:rsid w:val="00C71DF1"/>
    <w:rsid w:val="00C7217E"/>
    <w:rsid w:val="00C72846"/>
    <w:rsid w:val="00C72973"/>
    <w:rsid w:val="00C736EB"/>
    <w:rsid w:val="00C7395B"/>
    <w:rsid w:val="00C73EF1"/>
    <w:rsid w:val="00C74797"/>
    <w:rsid w:val="00C747CD"/>
    <w:rsid w:val="00C74AC2"/>
    <w:rsid w:val="00C75862"/>
    <w:rsid w:val="00C75B8F"/>
    <w:rsid w:val="00C76005"/>
    <w:rsid w:val="00C76384"/>
    <w:rsid w:val="00C768C7"/>
    <w:rsid w:val="00C76D6E"/>
    <w:rsid w:val="00C76F16"/>
    <w:rsid w:val="00C775BB"/>
    <w:rsid w:val="00C80A75"/>
    <w:rsid w:val="00C81775"/>
    <w:rsid w:val="00C819EC"/>
    <w:rsid w:val="00C81C96"/>
    <w:rsid w:val="00C82991"/>
    <w:rsid w:val="00C82D98"/>
    <w:rsid w:val="00C83275"/>
    <w:rsid w:val="00C832D4"/>
    <w:rsid w:val="00C83C0B"/>
    <w:rsid w:val="00C83DF4"/>
    <w:rsid w:val="00C84088"/>
    <w:rsid w:val="00C84D7C"/>
    <w:rsid w:val="00C85188"/>
    <w:rsid w:val="00C8547F"/>
    <w:rsid w:val="00C85D14"/>
    <w:rsid w:val="00C87110"/>
    <w:rsid w:val="00C8745A"/>
    <w:rsid w:val="00C87517"/>
    <w:rsid w:val="00C87C23"/>
    <w:rsid w:val="00C87D06"/>
    <w:rsid w:val="00C87D2B"/>
    <w:rsid w:val="00C87DF5"/>
    <w:rsid w:val="00C9002F"/>
    <w:rsid w:val="00C90067"/>
    <w:rsid w:val="00C9073B"/>
    <w:rsid w:val="00C90CAB"/>
    <w:rsid w:val="00C90CF0"/>
    <w:rsid w:val="00C91088"/>
    <w:rsid w:val="00C9139A"/>
    <w:rsid w:val="00C917E6"/>
    <w:rsid w:val="00C91D39"/>
    <w:rsid w:val="00C9219C"/>
    <w:rsid w:val="00C92A8E"/>
    <w:rsid w:val="00C92D25"/>
    <w:rsid w:val="00C93AEC"/>
    <w:rsid w:val="00C93D8C"/>
    <w:rsid w:val="00C93EBE"/>
    <w:rsid w:val="00C9455B"/>
    <w:rsid w:val="00C952BD"/>
    <w:rsid w:val="00C95B2E"/>
    <w:rsid w:val="00C95D7B"/>
    <w:rsid w:val="00C9673B"/>
    <w:rsid w:val="00C96C11"/>
    <w:rsid w:val="00C96CF8"/>
    <w:rsid w:val="00C96D3A"/>
    <w:rsid w:val="00C96E82"/>
    <w:rsid w:val="00C97028"/>
    <w:rsid w:val="00C97882"/>
    <w:rsid w:val="00C97E61"/>
    <w:rsid w:val="00C97F44"/>
    <w:rsid w:val="00CA08B7"/>
    <w:rsid w:val="00CA181D"/>
    <w:rsid w:val="00CA1BF6"/>
    <w:rsid w:val="00CA1C81"/>
    <w:rsid w:val="00CA1ED9"/>
    <w:rsid w:val="00CA274F"/>
    <w:rsid w:val="00CA322D"/>
    <w:rsid w:val="00CA35C7"/>
    <w:rsid w:val="00CA385F"/>
    <w:rsid w:val="00CA3C38"/>
    <w:rsid w:val="00CA48B3"/>
    <w:rsid w:val="00CA4ED0"/>
    <w:rsid w:val="00CA4F6A"/>
    <w:rsid w:val="00CA537B"/>
    <w:rsid w:val="00CA547A"/>
    <w:rsid w:val="00CA626C"/>
    <w:rsid w:val="00CA691C"/>
    <w:rsid w:val="00CA6E9B"/>
    <w:rsid w:val="00CA7456"/>
    <w:rsid w:val="00CA7465"/>
    <w:rsid w:val="00CA7F4F"/>
    <w:rsid w:val="00CB0284"/>
    <w:rsid w:val="00CB0394"/>
    <w:rsid w:val="00CB0B08"/>
    <w:rsid w:val="00CB1038"/>
    <w:rsid w:val="00CB13D3"/>
    <w:rsid w:val="00CB17F2"/>
    <w:rsid w:val="00CB1C29"/>
    <w:rsid w:val="00CB1E01"/>
    <w:rsid w:val="00CB1E17"/>
    <w:rsid w:val="00CB1F14"/>
    <w:rsid w:val="00CB296E"/>
    <w:rsid w:val="00CB2D79"/>
    <w:rsid w:val="00CB3391"/>
    <w:rsid w:val="00CB3555"/>
    <w:rsid w:val="00CB3560"/>
    <w:rsid w:val="00CB447E"/>
    <w:rsid w:val="00CB4730"/>
    <w:rsid w:val="00CB5986"/>
    <w:rsid w:val="00CB60BA"/>
    <w:rsid w:val="00CB6F9C"/>
    <w:rsid w:val="00CB73AA"/>
    <w:rsid w:val="00CB7BE5"/>
    <w:rsid w:val="00CB7E82"/>
    <w:rsid w:val="00CB7EBA"/>
    <w:rsid w:val="00CB7FEE"/>
    <w:rsid w:val="00CC00E3"/>
    <w:rsid w:val="00CC045E"/>
    <w:rsid w:val="00CC0B06"/>
    <w:rsid w:val="00CC0BED"/>
    <w:rsid w:val="00CC1100"/>
    <w:rsid w:val="00CC24A5"/>
    <w:rsid w:val="00CC24E3"/>
    <w:rsid w:val="00CC2549"/>
    <w:rsid w:val="00CC2AF2"/>
    <w:rsid w:val="00CC3153"/>
    <w:rsid w:val="00CC3488"/>
    <w:rsid w:val="00CC3EF4"/>
    <w:rsid w:val="00CC4144"/>
    <w:rsid w:val="00CC4216"/>
    <w:rsid w:val="00CC4391"/>
    <w:rsid w:val="00CC4D5A"/>
    <w:rsid w:val="00CC4E34"/>
    <w:rsid w:val="00CC5793"/>
    <w:rsid w:val="00CC59C7"/>
    <w:rsid w:val="00CC5C44"/>
    <w:rsid w:val="00CC62D4"/>
    <w:rsid w:val="00CC62F1"/>
    <w:rsid w:val="00CC6617"/>
    <w:rsid w:val="00CC6637"/>
    <w:rsid w:val="00CC6776"/>
    <w:rsid w:val="00CC6AB4"/>
    <w:rsid w:val="00CC6CB4"/>
    <w:rsid w:val="00CC7264"/>
    <w:rsid w:val="00CC72E7"/>
    <w:rsid w:val="00CC7407"/>
    <w:rsid w:val="00CC7C48"/>
    <w:rsid w:val="00CC7F89"/>
    <w:rsid w:val="00CD0135"/>
    <w:rsid w:val="00CD0387"/>
    <w:rsid w:val="00CD0575"/>
    <w:rsid w:val="00CD0A77"/>
    <w:rsid w:val="00CD0A9E"/>
    <w:rsid w:val="00CD113F"/>
    <w:rsid w:val="00CD1361"/>
    <w:rsid w:val="00CD1D30"/>
    <w:rsid w:val="00CD1DF6"/>
    <w:rsid w:val="00CD29BB"/>
    <w:rsid w:val="00CD3DF9"/>
    <w:rsid w:val="00CD400A"/>
    <w:rsid w:val="00CD4233"/>
    <w:rsid w:val="00CD4C9F"/>
    <w:rsid w:val="00CD4D11"/>
    <w:rsid w:val="00CD4E46"/>
    <w:rsid w:val="00CD5254"/>
    <w:rsid w:val="00CD60A5"/>
    <w:rsid w:val="00CD6515"/>
    <w:rsid w:val="00CD76B5"/>
    <w:rsid w:val="00CD77BE"/>
    <w:rsid w:val="00CD7FD1"/>
    <w:rsid w:val="00CD7FEB"/>
    <w:rsid w:val="00CE0139"/>
    <w:rsid w:val="00CE0A62"/>
    <w:rsid w:val="00CE0C56"/>
    <w:rsid w:val="00CE2773"/>
    <w:rsid w:val="00CE2A65"/>
    <w:rsid w:val="00CE2A7B"/>
    <w:rsid w:val="00CE2FF5"/>
    <w:rsid w:val="00CE41F9"/>
    <w:rsid w:val="00CE4768"/>
    <w:rsid w:val="00CE4A81"/>
    <w:rsid w:val="00CE4C03"/>
    <w:rsid w:val="00CE56A7"/>
    <w:rsid w:val="00CE578D"/>
    <w:rsid w:val="00CE5A8E"/>
    <w:rsid w:val="00CE5C39"/>
    <w:rsid w:val="00CE5E28"/>
    <w:rsid w:val="00CE5EAD"/>
    <w:rsid w:val="00CE6733"/>
    <w:rsid w:val="00CE6EFA"/>
    <w:rsid w:val="00CF0134"/>
    <w:rsid w:val="00CF03BD"/>
    <w:rsid w:val="00CF059B"/>
    <w:rsid w:val="00CF0684"/>
    <w:rsid w:val="00CF0B5E"/>
    <w:rsid w:val="00CF0DFB"/>
    <w:rsid w:val="00CF0EF1"/>
    <w:rsid w:val="00CF180F"/>
    <w:rsid w:val="00CF1A09"/>
    <w:rsid w:val="00CF1D4F"/>
    <w:rsid w:val="00CF1EB9"/>
    <w:rsid w:val="00CF26EC"/>
    <w:rsid w:val="00CF2E4D"/>
    <w:rsid w:val="00CF36DD"/>
    <w:rsid w:val="00CF3800"/>
    <w:rsid w:val="00CF3DFB"/>
    <w:rsid w:val="00CF4349"/>
    <w:rsid w:val="00CF49C7"/>
    <w:rsid w:val="00CF52A1"/>
    <w:rsid w:val="00CF5C0D"/>
    <w:rsid w:val="00CF5C94"/>
    <w:rsid w:val="00CF5ECE"/>
    <w:rsid w:val="00CF6045"/>
    <w:rsid w:val="00CF61BF"/>
    <w:rsid w:val="00CF626A"/>
    <w:rsid w:val="00CF6A11"/>
    <w:rsid w:val="00CF73D3"/>
    <w:rsid w:val="00D001CB"/>
    <w:rsid w:val="00D001E3"/>
    <w:rsid w:val="00D0055C"/>
    <w:rsid w:val="00D00FCE"/>
    <w:rsid w:val="00D012FA"/>
    <w:rsid w:val="00D01A2C"/>
    <w:rsid w:val="00D01C77"/>
    <w:rsid w:val="00D026AF"/>
    <w:rsid w:val="00D02B6A"/>
    <w:rsid w:val="00D02E21"/>
    <w:rsid w:val="00D02F52"/>
    <w:rsid w:val="00D0352A"/>
    <w:rsid w:val="00D035FE"/>
    <w:rsid w:val="00D039C3"/>
    <w:rsid w:val="00D04D15"/>
    <w:rsid w:val="00D04D62"/>
    <w:rsid w:val="00D06209"/>
    <w:rsid w:val="00D0649B"/>
    <w:rsid w:val="00D066E4"/>
    <w:rsid w:val="00D06778"/>
    <w:rsid w:val="00D069B8"/>
    <w:rsid w:val="00D06B22"/>
    <w:rsid w:val="00D06D0C"/>
    <w:rsid w:val="00D06D56"/>
    <w:rsid w:val="00D06FA3"/>
    <w:rsid w:val="00D07636"/>
    <w:rsid w:val="00D1131F"/>
    <w:rsid w:val="00D1132B"/>
    <w:rsid w:val="00D12336"/>
    <w:rsid w:val="00D12C48"/>
    <w:rsid w:val="00D12FA9"/>
    <w:rsid w:val="00D132C5"/>
    <w:rsid w:val="00D13F00"/>
    <w:rsid w:val="00D13FB5"/>
    <w:rsid w:val="00D1428E"/>
    <w:rsid w:val="00D14343"/>
    <w:rsid w:val="00D143F6"/>
    <w:rsid w:val="00D14DF7"/>
    <w:rsid w:val="00D1504A"/>
    <w:rsid w:val="00D15902"/>
    <w:rsid w:val="00D1591F"/>
    <w:rsid w:val="00D15D1D"/>
    <w:rsid w:val="00D15D1F"/>
    <w:rsid w:val="00D1628D"/>
    <w:rsid w:val="00D16436"/>
    <w:rsid w:val="00D16446"/>
    <w:rsid w:val="00D1676A"/>
    <w:rsid w:val="00D169EF"/>
    <w:rsid w:val="00D16C28"/>
    <w:rsid w:val="00D16D8E"/>
    <w:rsid w:val="00D174AF"/>
    <w:rsid w:val="00D17C99"/>
    <w:rsid w:val="00D17D9F"/>
    <w:rsid w:val="00D202FF"/>
    <w:rsid w:val="00D2084E"/>
    <w:rsid w:val="00D20961"/>
    <w:rsid w:val="00D20963"/>
    <w:rsid w:val="00D20B6F"/>
    <w:rsid w:val="00D2113F"/>
    <w:rsid w:val="00D21709"/>
    <w:rsid w:val="00D21915"/>
    <w:rsid w:val="00D220D1"/>
    <w:rsid w:val="00D2210F"/>
    <w:rsid w:val="00D226ED"/>
    <w:rsid w:val="00D229E1"/>
    <w:rsid w:val="00D22A07"/>
    <w:rsid w:val="00D22D76"/>
    <w:rsid w:val="00D234E2"/>
    <w:rsid w:val="00D234FC"/>
    <w:rsid w:val="00D23885"/>
    <w:rsid w:val="00D24645"/>
    <w:rsid w:val="00D24DFF"/>
    <w:rsid w:val="00D25036"/>
    <w:rsid w:val="00D253E1"/>
    <w:rsid w:val="00D259C0"/>
    <w:rsid w:val="00D25C66"/>
    <w:rsid w:val="00D264A2"/>
    <w:rsid w:val="00D2673F"/>
    <w:rsid w:val="00D2680F"/>
    <w:rsid w:val="00D2710D"/>
    <w:rsid w:val="00D27702"/>
    <w:rsid w:val="00D27CB0"/>
    <w:rsid w:val="00D300FF"/>
    <w:rsid w:val="00D307AE"/>
    <w:rsid w:val="00D30C6D"/>
    <w:rsid w:val="00D310F9"/>
    <w:rsid w:val="00D31627"/>
    <w:rsid w:val="00D3174B"/>
    <w:rsid w:val="00D31783"/>
    <w:rsid w:val="00D31B45"/>
    <w:rsid w:val="00D322D0"/>
    <w:rsid w:val="00D32519"/>
    <w:rsid w:val="00D325F7"/>
    <w:rsid w:val="00D3268A"/>
    <w:rsid w:val="00D326BB"/>
    <w:rsid w:val="00D32854"/>
    <w:rsid w:val="00D32A18"/>
    <w:rsid w:val="00D32FA9"/>
    <w:rsid w:val="00D33F30"/>
    <w:rsid w:val="00D3458E"/>
    <w:rsid w:val="00D347A1"/>
    <w:rsid w:val="00D34AC2"/>
    <w:rsid w:val="00D34D68"/>
    <w:rsid w:val="00D34F01"/>
    <w:rsid w:val="00D351F2"/>
    <w:rsid w:val="00D35281"/>
    <w:rsid w:val="00D35D05"/>
    <w:rsid w:val="00D364ED"/>
    <w:rsid w:val="00D367B9"/>
    <w:rsid w:val="00D37098"/>
    <w:rsid w:val="00D3758F"/>
    <w:rsid w:val="00D37921"/>
    <w:rsid w:val="00D37B95"/>
    <w:rsid w:val="00D37C78"/>
    <w:rsid w:val="00D37E40"/>
    <w:rsid w:val="00D40148"/>
    <w:rsid w:val="00D40BB1"/>
    <w:rsid w:val="00D40CD1"/>
    <w:rsid w:val="00D41E27"/>
    <w:rsid w:val="00D42474"/>
    <w:rsid w:val="00D42A94"/>
    <w:rsid w:val="00D431F9"/>
    <w:rsid w:val="00D436A6"/>
    <w:rsid w:val="00D44330"/>
    <w:rsid w:val="00D44C12"/>
    <w:rsid w:val="00D44E80"/>
    <w:rsid w:val="00D45387"/>
    <w:rsid w:val="00D463BC"/>
    <w:rsid w:val="00D466D2"/>
    <w:rsid w:val="00D469D3"/>
    <w:rsid w:val="00D47041"/>
    <w:rsid w:val="00D504D3"/>
    <w:rsid w:val="00D5055F"/>
    <w:rsid w:val="00D507F2"/>
    <w:rsid w:val="00D50AA4"/>
    <w:rsid w:val="00D51397"/>
    <w:rsid w:val="00D51D7C"/>
    <w:rsid w:val="00D51FA7"/>
    <w:rsid w:val="00D52A07"/>
    <w:rsid w:val="00D52B94"/>
    <w:rsid w:val="00D52C1F"/>
    <w:rsid w:val="00D52D65"/>
    <w:rsid w:val="00D5353C"/>
    <w:rsid w:val="00D53BBD"/>
    <w:rsid w:val="00D54E99"/>
    <w:rsid w:val="00D5540A"/>
    <w:rsid w:val="00D55D7A"/>
    <w:rsid w:val="00D56599"/>
    <w:rsid w:val="00D56831"/>
    <w:rsid w:val="00D569C8"/>
    <w:rsid w:val="00D56A18"/>
    <w:rsid w:val="00D56AB6"/>
    <w:rsid w:val="00D56B29"/>
    <w:rsid w:val="00D56EFE"/>
    <w:rsid w:val="00D56F35"/>
    <w:rsid w:val="00D57350"/>
    <w:rsid w:val="00D577D0"/>
    <w:rsid w:val="00D57D25"/>
    <w:rsid w:val="00D57D7A"/>
    <w:rsid w:val="00D57F28"/>
    <w:rsid w:val="00D60996"/>
    <w:rsid w:val="00D60F79"/>
    <w:rsid w:val="00D61194"/>
    <w:rsid w:val="00D61AF1"/>
    <w:rsid w:val="00D6245F"/>
    <w:rsid w:val="00D62DAE"/>
    <w:rsid w:val="00D63095"/>
    <w:rsid w:val="00D6337E"/>
    <w:rsid w:val="00D643C3"/>
    <w:rsid w:val="00D649C5"/>
    <w:rsid w:val="00D64B1C"/>
    <w:rsid w:val="00D65B95"/>
    <w:rsid w:val="00D66749"/>
    <w:rsid w:val="00D6682A"/>
    <w:rsid w:val="00D66B84"/>
    <w:rsid w:val="00D66D48"/>
    <w:rsid w:val="00D66F7B"/>
    <w:rsid w:val="00D67ACE"/>
    <w:rsid w:val="00D67BFF"/>
    <w:rsid w:val="00D67CF5"/>
    <w:rsid w:val="00D70353"/>
    <w:rsid w:val="00D7090B"/>
    <w:rsid w:val="00D70C13"/>
    <w:rsid w:val="00D70F50"/>
    <w:rsid w:val="00D723EC"/>
    <w:rsid w:val="00D724B9"/>
    <w:rsid w:val="00D7267B"/>
    <w:rsid w:val="00D73668"/>
    <w:rsid w:val="00D73B46"/>
    <w:rsid w:val="00D74326"/>
    <w:rsid w:val="00D747DF"/>
    <w:rsid w:val="00D74C99"/>
    <w:rsid w:val="00D75322"/>
    <w:rsid w:val="00D7542F"/>
    <w:rsid w:val="00D7576F"/>
    <w:rsid w:val="00D7577F"/>
    <w:rsid w:val="00D7578F"/>
    <w:rsid w:val="00D75D5A"/>
    <w:rsid w:val="00D7612E"/>
    <w:rsid w:val="00D76317"/>
    <w:rsid w:val="00D76A32"/>
    <w:rsid w:val="00D770DE"/>
    <w:rsid w:val="00D774D8"/>
    <w:rsid w:val="00D77C77"/>
    <w:rsid w:val="00D80126"/>
    <w:rsid w:val="00D80191"/>
    <w:rsid w:val="00D80723"/>
    <w:rsid w:val="00D80CC3"/>
    <w:rsid w:val="00D8146E"/>
    <w:rsid w:val="00D81522"/>
    <w:rsid w:val="00D83267"/>
    <w:rsid w:val="00D83DBD"/>
    <w:rsid w:val="00D83F02"/>
    <w:rsid w:val="00D8436D"/>
    <w:rsid w:val="00D8459A"/>
    <w:rsid w:val="00D8490A"/>
    <w:rsid w:val="00D84B48"/>
    <w:rsid w:val="00D860C1"/>
    <w:rsid w:val="00D86115"/>
    <w:rsid w:val="00D867A0"/>
    <w:rsid w:val="00D86BA4"/>
    <w:rsid w:val="00D87371"/>
    <w:rsid w:val="00D8779F"/>
    <w:rsid w:val="00D878CB"/>
    <w:rsid w:val="00D87956"/>
    <w:rsid w:val="00D905E0"/>
    <w:rsid w:val="00D91602"/>
    <w:rsid w:val="00D91D50"/>
    <w:rsid w:val="00D92343"/>
    <w:rsid w:val="00D93895"/>
    <w:rsid w:val="00D93CCD"/>
    <w:rsid w:val="00D941E6"/>
    <w:rsid w:val="00D94AD0"/>
    <w:rsid w:val="00D94D62"/>
    <w:rsid w:val="00D95A9E"/>
    <w:rsid w:val="00D95CAA"/>
    <w:rsid w:val="00D96279"/>
    <w:rsid w:val="00D96501"/>
    <w:rsid w:val="00D96710"/>
    <w:rsid w:val="00D9702D"/>
    <w:rsid w:val="00D97DCD"/>
    <w:rsid w:val="00DA01E8"/>
    <w:rsid w:val="00DA0348"/>
    <w:rsid w:val="00DA0A9A"/>
    <w:rsid w:val="00DA0BE1"/>
    <w:rsid w:val="00DA1286"/>
    <w:rsid w:val="00DA15CB"/>
    <w:rsid w:val="00DA169E"/>
    <w:rsid w:val="00DA1BAC"/>
    <w:rsid w:val="00DA1EEC"/>
    <w:rsid w:val="00DA2AF9"/>
    <w:rsid w:val="00DA2D4E"/>
    <w:rsid w:val="00DA31CA"/>
    <w:rsid w:val="00DA348C"/>
    <w:rsid w:val="00DA3606"/>
    <w:rsid w:val="00DA37EA"/>
    <w:rsid w:val="00DA3844"/>
    <w:rsid w:val="00DA3D23"/>
    <w:rsid w:val="00DA575B"/>
    <w:rsid w:val="00DA5B2D"/>
    <w:rsid w:val="00DA7C24"/>
    <w:rsid w:val="00DA7C5C"/>
    <w:rsid w:val="00DB1DDA"/>
    <w:rsid w:val="00DB1E30"/>
    <w:rsid w:val="00DB214A"/>
    <w:rsid w:val="00DB2BBE"/>
    <w:rsid w:val="00DB2DFE"/>
    <w:rsid w:val="00DB3260"/>
    <w:rsid w:val="00DB390A"/>
    <w:rsid w:val="00DB3BFD"/>
    <w:rsid w:val="00DB434A"/>
    <w:rsid w:val="00DB4CD8"/>
    <w:rsid w:val="00DB5009"/>
    <w:rsid w:val="00DB5530"/>
    <w:rsid w:val="00DB57D9"/>
    <w:rsid w:val="00DB64CF"/>
    <w:rsid w:val="00DB65C9"/>
    <w:rsid w:val="00DB7C3F"/>
    <w:rsid w:val="00DC137C"/>
    <w:rsid w:val="00DC1E89"/>
    <w:rsid w:val="00DC1F4E"/>
    <w:rsid w:val="00DC2EDE"/>
    <w:rsid w:val="00DC3BE4"/>
    <w:rsid w:val="00DC530C"/>
    <w:rsid w:val="00DC551C"/>
    <w:rsid w:val="00DC610F"/>
    <w:rsid w:val="00DC6340"/>
    <w:rsid w:val="00DC634C"/>
    <w:rsid w:val="00DC6EB5"/>
    <w:rsid w:val="00DC7515"/>
    <w:rsid w:val="00DC79D0"/>
    <w:rsid w:val="00DD095C"/>
    <w:rsid w:val="00DD09CA"/>
    <w:rsid w:val="00DD0CA2"/>
    <w:rsid w:val="00DD102C"/>
    <w:rsid w:val="00DD14E8"/>
    <w:rsid w:val="00DD153A"/>
    <w:rsid w:val="00DD158C"/>
    <w:rsid w:val="00DD199A"/>
    <w:rsid w:val="00DD1C1A"/>
    <w:rsid w:val="00DD1DC1"/>
    <w:rsid w:val="00DD1DCE"/>
    <w:rsid w:val="00DD2435"/>
    <w:rsid w:val="00DD275B"/>
    <w:rsid w:val="00DD2950"/>
    <w:rsid w:val="00DD2D9D"/>
    <w:rsid w:val="00DD2ED3"/>
    <w:rsid w:val="00DD3AC9"/>
    <w:rsid w:val="00DD3B8B"/>
    <w:rsid w:val="00DD48B3"/>
    <w:rsid w:val="00DD4A09"/>
    <w:rsid w:val="00DD5326"/>
    <w:rsid w:val="00DD59C1"/>
    <w:rsid w:val="00DD5A16"/>
    <w:rsid w:val="00DD608C"/>
    <w:rsid w:val="00DD6551"/>
    <w:rsid w:val="00DD65B1"/>
    <w:rsid w:val="00DD67C2"/>
    <w:rsid w:val="00DD6EF2"/>
    <w:rsid w:val="00DD70E9"/>
    <w:rsid w:val="00DD72F9"/>
    <w:rsid w:val="00DD7EE2"/>
    <w:rsid w:val="00DE043C"/>
    <w:rsid w:val="00DE07C2"/>
    <w:rsid w:val="00DE1AFC"/>
    <w:rsid w:val="00DE1B5C"/>
    <w:rsid w:val="00DE2E40"/>
    <w:rsid w:val="00DE2FC7"/>
    <w:rsid w:val="00DE34B1"/>
    <w:rsid w:val="00DE3DD7"/>
    <w:rsid w:val="00DE4489"/>
    <w:rsid w:val="00DE476E"/>
    <w:rsid w:val="00DE49AA"/>
    <w:rsid w:val="00DE5989"/>
    <w:rsid w:val="00DE60AE"/>
    <w:rsid w:val="00DE64C5"/>
    <w:rsid w:val="00DE6754"/>
    <w:rsid w:val="00DE6DA6"/>
    <w:rsid w:val="00DE7092"/>
    <w:rsid w:val="00DE787E"/>
    <w:rsid w:val="00DE791D"/>
    <w:rsid w:val="00DE7994"/>
    <w:rsid w:val="00DE7A7C"/>
    <w:rsid w:val="00DE7AB3"/>
    <w:rsid w:val="00DF00DD"/>
    <w:rsid w:val="00DF02FF"/>
    <w:rsid w:val="00DF063D"/>
    <w:rsid w:val="00DF0944"/>
    <w:rsid w:val="00DF0EC2"/>
    <w:rsid w:val="00DF1590"/>
    <w:rsid w:val="00DF1A32"/>
    <w:rsid w:val="00DF2210"/>
    <w:rsid w:val="00DF2E40"/>
    <w:rsid w:val="00DF30A0"/>
    <w:rsid w:val="00DF3596"/>
    <w:rsid w:val="00DF3A44"/>
    <w:rsid w:val="00DF3C9C"/>
    <w:rsid w:val="00DF48B9"/>
    <w:rsid w:val="00DF5596"/>
    <w:rsid w:val="00DF579D"/>
    <w:rsid w:val="00DF5F8B"/>
    <w:rsid w:val="00DF6BA2"/>
    <w:rsid w:val="00DF6CF8"/>
    <w:rsid w:val="00DF6FE2"/>
    <w:rsid w:val="00DF7702"/>
    <w:rsid w:val="00DF7F45"/>
    <w:rsid w:val="00E00EF6"/>
    <w:rsid w:val="00E026B1"/>
    <w:rsid w:val="00E02713"/>
    <w:rsid w:val="00E02855"/>
    <w:rsid w:val="00E02F65"/>
    <w:rsid w:val="00E0384D"/>
    <w:rsid w:val="00E046A1"/>
    <w:rsid w:val="00E04B3D"/>
    <w:rsid w:val="00E05E93"/>
    <w:rsid w:val="00E0663F"/>
    <w:rsid w:val="00E06678"/>
    <w:rsid w:val="00E06936"/>
    <w:rsid w:val="00E06994"/>
    <w:rsid w:val="00E06D05"/>
    <w:rsid w:val="00E0728C"/>
    <w:rsid w:val="00E07D05"/>
    <w:rsid w:val="00E1008B"/>
    <w:rsid w:val="00E100ED"/>
    <w:rsid w:val="00E1048C"/>
    <w:rsid w:val="00E106CC"/>
    <w:rsid w:val="00E10ABE"/>
    <w:rsid w:val="00E11010"/>
    <w:rsid w:val="00E11637"/>
    <w:rsid w:val="00E11858"/>
    <w:rsid w:val="00E123B9"/>
    <w:rsid w:val="00E12407"/>
    <w:rsid w:val="00E129C3"/>
    <w:rsid w:val="00E12B47"/>
    <w:rsid w:val="00E13ABB"/>
    <w:rsid w:val="00E13DFB"/>
    <w:rsid w:val="00E140CB"/>
    <w:rsid w:val="00E14C32"/>
    <w:rsid w:val="00E14D5B"/>
    <w:rsid w:val="00E14DC5"/>
    <w:rsid w:val="00E153B4"/>
    <w:rsid w:val="00E15A32"/>
    <w:rsid w:val="00E15CF8"/>
    <w:rsid w:val="00E15D86"/>
    <w:rsid w:val="00E16784"/>
    <w:rsid w:val="00E1683A"/>
    <w:rsid w:val="00E16BFA"/>
    <w:rsid w:val="00E171D8"/>
    <w:rsid w:val="00E17472"/>
    <w:rsid w:val="00E206AB"/>
    <w:rsid w:val="00E20740"/>
    <w:rsid w:val="00E20C6C"/>
    <w:rsid w:val="00E21DC6"/>
    <w:rsid w:val="00E223F9"/>
    <w:rsid w:val="00E22838"/>
    <w:rsid w:val="00E2314D"/>
    <w:rsid w:val="00E23171"/>
    <w:rsid w:val="00E23527"/>
    <w:rsid w:val="00E2356D"/>
    <w:rsid w:val="00E23636"/>
    <w:rsid w:val="00E23837"/>
    <w:rsid w:val="00E240EE"/>
    <w:rsid w:val="00E2419E"/>
    <w:rsid w:val="00E244A0"/>
    <w:rsid w:val="00E24F74"/>
    <w:rsid w:val="00E25666"/>
    <w:rsid w:val="00E257AF"/>
    <w:rsid w:val="00E25E59"/>
    <w:rsid w:val="00E260CD"/>
    <w:rsid w:val="00E26369"/>
    <w:rsid w:val="00E2657E"/>
    <w:rsid w:val="00E2689F"/>
    <w:rsid w:val="00E26D52"/>
    <w:rsid w:val="00E270E5"/>
    <w:rsid w:val="00E273DD"/>
    <w:rsid w:val="00E301EC"/>
    <w:rsid w:val="00E30FF8"/>
    <w:rsid w:val="00E31094"/>
    <w:rsid w:val="00E3152C"/>
    <w:rsid w:val="00E31DC8"/>
    <w:rsid w:val="00E31E5F"/>
    <w:rsid w:val="00E321EF"/>
    <w:rsid w:val="00E32B62"/>
    <w:rsid w:val="00E32DFC"/>
    <w:rsid w:val="00E32EAD"/>
    <w:rsid w:val="00E33D48"/>
    <w:rsid w:val="00E3463C"/>
    <w:rsid w:val="00E34AF2"/>
    <w:rsid w:val="00E3532B"/>
    <w:rsid w:val="00E3592C"/>
    <w:rsid w:val="00E35D6E"/>
    <w:rsid w:val="00E35DD3"/>
    <w:rsid w:val="00E35E0F"/>
    <w:rsid w:val="00E35E90"/>
    <w:rsid w:val="00E367F0"/>
    <w:rsid w:val="00E3683C"/>
    <w:rsid w:val="00E36A56"/>
    <w:rsid w:val="00E36D92"/>
    <w:rsid w:val="00E3731E"/>
    <w:rsid w:val="00E378B8"/>
    <w:rsid w:val="00E37E51"/>
    <w:rsid w:val="00E37EA5"/>
    <w:rsid w:val="00E408D3"/>
    <w:rsid w:val="00E4102E"/>
    <w:rsid w:val="00E41291"/>
    <w:rsid w:val="00E41949"/>
    <w:rsid w:val="00E41FB5"/>
    <w:rsid w:val="00E42669"/>
    <w:rsid w:val="00E42AD6"/>
    <w:rsid w:val="00E42AFF"/>
    <w:rsid w:val="00E42BE9"/>
    <w:rsid w:val="00E43207"/>
    <w:rsid w:val="00E43288"/>
    <w:rsid w:val="00E43462"/>
    <w:rsid w:val="00E4384A"/>
    <w:rsid w:val="00E438A6"/>
    <w:rsid w:val="00E43E92"/>
    <w:rsid w:val="00E4447E"/>
    <w:rsid w:val="00E44732"/>
    <w:rsid w:val="00E44A32"/>
    <w:rsid w:val="00E44EBF"/>
    <w:rsid w:val="00E458A9"/>
    <w:rsid w:val="00E458BA"/>
    <w:rsid w:val="00E46C2A"/>
    <w:rsid w:val="00E47AD1"/>
    <w:rsid w:val="00E47C2B"/>
    <w:rsid w:val="00E50B3D"/>
    <w:rsid w:val="00E5123B"/>
    <w:rsid w:val="00E51526"/>
    <w:rsid w:val="00E51621"/>
    <w:rsid w:val="00E517BD"/>
    <w:rsid w:val="00E51CBB"/>
    <w:rsid w:val="00E5206D"/>
    <w:rsid w:val="00E521CA"/>
    <w:rsid w:val="00E52355"/>
    <w:rsid w:val="00E526F7"/>
    <w:rsid w:val="00E5271B"/>
    <w:rsid w:val="00E5376D"/>
    <w:rsid w:val="00E53DF4"/>
    <w:rsid w:val="00E53F04"/>
    <w:rsid w:val="00E5423D"/>
    <w:rsid w:val="00E543BB"/>
    <w:rsid w:val="00E5454C"/>
    <w:rsid w:val="00E55775"/>
    <w:rsid w:val="00E55E3C"/>
    <w:rsid w:val="00E579E0"/>
    <w:rsid w:val="00E57E0D"/>
    <w:rsid w:val="00E60E2B"/>
    <w:rsid w:val="00E60F69"/>
    <w:rsid w:val="00E61434"/>
    <w:rsid w:val="00E61820"/>
    <w:rsid w:val="00E61841"/>
    <w:rsid w:val="00E61BA9"/>
    <w:rsid w:val="00E6210C"/>
    <w:rsid w:val="00E621A8"/>
    <w:rsid w:val="00E624B9"/>
    <w:rsid w:val="00E6256D"/>
    <w:rsid w:val="00E62709"/>
    <w:rsid w:val="00E62B21"/>
    <w:rsid w:val="00E63350"/>
    <w:rsid w:val="00E638D0"/>
    <w:rsid w:val="00E6460F"/>
    <w:rsid w:val="00E64636"/>
    <w:rsid w:val="00E6485F"/>
    <w:rsid w:val="00E64902"/>
    <w:rsid w:val="00E6518B"/>
    <w:rsid w:val="00E65462"/>
    <w:rsid w:val="00E65655"/>
    <w:rsid w:val="00E657ED"/>
    <w:rsid w:val="00E65C02"/>
    <w:rsid w:val="00E65C40"/>
    <w:rsid w:val="00E660B8"/>
    <w:rsid w:val="00E66754"/>
    <w:rsid w:val="00E66997"/>
    <w:rsid w:val="00E66AF3"/>
    <w:rsid w:val="00E66D76"/>
    <w:rsid w:val="00E66DC7"/>
    <w:rsid w:val="00E66E30"/>
    <w:rsid w:val="00E673D6"/>
    <w:rsid w:val="00E67AB8"/>
    <w:rsid w:val="00E7039B"/>
    <w:rsid w:val="00E70855"/>
    <w:rsid w:val="00E7105C"/>
    <w:rsid w:val="00E71141"/>
    <w:rsid w:val="00E71819"/>
    <w:rsid w:val="00E71920"/>
    <w:rsid w:val="00E720CE"/>
    <w:rsid w:val="00E72112"/>
    <w:rsid w:val="00E72A4A"/>
    <w:rsid w:val="00E72A72"/>
    <w:rsid w:val="00E72BA3"/>
    <w:rsid w:val="00E73FE0"/>
    <w:rsid w:val="00E74833"/>
    <w:rsid w:val="00E74F84"/>
    <w:rsid w:val="00E751BA"/>
    <w:rsid w:val="00E751DF"/>
    <w:rsid w:val="00E75273"/>
    <w:rsid w:val="00E7583F"/>
    <w:rsid w:val="00E75C63"/>
    <w:rsid w:val="00E75F93"/>
    <w:rsid w:val="00E7639A"/>
    <w:rsid w:val="00E767D3"/>
    <w:rsid w:val="00E7682F"/>
    <w:rsid w:val="00E77165"/>
    <w:rsid w:val="00E77269"/>
    <w:rsid w:val="00E77378"/>
    <w:rsid w:val="00E773B9"/>
    <w:rsid w:val="00E77659"/>
    <w:rsid w:val="00E77DAC"/>
    <w:rsid w:val="00E801E8"/>
    <w:rsid w:val="00E80809"/>
    <w:rsid w:val="00E811F6"/>
    <w:rsid w:val="00E81247"/>
    <w:rsid w:val="00E814F9"/>
    <w:rsid w:val="00E81D31"/>
    <w:rsid w:val="00E822D0"/>
    <w:rsid w:val="00E823E7"/>
    <w:rsid w:val="00E8299A"/>
    <w:rsid w:val="00E82EBF"/>
    <w:rsid w:val="00E83223"/>
    <w:rsid w:val="00E83522"/>
    <w:rsid w:val="00E83A44"/>
    <w:rsid w:val="00E84BC2"/>
    <w:rsid w:val="00E84BFA"/>
    <w:rsid w:val="00E84EDD"/>
    <w:rsid w:val="00E853F2"/>
    <w:rsid w:val="00E85F35"/>
    <w:rsid w:val="00E85FFA"/>
    <w:rsid w:val="00E87A6B"/>
    <w:rsid w:val="00E87AE4"/>
    <w:rsid w:val="00E87B07"/>
    <w:rsid w:val="00E87DEC"/>
    <w:rsid w:val="00E9002C"/>
    <w:rsid w:val="00E902B6"/>
    <w:rsid w:val="00E90B1E"/>
    <w:rsid w:val="00E90C24"/>
    <w:rsid w:val="00E90F19"/>
    <w:rsid w:val="00E919C8"/>
    <w:rsid w:val="00E92248"/>
    <w:rsid w:val="00E926F3"/>
    <w:rsid w:val="00E92B53"/>
    <w:rsid w:val="00E93A7A"/>
    <w:rsid w:val="00E93C43"/>
    <w:rsid w:val="00E93FD7"/>
    <w:rsid w:val="00E9420D"/>
    <w:rsid w:val="00E943EC"/>
    <w:rsid w:val="00E9448A"/>
    <w:rsid w:val="00E94973"/>
    <w:rsid w:val="00E94F6D"/>
    <w:rsid w:val="00E958FD"/>
    <w:rsid w:val="00E959E8"/>
    <w:rsid w:val="00E95D06"/>
    <w:rsid w:val="00E96603"/>
    <w:rsid w:val="00E971A5"/>
    <w:rsid w:val="00E9737A"/>
    <w:rsid w:val="00E97454"/>
    <w:rsid w:val="00E97D41"/>
    <w:rsid w:val="00E97DB3"/>
    <w:rsid w:val="00E97FC9"/>
    <w:rsid w:val="00EA03A0"/>
    <w:rsid w:val="00EA082E"/>
    <w:rsid w:val="00EA0B60"/>
    <w:rsid w:val="00EA1A7F"/>
    <w:rsid w:val="00EA1F52"/>
    <w:rsid w:val="00EA22E1"/>
    <w:rsid w:val="00EA259C"/>
    <w:rsid w:val="00EA26A7"/>
    <w:rsid w:val="00EA2809"/>
    <w:rsid w:val="00EA2FC4"/>
    <w:rsid w:val="00EA33CB"/>
    <w:rsid w:val="00EA39D8"/>
    <w:rsid w:val="00EA4F8F"/>
    <w:rsid w:val="00EA5538"/>
    <w:rsid w:val="00EA554F"/>
    <w:rsid w:val="00EA5703"/>
    <w:rsid w:val="00EA5D5D"/>
    <w:rsid w:val="00EA5EDB"/>
    <w:rsid w:val="00EA5F08"/>
    <w:rsid w:val="00EA6618"/>
    <w:rsid w:val="00EA66A6"/>
    <w:rsid w:val="00EA6C38"/>
    <w:rsid w:val="00EA7282"/>
    <w:rsid w:val="00EA7476"/>
    <w:rsid w:val="00EA7949"/>
    <w:rsid w:val="00EA7B99"/>
    <w:rsid w:val="00EB00A8"/>
    <w:rsid w:val="00EB0C5B"/>
    <w:rsid w:val="00EB1099"/>
    <w:rsid w:val="00EB10D3"/>
    <w:rsid w:val="00EB1249"/>
    <w:rsid w:val="00EB148B"/>
    <w:rsid w:val="00EB1523"/>
    <w:rsid w:val="00EB16B4"/>
    <w:rsid w:val="00EB1A5A"/>
    <w:rsid w:val="00EB2896"/>
    <w:rsid w:val="00EB2AEC"/>
    <w:rsid w:val="00EB37C8"/>
    <w:rsid w:val="00EB4185"/>
    <w:rsid w:val="00EB4488"/>
    <w:rsid w:val="00EB47B4"/>
    <w:rsid w:val="00EB4F49"/>
    <w:rsid w:val="00EB53B5"/>
    <w:rsid w:val="00EB5F40"/>
    <w:rsid w:val="00EB6369"/>
    <w:rsid w:val="00EB63E5"/>
    <w:rsid w:val="00EB6F4A"/>
    <w:rsid w:val="00EB78FB"/>
    <w:rsid w:val="00EB7F42"/>
    <w:rsid w:val="00EC0438"/>
    <w:rsid w:val="00EC05DD"/>
    <w:rsid w:val="00EC0626"/>
    <w:rsid w:val="00EC0E1B"/>
    <w:rsid w:val="00EC196A"/>
    <w:rsid w:val="00EC225B"/>
    <w:rsid w:val="00EC2D81"/>
    <w:rsid w:val="00EC2E69"/>
    <w:rsid w:val="00EC3215"/>
    <w:rsid w:val="00EC33CD"/>
    <w:rsid w:val="00EC340C"/>
    <w:rsid w:val="00EC40CB"/>
    <w:rsid w:val="00EC4241"/>
    <w:rsid w:val="00EC4B7C"/>
    <w:rsid w:val="00EC4BD5"/>
    <w:rsid w:val="00EC5371"/>
    <w:rsid w:val="00EC5C5B"/>
    <w:rsid w:val="00EC6830"/>
    <w:rsid w:val="00EC6A6C"/>
    <w:rsid w:val="00EC6C97"/>
    <w:rsid w:val="00EC6DE8"/>
    <w:rsid w:val="00EC6F3F"/>
    <w:rsid w:val="00EC7221"/>
    <w:rsid w:val="00EC754C"/>
    <w:rsid w:val="00EC75BB"/>
    <w:rsid w:val="00EC78DF"/>
    <w:rsid w:val="00EC79B5"/>
    <w:rsid w:val="00EC7B84"/>
    <w:rsid w:val="00EC7BFE"/>
    <w:rsid w:val="00ED021C"/>
    <w:rsid w:val="00ED05BA"/>
    <w:rsid w:val="00ED0EF7"/>
    <w:rsid w:val="00ED0F46"/>
    <w:rsid w:val="00ED0F8E"/>
    <w:rsid w:val="00ED12A3"/>
    <w:rsid w:val="00ED1986"/>
    <w:rsid w:val="00ED1BFB"/>
    <w:rsid w:val="00ED1C48"/>
    <w:rsid w:val="00ED22FA"/>
    <w:rsid w:val="00ED2A8B"/>
    <w:rsid w:val="00ED2B34"/>
    <w:rsid w:val="00ED2D32"/>
    <w:rsid w:val="00ED2D8C"/>
    <w:rsid w:val="00ED33F4"/>
    <w:rsid w:val="00ED36A8"/>
    <w:rsid w:val="00ED3B21"/>
    <w:rsid w:val="00ED408D"/>
    <w:rsid w:val="00ED4212"/>
    <w:rsid w:val="00ED4259"/>
    <w:rsid w:val="00ED45FD"/>
    <w:rsid w:val="00ED481A"/>
    <w:rsid w:val="00ED4ACF"/>
    <w:rsid w:val="00ED4D29"/>
    <w:rsid w:val="00ED538B"/>
    <w:rsid w:val="00ED72F3"/>
    <w:rsid w:val="00ED73A8"/>
    <w:rsid w:val="00ED767B"/>
    <w:rsid w:val="00ED76E4"/>
    <w:rsid w:val="00EE070E"/>
    <w:rsid w:val="00EE0A6A"/>
    <w:rsid w:val="00EE16D8"/>
    <w:rsid w:val="00EE1804"/>
    <w:rsid w:val="00EE1A27"/>
    <w:rsid w:val="00EE1CCB"/>
    <w:rsid w:val="00EE1E1B"/>
    <w:rsid w:val="00EE2C43"/>
    <w:rsid w:val="00EE3117"/>
    <w:rsid w:val="00EE38BC"/>
    <w:rsid w:val="00EE3996"/>
    <w:rsid w:val="00EE42B3"/>
    <w:rsid w:val="00EE4CC6"/>
    <w:rsid w:val="00EE4D23"/>
    <w:rsid w:val="00EE4FDB"/>
    <w:rsid w:val="00EE58DA"/>
    <w:rsid w:val="00EE5BB6"/>
    <w:rsid w:val="00EE5D47"/>
    <w:rsid w:val="00EE5F68"/>
    <w:rsid w:val="00EE5F90"/>
    <w:rsid w:val="00EE6308"/>
    <w:rsid w:val="00EE7112"/>
    <w:rsid w:val="00EE7315"/>
    <w:rsid w:val="00EE7F4F"/>
    <w:rsid w:val="00EF0065"/>
    <w:rsid w:val="00EF00C1"/>
    <w:rsid w:val="00EF0457"/>
    <w:rsid w:val="00EF064F"/>
    <w:rsid w:val="00EF0886"/>
    <w:rsid w:val="00EF0A65"/>
    <w:rsid w:val="00EF0BC9"/>
    <w:rsid w:val="00EF1A15"/>
    <w:rsid w:val="00EF1A3E"/>
    <w:rsid w:val="00EF1E00"/>
    <w:rsid w:val="00EF1E2E"/>
    <w:rsid w:val="00EF1F4E"/>
    <w:rsid w:val="00EF2107"/>
    <w:rsid w:val="00EF2202"/>
    <w:rsid w:val="00EF2B79"/>
    <w:rsid w:val="00EF3E23"/>
    <w:rsid w:val="00EF402C"/>
    <w:rsid w:val="00EF4567"/>
    <w:rsid w:val="00EF49E7"/>
    <w:rsid w:val="00EF54CA"/>
    <w:rsid w:val="00EF5A5E"/>
    <w:rsid w:val="00EF6D0A"/>
    <w:rsid w:val="00EF7B01"/>
    <w:rsid w:val="00EF7F94"/>
    <w:rsid w:val="00F00BA3"/>
    <w:rsid w:val="00F00CB5"/>
    <w:rsid w:val="00F013D0"/>
    <w:rsid w:val="00F0150A"/>
    <w:rsid w:val="00F01A77"/>
    <w:rsid w:val="00F01CEB"/>
    <w:rsid w:val="00F02204"/>
    <w:rsid w:val="00F02222"/>
    <w:rsid w:val="00F02292"/>
    <w:rsid w:val="00F0273B"/>
    <w:rsid w:val="00F02B8E"/>
    <w:rsid w:val="00F02CCF"/>
    <w:rsid w:val="00F03195"/>
    <w:rsid w:val="00F03A61"/>
    <w:rsid w:val="00F03AE8"/>
    <w:rsid w:val="00F03B52"/>
    <w:rsid w:val="00F0416B"/>
    <w:rsid w:val="00F045BF"/>
    <w:rsid w:val="00F04C14"/>
    <w:rsid w:val="00F052FE"/>
    <w:rsid w:val="00F056EE"/>
    <w:rsid w:val="00F06863"/>
    <w:rsid w:val="00F0744E"/>
    <w:rsid w:val="00F074AF"/>
    <w:rsid w:val="00F074B3"/>
    <w:rsid w:val="00F0784E"/>
    <w:rsid w:val="00F07C8E"/>
    <w:rsid w:val="00F07E66"/>
    <w:rsid w:val="00F07F47"/>
    <w:rsid w:val="00F07F89"/>
    <w:rsid w:val="00F10112"/>
    <w:rsid w:val="00F105A6"/>
    <w:rsid w:val="00F10952"/>
    <w:rsid w:val="00F10BD0"/>
    <w:rsid w:val="00F1156E"/>
    <w:rsid w:val="00F1177C"/>
    <w:rsid w:val="00F11AAD"/>
    <w:rsid w:val="00F12126"/>
    <w:rsid w:val="00F125A6"/>
    <w:rsid w:val="00F1265E"/>
    <w:rsid w:val="00F12EDC"/>
    <w:rsid w:val="00F13624"/>
    <w:rsid w:val="00F13FFE"/>
    <w:rsid w:val="00F147EA"/>
    <w:rsid w:val="00F14F7D"/>
    <w:rsid w:val="00F14FDA"/>
    <w:rsid w:val="00F154E8"/>
    <w:rsid w:val="00F154F7"/>
    <w:rsid w:val="00F15521"/>
    <w:rsid w:val="00F15702"/>
    <w:rsid w:val="00F15C1D"/>
    <w:rsid w:val="00F15E19"/>
    <w:rsid w:val="00F15F14"/>
    <w:rsid w:val="00F16307"/>
    <w:rsid w:val="00F16BA3"/>
    <w:rsid w:val="00F16BB6"/>
    <w:rsid w:val="00F16F14"/>
    <w:rsid w:val="00F16F61"/>
    <w:rsid w:val="00F17021"/>
    <w:rsid w:val="00F1713D"/>
    <w:rsid w:val="00F177F5"/>
    <w:rsid w:val="00F17910"/>
    <w:rsid w:val="00F17B5D"/>
    <w:rsid w:val="00F20341"/>
    <w:rsid w:val="00F204DE"/>
    <w:rsid w:val="00F212E0"/>
    <w:rsid w:val="00F21CAC"/>
    <w:rsid w:val="00F21F43"/>
    <w:rsid w:val="00F221EF"/>
    <w:rsid w:val="00F2220C"/>
    <w:rsid w:val="00F223A4"/>
    <w:rsid w:val="00F228B9"/>
    <w:rsid w:val="00F22BBB"/>
    <w:rsid w:val="00F22CA2"/>
    <w:rsid w:val="00F231C2"/>
    <w:rsid w:val="00F2359C"/>
    <w:rsid w:val="00F239EF"/>
    <w:rsid w:val="00F2459B"/>
    <w:rsid w:val="00F24753"/>
    <w:rsid w:val="00F24CDB"/>
    <w:rsid w:val="00F25FD1"/>
    <w:rsid w:val="00F260DA"/>
    <w:rsid w:val="00F261BF"/>
    <w:rsid w:val="00F261D4"/>
    <w:rsid w:val="00F26A15"/>
    <w:rsid w:val="00F26D39"/>
    <w:rsid w:val="00F26F18"/>
    <w:rsid w:val="00F2742E"/>
    <w:rsid w:val="00F27512"/>
    <w:rsid w:val="00F27633"/>
    <w:rsid w:val="00F2794A"/>
    <w:rsid w:val="00F27F11"/>
    <w:rsid w:val="00F30411"/>
    <w:rsid w:val="00F306DE"/>
    <w:rsid w:val="00F30ED9"/>
    <w:rsid w:val="00F31244"/>
    <w:rsid w:val="00F31924"/>
    <w:rsid w:val="00F31F81"/>
    <w:rsid w:val="00F32ACA"/>
    <w:rsid w:val="00F32CA3"/>
    <w:rsid w:val="00F32CC3"/>
    <w:rsid w:val="00F33348"/>
    <w:rsid w:val="00F33B9F"/>
    <w:rsid w:val="00F3434A"/>
    <w:rsid w:val="00F34B06"/>
    <w:rsid w:val="00F34F3F"/>
    <w:rsid w:val="00F34F45"/>
    <w:rsid w:val="00F353E5"/>
    <w:rsid w:val="00F356B5"/>
    <w:rsid w:val="00F35D7E"/>
    <w:rsid w:val="00F361FC"/>
    <w:rsid w:val="00F36704"/>
    <w:rsid w:val="00F36997"/>
    <w:rsid w:val="00F36B70"/>
    <w:rsid w:val="00F36EC5"/>
    <w:rsid w:val="00F40338"/>
    <w:rsid w:val="00F41013"/>
    <w:rsid w:val="00F41418"/>
    <w:rsid w:val="00F4143B"/>
    <w:rsid w:val="00F42057"/>
    <w:rsid w:val="00F42553"/>
    <w:rsid w:val="00F42A45"/>
    <w:rsid w:val="00F42CA1"/>
    <w:rsid w:val="00F43CDA"/>
    <w:rsid w:val="00F43EA5"/>
    <w:rsid w:val="00F43F9B"/>
    <w:rsid w:val="00F444CB"/>
    <w:rsid w:val="00F446DB"/>
    <w:rsid w:val="00F459A0"/>
    <w:rsid w:val="00F45C65"/>
    <w:rsid w:val="00F45CEC"/>
    <w:rsid w:val="00F46A5C"/>
    <w:rsid w:val="00F47670"/>
    <w:rsid w:val="00F503C2"/>
    <w:rsid w:val="00F50524"/>
    <w:rsid w:val="00F51116"/>
    <w:rsid w:val="00F51512"/>
    <w:rsid w:val="00F51761"/>
    <w:rsid w:val="00F5198D"/>
    <w:rsid w:val="00F51AE1"/>
    <w:rsid w:val="00F51D3B"/>
    <w:rsid w:val="00F52023"/>
    <w:rsid w:val="00F520E8"/>
    <w:rsid w:val="00F521E9"/>
    <w:rsid w:val="00F5241C"/>
    <w:rsid w:val="00F5325B"/>
    <w:rsid w:val="00F532F8"/>
    <w:rsid w:val="00F5342B"/>
    <w:rsid w:val="00F53C9E"/>
    <w:rsid w:val="00F5437D"/>
    <w:rsid w:val="00F54552"/>
    <w:rsid w:val="00F549AE"/>
    <w:rsid w:val="00F558E7"/>
    <w:rsid w:val="00F56B2B"/>
    <w:rsid w:val="00F600BF"/>
    <w:rsid w:val="00F605CE"/>
    <w:rsid w:val="00F608B6"/>
    <w:rsid w:val="00F60CE6"/>
    <w:rsid w:val="00F60E89"/>
    <w:rsid w:val="00F610C7"/>
    <w:rsid w:val="00F61178"/>
    <w:rsid w:val="00F614B3"/>
    <w:rsid w:val="00F61898"/>
    <w:rsid w:val="00F61C9A"/>
    <w:rsid w:val="00F626C9"/>
    <w:rsid w:val="00F636AF"/>
    <w:rsid w:val="00F638BA"/>
    <w:rsid w:val="00F63AE8"/>
    <w:rsid w:val="00F6442B"/>
    <w:rsid w:val="00F64C4D"/>
    <w:rsid w:val="00F64EEC"/>
    <w:rsid w:val="00F655D0"/>
    <w:rsid w:val="00F659C6"/>
    <w:rsid w:val="00F67166"/>
    <w:rsid w:val="00F67785"/>
    <w:rsid w:val="00F679DF"/>
    <w:rsid w:val="00F7011F"/>
    <w:rsid w:val="00F70A33"/>
    <w:rsid w:val="00F70B6F"/>
    <w:rsid w:val="00F70D2D"/>
    <w:rsid w:val="00F71880"/>
    <w:rsid w:val="00F71B3C"/>
    <w:rsid w:val="00F71FBA"/>
    <w:rsid w:val="00F725CB"/>
    <w:rsid w:val="00F72C97"/>
    <w:rsid w:val="00F7315D"/>
    <w:rsid w:val="00F73740"/>
    <w:rsid w:val="00F7418D"/>
    <w:rsid w:val="00F758B1"/>
    <w:rsid w:val="00F75F26"/>
    <w:rsid w:val="00F761D6"/>
    <w:rsid w:val="00F7650F"/>
    <w:rsid w:val="00F76A7B"/>
    <w:rsid w:val="00F76CB5"/>
    <w:rsid w:val="00F76DA0"/>
    <w:rsid w:val="00F76F55"/>
    <w:rsid w:val="00F7788D"/>
    <w:rsid w:val="00F779BE"/>
    <w:rsid w:val="00F77BEC"/>
    <w:rsid w:val="00F77D08"/>
    <w:rsid w:val="00F77F64"/>
    <w:rsid w:val="00F8056B"/>
    <w:rsid w:val="00F81182"/>
    <w:rsid w:val="00F81C7E"/>
    <w:rsid w:val="00F82B10"/>
    <w:rsid w:val="00F82B55"/>
    <w:rsid w:val="00F831ED"/>
    <w:rsid w:val="00F83B4B"/>
    <w:rsid w:val="00F840C1"/>
    <w:rsid w:val="00F8436B"/>
    <w:rsid w:val="00F846D2"/>
    <w:rsid w:val="00F84DFA"/>
    <w:rsid w:val="00F84F97"/>
    <w:rsid w:val="00F85C8D"/>
    <w:rsid w:val="00F867BB"/>
    <w:rsid w:val="00F86CE7"/>
    <w:rsid w:val="00F87849"/>
    <w:rsid w:val="00F90586"/>
    <w:rsid w:val="00F9116F"/>
    <w:rsid w:val="00F925F1"/>
    <w:rsid w:val="00F92EED"/>
    <w:rsid w:val="00F931BA"/>
    <w:rsid w:val="00F93264"/>
    <w:rsid w:val="00F93BDB"/>
    <w:rsid w:val="00F950DE"/>
    <w:rsid w:val="00F95486"/>
    <w:rsid w:val="00F95B3D"/>
    <w:rsid w:val="00F9645C"/>
    <w:rsid w:val="00F972D3"/>
    <w:rsid w:val="00F97730"/>
    <w:rsid w:val="00F979C6"/>
    <w:rsid w:val="00F97ECE"/>
    <w:rsid w:val="00FA00D5"/>
    <w:rsid w:val="00FA0252"/>
    <w:rsid w:val="00FA02C8"/>
    <w:rsid w:val="00FA0418"/>
    <w:rsid w:val="00FA0EAB"/>
    <w:rsid w:val="00FA142A"/>
    <w:rsid w:val="00FA155F"/>
    <w:rsid w:val="00FA1991"/>
    <w:rsid w:val="00FA1A37"/>
    <w:rsid w:val="00FA1BED"/>
    <w:rsid w:val="00FA2849"/>
    <w:rsid w:val="00FA29F9"/>
    <w:rsid w:val="00FA3105"/>
    <w:rsid w:val="00FA3215"/>
    <w:rsid w:val="00FA35D1"/>
    <w:rsid w:val="00FA4606"/>
    <w:rsid w:val="00FA5A39"/>
    <w:rsid w:val="00FA5F93"/>
    <w:rsid w:val="00FA60C4"/>
    <w:rsid w:val="00FA669E"/>
    <w:rsid w:val="00FA6CBF"/>
    <w:rsid w:val="00FA6E36"/>
    <w:rsid w:val="00FA6F0C"/>
    <w:rsid w:val="00FA6FDE"/>
    <w:rsid w:val="00FA6FFE"/>
    <w:rsid w:val="00FA74F8"/>
    <w:rsid w:val="00FA758B"/>
    <w:rsid w:val="00FA761A"/>
    <w:rsid w:val="00FA78C2"/>
    <w:rsid w:val="00FB0075"/>
    <w:rsid w:val="00FB0DDB"/>
    <w:rsid w:val="00FB140E"/>
    <w:rsid w:val="00FB1E3A"/>
    <w:rsid w:val="00FB1E5F"/>
    <w:rsid w:val="00FB277F"/>
    <w:rsid w:val="00FB2930"/>
    <w:rsid w:val="00FB2CA9"/>
    <w:rsid w:val="00FB336B"/>
    <w:rsid w:val="00FB39E8"/>
    <w:rsid w:val="00FB3C82"/>
    <w:rsid w:val="00FB41B2"/>
    <w:rsid w:val="00FB4C39"/>
    <w:rsid w:val="00FB552E"/>
    <w:rsid w:val="00FB5DCE"/>
    <w:rsid w:val="00FB5E1A"/>
    <w:rsid w:val="00FB5E63"/>
    <w:rsid w:val="00FB651C"/>
    <w:rsid w:val="00FB6760"/>
    <w:rsid w:val="00FB6B83"/>
    <w:rsid w:val="00FB70C5"/>
    <w:rsid w:val="00FB72B7"/>
    <w:rsid w:val="00FB791D"/>
    <w:rsid w:val="00FB7DC5"/>
    <w:rsid w:val="00FB7EAF"/>
    <w:rsid w:val="00FC05FB"/>
    <w:rsid w:val="00FC07F0"/>
    <w:rsid w:val="00FC0968"/>
    <w:rsid w:val="00FC0BD3"/>
    <w:rsid w:val="00FC17A8"/>
    <w:rsid w:val="00FC1C9B"/>
    <w:rsid w:val="00FC22CE"/>
    <w:rsid w:val="00FC2946"/>
    <w:rsid w:val="00FC2D24"/>
    <w:rsid w:val="00FC30A0"/>
    <w:rsid w:val="00FC31D2"/>
    <w:rsid w:val="00FC3879"/>
    <w:rsid w:val="00FC4613"/>
    <w:rsid w:val="00FC4ED8"/>
    <w:rsid w:val="00FC5399"/>
    <w:rsid w:val="00FC560D"/>
    <w:rsid w:val="00FC6244"/>
    <w:rsid w:val="00FC6C54"/>
    <w:rsid w:val="00FC741B"/>
    <w:rsid w:val="00FC7582"/>
    <w:rsid w:val="00FC77F5"/>
    <w:rsid w:val="00FC7C8C"/>
    <w:rsid w:val="00FD0664"/>
    <w:rsid w:val="00FD067D"/>
    <w:rsid w:val="00FD0F71"/>
    <w:rsid w:val="00FD196D"/>
    <w:rsid w:val="00FD1C30"/>
    <w:rsid w:val="00FD235A"/>
    <w:rsid w:val="00FD2480"/>
    <w:rsid w:val="00FD2817"/>
    <w:rsid w:val="00FD2E17"/>
    <w:rsid w:val="00FD3335"/>
    <w:rsid w:val="00FD33F5"/>
    <w:rsid w:val="00FD350C"/>
    <w:rsid w:val="00FD42C9"/>
    <w:rsid w:val="00FD4826"/>
    <w:rsid w:val="00FD4D7E"/>
    <w:rsid w:val="00FD4DDB"/>
    <w:rsid w:val="00FD4E59"/>
    <w:rsid w:val="00FD51FF"/>
    <w:rsid w:val="00FD5321"/>
    <w:rsid w:val="00FD57B1"/>
    <w:rsid w:val="00FD5AB1"/>
    <w:rsid w:val="00FD645C"/>
    <w:rsid w:val="00FD6492"/>
    <w:rsid w:val="00FD6A32"/>
    <w:rsid w:val="00FD7D94"/>
    <w:rsid w:val="00FE1285"/>
    <w:rsid w:val="00FE1C84"/>
    <w:rsid w:val="00FE24B5"/>
    <w:rsid w:val="00FE2F33"/>
    <w:rsid w:val="00FE32F8"/>
    <w:rsid w:val="00FE37F2"/>
    <w:rsid w:val="00FE39C4"/>
    <w:rsid w:val="00FE436D"/>
    <w:rsid w:val="00FE4401"/>
    <w:rsid w:val="00FE4735"/>
    <w:rsid w:val="00FE486D"/>
    <w:rsid w:val="00FE4B7C"/>
    <w:rsid w:val="00FE4ED0"/>
    <w:rsid w:val="00FE5207"/>
    <w:rsid w:val="00FE5308"/>
    <w:rsid w:val="00FE5351"/>
    <w:rsid w:val="00FE5968"/>
    <w:rsid w:val="00FE605B"/>
    <w:rsid w:val="00FE641B"/>
    <w:rsid w:val="00FE692D"/>
    <w:rsid w:val="00FE6C4D"/>
    <w:rsid w:val="00FE6E00"/>
    <w:rsid w:val="00FE70AA"/>
    <w:rsid w:val="00FE7F5D"/>
    <w:rsid w:val="00FF07FD"/>
    <w:rsid w:val="00FF0939"/>
    <w:rsid w:val="00FF093D"/>
    <w:rsid w:val="00FF0BE1"/>
    <w:rsid w:val="00FF10FE"/>
    <w:rsid w:val="00FF120F"/>
    <w:rsid w:val="00FF1231"/>
    <w:rsid w:val="00FF148B"/>
    <w:rsid w:val="00FF1B4B"/>
    <w:rsid w:val="00FF252B"/>
    <w:rsid w:val="00FF2A4C"/>
    <w:rsid w:val="00FF2CF1"/>
    <w:rsid w:val="00FF2EF7"/>
    <w:rsid w:val="00FF3243"/>
    <w:rsid w:val="00FF357A"/>
    <w:rsid w:val="00FF4037"/>
    <w:rsid w:val="00FF4072"/>
    <w:rsid w:val="00FF416E"/>
    <w:rsid w:val="00FF485E"/>
    <w:rsid w:val="00FF4C28"/>
    <w:rsid w:val="00FF4CD6"/>
    <w:rsid w:val="00FF51A2"/>
    <w:rsid w:val="00FF555D"/>
    <w:rsid w:val="00FF5699"/>
    <w:rsid w:val="00FF5A2C"/>
    <w:rsid w:val="00FF5D40"/>
    <w:rsid w:val="00FF5E61"/>
    <w:rsid w:val="00FF616B"/>
    <w:rsid w:val="00FF640D"/>
    <w:rsid w:val="00FF64A1"/>
    <w:rsid w:val="00FF693F"/>
    <w:rsid w:val="00FF6AD9"/>
    <w:rsid w:val="00FF6D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2BE05F"/>
  <w15:chartTrackingRefBased/>
  <w15:docId w15:val="{05B550E5-1A8C-4394-B94A-32EA4429C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E396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67A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6AF3"/>
    <w:pPr>
      <w:ind w:left="720"/>
      <w:contextualSpacing/>
    </w:pPr>
  </w:style>
  <w:style w:type="character" w:styleId="PlaceholderText">
    <w:name w:val="Placeholder Text"/>
    <w:basedOn w:val="DefaultParagraphFont"/>
    <w:uiPriority w:val="99"/>
    <w:semiHidden/>
    <w:rsid w:val="00E66AF3"/>
    <w:rPr>
      <w:color w:val="808080"/>
    </w:rPr>
  </w:style>
  <w:style w:type="character" w:customStyle="1" w:styleId="fontstyle01">
    <w:name w:val="fontstyle01"/>
    <w:basedOn w:val="DefaultParagraphFont"/>
    <w:rsid w:val="009F30B7"/>
    <w:rPr>
      <w:rFonts w:ascii="CMR10" w:hAnsi="CMR10" w:hint="default"/>
      <w:b w:val="0"/>
      <w:bCs w:val="0"/>
      <w:i w:val="0"/>
      <w:iCs w:val="0"/>
      <w:color w:val="0099FF"/>
      <w:sz w:val="20"/>
      <w:szCs w:val="20"/>
    </w:rPr>
  </w:style>
  <w:style w:type="character" w:customStyle="1" w:styleId="fontstyle21">
    <w:name w:val="fontstyle21"/>
    <w:basedOn w:val="DefaultParagraphFont"/>
    <w:rsid w:val="007D1CAF"/>
    <w:rPr>
      <w:rFonts w:ascii="Times New Roman" w:hAnsi="Times New Roman" w:cs="Times New Roman" w:hint="default"/>
      <w:b w:val="0"/>
      <w:bCs w:val="0"/>
      <w:i w:val="0"/>
      <w:iCs w:val="0"/>
      <w:color w:val="000000"/>
      <w:sz w:val="28"/>
      <w:szCs w:val="28"/>
    </w:rPr>
  </w:style>
  <w:style w:type="table" w:styleId="TableGrid">
    <w:name w:val="Table Grid"/>
    <w:basedOn w:val="TableNormal"/>
    <w:uiPriority w:val="39"/>
    <w:rsid w:val="00F34F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D77E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ntstyle31">
    <w:name w:val="fontstyle31"/>
    <w:basedOn w:val="DefaultParagraphFont"/>
    <w:rsid w:val="00BD2DE1"/>
    <w:rPr>
      <w:rFonts w:ascii="Symbol" w:hAnsi="Symbol" w:hint="default"/>
      <w:b w:val="0"/>
      <w:bCs w:val="0"/>
      <w:i w:val="0"/>
      <w:iCs w:val="0"/>
      <w:color w:val="000000"/>
      <w:sz w:val="22"/>
      <w:szCs w:val="22"/>
    </w:rPr>
  </w:style>
  <w:style w:type="character" w:styleId="Hyperlink">
    <w:name w:val="Hyperlink"/>
    <w:basedOn w:val="DefaultParagraphFont"/>
    <w:uiPriority w:val="99"/>
    <w:unhideWhenUsed/>
    <w:rsid w:val="0081247D"/>
    <w:rPr>
      <w:color w:val="0000FF"/>
      <w:u w:val="single"/>
    </w:rPr>
  </w:style>
  <w:style w:type="character" w:customStyle="1" w:styleId="fontstyle41">
    <w:name w:val="fontstyle41"/>
    <w:basedOn w:val="DefaultParagraphFont"/>
    <w:rsid w:val="003E463C"/>
    <w:rPr>
      <w:rFonts w:ascii="Helvetica-Narrow" w:hAnsi="Helvetica-Narrow" w:hint="default"/>
      <w:b w:val="0"/>
      <w:bCs w:val="0"/>
      <w:i w:val="0"/>
      <w:iCs w:val="0"/>
      <w:color w:val="000000"/>
      <w:sz w:val="12"/>
      <w:szCs w:val="12"/>
    </w:rPr>
  </w:style>
  <w:style w:type="character" w:customStyle="1" w:styleId="fontstyle51">
    <w:name w:val="fontstyle51"/>
    <w:basedOn w:val="DefaultParagraphFont"/>
    <w:rsid w:val="003E463C"/>
    <w:rPr>
      <w:rFonts w:ascii="CMMI10" w:hAnsi="CMMI10" w:hint="default"/>
      <w:b w:val="0"/>
      <w:bCs w:val="0"/>
      <w:i w:val="0"/>
      <w:iCs w:val="0"/>
      <w:color w:val="000000"/>
      <w:sz w:val="22"/>
      <w:szCs w:val="22"/>
    </w:rPr>
  </w:style>
  <w:style w:type="character" w:customStyle="1" w:styleId="fontstyle61">
    <w:name w:val="fontstyle61"/>
    <w:basedOn w:val="DefaultParagraphFont"/>
    <w:rsid w:val="003E463C"/>
    <w:rPr>
      <w:rFonts w:ascii="CMR10" w:hAnsi="CMR10" w:hint="default"/>
      <w:b w:val="0"/>
      <w:bCs w:val="0"/>
      <w:i w:val="0"/>
      <w:iCs w:val="0"/>
      <w:color w:val="000000"/>
      <w:sz w:val="22"/>
      <w:szCs w:val="22"/>
    </w:rPr>
  </w:style>
  <w:style w:type="paragraph" w:styleId="HTMLPreformatted">
    <w:name w:val="HTML Preformatted"/>
    <w:basedOn w:val="Normal"/>
    <w:link w:val="HTMLPreformattedChar"/>
    <w:uiPriority w:val="99"/>
    <w:semiHidden/>
    <w:unhideWhenUsed/>
    <w:rsid w:val="00530C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30CB1"/>
    <w:rPr>
      <w:rFonts w:ascii="Courier New" w:eastAsia="Times New Roman" w:hAnsi="Courier New" w:cs="Courier New"/>
      <w:sz w:val="20"/>
      <w:szCs w:val="20"/>
    </w:rPr>
  </w:style>
  <w:style w:type="character" w:customStyle="1" w:styleId="UnresolvedMention1">
    <w:name w:val="Unresolved Mention1"/>
    <w:basedOn w:val="DefaultParagraphFont"/>
    <w:uiPriority w:val="99"/>
    <w:semiHidden/>
    <w:unhideWhenUsed/>
    <w:rsid w:val="00606010"/>
    <w:rPr>
      <w:color w:val="605E5C"/>
      <w:shd w:val="clear" w:color="auto" w:fill="E1DFDD"/>
    </w:rPr>
  </w:style>
  <w:style w:type="character" w:styleId="FollowedHyperlink">
    <w:name w:val="FollowedHyperlink"/>
    <w:basedOn w:val="DefaultParagraphFont"/>
    <w:uiPriority w:val="99"/>
    <w:semiHidden/>
    <w:unhideWhenUsed/>
    <w:rsid w:val="00606010"/>
    <w:rPr>
      <w:color w:val="954F72" w:themeColor="followedHyperlink"/>
      <w:u w:val="single"/>
    </w:rPr>
  </w:style>
  <w:style w:type="character" w:customStyle="1" w:styleId="Heading2Char">
    <w:name w:val="Heading 2 Char"/>
    <w:basedOn w:val="DefaultParagraphFont"/>
    <w:link w:val="Heading2"/>
    <w:uiPriority w:val="9"/>
    <w:rsid w:val="00E67AB8"/>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77186B"/>
    <w:rPr>
      <w:sz w:val="16"/>
      <w:szCs w:val="16"/>
    </w:rPr>
  </w:style>
  <w:style w:type="paragraph" w:styleId="CommentText">
    <w:name w:val="annotation text"/>
    <w:basedOn w:val="Normal"/>
    <w:link w:val="CommentTextChar"/>
    <w:uiPriority w:val="99"/>
    <w:semiHidden/>
    <w:unhideWhenUsed/>
    <w:rsid w:val="0077186B"/>
    <w:pPr>
      <w:spacing w:line="240" w:lineRule="auto"/>
    </w:pPr>
    <w:rPr>
      <w:sz w:val="20"/>
      <w:szCs w:val="20"/>
    </w:rPr>
  </w:style>
  <w:style w:type="character" w:customStyle="1" w:styleId="CommentTextChar">
    <w:name w:val="Comment Text Char"/>
    <w:basedOn w:val="DefaultParagraphFont"/>
    <w:link w:val="CommentText"/>
    <w:uiPriority w:val="99"/>
    <w:semiHidden/>
    <w:rsid w:val="0077186B"/>
    <w:rPr>
      <w:sz w:val="20"/>
      <w:szCs w:val="20"/>
    </w:rPr>
  </w:style>
  <w:style w:type="paragraph" w:styleId="CommentSubject">
    <w:name w:val="annotation subject"/>
    <w:basedOn w:val="CommentText"/>
    <w:next w:val="CommentText"/>
    <w:link w:val="CommentSubjectChar"/>
    <w:uiPriority w:val="99"/>
    <w:semiHidden/>
    <w:unhideWhenUsed/>
    <w:rsid w:val="0077186B"/>
    <w:rPr>
      <w:b/>
      <w:bCs/>
    </w:rPr>
  </w:style>
  <w:style w:type="character" w:customStyle="1" w:styleId="CommentSubjectChar">
    <w:name w:val="Comment Subject Char"/>
    <w:basedOn w:val="CommentTextChar"/>
    <w:link w:val="CommentSubject"/>
    <w:uiPriority w:val="99"/>
    <w:semiHidden/>
    <w:rsid w:val="0077186B"/>
    <w:rPr>
      <w:b/>
      <w:bCs/>
      <w:sz w:val="20"/>
      <w:szCs w:val="20"/>
    </w:rPr>
  </w:style>
  <w:style w:type="paragraph" w:styleId="BalloonText">
    <w:name w:val="Balloon Text"/>
    <w:basedOn w:val="Normal"/>
    <w:link w:val="BalloonTextChar"/>
    <w:uiPriority w:val="99"/>
    <w:semiHidden/>
    <w:unhideWhenUsed/>
    <w:rsid w:val="007718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186B"/>
    <w:rPr>
      <w:rFonts w:ascii="Segoe UI" w:hAnsi="Segoe UI" w:cs="Segoe UI"/>
      <w:sz w:val="18"/>
      <w:szCs w:val="18"/>
    </w:rPr>
  </w:style>
  <w:style w:type="character" w:customStyle="1" w:styleId="Heading1Char">
    <w:name w:val="Heading 1 Char"/>
    <w:basedOn w:val="DefaultParagraphFont"/>
    <w:link w:val="Heading1"/>
    <w:uiPriority w:val="9"/>
    <w:rsid w:val="00BE3969"/>
    <w:rPr>
      <w:rFonts w:asciiTheme="majorHAnsi" w:eastAsiaTheme="majorEastAsia" w:hAnsiTheme="majorHAnsi" w:cstheme="majorBidi"/>
      <w:color w:val="2F5496" w:themeColor="accent1" w:themeShade="BF"/>
      <w:sz w:val="32"/>
      <w:szCs w:val="32"/>
    </w:rPr>
  </w:style>
  <w:style w:type="table" w:styleId="GridTable5Dark-Accent5">
    <w:name w:val="Grid Table 5 Dark Accent 5"/>
    <w:basedOn w:val="TableNormal"/>
    <w:uiPriority w:val="50"/>
    <w:rsid w:val="00CF1D4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4-Accent5">
    <w:name w:val="Grid Table 4 Accent 5"/>
    <w:basedOn w:val="TableNormal"/>
    <w:uiPriority w:val="49"/>
    <w:rsid w:val="0022325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449387">
      <w:bodyDiv w:val="1"/>
      <w:marLeft w:val="0"/>
      <w:marRight w:val="0"/>
      <w:marTop w:val="0"/>
      <w:marBottom w:val="0"/>
      <w:divBdr>
        <w:top w:val="none" w:sz="0" w:space="0" w:color="auto"/>
        <w:left w:val="none" w:sz="0" w:space="0" w:color="auto"/>
        <w:bottom w:val="none" w:sz="0" w:space="0" w:color="auto"/>
        <w:right w:val="none" w:sz="0" w:space="0" w:color="auto"/>
      </w:divBdr>
      <w:divsChild>
        <w:div w:id="359665845">
          <w:marLeft w:val="0"/>
          <w:marRight w:val="0"/>
          <w:marTop w:val="0"/>
          <w:marBottom w:val="0"/>
          <w:divBdr>
            <w:top w:val="none" w:sz="0" w:space="0" w:color="auto"/>
            <w:left w:val="none" w:sz="0" w:space="0" w:color="auto"/>
            <w:bottom w:val="none" w:sz="0" w:space="0" w:color="auto"/>
            <w:right w:val="none" w:sz="0" w:space="0" w:color="auto"/>
          </w:divBdr>
          <w:divsChild>
            <w:div w:id="590045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357775">
      <w:bodyDiv w:val="1"/>
      <w:marLeft w:val="0"/>
      <w:marRight w:val="0"/>
      <w:marTop w:val="0"/>
      <w:marBottom w:val="0"/>
      <w:divBdr>
        <w:top w:val="none" w:sz="0" w:space="0" w:color="auto"/>
        <w:left w:val="none" w:sz="0" w:space="0" w:color="auto"/>
        <w:bottom w:val="none" w:sz="0" w:space="0" w:color="auto"/>
        <w:right w:val="none" w:sz="0" w:space="0" w:color="auto"/>
      </w:divBdr>
    </w:div>
    <w:div w:id="317150992">
      <w:bodyDiv w:val="1"/>
      <w:marLeft w:val="0"/>
      <w:marRight w:val="0"/>
      <w:marTop w:val="0"/>
      <w:marBottom w:val="0"/>
      <w:divBdr>
        <w:top w:val="none" w:sz="0" w:space="0" w:color="auto"/>
        <w:left w:val="none" w:sz="0" w:space="0" w:color="auto"/>
        <w:bottom w:val="none" w:sz="0" w:space="0" w:color="auto"/>
        <w:right w:val="none" w:sz="0" w:space="0" w:color="auto"/>
      </w:divBdr>
    </w:div>
    <w:div w:id="441876194">
      <w:bodyDiv w:val="1"/>
      <w:marLeft w:val="0"/>
      <w:marRight w:val="0"/>
      <w:marTop w:val="0"/>
      <w:marBottom w:val="0"/>
      <w:divBdr>
        <w:top w:val="none" w:sz="0" w:space="0" w:color="auto"/>
        <w:left w:val="none" w:sz="0" w:space="0" w:color="auto"/>
        <w:bottom w:val="none" w:sz="0" w:space="0" w:color="auto"/>
        <w:right w:val="none" w:sz="0" w:space="0" w:color="auto"/>
      </w:divBdr>
      <w:divsChild>
        <w:div w:id="1378167675">
          <w:marLeft w:val="0"/>
          <w:marRight w:val="0"/>
          <w:marTop w:val="0"/>
          <w:marBottom w:val="0"/>
          <w:divBdr>
            <w:top w:val="none" w:sz="0" w:space="0" w:color="auto"/>
            <w:left w:val="none" w:sz="0" w:space="0" w:color="auto"/>
            <w:bottom w:val="none" w:sz="0" w:space="0" w:color="auto"/>
            <w:right w:val="none" w:sz="0" w:space="0" w:color="auto"/>
          </w:divBdr>
          <w:divsChild>
            <w:div w:id="167256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716609">
      <w:bodyDiv w:val="1"/>
      <w:marLeft w:val="0"/>
      <w:marRight w:val="0"/>
      <w:marTop w:val="0"/>
      <w:marBottom w:val="0"/>
      <w:divBdr>
        <w:top w:val="none" w:sz="0" w:space="0" w:color="auto"/>
        <w:left w:val="none" w:sz="0" w:space="0" w:color="auto"/>
        <w:bottom w:val="none" w:sz="0" w:space="0" w:color="auto"/>
        <w:right w:val="none" w:sz="0" w:space="0" w:color="auto"/>
      </w:divBdr>
    </w:div>
    <w:div w:id="558058089">
      <w:bodyDiv w:val="1"/>
      <w:marLeft w:val="0"/>
      <w:marRight w:val="0"/>
      <w:marTop w:val="0"/>
      <w:marBottom w:val="0"/>
      <w:divBdr>
        <w:top w:val="none" w:sz="0" w:space="0" w:color="auto"/>
        <w:left w:val="none" w:sz="0" w:space="0" w:color="auto"/>
        <w:bottom w:val="none" w:sz="0" w:space="0" w:color="auto"/>
        <w:right w:val="none" w:sz="0" w:space="0" w:color="auto"/>
      </w:divBdr>
    </w:div>
    <w:div w:id="650989480">
      <w:bodyDiv w:val="1"/>
      <w:marLeft w:val="0"/>
      <w:marRight w:val="0"/>
      <w:marTop w:val="0"/>
      <w:marBottom w:val="0"/>
      <w:divBdr>
        <w:top w:val="none" w:sz="0" w:space="0" w:color="auto"/>
        <w:left w:val="none" w:sz="0" w:space="0" w:color="auto"/>
        <w:bottom w:val="none" w:sz="0" w:space="0" w:color="auto"/>
        <w:right w:val="none" w:sz="0" w:space="0" w:color="auto"/>
      </w:divBdr>
      <w:divsChild>
        <w:div w:id="1180895577">
          <w:marLeft w:val="0"/>
          <w:marRight w:val="0"/>
          <w:marTop w:val="0"/>
          <w:marBottom w:val="0"/>
          <w:divBdr>
            <w:top w:val="none" w:sz="0" w:space="0" w:color="auto"/>
            <w:left w:val="none" w:sz="0" w:space="0" w:color="auto"/>
            <w:bottom w:val="none" w:sz="0" w:space="0" w:color="auto"/>
            <w:right w:val="none" w:sz="0" w:space="0" w:color="auto"/>
          </w:divBdr>
          <w:divsChild>
            <w:div w:id="151873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461354">
      <w:bodyDiv w:val="1"/>
      <w:marLeft w:val="0"/>
      <w:marRight w:val="0"/>
      <w:marTop w:val="0"/>
      <w:marBottom w:val="0"/>
      <w:divBdr>
        <w:top w:val="none" w:sz="0" w:space="0" w:color="auto"/>
        <w:left w:val="none" w:sz="0" w:space="0" w:color="auto"/>
        <w:bottom w:val="none" w:sz="0" w:space="0" w:color="auto"/>
        <w:right w:val="none" w:sz="0" w:space="0" w:color="auto"/>
      </w:divBdr>
    </w:div>
    <w:div w:id="1060637602">
      <w:bodyDiv w:val="1"/>
      <w:marLeft w:val="0"/>
      <w:marRight w:val="0"/>
      <w:marTop w:val="0"/>
      <w:marBottom w:val="0"/>
      <w:divBdr>
        <w:top w:val="none" w:sz="0" w:space="0" w:color="auto"/>
        <w:left w:val="none" w:sz="0" w:space="0" w:color="auto"/>
        <w:bottom w:val="none" w:sz="0" w:space="0" w:color="auto"/>
        <w:right w:val="none" w:sz="0" w:space="0" w:color="auto"/>
      </w:divBdr>
    </w:div>
    <w:div w:id="1167671653">
      <w:bodyDiv w:val="1"/>
      <w:marLeft w:val="0"/>
      <w:marRight w:val="0"/>
      <w:marTop w:val="0"/>
      <w:marBottom w:val="0"/>
      <w:divBdr>
        <w:top w:val="none" w:sz="0" w:space="0" w:color="auto"/>
        <w:left w:val="none" w:sz="0" w:space="0" w:color="auto"/>
        <w:bottom w:val="none" w:sz="0" w:space="0" w:color="auto"/>
        <w:right w:val="none" w:sz="0" w:space="0" w:color="auto"/>
      </w:divBdr>
    </w:div>
    <w:div w:id="1248537546">
      <w:bodyDiv w:val="1"/>
      <w:marLeft w:val="0"/>
      <w:marRight w:val="0"/>
      <w:marTop w:val="0"/>
      <w:marBottom w:val="0"/>
      <w:divBdr>
        <w:top w:val="none" w:sz="0" w:space="0" w:color="auto"/>
        <w:left w:val="none" w:sz="0" w:space="0" w:color="auto"/>
        <w:bottom w:val="none" w:sz="0" w:space="0" w:color="auto"/>
        <w:right w:val="none" w:sz="0" w:space="0" w:color="auto"/>
      </w:divBdr>
      <w:divsChild>
        <w:div w:id="1165560014">
          <w:marLeft w:val="0"/>
          <w:marRight w:val="0"/>
          <w:marTop w:val="0"/>
          <w:marBottom w:val="0"/>
          <w:divBdr>
            <w:top w:val="none" w:sz="0" w:space="0" w:color="auto"/>
            <w:left w:val="none" w:sz="0" w:space="0" w:color="auto"/>
            <w:bottom w:val="none" w:sz="0" w:space="0" w:color="auto"/>
            <w:right w:val="none" w:sz="0" w:space="0" w:color="auto"/>
          </w:divBdr>
          <w:divsChild>
            <w:div w:id="209180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860466">
      <w:bodyDiv w:val="1"/>
      <w:marLeft w:val="0"/>
      <w:marRight w:val="0"/>
      <w:marTop w:val="0"/>
      <w:marBottom w:val="0"/>
      <w:divBdr>
        <w:top w:val="none" w:sz="0" w:space="0" w:color="auto"/>
        <w:left w:val="none" w:sz="0" w:space="0" w:color="auto"/>
        <w:bottom w:val="none" w:sz="0" w:space="0" w:color="auto"/>
        <w:right w:val="none" w:sz="0" w:space="0" w:color="auto"/>
      </w:divBdr>
    </w:div>
    <w:div w:id="1487166526">
      <w:bodyDiv w:val="1"/>
      <w:marLeft w:val="0"/>
      <w:marRight w:val="0"/>
      <w:marTop w:val="0"/>
      <w:marBottom w:val="0"/>
      <w:divBdr>
        <w:top w:val="none" w:sz="0" w:space="0" w:color="auto"/>
        <w:left w:val="none" w:sz="0" w:space="0" w:color="auto"/>
        <w:bottom w:val="none" w:sz="0" w:space="0" w:color="auto"/>
        <w:right w:val="none" w:sz="0" w:space="0" w:color="auto"/>
      </w:divBdr>
    </w:div>
    <w:div w:id="1577203063">
      <w:bodyDiv w:val="1"/>
      <w:marLeft w:val="0"/>
      <w:marRight w:val="0"/>
      <w:marTop w:val="0"/>
      <w:marBottom w:val="0"/>
      <w:divBdr>
        <w:top w:val="none" w:sz="0" w:space="0" w:color="auto"/>
        <w:left w:val="none" w:sz="0" w:space="0" w:color="auto"/>
        <w:bottom w:val="none" w:sz="0" w:space="0" w:color="auto"/>
        <w:right w:val="none" w:sz="0" w:space="0" w:color="auto"/>
      </w:divBdr>
    </w:div>
    <w:div w:id="1859001371">
      <w:bodyDiv w:val="1"/>
      <w:marLeft w:val="0"/>
      <w:marRight w:val="0"/>
      <w:marTop w:val="0"/>
      <w:marBottom w:val="0"/>
      <w:divBdr>
        <w:top w:val="none" w:sz="0" w:space="0" w:color="auto"/>
        <w:left w:val="none" w:sz="0" w:space="0" w:color="auto"/>
        <w:bottom w:val="none" w:sz="0" w:space="0" w:color="auto"/>
        <w:right w:val="none" w:sz="0" w:space="0" w:color="auto"/>
      </w:divBdr>
    </w:div>
    <w:div w:id="1943953078">
      <w:bodyDiv w:val="1"/>
      <w:marLeft w:val="0"/>
      <w:marRight w:val="0"/>
      <w:marTop w:val="0"/>
      <w:marBottom w:val="0"/>
      <w:divBdr>
        <w:top w:val="none" w:sz="0" w:space="0" w:color="auto"/>
        <w:left w:val="none" w:sz="0" w:space="0" w:color="auto"/>
        <w:bottom w:val="none" w:sz="0" w:space="0" w:color="auto"/>
        <w:right w:val="none" w:sz="0" w:space="0" w:color="auto"/>
      </w:divBdr>
      <w:divsChild>
        <w:div w:id="188884407">
          <w:marLeft w:val="0"/>
          <w:marRight w:val="0"/>
          <w:marTop w:val="0"/>
          <w:marBottom w:val="0"/>
          <w:divBdr>
            <w:top w:val="none" w:sz="0" w:space="0" w:color="auto"/>
            <w:left w:val="none" w:sz="0" w:space="0" w:color="auto"/>
            <w:bottom w:val="none" w:sz="0" w:space="0" w:color="auto"/>
            <w:right w:val="none" w:sz="0" w:space="0" w:color="auto"/>
          </w:divBdr>
          <w:divsChild>
            <w:div w:id="63714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865519">
      <w:bodyDiv w:val="1"/>
      <w:marLeft w:val="0"/>
      <w:marRight w:val="0"/>
      <w:marTop w:val="0"/>
      <w:marBottom w:val="0"/>
      <w:divBdr>
        <w:top w:val="none" w:sz="0" w:space="0" w:color="auto"/>
        <w:left w:val="none" w:sz="0" w:space="0" w:color="auto"/>
        <w:bottom w:val="none" w:sz="0" w:space="0" w:color="auto"/>
        <w:right w:val="none" w:sz="0" w:space="0" w:color="auto"/>
      </w:divBdr>
    </w:div>
    <w:div w:id="2103329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A5D5F6-18B4-4A23-8426-297A5EE54C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60</TotalTime>
  <Pages>15</Pages>
  <Words>2929</Words>
  <Characters>16699</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dc:creator>
  <cp:keywords/>
  <dc:description/>
  <cp:lastModifiedBy>Amin Banayeean</cp:lastModifiedBy>
  <cp:revision>2135</cp:revision>
  <cp:lastPrinted>2020-06-19T18:19:00Z</cp:lastPrinted>
  <dcterms:created xsi:type="dcterms:W3CDTF">2020-05-01T07:05:00Z</dcterms:created>
  <dcterms:modified xsi:type="dcterms:W3CDTF">2021-02-16T17:58:00Z</dcterms:modified>
</cp:coreProperties>
</file>